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75C24A" w14:textId="3804B9B1" w:rsidR="00A570E3" w:rsidRPr="00C202AB" w:rsidRDefault="00A570E3" w:rsidP="00302027">
      <w:pPr>
        <w:spacing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Title: </w:t>
      </w:r>
      <w:r w:rsidRPr="00C202AB">
        <w:rPr>
          <w:rFonts w:ascii="Times New Roman" w:hAnsi="Times New Roman" w:cs="Times New Roman"/>
        </w:rPr>
        <w:t>Revolutionizing Research and Engineering: OpenAI o3’s Transformative Role in Scientific Discovery and Global Innovation</w:t>
      </w:r>
    </w:p>
    <w:p w14:paraId="41D6B65D" w14:textId="4170BFAA" w:rsidR="00A570E3" w:rsidRPr="00C202AB" w:rsidRDefault="00A570E3" w:rsidP="00302027">
      <w:pPr>
        <w:pStyle w:val="Heading1"/>
        <w:spacing w:line="276" w:lineRule="auto"/>
        <w:rPr>
          <w:rFonts w:ascii="Times New Roman" w:eastAsia="Times New Roman" w:hAnsi="Times New Roman" w:cs="Times New Roman"/>
        </w:rPr>
      </w:pPr>
      <w:r w:rsidRPr="00C202AB">
        <w:rPr>
          <w:rFonts w:ascii="Times New Roman" w:eastAsia="Times New Roman" w:hAnsi="Times New Roman" w:cs="Times New Roman"/>
        </w:rPr>
        <w:t>Abstract</w:t>
      </w:r>
    </w:p>
    <w:p w14:paraId="651EF423" w14:textId="6CA98B9B" w:rsidR="00A570E3" w:rsidRPr="00C202AB" w:rsidRDefault="00247660"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Integrating</w:t>
      </w:r>
      <w:r w:rsidR="00A570E3" w:rsidRPr="00C202AB">
        <w:rPr>
          <w:rFonts w:ascii="Times New Roman" w:eastAsia="Times New Roman" w:hAnsi="Times New Roman" w:cs="Times New Roman"/>
          <w:kern w:val="0"/>
          <w14:ligatures w14:val="none"/>
        </w:rPr>
        <w:t xml:space="preserve"> artificial intelligence (AI) into research and development (R&amp;D) has revolutionized scientific discovery and engineering innovation, with </w:t>
      </w:r>
      <w:r w:rsidR="009C1525" w:rsidRPr="00C202AB">
        <w:rPr>
          <w:rFonts w:ascii="Times New Roman" w:eastAsia="Times New Roman" w:hAnsi="Times New Roman" w:cs="Times New Roman"/>
          <w:kern w:val="0"/>
          <w14:ligatures w14:val="none"/>
        </w:rPr>
        <w:t xml:space="preserve">AI platforms like </w:t>
      </w:r>
      <w:r w:rsidR="00A570E3" w:rsidRPr="00C202AB">
        <w:rPr>
          <w:rFonts w:ascii="Times New Roman" w:eastAsia="Times New Roman" w:hAnsi="Times New Roman" w:cs="Times New Roman"/>
          <w:kern w:val="0"/>
          <w14:ligatures w14:val="none"/>
        </w:rPr>
        <w:t>OpenAI o3 at the forefront of this transformation. This article explores how</w:t>
      </w:r>
      <w:r w:rsidR="009C1525" w:rsidRPr="00C202AB">
        <w:rPr>
          <w:rFonts w:ascii="Times New Roman" w:eastAsia="Times New Roman" w:hAnsi="Times New Roman" w:cs="Times New Roman"/>
          <w:kern w:val="0"/>
          <w14:ligatures w14:val="none"/>
        </w:rPr>
        <w:t xml:space="preserve"> a platform like</w:t>
      </w:r>
      <w:r w:rsidR="00A570E3" w:rsidRPr="00C202AB">
        <w:rPr>
          <w:rFonts w:ascii="Times New Roman" w:eastAsia="Times New Roman" w:hAnsi="Times New Roman" w:cs="Times New Roman"/>
          <w:kern w:val="0"/>
          <w14:ligatures w14:val="none"/>
        </w:rPr>
        <w:t xml:space="preserve"> OpenAI o3 redefines R&amp;D by addressing unsolved problems in physics, biology, chemistry, mathematics, and engineering, offering unprecedented </w:t>
      </w:r>
      <w:r w:rsidRPr="00C202AB">
        <w:rPr>
          <w:rFonts w:ascii="Times New Roman" w:eastAsia="Times New Roman" w:hAnsi="Times New Roman" w:cs="Times New Roman"/>
          <w:kern w:val="0"/>
          <w14:ligatures w14:val="none"/>
        </w:rPr>
        <w:t>reasoning, prediction, and multimodal learning capabilities</w:t>
      </w:r>
      <w:r w:rsidR="00A570E3" w:rsidRPr="00C202AB">
        <w:rPr>
          <w:rFonts w:ascii="Times New Roman" w:eastAsia="Times New Roman" w:hAnsi="Times New Roman" w:cs="Times New Roman"/>
          <w:kern w:val="0"/>
          <w14:ligatures w14:val="none"/>
        </w:rPr>
        <w:t>. OpenAI o3’s ability to automate workflows, accelerate hypothesis generation, and foster interdisciplinary collaboration positions it as a cornerstone of modern science and engineering.</w:t>
      </w:r>
    </w:p>
    <w:p w14:paraId="6F88C132" w14:textId="2F0AA135"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Beyond its technical achievements, OpenAI o3 democratizes access to advanced research tools, empowering underfunded institutions and researchers worldwide. By contributing to open science initiatives and enabling equitable access to resources, o3 bridges the gap between elite institutions and underserved communities, fostering a global </w:t>
      </w:r>
      <w:r w:rsidR="00247660" w:rsidRPr="00C202AB">
        <w:rPr>
          <w:rFonts w:ascii="Times New Roman" w:eastAsia="Times New Roman" w:hAnsi="Times New Roman" w:cs="Times New Roman"/>
          <w:kern w:val="0"/>
          <w14:ligatures w14:val="none"/>
        </w:rPr>
        <w:t>inclusive innovation culture</w:t>
      </w:r>
      <w:r w:rsidRPr="00C202AB">
        <w:rPr>
          <w:rFonts w:ascii="Times New Roman" w:eastAsia="Times New Roman" w:hAnsi="Times New Roman" w:cs="Times New Roman"/>
          <w:kern w:val="0"/>
          <w14:ligatures w14:val="none"/>
        </w:rPr>
        <w:t xml:space="preserve">. At the same time, this article examines the ethical and societal implications of deploying AI in R&amp;D, including concerns about bias, transparency, and equitable access. OpenAI o3 exemplifies responsible AI development, </w:t>
      </w:r>
      <w:r w:rsidR="00247660" w:rsidRPr="00C202AB">
        <w:rPr>
          <w:rFonts w:ascii="Times New Roman" w:eastAsia="Times New Roman" w:hAnsi="Times New Roman" w:cs="Times New Roman"/>
          <w:kern w:val="0"/>
          <w14:ligatures w14:val="none"/>
        </w:rPr>
        <w:t>emphasizing</w:t>
      </w:r>
      <w:r w:rsidRPr="00C202AB">
        <w:rPr>
          <w:rFonts w:ascii="Times New Roman" w:eastAsia="Times New Roman" w:hAnsi="Times New Roman" w:cs="Times New Roman"/>
          <w:kern w:val="0"/>
          <w14:ligatures w14:val="none"/>
        </w:rPr>
        <w:t xml:space="preserve"> fairness, accountability, and collaboration.</w:t>
      </w:r>
    </w:p>
    <w:p w14:paraId="6C689D3D" w14:textId="08C9AE9E"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Emerging benchmarks and testing methodologies </w:t>
      </w:r>
      <w:r w:rsidR="00247660" w:rsidRPr="00C202AB">
        <w:rPr>
          <w:rFonts w:ascii="Times New Roman" w:eastAsia="Times New Roman" w:hAnsi="Times New Roman" w:cs="Times New Roman"/>
          <w:kern w:val="0"/>
          <w14:ligatures w14:val="none"/>
        </w:rPr>
        <w:t>are critical</w:t>
      </w:r>
      <w:r w:rsidRPr="00C202AB">
        <w:rPr>
          <w:rFonts w:ascii="Times New Roman" w:eastAsia="Times New Roman" w:hAnsi="Times New Roman" w:cs="Times New Roman"/>
          <w:kern w:val="0"/>
          <w14:ligatures w14:val="none"/>
        </w:rPr>
        <w:t xml:space="preserve"> in evaluating AI systems like OpenAI o3, ensuring their robustness, transparency, and adaptability across disciplines. </w:t>
      </w:r>
      <w:r w:rsidR="00247660" w:rsidRPr="00C202AB">
        <w:rPr>
          <w:rFonts w:ascii="Times New Roman" w:eastAsia="Times New Roman" w:hAnsi="Times New Roman" w:cs="Times New Roman"/>
          <w:kern w:val="0"/>
          <w14:ligatures w14:val="none"/>
        </w:rPr>
        <w:t>OpenAI o3 sets new standards for evaluating AI in real-world applications by driving the development of dynamic and interdisciplinary benchmark</w:t>
      </w:r>
      <w:r w:rsidRPr="00C202AB">
        <w:rPr>
          <w:rFonts w:ascii="Times New Roman" w:eastAsia="Times New Roman" w:hAnsi="Times New Roman" w:cs="Times New Roman"/>
          <w:kern w:val="0"/>
          <w14:ligatures w14:val="none"/>
        </w:rPr>
        <w:t>s. The article concludes by envisioning the future of AI-driven research, highlighting OpenAI o3’s potential to address global challenges such as climate change, healthcare access, and sustainable development.</w:t>
      </w:r>
    </w:p>
    <w:p w14:paraId="0465139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is comprehensive analysis underscores OpenAI o3’s transformative role in revolutionizing R&amp;D, fostering a more equitable and impactful research ecosystem, and advancing science and engineering for the benefit of humanity.</w:t>
      </w:r>
    </w:p>
    <w:p w14:paraId="762BCD70" w14:textId="77777777" w:rsidR="00A570E3" w:rsidRPr="00C202AB" w:rsidRDefault="00A570E3" w:rsidP="00302027">
      <w:pPr>
        <w:pStyle w:val="Heading1"/>
        <w:spacing w:line="276" w:lineRule="auto"/>
        <w:rPr>
          <w:rFonts w:ascii="Times New Roman" w:eastAsia="Times New Roman" w:hAnsi="Times New Roman" w:cs="Times New Roman"/>
        </w:rPr>
      </w:pPr>
      <w:r w:rsidRPr="00C202AB">
        <w:rPr>
          <w:rFonts w:ascii="Times New Roman" w:eastAsia="Times New Roman" w:hAnsi="Times New Roman" w:cs="Times New Roman"/>
        </w:rPr>
        <w:t>1. Introduction</w:t>
      </w:r>
    </w:p>
    <w:p w14:paraId="09753934"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1 The Transformative Role of R&amp;D in Science and Engineering</w:t>
      </w:r>
    </w:p>
    <w:p w14:paraId="71202893" w14:textId="168C5C68"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Research and Development (R&amp;D) forms the backbone of scientific progress and technological innovation. For centuries, it has driven breakthroughs that have profoundly shaped our understanding of the universe and transformed human life. From the Industrial Revolution's mechanized systems to the quantum revolution of the 20th century, R&amp;D has continuously </w:t>
      </w:r>
      <w:r w:rsidRPr="00C202AB">
        <w:rPr>
          <w:rFonts w:ascii="Times New Roman" w:eastAsia="Times New Roman" w:hAnsi="Times New Roman" w:cs="Times New Roman"/>
          <w:kern w:val="0"/>
          <w14:ligatures w14:val="none"/>
        </w:rPr>
        <w:lastRenderedPageBreak/>
        <w:t xml:space="preserve">pushed the boundaries of what is possible in physics, biology, chemistry, engineering, and mathematics. Today, the demand for revolutionary advancements is </w:t>
      </w:r>
      <w:r w:rsidR="009B38C8" w:rsidRPr="00C202AB">
        <w:rPr>
          <w:rFonts w:ascii="Times New Roman" w:eastAsia="Times New Roman" w:hAnsi="Times New Roman" w:cs="Times New Roman"/>
          <w:kern w:val="0"/>
          <w14:ligatures w14:val="none"/>
        </w:rPr>
        <w:t>more significant</w:t>
      </w:r>
      <w:r w:rsidRPr="00C202AB">
        <w:rPr>
          <w:rFonts w:ascii="Times New Roman" w:eastAsia="Times New Roman" w:hAnsi="Times New Roman" w:cs="Times New Roman"/>
          <w:kern w:val="0"/>
          <w14:ligatures w14:val="none"/>
        </w:rPr>
        <w:t xml:space="preserve"> than ever as humanity faces critical challenges, including climate change, aging populations, sustainable energy needs, and emerging health crises.</w:t>
      </w:r>
    </w:p>
    <w:p w14:paraId="79C18171" w14:textId="15F567B2"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traditional R&amp;D relies heavily on human ingenuity, experimentation, and hypothesis-driven inquiry. While these methods have yielded transformative discoveries, they are time-consuming, resource-intensive, and increasingly constrained by the limits of human cognition and traditional experimental setups. In parallel, scientific and engineering problems are becoming more complex and multidisciplinary, demanding new tools to explore vast, high-dimensional solution spaces that were previously unattainable.</w:t>
      </w:r>
    </w:p>
    <w:p w14:paraId="17824F0F"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2 The Rise of AI in R&amp;D: From Automation to Autonomous Discovery</w:t>
      </w:r>
    </w:p>
    <w:p w14:paraId="7D1F9EF4"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rtificial intelligence (AI) has emerged as a disruptive force in R&amp;D, offering new ways to accelerate discovery, enhance precision, and manage complexity. Early applications of AI in R&amp;D focused on automating repetitive tasks such as data cleaning, statistical modeling, and experimental control. Over time, the capabilities of AI systems have advanced dramatically, moving from automation to active participation in discovery.</w:t>
      </w:r>
    </w:p>
    <w:p w14:paraId="4121F2CC"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I in Early R&amp;D Applications</w:t>
      </w:r>
    </w:p>
    <w:p w14:paraId="4E6C5533" w14:textId="77777777" w:rsidR="00A570E3" w:rsidRPr="00C202AB" w:rsidRDefault="00A570E3" w:rsidP="00302027">
      <w:pPr>
        <w:numPr>
          <w:ilvl w:val="0"/>
          <w:numId w:val="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ata Analysis</w:t>
      </w:r>
      <w:r w:rsidRPr="00C202AB">
        <w:rPr>
          <w:rFonts w:ascii="Times New Roman" w:eastAsia="Times New Roman" w:hAnsi="Times New Roman" w:cs="Times New Roman"/>
          <w:kern w:val="0"/>
          <w14:ligatures w14:val="none"/>
        </w:rPr>
        <w:t>: Machine learning models enabled researchers to analyze large datasets in genomics, astronomy, and climate science, uncovering patterns that were previously hidden.</w:t>
      </w:r>
    </w:p>
    <w:p w14:paraId="2D0D5E3E" w14:textId="77777777" w:rsidR="00A570E3" w:rsidRPr="00C202AB" w:rsidRDefault="00A570E3" w:rsidP="00302027">
      <w:pPr>
        <w:numPr>
          <w:ilvl w:val="0"/>
          <w:numId w:val="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and Simulation</w:t>
      </w:r>
      <w:r w:rsidRPr="00C202AB">
        <w:rPr>
          <w:rFonts w:ascii="Times New Roman" w:eastAsia="Times New Roman" w:hAnsi="Times New Roman" w:cs="Times New Roman"/>
          <w:kern w:val="0"/>
          <w14:ligatures w14:val="none"/>
        </w:rPr>
        <w:t>: AI-assisted simulations improved the accuracy of physical and chemical models, reducing dependency on costly experimental methods.</w:t>
      </w:r>
    </w:p>
    <w:p w14:paraId="74E54CC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Breakthroughs in AI for Scientific Problem-Solving</w:t>
      </w:r>
    </w:p>
    <w:p w14:paraId="1BBE9F52" w14:textId="77777777" w:rsidR="00A570E3" w:rsidRPr="00C202AB" w:rsidRDefault="00A570E3" w:rsidP="00302027">
      <w:pPr>
        <w:numPr>
          <w:ilvl w:val="0"/>
          <w:numId w:val="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lphaFold (DeepMind)</w:t>
      </w:r>
      <w:r w:rsidRPr="00C202AB">
        <w:rPr>
          <w:rFonts w:ascii="Times New Roman" w:eastAsia="Times New Roman" w:hAnsi="Times New Roman" w:cs="Times New Roman"/>
          <w:kern w:val="0"/>
          <w14:ligatures w14:val="none"/>
        </w:rPr>
        <w:t>: By predicting protein structures with atomic accuracy, AlphaFold solved a decades-long challenge in biology, demonstrating the power of AI in addressing fundamental problems.</w:t>
      </w:r>
    </w:p>
    <w:p w14:paraId="7AF2D58B" w14:textId="77777777" w:rsidR="00A570E3" w:rsidRPr="00C202AB" w:rsidRDefault="00A570E3" w:rsidP="00302027">
      <w:pPr>
        <w:numPr>
          <w:ilvl w:val="0"/>
          <w:numId w:val="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I in Drug Discovery</w:t>
      </w:r>
      <w:r w:rsidRPr="00C202AB">
        <w:rPr>
          <w:rFonts w:ascii="Times New Roman" w:eastAsia="Times New Roman" w:hAnsi="Times New Roman" w:cs="Times New Roman"/>
          <w:kern w:val="0"/>
          <w14:ligatures w14:val="none"/>
        </w:rPr>
        <w:t>: Models trained on molecular databases accelerated the identification of promising compounds for pharmaceutical applications, significantly shortening development timelines.</w:t>
      </w:r>
    </w:p>
    <w:p w14:paraId="50F71DA5" w14:textId="1EF1D20D"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These milestones illustrate AI’s transformative potential. However, the advent of systems like OpenAI o3 marks a new era in R&amp;D, where AI </w:t>
      </w:r>
      <w:r w:rsidR="009B38C8" w:rsidRPr="00C202AB">
        <w:rPr>
          <w:rFonts w:ascii="Times New Roman" w:eastAsia="Times New Roman" w:hAnsi="Times New Roman" w:cs="Times New Roman"/>
          <w:kern w:val="0"/>
          <w14:ligatures w14:val="none"/>
        </w:rPr>
        <w:t>assists and</w:t>
      </w:r>
      <w:r w:rsidRPr="00C202AB">
        <w:rPr>
          <w:rFonts w:ascii="Times New Roman" w:eastAsia="Times New Roman" w:hAnsi="Times New Roman" w:cs="Times New Roman"/>
          <w:kern w:val="0"/>
          <w14:ligatures w14:val="none"/>
        </w:rPr>
        <w:t xml:space="preserve"> autonomously tackles the most complex scientific and engineering challenges.</w:t>
      </w:r>
    </w:p>
    <w:p w14:paraId="33DAD642"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lastRenderedPageBreak/>
        <w:t>1.3 OpenAI o3: A Paradigm Shift in Scientific Discovery and Innovation</w:t>
      </w:r>
    </w:p>
    <w:p w14:paraId="6D5A62C9"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represents a groundbreaking advancement in AI capabilities, specifically designed to address the adaptive, reasoning-intensive nature of R&amp;D. Unlike earlier models, which relied on pre-trained knowledge, OpenAI o3 excels in solving novel problems by synthesizing information, adapting to new tasks, and reasoning through complex scenarios.</w:t>
      </w:r>
    </w:p>
    <w:p w14:paraId="3F8CBDCB"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ore Innovations of OpenAI o3</w:t>
      </w:r>
    </w:p>
    <w:p w14:paraId="1559E97E" w14:textId="2045AB6E" w:rsidR="00A570E3" w:rsidRPr="00C202AB" w:rsidRDefault="00A570E3" w:rsidP="00302027">
      <w:pPr>
        <w:numPr>
          <w:ilvl w:val="0"/>
          <w:numId w:val="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tep-by-Step Logical Reasoning</w:t>
      </w:r>
      <w:r w:rsidRPr="00C202AB">
        <w:rPr>
          <w:rFonts w:ascii="Times New Roman" w:eastAsia="Times New Roman" w:hAnsi="Times New Roman" w:cs="Times New Roman"/>
          <w:kern w:val="0"/>
          <w14:ligatures w14:val="none"/>
        </w:rPr>
        <w:t xml:space="preserve">: By emulating human-like problem-solving processes, o3 can break down complex questions into manageable steps, ensuring </w:t>
      </w:r>
      <w:r w:rsidR="009B38C8" w:rsidRPr="00C202AB">
        <w:rPr>
          <w:rFonts w:ascii="Times New Roman" w:eastAsia="Times New Roman" w:hAnsi="Times New Roman" w:cs="Times New Roman"/>
          <w:kern w:val="0"/>
          <w14:ligatures w14:val="none"/>
        </w:rPr>
        <w:t>output transparency and reliability</w:t>
      </w:r>
      <w:r w:rsidRPr="00C202AB">
        <w:rPr>
          <w:rFonts w:ascii="Times New Roman" w:eastAsia="Times New Roman" w:hAnsi="Times New Roman" w:cs="Times New Roman"/>
          <w:kern w:val="0"/>
          <w14:ligatures w14:val="none"/>
        </w:rPr>
        <w:t>.</w:t>
      </w:r>
    </w:p>
    <w:p w14:paraId="355F4AF6" w14:textId="77777777" w:rsidR="00A570E3" w:rsidRPr="00C202AB" w:rsidRDefault="00A570E3" w:rsidP="00302027">
      <w:pPr>
        <w:numPr>
          <w:ilvl w:val="0"/>
          <w:numId w:val="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Benchmark Performance</w:t>
      </w:r>
      <w:r w:rsidRPr="00C202AB">
        <w:rPr>
          <w:rFonts w:ascii="Times New Roman" w:eastAsia="Times New Roman" w:hAnsi="Times New Roman" w:cs="Times New Roman"/>
          <w:kern w:val="0"/>
          <w14:ligatures w14:val="none"/>
        </w:rPr>
        <w:t xml:space="preserve">: OpenAI o3 set records across major scientific benchmarks: </w:t>
      </w:r>
    </w:p>
    <w:p w14:paraId="23CB7E16" w14:textId="77777777" w:rsidR="00A570E3" w:rsidRPr="00C202AB" w:rsidRDefault="00A570E3" w:rsidP="00302027">
      <w:pPr>
        <w:numPr>
          <w:ilvl w:val="1"/>
          <w:numId w:val="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RC-AGI</w:t>
      </w:r>
      <w:r w:rsidRPr="00C202AB">
        <w:rPr>
          <w:rFonts w:ascii="Times New Roman" w:eastAsia="Times New Roman" w:hAnsi="Times New Roman" w:cs="Times New Roman"/>
          <w:kern w:val="0"/>
          <w14:ligatures w14:val="none"/>
        </w:rPr>
        <w:t>: Demonstrated exceptional adaptability to tasks requiring novel reasoning.</w:t>
      </w:r>
    </w:p>
    <w:p w14:paraId="50B0C6BE" w14:textId="77777777" w:rsidR="00A570E3" w:rsidRPr="00C202AB" w:rsidRDefault="00A570E3" w:rsidP="00302027">
      <w:pPr>
        <w:numPr>
          <w:ilvl w:val="1"/>
          <w:numId w:val="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GPQA Diamond</w:t>
      </w:r>
      <w:r w:rsidRPr="00C202AB">
        <w:rPr>
          <w:rFonts w:ascii="Times New Roman" w:eastAsia="Times New Roman" w:hAnsi="Times New Roman" w:cs="Times New Roman"/>
          <w:kern w:val="0"/>
          <w14:ligatures w14:val="none"/>
        </w:rPr>
        <w:t>: Solved PhD-level questions across physics, biology, and chemistry.</w:t>
      </w:r>
    </w:p>
    <w:p w14:paraId="28C53C12" w14:textId="77777777" w:rsidR="00A570E3" w:rsidRPr="00C202AB" w:rsidRDefault="00A570E3" w:rsidP="00302027">
      <w:pPr>
        <w:spacing w:line="276" w:lineRule="auto"/>
        <w:rPr>
          <w:rFonts w:ascii="Times New Roman" w:hAnsi="Times New Roman" w:cs="Times New Roman"/>
        </w:rPr>
      </w:pPr>
      <w:r w:rsidRPr="00C202AB">
        <w:rPr>
          <w:rFonts w:ascii="Times New Roman" w:hAnsi="Times New Roman" w:cs="Times New Roman"/>
          <w:b/>
          <w:bCs/>
        </w:rPr>
        <w:t>FrontierMath</w:t>
      </w:r>
      <w:r w:rsidRPr="00C202AB">
        <w:rPr>
          <w:rFonts w:ascii="Times New Roman" w:hAnsi="Times New Roman" w:cs="Times New Roman"/>
        </w:rPr>
        <w:t>: Addressed unsolved mathematical challenges, achieving a 25.2% success rate compared to &lt;2% for earlier models.</w:t>
      </w:r>
    </w:p>
    <w:p w14:paraId="319E383C"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lications in Scientific and Engineering Fields</w:t>
      </w:r>
      <w:r w:rsidRPr="00C202AB">
        <w:rPr>
          <w:rFonts w:ascii="Times New Roman" w:eastAsia="Times New Roman" w:hAnsi="Times New Roman" w:cs="Times New Roman"/>
          <w:kern w:val="0"/>
          <w14:ligatures w14:val="none"/>
        </w:rPr>
        <w:br/>
        <w:t>OpenAI o3 has shown its potential to revolutionize critical R&amp;D areas:</w:t>
      </w:r>
    </w:p>
    <w:p w14:paraId="1DE02A65" w14:textId="77777777" w:rsidR="00A570E3" w:rsidRPr="00C202AB" w:rsidRDefault="00A570E3" w:rsidP="00302027">
      <w:pPr>
        <w:numPr>
          <w:ilvl w:val="0"/>
          <w:numId w:val="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hysics</w:t>
      </w:r>
      <w:r w:rsidRPr="00C202AB">
        <w:rPr>
          <w:rFonts w:ascii="Times New Roman" w:eastAsia="Times New Roman" w:hAnsi="Times New Roman" w:cs="Times New Roman"/>
          <w:kern w:val="0"/>
          <w14:ligatures w14:val="none"/>
        </w:rPr>
        <w:t>: Simulating quantum systems to address the unification of general relativity and quantum mechanics.</w:t>
      </w:r>
    </w:p>
    <w:p w14:paraId="3BC71AF1" w14:textId="77777777" w:rsidR="00A570E3" w:rsidRPr="00C202AB" w:rsidRDefault="00A570E3" w:rsidP="00302027">
      <w:pPr>
        <w:numPr>
          <w:ilvl w:val="0"/>
          <w:numId w:val="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Biology</w:t>
      </w:r>
      <w:r w:rsidRPr="00C202AB">
        <w:rPr>
          <w:rFonts w:ascii="Times New Roman" w:eastAsia="Times New Roman" w:hAnsi="Times New Roman" w:cs="Times New Roman"/>
          <w:kern w:val="0"/>
          <w14:ligatures w14:val="none"/>
        </w:rPr>
        <w:t>: Decoding protein structures, modeling cancer metastasis, and advancing regenerative medicine.</w:t>
      </w:r>
    </w:p>
    <w:p w14:paraId="60615682" w14:textId="77777777" w:rsidR="00A570E3" w:rsidRPr="00C202AB" w:rsidRDefault="00A570E3" w:rsidP="00302027">
      <w:pPr>
        <w:numPr>
          <w:ilvl w:val="0"/>
          <w:numId w:val="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emistry</w:t>
      </w:r>
      <w:r w:rsidRPr="00C202AB">
        <w:rPr>
          <w:rFonts w:ascii="Times New Roman" w:eastAsia="Times New Roman" w:hAnsi="Times New Roman" w:cs="Times New Roman"/>
          <w:kern w:val="0"/>
          <w14:ligatures w14:val="none"/>
        </w:rPr>
        <w:t>: Designing catalysts and exploring the chemical origins of life.</w:t>
      </w:r>
    </w:p>
    <w:p w14:paraId="11409398" w14:textId="77777777" w:rsidR="00A570E3" w:rsidRPr="00C202AB" w:rsidRDefault="00A570E3" w:rsidP="00302027">
      <w:pPr>
        <w:numPr>
          <w:ilvl w:val="0"/>
          <w:numId w:val="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gineering</w:t>
      </w:r>
      <w:r w:rsidRPr="00C202AB">
        <w:rPr>
          <w:rFonts w:ascii="Times New Roman" w:eastAsia="Times New Roman" w:hAnsi="Times New Roman" w:cs="Times New Roman"/>
          <w:kern w:val="0"/>
          <w14:ligatures w14:val="none"/>
        </w:rPr>
        <w:t>: Optimizing aerospace systems, energy grids, and biomedical devices.</w:t>
      </w:r>
    </w:p>
    <w:p w14:paraId="756AE3F0" w14:textId="3A90E1DA"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By bridging theory and practice, OpenAI o3 enables researchers to tackle interdisciplinary challenges </w:t>
      </w:r>
      <w:r w:rsidR="009B38C8" w:rsidRPr="00C202AB">
        <w:rPr>
          <w:rFonts w:ascii="Times New Roman" w:eastAsia="Times New Roman" w:hAnsi="Times New Roman" w:cs="Times New Roman"/>
          <w:kern w:val="0"/>
          <w14:ligatures w14:val="none"/>
        </w:rPr>
        <w:t>efficientl</w:t>
      </w:r>
      <w:r w:rsidRPr="00C202AB">
        <w:rPr>
          <w:rFonts w:ascii="Times New Roman" w:eastAsia="Times New Roman" w:hAnsi="Times New Roman" w:cs="Times New Roman"/>
          <w:kern w:val="0"/>
          <w14:ligatures w14:val="none"/>
        </w:rPr>
        <w:t>y.</w:t>
      </w:r>
    </w:p>
    <w:p w14:paraId="396E945A"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4 The Need for AI-Driven R&amp;D in Addressing Unsolved Problems</w:t>
      </w:r>
    </w:p>
    <w:p w14:paraId="623E1A28" w14:textId="28F69E92"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Despite the remarkable progress in science and engineering, many fundamental problems remain unresolved. These include reconciling quantum mechanics with general relativity, understanding dark matter and </w:t>
      </w:r>
      <w:r w:rsidR="009B38C8" w:rsidRPr="00C202AB">
        <w:rPr>
          <w:rFonts w:ascii="Times New Roman" w:eastAsia="Times New Roman" w:hAnsi="Times New Roman" w:cs="Times New Roman"/>
          <w:kern w:val="0"/>
          <w14:ligatures w14:val="none"/>
        </w:rPr>
        <w:t>energy, unraveling life's origins</w:t>
      </w:r>
      <w:r w:rsidRPr="00C202AB">
        <w:rPr>
          <w:rFonts w:ascii="Times New Roman" w:eastAsia="Times New Roman" w:hAnsi="Times New Roman" w:cs="Times New Roman"/>
          <w:kern w:val="0"/>
          <w14:ligatures w14:val="none"/>
        </w:rPr>
        <w:t>, and achieving room-temperature superconductivity. Traditional R&amp;D approaches face significant challenges in addressing these problems due to:</w:t>
      </w:r>
    </w:p>
    <w:p w14:paraId="037E6C18" w14:textId="77777777" w:rsidR="00A570E3" w:rsidRPr="00C202AB" w:rsidRDefault="00A570E3" w:rsidP="00302027">
      <w:pPr>
        <w:numPr>
          <w:ilvl w:val="0"/>
          <w:numId w:val="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Resource Constraints</w:t>
      </w:r>
      <w:r w:rsidRPr="00C202AB">
        <w:rPr>
          <w:rFonts w:ascii="Times New Roman" w:eastAsia="Times New Roman" w:hAnsi="Times New Roman" w:cs="Times New Roman"/>
          <w:kern w:val="0"/>
          <w14:ligatures w14:val="none"/>
        </w:rPr>
        <w:t>: Experiments and simulations often require extensive computational power and time.</w:t>
      </w:r>
    </w:p>
    <w:p w14:paraId="240575FD" w14:textId="77777777" w:rsidR="00A570E3" w:rsidRPr="00C202AB" w:rsidRDefault="00A570E3" w:rsidP="00302027">
      <w:pPr>
        <w:numPr>
          <w:ilvl w:val="0"/>
          <w:numId w:val="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omplexity of Systems</w:t>
      </w:r>
      <w:r w:rsidRPr="00C202AB">
        <w:rPr>
          <w:rFonts w:ascii="Times New Roman" w:eastAsia="Times New Roman" w:hAnsi="Times New Roman" w:cs="Times New Roman"/>
          <w:kern w:val="0"/>
          <w14:ligatures w14:val="none"/>
        </w:rPr>
        <w:t>: Biological, chemical, and physical systems involve multiscale interactions that are difficult to model.</w:t>
      </w:r>
    </w:p>
    <w:p w14:paraId="008C3744" w14:textId="77777777" w:rsidR="00A570E3" w:rsidRPr="00C202AB" w:rsidRDefault="00A570E3" w:rsidP="00302027">
      <w:pPr>
        <w:numPr>
          <w:ilvl w:val="0"/>
          <w:numId w:val="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ata Scarcity</w:t>
      </w:r>
      <w:r w:rsidRPr="00C202AB">
        <w:rPr>
          <w:rFonts w:ascii="Times New Roman" w:eastAsia="Times New Roman" w:hAnsi="Times New Roman" w:cs="Times New Roman"/>
          <w:kern w:val="0"/>
          <w14:ligatures w14:val="none"/>
        </w:rPr>
        <w:t>: Key scientific domains lack sufficient experimental data for traditional analysis.</w:t>
      </w:r>
    </w:p>
    <w:p w14:paraId="1E30E2B4"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I systems like OpenAI o3 provide a solution to these challenges by:</w:t>
      </w:r>
    </w:p>
    <w:p w14:paraId="5475D34E" w14:textId="77777777" w:rsidR="00A570E3" w:rsidRPr="00C202AB" w:rsidRDefault="00A570E3" w:rsidP="00302027">
      <w:pPr>
        <w:numPr>
          <w:ilvl w:val="0"/>
          <w:numId w:val="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hancing Scalability</w:t>
      </w:r>
      <w:r w:rsidRPr="00C202AB">
        <w:rPr>
          <w:rFonts w:ascii="Times New Roman" w:eastAsia="Times New Roman" w:hAnsi="Times New Roman" w:cs="Times New Roman"/>
          <w:kern w:val="0"/>
          <w14:ligatures w14:val="none"/>
        </w:rPr>
        <w:t>: Rapidly analyzing vast datasets and conducting simulations across scales.</w:t>
      </w:r>
    </w:p>
    <w:p w14:paraId="47383A5B" w14:textId="77777777" w:rsidR="00A570E3" w:rsidRPr="00C202AB" w:rsidRDefault="00A570E3" w:rsidP="00302027">
      <w:pPr>
        <w:numPr>
          <w:ilvl w:val="0"/>
          <w:numId w:val="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ross-Disciplinary Integration</w:t>
      </w:r>
      <w:r w:rsidRPr="00C202AB">
        <w:rPr>
          <w:rFonts w:ascii="Times New Roman" w:eastAsia="Times New Roman" w:hAnsi="Times New Roman" w:cs="Times New Roman"/>
          <w:kern w:val="0"/>
          <w14:ligatures w14:val="none"/>
        </w:rPr>
        <w:t>: Unifying knowledge from multiple fields to address multidimensional problems.</w:t>
      </w:r>
    </w:p>
    <w:p w14:paraId="53237D24" w14:textId="77777777" w:rsidR="00A570E3" w:rsidRPr="00C202AB" w:rsidRDefault="00A570E3" w:rsidP="00302027">
      <w:pPr>
        <w:numPr>
          <w:ilvl w:val="0"/>
          <w:numId w:val="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easoning Beyond Pre-Trained Knowledge</w:t>
      </w:r>
      <w:r w:rsidRPr="00C202AB">
        <w:rPr>
          <w:rFonts w:ascii="Times New Roman" w:eastAsia="Times New Roman" w:hAnsi="Times New Roman" w:cs="Times New Roman"/>
          <w:kern w:val="0"/>
          <w14:ligatures w14:val="none"/>
        </w:rPr>
        <w:t>: Tackling novel tasks with minimal reliance on pre-existing data.</w:t>
      </w:r>
    </w:p>
    <w:p w14:paraId="13849DE1"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By deploying OpenAI o3 in R&amp;D, researchers can explore vast solution spaces, identify hidden patterns, and develop new hypotheses that accelerate discovery.</w:t>
      </w:r>
    </w:p>
    <w:p w14:paraId="3F6E7609"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5 Objectives and Scope of This Article</w:t>
      </w:r>
    </w:p>
    <w:p w14:paraId="0BB32006"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is article examines the revolutionary impact of AI, particularly OpenAI o3, in transforming R&amp;D across physics, biology, chemistry, mathematics, and engineering. The objectives are as follows:</w:t>
      </w:r>
    </w:p>
    <w:p w14:paraId="71E0371B" w14:textId="77777777" w:rsidR="00A570E3" w:rsidRPr="00C202AB" w:rsidRDefault="00A570E3" w:rsidP="00302027">
      <w:pPr>
        <w:numPr>
          <w:ilvl w:val="0"/>
          <w:numId w:val="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Highlighting Unsolved Problems</w:t>
      </w:r>
    </w:p>
    <w:p w14:paraId="41AEF81A" w14:textId="0EDF71AD" w:rsidR="00A570E3" w:rsidRPr="00C202AB" w:rsidRDefault="00A570E3" w:rsidP="00302027">
      <w:pPr>
        <w:numPr>
          <w:ilvl w:val="1"/>
          <w:numId w:val="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Exploring </w:t>
      </w:r>
      <w:r w:rsidR="009B38C8" w:rsidRPr="00C202AB">
        <w:rPr>
          <w:rFonts w:ascii="Times New Roman" w:eastAsia="Times New Roman" w:hAnsi="Times New Roman" w:cs="Times New Roman"/>
          <w:kern w:val="0"/>
          <w14:ligatures w14:val="none"/>
        </w:rPr>
        <w:t>significant</w:t>
      </w:r>
      <w:r w:rsidRPr="00C202AB">
        <w:rPr>
          <w:rFonts w:ascii="Times New Roman" w:eastAsia="Times New Roman" w:hAnsi="Times New Roman" w:cs="Times New Roman"/>
          <w:kern w:val="0"/>
          <w14:ligatures w14:val="none"/>
        </w:rPr>
        <w:t xml:space="preserve"> challenges in each scientific and engineering discipline.</w:t>
      </w:r>
    </w:p>
    <w:p w14:paraId="7070C97F" w14:textId="77777777" w:rsidR="00A570E3" w:rsidRPr="00C202AB" w:rsidRDefault="00A570E3" w:rsidP="00302027">
      <w:pPr>
        <w:numPr>
          <w:ilvl w:val="1"/>
          <w:numId w:val="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Discussing how OpenAI o3 addresses these challenges through advanced reasoning and adaptability.</w:t>
      </w:r>
    </w:p>
    <w:p w14:paraId="31EEF4FD" w14:textId="77777777" w:rsidR="00A570E3" w:rsidRPr="00C202AB" w:rsidRDefault="00A570E3" w:rsidP="00302027">
      <w:pPr>
        <w:numPr>
          <w:ilvl w:val="0"/>
          <w:numId w:val="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howcasing Techniques and Innovations in AI</w:t>
      </w:r>
    </w:p>
    <w:p w14:paraId="37395E75" w14:textId="77777777" w:rsidR="00A570E3" w:rsidRPr="00C202AB" w:rsidRDefault="00A570E3" w:rsidP="00302027">
      <w:pPr>
        <w:numPr>
          <w:ilvl w:val="1"/>
          <w:numId w:val="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Reviewing the architectural advancements and reasoning capabilities of OpenAI o3.</w:t>
      </w:r>
    </w:p>
    <w:p w14:paraId="2EE99276" w14:textId="77777777" w:rsidR="00A570E3" w:rsidRPr="00C202AB" w:rsidRDefault="00A570E3" w:rsidP="00302027">
      <w:pPr>
        <w:numPr>
          <w:ilvl w:val="1"/>
          <w:numId w:val="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Exploring its performance on benchmarks such as ARC-AGI, GPQA, and FrontierMath.</w:t>
      </w:r>
    </w:p>
    <w:p w14:paraId="51A4782E" w14:textId="77777777" w:rsidR="00A570E3" w:rsidRPr="00C202AB" w:rsidRDefault="00A570E3" w:rsidP="00302027">
      <w:pPr>
        <w:numPr>
          <w:ilvl w:val="0"/>
          <w:numId w:val="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ining Applications in R&amp;D</w:t>
      </w:r>
    </w:p>
    <w:p w14:paraId="2DA36935" w14:textId="77777777" w:rsidR="00A570E3" w:rsidRPr="00C202AB" w:rsidRDefault="00A570E3" w:rsidP="00302027">
      <w:pPr>
        <w:numPr>
          <w:ilvl w:val="1"/>
          <w:numId w:val="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Presenting case studies of OpenAI o3 in solving real-world problems across disciplines.</w:t>
      </w:r>
    </w:p>
    <w:p w14:paraId="7107F0B1" w14:textId="77777777" w:rsidR="00A570E3" w:rsidRPr="00C202AB" w:rsidRDefault="00A570E3" w:rsidP="00302027">
      <w:pPr>
        <w:numPr>
          <w:ilvl w:val="1"/>
          <w:numId w:val="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Highlighting its role in interdisciplinary collaboration and hypothesis generation.</w:t>
      </w:r>
    </w:p>
    <w:p w14:paraId="58A9995B" w14:textId="77777777" w:rsidR="00A570E3" w:rsidRPr="00C202AB" w:rsidRDefault="00A570E3" w:rsidP="00302027">
      <w:pPr>
        <w:numPr>
          <w:ilvl w:val="0"/>
          <w:numId w:val="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ddressing Broader Implications</w:t>
      </w:r>
    </w:p>
    <w:p w14:paraId="7D6D16FD" w14:textId="77777777" w:rsidR="00A570E3" w:rsidRPr="00C202AB" w:rsidRDefault="00A570E3" w:rsidP="00302027">
      <w:pPr>
        <w:numPr>
          <w:ilvl w:val="1"/>
          <w:numId w:val="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ssessing the societal, ethical, and educational impacts of deploying AI in R&amp;D.</w:t>
      </w:r>
    </w:p>
    <w:p w14:paraId="5D17ED6E" w14:textId="77777777" w:rsidR="00A570E3" w:rsidRPr="00C202AB" w:rsidRDefault="00A570E3" w:rsidP="00302027">
      <w:pPr>
        <w:numPr>
          <w:ilvl w:val="1"/>
          <w:numId w:val="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lastRenderedPageBreak/>
        <w:t>Exploring pathways for democratizing AI tools like OpenAI o3 to ensure equitable access.</w:t>
      </w:r>
    </w:p>
    <w:p w14:paraId="79FC892C" w14:textId="77777777" w:rsidR="00A570E3" w:rsidRPr="00C202AB" w:rsidRDefault="00A570E3" w:rsidP="00302027">
      <w:pPr>
        <w:numPr>
          <w:ilvl w:val="0"/>
          <w:numId w:val="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rting Future Directions</w:t>
      </w:r>
    </w:p>
    <w:p w14:paraId="6827529F" w14:textId="77777777" w:rsidR="00A570E3" w:rsidRPr="00C202AB" w:rsidRDefault="00A570E3" w:rsidP="00302027">
      <w:pPr>
        <w:numPr>
          <w:ilvl w:val="1"/>
          <w:numId w:val="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Proposing benchmarks and methodologies for evaluating next-generation AI systems.</w:t>
      </w:r>
    </w:p>
    <w:p w14:paraId="47997E7E" w14:textId="77777777" w:rsidR="00A570E3" w:rsidRPr="00C202AB" w:rsidRDefault="00A570E3" w:rsidP="00302027">
      <w:pPr>
        <w:numPr>
          <w:ilvl w:val="1"/>
          <w:numId w:val="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Discussing the long-term potential of AI in reshaping scientific inquiry and engineering innovation.</w:t>
      </w:r>
    </w:p>
    <w:p w14:paraId="5761EC04"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7 Addressing Interdisciplinary Challenges with OpenAI o3</w:t>
      </w:r>
    </w:p>
    <w:p w14:paraId="62A82D1E"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Scientific and engineering challenges increasingly require interdisciplinary approaches, bridging traditionally siloed fields. OpenAI o3’s reasoning capabilities make it uniquely suited to address these challenges:</w:t>
      </w:r>
    </w:p>
    <w:p w14:paraId="68D7C5AB" w14:textId="77777777" w:rsidR="00A570E3" w:rsidRPr="00C202AB" w:rsidRDefault="00A570E3" w:rsidP="00302027">
      <w:pPr>
        <w:numPr>
          <w:ilvl w:val="0"/>
          <w:numId w:val="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hysics and Biology</w:t>
      </w:r>
      <w:r w:rsidRPr="00C202AB">
        <w:rPr>
          <w:rFonts w:ascii="Times New Roman" w:eastAsia="Times New Roman" w:hAnsi="Times New Roman" w:cs="Times New Roman"/>
          <w:kern w:val="0"/>
          <w14:ligatures w14:val="none"/>
        </w:rPr>
        <w:t>: For example, quantum simulations in physics can be applied to understand biological systems at the molecular level, such as in protein folding or drug design. OpenAI o3’s adaptive learning capabilities can integrate quantum physics principles with biological data to uncover novel insights.</w:t>
      </w:r>
    </w:p>
    <w:p w14:paraId="38C70EEF" w14:textId="77777777" w:rsidR="00A570E3" w:rsidRPr="00C202AB" w:rsidRDefault="00A570E3" w:rsidP="00302027">
      <w:pPr>
        <w:numPr>
          <w:ilvl w:val="0"/>
          <w:numId w:val="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emistry and Engineering</w:t>
      </w:r>
      <w:r w:rsidRPr="00C202AB">
        <w:rPr>
          <w:rFonts w:ascii="Times New Roman" w:eastAsia="Times New Roman" w:hAnsi="Times New Roman" w:cs="Times New Roman"/>
          <w:kern w:val="0"/>
          <w14:ligatures w14:val="none"/>
        </w:rPr>
        <w:t>: Material design for sustainable technologies, such as room-temperature superconductors or advanced batteries, requires a synthesis of chemistry and materials engineering. OpenAI o3’s ability to model chemical reactions and predict material properties enables seamless collaboration between these fields.</w:t>
      </w:r>
    </w:p>
    <w:p w14:paraId="4794AA2F" w14:textId="77777777" w:rsidR="00A570E3" w:rsidRPr="00C202AB" w:rsidRDefault="00A570E3" w:rsidP="00302027">
      <w:pPr>
        <w:numPr>
          <w:ilvl w:val="0"/>
          <w:numId w:val="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athematics and Science</w:t>
      </w:r>
      <w:r w:rsidRPr="00C202AB">
        <w:rPr>
          <w:rFonts w:ascii="Times New Roman" w:eastAsia="Times New Roman" w:hAnsi="Times New Roman" w:cs="Times New Roman"/>
          <w:kern w:val="0"/>
          <w14:ligatures w14:val="none"/>
        </w:rPr>
        <w:t>: Mathematical conjectures often form the backbone of scientific theories. OpenAI o3’s success in benchmarks like FrontierMath highlights its potential to validate or generate new mathematical models that can inform physical, chemical, and biological experiments.</w:t>
      </w:r>
    </w:p>
    <w:p w14:paraId="2D51B23B"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By facilitating cross-disciplinary collaboration, OpenAI o3 breaks traditional barriers in R&amp;D, opening pathways to tackle problems that demand multidimensional approaches.</w:t>
      </w:r>
    </w:p>
    <w:p w14:paraId="5949D217"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8 Role of OpenAI o3 in Democratizing R&amp;D</w:t>
      </w:r>
    </w:p>
    <w:p w14:paraId="000D9CCB"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ne of the most transformative aspects of OpenAI o3 is its potential to democratize R&amp;D by providing powerful tools to under-resourced researchers and institutions:</w:t>
      </w:r>
    </w:p>
    <w:p w14:paraId="2544C275" w14:textId="77777777" w:rsidR="00A570E3" w:rsidRPr="00C202AB" w:rsidRDefault="00A570E3" w:rsidP="00302027">
      <w:pPr>
        <w:numPr>
          <w:ilvl w:val="0"/>
          <w:numId w:val="1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ccessibility of Advanced Models</w:t>
      </w:r>
      <w:r w:rsidRPr="00C202AB">
        <w:rPr>
          <w:rFonts w:ascii="Times New Roman" w:eastAsia="Times New Roman" w:hAnsi="Times New Roman" w:cs="Times New Roman"/>
          <w:kern w:val="0"/>
          <w14:ligatures w14:val="none"/>
        </w:rPr>
        <w:t>: Through OpenAI’s initiatives, o3 can be deployed as a cloud-based resource, ensuring that even researchers with limited computational infrastructure can access its capabilities.</w:t>
      </w:r>
    </w:p>
    <w:p w14:paraId="59E4CA83" w14:textId="26A43BFD" w:rsidR="00A570E3" w:rsidRPr="00C202AB" w:rsidRDefault="00A570E3" w:rsidP="00302027">
      <w:pPr>
        <w:numPr>
          <w:ilvl w:val="0"/>
          <w:numId w:val="1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ducational Outreach</w:t>
      </w:r>
      <w:r w:rsidRPr="00C202AB">
        <w:rPr>
          <w:rFonts w:ascii="Times New Roman" w:eastAsia="Times New Roman" w:hAnsi="Times New Roman" w:cs="Times New Roman"/>
          <w:kern w:val="0"/>
          <w14:ligatures w14:val="none"/>
        </w:rPr>
        <w:t xml:space="preserve">: OpenAI o3 is an invaluable tool for training the next generation of scientists and engineers. </w:t>
      </w:r>
      <w:r w:rsidR="009B38C8" w:rsidRPr="00C202AB">
        <w:rPr>
          <w:rFonts w:ascii="Times New Roman" w:eastAsia="Times New Roman" w:hAnsi="Times New Roman" w:cs="Times New Roman"/>
          <w:kern w:val="0"/>
          <w14:ligatures w14:val="none"/>
        </w:rPr>
        <w:t>Enabling students to interact with cutting-edge models</w:t>
      </w:r>
      <w:r w:rsidRPr="00C202AB">
        <w:rPr>
          <w:rFonts w:ascii="Times New Roman" w:eastAsia="Times New Roman" w:hAnsi="Times New Roman" w:cs="Times New Roman"/>
          <w:kern w:val="0"/>
          <w14:ligatures w14:val="none"/>
        </w:rPr>
        <w:t xml:space="preserve"> bridges the gap between academic learning and practical R&amp;D.</w:t>
      </w:r>
    </w:p>
    <w:p w14:paraId="3939DA0F" w14:textId="77777777" w:rsidR="00A570E3" w:rsidRPr="00C202AB" w:rsidRDefault="00A570E3" w:rsidP="00302027">
      <w:pPr>
        <w:numPr>
          <w:ilvl w:val="0"/>
          <w:numId w:val="1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Global Collaboration</w:t>
      </w:r>
      <w:r w:rsidRPr="00C202AB">
        <w:rPr>
          <w:rFonts w:ascii="Times New Roman" w:eastAsia="Times New Roman" w:hAnsi="Times New Roman" w:cs="Times New Roman"/>
          <w:kern w:val="0"/>
          <w14:ligatures w14:val="none"/>
        </w:rPr>
        <w:t>: OpenAI o3 can facilitate international partnerships by serving as a shared platform for tackling global challenges such as climate change, disease outbreaks, and sustainable development.</w:t>
      </w:r>
    </w:p>
    <w:p w14:paraId="7B6F3C7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By democratizing access to frontier models, OpenAI o3 ensures that innovation is not confined to elite institutions but becomes a collective global endeavor.</w:t>
      </w:r>
    </w:p>
    <w:p w14:paraId="3E8C65A0"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9 Ethical and Governance Considerations</w:t>
      </w:r>
    </w:p>
    <w:p w14:paraId="2B237BF9"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While OpenAI o3 holds immense promise, its deployment in R&amp;D also raises critical ethical and governance issues:</w:t>
      </w:r>
    </w:p>
    <w:p w14:paraId="0B57D8ED" w14:textId="77777777" w:rsidR="00A570E3" w:rsidRPr="00C202AB" w:rsidRDefault="00A570E3" w:rsidP="00302027">
      <w:pPr>
        <w:numPr>
          <w:ilvl w:val="0"/>
          <w:numId w:val="1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suring Responsible Use</w:t>
      </w:r>
      <w:r w:rsidRPr="00C202AB">
        <w:rPr>
          <w:rFonts w:ascii="Times New Roman" w:eastAsia="Times New Roman" w:hAnsi="Times New Roman" w:cs="Times New Roman"/>
          <w:kern w:val="0"/>
          <w14:ligatures w14:val="none"/>
        </w:rPr>
        <w:t>: Applications of OpenAI o3 in sensitive areas like bioengineering or environmental modeling must adhere to strict ethical guidelines to prevent misuse or unintended consequences.</w:t>
      </w:r>
    </w:p>
    <w:p w14:paraId="4429AAEE" w14:textId="20CBA466" w:rsidR="00A570E3" w:rsidRPr="00C202AB" w:rsidRDefault="00A570E3" w:rsidP="00302027">
      <w:pPr>
        <w:numPr>
          <w:ilvl w:val="0"/>
          <w:numId w:val="1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ransparency in Algorithms</w:t>
      </w:r>
      <w:r w:rsidRPr="00C202AB">
        <w:rPr>
          <w:rFonts w:ascii="Times New Roman" w:eastAsia="Times New Roman" w:hAnsi="Times New Roman" w:cs="Times New Roman"/>
          <w:kern w:val="0"/>
          <w14:ligatures w14:val="none"/>
        </w:rPr>
        <w:t xml:space="preserve">: Researchers and policymakers must </w:t>
      </w:r>
      <w:r w:rsidR="009B38C8" w:rsidRPr="00C202AB">
        <w:rPr>
          <w:rFonts w:ascii="Times New Roman" w:eastAsia="Times New Roman" w:hAnsi="Times New Roman" w:cs="Times New Roman"/>
          <w:kern w:val="0"/>
          <w14:ligatures w14:val="none"/>
        </w:rPr>
        <w:t>understand</w:t>
      </w:r>
      <w:r w:rsidRPr="00C202AB">
        <w:rPr>
          <w:rFonts w:ascii="Times New Roman" w:eastAsia="Times New Roman" w:hAnsi="Times New Roman" w:cs="Times New Roman"/>
          <w:kern w:val="0"/>
          <w14:ligatures w14:val="none"/>
        </w:rPr>
        <w:t xml:space="preserve"> how OpenAI o3 reaches its conclusions, ensuring accountability and reproducibility in R&amp;D.</w:t>
      </w:r>
    </w:p>
    <w:p w14:paraId="0D8F3419" w14:textId="124F04B1" w:rsidR="00A570E3" w:rsidRPr="00C202AB" w:rsidRDefault="00A570E3" w:rsidP="00302027">
      <w:pPr>
        <w:numPr>
          <w:ilvl w:val="0"/>
          <w:numId w:val="1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egulatory Frameworks</w:t>
      </w:r>
      <w:r w:rsidRPr="00C202AB">
        <w:rPr>
          <w:rFonts w:ascii="Times New Roman" w:eastAsia="Times New Roman" w:hAnsi="Times New Roman" w:cs="Times New Roman"/>
          <w:kern w:val="0"/>
          <w14:ligatures w14:val="none"/>
        </w:rPr>
        <w:t xml:space="preserve">: Governments and international organizations must establish clear policies to </w:t>
      </w:r>
      <w:r w:rsidR="009B38C8" w:rsidRPr="00C202AB">
        <w:rPr>
          <w:rFonts w:ascii="Times New Roman" w:eastAsia="Times New Roman" w:hAnsi="Times New Roman" w:cs="Times New Roman"/>
          <w:kern w:val="0"/>
          <w14:ligatures w14:val="none"/>
        </w:rPr>
        <w:t>use</w:t>
      </w:r>
      <w:r w:rsidRPr="00C202AB">
        <w:rPr>
          <w:rFonts w:ascii="Times New Roman" w:eastAsia="Times New Roman" w:hAnsi="Times New Roman" w:cs="Times New Roman"/>
          <w:kern w:val="0"/>
          <w14:ligatures w14:val="none"/>
        </w:rPr>
        <w:t xml:space="preserve"> AI models like OpenAI o3, balancing innovation with societal safety.</w:t>
      </w:r>
    </w:p>
    <w:p w14:paraId="49CE491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ddressing these considerations is vital to harnessing the full potential of OpenAI o3 while mitigating risks associated with its widespread use.</w:t>
      </w:r>
    </w:p>
    <w:p w14:paraId="74ECA1D4"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10 Transitioning to AI-Augmented R&amp;D</w:t>
      </w:r>
    </w:p>
    <w:p w14:paraId="35093FE5"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integration of AI into R&amp;D signifies a paradigm shift, but this transition requires:</w:t>
      </w:r>
    </w:p>
    <w:p w14:paraId="3EE51406" w14:textId="071241B3" w:rsidR="00A570E3" w:rsidRPr="00C202AB" w:rsidRDefault="00A570E3" w:rsidP="00302027">
      <w:pPr>
        <w:numPr>
          <w:ilvl w:val="0"/>
          <w:numId w:val="1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kill Development</w:t>
      </w:r>
      <w:r w:rsidRPr="00C202AB">
        <w:rPr>
          <w:rFonts w:ascii="Times New Roman" w:eastAsia="Times New Roman" w:hAnsi="Times New Roman" w:cs="Times New Roman"/>
          <w:kern w:val="0"/>
          <w14:ligatures w14:val="none"/>
        </w:rPr>
        <w:t xml:space="preserve">: Researchers must develop skills to </w:t>
      </w:r>
      <w:r w:rsidR="009B38C8" w:rsidRPr="00C202AB">
        <w:rPr>
          <w:rFonts w:ascii="Times New Roman" w:eastAsia="Times New Roman" w:hAnsi="Times New Roman" w:cs="Times New Roman"/>
          <w:kern w:val="0"/>
          <w14:ligatures w14:val="none"/>
        </w:rPr>
        <w:t>collaborate effectively with AI systems like OpenAI o3</w:t>
      </w:r>
      <w:r w:rsidRPr="00C202AB">
        <w:rPr>
          <w:rFonts w:ascii="Times New Roman" w:eastAsia="Times New Roman" w:hAnsi="Times New Roman" w:cs="Times New Roman"/>
          <w:kern w:val="0"/>
          <w14:ligatures w14:val="none"/>
        </w:rPr>
        <w:t>, blending domain expertise with computational literacy.</w:t>
      </w:r>
    </w:p>
    <w:p w14:paraId="753E103B" w14:textId="77777777" w:rsidR="00A570E3" w:rsidRPr="00C202AB" w:rsidRDefault="00A570E3" w:rsidP="00302027">
      <w:pPr>
        <w:numPr>
          <w:ilvl w:val="0"/>
          <w:numId w:val="1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nfrastructure Investments</w:t>
      </w:r>
      <w:r w:rsidRPr="00C202AB">
        <w:rPr>
          <w:rFonts w:ascii="Times New Roman" w:eastAsia="Times New Roman" w:hAnsi="Times New Roman" w:cs="Times New Roman"/>
          <w:kern w:val="0"/>
          <w14:ligatures w14:val="none"/>
        </w:rPr>
        <w:t>: Institutions must invest in computational resources and training programs to fully leverage AI’s capabilities.</w:t>
      </w:r>
    </w:p>
    <w:p w14:paraId="69019068" w14:textId="77777777" w:rsidR="00A570E3" w:rsidRPr="00C202AB" w:rsidRDefault="00A570E3" w:rsidP="00302027">
      <w:pPr>
        <w:numPr>
          <w:ilvl w:val="0"/>
          <w:numId w:val="1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ultural Shift</w:t>
      </w:r>
      <w:r w:rsidRPr="00C202AB">
        <w:rPr>
          <w:rFonts w:ascii="Times New Roman" w:eastAsia="Times New Roman" w:hAnsi="Times New Roman" w:cs="Times New Roman"/>
          <w:kern w:val="0"/>
          <w14:ligatures w14:val="none"/>
        </w:rPr>
        <w:t>: The adoption of AI in R&amp;D demands a cultural shift within the scientific community, where AI is viewed not as a replacement but as a partner in discovery.</w:t>
      </w:r>
    </w:p>
    <w:p w14:paraId="7C0DD20D"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is transition will define the success of AI-driven R&amp;D, ensuring that tools like OpenAI o3 integrate seamlessly into the global research ecosystem.</w:t>
      </w:r>
    </w:p>
    <w:p w14:paraId="33EB1398"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11 Revolutionizing Hypothesis Generation with OpenAI o3</w:t>
      </w:r>
    </w:p>
    <w:p w14:paraId="5C5B6F08"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One of the most transformative capabilities of OpenAI o3 is its ability to act as a hypothesis-generation engine, a core aspect of the R&amp;D process. Traditional hypothesis generation relies on </w:t>
      </w:r>
      <w:r w:rsidRPr="00C202AB">
        <w:rPr>
          <w:rFonts w:ascii="Times New Roman" w:eastAsia="Times New Roman" w:hAnsi="Times New Roman" w:cs="Times New Roman"/>
          <w:kern w:val="0"/>
          <w14:ligatures w14:val="none"/>
        </w:rPr>
        <w:lastRenderedPageBreak/>
        <w:t>human intuition, literature reviews, and iterative experimentation. OpenAI o3 revolutionizes this process by:</w:t>
      </w:r>
    </w:p>
    <w:p w14:paraId="3ABF6451" w14:textId="77777777" w:rsidR="00A570E3" w:rsidRPr="00C202AB" w:rsidRDefault="00A570E3" w:rsidP="00302027">
      <w:pPr>
        <w:numPr>
          <w:ilvl w:val="0"/>
          <w:numId w:val="1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ynthesizing Multidisciplinary Data</w:t>
      </w:r>
      <w:r w:rsidRPr="00C202AB">
        <w:rPr>
          <w:rFonts w:ascii="Times New Roman" w:eastAsia="Times New Roman" w:hAnsi="Times New Roman" w:cs="Times New Roman"/>
          <w:kern w:val="0"/>
          <w14:ligatures w14:val="none"/>
        </w:rPr>
        <w:t>: By analyzing datasets across physics, biology, chemistry, and engineering, o3 identifies correlations and patterns that might escape human observation.</w:t>
      </w:r>
    </w:p>
    <w:p w14:paraId="5B784C2B" w14:textId="77777777" w:rsidR="00A570E3" w:rsidRPr="00C202AB" w:rsidRDefault="00A570E3" w:rsidP="00302027">
      <w:pPr>
        <w:numPr>
          <w:ilvl w:val="0"/>
          <w:numId w:val="1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Generating Novel Hypotheses</w:t>
      </w:r>
      <w:r w:rsidRPr="00C202AB">
        <w:rPr>
          <w:rFonts w:ascii="Times New Roman" w:eastAsia="Times New Roman" w:hAnsi="Times New Roman" w:cs="Times New Roman"/>
          <w:kern w:val="0"/>
          <w14:ligatures w14:val="none"/>
        </w:rPr>
        <w:t>: OpenAI o3 proposes testable hypotheses based on reasoning and pattern recognition, helping researchers prioritize experiments. For example, it can suggest potential pathways for room-temperature superconductivity or new catalysts for carbon capture.</w:t>
      </w:r>
    </w:p>
    <w:p w14:paraId="310EF82C" w14:textId="77777777" w:rsidR="00A570E3" w:rsidRPr="00C202AB" w:rsidRDefault="00A570E3" w:rsidP="00302027">
      <w:pPr>
        <w:numPr>
          <w:ilvl w:val="0"/>
          <w:numId w:val="1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terative Refinement</w:t>
      </w:r>
      <w:r w:rsidRPr="00C202AB">
        <w:rPr>
          <w:rFonts w:ascii="Times New Roman" w:eastAsia="Times New Roman" w:hAnsi="Times New Roman" w:cs="Times New Roman"/>
          <w:kern w:val="0"/>
          <w14:ligatures w14:val="none"/>
        </w:rPr>
        <w:t>: As researchers test hypotheses, o3 adapts its suggestions based on experimental feedback, accelerating the iterative cycle of discovery.</w:t>
      </w:r>
    </w:p>
    <w:p w14:paraId="26536EB4"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is capability positions OpenAI o3 as a collaborator, amplifying researchers’ creativity and enabling breakthroughs in previously stagnant areas of science.</w:t>
      </w:r>
    </w:p>
    <w:p w14:paraId="1E07CE20"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12 Accelerating Experimental Validation and Simulation</w:t>
      </w:r>
    </w:p>
    <w:p w14:paraId="2C7B5B5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Beyond hypothesis generation, OpenAI o3 transforms the traditionally time-consuming process of experimental validation through:</w:t>
      </w:r>
    </w:p>
    <w:p w14:paraId="136B2D63" w14:textId="77777777" w:rsidR="00A570E3" w:rsidRPr="00C202AB" w:rsidRDefault="00A570E3" w:rsidP="00302027">
      <w:pPr>
        <w:numPr>
          <w:ilvl w:val="0"/>
          <w:numId w:val="1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eal-Time Simulation Capabilities</w:t>
      </w:r>
      <w:r w:rsidRPr="00C202AB">
        <w:rPr>
          <w:rFonts w:ascii="Times New Roman" w:eastAsia="Times New Roman" w:hAnsi="Times New Roman" w:cs="Times New Roman"/>
          <w:kern w:val="0"/>
          <w14:ligatures w14:val="none"/>
        </w:rPr>
        <w:t>: OpenAI o3 can simulate physical and chemical systems with remarkable accuracy, reducing the dependency on costly laboratory experiments.</w:t>
      </w:r>
    </w:p>
    <w:p w14:paraId="11B8E537" w14:textId="77777777" w:rsidR="00A570E3" w:rsidRPr="00C202AB" w:rsidRDefault="00A570E3" w:rsidP="00302027">
      <w:pPr>
        <w:numPr>
          <w:ilvl w:val="0"/>
          <w:numId w:val="1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Complex Systems</w:t>
      </w:r>
      <w:r w:rsidRPr="00C202AB">
        <w:rPr>
          <w:rFonts w:ascii="Times New Roman" w:eastAsia="Times New Roman" w:hAnsi="Times New Roman" w:cs="Times New Roman"/>
          <w:kern w:val="0"/>
          <w14:ligatures w14:val="none"/>
        </w:rPr>
        <w:t>: From simulating the behavior of quantum systems to predicting protein folding pathways, OpenAI o3 handles multiscale interactions that are often too complex for traditional computational methods.</w:t>
      </w:r>
    </w:p>
    <w:p w14:paraId="7D3E35EF" w14:textId="77777777" w:rsidR="00A570E3" w:rsidRPr="00C202AB" w:rsidRDefault="00A570E3" w:rsidP="00302027">
      <w:pPr>
        <w:numPr>
          <w:ilvl w:val="0"/>
          <w:numId w:val="1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Experimental Parameters</w:t>
      </w:r>
      <w:r w:rsidRPr="00C202AB">
        <w:rPr>
          <w:rFonts w:ascii="Times New Roman" w:eastAsia="Times New Roman" w:hAnsi="Times New Roman" w:cs="Times New Roman"/>
          <w:kern w:val="0"/>
          <w14:ligatures w14:val="none"/>
        </w:rPr>
        <w:t>: By predicting optimal conditions for experiments, such as temperature or pressure ranges, o3 minimizes trial-and-error, saving time and resources.</w:t>
      </w:r>
    </w:p>
    <w:p w14:paraId="56A8128D" w14:textId="032DEDE0"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These advancements allow researchers to focus on high-value experiments, significantly reducing development timelines in </w:t>
      </w:r>
      <w:r w:rsidR="009B38C8" w:rsidRPr="00C202AB">
        <w:rPr>
          <w:rFonts w:ascii="Times New Roman" w:eastAsia="Times New Roman" w:hAnsi="Times New Roman" w:cs="Times New Roman"/>
          <w:kern w:val="0"/>
          <w14:ligatures w14:val="none"/>
        </w:rPr>
        <w:t>drug discovery, materials science, and renewable energy fields</w:t>
      </w:r>
      <w:r w:rsidRPr="00C202AB">
        <w:rPr>
          <w:rFonts w:ascii="Times New Roman" w:eastAsia="Times New Roman" w:hAnsi="Times New Roman" w:cs="Times New Roman"/>
          <w:kern w:val="0"/>
          <w14:ligatures w14:val="none"/>
        </w:rPr>
        <w:t>.</w:t>
      </w:r>
    </w:p>
    <w:p w14:paraId="0F458459"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13 Addressing Grand Challenges in Engineering</w:t>
      </w:r>
    </w:p>
    <w:p w14:paraId="78F312EF" w14:textId="11927797" w:rsidR="00A570E3" w:rsidRPr="00C202AB" w:rsidRDefault="009B38C8"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s a field, engineering</w:t>
      </w:r>
      <w:r w:rsidR="00A570E3" w:rsidRPr="00C202AB">
        <w:rPr>
          <w:rFonts w:ascii="Times New Roman" w:eastAsia="Times New Roman" w:hAnsi="Times New Roman" w:cs="Times New Roman"/>
          <w:kern w:val="0"/>
          <w14:ligatures w14:val="none"/>
        </w:rPr>
        <w:t xml:space="preserve"> faces unique challenges that demand scalable and innovative solutions. OpenAI o3’s adaptability makes it an essential tool for addressing some of the most pressing engineering problems:</w:t>
      </w:r>
    </w:p>
    <w:p w14:paraId="202A5B67" w14:textId="77777777" w:rsidR="00A570E3" w:rsidRPr="00C202AB" w:rsidRDefault="00A570E3" w:rsidP="00302027">
      <w:pPr>
        <w:numPr>
          <w:ilvl w:val="0"/>
          <w:numId w:val="1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Sustainable Infrastructure</w:t>
      </w:r>
      <w:r w:rsidRPr="00C202AB">
        <w:rPr>
          <w:rFonts w:ascii="Times New Roman" w:eastAsia="Times New Roman" w:hAnsi="Times New Roman" w:cs="Times New Roman"/>
          <w:kern w:val="0"/>
          <w14:ligatures w14:val="none"/>
        </w:rPr>
        <w:t>: OpenAI o3 can optimize designs for green buildings, energy-efficient transportation, and carbon-neutral industrial processes.</w:t>
      </w:r>
    </w:p>
    <w:p w14:paraId="14014C92" w14:textId="77777777" w:rsidR="00A570E3" w:rsidRPr="00C202AB" w:rsidRDefault="00A570E3" w:rsidP="00302027">
      <w:pPr>
        <w:numPr>
          <w:ilvl w:val="0"/>
          <w:numId w:val="1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erospace Innovation</w:t>
      </w:r>
      <w:r w:rsidRPr="00C202AB">
        <w:rPr>
          <w:rFonts w:ascii="Times New Roman" w:eastAsia="Times New Roman" w:hAnsi="Times New Roman" w:cs="Times New Roman"/>
          <w:kern w:val="0"/>
          <w14:ligatures w14:val="none"/>
        </w:rPr>
        <w:t>: By simulating aerodynamic properties and propulsion systems, o3 accelerates the development of hypersonic and reusable spacecraft.</w:t>
      </w:r>
    </w:p>
    <w:p w14:paraId="10E341D4" w14:textId="77777777" w:rsidR="00A570E3" w:rsidRPr="00C202AB" w:rsidRDefault="00A570E3" w:rsidP="00302027">
      <w:pPr>
        <w:numPr>
          <w:ilvl w:val="0"/>
          <w:numId w:val="1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Biomedical Engineering</w:t>
      </w:r>
      <w:r w:rsidRPr="00C202AB">
        <w:rPr>
          <w:rFonts w:ascii="Times New Roman" w:eastAsia="Times New Roman" w:hAnsi="Times New Roman" w:cs="Times New Roman"/>
          <w:kern w:val="0"/>
          <w14:ligatures w14:val="none"/>
        </w:rPr>
        <w:t>: OpenAI o3 contributes to breakthroughs in tissue engineering, artificial organ design, and targeted drug delivery, enabling personalized medical solutions.</w:t>
      </w:r>
    </w:p>
    <w:p w14:paraId="79610BBF" w14:textId="6E01ED60"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Through its advanced problem-solving capabilities, OpenAI o3 </w:t>
      </w:r>
      <w:r w:rsidR="009B38C8" w:rsidRPr="00C202AB">
        <w:rPr>
          <w:rFonts w:ascii="Times New Roman" w:eastAsia="Times New Roman" w:hAnsi="Times New Roman" w:cs="Times New Roman"/>
          <w:kern w:val="0"/>
          <w14:ligatures w14:val="none"/>
        </w:rPr>
        <w:t>catalyzes</w:t>
      </w:r>
      <w:r w:rsidRPr="00C202AB">
        <w:rPr>
          <w:rFonts w:ascii="Times New Roman" w:eastAsia="Times New Roman" w:hAnsi="Times New Roman" w:cs="Times New Roman"/>
          <w:kern w:val="0"/>
          <w14:ligatures w14:val="none"/>
        </w:rPr>
        <w:t xml:space="preserve"> scalable, economically viable, and sustainable engineering innovations.</w:t>
      </w:r>
    </w:p>
    <w:p w14:paraId="4F2CAD04"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14 Transforming the Publication and Peer Review Process</w:t>
      </w:r>
    </w:p>
    <w:p w14:paraId="7FF65CB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Scientific discovery is incomplete without dissemination. OpenAI o3 has the potential to transform the publication and peer review process:</w:t>
      </w:r>
    </w:p>
    <w:p w14:paraId="294F2E99" w14:textId="77777777" w:rsidR="00A570E3" w:rsidRPr="00C202AB" w:rsidRDefault="00A570E3" w:rsidP="00302027">
      <w:pPr>
        <w:numPr>
          <w:ilvl w:val="0"/>
          <w:numId w:val="1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ssisting in Manuscript Preparation</w:t>
      </w:r>
      <w:r w:rsidRPr="00C202AB">
        <w:rPr>
          <w:rFonts w:ascii="Times New Roman" w:eastAsia="Times New Roman" w:hAnsi="Times New Roman" w:cs="Times New Roman"/>
          <w:kern w:val="0"/>
          <w14:ligatures w14:val="none"/>
        </w:rPr>
        <w:t>: OpenAI o3 can draft technical documents, including research papers, with high accuracy and clarity, allowing researchers to focus on content rather than formatting.</w:t>
      </w:r>
    </w:p>
    <w:p w14:paraId="5DBB68E4" w14:textId="77777777" w:rsidR="00A570E3" w:rsidRPr="00C202AB" w:rsidRDefault="00A570E3" w:rsidP="00302027">
      <w:pPr>
        <w:numPr>
          <w:ilvl w:val="0"/>
          <w:numId w:val="1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utomating Peer Review</w:t>
      </w:r>
      <w:r w:rsidRPr="00C202AB">
        <w:rPr>
          <w:rFonts w:ascii="Times New Roman" w:eastAsia="Times New Roman" w:hAnsi="Times New Roman" w:cs="Times New Roman"/>
          <w:kern w:val="0"/>
          <w14:ligatures w14:val="none"/>
        </w:rPr>
        <w:t>: By analyzing submissions against scientific benchmarks and detecting inconsistencies, o3 can augment traditional peer review, ensuring rigor and fairness.</w:t>
      </w:r>
    </w:p>
    <w:p w14:paraId="79B3CD57" w14:textId="77777777" w:rsidR="00A570E3" w:rsidRPr="00C202AB" w:rsidRDefault="00A570E3" w:rsidP="00302027">
      <w:pPr>
        <w:numPr>
          <w:ilvl w:val="0"/>
          <w:numId w:val="1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uggesting Research Directions</w:t>
      </w:r>
      <w:r w:rsidRPr="00C202AB">
        <w:rPr>
          <w:rFonts w:ascii="Times New Roman" w:eastAsia="Times New Roman" w:hAnsi="Times New Roman" w:cs="Times New Roman"/>
          <w:kern w:val="0"/>
          <w14:ligatures w14:val="none"/>
        </w:rPr>
        <w:t>: Based on an analysis of recent publications, OpenAI o3 can identify gaps in the literature and recommend underexplored areas for future work.</w:t>
      </w:r>
    </w:p>
    <w:p w14:paraId="01D96CA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streamline the communication of scientific findings, reducing delays and improving the quality of published research.</w:t>
      </w:r>
    </w:p>
    <w:p w14:paraId="013884A4"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15 Scaling R&amp;D with Cost Efficiency</w:t>
      </w:r>
    </w:p>
    <w:p w14:paraId="7045468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not only advances R&amp;D but also makes it more cost-effective by:</w:t>
      </w:r>
    </w:p>
    <w:p w14:paraId="2CAEC9FD" w14:textId="58236A8A" w:rsidR="00A570E3" w:rsidRPr="00C202AB" w:rsidRDefault="00A570E3" w:rsidP="00302027">
      <w:pPr>
        <w:numPr>
          <w:ilvl w:val="0"/>
          <w:numId w:val="1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educing Computational Costs</w:t>
      </w:r>
      <w:r w:rsidRPr="00C202AB">
        <w:rPr>
          <w:rFonts w:ascii="Times New Roman" w:eastAsia="Times New Roman" w:hAnsi="Times New Roman" w:cs="Times New Roman"/>
          <w:kern w:val="0"/>
          <w14:ligatures w14:val="none"/>
        </w:rPr>
        <w:t xml:space="preserve">: </w:t>
      </w:r>
      <w:r w:rsidR="00EE4B54" w:rsidRPr="00C202AB">
        <w:rPr>
          <w:rFonts w:ascii="Times New Roman" w:eastAsia="Times New Roman" w:hAnsi="Times New Roman" w:cs="Times New Roman"/>
          <w:kern w:val="0"/>
          <w14:ligatures w14:val="none"/>
        </w:rPr>
        <w:t>OpenAI o3 delivers high-quality results with optimized algorithm</w:t>
      </w:r>
      <w:r w:rsidRPr="00C202AB">
        <w:rPr>
          <w:rFonts w:ascii="Times New Roman" w:eastAsia="Times New Roman" w:hAnsi="Times New Roman" w:cs="Times New Roman"/>
          <w:kern w:val="0"/>
          <w14:ligatures w14:val="none"/>
        </w:rPr>
        <w:t xml:space="preserve">s with lower compute requirements </w:t>
      </w:r>
      <w:r w:rsidR="009B38C8" w:rsidRPr="00C202AB">
        <w:rPr>
          <w:rFonts w:ascii="Times New Roman" w:eastAsia="Times New Roman" w:hAnsi="Times New Roman" w:cs="Times New Roman"/>
          <w:kern w:val="0"/>
          <w14:ligatures w14:val="none"/>
        </w:rPr>
        <w:t>than</w:t>
      </w:r>
      <w:r w:rsidRPr="00C202AB">
        <w:rPr>
          <w:rFonts w:ascii="Times New Roman" w:eastAsia="Times New Roman" w:hAnsi="Times New Roman" w:cs="Times New Roman"/>
          <w:kern w:val="0"/>
          <w14:ligatures w14:val="none"/>
        </w:rPr>
        <w:t xml:space="preserve"> traditional AI models.</w:t>
      </w:r>
    </w:p>
    <w:p w14:paraId="4887C873" w14:textId="77777777" w:rsidR="00A570E3" w:rsidRPr="00C202AB" w:rsidRDefault="00A570E3" w:rsidP="00302027">
      <w:pPr>
        <w:numPr>
          <w:ilvl w:val="0"/>
          <w:numId w:val="1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aximizing Resource Utilization</w:t>
      </w:r>
      <w:r w:rsidRPr="00C202AB">
        <w:rPr>
          <w:rFonts w:ascii="Times New Roman" w:eastAsia="Times New Roman" w:hAnsi="Times New Roman" w:cs="Times New Roman"/>
          <w:kern w:val="0"/>
          <w14:ligatures w14:val="none"/>
        </w:rPr>
        <w:t>: By prioritizing experiments and simulations with the highest likelihood of success, o3 minimizes wasted resources.</w:t>
      </w:r>
    </w:p>
    <w:p w14:paraId="1C21BFF1" w14:textId="77777777" w:rsidR="00A570E3" w:rsidRPr="00C202AB" w:rsidRDefault="00A570E3" w:rsidP="00302027">
      <w:pPr>
        <w:numPr>
          <w:ilvl w:val="0"/>
          <w:numId w:val="1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abling Global Collaboration</w:t>
      </w:r>
      <w:r w:rsidRPr="00C202AB">
        <w:rPr>
          <w:rFonts w:ascii="Times New Roman" w:eastAsia="Times New Roman" w:hAnsi="Times New Roman" w:cs="Times New Roman"/>
          <w:kern w:val="0"/>
          <w14:ligatures w14:val="none"/>
        </w:rPr>
        <w:t>: As a cloud-deployable model, OpenAI o3 ensures that researchers worldwide, regardless of institutional budgets, can access cutting-edge tools.</w:t>
      </w:r>
    </w:p>
    <w:p w14:paraId="55CD440F"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lastRenderedPageBreak/>
        <w:t>By democratizing access to advanced computational tools, OpenAI o3 ensures that scientific and engineering breakthroughs are not limited to well-funded institutions.</w:t>
      </w:r>
    </w:p>
    <w:p w14:paraId="732387AA" w14:textId="77777777" w:rsidR="00A570E3" w:rsidRPr="00C202AB" w:rsidRDefault="00A570E3" w:rsidP="00302027">
      <w:pPr>
        <w:pStyle w:val="Heading1"/>
        <w:spacing w:line="276" w:lineRule="auto"/>
        <w:rPr>
          <w:rFonts w:ascii="Times New Roman" w:eastAsia="Times New Roman" w:hAnsi="Times New Roman" w:cs="Times New Roman"/>
        </w:rPr>
      </w:pPr>
      <w:r w:rsidRPr="00C202AB">
        <w:rPr>
          <w:rFonts w:ascii="Times New Roman" w:eastAsia="Times New Roman" w:hAnsi="Times New Roman" w:cs="Times New Roman"/>
        </w:rPr>
        <w:t>2. Physics: Unsolved Problems and OpenAI o3’s Role</w:t>
      </w:r>
    </w:p>
    <w:p w14:paraId="351877C6"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2.1 Introduction to Unsolved Problems in Physics</w:t>
      </w:r>
    </w:p>
    <w:p w14:paraId="06B7B9E1" w14:textId="6FC487FF"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Physics, as the foundation of natural sciences, seeks to understand the </w:t>
      </w:r>
      <w:r w:rsidR="004D4266" w:rsidRPr="00C202AB">
        <w:rPr>
          <w:rFonts w:ascii="Times New Roman" w:eastAsia="Times New Roman" w:hAnsi="Times New Roman" w:cs="Times New Roman"/>
          <w:kern w:val="0"/>
          <w14:ligatures w14:val="none"/>
        </w:rPr>
        <w:t>universe's fundamental principles</w:t>
      </w:r>
      <w:r w:rsidRPr="00C202AB">
        <w:rPr>
          <w:rFonts w:ascii="Times New Roman" w:eastAsia="Times New Roman" w:hAnsi="Times New Roman" w:cs="Times New Roman"/>
          <w:kern w:val="0"/>
          <w14:ligatures w14:val="none"/>
        </w:rPr>
        <w:t>. Despite remarkable progress over the last century, many profound mysteries remain unresolved. These include reconciling the macroscopic laws of general relativity with the quantum realm, understanding the nature of dark matter and dark energy, and solving particle physics puzzles such as the hierarchy problem and the origin of neutrino mass.</w:t>
      </w:r>
    </w:p>
    <w:p w14:paraId="5162A32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raditional approaches in physics rely on theoretical frameworks validated by experimental results. However, the increasing complexity of physical phenomena, the limitations of experimental setups, and the explosion of data from observatories and colliders have made traditional methods insufficient. AI-driven systems like OpenAI o3 bring a revolutionary capability to address these challenges through adaptive reasoning, large-scale data analysis, and simulation-driven hypothesis generation.</w:t>
      </w:r>
    </w:p>
    <w:p w14:paraId="755014CA"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2.2 Quantum Gravity Unification</w:t>
      </w:r>
    </w:p>
    <w:p w14:paraId="1C3A8C96" w14:textId="77777777" w:rsidR="00A570E3" w:rsidRPr="00C202AB" w:rsidRDefault="00A570E3" w:rsidP="00302027">
      <w:pPr>
        <w:numPr>
          <w:ilvl w:val="0"/>
          <w:numId w:val="2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Reconciling quantum mechanics with general relativity remains the most fundamental problem in physics. While general relativity explains gravity as a geometric property of spacetime, quantum mechanics governs particles and forces at microscopic scales. The incompatibility between these two frameworks manifests in extreme conditions such as black holes and the Big Bang.</w:t>
      </w:r>
    </w:p>
    <w:p w14:paraId="0D300C12" w14:textId="77777777" w:rsidR="00A570E3" w:rsidRPr="00C202AB" w:rsidRDefault="00A570E3" w:rsidP="00302027">
      <w:pPr>
        <w:numPr>
          <w:ilvl w:val="0"/>
          <w:numId w:val="2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074BBD26" w14:textId="77777777" w:rsidR="00A570E3" w:rsidRPr="00C202AB" w:rsidRDefault="00A570E3" w:rsidP="00302027">
      <w:pPr>
        <w:numPr>
          <w:ilvl w:val="1"/>
          <w:numId w:val="2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 Synthesis</w:t>
      </w:r>
      <w:r w:rsidRPr="00C202AB">
        <w:rPr>
          <w:rFonts w:ascii="Times New Roman" w:eastAsia="Times New Roman" w:hAnsi="Times New Roman" w:cs="Times New Roman"/>
          <w:kern w:val="0"/>
          <w14:ligatures w14:val="none"/>
        </w:rPr>
        <w:t>: OpenAI o3 can analyze theoretical proposals such as string theory and loop quantum gravity, identifying patterns and inconsistencies within mathematical formulations.</w:t>
      </w:r>
    </w:p>
    <w:p w14:paraId="7FA40D87" w14:textId="6D5A41FD" w:rsidR="00A570E3" w:rsidRPr="00C202AB" w:rsidRDefault="00A570E3" w:rsidP="00302027">
      <w:pPr>
        <w:numPr>
          <w:ilvl w:val="1"/>
          <w:numId w:val="2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Quantum Spacetime</w:t>
      </w:r>
      <w:r w:rsidRPr="00C202AB">
        <w:rPr>
          <w:rFonts w:ascii="Times New Roman" w:eastAsia="Times New Roman" w:hAnsi="Times New Roman" w:cs="Times New Roman"/>
          <w:kern w:val="0"/>
          <w14:ligatures w14:val="none"/>
        </w:rPr>
        <w:t xml:space="preserve">: By leveraging quantum simulations, o3 can model spacetime at the Planck scale, enabling researchers to test predictions in hypothetical scenarios </w:t>
      </w:r>
      <w:r w:rsidR="009B38C8" w:rsidRPr="00C202AB">
        <w:rPr>
          <w:rFonts w:ascii="Times New Roman" w:eastAsia="Times New Roman" w:hAnsi="Times New Roman" w:cs="Times New Roman"/>
          <w:kern w:val="0"/>
          <w14:ligatures w14:val="none"/>
        </w:rPr>
        <w:t>like</w:t>
      </w:r>
      <w:r w:rsidRPr="00C202AB">
        <w:rPr>
          <w:rFonts w:ascii="Times New Roman" w:eastAsia="Times New Roman" w:hAnsi="Times New Roman" w:cs="Times New Roman"/>
          <w:kern w:val="0"/>
          <w14:ligatures w14:val="none"/>
        </w:rPr>
        <w:t xml:space="preserve"> black hole interiors.</w:t>
      </w:r>
    </w:p>
    <w:p w14:paraId="53A7F31F" w14:textId="77777777" w:rsidR="00A570E3" w:rsidRPr="00C202AB" w:rsidRDefault="00A570E3" w:rsidP="00302027">
      <w:pPr>
        <w:numPr>
          <w:ilvl w:val="1"/>
          <w:numId w:val="2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ntegrating Multidimensional Data</w:t>
      </w:r>
      <w:r w:rsidRPr="00C202AB">
        <w:rPr>
          <w:rFonts w:ascii="Times New Roman" w:eastAsia="Times New Roman" w:hAnsi="Times New Roman" w:cs="Times New Roman"/>
          <w:kern w:val="0"/>
          <w14:ligatures w14:val="none"/>
        </w:rPr>
        <w:t>: o3 can unify disparate datasets from particle physics, cosmology, and gravitational wave observations, uncovering potential links between quantum and gravitational phenomena.</w:t>
      </w:r>
    </w:p>
    <w:p w14:paraId="6D26C87F"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rough these capabilities, OpenAI o3 accelerates the search for a unified theory of quantum gravity, facilitating breakthroughs that have eluded physicists for decades.</w:t>
      </w:r>
    </w:p>
    <w:p w14:paraId="41BA85F0"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lastRenderedPageBreak/>
        <w:t>2.3 Dark Matter: A Hidden Mystery</w:t>
      </w:r>
    </w:p>
    <w:p w14:paraId="2BB13057" w14:textId="77777777" w:rsidR="00A570E3" w:rsidRPr="00C202AB" w:rsidRDefault="00A570E3" w:rsidP="00302027">
      <w:pPr>
        <w:numPr>
          <w:ilvl w:val="0"/>
          <w:numId w:val="2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Comprising approximately 27% of the universe, dark matter is detectable only through its gravitational effects on visible matter and radiation. Despite numerous theoretical candidates, such as Weakly Interacting Massive Particles (WIMPs) and axions, no direct detection has been achieved.</w:t>
      </w:r>
    </w:p>
    <w:p w14:paraId="47983F83" w14:textId="77777777" w:rsidR="00A570E3" w:rsidRPr="00C202AB" w:rsidRDefault="00A570E3" w:rsidP="00302027">
      <w:pPr>
        <w:numPr>
          <w:ilvl w:val="0"/>
          <w:numId w:val="2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36C9707D" w14:textId="77777777" w:rsidR="00A570E3" w:rsidRPr="00C202AB" w:rsidRDefault="00A570E3" w:rsidP="00302027">
      <w:pPr>
        <w:numPr>
          <w:ilvl w:val="1"/>
          <w:numId w:val="2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ata Mining from Observatories</w:t>
      </w:r>
      <w:r w:rsidRPr="00C202AB">
        <w:rPr>
          <w:rFonts w:ascii="Times New Roman" w:eastAsia="Times New Roman" w:hAnsi="Times New Roman" w:cs="Times New Roman"/>
          <w:kern w:val="0"/>
          <w14:ligatures w14:val="none"/>
        </w:rPr>
        <w:t>: Using machine learning, o3 can analyze data from observatories like the Large Synoptic Survey Telescope (LSST), identifying subtle anomalies in galactic rotation curves and gravitational lensing effects.</w:t>
      </w:r>
    </w:p>
    <w:p w14:paraId="68ED3477" w14:textId="77777777" w:rsidR="00A570E3" w:rsidRPr="00C202AB" w:rsidRDefault="00A570E3" w:rsidP="00302027">
      <w:pPr>
        <w:numPr>
          <w:ilvl w:val="1"/>
          <w:numId w:val="2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on of Candidate Particles</w:t>
      </w:r>
      <w:r w:rsidRPr="00C202AB">
        <w:rPr>
          <w:rFonts w:ascii="Times New Roman" w:eastAsia="Times New Roman" w:hAnsi="Times New Roman" w:cs="Times New Roman"/>
          <w:kern w:val="0"/>
          <w14:ligatures w14:val="none"/>
        </w:rPr>
        <w:t>: o3 can model interactions involving potential dark matter candidates, aiding experimental setups in refining detection techniques.</w:t>
      </w:r>
    </w:p>
    <w:p w14:paraId="6F0296E3" w14:textId="77777777" w:rsidR="00A570E3" w:rsidRPr="00C202AB" w:rsidRDefault="00A570E3" w:rsidP="00302027">
      <w:pPr>
        <w:numPr>
          <w:ilvl w:val="1"/>
          <w:numId w:val="2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ntegrating Multiscale Data</w:t>
      </w:r>
      <w:r w:rsidRPr="00C202AB">
        <w:rPr>
          <w:rFonts w:ascii="Times New Roman" w:eastAsia="Times New Roman" w:hAnsi="Times New Roman" w:cs="Times New Roman"/>
          <w:kern w:val="0"/>
          <w14:ligatures w14:val="none"/>
        </w:rPr>
        <w:t>: By correlating findings from astrophysical surveys, particle colliders, and underground detectors, OpenAI o3 provides a unified framework for testing dark matter hypotheses.</w:t>
      </w:r>
    </w:p>
    <w:p w14:paraId="5163849D"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ability of OpenAI o3 to process and synthesize such large-scale data positions it as an indispensable tool in the search for dark matter.</w:t>
      </w:r>
    </w:p>
    <w:p w14:paraId="3C2D052A"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2.4 Dark Energy: The Driving Force of Expansion</w:t>
      </w:r>
    </w:p>
    <w:p w14:paraId="262BF01B" w14:textId="77777777" w:rsidR="00A570E3" w:rsidRPr="00C202AB" w:rsidRDefault="00A570E3" w:rsidP="00302027">
      <w:pPr>
        <w:numPr>
          <w:ilvl w:val="0"/>
          <w:numId w:val="2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Dark energy, accounting for 68% of the universe's energy content, drives the accelerated expansion of the cosmos. Its origin, properties, and relationship with known physical laws remain unknown.</w:t>
      </w:r>
    </w:p>
    <w:p w14:paraId="7EA6F919" w14:textId="77777777" w:rsidR="00A570E3" w:rsidRPr="00C202AB" w:rsidRDefault="00A570E3" w:rsidP="00302027">
      <w:pPr>
        <w:numPr>
          <w:ilvl w:val="0"/>
          <w:numId w:val="2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66AF243F" w14:textId="77777777" w:rsidR="00A570E3" w:rsidRPr="00C202AB" w:rsidRDefault="00A570E3" w:rsidP="00302027">
      <w:pPr>
        <w:numPr>
          <w:ilvl w:val="1"/>
          <w:numId w:val="2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osmological Parameter Estimation</w:t>
      </w:r>
      <w:r w:rsidRPr="00C202AB">
        <w:rPr>
          <w:rFonts w:ascii="Times New Roman" w:eastAsia="Times New Roman" w:hAnsi="Times New Roman" w:cs="Times New Roman"/>
          <w:kern w:val="0"/>
          <w14:ligatures w14:val="none"/>
        </w:rPr>
        <w:t>: Using AI algorithms, o3 can refine cosmological models by analyzing data from the Cosmic Microwave Background (CMB) and Type Ia supernovae observations.</w:t>
      </w:r>
    </w:p>
    <w:p w14:paraId="680E81F1" w14:textId="77777777" w:rsidR="00A570E3" w:rsidRPr="00C202AB" w:rsidRDefault="00A570E3" w:rsidP="00302027">
      <w:pPr>
        <w:numPr>
          <w:ilvl w:val="1"/>
          <w:numId w:val="2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ploration of Alternative Theories</w:t>
      </w:r>
      <w:r w:rsidRPr="00C202AB">
        <w:rPr>
          <w:rFonts w:ascii="Times New Roman" w:eastAsia="Times New Roman" w:hAnsi="Times New Roman" w:cs="Times New Roman"/>
          <w:kern w:val="0"/>
          <w14:ligatures w14:val="none"/>
        </w:rPr>
        <w:t>: o3 can evaluate non-standard models, such as quintessence fields and modified gravity, against observational data, identifying the most plausible explanations for dark energy.</w:t>
      </w:r>
    </w:p>
    <w:p w14:paraId="0F9BDA76" w14:textId="77777777" w:rsidR="00A570E3" w:rsidRPr="00C202AB" w:rsidRDefault="00A570E3" w:rsidP="00302027">
      <w:pPr>
        <w:numPr>
          <w:ilvl w:val="1"/>
          <w:numId w:val="2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edictive Simulations</w:t>
      </w:r>
      <w:r w:rsidRPr="00C202AB">
        <w:rPr>
          <w:rFonts w:ascii="Times New Roman" w:eastAsia="Times New Roman" w:hAnsi="Times New Roman" w:cs="Times New Roman"/>
          <w:kern w:val="0"/>
          <w14:ligatures w14:val="none"/>
        </w:rPr>
        <w:t>: By running large-scale simulations of cosmic evolution, o3 can test the long-term implications of dark energy on galaxy formation and clustering.</w:t>
      </w:r>
    </w:p>
    <w:p w14:paraId="6918A786"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s predictive capabilities enable physicists to develop a deeper understanding of dark energy and its implications for the fate of the universe.</w:t>
      </w:r>
    </w:p>
    <w:p w14:paraId="2BB7E1FB"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lastRenderedPageBreak/>
        <w:t>2.5 Matter-Antimatter Asymmetry</w:t>
      </w:r>
    </w:p>
    <w:p w14:paraId="4865154D" w14:textId="77777777" w:rsidR="00A570E3" w:rsidRPr="00C202AB" w:rsidRDefault="00A570E3" w:rsidP="00302027">
      <w:pPr>
        <w:numPr>
          <w:ilvl w:val="0"/>
          <w:numId w:val="2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The observable universe is dominated by matter, yet the Standard Model predicts equal amounts of matter and antimatter should have been produced during the Big Bang. Understanding the mechanisms behind this asymmetry is crucial for explaining the universe's composition.</w:t>
      </w:r>
    </w:p>
    <w:p w14:paraId="68EF10DF" w14:textId="77777777" w:rsidR="00A570E3" w:rsidRPr="00C202AB" w:rsidRDefault="00A570E3" w:rsidP="00302027">
      <w:pPr>
        <w:numPr>
          <w:ilvl w:val="0"/>
          <w:numId w:val="2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36673C6A" w14:textId="77777777" w:rsidR="00A570E3" w:rsidRPr="00C202AB" w:rsidRDefault="00A570E3" w:rsidP="00302027">
      <w:pPr>
        <w:numPr>
          <w:ilvl w:val="1"/>
          <w:numId w:val="2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nalyzing Baryogenesis Models</w:t>
      </w:r>
      <w:r w:rsidRPr="00C202AB">
        <w:rPr>
          <w:rFonts w:ascii="Times New Roman" w:eastAsia="Times New Roman" w:hAnsi="Times New Roman" w:cs="Times New Roman"/>
          <w:kern w:val="0"/>
          <w14:ligatures w14:val="none"/>
        </w:rPr>
        <w:t>: o3 can test theoretical models of baryogenesis, evaluating their compatibility with experimental data from particle colliders.</w:t>
      </w:r>
    </w:p>
    <w:p w14:paraId="31857C96" w14:textId="77777777" w:rsidR="00A570E3" w:rsidRPr="00C202AB" w:rsidRDefault="00A570E3" w:rsidP="00302027">
      <w:pPr>
        <w:numPr>
          <w:ilvl w:val="1"/>
          <w:numId w:val="2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Early Universe Conditions</w:t>
      </w:r>
      <w:r w:rsidRPr="00C202AB">
        <w:rPr>
          <w:rFonts w:ascii="Times New Roman" w:eastAsia="Times New Roman" w:hAnsi="Times New Roman" w:cs="Times New Roman"/>
          <w:kern w:val="0"/>
          <w14:ligatures w14:val="none"/>
        </w:rPr>
        <w:t>: Using data-driven simulations, o3 can model the first microseconds of the universe, identifying potential asymmetry-generating mechanisms.</w:t>
      </w:r>
    </w:p>
    <w:p w14:paraId="6909444E" w14:textId="77777777" w:rsidR="00A570E3" w:rsidRPr="00C202AB" w:rsidRDefault="00A570E3" w:rsidP="00302027">
      <w:pPr>
        <w:numPr>
          <w:ilvl w:val="1"/>
          <w:numId w:val="2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ata Integration from Experiments</w:t>
      </w:r>
      <w:r w:rsidRPr="00C202AB">
        <w:rPr>
          <w:rFonts w:ascii="Times New Roman" w:eastAsia="Times New Roman" w:hAnsi="Times New Roman" w:cs="Times New Roman"/>
          <w:kern w:val="0"/>
          <w14:ligatures w14:val="none"/>
        </w:rPr>
        <w:t>: By analyzing data from experiments such as those at the Large Hadron Collider (LHC) and neutrino observatories, o3 can identify signatures of matter-antimatter violations.</w:t>
      </w:r>
    </w:p>
    <w:p w14:paraId="238E5EEC"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s ability to integrate theory and data accelerates progress in unraveling the mystery of matter-antimatter asymmetry.</w:t>
      </w:r>
    </w:p>
    <w:p w14:paraId="4730596D"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2.6 Proton Size Puzzle</w:t>
      </w:r>
    </w:p>
    <w:p w14:paraId="24E38317" w14:textId="77777777" w:rsidR="00A570E3" w:rsidRPr="00C202AB" w:rsidRDefault="00A570E3" w:rsidP="00302027">
      <w:pPr>
        <w:numPr>
          <w:ilvl w:val="0"/>
          <w:numId w:val="2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Measurements of the proton’s charge radius using muonic hydrogen differ significantly from those obtained through electron scattering experiments, challenging the understanding of quantum electrodynamics (QED).</w:t>
      </w:r>
    </w:p>
    <w:p w14:paraId="4728D0B0" w14:textId="77777777" w:rsidR="00A570E3" w:rsidRPr="00C202AB" w:rsidRDefault="00A570E3" w:rsidP="00302027">
      <w:pPr>
        <w:numPr>
          <w:ilvl w:val="0"/>
          <w:numId w:val="2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03DAC6C9" w14:textId="77777777" w:rsidR="00A570E3" w:rsidRPr="00C202AB" w:rsidRDefault="00A570E3" w:rsidP="00302027">
      <w:pPr>
        <w:numPr>
          <w:ilvl w:val="1"/>
          <w:numId w:val="2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 Validation</w:t>
      </w:r>
      <w:r w:rsidRPr="00C202AB">
        <w:rPr>
          <w:rFonts w:ascii="Times New Roman" w:eastAsia="Times New Roman" w:hAnsi="Times New Roman" w:cs="Times New Roman"/>
          <w:kern w:val="0"/>
          <w14:ligatures w14:val="none"/>
        </w:rPr>
        <w:t>: o3 can test QED calculations against experimental data, identifying potential sources of discrepancies.</w:t>
      </w:r>
    </w:p>
    <w:p w14:paraId="7B08AE22" w14:textId="77777777" w:rsidR="00A570E3" w:rsidRPr="00C202AB" w:rsidRDefault="00A570E3" w:rsidP="00302027">
      <w:pPr>
        <w:numPr>
          <w:ilvl w:val="1"/>
          <w:numId w:val="2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New Scenarios</w:t>
      </w:r>
      <w:r w:rsidRPr="00C202AB">
        <w:rPr>
          <w:rFonts w:ascii="Times New Roman" w:eastAsia="Times New Roman" w:hAnsi="Times New Roman" w:cs="Times New Roman"/>
          <w:kern w:val="0"/>
          <w14:ligatures w14:val="none"/>
        </w:rPr>
        <w:t>: OpenAI o3 can explore theoretical modifications to proton structure, providing alternative explanations for the observed differences.</w:t>
      </w:r>
    </w:p>
    <w:p w14:paraId="170D597F" w14:textId="5F4F4911" w:rsidR="00A570E3" w:rsidRPr="00C202AB" w:rsidRDefault="00A570E3" w:rsidP="00302027">
      <w:pPr>
        <w:numPr>
          <w:ilvl w:val="1"/>
          <w:numId w:val="2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ata Cross-Validation</w:t>
      </w:r>
      <w:r w:rsidRPr="00C202AB">
        <w:rPr>
          <w:rFonts w:ascii="Times New Roman" w:eastAsia="Times New Roman" w:hAnsi="Times New Roman" w:cs="Times New Roman"/>
          <w:kern w:val="0"/>
          <w14:ligatures w14:val="none"/>
        </w:rPr>
        <w:t xml:space="preserve">: By analyzing experimental setups and datasets, o3 </w:t>
      </w:r>
      <w:r w:rsidR="00EE4B54" w:rsidRPr="00C202AB">
        <w:rPr>
          <w:rFonts w:ascii="Times New Roman" w:eastAsia="Times New Roman" w:hAnsi="Times New Roman" w:cs="Times New Roman"/>
          <w:kern w:val="0"/>
          <w14:ligatures w14:val="none"/>
        </w:rPr>
        <w:t>minimizes systematic errors</w:t>
      </w:r>
      <w:r w:rsidRPr="00C202AB">
        <w:rPr>
          <w:rFonts w:ascii="Times New Roman" w:eastAsia="Times New Roman" w:hAnsi="Times New Roman" w:cs="Times New Roman"/>
          <w:kern w:val="0"/>
          <w14:ligatures w14:val="none"/>
        </w:rPr>
        <w:t xml:space="preserve"> in future measurements.</w:t>
      </w:r>
    </w:p>
    <w:p w14:paraId="762F1C7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rough these methods, OpenAI o3 aids in resolving a puzzle that has implications for fundamental particle physics.</w:t>
      </w:r>
    </w:p>
    <w:p w14:paraId="65A4DBDE"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2.7 Strong CP Problem</w:t>
      </w:r>
    </w:p>
    <w:p w14:paraId="0093B6B5" w14:textId="77777777" w:rsidR="00A570E3" w:rsidRPr="00C202AB" w:rsidRDefault="00A570E3" w:rsidP="00302027">
      <w:pPr>
        <w:numPr>
          <w:ilvl w:val="0"/>
          <w:numId w:val="2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The unexplained preservation of CP-symmetry in quantum chromodynamics (QCD) challenges the Standard Model, as theoretical predictions allow for CP violation.</w:t>
      </w:r>
    </w:p>
    <w:p w14:paraId="3DD4F62D" w14:textId="77777777" w:rsidR="00A570E3" w:rsidRPr="00C202AB" w:rsidRDefault="00A570E3" w:rsidP="00302027">
      <w:pPr>
        <w:numPr>
          <w:ilvl w:val="0"/>
          <w:numId w:val="2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Role of OpenAI o3</w:t>
      </w:r>
      <w:r w:rsidRPr="00C202AB">
        <w:rPr>
          <w:rFonts w:ascii="Times New Roman" w:eastAsia="Times New Roman" w:hAnsi="Times New Roman" w:cs="Times New Roman"/>
          <w:kern w:val="0"/>
          <w14:ligatures w14:val="none"/>
        </w:rPr>
        <w:t xml:space="preserve">: </w:t>
      </w:r>
    </w:p>
    <w:p w14:paraId="2DF4ED93" w14:textId="77777777" w:rsidR="00A570E3" w:rsidRPr="00C202AB" w:rsidRDefault="00A570E3" w:rsidP="00302027">
      <w:pPr>
        <w:numPr>
          <w:ilvl w:val="1"/>
          <w:numId w:val="2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ploring Axion Physics</w:t>
      </w:r>
      <w:r w:rsidRPr="00C202AB">
        <w:rPr>
          <w:rFonts w:ascii="Times New Roman" w:eastAsia="Times New Roman" w:hAnsi="Times New Roman" w:cs="Times New Roman"/>
          <w:kern w:val="0"/>
          <w14:ligatures w14:val="none"/>
        </w:rPr>
        <w:t>: OpenAI o3 can simulate axion-like particles as potential solutions to the strong CP problem, aiding experimental searches.</w:t>
      </w:r>
    </w:p>
    <w:p w14:paraId="284ADB73" w14:textId="77777777" w:rsidR="00A570E3" w:rsidRPr="00C202AB" w:rsidRDefault="00A570E3" w:rsidP="00302027">
      <w:pPr>
        <w:numPr>
          <w:ilvl w:val="1"/>
          <w:numId w:val="2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efining QCD Models</w:t>
      </w:r>
      <w:r w:rsidRPr="00C202AB">
        <w:rPr>
          <w:rFonts w:ascii="Times New Roman" w:eastAsia="Times New Roman" w:hAnsi="Times New Roman" w:cs="Times New Roman"/>
          <w:kern w:val="0"/>
          <w14:ligatures w14:val="none"/>
        </w:rPr>
        <w:t>: o3 can test theoretical QCD modifications against lattice simulations and experimental constraints.</w:t>
      </w:r>
    </w:p>
    <w:p w14:paraId="5AD18359" w14:textId="77777777" w:rsidR="00A570E3" w:rsidRPr="00C202AB" w:rsidRDefault="00A570E3" w:rsidP="00302027">
      <w:pPr>
        <w:numPr>
          <w:ilvl w:val="1"/>
          <w:numId w:val="2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ata-Driven Insights</w:t>
      </w:r>
      <w:r w:rsidRPr="00C202AB">
        <w:rPr>
          <w:rFonts w:ascii="Times New Roman" w:eastAsia="Times New Roman" w:hAnsi="Times New Roman" w:cs="Times New Roman"/>
          <w:kern w:val="0"/>
          <w14:ligatures w14:val="none"/>
        </w:rPr>
        <w:t>: By analyzing results from particle accelerators, o3 identifies correlations between observed phenomena and theoretical predictions.</w:t>
      </w:r>
    </w:p>
    <w:p w14:paraId="32A8CC7E"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s computational power enables new approaches to solving one of particle physics’ most enduring problems.</w:t>
      </w:r>
    </w:p>
    <w:p w14:paraId="42BFC8A8"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2.8 Hierarchy Problem</w:t>
      </w:r>
    </w:p>
    <w:p w14:paraId="5281BDDB" w14:textId="77777777" w:rsidR="00A570E3" w:rsidRPr="00C202AB" w:rsidRDefault="00A570E3" w:rsidP="00302027">
      <w:pPr>
        <w:numPr>
          <w:ilvl w:val="0"/>
          <w:numId w:val="2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The extreme weakness of gravity compared to other fundamental forces and the stability of the Higgs boson’s mass against quantum corrections pose significant questions for the Standard Model.</w:t>
      </w:r>
    </w:p>
    <w:p w14:paraId="565D58D1" w14:textId="77777777" w:rsidR="00A570E3" w:rsidRPr="00C202AB" w:rsidRDefault="00A570E3" w:rsidP="00302027">
      <w:pPr>
        <w:numPr>
          <w:ilvl w:val="0"/>
          <w:numId w:val="2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56253718" w14:textId="77777777" w:rsidR="00A570E3" w:rsidRPr="00C202AB" w:rsidRDefault="00A570E3" w:rsidP="00302027">
      <w:pPr>
        <w:numPr>
          <w:ilvl w:val="1"/>
          <w:numId w:val="2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valuating Theoretical Extensions</w:t>
      </w:r>
      <w:r w:rsidRPr="00C202AB">
        <w:rPr>
          <w:rFonts w:ascii="Times New Roman" w:eastAsia="Times New Roman" w:hAnsi="Times New Roman" w:cs="Times New Roman"/>
          <w:kern w:val="0"/>
          <w14:ligatures w14:val="none"/>
        </w:rPr>
        <w:t>: o3 can test proposals such as supersymmetry, extra dimensions, and composite Higgs models, identifying those most consistent with experimental data.</w:t>
      </w:r>
    </w:p>
    <w:p w14:paraId="6CBF8682" w14:textId="77777777" w:rsidR="00A570E3" w:rsidRPr="00C202AB" w:rsidRDefault="00A570E3" w:rsidP="00302027">
      <w:pPr>
        <w:numPr>
          <w:ilvl w:val="1"/>
          <w:numId w:val="2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High-Energy Scenarios</w:t>
      </w:r>
      <w:r w:rsidRPr="00C202AB">
        <w:rPr>
          <w:rFonts w:ascii="Times New Roman" w:eastAsia="Times New Roman" w:hAnsi="Times New Roman" w:cs="Times New Roman"/>
          <w:kern w:val="0"/>
          <w14:ligatures w14:val="none"/>
        </w:rPr>
        <w:t>: By modeling collisions at future particle colliders, o3 can explore signatures of new physics addressing the hierarchy problem.</w:t>
      </w:r>
    </w:p>
    <w:p w14:paraId="0A980D8F" w14:textId="77777777" w:rsidR="00A570E3" w:rsidRPr="00C202AB" w:rsidRDefault="00A570E3" w:rsidP="00302027">
      <w:pPr>
        <w:numPr>
          <w:ilvl w:val="1"/>
          <w:numId w:val="2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ross-Domain Integration</w:t>
      </w:r>
      <w:r w:rsidRPr="00C202AB">
        <w:rPr>
          <w:rFonts w:ascii="Times New Roman" w:eastAsia="Times New Roman" w:hAnsi="Times New Roman" w:cs="Times New Roman"/>
          <w:kern w:val="0"/>
          <w14:ligatures w14:val="none"/>
        </w:rPr>
        <w:t>: OpenAI o3 unifies data from collider experiments, gravitational wave detectors, and cosmological surveys to provide insights into this fundamental question.</w:t>
      </w:r>
    </w:p>
    <w:p w14:paraId="064CE2D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rough these methods, OpenAI o3 contributes to resolving a problem at the intersection of particle physics and cosmology.</w:t>
      </w:r>
    </w:p>
    <w:p w14:paraId="5C8FD935"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2.9 Neutrino Mass Origin</w:t>
      </w:r>
    </w:p>
    <w:p w14:paraId="158CBE71" w14:textId="77777777" w:rsidR="00A570E3" w:rsidRPr="00C202AB" w:rsidRDefault="00A570E3" w:rsidP="00302027">
      <w:pPr>
        <w:numPr>
          <w:ilvl w:val="0"/>
          <w:numId w:val="2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Neutrinos’ tiny masses and their oscillations between flavors remain unexplained within the Standard Model. Determining whether neutrinos are Majorana or Dirac particles is critical for understanding their role in the universe.</w:t>
      </w:r>
    </w:p>
    <w:p w14:paraId="5372B603" w14:textId="77777777" w:rsidR="00A570E3" w:rsidRPr="00C202AB" w:rsidRDefault="00A570E3" w:rsidP="00302027">
      <w:pPr>
        <w:numPr>
          <w:ilvl w:val="0"/>
          <w:numId w:val="2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72BD7D6F" w14:textId="77777777" w:rsidR="00A570E3" w:rsidRPr="00C202AB" w:rsidRDefault="00A570E3" w:rsidP="00302027">
      <w:pPr>
        <w:numPr>
          <w:ilvl w:val="1"/>
          <w:numId w:val="2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nalyzing Neutrino Oscillation Data</w:t>
      </w:r>
      <w:r w:rsidRPr="00C202AB">
        <w:rPr>
          <w:rFonts w:ascii="Times New Roman" w:eastAsia="Times New Roman" w:hAnsi="Times New Roman" w:cs="Times New Roman"/>
          <w:kern w:val="0"/>
          <w14:ligatures w14:val="none"/>
        </w:rPr>
        <w:t>: OpenAI o3 processes data from observatories like IceCube and Super-Kamiokande, refining parameters related to neutrino mixing and mass hierarchy.</w:t>
      </w:r>
    </w:p>
    <w:p w14:paraId="6A81FE30" w14:textId="67D3C269" w:rsidR="00A570E3" w:rsidRPr="00C202AB" w:rsidRDefault="00A570E3" w:rsidP="00302027">
      <w:pPr>
        <w:numPr>
          <w:ilvl w:val="1"/>
          <w:numId w:val="2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Modeling Neutrino Interactions</w:t>
      </w:r>
      <w:r w:rsidRPr="00C202AB">
        <w:rPr>
          <w:rFonts w:ascii="Times New Roman" w:eastAsia="Times New Roman" w:hAnsi="Times New Roman" w:cs="Times New Roman"/>
          <w:kern w:val="0"/>
          <w14:ligatures w14:val="none"/>
        </w:rPr>
        <w:t>: o3 simulates interactions in hypothetical scenarios, such as neutrinoless double-beta decay, to test whether neutrinos are their antiparticles.</w:t>
      </w:r>
    </w:p>
    <w:p w14:paraId="180162D0" w14:textId="77777777" w:rsidR="00A570E3" w:rsidRPr="00C202AB" w:rsidRDefault="00A570E3" w:rsidP="00302027">
      <w:pPr>
        <w:numPr>
          <w:ilvl w:val="1"/>
          <w:numId w:val="2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ploring Theoretical Frameworks</w:t>
      </w:r>
      <w:r w:rsidRPr="00C202AB">
        <w:rPr>
          <w:rFonts w:ascii="Times New Roman" w:eastAsia="Times New Roman" w:hAnsi="Times New Roman" w:cs="Times New Roman"/>
          <w:kern w:val="0"/>
          <w14:ligatures w14:val="none"/>
        </w:rPr>
        <w:t>: By evaluating models such as seesaw mechanisms, o3 identifies the most viable explanations for neutrino mass.</w:t>
      </w:r>
    </w:p>
    <w:p w14:paraId="08388435"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s role in synthesizing experimental data with theoretical models advances the understanding of neutrinos and their fundamental properties.</w:t>
      </w:r>
    </w:p>
    <w:p w14:paraId="4085CB0F"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2.11 OpenAI o3 in Supporting Experimental Physics</w:t>
      </w:r>
    </w:p>
    <w:p w14:paraId="67CBD67D"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success of experimental physics depends heavily on designing and interpreting experiments that test the boundaries of theoretical frameworks. OpenAI o3 can significantly enhance experimental workflows:</w:t>
      </w:r>
    </w:p>
    <w:p w14:paraId="11F063A9" w14:textId="77777777" w:rsidR="00A570E3" w:rsidRPr="00C202AB" w:rsidRDefault="00A570E3" w:rsidP="00302027">
      <w:pPr>
        <w:numPr>
          <w:ilvl w:val="0"/>
          <w:numId w:val="2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Detector Sensitivity</w:t>
      </w:r>
      <w:r w:rsidRPr="00C202AB">
        <w:rPr>
          <w:rFonts w:ascii="Times New Roman" w:eastAsia="Times New Roman" w:hAnsi="Times New Roman" w:cs="Times New Roman"/>
          <w:kern w:val="0"/>
          <w14:ligatures w14:val="none"/>
        </w:rPr>
        <w:t>: o3 can analyze vast datasets from detectors like LIGO (gravitational waves) or XENON1T (dark matter), refining parameters to maximize signal detection.</w:t>
      </w:r>
    </w:p>
    <w:p w14:paraId="4E2C1399" w14:textId="77777777" w:rsidR="00A570E3" w:rsidRPr="00C202AB" w:rsidRDefault="00A570E3" w:rsidP="00302027">
      <w:pPr>
        <w:numPr>
          <w:ilvl w:val="0"/>
          <w:numId w:val="2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rror Analysis</w:t>
      </w:r>
      <w:r w:rsidRPr="00C202AB">
        <w:rPr>
          <w:rFonts w:ascii="Times New Roman" w:eastAsia="Times New Roman" w:hAnsi="Times New Roman" w:cs="Times New Roman"/>
          <w:kern w:val="0"/>
          <w14:ligatures w14:val="none"/>
        </w:rPr>
        <w:t>: By identifying systematic errors in experimental setups, o3 ensures more accurate measurements of fundamental constants such as the Hubble parameter.</w:t>
      </w:r>
    </w:p>
    <w:p w14:paraId="0BF8C02F" w14:textId="77777777" w:rsidR="00A570E3" w:rsidRPr="00C202AB" w:rsidRDefault="00A570E3" w:rsidP="00302027">
      <w:pPr>
        <w:numPr>
          <w:ilvl w:val="0"/>
          <w:numId w:val="2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ccelerating Experiment Design</w:t>
      </w:r>
      <w:r w:rsidRPr="00C202AB">
        <w:rPr>
          <w:rFonts w:ascii="Times New Roman" w:eastAsia="Times New Roman" w:hAnsi="Times New Roman" w:cs="Times New Roman"/>
          <w:kern w:val="0"/>
          <w14:ligatures w14:val="none"/>
        </w:rPr>
        <w:t>: OpenAI o3 predicts the outcomes of hypothetical experiments, guiding researchers toward the most promising designs and reducing costly trial-and-error phases.</w:t>
      </w:r>
    </w:p>
    <w:p w14:paraId="60F17841"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is capability empowers experimental physicists to efficiently test theoretical predictions, advancing the empirical validation of frontier physics.</w:t>
      </w:r>
    </w:p>
    <w:p w14:paraId="3AF743C4"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2.12 AI in Gravitational Wave Physics</w:t>
      </w:r>
    </w:p>
    <w:p w14:paraId="3AEF8B5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Gravitational waves, ripples in spacetime caused by cataclysmic cosmic events, offer a new lens for studying the universe, yet their detection and interpretation pose significant challenges:</w:t>
      </w:r>
    </w:p>
    <w:p w14:paraId="12C0AFD2" w14:textId="4E29F175" w:rsidR="00A570E3" w:rsidRPr="00C202AB" w:rsidRDefault="00A570E3" w:rsidP="00302027">
      <w:pPr>
        <w:numPr>
          <w:ilvl w:val="0"/>
          <w:numId w:val="2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gnal Detection</w:t>
      </w:r>
      <w:r w:rsidRPr="00C202AB">
        <w:rPr>
          <w:rFonts w:ascii="Times New Roman" w:eastAsia="Times New Roman" w:hAnsi="Times New Roman" w:cs="Times New Roman"/>
          <w:kern w:val="0"/>
          <w14:ligatures w14:val="none"/>
        </w:rPr>
        <w:t xml:space="preserve">: OpenAI o3 analyzes noisy data streams from LIGO, Virgo, and KAGRA observatories to extract weak gravitational wave signals </w:t>
      </w:r>
      <w:r w:rsidR="009C1525" w:rsidRPr="00C202AB">
        <w:rPr>
          <w:rFonts w:ascii="Times New Roman" w:eastAsia="Times New Roman" w:hAnsi="Times New Roman" w:cs="Times New Roman"/>
          <w:kern w:val="0"/>
          <w14:ligatures w14:val="none"/>
        </w:rPr>
        <w:t>more precisely</w:t>
      </w:r>
      <w:r w:rsidRPr="00C202AB">
        <w:rPr>
          <w:rFonts w:ascii="Times New Roman" w:eastAsia="Times New Roman" w:hAnsi="Times New Roman" w:cs="Times New Roman"/>
          <w:kern w:val="0"/>
          <w14:ligatures w14:val="none"/>
        </w:rPr>
        <w:t>.</w:t>
      </w:r>
    </w:p>
    <w:p w14:paraId="0525B567" w14:textId="77777777" w:rsidR="00A570E3" w:rsidRPr="00C202AB" w:rsidRDefault="00A570E3" w:rsidP="00302027">
      <w:pPr>
        <w:numPr>
          <w:ilvl w:val="0"/>
          <w:numId w:val="2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strophysical Parameter Estimation</w:t>
      </w:r>
      <w:r w:rsidRPr="00C202AB">
        <w:rPr>
          <w:rFonts w:ascii="Times New Roman" w:eastAsia="Times New Roman" w:hAnsi="Times New Roman" w:cs="Times New Roman"/>
          <w:kern w:val="0"/>
          <w14:ligatures w14:val="none"/>
        </w:rPr>
        <w:t>: o3 reconstructs the properties of merging black holes and neutron stars, contributing to our understanding of their formation and evolution.</w:t>
      </w:r>
    </w:p>
    <w:p w14:paraId="12ACE70B" w14:textId="77777777" w:rsidR="00A570E3" w:rsidRPr="00C202AB" w:rsidRDefault="00A570E3" w:rsidP="00302027">
      <w:pPr>
        <w:numPr>
          <w:ilvl w:val="0"/>
          <w:numId w:val="2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esting General Relativity</w:t>
      </w:r>
      <w:r w:rsidRPr="00C202AB">
        <w:rPr>
          <w:rFonts w:ascii="Times New Roman" w:eastAsia="Times New Roman" w:hAnsi="Times New Roman" w:cs="Times New Roman"/>
          <w:kern w:val="0"/>
          <w14:ligatures w14:val="none"/>
        </w:rPr>
        <w:t>: By analyzing deviations in gravitational wave signals, o3 tests alternative theories of gravity, offering potential insights into quantum gravity.</w:t>
      </w:r>
    </w:p>
    <w:p w14:paraId="0E28546F"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lastRenderedPageBreak/>
        <w:t>OpenAI o3’s computational efficiency allows researchers to interpret gravitational wave events in near real-time, driving discoveries in astrophysics and fundamental physics.</w:t>
      </w:r>
    </w:p>
    <w:p w14:paraId="61DCBF96"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2.13 Exploring Multiverse Hypotheses</w:t>
      </w:r>
    </w:p>
    <w:p w14:paraId="6CAED526"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concept of a multiverse, where multiple universes exist with varying physical constants, challenges the very foundations of cosmology and physics:</w:t>
      </w:r>
    </w:p>
    <w:p w14:paraId="0A341615" w14:textId="77777777" w:rsidR="00A570E3" w:rsidRPr="00C202AB" w:rsidRDefault="00A570E3" w:rsidP="00302027">
      <w:pPr>
        <w:numPr>
          <w:ilvl w:val="0"/>
          <w:numId w:val="3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valuating Theoretical Models</w:t>
      </w:r>
      <w:r w:rsidRPr="00C202AB">
        <w:rPr>
          <w:rFonts w:ascii="Times New Roman" w:eastAsia="Times New Roman" w:hAnsi="Times New Roman" w:cs="Times New Roman"/>
          <w:kern w:val="0"/>
          <w14:ligatures w14:val="none"/>
        </w:rPr>
        <w:t>: OpenAI o3 can simulate multiverse scenarios arising from string theory or inflationary cosmology, identifying observable consequences in our universe.</w:t>
      </w:r>
    </w:p>
    <w:p w14:paraId="0B3FE019" w14:textId="1D038F36" w:rsidR="00A570E3" w:rsidRPr="00C202AB" w:rsidRDefault="00A570E3" w:rsidP="00302027">
      <w:pPr>
        <w:numPr>
          <w:ilvl w:val="0"/>
          <w:numId w:val="3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nalyzing Fine-Tuning</w:t>
      </w:r>
      <w:r w:rsidRPr="00C202AB">
        <w:rPr>
          <w:rFonts w:ascii="Times New Roman" w:eastAsia="Times New Roman" w:hAnsi="Times New Roman" w:cs="Times New Roman"/>
          <w:kern w:val="0"/>
          <w14:ligatures w14:val="none"/>
        </w:rPr>
        <w:t>: o3 assesses the statistical likelihood of physical constants</w:t>
      </w:r>
      <w:r w:rsidR="009C1525" w:rsidRPr="00C202AB">
        <w:rPr>
          <w:rFonts w:ascii="Times New Roman" w:eastAsia="Times New Roman" w:hAnsi="Times New Roman" w:cs="Times New Roman"/>
          <w:kern w:val="0"/>
          <w14:ligatures w14:val="none"/>
        </w:rPr>
        <w:t xml:space="preserve"> arising naturally within a multiverse framework, such as the cosmological constant</w:t>
      </w:r>
      <w:r w:rsidRPr="00C202AB">
        <w:rPr>
          <w:rFonts w:ascii="Times New Roman" w:eastAsia="Times New Roman" w:hAnsi="Times New Roman" w:cs="Times New Roman"/>
          <w:kern w:val="0"/>
          <w14:ligatures w14:val="none"/>
        </w:rPr>
        <w:t>.</w:t>
      </w:r>
    </w:p>
    <w:p w14:paraId="2C84E8F6" w14:textId="23DBD0D6" w:rsidR="00A570E3" w:rsidRPr="00C202AB" w:rsidRDefault="00A570E3" w:rsidP="00302027">
      <w:pPr>
        <w:numPr>
          <w:ilvl w:val="0"/>
          <w:numId w:val="3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ynthesizing Data Across Cosmology</w:t>
      </w:r>
      <w:r w:rsidRPr="00C202AB">
        <w:rPr>
          <w:rFonts w:ascii="Times New Roman" w:eastAsia="Times New Roman" w:hAnsi="Times New Roman" w:cs="Times New Roman"/>
          <w:kern w:val="0"/>
          <w14:ligatures w14:val="none"/>
        </w:rPr>
        <w:t xml:space="preserve">: </w:t>
      </w:r>
      <w:r w:rsidR="009C1525" w:rsidRPr="00C202AB">
        <w:rPr>
          <w:rFonts w:ascii="Times New Roman" w:eastAsia="Times New Roman" w:hAnsi="Times New Roman" w:cs="Times New Roman"/>
          <w:kern w:val="0"/>
          <w14:ligatures w14:val="none"/>
        </w:rPr>
        <w:t>C</w:t>
      </w:r>
      <w:r w:rsidRPr="00C202AB">
        <w:rPr>
          <w:rFonts w:ascii="Times New Roman" w:eastAsia="Times New Roman" w:hAnsi="Times New Roman" w:cs="Times New Roman"/>
          <w:kern w:val="0"/>
          <w14:ligatures w14:val="none"/>
        </w:rPr>
        <w:t>ombining data from CMB observations, galaxy surveys, and gravitational wave experiments, o3 evaluates whether multiverse predictions align with empirical evidence.</w:t>
      </w:r>
    </w:p>
    <w:p w14:paraId="01EA02F5"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While the multiverse remains speculative, OpenAI o3 provides a robust computational framework for exploring this ambitious concept.</w:t>
      </w:r>
    </w:p>
    <w:p w14:paraId="1343BD07"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2.14 Applications in High-Energy Physics</w:t>
      </w:r>
    </w:p>
    <w:p w14:paraId="28B760C5" w14:textId="5D125665"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High-energy physics seeks to probe the universe at its most fundamental levels, revealing the behavior of particles and forces </w:t>
      </w:r>
      <w:r w:rsidR="009C1525" w:rsidRPr="00C202AB">
        <w:rPr>
          <w:rFonts w:ascii="Times New Roman" w:eastAsia="Times New Roman" w:hAnsi="Times New Roman" w:cs="Times New Roman"/>
          <w:kern w:val="0"/>
          <w14:ligatures w14:val="none"/>
        </w:rPr>
        <w:t>under</w:t>
      </w:r>
      <w:r w:rsidRPr="00C202AB">
        <w:rPr>
          <w:rFonts w:ascii="Times New Roman" w:eastAsia="Times New Roman" w:hAnsi="Times New Roman" w:cs="Times New Roman"/>
          <w:kern w:val="0"/>
          <w14:ligatures w14:val="none"/>
        </w:rPr>
        <w:t xml:space="preserve"> extreme conditions:</w:t>
      </w:r>
    </w:p>
    <w:p w14:paraId="1E0828BE" w14:textId="77777777" w:rsidR="00A570E3" w:rsidRPr="00C202AB" w:rsidRDefault="00A570E3" w:rsidP="00302027">
      <w:pPr>
        <w:numPr>
          <w:ilvl w:val="0"/>
          <w:numId w:val="3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nalyzing Large Hadron Collider (LHC) Data</w:t>
      </w:r>
      <w:r w:rsidRPr="00C202AB">
        <w:rPr>
          <w:rFonts w:ascii="Times New Roman" w:eastAsia="Times New Roman" w:hAnsi="Times New Roman" w:cs="Times New Roman"/>
          <w:kern w:val="0"/>
          <w14:ligatures w14:val="none"/>
        </w:rPr>
        <w:t>: OpenAI o3 processes collision data to identify rare events that could signal new particles or interactions beyond the Standard Model.</w:t>
      </w:r>
    </w:p>
    <w:p w14:paraId="3A0FC193" w14:textId="4435238B" w:rsidR="00A570E3" w:rsidRPr="00C202AB" w:rsidRDefault="00A570E3" w:rsidP="00302027">
      <w:pPr>
        <w:numPr>
          <w:ilvl w:val="0"/>
          <w:numId w:val="3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edicting New Particle Phenomena</w:t>
      </w:r>
      <w:r w:rsidRPr="00C202AB">
        <w:rPr>
          <w:rFonts w:ascii="Times New Roman" w:eastAsia="Times New Roman" w:hAnsi="Times New Roman" w:cs="Times New Roman"/>
          <w:kern w:val="0"/>
          <w14:ligatures w14:val="none"/>
        </w:rPr>
        <w:t xml:space="preserve">: </w:t>
      </w:r>
      <w:r w:rsidR="009C1525" w:rsidRPr="00C202AB">
        <w:rPr>
          <w:rFonts w:ascii="Times New Roman" w:eastAsia="Times New Roman" w:hAnsi="Times New Roman" w:cs="Times New Roman"/>
          <w:kern w:val="0"/>
          <w14:ligatures w14:val="none"/>
        </w:rPr>
        <w:t>O3 highlights potential signatures for future experimental searches by simulating theoretical particle interaction</w:t>
      </w:r>
      <w:r w:rsidRPr="00C202AB">
        <w:rPr>
          <w:rFonts w:ascii="Times New Roman" w:eastAsia="Times New Roman" w:hAnsi="Times New Roman" w:cs="Times New Roman"/>
          <w:kern w:val="0"/>
          <w14:ligatures w14:val="none"/>
        </w:rPr>
        <w:t>s.</w:t>
      </w:r>
    </w:p>
    <w:p w14:paraId="0981FD9C" w14:textId="77777777" w:rsidR="00A570E3" w:rsidRPr="00C202AB" w:rsidRDefault="00A570E3" w:rsidP="00302027">
      <w:pPr>
        <w:numPr>
          <w:ilvl w:val="0"/>
          <w:numId w:val="3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esting Supersymmetry</w:t>
      </w:r>
      <w:r w:rsidRPr="00C202AB">
        <w:rPr>
          <w:rFonts w:ascii="Times New Roman" w:eastAsia="Times New Roman" w:hAnsi="Times New Roman" w:cs="Times New Roman"/>
          <w:kern w:val="0"/>
          <w14:ligatures w14:val="none"/>
        </w:rPr>
        <w:t>: OpenAI o3 evaluates supersymmetric models against experimental constraints, narrowing the parameter space for viable theories.</w:t>
      </w:r>
    </w:p>
    <w:p w14:paraId="5AEAF355"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s advanced reasoning enhances the search for new physics, ensuring the efficient utilization of collider resources.</w:t>
      </w:r>
    </w:p>
    <w:p w14:paraId="648C2E08"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2.15 Physics at Extreme Scales: From Quantum to Cosmological</w:t>
      </w:r>
    </w:p>
    <w:p w14:paraId="70CED2C8"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bridges the gap between quantum and cosmological scales, addressing problems that span orders of magnitude in complexity:</w:t>
      </w:r>
    </w:p>
    <w:p w14:paraId="49792663" w14:textId="77777777" w:rsidR="00A570E3" w:rsidRPr="00C202AB" w:rsidRDefault="00A570E3" w:rsidP="00302027">
      <w:pPr>
        <w:numPr>
          <w:ilvl w:val="0"/>
          <w:numId w:val="3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Simulating Early Universe Conditions</w:t>
      </w:r>
      <w:r w:rsidRPr="00C202AB">
        <w:rPr>
          <w:rFonts w:ascii="Times New Roman" w:eastAsia="Times New Roman" w:hAnsi="Times New Roman" w:cs="Times New Roman"/>
          <w:kern w:val="0"/>
          <w14:ligatures w14:val="none"/>
        </w:rPr>
        <w:t>: o3 models quantum fluctuations during cosmic inflation, providing insights into the initial conditions of the Big Bang.</w:t>
      </w:r>
    </w:p>
    <w:p w14:paraId="47C274D0" w14:textId="77777777" w:rsidR="00A570E3" w:rsidRPr="00C202AB" w:rsidRDefault="00A570E3" w:rsidP="00302027">
      <w:pPr>
        <w:numPr>
          <w:ilvl w:val="0"/>
          <w:numId w:val="3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ploring Quantum Black Holes</w:t>
      </w:r>
      <w:r w:rsidRPr="00C202AB">
        <w:rPr>
          <w:rFonts w:ascii="Times New Roman" w:eastAsia="Times New Roman" w:hAnsi="Times New Roman" w:cs="Times New Roman"/>
          <w:kern w:val="0"/>
          <w14:ligatures w14:val="none"/>
        </w:rPr>
        <w:t>: By simulating quantum effects near black hole event horizons, o3 investigates phenomena such as Hawking radiation.</w:t>
      </w:r>
    </w:p>
    <w:p w14:paraId="0A082908" w14:textId="77777777" w:rsidR="00A570E3" w:rsidRPr="00C202AB" w:rsidRDefault="00A570E3" w:rsidP="00302027">
      <w:pPr>
        <w:numPr>
          <w:ilvl w:val="0"/>
          <w:numId w:val="3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esting the Anthropic Principle</w:t>
      </w:r>
      <w:r w:rsidRPr="00C202AB">
        <w:rPr>
          <w:rFonts w:ascii="Times New Roman" w:eastAsia="Times New Roman" w:hAnsi="Times New Roman" w:cs="Times New Roman"/>
          <w:kern w:val="0"/>
          <w14:ligatures w14:val="none"/>
        </w:rPr>
        <w:t>: OpenAI o3 evaluates whether observed physical constants are compatible with life-friendly conditions, contributing to philosophical debates in physics.</w:t>
      </w:r>
    </w:p>
    <w:p w14:paraId="761AC6BC"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is interdisciplinary approach positions OpenAI o3 as a unique tool for addressing problems that defy traditional disciplinary boundaries.</w:t>
      </w:r>
    </w:p>
    <w:p w14:paraId="503E0BCC"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2.17 AI in Testing and Validating Beyond-Standard-Model Theories</w:t>
      </w:r>
    </w:p>
    <w:p w14:paraId="775771FD" w14:textId="46C67E31"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w:t>
      </w:r>
      <w:r w:rsidR="009C1525" w:rsidRPr="00C202AB">
        <w:rPr>
          <w:rFonts w:ascii="Times New Roman" w:eastAsia="Times New Roman" w:hAnsi="Times New Roman" w:cs="Times New Roman"/>
          <w:kern w:val="0"/>
          <w14:ligatures w14:val="none"/>
        </w:rPr>
        <w:t>ough highly successful, the Standard Model of particle physics</w:t>
      </w:r>
      <w:r w:rsidRPr="00C202AB">
        <w:rPr>
          <w:rFonts w:ascii="Times New Roman" w:eastAsia="Times New Roman" w:hAnsi="Times New Roman" w:cs="Times New Roman"/>
          <w:kern w:val="0"/>
          <w14:ligatures w14:val="none"/>
        </w:rPr>
        <w:t xml:space="preserve"> leaves many questions unanswered. OpenAI o3 </w:t>
      </w:r>
      <w:r w:rsidR="009C1525" w:rsidRPr="00C202AB">
        <w:rPr>
          <w:rFonts w:ascii="Times New Roman" w:eastAsia="Times New Roman" w:hAnsi="Times New Roman" w:cs="Times New Roman"/>
          <w:kern w:val="0"/>
          <w14:ligatures w14:val="none"/>
        </w:rPr>
        <w:t>can</w:t>
      </w:r>
      <w:r w:rsidRPr="00C202AB">
        <w:rPr>
          <w:rFonts w:ascii="Times New Roman" w:eastAsia="Times New Roman" w:hAnsi="Times New Roman" w:cs="Times New Roman"/>
          <w:kern w:val="0"/>
          <w14:ligatures w14:val="none"/>
        </w:rPr>
        <w:t xml:space="preserve"> accelerate the exploration of Beyond-Standard-Model (BSM) theories:</w:t>
      </w:r>
    </w:p>
    <w:p w14:paraId="70BCF1CA" w14:textId="77777777" w:rsidR="00A570E3" w:rsidRPr="00C202AB" w:rsidRDefault="00A570E3" w:rsidP="00302027">
      <w:pPr>
        <w:numPr>
          <w:ilvl w:val="0"/>
          <w:numId w:val="3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ploring New Symmetries</w:t>
      </w:r>
      <w:r w:rsidRPr="00C202AB">
        <w:rPr>
          <w:rFonts w:ascii="Times New Roman" w:eastAsia="Times New Roman" w:hAnsi="Times New Roman" w:cs="Times New Roman"/>
          <w:kern w:val="0"/>
          <w14:ligatures w14:val="none"/>
        </w:rPr>
        <w:t>: OpenAI o3 can simulate potential symmetries that extend the Standard Model, such as grand unification theories (GUTs), and compare their predictions with collider data.</w:t>
      </w:r>
    </w:p>
    <w:p w14:paraId="1B94CE64" w14:textId="77777777" w:rsidR="00A570E3" w:rsidRPr="00C202AB" w:rsidRDefault="00A570E3" w:rsidP="00302027">
      <w:pPr>
        <w:numPr>
          <w:ilvl w:val="0"/>
          <w:numId w:val="3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esting Lepton Universality Violation</w:t>
      </w:r>
      <w:r w:rsidRPr="00C202AB">
        <w:rPr>
          <w:rFonts w:ascii="Times New Roman" w:eastAsia="Times New Roman" w:hAnsi="Times New Roman" w:cs="Times New Roman"/>
          <w:kern w:val="0"/>
          <w14:ligatures w14:val="none"/>
        </w:rPr>
        <w:t>: By analyzing anomalies in decays of B mesons and tau particles, o3 helps researchers evaluate evidence for BSM physics.</w:t>
      </w:r>
    </w:p>
    <w:p w14:paraId="36BE9D7B" w14:textId="77777777" w:rsidR="00A570E3" w:rsidRPr="00C202AB" w:rsidRDefault="00A570E3" w:rsidP="00302027">
      <w:pPr>
        <w:numPr>
          <w:ilvl w:val="0"/>
          <w:numId w:val="3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upporting Experiment Design</w:t>
      </w:r>
      <w:r w:rsidRPr="00C202AB">
        <w:rPr>
          <w:rFonts w:ascii="Times New Roman" w:eastAsia="Times New Roman" w:hAnsi="Times New Roman" w:cs="Times New Roman"/>
          <w:kern w:val="0"/>
          <w14:ligatures w14:val="none"/>
        </w:rPr>
        <w:t>: o3 can predict optimal experimental conditions for detecting rare phenomena associated with BSM theories, such as sterile neutrinos or extra dimensions.</w:t>
      </w:r>
    </w:p>
    <w:p w14:paraId="49AC58A4" w14:textId="1032B9A8"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Through these efforts, OpenAI o3 enhances the ability of physicists to </w:t>
      </w:r>
      <w:r w:rsidR="009C1525" w:rsidRPr="00C202AB">
        <w:rPr>
          <w:rFonts w:ascii="Times New Roman" w:eastAsia="Times New Roman" w:hAnsi="Times New Roman" w:cs="Times New Roman"/>
          <w:kern w:val="0"/>
          <w14:ligatures w14:val="none"/>
        </w:rPr>
        <w:t>explore and validate alternative frameworks systematically</w:t>
      </w:r>
      <w:r w:rsidRPr="00C202AB">
        <w:rPr>
          <w:rFonts w:ascii="Times New Roman" w:eastAsia="Times New Roman" w:hAnsi="Times New Roman" w:cs="Times New Roman"/>
          <w:kern w:val="0"/>
          <w14:ligatures w14:val="none"/>
        </w:rPr>
        <w:t>.</w:t>
      </w:r>
    </w:p>
    <w:p w14:paraId="436BC8B3"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2.18 OpenAI o3 in Studying Exotic States of Matter</w:t>
      </w:r>
    </w:p>
    <w:p w14:paraId="18FF467C"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Exotic states of matter, such as quark-gluon plasma and Bose-Einstein condensates, provide unique windows into the behavior of matter under extreme conditions. OpenAI o3 can facilitate breakthroughs in this domain:</w:t>
      </w:r>
    </w:p>
    <w:p w14:paraId="143FB327" w14:textId="4B792C25" w:rsidR="00A570E3" w:rsidRPr="00C202AB" w:rsidRDefault="00A570E3" w:rsidP="00302027">
      <w:pPr>
        <w:numPr>
          <w:ilvl w:val="0"/>
          <w:numId w:val="3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Quark-</w:t>
      </w:r>
      <w:r w:rsidR="009C1525" w:rsidRPr="00C202AB">
        <w:rPr>
          <w:rFonts w:ascii="Times New Roman" w:eastAsia="Times New Roman" w:hAnsi="Times New Roman" w:cs="Times New Roman"/>
          <w:b/>
          <w:bCs/>
          <w:kern w:val="0"/>
          <w14:ligatures w14:val="none"/>
        </w:rPr>
        <w:t>g</w:t>
      </w:r>
      <w:r w:rsidRPr="00C202AB">
        <w:rPr>
          <w:rFonts w:ascii="Times New Roman" w:eastAsia="Times New Roman" w:hAnsi="Times New Roman" w:cs="Times New Roman"/>
          <w:b/>
          <w:bCs/>
          <w:kern w:val="0"/>
          <w14:ligatures w14:val="none"/>
        </w:rPr>
        <w:t>luon Plasma</w:t>
      </w:r>
      <w:r w:rsidRPr="00C202AB">
        <w:rPr>
          <w:rFonts w:ascii="Times New Roman" w:eastAsia="Times New Roman" w:hAnsi="Times New Roman" w:cs="Times New Roman"/>
          <w:kern w:val="0"/>
          <w14:ligatures w14:val="none"/>
        </w:rPr>
        <w:t>: o3 can simulate conditions within high-energy heavy-ion collisions, elucidating the properties of quark-gluon plasma and its transition to hadronic matter.</w:t>
      </w:r>
    </w:p>
    <w:p w14:paraId="6AC8AA2B" w14:textId="77777777" w:rsidR="00A570E3" w:rsidRPr="00C202AB" w:rsidRDefault="00A570E3" w:rsidP="00302027">
      <w:pPr>
        <w:numPr>
          <w:ilvl w:val="0"/>
          <w:numId w:val="3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opological Matter</w:t>
      </w:r>
      <w:r w:rsidRPr="00C202AB">
        <w:rPr>
          <w:rFonts w:ascii="Times New Roman" w:eastAsia="Times New Roman" w:hAnsi="Times New Roman" w:cs="Times New Roman"/>
          <w:kern w:val="0"/>
          <w14:ligatures w14:val="none"/>
        </w:rPr>
        <w:t>: By analyzing experimental data from condensed matter systems, o3 helps identify novel topological phases of matter, advancing quantum materials research.</w:t>
      </w:r>
    </w:p>
    <w:p w14:paraId="2F352D02" w14:textId="77777777" w:rsidR="00A570E3" w:rsidRPr="00C202AB" w:rsidRDefault="00A570E3" w:rsidP="00302027">
      <w:pPr>
        <w:numPr>
          <w:ilvl w:val="0"/>
          <w:numId w:val="3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Ultra-Cold Atomic Systems</w:t>
      </w:r>
      <w:r w:rsidRPr="00C202AB">
        <w:rPr>
          <w:rFonts w:ascii="Times New Roman" w:eastAsia="Times New Roman" w:hAnsi="Times New Roman" w:cs="Times New Roman"/>
          <w:kern w:val="0"/>
          <w14:ligatures w14:val="none"/>
        </w:rPr>
        <w:t>: OpenAI o3 predicts the behavior of ultra-cold atoms in optical lattices, aiding experimentalists in creating and characterizing Bose-Einstein condensates.</w:t>
      </w:r>
    </w:p>
    <w:p w14:paraId="260C6318"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bridge particle physics and condensed matter, leveraging OpenAI o3’s computational capabilities to tackle interdisciplinary challenges.</w:t>
      </w:r>
    </w:p>
    <w:p w14:paraId="417C9445"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2.19 AI in Detecting Anomalies in Cosmic Events</w:t>
      </w:r>
    </w:p>
    <w:p w14:paraId="6350F461"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universe constantly surprises researchers with anomalous phenomena, such as fast radio bursts (FRBs) and ultra-high-energy cosmic rays. OpenAI o3 provides powerful tools to analyze these events:</w:t>
      </w:r>
    </w:p>
    <w:p w14:paraId="33BC1ADC" w14:textId="77777777" w:rsidR="00A570E3" w:rsidRPr="00C202AB" w:rsidRDefault="00A570E3" w:rsidP="00302027">
      <w:pPr>
        <w:numPr>
          <w:ilvl w:val="0"/>
          <w:numId w:val="3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dentifying Fast Radio Burst Patterns</w:t>
      </w:r>
      <w:r w:rsidRPr="00C202AB">
        <w:rPr>
          <w:rFonts w:ascii="Times New Roman" w:eastAsia="Times New Roman" w:hAnsi="Times New Roman" w:cs="Times New Roman"/>
          <w:kern w:val="0"/>
          <w14:ligatures w14:val="none"/>
        </w:rPr>
        <w:t>: o3 processes vast datasets from observatories like CHIME to identify recurring FRB sources and potential astrophysical origins.</w:t>
      </w:r>
    </w:p>
    <w:p w14:paraId="525F39CB" w14:textId="77777777" w:rsidR="00A570E3" w:rsidRPr="00C202AB" w:rsidRDefault="00A570E3" w:rsidP="00302027">
      <w:pPr>
        <w:numPr>
          <w:ilvl w:val="0"/>
          <w:numId w:val="3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ploring Cosmic Ray Origins</w:t>
      </w:r>
      <w:r w:rsidRPr="00C202AB">
        <w:rPr>
          <w:rFonts w:ascii="Times New Roman" w:eastAsia="Times New Roman" w:hAnsi="Times New Roman" w:cs="Times New Roman"/>
          <w:kern w:val="0"/>
          <w14:ligatures w14:val="none"/>
        </w:rPr>
        <w:t>: By modeling particle trajectories and interactions with interstellar magnetic fields, o3 aids in pinpointing sources of ultra-high-energy cosmic rays.</w:t>
      </w:r>
    </w:p>
    <w:p w14:paraId="2A3912B7" w14:textId="77777777" w:rsidR="00A570E3" w:rsidRPr="00C202AB" w:rsidRDefault="00A570E3" w:rsidP="00302027">
      <w:pPr>
        <w:numPr>
          <w:ilvl w:val="0"/>
          <w:numId w:val="3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tudying Gamma-Ray Bursts (GRBs)</w:t>
      </w:r>
      <w:r w:rsidRPr="00C202AB">
        <w:rPr>
          <w:rFonts w:ascii="Times New Roman" w:eastAsia="Times New Roman" w:hAnsi="Times New Roman" w:cs="Times New Roman"/>
          <w:kern w:val="0"/>
          <w14:ligatures w14:val="none"/>
        </w:rPr>
        <w:t>: OpenAI o3 evaluates data from GRBs, providing insights into the formation of black holes and neutron stars.</w:t>
      </w:r>
    </w:p>
    <w:p w14:paraId="6A8FB485" w14:textId="371BFC10"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s ability to process astrophysical data in real</w:t>
      </w:r>
      <w:r w:rsidR="009C1525" w:rsidRPr="00C202AB">
        <w:rPr>
          <w:rFonts w:ascii="Times New Roman" w:eastAsia="Times New Roman" w:hAnsi="Times New Roman" w:cs="Times New Roman"/>
          <w:kern w:val="0"/>
          <w14:ligatures w14:val="none"/>
        </w:rPr>
        <w:t>-</w:t>
      </w:r>
      <w:r w:rsidRPr="00C202AB">
        <w:rPr>
          <w:rFonts w:ascii="Times New Roman" w:eastAsia="Times New Roman" w:hAnsi="Times New Roman" w:cs="Times New Roman"/>
          <w:kern w:val="0"/>
          <w14:ligatures w14:val="none"/>
        </w:rPr>
        <w:t>time enhances our understanding of cosmic anomalies, linking observational phenomena with theoretical models.</w:t>
      </w:r>
    </w:p>
    <w:p w14:paraId="64AE31D2"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2.20 Quantum Foundations and AI-Assisted Thought Experiments</w:t>
      </w:r>
    </w:p>
    <w:p w14:paraId="09BA21FB"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I systems like OpenAI o3 are redefining how physicists approach the foundations of quantum mechanics, a field that raises deep philosophical and practical questions:</w:t>
      </w:r>
    </w:p>
    <w:p w14:paraId="44B641BF" w14:textId="77777777" w:rsidR="00A570E3" w:rsidRPr="00C202AB" w:rsidRDefault="00A570E3" w:rsidP="00302027">
      <w:pPr>
        <w:numPr>
          <w:ilvl w:val="0"/>
          <w:numId w:val="3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esting Quantum Interpretations</w:t>
      </w:r>
      <w:r w:rsidRPr="00C202AB">
        <w:rPr>
          <w:rFonts w:ascii="Times New Roman" w:eastAsia="Times New Roman" w:hAnsi="Times New Roman" w:cs="Times New Roman"/>
          <w:kern w:val="0"/>
          <w14:ligatures w14:val="none"/>
        </w:rPr>
        <w:t>: OpenAI o3 simulates scenarios to evaluate interpretations such as Many-Worlds, Copenhagen, and pilot-wave theories.</w:t>
      </w:r>
    </w:p>
    <w:p w14:paraId="1F0512A2" w14:textId="77777777" w:rsidR="00A570E3" w:rsidRPr="00C202AB" w:rsidRDefault="00A570E3" w:rsidP="00302027">
      <w:pPr>
        <w:numPr>
          <w:ilvl w:val="0"/>
          <w:numId w:val="3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ploring Quantum Entanglement</w:t>
      </w:r>
      <w:r w:rsidRPr="00C202AB">
        <w:rPr>
          <w:rFonts w:ascii="Times New Roman" w:eastAsia="Times New Roman" w:hAnsi="Times New Roman" w:cs="Times New Roman"/>
          <w:kern w:val="0"/>
          <w14:ligatures w14:val="none"/>
        </w:rPr>
        <w:t>: o3 models complex entanglement scenarios, assisting researchers in designing quantum experiments to probe Bell inequalities.</w:t>
      </w:r>
    </w:p>
    <w:p w14:paraId="20A886F4" w14:textId="77777777" w:rsidR="00A570E3" w:rsidRPr="00C202AB" w:rsidRDefault="00A570E3" w:rsidP="00302027">
      <w:pPr>
        <w:numPr>
          <w:ilvl w:val="0"/>
          <w:numId w:val="3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utomating Thought Experiments</w:t>
      </w:r>
      <w:r w:rsidRPr="00C202AB">
        <w:rPr>
          <w:rFonts w:ascii="Times New Roman" w:eastAsia="Times New Roman" w:hAnsi="Times New Roman" w:cs="Times New Roman"/>
          <w:kern w:val="0"/>
          <w14:ligatures w14:val="none"/>
        </w:rPr>
        <w:t>: o3 can construct and analyze thought experiments, such as Schrödinger’s cat or Wigner’s friend, enabling systematic testing of their implications.</w:t>
      </w:r>
    </w:p>
    <w:p w14:paraId="7C4DF7A8"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demonstrate how OpenAI o3 advances foundational physics, bridging abstract theories with experimental possibilities.</w:t>
      </w:r>
    </w:p>
    <w:p w14:paraId="15846857"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lastRenderedPageBreak/>
        <w:t>2.21 OpenAI o3 in Climate Physics and Earth System Modeling</w:t>
      </w:r>
    </w:p>
    <w:p w14:paraId="13A3953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ough primarily aimed at fundamental physics, OpenAI o3’s capabilities extend to understanding Earth’s physical systems:</w:t>
      </w:r>
    </w:p>
    <w:p w14:paraId="059F4C80" w14:textId="77777777" w:rsidR="00A570E3" w:rsidRPr="00C202AB" w:rsidRDefault="00A570E3" w:rsidP="00302027">
      <w:pPr>
        <w:numPr>
          <w:ilvl w:val="0"/>
          <w:numId w:val="3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Climate Tipping Points</w:t>
      </w:r>
      <w:r w:rsidRPr="00C202AB">
        <w:rPr>
          <w:rFonts w:ascii="Times New Roman" w:eastAsia="Times New Roman" w:hAnsi="Times New Roman" w:cs="Times New Roman"/>
          <w:kern w:val="0"/>
          <w14:ligatures w14:val="none"/>
        </w:rPr>
        <w:t>: o3 simulates interactions between atmospheric, oceanic, and cryospheric processes to predict critical thresholds in climate systems.</w:t>
      </w:r>
    </w:p>
    <w:p w14:paraId="4B4679DB" w14:textId="232EA3F1" w:rsidR="00A570E3" w:rsidRPr="00C202AB" w:rsidRDefault="00A570E3" w:rsidP="00302027">
      <w:pPr>
        <w:numPr>
          <w:ilvl w:val="0"/>
          <w:numId w:val="3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tudying Geophysical Fluid Dynamics</w:t>
      </w:r>
      <w:r w:rsidRPr="00C202AB">
        <w:rPr>
          <w:rFonts w:ascii="Times New Roman" w:eastAsia="Times New Roman" w:hAnsi="Times New Roman" w:cs="Times New Roman"/>
          <w:kern w:val="0"/>
          <w14:ligatures w14:val="none"/>
        </w:rPr>
        <w:t xml:space="preserve">: By modeling large-scale atmospheric and oceanic flows, o3 helps refine </w:t>
      </w:r>
      <w:r w:rsidR="009C1525" w:rsidRPr="00C202AB">
        <w:rPr>
          <w:rFonts w:ascii="Times New Roman" w:eastAsia="Times New Roman" w:hAnsi="Times New Roman" w:cs="Times New Roman"/>
          <w:kern w:val="0"/>
          <w14:ligatures w14:val="none"/>
        </w:rPr>
        <w:t>weather patterns and long-term climate change predictions</w:t>
      </w:r>
      <w:r w:rsidRPr="00C202AB">
        <w:rPr>
          <w:rFonts w:ascii="Times New Roman" w:eastAsia="Times New Roman" w:hAnsi="Times New Roman" w:cs="Times New Roman"/>
          <w:kern w:val="0"/>
          <w14:ligatures w14:val="none"/>
        </w:rPr>
        <w:t>.</w:t>
      </w:r>
    </w:p>
    <w:p w14:paraId="69BD989A" w14:textId="77777777" w:rsidR="00A570E3" w:rsidRPr="00C202AB" w:rsidRDefault="00A570E3" w:rsidP="00302027">
      <w:pPr>
        <w:numPr>
          <w:ilvl w:val="0"/>
          <w:numId w:val="3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olar Physics and Space Weather</w:t>
      </w:r>
      <w:r w:rsidRPr="00C202AB">
        <w:rPr>
          <w:rFonts w:ascii="Times New Roman" w:eastAsia="Times New Roman" w:hAnsi="Times New Roman" w:cs="Times New Roman"/>
          <w:kern w:val="0"/>
          <w14:ligatures w14:val="none"/>
        </w:rPr>
        <w:t>: o3 analyzes solar data to predict coronal mass ejections and their impact on Earth’s magnetosphere and technological infrastructure.</w:t>
      </w:r>
    </w:p>
    <w:p w14:paraId="2994482E"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highlight OpenAI o3’s versatility in addressing challenges that connect fundamental physics with practical implications for humanity.</w:t>
      </w:r>
    </w:p>
    <w:p w14:paraId="5B4F2971" w14:textId="77777777" w:rsidR="00A570E3" w:rsidRPr="00C202AB" w:rsidRDefault="00A570E3" w:rsidP="00302027">
      <w:pPr>
        <w:pStyle w:val="Heading1"/>
        <w:spacing w:line="276" w:lineRule="auto"/>
        <w:rPr>
          <w:rFonts w:ascii="Times New Roman" w:eastAsia="Times New Roman" w:hAnsi="Times New Roman" w:cs="Times New Roman"/>
        </w:rPr>
      </w:pPr>
      <w:r w:rsidRPr="00C202AB">
        <w:rPr>
          <w:rFonts w:ascii="Times New Roman" w:eastAsia="Times New Roman" w:hAnsi="Times New Roman" w:cs="Times New Roman"/>
        </w:rPr>
        <w:t>3. Biology: Unsolved Problems and OpenAI o3’s Role</w:t>
      </w:r>
    </w:p>
    <w:p w14:paraId="06F5B31A"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3.1 Introduction to Unsolved Problems in Biology</w:t>
      </w:r>
    </w:p>
    <w:p w14:paraId="1AE49C8D" w14:textId="23E2379C"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Biology is one of the most intricate scientific disciplines, grappling with </w:t>
      </w:r>
      <w:r w:rsidR="009C1525" w:rsidRPr="00C202AB">
        <w:rPr>
          <w:rFonts w:ascii="Times New Roman" w:eastAsia="Times New Roman" w:hAnsi="Times New Roman" w:cs="Times New Roman"/>
          <w:kern w:val="0"/>
          <w14:ligatures w14:val="none"/>
        </w:rPr>
        <w:t>molecular and ecological question</w:t>
      </w:r>
      <w:r w:rsidRPr="00C202AB">
        <w:rPr>
          <w:rFonts w:ascii="Times New Roman" w:eastAsia="Times New Roman" w:hAnsi="Times New Roman" w:cs="Times New Roman"/>
          <w:kern w:val="0"/>
          <w14:ligatures w14:val="none"/>
        </w:rPr>
        <w:t xml:space="preserve">s. The field is tasked with understanding life’s origins, the mechanics of complex cellular processes, and the nature of consciousness, among other profound mysteries. </w:t>
      </w:r>
      <w:r w:rsidR="009C1525" w:rsidRPr="00C202AB">
        <w:rPr>
          <w:rFonts w:ascii="Times New Roman" w:eastAsia="Times New Roman" w:hAnsi="Times New Roman" w:cs="Times New Roman"/>
          <w:kern w:val="0"/>
          <w14:ligatures w14:val="none"/>
        </w:rPr>
        <w:t>While incredibly powerful, traditional experimental biology</w:t>
      </w:r>
      <w:r w:rsidRPr="00C202AB">
        <w:rPr>
          <w:rFonts w:ascii="Times New Roman" w:eastAsia="Times New Roman" w:hAnsi="Times New Roman" w:cs="Times New Roman"/>
          <w:kern w:val="0"/>
          <w14:ligatures w14:val="none"/>
        </w:rPr>
        <w:t xml:space="preserve"> faces significant challenges when dealing with the complexity and multiscale dynamics of living systems.</w:t>
      </w:r>
    </w:p>
    <w:p w14:paraId="4F56983A" w14:textId="09F37E0A"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offers an unparalleled ability to process vast datasets, model intricate interactions, and generate hypotheses, making it an invaluable tool for addressing unsolved problems in biology. Its capabilities extend to simulating cellular mechanisms, analyzing genomic data, and predicting protein folding, enabling breakthroughs in fundamental biology and its applications to medicine and biotechnology.</w:t>
      </w:r>
    </w:p>
    <w:p w14:paraId="44AEA216"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3.2 Origin of Life (Abiogenesis)</w:t>
      </w:r>
    </w:p>
    <w:p w14:paraId="7A8CF6C3" w14:textId="77777777" w:rsidR="00A570E3" w:rsidRPr="00C202AB" w:rsidRDefault="00A570E3" w:rsidP="00302027">
      <w:pPr>
        <w:numPr>
          <w:ilvl w:val="0"/>
          <w:numId w:val="4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How did life emerge from non-living matter? Abiogenesis, the process by which self-replicating systems evolved from simple molecules, remains one of biology’s greatest mysteries. It involves understanding the transition from chemistry to biology, including the formation of protocells, the origin of metabolic pathways, and the emergence of genetic systems.</w:t>
      </w:r>
    </w:p>
    <w:p w14:paraId="0CE38FB4" w14:textId="77777777" w:rsidR="00A570E3" w:rsidRPr="00C202AB" w:rsidRDefault="00A570E3" w:rsidP="00302027">
      <w:pPr>
        <w:numPr>
          <w:ilvl w:val="0"/>
          <w:numId w:val="4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110C9F6C" w14:textId="77777777" w:rsidR="00A570E3" w:rsidRPr="00C202AB" w:rsidRDefault="00A570E3" w:rsidP="00302027">
      <w:pPr>
        <w:numPr>
          <w:ilvl w:val="1"/>
          <w:numId w:val="4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Simulating Prebiotic Chemistry</w:t>
      </w:r>
      <w:r w:rsidRPr="00C202AB">
        <w:rPr>
          <w:rFonts w:ascii="Times New Roman" w:eastAsia="Times New Roman" w:hAnsi="Times New Roman" w:cs="Times New Roman"/>
          <w:kern w:val="0"/>
          <w14:ligatures w14:val="none"/>
        </w:rPr>
        <w:t>: OpenAI o3 can simulate prebiotic conditions on early Earth, testing hypotheses about how simple organic molecules assembled into the precursors of life.</w:t>
      </w:r>
    </w:p>
    <w:p w14:paraId="2C4C9A19" w14:textId="77777777" w:rsidR="00A570E3" w:rsidRPr="00C202AB" w:rsidRDefault="00A570E3" w:rsidP="00302027">
      <w:pPr>
        <w:numPr>
          <w:ilvl w:val="1"/>
          <w:numId w:val="4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Protocell Formation</w:t>
      </w:r>
      <w:r w:rsidRPr="00C202AB">
        <w:rPr>
          <w:rFonts w:ascii="Times New Roman" w:eastAsia="Times New Roman" w:hAnsi="Times New Roman" w:cs="Times New Roman"/>
          <w:kern w:val="0"/>
          <w14:ligatures w14:val="none"/>
        </w:rPr>
        <w:t>: o3 models interactions between lipids, nucleotides, and peptides, providing insights into how protocells formed and maintained stability.</w:t>
      </w:r>
    </w:p>
    <w:p w14:paraId="11C07CD6" w14:textId="77777777" w:rsidR="00A570E3" w:rsidRPr="00C202AB" w:rsidRDefault="00A570E3" w:rsidP="00302027">
      <w:pPr>
        <w:numPr>
          <w:ilvl w:val="1"/>
          <w:numId w:val="4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ploring Pathways to Self-Replication</w:t>
      </w:r>
      <w:r w:rsidRPr="00C202AB">
        <w:rPr>
          <w:rFonts w:ascii="Times New Roman" w:eastAsia="Times New Roman" w:hAnsi="Times New Roman" w:cs="Times New Roman"/>
          <w:kern w:val="0"/>
          <w14:ligatures w14:val="none"/>
        </w:rPr>
        <w:t>: Using machine learning, o3 identifies plausible reaction networks leading to self-replicating RNA or DNA systems.</w:t>
      </w:r>
    </w:p>
    <w:p w14:paraId="2081E9B9"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rough these simulations and predictions, OpenAI o3 accelerates the search for the chemical origins of life, guiding laboratory experiments and theoretical studies.</w:t>
      </w:r>
    </w:p>
    <w:p w14:paraId="3FF16C17"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3.3 Consciousness and Neural Basis</w:t>
      </w:r>
    </w:p>
    <w:p w14:paraId="2BCC8400" w14:textId="77777777" w:rsidR="00A570E3" w:rsidRPr="00C202AB" w:rsidRDefault="00A570E3" w:rsidP="00302027">
      <w:pPr>
        <w:numPr>
          <w:ilvl w:val="0"/>
          <w:numId w:val="4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Consciousness remains the "hard problem" in neuroscience and philosophy. How subjective experiences emerge from physical processes in the brain is a question that has profound implications for understanding cognition, emotion, and artificial intelligence.</w:t>
      </w:r>
    </w:p>
    <w:p w14:paraId="5FF0BF14" w14:textId="77777777" w:rsidR="00A570E3" w:rsidRPr="00C202AB" w:rsidRDefault="00A570E3" w:rsidP="00302027">
      <w:pPr>
        <w:numPr>
          <w:ilvl w:val="0"/>
          <w:numId w:val="4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31DF3C41" w14:textId="77777777" w:rsidR="00A570E3" w:rsidRPr="00C202AB" w:rsidRDefault="00A570E3" w:rsidP="00302027">
      <w:pPr>
        <w:numPr>
          <w:ilvl w:val="1"/>
          <w:numId w:val="4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Neural Dynamics</w:t>
      </w:r>
      <w:r w:rsidRPr="00C202AB">
        <w:rPr>
          <w:rFonts w:ascii="Times New Roman" w:eastAsia="Times New Roman" w:hAnsi="Times New Roman" w:cs="Times New Roman"/>
          <w:kern w:val="0"/>
          <w14:ligatures w14:val="none"/>
        </w:rPr>
        <w:t>: OpenAI o3 can analyze neural activity datasets, identifying patterns and correlations that underpin consciousness.</w:t>
      </w:r>
    </w:p>
    <w:p w14:paraId="5C176938" w14:textId="77777777" w:rsidR="00A570E3" w:rsidRPr="00C202AB" w:rsidRDefault="00A570E3" w:rsidP="00302027">
      <w:pPr>
        <w:numPr>
          <w:ilvl w:val="1"/>
          <w:numId w:val="4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Brain Networks</w:t>
      </w:r>
      <w:r w:rsidRPr="00C202AB">
        <w:rPr>
          <w:rFonts w:ascii="Times New Roman" w:eastAsia="Times New Roman" w:hAnsi="Times New Roman" w:cs="Times New Roman"/>
          <w:kern w:val="0"/>
          <w14:ligatures w14:val="none"/>
        </w:rPr>
        <w:t>: By modeling interactions within neural circuits, o3 helps researchers explore how information processing leads to subjective awareness.</w:t>
      </w:r>
    </w:p>
    <w:p w14:paraId="092C80DC" w14:textId="77777777" w:rsidR="00A570E3" w:rsidRPr="00C202AB" w:rsidRDefault="00A570E3" w:rsidP="00302027">
      <w:pPr>
        <w:numPr>
          <w:ilvl w:val="1"/>
          <w:numId w:val="4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omparative Studies</w:t>
      </w:r>
      <w:r w:rsidRPr="00C202AB">
        <w:rPr>
          <w:rFonts w:ascii="Times New Roman" w:eastAsia="Times New Roman" w:hAnsi="Times New Roman" w:cs="Times New Roman"/>
          <w:kern w:val="0"/>
          <w14:ligatures w14:val="none"/>
        </w:rPr>
        <w:t>: o3 enables cross-species comparisons of neural correlates of consciousness, shedding light on evolutionary adaptations.</w:t>
      </w:r>
    </w:p>
    <w:p w14:paraId="0B582089"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position OpenAI o3 as a transformative tool for understanding the biological basis of consciousness, bridging neuroscience and cognitive science.</w:t>
      </w:r>
    </w:p>
    <w:p w14:paraId="3F50F3D0"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3.4 Cancer Metastasis Mechanism</w:t>
      </w:r>
    </w:p>
    <w:p w14:paraId="1FA65732" w14:textId="77777777" w:rsidR="00A570E3" w:rsidRPr="00C202AB" w:rsidRDefault="00A570E3" w:rsidP="00302027">
      <w:pPr>
        <w:numPr>
          <w:ilvl w:val="0"/>
          <w:numId w:val="4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Cancer metastasis, the process by which cancer cells spread from primary tumors to distant sites, is the leading cause of cancer-related deaths. Understanding its mechanisms, such as organ-specific targeting and treatment resistance, is critical for developing effective therapies.</w:t>
      </w:r>
    </w:p>
    <w:p w14:paraId="4B6BCA77" w14:textId="77777777" w:rsidR="00A570E3" w:rsidRPr="00C202AB" w:rsidRDefault="00A570E3" w:rsidP="00302027">
      <w:pPr>
        <w:numPr>
          <w:ilvl w:val="0"/>
          <w:numId w:val="4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01432501" w14:textId="77777777" w:rsidR="00A570E3" w:rsidRPr="00C202AB" w:rsidRDefault="00A570E3" w:rsidP="00302027">
      <w:pPr>
        <w:numPr>
          <w:ilvl w:val="1"/>
          <w:numId w:val="4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nalyzing Tumor Microenvironments</w:t>
      </w:r>
      <w:r w:rsidRPr="00C202AB">
        <w:rPr>
          <w:rFonts w:ascii="Times New Roman" w:eastAsia="Times New Roman" w:hAnsi="Times New Roman" w:cs="Times New Roman"/>
          <w:kern w:val="0"/>
          <w14:ligatures w14:val="none"/>
        </w:rPr>
        <w:t>: OpenAI o3 processes multi-omics datasets, including genomic, transcriptomic, and proteomic data, to characterize tumor microenvironments and their role in metastasis.</w:t>
      </w:r>
    </w:p>
    <w:p w14:paraId="07EF4ED0" w14:textId="77777777" w:rsidR="00A570E3" w:rsidRPr="00C202AB" w:rsidRDefault="00A570E3" w:rsidP="00302027">
      <w:pPr>
        <w:numPr>
          <w:ilvl w:val="1"/>
          <w:numId w:val="4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Modeling Cellular Pathways</w:t>
      </w:r>
      <w:r w:rsidRPr="00C202AB">
        <w:rPr>
          <w:rFonts w:ascii="Times New Roman" w:eastAsia="Times New Roman" w:hAnsi="Times New Roman" w:cs="Times New Roman"/>
          <w:kern w:val="0"/>
          <w14:ligatures w14:val="none"/>
        </w:rPr>
        <w:t>: o3 simulates signaling pathways involved in epithelial-mesenchymal transition (EMT), a critical step in metastasis.</w:t>
      </w:r>
    </w:p>
    <w:p w14:paraId="02AF44EE" w14:textId="77777777" w:rsidR="00A570E3" w:rsidRPr="00C202AB" w:rsidRDefault="00A570E3" w:rsidP="00302027">
      <w:pPr>
        <w:numPr>
          <w:ilvl w:val="1"/>
          <w:numId w:val="4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Drug Combinations</w:t>
      </w:r>
      <w:r w:rsidRPr="00C202AB">
        <w:rPr>
          <w:rFonts w:ascii="Times New Roman" w:eastAsia="Times New Roman" w:hAnsi="Times New Roman" w:cs="Times New Roman"/>
          <w:kern w:val="0"/>
          <w14:ligatures w14:val="none"/>
        </w:rPr>
        <w:t>: Using predictive modeling, o3 identifies drug combinations that target metastatic cells while sparing healthy tissues.</w:t>
      </w:r>
    </w:p>
    <w:p w14:paraId="18F40264"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By integrating data from diverse sources, OpenAI o3 advances precision oncology, offering new strategies to combat cancer metastasis.</w:t>
      </w:r>
    </w:p>
    <w:p w14:paraId="4EB21500"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3.5 Protein Folding Problem</w:t>
      </w:r>
    </w:p>
    <w:p w14:paraId="20DC8B8D" w14:textId="0C8E7D43" w:rsidR="00A570E3" w:rsidRPr="00C202AB" w:rsidRDefault="00A570E3" w:rsidP="00302027">
      <w:pPr>
        <w:numPr>
          <w:ilvl w:val="0"/>
          <w:numId w:val="4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xml:space="preserve">: Proteins are </w:t>
      </w:r>
      <w:r w:rsidR="009C1525" w:rsidRPr="00C202AB">
        <w:rPr>
          <w:rFonts w:ascii="Times New Roman" w:eastAsia="Times New Roman" w:hAnsi="Times New Roman" w:cs="Times New Roman"/>
          <w:kern w:val="0"/>
          <w14:ligatures w14:val="none"/>
        </w:rPr>
        <w:t>biology's workhorses</w:t>
      </w:r>
      <w:r w:rsidRPr="00C202AB">
        <w:rPr>
          <w:rFonts w:ascii="Times New Roman" w:eastAsia="Times New Roman" w:hAnsi="Times New Roman" w:cs="Times New Roman"/>
          <w:kern w:val="0"/>
          <w14:ligatures w14:val="none"/>
        </w:rPr>
        <w:t>, and their functions depend on their three-dimensional structures. While AlphaFold has made significant progress in predicting protein structures, challenges remain in understanding folding kinetics, misfolding mechanisms, and aggregation diseases such as Alzheimer’s.</w:t>
      </w:r>
    </w:p>
    <w:p w14:paraId="47E25EF0" w14:textId="77777777" w:rsidR="00A570E3" w:rsidRPr="00C202AB" w:rsidRDefault="00A570E3" w:rsidP="00302027">
      <w:pPr>
        <w:numPr>
          <w:ilvl w:val="0"/>
          <w:numId w:val="4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5260F84D" w14:textId="77777777" w:rsidR="00A570E3" w:rsidRPr="00C202AB" w:rsidRDefault="00A570E3" w:rsidP="00302027">
      <w:pPr>
        <w:numPr>
          <w:ilvl w:val="1"/>
          <w:numId w:val="4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panding Structure Predictions</w:t>
      </w:r>
      <w:r w:rsidRPr="00C202AB">
        <w:rPr>
          <w:rFonts w:ascii="Times New Roman" w:eastAsia="Times New Roman" w:hAnsi="Times New Roman" w:cs="Times New Roman"/>
          <w:kern w:val="0"/>
          <w14:ligatures w14:val="none"/>
        </w:rPr>
        <w:t>: OpenAI o3 complements AlphaFold by integrating experimental constraints from techniques like cryo-electron microscopy and nuclear magnetic resonance (NMR).</w:t>
      </w:r>
    </w:p>
    <w:p w14:paraId="6D227704" w14:textId="23E24EE2" w:rsidR="00A570E3" w:rsidRPr="00C202AB" w:rsidRDefault="00A570E3" w:rsidP="00302027">
      <w:pPr>
        <w:numPr>
          <w:ilvl w:val="1"/>
          <w:numId w:val="4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Folding Kinetics</w:t>
      </w:r>
      <w:r w:rsidRPr="00C202AB">
        <w:rPr>
          <w:rFonts w:ascii="Times New Roman" w:eastAsia="Times New Roman" w:hAnsi="Times New Roman" w:cs="Times New Roman"/>
          <w:kern w:val="0"/>
          <w14:ligatures w14:val="none"/>
        </w:rPr>
        <w:t xml:space="preserve">: o3 simulates the dynamic </w:t>
      </w:r>
      <w:r w:rsidR="009C1525" w:rsidRPr="00C202AB">
        <w:rPr>
          <w:rFonts w:ascii="Times New Roman" w:eastAsia="Times New Roman" w:hAnsi="Times New Roman" w:cs="Times New Roman"/>
          <w:kern w:val="0"/>
          <w14:ligatures w14:val="none"/>
        </w:rPr>
        <w:t>folding process</w:t>
      </w:r>
      <w:r w:rsidRPr="00C202AB">
        <w:rPr>
          <w:rFonts w:ascii="Times New Roman" w:eastAsia="Times New Roman" w:hAnsi="Times New Roman" w:cs="Times New Roman"/>
          <w:kern w:val="0"/>
          <w14:ligatures w14:val="none"/>
        </w:rPr>
        <w:t>, predicting intermediate states and pathways.</w:t>
      </w:r>
    </w:p>
    <w:p w14:paraId="5E3CB482" w14:textId="77777777" w:rsidR="00A570E3" w:rsidRPr="00C202AB" w:rsidRDefault="00A570E3" w:rsidP="00302027">
      <w:pPr>
        <w:numPr>
          <w:ilvl w:val="1"/>
          <w:numId w:val="4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Understanding Misfolding</w:t>
      </w:r>
      <w:r w:rsidRPr="00C202AB">
        <w:rPr>
          <w:rFonts w:ascii="Times New Roman" w:eastAsia="Times New Roman" w:hAnsi="Times New Roman" w:cs="Times New Roman"/>
          <w:kern w:val="0"/>
          <w14:ligatures w14:val="none"/>
        </w:rPr>
        <w:t>: By analyzing the conditions under which proteins misfold, o3 identifies strategies to mitigate aggregation in neurodegenerative diseases.</w:t>
      </w:r>
    </w:p>
    <w:p w14:paraId="59E5DA55"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dvancements deepen our understanding of protein behavior, enabling breakthroughs in biotechnology and medicine.</w:t>
      </w:r>
    </w:p>
    <w:p w14:paraId="2FA30FAD"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3.6 Aging Process</w:t>
      </w:r>
    </w:p>
    <w:p w14:paraId="1D9D3AF6" w14:textId="5B0ED9F0" w:rsidR="00A570E3" w:rsidRPr="00C202AB" w:rsidRDefault="00A570E3" w:rsidP="00302027">
      <w:pPr>
        <w:numPr>
          <w:ilvl w:val="0"/>
          <w:numId w:val="4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xml:space="preserve">: Aging is a complex, multifactorial process that affects cellular and organismal health. Understanding its mechanisms, including telomere shortening, mitochondrial dysfunction, and epigenetic changes, could pave the way for interventions </w:t>
      </w:r>
      <w:r w:rsidR="009C1525" w:rsidRPr="00C202AB">
        <w:rPr>
          <w:rFonts w:ascii="Times New Roman" w:eastAsia="Times New Roman" w:hAnsi="Times New Roman" w:cs="Times New Roman"/>
          <w:kern w:val="0"/>
          <w14:ligatures w14:val="none"/>
        </w:rPr>
        <w:t>extending health</w:t>
      </w:r>
      <w:r w:rsidRPr="00C202AB">
        <w:rPr>
          <w:rFonts w:ascii="Times New Roman" w:eastAsia="Times New Roman" w:hAnsi="Times New Roman" w:cs="Times New Roman"/>
          <w:kern w:val="0"/>
          <w14:ligatures w14:val="none"/>
        </w:rPr>
        <w:t xml:space="preserve"> and lifespan.</w:t>
      </w:r>
    </w:p>
    <w:p w14:paraId="33EBC469" w14:textId="77777777" w:rsidR="00A570E3" w:rsidRPr="00C202AB" w:rsidRDefault="00A570E3" w:rsidP="00302027">
      <w:pPr>
        <w:numPr>
          <w:ilvl w:val="0"/>
          <w:numId w:val="4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76DAD033" w14:textId="77777777" w:rsidR="00A570E3" w:rsidRPr="00C202AB" w:rsidRDefault="00A570E3" w:rsidP="00302027">
      <w:pPr>
        <w:numPr>
          <w:ilvl w:val="1"/>
          <w:numId w:val="4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dentifying Aging Biomarkers</w:t>
      </w:r>
      <w:r w:rsidRPr="00C202AB">
        <w:rPr>
          <w:rFonts w:ascii="Times New Roman" w:eastAsia="Times New Roman" w:hAnsi="Times New Roman" w:cs="Times New Roman"/>
          <w:kern w:val="0"/>
          <w14:ligatures w14:val="none"/>
        </w:rPr>
        <w:t>: o3 analyzes large-scale datasets to identify molecular signatures of aging.</w:t>
      </w:r>
    </w:p>
    <w:p w14:paraId="43722F7C" w14:textId="77777777" w:rsidR="00A570E3" w:rsidRPr="00C202AB" w:rsidRDefault="00A570E3" w:rsidP="00302027">
      <w:pPr>
        <w:numPr>
          <w:ilvl w:val="1"/>
          <w:numId w:val="4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Cellular Senescence</w:t>
      </w:r>
      <w:r w:rsidRPr="00C202AB">
        <w:rPr>
          <w:rFonts w:ascii="Times New Roman" w:eastAsia="Times New Roman" w:hAnsi="Times New Roman" w:cs="Times New Roman"/>
          <w:kern w:val="0"/>
          <w14:ligatures w14:val="none"/>
        </w:rPr>
        <w:t>: By simulating pathways leading to senescence, o3 uncovers potential targets for therapeutic interventions.</w:t>
      </w:r>
    </w:p>
    <w:p w14:paraId="0E9484BD" w14:textId="77777777" w:rsidR="00A570E3" w:rsidRPr="00C202AB" w:rsidRDefault="00A570E3" w:rsidP="00302027">
      <w:pPr>
        <w:numPr>
          <w:ilvl w:val="1"/>
          <w:numId w:val="4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esting Longevity Interventions</w:t>
      </w:r>
      <w:r w:rsidRPr="00C202AB">
        <w:rPr>
          <w:rFonts w:ascii="Times New Roman" w:eastAsia="Times New Roman" w:hAnsi="Times New Roman" w:cs="Times New Roman"/>
          <w:kern w:val="0"/>
          <w14:ligatures w14:val="none"/>
        </w:rPr>
        <w:t>: OpenAI o3 predicts the effects of dietary, pharmacological, and genetic interventions on aging processes.</w:t>
      </w:r>
    </w:p>
    <w:p w14:paraId="72B4EE38"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lastRenderedPageBreak/>
        <w:t>These contributions accelerate the development of anti-aging therapies, addressing a global challenge in healthcare.</w:t>
      </w:r>
    </w:p>
    <w:p w14:paraId="53FA04D0"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3.7 Regeneration and Symbiosis</w:t>
      </w:r>
    </w:p>
    <w:p w14:paraId="399785EA" w14:textId="77777777" w:rsidR="00A570E3" w:rsidRPr="00C202AB" w:rsidRDefault="00A570E3" w:rsidP="00302027">
      <w:pPr>
        <w:numPr>
          <w:ilvl w:val="0"/>
          <w:numId w:val="4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Understanding why some species regenerate tissues while others do not could unlock medical breakthroughs in tissue engineering. Additionally, symbiotic relationships between organisms are key to understanding major evolutionary transitions.</w:t>
      </w:r>
    </w:p>
    <w:p w14:paraId="04F9407F" w14:textId="77777777" w:rsidR="00A570E3" w:rsidRPr="00C202AB" w:rsidRDefault="00A570E3" w:rsidP="00302027">
      <w:pPr>
        <w:numPr>
          <w:ilvl w:val="0"/>
          <w:numId w:val="4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692BFD7C" w14:textId="77777777" w:rsidR="00A570E3" w:rsidRPr="00C202AB" w:rsidRDefault="00A570E3" w:rsidP="00302027">
      <w:pPr>
        <w:numPr>
          <w:ilvl w:val="1"/>
          <w:numId w:val="4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Regenerative Pathways</w:t>
      </w:r>
      <w:r w:rsidRPr="00C202AB">
        <w:rPr>
          <w:rFonts w:ascii="Times New Roman" w:eastAsia="Times New Roman" w:hAnsi="Times New Roman" w:cs="Times New Roman"/>
          <w:kern w:val="0"/>
          <w14:ligatures w14:val="none"/>
        </w:rPr>
        <w:t>: OpenAI o3 predicts molecular and genetic factors that enable regeneration, guiding experimental efforts in stem cell biology.</w:t>
      </w:r>
    </w:p>
    <w:p w14:paraId="57A86479" w14:textId="77777777" w:rsidR="00A570E3" w:rsidRPr="00C202AB" w:rsidRDefault="00A570E3" w:rsidP="00302027">
      <w:pPr>
        <w:numPr>
          <w:ilvl w:val="1"/>
          <w:numId w:val="4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Symbiotic Interactions</w:t>
      </w:r>
      <w:r w:rsidRPr="00C202AB">
        <w:rPr>
          <w:rFonts w:ascii="Times New Roman" w:eastAsia="Times New Roman" w:hAnsi="Times New Roman" w:cs="Times New Roman"/>
          <w:kern w:val="0"/>
          <w14:ligatures w14:val="none"/>
        </w:rPr>
        <w:t>: o3 models interactions between symbiotic partners, revealing mechanisms of mutualism and co-evolution.</w:t>
      </w:r>
    </w:p>
    <w:p w14:paraId="72235B68" w14:textId="77777777" w:rsidR="00A570E3" w:rsidRPr="00C202AB" w:rsidRDefault="00A570E3" w:rsidP="00302027">
      <w:pPr>
        <w:numPr>
          <w:ilvl w:val="1"/>
          <w:numId w:val="4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ploring Evolutionary Adaptations</w:t>
      </w:r>
      <w:r w:rsidRPr="00C202AB">
        <w:rPr>
          <w:rFonts w:ascii="Times New Roman" w:eastAsia="Times New Roman" w:hAnsi="Times New Roman" w:cs="Times New Roman"/>
          <w:kern w:val="0"/>
          <w14:ligatures w14:val="none"/>
        </w:rPr>
        <w:t>: By analyzing genomic data, o3 uncovers genetic innovations associated with regenerative capacity and symbiosis.</w:t>
      </w:r>
    </w:p>
    <w:p w14:paraId="5176A2BC"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insights inform strategies for advancing tissue repair technologies and understanding ecological networks.</w:t>
      </w:r>
    </w:p>
    <w:p w14:paraId="7B9099E1"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3.8 Memory Formation and Biological Networks</w:t>
      </w:r>
    </w:p>
    <w:p w14:paraId="756C5854" w14:textId="77777777" w:rsidR="00A570E3" w:rsidRPr="00C202AB" w:rsidRDefault="00A570E3" w:rsidP="00302027">
      <w:pPr>
        <w:numPr>
          <w:ilvl w:val="0"/>
          <w:numId w:val="4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The brain’s ability to store, retrieve, and process information relies on complex biological networks. Understanding these processes is critical for treating neurological disorders and designing brain-inspired AI systems.</w:t>
      </w:r>
    </w:p>
    <w:p w14:paraId="588577A4" w14:textId="77777777" w:rsidR="00A570E3" w:rsidRPr="00C202AB" w:rsidRDefault="00A570E3" w:rsidP="00302027">
      <w:pPr>
        <w:numPr>
          <w:ilvl w:val="0"/>
          <w:numId w:val="4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134BA26D" w14:textId="77777777" w:rsidR="00A570E3" w:rsidRPr="00C202AB" w:rsidRDefault="00A570E3" w:rsidP="00302027">
      <w:pPr>
        <w:numPr>
          <w:ilvl w:val="1"/>
          <w:numId w:val="4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Synaptic Plasticity</w:t>
      </w:r>
      <w:r w:rsidRPr="00C202AB">
        <w:rPr>
          <w:rFonts w:ascii="Times New Roman" w:eastAsia="Times New Roman" w:hAnsi="Times New Roman" w:cs="Times New Roman"/>
          <w:kern w:val="0"/>
          <w14:ligatures w14:val="none"/>
        </w:rPr>
        <w:t>: o3 simulates how synaptic changes encode memory, integrating experimental data from electrophysiology and imaging studies.</w:t>
      </w:r>
    </w:p>
    <w:p w14:paraId="57A2ECE3" w14:textId="77777777" w:rsidR="00A570E3" w:rsidRPr="00C202AB" w:rsidRDefault="00A570E3" w:rsidP="00302027">
      <w:pPr>
        <w:numPr>
          <w:ilvl w:val="1"/>
          <w:numId w:val="4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nalyzing Brain Connectivity</w:t>
      </w:r>
      <w:r w:rsidRPr="00C202AB">
        <w:rPr>
          <w:rFonts w:ascii="Times New Roman" w:eastAsia="Times New Roman" w:hAnsi="Times New Roman" w:cs="Times New Roman"/>
          <w:kern w:val="0"/>
          <w14:ligatures w14:val="none"/>
        </w:rPr>
        <w:t>: Using graph-theoretical approaches, o3 maps neural circuits and identifies hubs critical for information processing.</w:t>
      </w:r>
    </w:p>
    <w:p w14:paraId="2066B0A2" w14:textId="1ABADD88" w:rsidR="00A570E3" w:rsidRPr="00C202AB" w:rsidRDefault="00A570E3" w:rsidP="00302027">
      <w:pPr>
        <w:numPr>
          <w:ilvl w:val="1"/>
          <w:numId w:val="4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veloping Brain-Machine Interfaces</w:t>
      </w:r>
      <w:r w:rsidRPr="00C202AB">
        <w:rPr>
          <w:rFonts w:ascii="Times New Roman" w:eastAsia="Times New Roman" w:hAnsi="Times New Roman" w:cs="Times New Roman"/>
          <w:kern w:val="0"/>
          <w14:ligatures w14:val="none"/>
        </w:rPr>
        <w:t xml:space="preserve">: o3 aids in designing interfaces that bridge biological and artificial systems, enabling </w:t>
      </w:r>
      <w:r w:rsidR="009C1525" w:rsidRPr="00C202AB">
        <w:rPr>
          <w:rFonts w:ascii="Times New Roman" w:eastAsia="Times New Roman" w:hAnsi="Times New Roman" w:cs="Times New Roman"/>
          <w:kern w:val="0"/>
          <w14:ligatures w14:val="none"/>
        </w:rPr>
        <w:t>neuroprosthetics and cognitive augmentation applications</w:t>
      </w:r>
      <w:r w:rsidRPr="00C202AB">
        <w:rPr>
          <w:rFonts w:ascii="Times New Roman" w:eastAsia="Times New Roman" w:hAnsi="Times New Roman" w:cs="Times New Roman"/>
          <w:kern w:val="0"/>
          <w14:ligatures w14:val="none"/>
        </w:rPr>
        <w:t>.</w:t>
      </w:r>
    </w:p>
    <w:p w14:paraId="1E930D79"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rough these contributions, OpenAI o3 drives progress in neuroscience and its applications to health and technology.</w:t>
      </w:r>
    </w:p>
    <w:p w14:paraId="4DDA8B8C"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lastRenderedPageBreak/>
        <w:t>3.9 OpenAI o3 in Precision Medicine and Genomics</w:t>
      </w:r>
    </w:p>
    <w:p w14:paraId="54285E56" w14:textId="77777777" w:rsidR="00A570E3" w:rsidRPr="00C202AB" w:rsidRDefault="00A570E3" w:rsidP="00302027">
      <w:pPr>
        <w:numPr>
          <w:ilvl w:val="0"/>
          <w:numId w:val="4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Personalizing medical interventions based on an individual’s genomic, environmental, and lifestyle factors is a cornerstone of modern healthcare, but it requires integrating vast amounts of data.</w:t>
      </w:r>
    </w:p>
    <w:p w14:paraId="2BB7F956" w14:textId="77777777" w:rsidR="00A570E3" w:rsidRPr="00C202AB" w:rsidRDefault="00A570E3" w:rsidP="00302027">
      <w:pPr>
        <w:numPr>
          <w:ilvl w:val="0"/>
          <w:numId w:val="4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4BE527E4" w14:textId="77777777" w:rsidR="00A570E3" w:rsidRPr="00C202AB" w:rsidRDefault="00A570E3" w:rsidP="00302027">
      <w:pPr>
        <w:numPr>
          <w:ilvl w:val="1"/>
          <w:numId w:val="4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Genome-Wide Association Studies (GWAS)</w:t>
      </w:r>
      <w:r w:rsidRPr="00C202AB">
        <w:rPr>
          <w:rFonts w:ascii="Times New Roman" w:eastAsia="Times New Roman" w:hAnsi="Times New Roman" w:cs="Times New Roman"/>
          <w:kern w:val="0"/>
          <w14:ligatures w14:val="none"/>
        </w:rPr>
        <w:t>: o3 identifies genetic variants associated with diseases, enabling risk stratification and targeted therapies.</w:t>
      </w:r>
    </w:p>
    <w:p w14:paraId="313832E4" w14:textId="77777777" w:rsidR="00A570E3" w:rsidRPr="00C202AB" w:rsidRDefault="00A570E3" w:rsidP="00302027">
      <w:pPr>
        <w:numPr>
          <w:ilvl w:val="1"/>
          <w:numId w:val="4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rug Discovery</w:t>
      </w:r>
      <w:r w:rsidRPr="00C202AB">
        <w:rPr>
          <w:rFonts w:ascii="Times New Roman" w:eastAsia="Times New Roman" w:hAnsi="Times New Roman" w:cs="Times New Roman"/>
          <w:kern w:val="0"/>
          <w14:ligatures w14:val="none"/>
        </w:rPr>
        <w:t>: By analyzing molecular interaction networks, o3 predicts potential drug targets and repurposes existing drugs.</w:t>
      </w:r>
    </w:p>
    <w:p w14:paraId="54051F3B" w14:textId="77777777" w:rsidR="00A570E3" w:rsidRPr="00C202AB" w:rsidRDefault="00A570E3" w:rsidP="00302027">
      <w:pPr>
        <w:numPr>
          <w:ilvl w:val="1"/>
          <w:numId w:val="4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ntegrating Multi-Omics Data</w:t>
      </w:r>
      <w:r w:rsidRPr="00C202AB">
        <w:rPr>
          <w:rFonts w:ascii="Times New Roman" w:eastAsia="Times New Roman" w:hAnsi="Times New Roman" w:cs="Times New Roman"/>
          <w:kern w:val="0"/>
          <w14:ligatures w14:val="none"/>
        </w:rPr>
        <w:t>: OpenAI o3 synthesizes genomic, transcriptomic, and proteomic data to generate actionable insights for personalized medicine.</w:t>
      </w:r>
    </w:p>
    <w:p w14:paraId="638C026F"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make OpenAI o3 a transformative tool for advancing genomic research and precision medicine.</w:t>
      </w:r>
    </w:p>
    <w:p w14:paraId="2B8720E3"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3.11 AI in Studying the Microbiome</w:t>
      </w:r>
    </w:p>
    <w:p w14:paraId="7A056BB8" w14:textId="353F0AF0"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The human microbiome is a complex ecosystem of microorganisms that plays a crucial role in health and disease. Despite its significance, understanding </w:t>
      </w:r>
      <w:r w:rsidR="009C1525" w:rsidRPr="00C202AB">
        <w:rPr>
          <w:rFonts w:ascii="Times New Roman" w:eastAsia="Times New Roman" w:hAnsi="Times New Roman" w:cs="Times New Roman"/>
          <w:kern w:val="0"/>
          <w14:ligatures w14:val="none"/>
        </w:rPr>
        <w:t>microbiome communities' dynamics and functional roles remains challenging</w:t>
      </w:r>
      <w:r w:rsidRPr="00C202AB">
        <w:rPr>
          <w:rFonts w:ascii="Times New Roman" w:eastAsia="Times New Roman" w:hAnsi="Times New Roman" w:cs="Times New Roman"/>
          <w:kern w:val="0"/>
          <w14:ligatures w14:val="none"/>
        </w:rPr>
        <w:t>.</w:t>
      </w:r>
    </w:p>
    <w:p w14:paraId="3D026815" w14:textId="77777777" w:rsidR="00A570E3" w:rsidRPr="00C202AB" w:rsidRDefault="00A570E3" w:rsidP="00302027">
      <w:pPr>
        <w:numPr>
          <w:ilvl w:val="0"/>
          <w:numId w:val="4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Microbial Interactions</w:t>
      </w:r>
      <w:r w:rsidRPr="00C202AB">
        <w:rPr>
          <w:rFonts w:ascii="Times New Roman" w:eastAsia="Times New Roman" w:hAnsi="Times New Roman" w:cs="Times New Roman"/>
          <w:kern w:val="0"/>
          <w14:ligatures w14:val="none"/>
        </w:rPr>
        <w:t>: OpenAI o3 analyzes data from metagenomics and metabolomics studies to predict interactions between microbial species and their effects on host health.</w:t>
      </w:r>
    </w:p>
    <w:p w14:paraId="205FB962" w14:textId="4E935F9F" w:rsidR="00A570E3" w:rsidRPr="00C202AB" w:rsidRDefault="00A570E3" w:rsidP="00302027">
      <w:pPr>
        <w:numPr>
          <w:ilvl w:val="0"/>
          <w:numId w:val="4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tudying Dysbiosis</w:t>
      </w:r>
      <w:r w:rsidRPr="00C202AB">
        <w:rPr>
          <w:rFonts w:ascii="Times New Roman" w:eastAsia="Times New Roman" w:hAnsi="Times New Roman" w:cs="Times New Roman"/>
          <w:kern w:val="0"/>
          <w14:ligatures w14:val="none"/>
        </w:rPr>
        <w:t>: o3 identifies imbalances in microbial communities associated with inflammatory bowel disease (IBD) and diabetes.</w:t>
      </w:r>
    </w:p>
    <w:p w14:paraId="1357B095" w14:textId="77777777" w:rsidR="00A570E3" w:rsidRPr="00C202AB" w:rsidRDefault="00A570E3" w:rsidP="00302027">
      <w:pPr>
        <w:numPr>
          <w:ilvl w:val="0"/>
          <w:numId w:val="4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Probiotic Therapies</w:t>
      </w:r>
      <w:r w:rsidRPr="00C202AB">
        <w:rPr>
          <w:rFonts w:ascii="Times New Roman" w:eastAsia="Times New Roman" w:hAnsi="Times New Roman" w:cs="Times New Roman"/>
          <w:kern w:val="0"/>
          <w14:ligatures w14:val="none"/>
        </w:rPr>
        <w:t>: By simulating the effects of introducing specific microbial strains, o3 guides the design of targeted probiotic interventions.</w:t>
      </w:r>
    </w:p>
    <w:p w14:paraId="261DFEA6"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rough these capabilities, OpenAI o3 contributes to advancing microbiome research and its applications in personalized medicine.</w:t>
      </w:r>
    </w:p>
    <w:p w14:paraId="24A9464C"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3.12 Understanding Epigenetics with OpenAI o3</w:t>
      </w:r>
    </w:p>
    <w:p w14:paraId="0CFA9CB1"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Epigenetics, the study of heritable changes in gene expression that do not involve alterations in the DNA sequence, is key to understanding development, aging, and disease.</w:t>
      </w:r>
    </w:p>
    <w:p w14:paraId="0559E5EE" w14:textId="77777777" w:rsidR="00A570E3" w:rsidRPr="00C202AB" w:rsidRDefault="00A570E3" w:rsidP="00302027">
      <w:pPr>
        <w:numPr>
          <w:ilvl w:val="0"/>
          <w:numId w:val="5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nalyzing Epigenomic Data</w:t>
      </w:r>
      <w:r w:rsidRPr="00C202AB">
        <w:rPr>
          <w:rFonts w:ascii="Times New Roman" w:eastAsia="Times New Roman" w:hAnsi="Times New Roman" w:cs="Times New Roman"/>
          <w:kern w:val="0"/>
          <w14:ligatures w14:val="none"/>
        </w:rPr>
        <w:t>: OpenAI o3 integrates data from technologies like ChIP-seq and ATAC-seq to map chromatin modifications and transcription factor binding sites.</w:t>
      </w:r>
    </w:p>
    <w:p w14:paraId="64D694B4" w14:textId="77777777" w:rsidR="00A570E3" w:rsidRPr="00C202AB" w:rsidRDefault="00A570E3" w:rsidP="00302027">
      <w:pPr>
        <w:numPr>
          <w:ilvl w:val="0"/>
          <w:numId w:val="5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Modeling Gene Regulation</w:t>
      </w:r>
      <w:r w:rsidRPr="00C202AB">
        <w:rPr>
          <w:rFonts w:ascii="Times New Roman" w:eastAsia="Times New Roman" w:hAnsi="Times New Roman" w:cs="Times New Roman"/>
          <w:kern w:val="0"/>
          <w14:ligatures w14:val="none"/>
        </w:rPr>
        <w:t>: o3 simulates epigenetic changes under different environmental conditions, revealing their impact on gene expression and cellular function.</w:t>
      </w:r>
    </w:p>
    <w:p w14:paraId="1713B4E7" w14:textId="77777777" w:rsidR="00A570E3" w:rsidRPr="00C202AB" w:rsidRDefault="00A570E3" w:rsidP="00302027">
      <w:pPr>
        <w:numPr>
          <w:ilvl w:val="0"/>
          <w:numId w:val="5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tudying Disease Mechanisms</w:t>
      </w:r>
      <w:r w:rsidRPr="00C202AB">
        <w:rPr>
          <w:rFonts w:ascii="Times New Roman" w:eastAsia="Times New Roman" w:hAnsi="Times New Roman" w:cs="Times New Roman"/>
          <w:kern w:val="0"/>
          <w14:ligatures w14:val="none"/>
        </w:rPr>
        <w:t>: By linking epigenetic changes to disease phenotypes, o3 identifies potential therapeutic targets for conditions such as cancer and neurodegeneration.</w:t>
      </w:r>
    </w:p>
    <w:p w14:paraId="6A0FD0E4"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dvancements position OpenAI o3 as a transformative tool for uncovering the role of epigenetics in health and disease.</w:t>
      </w:r>
    </w:p>
    <w:p w14:paraId="1B62580D"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3.13 AI in Evolutionary Biology</w:t>
      </w:r>
    </w:p>
    <w:p w14:paraId="26D8A8FD"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Evolutionary biology seeks to understand the processes that drive the diversity and adaptation of life. OpenAI o3 accelerates research in this field by:</w:t>
      </w:r>
    </w:p>
    <w:p w14:paraId="60D7C993" w14:textId="77777777" w:rsidR="00A570E3" w:rsidRPr="00C202AB" w:rsidRDefault="00A570E3" w:rsidP="00302027">
      <w:pPr>
        <w:numPr>
          <w:ilvl w:val="0"/>
          <w:numId w:val="5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Evolutionary Pathways</w:t>
      </w:r>
      <w:r w:rsidRPr="00C202AB">
        <w:rPr>
          <w:rFonts w:ascii="Times New Roman" w:eastAsia="Times New Roman" w:hAnsi="Times New Roman" w:cs="Times New Roman"/>
          <w:kern w:val="0"/>
          <w14:ligatures w14:val="none"/>
        </w:rPr>
        <w:t>: o3 models genetic drift, natural selection, and gene flow to explore how populations evolve under varying environmental pressures.</w:t>
      </w:r>
    </w:p>
    <w:p w14:paraId="515CFA2C" w14:textId="4781E6B0" w:rsidR="00A570E3" w:rsidRPr="00C202AB" w:rsidRDefault="00A570E3" w:rsidP="00302027">
      <w:pPr>
        <w:numPr>
          <w:ilvl w:val="0"/>
          <w:numId w:val="5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nalyzing Comparative Genomics</w:t>
      </w:r>
      <w:r w:rsidRPr="00C202AB">
        <w:rPr>
          <w:rFonts w:ascii="Times New Roman" w:eastAsia="Times New Roman" w:hAnsi="Times New Roman" w:cs="Times New Roman"/>
          <w:kern w:val="0"/>
          <w14:ligatures w14:val="none"/>
        </w:rPr>
        <w:t xml:space="preserve">: </w:t>
      </w:r>
      <w:r w:rsidR="009C1525" w:rsidRPr="00C202AB">
        <w:rPr>
          <w:rFonts w:ascii="Times New Roman" w:eastAsia="Times New Roman" w:hAnsi="Times New Roman" w:cs="Times New Roman"/>
          <w:kern w:val="0"/>
          <w14:ligatures w14:val="none"/>
        </w:rPr>
        <w:t>O3 identifies conserved and divergent elements that shed light on evolutionary history by comparing genomes across species</w:t>
      </w:r>
      <w:r w:rsidRPr="00C202AB">
        <w:rPr>
          <w:rFonts w:ascii="Times New Roman" w:eastAsia="Times New Roman" w:hAnsi="Times New Roman" w:cs="Times New Roman"/>
          <w:kern w:val="0"/>
          <w14:ligatures w14:val="none"/>
        </w:rPr>
        <w:t>.</w:t>
      </w:r>
    </w:p>
    <w:p w14:paraId="76F647CB" w14:textId="77777777" w:rsidR="00A570E3" w:rsidRPr="00C202AB" w:rsidRDefault="00A570E3" w:rsidP="00302027">
      <w:pPr>
        <w:numPr>
          <w:ilvl w:val="0"/>
          <w:numId w:val="5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tudying Speciation Events</w:t>
      </w:r>
      <w:r w:rsidRPr="00C202AB">
        <w:rPr>
          <w:rFonts w:ascii="Times New Roman" w:eastAsia="Times New Roman" w:hAnsi="Times New Roman" w:cs="Times New Roman"/>
          <w:kern w:val="0"/>
          <w14:ligatures w14:val="none"/>
        </w:rPr>
        <w:t>: OpenAI o3 simulates hybridization and gene flow during speciation, providing insights into the mechanisms driving biodiversity.</w:t>
      </w:r>
    </w:p>
    <w:p w14:paraId="612D2078"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enhance our understanding of the forces shaping life on Earth.</w:t>
      </w:r>
    </w:p>
    <w:p w14:paraId="07B1E158"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3.14 OpenAI o3 in Synthetic Biology</w:t>
      </w:r>
    </w:p>
    <w:p w14:paraId="4E1E9368"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Synthetic biology aims to design and construct new biological systems or modify existing ones for practical applications, but it requires integrating diverse datasets and predicting system behaviors.</w:t>
      </w:r>
    </w:p>
    <w:p w14:paraId="0609DD98" w14:textId="77777777" w:rsidR="00A570E3" w:rsidRPr="00C202AB" w:rsidRDefault="00A570E3" w:rsidP="00302027">
      <w:pPr>
        <w:numPr>
          <w:ilvl w:val="0"/>
          <w:numId w:val="5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Gene Circuits</w:t>
      </w:r>
      <w:r w:rsidRPr="00C202AB">
        <w:rPr>
          <w:rFonts w:ascii="Times New Roman" w:eastAsia="Times New Roman" w:hAnsi="Times New Roman" w:cs="Times New Roman"/>
          <w:kern w:val="0"/>
          <w14:ligatures w14:val="none"/>
        </w:rPr>
        <w:t>: OpenAI o3 models the behavior of synthetic gene circuits, enabling researchers to design systems with desired outputs.</w:t>
      </w:r>
    </w:p>
    <w:p w14:paraId="4386B768" w14:textId="77777777" w:rsidR="00A570E3" w:rsidRPr="00C202AB" w:rsidRDefault="00A570E3" w:rsidP="00302027">
      <w:pPr>
        <w:numPr>
          <w:ilvl w:val="0"/>
          <w:numId w:val="5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gineering Metabolic Pathways</w:t>
      </w:r>
      <w:r w:rsidRPr="00C202AB">
        <w:rPr>
          <w:rFonts w:ascii="Times New Roman" w:eastAsia="Times New Roman" w:hAnsi="Times New Roman" w:cs="Times New Roman"/>
          <w:kern w:val="0"/>
          <w14:ligatures w14:val="none"/>
        </w:rPr>
        <w:t>: o3 predicts enzyme activities and reaction rates, guiding the design of metabolic pathways for biofuel production and drug synthesis.</w:t>
      </w:r>
    </w:p>
    <w:p w14:paraId="2236EA8C" w14:textId="77777777" w:rsidR="00A570E3" w:rsidRPr="00C202AB" w:rsidRDefault="00A570E3" w:rsidP="00302027">
      <w:pPr>
        <w:numPr>
          <w:ilvl w:val="0"/>
          <w:numId w:val="5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Cellular Systems</w:t>
      </w:r>
      <w:r w:rsidRPr="00C202AB">
        <w:rPr>
          <w:rFonts w:ascii="Times New Roman" w:eastAsia="Times New Roman" w:hAnsi="Times New Roman" w:cs="Times New Roman"/>
          <w:kern w:val="0"/>
          <w14:ligatures w14:val="none"/>
        </w:rPr>
        <w:t>: By modeling interactions between synthetic components, o3 ensures stability and functionality in engineered organisms.</w:t>
      </w:r>
    </w:p>
    <w:p w14:paraId="2FD0C790"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highlight OpenAI o3’s potential to revolutionize synthetic biology, enabling innovations in biotechnology and medicine.</w:t>
      </w:r>
    </w:p>
    <w:p w14:paraId="4D6F8AC5"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lastRenderedPageBreak/>
        <w:t>3.16 Understanding Host-Pathogen Interactions with AI</w:t>
      </w:r>
    </w:p>
    <w:p w14:paraId="4B2B8E84" w14:textId="71A323D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Host-pathogen interactions underpin infectious diseases and immune responses, yet their complexity </w:t>
      </w:r>
      <w:r w:rsidR="009C1525" w:rsidRPr="00C202AB">
        <w:rPr>
          <w:rFonts w:ascii="Times New Roman" w:eastAsia="Times New Roman" w:hAnsi="Times New Roman" w:cs="Times New Roman"/>
          <w:kern w:val="0"/>
          <w14:ligatures w14:val="none"/>
        </w:rPr>
        <w:t>challenges</w:t>
      </w:r>
      <w:r w:rsidRPr="00C202AB">
        <w:rPr>
          <w:rFonts w:ascii="Times New Roman" w:eastAsia="Times New Roman" w:hAnsi="Times New Roman" w:cs="Times New Roman"/>
          <w:kern w:val="0"/>
          <w14:ligatures w14:val="none"/>
        </w:rPr>
        <w:t xml:space="preserve"> traditional research methods. OpenAI o3 enhances this field by:</w:t>
      </w:r>
    </w:p>
    <w:p w14:paraId="61074DD2" w14:textId="77777777" w:rsidR="00A570E3" w:rsidRPr="00C202AB" w:rsidRDefault="00A570E3" w:rsidP="00302027">
      <w:pPr>
        <w:numPr>
          <w:ilvl w:val="0"/>
          <w:numId w:val="5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Pathogen Evolution</w:t>
      </w:r>
      <w:r w:rsidRPr="00C202AB">
        <w:rPr>
          <w:rFonts w:ascii="Times New Roman" w:eastAsia="Times New Roman" w:hAnsi="Times New Roman" w:cs="Times New Roman"/>
          <w:kern w:val="0"/>
          <w14:ligatures w14:val="none"/>
        </w:rPr>
        <w:t>: o3 analyzes viral and bacterial genome sequences to predict evolutionary trends, aiding the development of vaccines and antimicrobial therapies.</w:t>
      </w:r>
    </w:p>
    <w:p w14:paraId="70415265" w14:textId="77777777" w:rsidR="00A570E3" w:rsidRPr="00C202AB" w:rsidRDefault="00A570E3" w:rsidP="00302027">
      <w:pPr>
        <w:numPr>
          <w:ilvl w:val="0"/>
          <w:numId w:val="5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Immune Responses</w:t>
      </w:r>
      <w:r w:rsidRPr="00C202AB">
        <w:rPr>
          <w:rFonts w:ascii="Times New Roman" w:eastAsia="Times New Roman" w:hAnsi="Times New Roman" w:cs="Times New Roman"/>
          <w:kern w:val="0"/>
          <w14:ligatures w14:val="none"/>
        </w:rPr>
        <w:t>: By modeling interactions between pathogens and the immune system, o3 identifies pathways that could be targeted to enhance immunity.</w:t>
      </w:r>
    </w:p>
    <w:p w14:paraId="1502D61E" w14:textId="77777777" w:rsidR="00A570E3" w:rsidRPr="00C202AB" w:rsidRDefault="00A570E3" w:rsidP="00302027">
      <w:pPr>
        <w:numPr>
          <w:ilvl w:val="0"/>
          <w:numId w:val="5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rug Resistance Mechanisms</w:t>
      </w:r>
      <w:r w:rsidRPr="00C202AB">
        <w:rPr>
          <w:rFonts w:ascii="Times New Roman" w:eastAsia="Times New Roman" w:hAnsi="Times New Roman" w:cs="Times New Roman"/>
          <w:kern w:val="0"/>
          <w14:ligatures w14:val="none"/>
        </w:rPr>
        <w:t>: OpenAI o3 predicts genetic mutations that confer drug resistance, guiding the design of next-generation antibiotics and antivirals.</w:t>
      </w:r>
    </w:p>
    <w:p w14:paraId="28DD0641"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accelerate research into combating infectious diseases and mitigating global health risks.</w:t>
      </w:r>
    </w:p>
    <w:p w14:paraId="08B4F053"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3.17 Investigating Developmental Biology with OpenAI o3</w:t>
      </w:r>
    </w:p>
    <w:p w14:paraId="207468AF" w14:textId="76538BFF"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Developmental biology seeks </w:t>
      </w:r>
      <w:r w:rsidR="009C1525" w:rsidRPr="00C202AB">
        <w:rPr>
          <w:rFonts w:ascii="Times New Roman" w:eastAsia="Times New Roman" w:hAnsi="Times New Roman" w:cs="Times New Roman"/>
          <w:kern w:val="0"/>
          <w14:ligatures w14:val="none"/>
        </w:rPr>
        <w:t>understanding</w:t>
      </w:r>
      <w:r w:rsidRPr="00C202AB">
        <w:rPr>
          <w:rFonts w:ascii="Times New Roman" w:eastAsia="Times New Roman" w:hAnsi="Times New Roman" w:cs="Times New Roman"/>
          <w:kern w:val="0"/>
          <w14:ligatures w14:val="none"/>
        </w:rPr>
        <w:t xml:space="preserve"> how organisms grow and develop from a single cell to a complex organism. Challenges include elucidating genetic regulation, tissue differentiation, and morphogenesis.</w:t>
      </w:r>
    </w:p>
    <w:p w14:paraId="2CE0D4D2" w14:textId="77777777" w:rsidR="00A570E3" w:rsidRPr="00C202AB" w:rsidRDefault="00A570E3" w:rsidP="00302027">
      <w:pPr>
        <w:numPr>
          <w:ilvl w:val="0"/>
          <w:numId w:val="5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Gene Regulatory Networks</w:t>
      </w:r>
      <w:r w:rsidRPr="00C202AB">
        <w:rPr>
          <w:rFonts w:ascii="Times New Roman" w:eastAsia="Times New Roman" w:hAnsi="Times New Roman" w:cs="Times New Roman"/>
          <w:kern w:val="0"/>
          <w14:ligatures w14:val="none"/>
        </w:rPr>
        <w:t>: OpenAI o3 predicts how gene regulatory networks control the expression of developmental genes, providing insights into processes like limb formation and organogenesis.</w:t>
      </w:r>
    </w:p>
    <w:p w14:paraId="48514E8F" w14:textId="77777777" w:rsidR="00A570E3" w:rsidRPr="00C202AB" w:rsidRDefault="00A570E3" w:rsidP="00302027">
      <w:pPr>
        <w:numPr>
          <w:ilvl w:val="0"/>
          <w:numId w:val="5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Tissue Differentiation</w:t>
      </w:r>
      <w:r w:rsidRPr="00C202AB">
        <w:rPr>
          <w:rFonts w:ascii="Times New Roman" w:eastAsia="Times New Roman" w:hAnsi="Times New Roman" w:cs="Times New Roman"/>
          <w:kern w:val="0"/>
          <w14:ligatures w14:val="none"/>
        </w:rPr>
        <w:t>: o3 models the chemical and mechanical signals guiding cell fate decisions, aiding efforts to engineer tissues and organs.</w:t>
      </w:r>
    </w:p>
    <w:p w14:paraId="723FAEB8" w14:textId="77777777" w:rsidR="00A570E3" w:rsidRPr="00C202AB" w:rsidRDefault="00A570E3" w:rsidP="00302027">
      <w:pPr>
        <w:numPr>
          <w:ilvl w:val="0"/>
          <w:numId w:val="5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Understanding Developmental Disorders</w:t>
      </w:r>
      <w:r w:rsidRPr="00C202AB">
        <w:rPr>
          <w:rFonts w:ascii="Times New Roman" w:eastAsia="Times New Roman" w:hAnsi="Times New Roman" w:cs="Times New Roman"/>
          <w:kern w:val="0"/>
          <w14:ligatures w14:val="none"/>
        </w:rPr>
        <w:t>: By integrating genomic and phenotypic data, o3 identifies mutations associated with congenital anomalies.</w:t>
      </w:r>
    </w:p>
    <w:p w14:paraId="101EC2D5"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position OpenAI o3 as a vital tool for advancing developmental biology and regenerative medicine.</w:t>
      </w:r>
    </w:p>
    <w:p w14:paraId="338DEE5F"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3.18 AI in Ecological and Conservation Biology</w:t>
      </w:r>
    </w:p>
    <w:p w14:paraId="66FE8801" w14:textId="19E8D7FC"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Ecological and conservation biology focu</w:t>
      </w:r>
      <w:r w:rsidR="009C1525" w:rsidRPr="00C202AB">
        <w:rPr>
          <w:rFonts w:ascii="Times New Roman" w:eastAsia="Times New Roman" w:hAnsi="Times New Roman" w:cs="Times New Roman"/>
          <w:kern w:val="0"/>
          <w14:ligatures w14:val="none"/>
        </w:rPr>
        <w:t>se</w:t>
      </w:r>
      <w:r w:rsidRPr="00C202AB">
        <w:rPr>
          <w:rFonts w:ascii="Times New Roman" w:eastAsia="Times New Roman" w:hAnsi="Times New Roman" w:cs="Times New Roman"/>
          <w:kern w:val="0"/>
          <w14:ligatures w14:val="none"/>
        </w:rPr>
        <w:t xml:space="preserve">s on preserving biodiversity and understanding ecosystem dynamics, </w:t>
      </w:r>
      <w:r w:rsidR="009C1525" w:rsidRPr="00C202AB">
        <w:rPr>
          <w:rFonts w:ascii="Times New Roman" w:eastAsia="Times New Roman" w:hAnsi="Times New Roman" w:cs="Times New Roman"/>
          <w:kern w:val="0"/>
          <w14:ligatures w14:val="none"/>
        </w:rPr>
        <w:t>which</w:t>
      </w:r>
      <w:r w:rsidRPr="00C202AB">
        <w:rPr>
          <w:rFonts w:ascii="Times New Roman" w:eastAsia="Times New Roman" w:hAnsi="Times New Roman" w:cs="Times New Roman"/>
          <w:kern w:val="0"/>
          <w14:ligatures w14:val="none"/>
        </w:rPr>
        <w:t xml:space="preserve"> require synthesizing data from diverse sources.</w:t>
      </w:r>
    </w:p>
    <w:p w14:paraId="4DB471DE" w14:textId="77777777" w:rsidR="00A570E3" w:rsidRPr="00C202AB" w:rsidRDefault="00A570E3" w:rsidP="00302027">
      <w:pPr>
        <w:numPr>
          <w:ilvl w:val="0"/>
          <w:numId w:val="5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nitoring Biodiversity</w:t>
      </w:r>
      <w:r w:rsidRPr="00C202AB">
        <w:rPr>
          <w:rFonts w:ascii="Times New Roman" w:eastAsia="Times New Roman" w:hAnsi="Times New Roman" w:cs="Times New Roman"/>
          <w:kern w:val="0"/>
          <w14:ligatures w14:val="none"/>
        </w:rPr>
        <w:t>: OpenAI o3 processes data from camera traps, remote sensors, and genetic studies to monitor species distributions and population trends.</w:t>
      </w:r>
    </w:p>
    <w:p w14:paraId="1E8133E2" w14:textId="77777777" w:rsidR="00A570E3" w:rsidRPr="00C202AB" w:rsidRDefault="00A570E3" w:rsidP="00302027">
      <w:pPr>
        <w:numPr>
          <w:ilvl w:val="0"/>
          <w:numId w:val="5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Predicting Ecosystem Responses</w:t>
      </w:r>
      <w:r w:rsidRPr="00C202AB">
        <w:rPr>
          <w:rFonts w:ascii="Times New Roman" w:eastAsia="Times New Roman" w:hAnsi="Times New Roman" w:cs="Times New Roman"/>
          <w:kern w:val="0"/>
          <w14:ligatures w14:val="none"/>
        </w:rPr>
        <w:t>: o3 simulates the impact of climate change, habitat loss, and invasive species on ecosystems, aiding conservation planning.</w:t>
      </w:r>
    </w:p>
    <w:p w14:paraId="5DB01D99" w14:textId="77777777" w:rsidR="00A570E3" w:rsidRPr="00C202AB" w:rsidRDefault="00A570E3" w:rsidP="00302027">
      <w:pPr>
        <w:numPr>
          <w:ilvl w:val="0"/>
          <w:numId w:val="5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signing Conservation Strategies</w:t>
      </w:r>
      <w:r w:rsidRPr="00C202AB">
        <w:rPr>
          <w:rFonts w:ascii="Times New Roman" w:eastAsia="Times New Roman" w:hAnsi="Times New Roman" w:cs="Times New Roman"/>
          <w:kern w:val="0"/>
          <w14:ligatures w14:val="none"/>
        </w:rPr>
        <w:t>: By modeling interactions between species, o3 helps design interventions to restore ecological balance and prevent extinctions.</w:t>
      </w:r>
    </w:p>
    <w:p w14:paraId="486C4EC6"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s ability to integrate ecological data with predictive modeling offers transformative solutions for global conservation challenges.</w:t>
      </w:r>
    </w:p>
    <w:p w14:paraId="4CC65413"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3.19 Decoding Human Brain Plasticity</w:t>
      </w:r>
    </w:p>
    <w:p w14:paraId="6F94495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Brain plasticity, or the brain’s ability to adapt to changes, underpins learning, memory, and recovery from injury. Understanding its mechanisms is key to treating neurological disorders and enhancing cognitive function.</w:t>
      </w:r>
    </w:p>
    <w:p w14:paraId="26CDC8A0" w14:textId="77777777" w:rsidR="00A570E3" w:rsidRPr="00C202AB" w:rsidRDefault="00A570E3" w:rsidP="00302027">
      <w:pPr>
        <w:numPr>
          <w:ilvl w:val="0"/>
          <w:numId w:val="5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apping Neural Connectivity</w:t>
      </w:r>
      <w:r w:rsidRPr="00C202AB">
        <w:rPr>
          <w:rFonts w:ascii="Times New Roman" w:eastAsia="Times New Roman" w:hAnsi="Times New Roman" w:cs="Times New Roman"/>
          <w:kern w:val="0"/>
          <w14:ligatures w14:val="none"/>
        </w:rPr>
        <w:t>: OpenAI o3 integrates data from functional MRI and connectomics studies to map changes in neural networks over time.</w:t>
      </w:r>
    </w:p>
    <w:p w14:paraId="3F966317" w14:textId="77777777" w:rsidR="00A570E3" w:rsidRPr="00C202AB" w:rsidRDefault="00A570E3" w:rsidP="00302027">
      <w:pPr>
        <w:numPr>
          <w:ilvl w:val="0"/>
          <w:numId w:val="5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Synaptic Plasticity</w:t>
      </w:r>
      <w:r w:rsidRPr="00C202AB">
        <w:rPr>
          <w:rFonts w:ascii="Times New Roman" w:eastAsia="Times New Roman" w:hAnsi="Times New Roman" w:cs="Times New Roman"/>
          <w:kern w:val="0"/>
          <w14:ligatures w14:val="none"/>
        </w:rPr>
        <w:t>: o3 simulates molecular and electrical changes at synapses, revealing how they contribute to learning and memory.</w:t>
      </w:r>
    </w:p>
    <w:p w14:paraId="07642F58" w14:textId="77777777" w:rsidR="00A570E3" w:rsidRPr="00C202AB" w:rsidRDefault="00A570E3" w:rsidP="00302027">
      <w:pPr>
        <w:numPr>
          <w:ilvl w:val="0"/>
          <w:numId w:val="5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hancing Neurorehabilitation</w:t>
      </w:r>
      <w:r w:rsidRPr="00C202AB">
        <w:rPr>
          <w:rFonts w:ascii="Times New Roman" w:eastAsia="Times New Roman" w:hAnsi="Times New Roman" w:cs="Times New Roman"/>
          <w:kern w:val="0"/>
          <w14:ligatures w14:val="none"/>
        </w:rPr>
        <w:t>: By predicting neural recovery patterns, o3 aids in designing personalized rehabilitation programs for stroke and trauma patients.</w:t>
      </w:r>
    </w:p>
    <w:p w14:paraId="2978E91C"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advance neuroscience and its applications to mental health and brain-machine interfaces.</w:t>
      </w:r>
    </w:p>
    <w:p w14:paraId="1FD895D9"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3.20 Predicting Pandemics and Global Health Risks</w:t>
      </w:r>
    </w:p>
    <w:p w14:paraId="52F957BC"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Emerging infectious diseases and global health threats demand predictive tools for early intervention. OpenAI o3 plays a critical role in this area by:</w:t>
      </w:r>
    </w:p>
    <w:p w14:paraId="42A7A016" w14:textId="77777777" w:rsidR="00A570E3" w:rsidRPr="00C202AB" w:rsidRDefault="00A570E3" w:rsidP="00302027">
      <w:pPr>
        <w:numPr>
          <w:ilvl w:val="0"/>
          <w:numId w:val="5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nalyzing Epidemiological Data</w:t>
      </w:r>
      <w:r w:rsidRPr="00C202AB">
        <w:rPr>
          <w:rFonts w:ascii="Times New Roman" w:eastAsia="Times New Roman" w:hAnsi="Times New Roman" w:cs="Times New Roman"/>
          <w:kern w:val="0"/>
          <w14:ligatures w14:val="none"/>
        </w:rPr>
        <w:t>: o3 processes real-time data from public health sources to predict disease outbreaks and their trajectories.</w:t>
      </w:r>
    </w:p>
    <w:p w14:paraId="33B54F33" w14:textId="77777777" w:rsidR="00A570E3" w:rsidRPr="00C202AB" w:rsidRDefault="00A570E3" w:rsidP="00302027">
      <w:pPr>
        <w:numPr>
          <w:ilvl w:val="0"/>
          <w:numId w:val="5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Viral Spillover Events</w:t>
      </w:r>
      <w:r w:rsidRPr="00C202AB">
        <w:rPr>
          <w:rFonts w:ascii="Times New Roman" w:eastAsia="Times New Roman" w:hAnsi="Times New Roman" w:cs="Times New Roman"/>
          <w:kern w:val="0"/>
          <w14:ligatures w14:val="none"/>
        </w:rPr>
        <w:t>: By identifying ecological and genetic factors, o3 predicts conditions that could lead to zoonotic spillovers, such as SARS-CoV-2.</w:t>
      </w:r>
    </w:p>
    <w:p w14:paraId="4DAC1DE2" w14:textId="77777777" w:rsidR="00A570E3" w:rsidRPr="00C202AB" w:rsidRDefault="00A570E3" w:rsidP="00302027">
      <w:pPr>
        <w:numPr>
          <w:ilvl w:val="0"/>
          <w:numId w:val="5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Public Health Strategies</w:t>
      </w:r>
      <w:r w:rsidRPr="00C202AB">
        <w:rPr>
          <w:rFonts w:ascii="Times New Roman" w:eastAsia="Times New Roman" w:hAnsi="Times New Roman" w:cs="Times New Roman"/>
          <w:kern w:val="0"/>
          <w14:ligatures w14:val="none"/>
        </w:rPr>
        <w:t>: OpenAI o3 simulates the effectiveness of vaccination campaigns, social distancing measures, and resource allocation during pandemics.</w:t>
      </w:r>
    </w:p>
    <w:p w14:paraId="5F035672" w14:textId="231CD065"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These capabilities make OpenAI o3 </w:t>
      </w:r>
      <w:r w:rsidR="009C1525" w:rsidRPr="00C202AB">
        <w:rPr>
          <w:rFonts w:ascii="Times New Roman" w:eastAsia="Times New Roman" w:hAnsi="Times New Roman" w:cs="Times New Roman"/>
          <w:kern w:val="0"/>
          <w14:ligatures w14:val="none"/>
        </w:rPr>
        <w:t>essentia</w:t>
      </w:r>
      <w:r w:rsidRPr="00C202AB">
        <w:rPr>
          <w:rFonts w:ascii="Times New Roman" w:eastAsia="Times New Roman" w:hAnsi="Times New Roman" w:cs="Times New Roman"/>
          <w:kern w:val="0"/>
          <w14:ligatures w14:val="none"/>
        </w:rPr>
        <w:t>l for global health research and pandemic preparedness.</w:t>
      </w:r>
    </w:p>
    <w:p w14:paraId="18BEE485" w14:textId="77777777" w:rsidR="00A570E3" w:rsidRPr="00C202AB" w:rsidRDefault="00A570E3" w:rsidP="00302027">
      <w:pPr>
        <w:pStyle w:val="Heading1"/>
        <w:spacing w:line="276" w:lineRule="auto"/>
        <w:rPr>
          <w:rFonts w:ascii="Times New Roman" w:eastAsia="Times New Roman" w:hAnsi="Times New Roman" w:cs="Times New Roman"/>
        </w:rPr>
      </w:pPr>
      <w:r w:rsidRPr="00C202AB">
        <w:rPr>
          <w:rFonts w:ascii="Times New Roman" w:eastAsia="Times New Roman" w:hAnsi="Times New Roman" w:cs="Times New Roman"/>
        </w:rPr>
        <w:lastRenderedPageBreak/>
        <w:t>4. Chemistry: Unsolved Problems and OpenAI o3’s Role</w:t>
      </w:r>
    </w:p>
    <w:p w14:paraId="6E5192DD"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4.1 Introduction to Unsolved Problems in Chemistry</w:t>
      </w:r>
    </w:p>
    <w:p w14:paraId="4A7C0C3D" w14:textId="237378D4"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Chemistry, the science of matter and its transformations is a cornerstone of many scientific disciplines, from materials science to biochemistry. Despite its long history of discovery, many fundamental and applied challenges persist, including understanding the nature of complex systems, designing efficient catalysts, and achieving room-temperature superconductivity. These problems often span multiple scales, requiring insights from quantum mechanics to macroscopic material properties.</w:t>
      </w:r>
    </w:p>
    <w:p w14:paraId="13EE65FE"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raditional methods in chemistry rely on theoretical models and experimental validation. However, the increasing complexity of chemical systems and the high costs of experimental methods demand new tools. OpenAI o3’s advanced reasoning capabilities, data analysis, and simulation techniques provide chemists with transformative opportunities to tackle these challenges. By accelerating hypothesis generation, refining reaction pathways, and enabling material discovery, o3 revolutionizes how unsolved problems in chemistry are addressed.</w:t>
      </w:r>
    </w:p>
    <w:p w14:paraId="066D6562"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4.2 Room-Temperature Superconductivity</w:t>
      </w:r>
    </w:p>
    <w:p w14:paraId="2DD71E0B" w14:textId="54F77FAF" w:rsidR="00A570E3" w:rsidRPr="00C202AB" w:rsidRDefault="00A570E3" w:rsidP="00302027">
      <w:pPr>
        <w:numPr>
          <w:ilvl w:val="0"/>
          <w:numId w:val="6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xml:space="preserve">: Superconductors, </w:t>
      </w:r>
      <w:r w:rsidR="009C1525" w:rsidRPr="00C202AB">
        <w:rPr>
          <w:rFonts w:ascii="Times New Roman" w:eastAsia="Times New Roman" w:hAnsi="Times New Roman" w:cs="Times New Roman"/>
          <w:kern w:val="0"/>
          <w14:ligatures w14:val="none"/>
        </w:rPr>
        <w:t>which</w:t>
      </w:r>
      <w:r w:rsidRPr="00C202AB">
        <w:rPr>
          <w:rFonts w:ascii="Times New Roman" w:eastAsia="Times New Roman" w:hAnsi="Times New Roman" w:cs="Times New Roman"/>
          <w:kern w:val="0"/>
          <w14:ligatures w14:val="none"/>
        </w:rPr>
        <w:t xml:space="preserve"> conduct electricity without resistance, have revolutionized fields such as medical imaging and power transmission. However, their requirement for extremely low temperatures limits their practical applications. The discovery of room-temperature superconductors would be a game-changer in energy systems and transportation, but predicting and synthesizing such materials remains </w:t>
      </w:r>
      <w:r w:rsidR="009C1525" w:rsidRPr="00C202AB">
        <w:rPr>
          <w:rFonts w:ascii="Times New Roman" w:eastAsia="Times New Roman" w:hAnsi="Times New Roman" w:cs="Times New Roman"/>
          <w:kern w:val="0"/>
          <w14:ligatures w14:val="none"/>
        </w:rPr>
        <w:t>elusive</w:t>
      </w:r>
      <w:r w:rsidRPr="00C202AB">
        <w:rPr>
          <w:rFonts w:ascii="Times New Roman" w:eastAsia="Times New Roman" w:hAnsi="Times New Roman" w:cs="Times New Roman"/>
          <w:kern w:val="0"/>
          <w14:ligatures w14:val="none"/>
        </w:rPr>
        <w:t>.</w:t>
      </w:r>
    </w:p>
    <w:p w14:paraId="30A863BD" w14:textId="77777777" w:rsidR="00A570E3" w:rsidRPr="00C202AB" w:rsidRDefault="00A570E3" w:rsidP="00302027">
      <w:pPr>
        <w:numPr>
          <w:ilvl w:val="0"/>
          <w:numId w:val="6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47071809" w14:textId="77777777" w:rsidR="00A570E3" w:rsidRPr="00C202AB" w:rsidRDefault="00A570E3" w:rsidP="00302027">
      <w:pPr>
        <w:numPr>
          <w:ilvl w:val="1"/>
          <w:numId w:val="6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aterial Property Prediction</w:t>
      </w:r>
      <w:r w:rsidRPr="00C202AB">
        <w:rPr>
          <w:rFonts w:ascii="Times New Roman" w:eastAsia="Times New Roman" w:hAnsi="Times New Roman" w:cs="Times New Roman"/>
          <w:kern w:val="0"/>
          <w14:ligatures w14:val="none"/>
        </w:rPr>
        <w:t>: OpenAI o3 uses machine learning models to predict superconducting properties based on material composition and structure.</w:t>
      </w:r>
    </w:p>
    <w:p w14:paraId="7631EAF5" w14:textId="77777777" w:rsidR="00A570E3" w:rsidRPr="00C202AB" w:rsidRDefault="00A570E3" w:rsidP="00302027">
      <w:pPr>
        <w:numPr>
          <w:ilvl w:val="1"/>
          <w:numId w:val="6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High-Pressure Simulations</w:t>
      </w:r>
      <w:r w:rsidRPr="00C202AB">
        <w:rPr>
          <w:rFonts w:ascii="Times New Roman" w:eastAsia="Times New Roman" w:hAnsi="Times New Roman" w:cs="Times New Roman"/>
          <w:kern w:val="0"/>
          <w14:ligatures w14:val="none"/>
        </w:rPr>
        <w:t>: By simulating high-pressure environments, o3 explores the conditions under which materials such as hydrides exhibit superconductivity.</w:t>
      </w:r>
    </w:p>
    <w:p w14:paraId="740FA319" w14:textId="77777777" w:rsidR="00A570E3" w:rsidRPr="00C202AB" w:rsidRDefault="00A570E3" w:rsidP="00302027">
      <w:pPr>
        <w:numPr>
          <w:ilvl w:val="1"/>
          <w:numId w:val="6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Guiding Experimental Efforts</w:t>
      </w:r>
      <w:r w:rsidRPr="00C202AB">
        <w:rPr>
          <w:rFonts w:ascii="Times New Roman" w:eastAsia="Times New Roman" w:hAnsi="Times New Roman" w:cs="Times New Roman"/>
          <w:kern w:val="0"/>
          <w14:ligatures w14:val="none"/>
        </w:rPr>
        <w:t>: OpenAI o3 prioritizes candidate materials for experimental synthesis, reducing the trial-and-error nature of current approaches.</w:t>
      </w:r>
    </w:p>
    <w:p w14:paraId="16F0FE14"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rough these contributions, OpenAI o3 accelerates the search for room-temperature superconductors, bridging the gap between theory and experiment.</w:t>
      </w:r>
    </w:p>
    <w:p w14:paraId="38EEB5B1"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lastRenderedPageBreak/>
        <w:t>4.3 Catalyst Design and Reaction Optimization</w:t>
      </w:r>
    </w:p>
    <w:p w14:paraId="38BD1201" w14:textId="77777777" w:rsidR="00A570E3" w:rsidRPr="00C202AB" w:rsidRDefault="00A570E3" w:rsidP="00302027">
      <w:pPr>
        <w:numPr>
          <w:ilvl w:val="0"/>
          <w:numId w:val="6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Catalysts are critical for chemical reactions in energy, environmental, and industrial applications. Designing efficient and selective catalysts requires understanding complex reaction mechanisms and optimizing multiple parameters simultaneously.</w:t>
      </w:r>
    </w:p>
    <w:p w14:paraId="48688DE0" w14:textId="77777777" w:rsidR="00A570E3" w:rsidRPr="00C202AB" w:rsidRDefault="00A570E3" w:rsidP="00302027">
      <w:pPr>
        <w:numPr>
          <w:ilvl w:val="0"/>
          <w:numId w:val="6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6E179839" w14:textId="77777777" w:rsidR="00A570E3" w:rsidRPr="00C202AB" w:rsidRDefault="00A570E3" w:rsidP="00302027">
      <w:pPr>
        <w:numPr>
          <w:ilvl w:val="1"/>
          <w:numId w:val="6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ploring Catalyst Libraries</w:t>
      </w:r>
      <w:r w:rsidRPr="00C202AB">
        <w:rPr>
          <w:rFonts w:ascii="Times New Roman" w:eastAsia="Times New Roman" w:hAnsi="Times New Roman" w:cs="Times New Roman"/>
          <w:kern w:val="0"/>
          <w14:ligatures w14:val="none"/>
        </w:rPr>
        <w:t>: OpenAI o3 screens vast chemical libraries to identify promising catalyst candidates based on reaction parameters.</w:t>
      </w:r>
    </w:p>
    <w:p w14:paraId="1A37B859" w14:textId="77777777" w:rsidR="00A570E3" w:rsidRPr="00C202AB" w:rsidRDefault="00A570E3" w:rsidP="00302027">
      <w:pPr>
        <w:numPr>
          <w:ilvl w:val="1"/>
          <w:numId w:val="6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Reaction Pathways</w:t>
      </w:r>
      <w:r w:rsidRPr="00C202AB">
        <w:rPr>
          <w:rFonts w:ascii="Times New Roman" w:eastAsia="Times New Roman" w:hAnsi="Times New Roman" w:cs="Times New Roman"/>
          <w:kern w:val="0"/>
          <w14:ligatures w14:val="none"/>
        </w:rPr>
        <w:t>: o3 simulates catalytic reaction mechanisms, predicting intermediates and transition states to guide catalyst design.</w:t>
      </w:r>
    </w:p>
    <w:p w14:paraId="66A7E8B3" w14:textId="77777777" w:rsidR="00A570E3" w:rsidRPr="00C202AB" w:rsidRDefault="00A570E3" w:rsidP="00302027">
      <w:pPr>
        <w:numPr>
          <w:ilvl w:val="1"/>
          <w:numId w:val="6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roving Industrial Processes</w:t>
      </w:r>
      <w:r w:rsidRPr="00C202AB">
        <w:rPr>
          <w:rFonts w:ascii="Times New Roman" w:eastAsia="Times New Roman" w:hAnsi="Times New Roman" w:cs="Times New Roman"/>
          <w:kern w:val="0"/>
          <w14:ligatures w14:val="none"/>
        </w:rPr>
        <w:t>: By optimizing reaction conditions such as temperature, pressure, and solvent selection, o3 enhances the efficiency of industrial-scale processes like ammonia synthesis or CO₂ reduction.</w:t>
      </w:r>
    </w:p>
    <w:p w14:paraId="529707F9"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make OpenAI o3 an invaluable tool for advancing catalyst design and sustainable chemistry.</w:t>
      </w:r>
    </w:p>
    <w:p w14:paraId="00E82F4D"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4.4 Chemical Origins of Life</w:t>
      </w:r>
    </w:p>
    <w:p w14:paraId="666B57A4" w14:textId="35EA3285" w:rsidR="00A570E3" w:rsidRPr="00C202AB" w:rsidRDefault="00A570E3" w:rsidP="00302027">
      <w:pPr>
        <w:numPr>
          <w:ilvl w:val="0"/>
          <w:numId w:val="6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The emergence of life from abiotic chemistry is one of the greatest mysteries in science. Understanding how simple molecules assemble into complex polymers and self-replicating systems requires insights into prebiotic chemistry and reaction networks.</w:t>
      </w:r>
    </w:p>
    <w:p w14:paraId="3F0E1109" w14:textId="77777777" w:rsidR="00A570E3" w:rsidRPr="00C202AB" w:rsidRDefault="00A570E3" w:rsidP="00302027">
      <w:pPr>
        <w:numPr>
          <w:ilvl w:val="0"/>
          <w:numId w:val="6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19B05F23" w14:textId="77777777" w:rsidR="00A570E3" w:rsidRPr="00C202AB" w:rsidRDefault="00A570E3" w:rsidP="00302027">
      <w:pPr>
        <w:numPr>
          <w:ilvl w:val="1"/>
          <w:numId w:val="6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Prebiotic Reactions</w:t>
      </w:r>
      <w:r w:rsidRPr="00C202AB">
        <w:rPr>
          <w:rFonts w:ascii="Times New Roman" w:eastAsia="Times New Roman" w:hAnsi="Times New Roman" w:cs="Times New Roman"/>
          <w:kern w:val="0"/>
          <w14:ligatures w14:val="none"/>
        </w:rPr>
        <w:t>: OpenAI o3 models prebiotic reaction pathways, exploring how simple molecules like amino acids and nucleotides formed under early Earth conditions.</w:t>
      </w:r>
    </w:p>
    <w:p w14:paraId="1E3E8587" w14:textId="59AE05C9" w:rsidR="00A570E3" w:rsidRPr="00C202AB" w:rsidRDefault="00A570E3" w:rsidP="00302027">
      <w:pPr>
        <w:numPr>
          <w:ilvl w:val="1"/>
          <w:numId w:val="6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nalyzing Environmental Factors</w:t>
      </w:r>
      <w:r w:rsidRPr="00C202AB">
        <w:rPr>
          <w:rFonts w:ascii="Times New Roman" w:eastAsia="Times New Roman" w:hAnsi="Times New Roman" w:cs="Times New Roman"/>
          <w:kern w:val="0"/>
          <w14:ligatures w14:val="none"/>
        </w:rPr>
        <w:t>: o3 predicts how temperature, pH, and mineral surfaces influence chemical evolution.</w:t>
      </w:r>
    </w:p>
    <w:p w14:paraId="5F954E47" w14:textId="77777777" w:rsidR="00A570E3" w:rsidRPr="00C202AB" w:rsidRDefault="00A570E3" w:rsidP="00302027">
      <w:pPr>
        <w:numPr>
          <w:ilvl w:val="1"/>
          <w:numId w:val="6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ntegrating Experimental Data</w:t>
      </w:r>
      <w:r w:rsidRPr="00C202AB">
        <w:rPr>
          <w:rFonts w:ascii="Times New Roman" w:eastAsia="Times New Roman" w:hAnsi="Times New Roman" w:cs="Times New Roman"/>
          <w:kern w:val="0"/>
          <w14:ligatures w14:val="none"/>
        </w:rPr>
        <w:t>: By synthesizing data from laboratory simulations, o3 refines hypotheses about the chemical origins of life.</w:t>
      </w:r>
    </w:p>
    <w:p w14:paraId="7DE8E982" w14:textId="7A0681EB"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These insights contribute to our understanding of abiogenesis and inform experiments </w:t>
      </w:r>
      <w:r w:rsidR="009C1525" w:rsidRPr="00C202AB">
        <w:rPr>
          <w:rFonts w:ascii="Times New Roman" w:eastAsia="Times New Roman" w:hAnsi="Times New Roman" w:cs="Times New Roman"/>
          <w:kern w:val="0"/>
          <w14:ligatures w14:val="none"/>
        </w:rPr>
        <w:t>to recreate</w:t>
      </w:r>
      <w:r w:rsidRPr="00C202AB">
        <w:rPr>
          <w:rFonts w:ascii="Times New Roman" w:eastAsia="Times New Roman" w:hAnsi="Times New Roman" w:cs="Times New Roman"/>
          <w:kern w:val="0"/>
          <w14:ligatures w14:val="none"/>
        </w:rPr>
        <w:t xml:space="preserve"> the conditions for life’s emergence.</w:t>
      </w:r>
    </w:p>
    <w:p w14:paraId="6E10194A"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lastRenderedPageBreak/>
        <w:t>4.5 Water Structure and Behavior</w:t>
      </w:r>
    </w:p>
    <w:p w14:paraId="7AA728C9" w14:textId="77777777" w:rsidR="00A570E3" w:rsidRPr="00C202AB" w:rsidRDefault="00A570E3" w:rsidP="00302027">
      <w:pPr>
        <w:numPr>
          <w:ilvl w:val="0"/>
          <w:numId w:val="6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Water’s anomalous properties, such as its density maximum at 4°C and high heat capacity, remain incompletely understood. These properties are critical for biological systems, climate regulation, and material interactions.</w:t>
      </w:r>
    </w:p>
    <w:p w14:paraId="79D49F6D" w14:textId="77777777" w:rsidR="00A570E3" w:rsidRPr="00C202AB" w:rsidRDefault="00A570E3" w:rsidP="00302027">
      <w:pPr>
        <w:numPr>
          <w:ilvl w:val="0"/>
          <w:numId w:val="6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6CF514E7" w14:textId="77777777" w:rsidR="00A570E3" w:rsidRPr="00C202AB" w:rsidRDefault="00A570E3" w:rsidP="00302027">
      <w:pPr>
        <w:numPr>
          <w:ilvl w:val="1"/>
          <w:numId w:val="6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Hydrogen Bond Networks</w:t>
      </w:r>
      <w:r w:rsidRPr="00C202AB">
        <w:rPr>
          <w:rFonts w:ascii="Times New Roman" w:eastAsia="Times New Roman" w:hAnsi="Times New Roman" w:cs="Times New Roman"/>
          <w:kern w:val="0"/>
          <w14:ligatures w14:val="none"/>
        </w:rPr>
        <w:t>: OpenAI o3 simulates water’s molecular interactions, revealing the structure and dynamics of hydrogen bond networks.</w:t>
      </w:r>
    </w:p>
    <w:p w14:paraId="112FC8F3" w14:textId="77777777" w:rsidR="00A570E3" w:rsidRPr="00C202AB" w:rsidRDefault="00A570E3" w:rsidP="00302027">
      <w:pPr>
        <w:numPr>
          <w:ilvl w:val="1"/>
          <w:numId w:val="6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nterface Behavior</w:t>
      </w:r>
      <w:r w:rsidRPr="00C202AB">
        <w:rPr>
          <w:rFonts w:ascii="Times New Roman" w:eastAsia="Times New Roman" w:hAnsi="Times New Roman" w:cs="Times New Roman"/>
          <w:kern w:val="0"/>
          <w14:ligatures w14:val="none"/>
        </w:rPr>
        <w:t>: o3 models water behavior at interfaces, such as those found in biological membranes or nanopores.</w:t>
      </w:r>
    </w:p>
    <w:p w14:paraId="713CBC76" w14:textId="77777777" w:rsidR="00A570E3" w:rsidRPr="00C202AB" w:rsidRDefault="00A570E3" w:rsidP="00302027">
      <w:pPr>
        <w:numPr>
          <w:ilvl w:val="1"/>
          <w:numId w:val="6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tudying Supercooled Water</w:t>
      </w:r>
      <w:r w:rsidRPr="00C202AB">
        <w:rPr>
          <w:rFonts w:ascii="Times New Roman" w:eastAsia="Times New Roman" w:hAnsi="Times New Roman" w:cs="Times New Roman"/>
          <w:kern w:val="0"/>
          <w14:ligatures w14:val="none"/>
        </w:rPr>
        <w:t>: By simulating water at temperatures below freezing, o3 helps elucidate the molecular basis of its anomalies.</w:t>
      </w:r>
    </w:p>
    <w:p w14:paraId="4216DED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enhance our understanding of water’s unique properties and their implications for various scientific fields.</w:t>
      </w:r>
    </w:p>
    <w:p w14:paraId="77FDC6F7"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4.6 Glass Formation and Structure</w:t>
      </w:r>
    </w:p>
    <w:p w14:paraId="5DC6EA4A" w14:textId="7C0FC0D7" w:rsidR="00A570E3" w:rsidRPr="00C202AB" w:rsidRDefault="00A570E3" w:rsidP="00302027">
      <w:pPr>
        <w:numPr>
          <w:ilvl w:val="0"/>
          <w:numId w:val="6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xml:space="preserve">: Glass, an amorphous solid, lacks the long-range order of crystalline materials, making its structure and formation processes challenging to study. Understanding these processes is crucial for designing advanced </w:t>
      </w:r>
      <w:r w:rsidR="009C1525" w:rsidRPr="00C202AB">
        <w:rPr>
          <w:rFonts w:ascii="Times New Roman" w:eastAsia="Times New Roman" w:hAnsi="Times New Roman" w:cs="Times New Roman"/>
          <w:kern w:val="0"/>
          <w14:ligatures w14:val="none"/>
        </w:rPr>
        <w:t>optics, electronics, and energy storage glasses</w:t>
      </w:r>
      <w:r w:rsidRPr="00C202AB">
        <w:rPr>
          <w:rFonts w:ascii="Times New Roman" w:eastAsia="Times New Roman" w:hAnsi="Times New Roman" w:cs="Times New Roman"/>
          <w:kern w:val="0"/>
          <w14:ligatures w14:val="none"/>
        </w:rPr>
        <w:t>.</w:t>
      </w:r>
    </w:p>
    <w:p w14:paraId="331713B1" w14:textId="77777777" w:rsidR="00A570E3" w:rsidRPr="00C202AB" w:rsidRDefault="00A570E3" w:rsidP="00302027">
      <w:pPr>
        <w:numPr>
          <w:ilvl w:val="0"/>
          <w:numId w:val="6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175B3BFA" w14:textId="77777777" w:rsidR="00A570E3" w:rsidRPr="00C202AB" w:rsidRDefault="00A570E3" w:rsidP="00302027">
      <w:pPr>
        <w:numPr>
          <w:ilvl w:val="1"/>
          <w:numId w:val="6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Glass Transition</w:t>
      </w:r>
      <w:r w:rsidRPr="00C202AB">
        <w:rPr>
          <w:rFonts w:ascii="Times New Roman" w:eastAsia="Times New Roman" w:hAnsi="Times New Roman" w:cs="Times New Roman"/>
          <w:kern w:val="0"/>
          <w14:ligatures w14:val="none"/>
        </w:rPr>
        <w:t>: OpenAI o3 models the atomic dynamics of materials as they transition from liquid to glassy states.</w:t>
      </w:r>
    </w:p>
    <w:p w14:paraId="2218B506" w14:textId="77777777" w:rsidR="00A570E3" w:rsidRPr="00C202AB" w:rsidRDefault="00A570E3" w:rsidP="00302027">
      <w:pPr>
        <w:numPr>
          <w:ilvl w:val="1"/>
          <w:numId w:val="6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tructure-Property Relationships</w:t>
      </w:r>
      <w:r w:rsidRPr="00C202AB">
        <w:rPr>
          <w:rFonts w:ascii="Times New Roman" w:eastAsia="Times New Roman" w:hAnsi="Times New Roman" w:cs="Times New Roman"/>
          <w:kern w:val="0"/>
          <w14:ligatures w14:val="none"/>
        </w:rPr>
        <w:t>: o3 identifies correlations between the atomic structure of glasses and their macroscopic properties, guiding the design of functional materials.</w:t>
      </w:r>
    </w:p>
    <w:p w14:paraId="28E55A6F" w14:textId="77777777" w:rsidR="00A570E3" w:rsidRPr="00C202AB" w:rsidRDefault="00A570E3" w:rsidP="00302027">
      <w:pPr>
        <w:numPr>
          <w:ilvl w:val="1"/>
          <w:numId w:val="6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Manufacturing Processes</w:t>
      </w:r>
      <w:r w:rsidRPr="00C202AB">
        <w:rPr>
          <w:rFonts w:ascii="Times New Roman" w:eastAsia="Times New Roman" w:hAnsi="Times New Roman" w:cs="Times New Roman"/>
          <w:kern w:val="0"/>
          <w14:ligatures w14:val="none"/>
        </w:rPr>
        <w:t>: By predicting the effects of cooling rates and compositions, o3 improves glass fabrication techniques.</w:t>
      </w:r>
    </w:p>
    <w:p w14:paraId="01CB1118"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enable innovations in material science, from transparent displays to high-capacity batteries.</w:t>
      </w:r>
    </w:p>
    <w:p w14:paraId="600E5046"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4.7 Surface Chemistry and Molecular Self-Assembly</w:t>
      </w:r>
    </w:p>
    <w:p w14:paraId="202A7AC1" w14:textId="0365F158" w:rsidR="00A570E3" w:rsidRPr="00C202AB" w:rsidRDefault="00A570E3" w:rsidP="00302027">
      <w:pPr>
        <w:numPr>
          <w:ilvl w:val="0"/>
          <w:numId w:val="6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Surface chemistry and molecular self-assembly underpin catalysis, material growth, and biological interactions. Predicting how molecules interact and organize at surfaces is critical for advancing nanotechnology and biotechnology.</w:t>
      </w:r>
    </w:p>
    <w:p w14:paraId="18B3F21E" w14:textId="77777777" w:rsidR="00A570E3" w:rsidRPr="00C202AB" w:rsidRDefault="00A570E3" w:rsidP="00302027">
      <w:pPr>
        <w:numPr>
          <w:ilvl w:val="0"/>
          <w:numId w:val="6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4A5C1E9F" w14:textId="78E86C8C" w:rsidR="00A570E3" w:rsidRPr="00C202AB" w:rsidRDefault="00A570E3" w:rsidP="00302027">
      <w:pPr>
        <w:numPr>
          <w:ilvl w:val="1"/>
          <w:numId w:val="6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Modeling Interface Reactions</w:t>
      </w:r>
      <w:r w:rsidRPr="00C202AB">
        <w:rPr>
          <w:rFonts w:ascii="Times New Roman" w:eastAsia="Times New Roman" w:hAnsi="Times New Roman" w:cs="Times New Roman"/>
          <w:kern w:val="0"/>
          <w14:ligatures w14:val="none"/>
        </w:rPr>
        <w:t>: OpenAI o3 simulates chemical reactions at surfaces, such as on catalysts or electrode materials.</w:t>
      </w:r>
    </w:p>
    <w:p w14:paraId="4B0F9CAB" w14:textId="77777777" w:rsidR="00A570E3" w:rsidRPr="00C202AB" w:rsidRDefault="00A570E3" w:rsidP="00302027">
      <w:pPr>
        <w:numPr>
          <w:ilvl w:val="1"/>
          <w:numId w:val="6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edicting Self-Assembly</w:t>
      </w:r>
      <w:r w:rsidRPr="00C202AB">
        <w:rPr>
          <w:rFonts w:ascii="Times New Roman" w:eastAsia="Times New Roman" w:hAnsi="Times New Roman" w:cs="Times New Roman"/>
          <w:kern w:val="0"/>
          <w14:ligatures w14:val="none"/>
        </w:rPr>
        <w:t>: o3 predicts the conditions under which molecules self-assemble into ordered structures, such as nanotubes or lipid bilayers.</w:t>
      </w:r>
    </w:p>
    <w:p w14:paraId="30FA1CF8" w14:textId="77777777" w:rsidR="00A570E3" w:rsidRPr="00C202AB" w:rsidRDefault="00A570E3" w:rsidP="00302027">
      <w:pPr>
        <w:numPr>
          <w:ilvl w:val="1"/>
          <w:numId w:val="6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signing Functional Surfaces</w:t>
      </w:r>
      <w:r w:rsidRPr="00C202AB">
        <w:rPr>
          <w:rFonts w:ascii="Times New Roman" w:eastAsia="Times New Roman" w:hAnsi="Times New Roman" w:cs="Times New Roman"/>
          <w:kern w:val="0"/>
          <w14:ligatures w14:val="none"/>
        </w:rPr>
        <w:t>: By modeling interactions between molecules and surfaces, o3 aids in designing materials with tailored properties, such as superhydrophobic coatings.</w:t>
      </w:r>
    </w:p>
    <w:p w14:paraId="06362F90"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advance fields ranging from renewable energy to drug delivery systems.</w:t>
      </w:r>
    </w:p>
    <w:p w14:paraId="7EB49112"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4.8 AI in Thermodynamics and Far-From-Equilibrium Systems</w:t>
      </w:r>
    </w:p>
    <w:p w14:paraId="702E5240" w14:textId="77777777" w:rsidR="00A570E3" w:rsidRPr="00C202AB" w:rsidRDefault="00A570E3" w:rsidP="00302027">
      <w:pPr>
        <w:numPr>
          <w:ilvl w:val="0"/>
          <w:numId w:val="6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Many chemical processes occur far from equilibrium, where traditional thermodynamic models break down. Understanding these systems is essential for studying self-organization, reaction networks, and life-like behaviors.</w:t>
      </w:r>
    </w:p>
    <w:p w14:paraId="3C16650D" w14:textId="77777777" w:rsidR="00A570E3" w:rsidRPr="00C202AB" w:rsidRDefault="00A570E3" w:rsidP="00302027">
      <w:pPr>
        <w:numPr>
          <w:ilvl w:val="0"/>
          <w:numId w:val="6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422F6AAE" w14:textId="77777777" w:rsidR="00A570E3" w:rsidRPr="00C202AB" w:rsidRDefault="00A570E3" w:rsidP="00302027">
      <w:pPr>
        <w:numPr>
          <w:ilvl w:val="1"/>
          <w:numId w:val="6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Non-Equilibrium Dynamics</w:t>
      </w:r>
      <w:r w:rsidRPr="00C202AB">
        <w:rPr>
          <w:rFonts w:ascii="Times New Roman" w:eastAsia="Times New Roman" w:hAnsi="Times New Roman" w:cs="Times New Roman"/>
          <w:kern w:val="0"/>
          <w14:ligatures w14:val="none"/>
        </w:rPr>
        <w:t>: OpenAI o3 simulates chemical systems far from equilibrium, predicting patterns of self-organization and emergent behaviors.</w:t>
      </w:r>
    </w:p>
    <w:p w14:paraId="301C6F93" w14:textId="77777777" w:rsidR="00A570E3" w:rsidRPr="00C202AB" w:rsidRDefault="00A570E3" w:rsidP="00302027">
      <w:pPr>
        <w:numPr>
          <w:ilvl w:val="1"/>
          <w:numId w:val="6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ploring Reaction Networks</w:t>
      </w:r>
      <w:r w:rsidRPr="00C202AB">
        <w:rPr>
          <w:rFonts w:ascii="Times New Roman" w:eastAsia="Times New Roman" w:hAnsi="Times New Roman" w:cs="Times New Roman"/>
          <w:kern w:val="0"/>
          <w14:ligatures w14:val="none"/>
        </w:rPr>
        <w:t>: o3 identifies pathways in complex reaction networks, revealing how order arises from chaos.</w:t>
      </w:r>
    </w:p>
    <w:p w14:paraId="4DF1367D" w14:textId="18197E38" w:rsidR="00A570E3" w:rsidRPr="00C202AB" w:rsidRDefault="00A570E3" w:rsidP="00302027">
      <w:pPr>
        <w:numPr>
          <w:ilvl w:val="1"/>
          <w:numId w:val="6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lications to Artificial Life</w:t>
      </w:r>
      <w:r w:rsidRPr="00C202AB">
        <w:rPr>
          <w:rFonts w:ascii="Times New Roman" w:eastAsia="Times New Roman" w:hAnsi="Times New Roman" w:cs="Times New Roman"/>
          <w:kern w:val="0"/>
          <w14:ligatures w14:val="none"/>
        </w:rPr>
        <w:t xml:space="preserve">: By modeling life-like systems, o3 contributes to </w:t>
      </w:r>
      <w:r w:rsidR="009C1525" w:rsidRPr="00C202AB">
        <w:rPr>
          <w:rFonts w:ascii="Times New Roman" w:eastAsia="Times New Roman" w:hAnsi="Times New Roman" w:cs="Times New Roman"/>
          <w:kern w:val="0"/>
          <w14:ligatures w14:val="none"/>
        </w:rPr>
        <w:t>synthetic biology and artificial intelligence research</w:t>
      </w:r>
      <w:r w:rsidRPr="00C202AB">
        <w:rPr>
          <w:rFonts w:ascii="Times New Roman" w:eastAsia="Times New Roman" w:hAnsi="Times New Roman" w:cs="Times New Roman"/>
          <w:kern w:val="0"/>
          <w14:ligatures w14:val="none"/>
        </w:rPr>
        <w:t>.</w:t>
      </w:r>
    </w:p>
    <w:p w14:paraId="39C43C51"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deepen our understanding of complex chemical systems and their applications in emerging technologies.</w:t>
      </w:r>
    </w:p>
    <w:p w14:paraId="26BF16E5"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4.9 Strong Correlation Problem</w:t>
      </w:r>
    </w:p>
    <w:p w14:paraId="0BDE2463" w14:textId="77777777" w:rsidR="00A570E3" w:rsidRPr="00C202AB" w:rsidRDefault="00A570E3" w:rsidP="00302027">
      <w:pPr>
        <w:numPr>
          <w:ilvl w:val="0"/>
          <w:numId w:val="6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Strongly correlated systems, such as transition metal oxides and high-temperature superconductors, exhibit behaviors that challenge conventional quantum chemical methods.</w:t>
      </w:r>
    </w:p>
    <w:p w14:paraId="6426B198" w14:textId="77777777" w:rsidR="00A570E3" w:rsidRPr="00C202AB" w:rsidRDefault="00A570E3" w:rsidP="00302027">
      <w:pPr>
        <w:numPr>
          <w:ilvl w:val="0"/>
          <w:numId w:val="6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3B7806EF" w14:textId="77777777" w:rsidR="00A570E3" w:rsidRPr="00C202AB" w:rsidRDefault="00A570E3" w:rsidP="00302027">
      <w:pPr>
        <w:numPr>
          <w:ilvl w:val="1"/>
          <w:numId w:val="6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Electron Interactions</w:t>
      </w:r>
      <w:r w:rsidRPr="00C202AB">
        <w:rPr>
          <w:rFonts w:ascii="Times New Roman" w:eastAsia="Times New Roman" w:hAnsi="Times New Roman" w:cs="Times New Roman"/>
          <w:kern w:val="0"/>
          <w14:ligatures w14:val="none"/>
        </w:rPr>
        <w:t>: OpenAI o3 simulates electron correlation effects in complex materials, advancing theoretical understanding.</w:t>
      </w:r>
    </w:p>
    <w:p w14:paraId="06AEDC30" w14:textId="56770E5C" w:rsidR="00A570E3" w:rsidRPr="00C202AB" w:rsidRDefault="00A570E3" w:rsidP="00302027">
      <w:pPr>
        <w:numPr>
          <w:ilvl w:val="1"/>
          <w:numId w:val="6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edicting Material Properties</w:t>
      </w:r>
      <w:r w:rsidRPr="00C202AB">
        <w:rPr>
          <w:rFonts w:ascii="Times New Roman" w:eastAsia="Times New Roman" w:hAnsi="Times New Roman" w:cs="Times New Roman"/>
          <w:kern w:val="0"/>
          <w14:ligatures w14:val="none"/>
        </w:rPr>
        <w:t xml:space="preserve">: By integrating quantum chemistry and machine learning, o3 predicts </w:t>
      </w:r>
      <w:r w:rsidR="009C1525" w:rsidRPr="00C202AB">
        <w:rPr>
          <w:rFonts w:ascii="Times New Roman" w:eastAsia="Times New Roman" w:hAnsi="Times New Roman" w:cs="Times New Roman"/>
          <w:kern w:val="0"/>
          <w14:ligatures w14:val="none"/>
        </w:rPr>
        <w:t>strongly correlated materials' electronic and magnetic propertie</w:t>
      </w:r>
      <w:r w:rsidRPr="00C202AB">
        <w:rPr>
          <w:rFonts w:ascii="Times New Roman" w:eastAsia="Times New Roman" w:hAnsi="Times New Roman" w:cs="Times New Roman"/>
          <w:kern w:val="0"/>
          <w14:ligatures w14:val="none"/>
        </w:rPr>
        <w:t>s.</w:t>
      </w:r>
    </w:p>
    <w:p w14:paraId="7D41DD59" w14:textId="26274A16" w:rsidR="00A570E3" w:rsidRPr="00C202AB" w:rsidRDefault="00A570E3" w:rsidP="00302027">
      <w:pPr>
        <w:numPr>
          <w:ilvl w:val="1"/>
          <w:numId w:val="6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Guiding Material Design</w:t>
      </w:r>
      <w:r w:rsidRPr="00C202AB">
        <w:rPr>
          <w:rFonts w:ascii="Times New Roman" w:eastAsia="Times New Roman" w:hAnsi="Times New Roman" w:cs="Times New Roman"/>
          <w:kern w:val="0"/>
          <w14:ligatures w14:val="none"/>
        </w:rPr>
        <w:t xml:space="preserve">: o3 identifies candidate materials for </w:t>
      </w:r>
      <w:r w:rsidR="009C1525" w:rsidRPr="00C202AB">
        <w:rPr>
          <w:rFonts w:ascii="Times New Roman" w:eastAsia="Times New Roman" w:hAnsi="Times New Roman" w:cs="Times New Roman"/>
          <w:kern w:val="0"/>
          <w14:ligatures w14:val="none"/>
        </w:rPr>
        <w:t>energy storage and quantum computing applications</w:t>
      </w:r>
      <w:r w:rsidRPr="00C202AB">
        <w:rPr>
          <w:rFonts w:ascii="Times New Roman" w:eastAsia="Times New Roman" w:hAnsi="Times New Roman" w:cs="Times New Roman"/>
          <w:kern w:val="0"/>
          <w14:ligatures w14:val="none"/>
        </w:rPr>
        <w:t>.</w:t>
      </w:r>
    </w:p>
    <w:p w14:paraId="62D59D36"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lastRenderedPageBreak/>
        <w:t>These insights accelerate the development of functional materials for advanced technologies.</w:t>
      </w:r>
    </w:p>
    <w:p w14:paraId="48E176A7"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4.11 AI in Predictive Toxicology and Chemical Safety</w:t>
      </w:r>
    </w:p>
    <w:p w14:paraId="0C91C674" w14:textId="00067EF2"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Understanding </w:t>
      </w:r>
      <w:r w:rsidR="009C1525" w:rsidRPr="00C202AB">
        <w:rPr>
          <w:rFonts w:ascii="Times New Roman" w:eastAsia="Times New Roman" w:hAnsi="Times New Roman" w:cs="Times New Roman"/>
          <w:kern w:val="0"/>
          <w14:ligatures w14:val="none"/>
        </w:rPr>
        <w:t>chemicals' toxicity and safety profile</w:t>
      </w:r>
      <w:r w:rsidRPr="00C202AB">
        <w:rPr>
          <w:rFonts w:ascii="Times New Roman" w:eastAsia="Times New Roman" w:hAnsi="Times New Roman" w:cs="Times New Roman"/>
          <w:kern w:val="0"/>
          <w14:ligatures w14:val="none"/>
        </w:rPr>
        <w:t>s is a critical challenge in chemical research and industry. OpenAI o3 provides advanced tools for predictive toxicology:</w:t>
      </w:r>
    </w:p>
    <w:p w14:paraId="4F770530" w14:textId="77777777" w:rsidR="00A570E3" w:rsidRPr="00C202AB" w:rsidRDefault="00A570E3" w:rsidP="00302027">
      <w:pPr>
        <w:numPr>
          <w:ilvl w:val="0"/>
          <w:numId w:val="6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Toxicity Pathways</w:t>
      </w:r>
      <w:r w:rsidRPr="00C202AB">
        <w:rPr>
          <w:rFonts w:ascii="Times New Roman" w:eastAsia="Times New Roman" w:hAnsi="Times New Roman" w:cs="Times New Roman"/>
          <w:kern w:val="0"/>
          <w14:ligatures w14:val="none"/>
        </w:rPr>
        <w:t>: o3 predicts molecular interactions that lead to toxic effects, guiding safer chemical design.</w:t>
      </w:r>
    </w:p>
    <w:p w14:paraId="240EF35B" w14:textId="77777777" w:rsidR="00A570E3" w:rsidRPr="00C202AB" w:rsidRDefault="00A570E3" w:rsidP="00302027">
      <w:pPr>
        <w:numPr>
          <w:ilvl w:val="0"/>
          <w:numId w:val="6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ata Integration Across Scales</w:t>
      </w:r>
      <w:r w:rsidRPr="00C202AB">
        <w:rPr>
          <w:rFonts w:ascii="Times New Roman" w:eastAsia="Times New Roman" w:hAnsi="Times New Roman" w:cs="Times New Roman"/>
          <w:kern w:val="0"/>
          <w14:ligatures w14:val="none"/>
        </w:rPr>
        <w:t>: By synthesizing data from cellular assays, animal studies, and human exposure, o3 enables comprehensive toxicity assessments.</w:t>
      </w:r>
    </w:p>
    <w:p w14:paraId="6C9AB9A1" w14:textId="385E8BF0" w:rsidR="00A570E3" w:rsidRPr="00C202AB" w:rsidRDefault="00A570E3" w:rsidP="00302027">
      <w:pPr>
        <w:numPr>
          <w:ilvl w:val="0"/>
          <w:numId w:val="6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ccelerating Regulatory Approvals</w:t>
      </w:r>
      <w:r w:rsidRPr="00C202AB">
        <w:rPr>
          <w:rFonts w:ascii="Times New Roman" w:eastAsia="Times New Roman" w:hAnsi="Times New Roman" w:cs="Times New Roman"/>
          <w:kern w:val="0"/>
          <w14:ligatures w14:val="none"/>
        </w:rPr>
        <w:t xml:space="preserve">: OpenAI o3 simulates </w:t>
      </w:r>
      <w:r w:rsidR="009C1525" w:rsidRPr="00C202AB">
        <w:rPr>
          <w:rFonts w:ascii="Times New Roman" w:eastAsia="Times New Roman" w:hAnsi="Times New Roman" w:cs="Times New Roman"/>
          <w:kern w:val="0"/>
          <w14:ligatures w14:val="none"/>
        </w:rPr>
        <w:t xml:space="preserve">the </w:t>
      </w:r>
      <w:r w:rsidRPr="00C202AB">
        <w:rPr>
          <w:rFonts w:ascii="Times New Roman" w:eastAsia="Times New Roman" w:hAnsi="Times New Roman" w:cs="Times New Roman"/>
          <w:kern w:val="0"/>
          <w14:ligatures w14:val="none"/>
        </w:rPr>
        <w:t>long-term effects of chemical exposure, streamlining the safety evaluation process for new compounds.</w:t>
      </w:r>
    </w:p>
    <w:p w14:paraId="06D051F3" w14:textId="12B156E0"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These contributions enhance chemical safety and sustainability, reducing </w:t>
      </w:r>
      <w:r w:rsidR="009C1525" w:rsidRPr="00C202AB">
        <w:rPr>
          <w:rFonts w:ascii="Times New Roman" w:eastAsia="Times New Roman" w:hAnsi="Times New Roman" w:cs="Times New Roman"/>
          <w:kern w:val="0"/>
          <w14:ligatures w14:val="none"/>
        </w:rPr>
        <w:t>industrial processes' environmental and health impact</w:t>
      </w:r>
      <w:r w:rsidRPr="00C202AB">
        <w:rPr>
          <w:rFonts w:ascii="Times New Roman" w:eastAsia="Times New Roman" w:hAnsi="Times New Roman" w:cs="Times New Roman"/>
          <w:kern w:val="0"/>
          <w14:ligatures w14:val="none"/>
        </w:rPr>
        <w:t>s.</w:t>
      </w:r>
    </w:p>
    <w:p w14:paraId="58FCB32F"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4.12 Understanding Non-Covalent Interactions with AI</w:t>
      </w:r>
    </w:p>
    <w:p w14:paraId="7172EFCF"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Non-covalent interactions, such as hydrogen bonding, van der Waals forces, and π-π stacking, play crucial roles in biomolecular recognition, material properties, and catalysis. However, accurately modeling these interactions remains a significant challenge.</w:t>
      </w:r>
    </w:p>
    <w:p w14:paraId="6166C66B" w14:textId="77777777" w:rsidR="00A570E3" w:rsidRPr="00C202AB" w:rsidRDefault="00A570E3" w:rsidP="00302027">
      <w:pPr>
        <w:numPr>
          <w:ilvl w:val="0"/>
          <w:numId w:val="7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edicting Interaction Energies</w:t>
      </w:r>
      <w:r w:rsidRPr="00C202AB">
        <w:rPr>
          <w:rFonts w:ascii="Times New Roman" w:eastAsia="Times New Roman" w:hAnsi="Times New Roman" w:cs="Times New Roman"/>
          <w:kern w:val="0"/>
          <w14:ligatures w14:val="none"/>
        </w:rPr>
        <w:t>: OpenAI o3 uses quantum chemical methods to predict the energetics of non-covalent interactions with high accuracy.</w:t>
      </w:r>
    </w:p>
    <w:p w14:paraId="3ED6D834" w14:textId="77777777" w:rsidR="00A570E3" w:rsidRPr="00C202AB" w:rsidRDefault="00A570E3" w:rsidP="00302027">
      <w:pPr>
        <w:numPr>
          <w:ilvl w:val="0"/>
          <w:numId w:val="7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signing Supramolecular Structures</w:t>
      </w:r>
      <w:r w:rsidRPr="00C202AB">
        <w:rPr>
          <w:rFonts w:ascii="Times New Roman" w:eastAsia="Times New Roman" w:hAnsi="Times New Roman" w:cs="Times New Roman"/>
          <w:kern w:val="0"/>
          <w14:ligatures w14:val="none"/>
        </w:rPr>
        <w:t>: o3 simulates the self-assembly of complex supramolecular architectures, enabling the design of advanced materials and drug delivery systems.</w:t>
      </w:r>
    </w:p>
    <w:p w14:paraId="53311ADB" w14:textId="77777777" w:rsidR="00A570E3" w:rsidRPr="00C202AB" w:rsidRDefault="00A570E3" w:rsidP="00302027">
      <w:pPr>
        <w:numPr>
          <w:ilvl w:val="0"/>
          <w:numId w:val="7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hancing Drug Design</w:t>
      </w:r>
      <w:r w:rsidRPr="00C202AB">
        <w:rPr>
          <w:rFonts w:ascii="Times New Roman" w:eastAsia="Times New Roman" w:hAnsi="Times New Roman" w:cs="Times New Roman"/>
          <w:kern w:val="0"/>
          <w14:ligatures w14:val="none"/>
        </w:rPr>
        <w:t>: By modeling protein-ligand interactions, o3 optimizes drug candidates for improved binding specificity and efficacy.</w:t>
      </w:r>
    </w:p>
    <w:p w14:paraId="1DE026D7" w14:textId="7C23E342" w:rsidR="00A570E3" w:rsidRPr="00C202AB" w:rsidRDefault="009C1525"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advances our understanding of the fundamental forces shaping chemical and biological systems through these capabilitie</w:t>
      </w:r>
      <w:r w:rsidR="00A570E3" w:rsidRPr="00C202AB">
        <w:rPr>
          <w:rFonts w:ascii="Times New Roman" w:eastAsia="Times New Roman" w:hAnsi="Times New Roman" w:cs="Times New Roman"/>
          <w:kern w:val="0"/>
          <w14:ligatures w14:val="none"/>
        </w:rPr>
        <w:t>s.</w:t>
      </w:r>
    </w:p>
    <w:p w14:paraId="74420E2E"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4.13 Exploring Quantum Chemistry and Reaction Dynamics</w:t>
      </w:r>
    </w:p>
    <w:p w14:paraId="2526F825" w14:textId="2C7F3FC5"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Quantum chemistry provides insights into </w:t>
      </w:r>
      <w:r w:rsidR="009C1525" w:rsidRPr="00C202AB">
        <w:rPr>
          <w:rFonts w:ascii="Times New Roman" w:eastAsia="Times New Roman" w:hAnsi="Times New Roman" w:cs="Times New Roman"/>
          <w:kern w:val="0"/>
          <w14:ligatures w14:val="none"/>
        </w:rPr>
        <w:t>chemical systems' electronic structure and dynamic</w:t>
      </w:r>
      <w:r w:rsidRPr="00C202AB">
        <w:rPr>
          <w:rFonts w:ascii="Times New Roman" w:eastAsia="Times New Roman" w:hAnsi="Times New Roman" w:cs="Times New Roman"/>
          <w:kern w:val="0"/>
          <w14:ligatures w14:val="none"/>
        </w:rPr>
        <w:t>s, yet solving the Schrödinger equation for complex systems remains computationally demanding.</w:t>
      </w:r>
    </w:p>
    <w:p w14:paraId="630A599D" w14:textId="77777777" w:rsidR="00A570E3" w:rsidRPr="00C202AB" w:rsidRDefault="00A570E3" w:rsidP="00302027">
      <w:pPr>
        <w:numPr>
          <w:ilvl w:val="0"/>
          <w:numId w:val="7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Accelerating Electronic Structure Calculations</w:t>
      </w:r>
      <w:r w:rsidRPr="00C202AB">
        <w:rPr>
          <w:rFonts w:ascii="Times New Roman" w:eastAsia="Times New Roman" w:hAnsi="Times New Roman" w:cs="Times New Roman"/>
          <w:kern w:val="0"/>
          <w14:ligatures w14:val="none"/>
        </w:rPr>
        <w:t>: OpenAI o3 integrates machine learning with quantum chemistry methods to speed up calculations without sacrificing accuracy.</w:t>
      </w:r>
    </w:p>
    <w:p w14:paraId="1F1CC264" w14:textId="77777777" w:rsidR="00A570E3" w:rsidRPr="00C202AB" w:rsidRDefault="00A570E3" w:rsidP="00302027">
      <w:pPr>
        <w:numPr>
          <w:ilvl w:val="0"/>
          <w:numId w:val="7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Reaction Dynamics</w:t>
      </w:r>
      <w:r w:rsidRPr="00C202AB">
        <w:rPr>
          <w:rFonts w:ascii="Times New Roman" w:eastAsia="Times New Roman" w:hAnsi="Times New Roman" w:cs="Times New Roman"/>
          <w:kern w:val="0"/>
          <w14:ligatures w14:val="none"/>
        </w:rPr>
        <w:t>: o3 simulates the time evolution of chemical reactions at the quantum level, revealing mechanisms that govern reaction rates and pathways.</w:t>
      </w:r>
    </w:p>
    <w:p w14:paraId="2D5A2E73" w14:textId="22D32650" w:rsidR="00A570E3" w:rsidRPr="00C202AB" w:rsidRDefault="00A570E3" w:rsidP="00302027">
      <w:pPr>
        <w:numPr>
          <w:ilvl w:val="0"/>
          <w:numId w:val="7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signing Quantum Materials</w:t>
      </w:r>
      <w:r w:rsidRPr="00C202AB">
        <w:rPr>
          <w:rFonts w:ascii="Times New Roman" w:eastAsia="Times New Roman" w:hAnsi="Times New Roman" w:cs="Times New Roman"/>
          <w:kern w:val="0"/>
          <w14:ligatures w14:val="none"/>
        </w:rPr>
        <w:t xml:space="preserve">: By predicting electronic properties, o3 aids in </w:t>
      </w:r>
      <w:r w:rsidR="009C1525" w:rsidRPr="00C202AB">
        <w:rPr>
          <w:rFonts w:ascii="Times New Roman" w:eastAsia="Times New Roman" w:hAnsi="Times New Roman" w:cs="Times New Roman"/>
          <w:kern w:val="0"/>
          <w14:ligatures w14:val="none"/>
        </w:rPr>
        <w:t>developing</w:t>
      </w:r>
      <w:r w:rsidRPr="00C202AB">
        <w:rPr>
          <w:rFonts w:ascii="Times New Roman" w:eastAsia="Times New Roman" w:hAnsi="Times New Roman" w:cs="Times New Roman"/>
          <w:kern w:val="0"/>
          <w14:ligatures w14:val="none"/>
        </w:rPr>
        <w:t xml:space="preserve"> materials for quantum computing and energy applications.</w:t>
      </w:r>
    </w:p>
    <w:p w14:paraId="77B4CD7D"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dvancements position OpenAI o3 as a critical tool for exploring quantum phenomena in chemical systems.</w:t>
      </w:r>
    </w:p>
    <w:p w14:paraId="12DE6946"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4.14 OpenAI o3 in Green Chemistry</w:t>
      </w:r>
    </w:p>
    <w:p w14:paraId="79795AB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Green chemistry seeks to design processes that minimize waste and environmental impact. OpenAI o3 accelerates this field by:</w:t>
      </w:r>
    </w:p>
    <w:p w14:paraId="3F996EAD" w14:textId="77777777" w:rsidR="00A570E3" w:rsidRPr="00C202AB" w:rsidRDefault="00A570E3" w:rsidP="00302027">
      <w:pPr>
        <w:numPr>
          <w:ilvl w:val="0"/>
          <w:numId w:val="7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Atom Economy</w:t>
      </w:r>
      <w:r w:rsidRPr="00C202AB">
        <w:rPr>
          <w:rFonts w:ascii="Times New Roman" w:eastAsia="Times New Roman" w:hAnsi="Times New Roman" w:cs="Times New Roman"/>
          <w:kern w:val="0"/>
          <w14:ligatures w14:val="none"/>
        </w:rPr>
        <w:t>: o3 predicts reaction conditions that maximize the use of starting materials, reducing byproducts.</w:t>
      </w:r>
    </w:p>
    <w:p w14:paraId="7C37C12E" w14:textId="77777777" w:rsidR="00A570E3" w:rsidRPr="00C202AB" w:rsidRDefault="00A570E3" w:rsidP="00302027">
      <w:pPr>
        <w:numPr>
          <w:ilvl w:val="0"/>
          <w:numId w:val="7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signing Biodegradable Materials</w:t>
      </w:r>
      <w:r w:rsidRPr="00C202AB">
        <w:rPr>
          <w:rFonts w:ascii="Times New Roman" w:eastAsia="Times New Roman" w:hAnsi="Times New Roman" w:cs="Times New Roman"/>
          <w:kern w:val="0"/>
          <w14:ligatures w14:val="none"/>
        </w:rPr>
        <w:t>: By modeling the degradation pathways of polymers, o3 guides the development of environmentally friendly materials.</w:t>
      </w:r>
    </w:p>
    <w:p w14:paraId="01FAF5DB" w14:textId="77777777" w:rsidR="00A570E3" w:rsidRPr="00C202AB" w:rsidRDefault="00A570E3" w:rsidP="00302027">
      <w:pPr>
        <w:numPr>
          <w:ilvl w:val="0"/>
          <w:numId w:val="7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eplacing Hazardous Reagents</w:t>
      </w:r>
      <w:r w:rsidRPr="00C202AB">
        <w:rPr>
          <w:rFonts w:ascii="Times New Roman" w:eastAsia="Times New Roman" w:hAnsi="Times New Roman" w:cs="Times New Roman"/>
          <w:kern w:val="0"/>
          <w14:ligatures w14:val="none"/>
        </w:rPr>
        <w:t>: OpenAI o3 identifies safer alternatives to toxic reagents commonly used in chemical synthesis.</w:t>
      </w:r>
    </w:p>
    <w:p w14:paraId="13B674A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align with global sustainability goals, promoting environmentally responsible chemical practices.</w:t>
      </w:r>
    </w:p>
    <w:p w14:paraId="4EFF8F4F"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4.15 Applications in High-Throughput Screening</w:t>
      </w:r>
    </w:p>
    <w:p w14:paraId="3D29AB08"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High-throughput screening (HTS) is essential for discovering new drugs, catalysts, and materials, but it generates massive datasets that require advanced analysis.</w:t>
      </w:r>
    </w:p>
    <w:p w14:paraId="029329E0" w14:textId="77777777" w:rsidR="00A570E3" w:rsidRPr="00C202AB" w:rsidRDefault="00A570E3" w:rsidP="00302027">
      <w:pPr>
        <w:numPr>
          <w:ilvl w:val="0"/>
          <w:numId w:val="7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cessing HTS Data</w:t>
      </w:r>
      <w:r w:rsidRPr="00C202AB">
        <w:rPr>
          <w:rFonts w:ascii="Times New Roman" w:eastAsia="Times New Roman" w:hAnsi="Times New Roman" w:cs="Times New Roman"/>
          <w:kern w:val="0"/>
          <w14:ligatures w14:val="none"/>
        </w:rPr>
        <w:t>: OpenAI o3 analyzes large-scale screening results to identify promising candidates for further investigation.</w:t>
      </w:r>
    </w:p>
    <w:p w14:paraId="62BA334A" w14:textId="77777777" w:rsidR="00A570E3" w:rsidRPr="00C202AB" w:rsidRDefault="00A570E3" w:rsidP="00302027">
      <w:pPr>
        <w:numPr>
          <w:ilvl w:val="0"/>
          <w:numId w:val="7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edicting Synergistic Effects</w:t>
      </w:r>
      <w:r w:rsidRPr="00C202AB">
        <w:rPr>
          <w:rFonts w:ascii="Times New Roman" w:eastAsia="Times New Roman" w:hAnsi="Times New Roman" w:cs="Times New Roman"/>
          <w:kern w:val="0"/>
          <w14:ligatures w14:val="none"/>
        </w:rPr>
        <w:t>: o3 models interactions between multiple compounds, uncovering combinations that enhance efficacy or selectivity.</w:t>
      </w:r>
    </w:p>
    <w:p w14:paraId="1C4E9194" w14:textId="35887DD8" w:rsidR="00A570E3" w:rsidRPr="00C202AB" w:rsidRDefault="00A570E3" w:rsidP="00302027">
      <w:pPr>
        <w:numPr>
          <w:ilvl w:val="0"/>
          <w:numId w:val="7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educing False Positives</w:t>
      </w:r>
      <w:r w:rsidRPr="00C202AB">
        <w:rPr>
          <w:rFonts w:ascii="Times New Roman" w:eastAsia="Times New Roman" w:hAnsi="Times New Roman" w:cs="Times New Roman"/>
          <w:kern w:val="0"/>
          <w14:ligatures w14:val="none"/>
        </w:rPr>
        <w:t xml:space="preserve">: </w:t>
      </w:r>
      <w:r w:rsidR="009C1525" w:rsidRPr="00C202AB">
        <w:rPr>
          <w:rFonts w:ascii="Times New Roman" w:eastAsia="Times New Roman" w:hAnsi="Times New Roman" w:cs="Times New Roman"/>
          <w:kern w:val="0"/>
          <w14:ligatures w14:val="none"/>
        </w:rPr>
        <w:t>O3 minimizes the time and resources spent on unproductive candidates by refining predictive model</w:t>
      </w:r>
      <w:r w:rsidRPr="00C202AB">
        <w:rPr>
          <w:rFonts w:ascii="Times New Roman" w:eastAsia="Times New Roman" w:hAnsi="Times New Roman" w:cs="Times New Roman"/>
          <w:kern w:val="0"/>
          <w14:ligatures w14:val="none"/>
        </w:rPr>
        <w:t>s.</w:t>
      </w:r>
    </w:p>
    <w:p w14:paraId="0D339045" w14:textId="3F1B52F3" w:rsidR="00A570E3" w:rsidRPr="00C202AB" w:rsidRDefault="009C1525"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streamlines discovery pipelines across pharmaceutical and industrial chemistry through these applications</w:t>
      </w:r>
      <w:r w:rsidR="00A570E3" w:rsidRPr="00C202AB">
        <w:rPr>
          <w:rFonts w:ascii="Times New Roman" w:eastAsia="Times New Roman" w:hAnsi="Times New Roman" w:cs="Times New Roman"/>
          <w:kern w:val="0"/>
          <w14:ligatures w14:val="none"/>
        </w:rPr>
        <w:t>.</w:t>
      </w:r>
    </w:p>
    <w:p w14:paraId="35596032"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lastRenderedPageBreak/>
        <w:t>4.17 AI in Photochemistry and Light-Matter Interactions</w:t>
      </w:r>
    </w:p>
    <w:p w14:paraId="40CC38FA"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Photochemistry, which studies chemical reactions triggered by light, plays a critical role in fields such as solar energy conversion and biological signaling. Understanding light-matter interactions is crucial for designing efficient photovoltaic materials and photoactivated drugs.</w:t>
      </w:r>
    </w:p>
    <w:p w14:paraId="75B2AE5A" w14:textId="77777777" w:rsidR="00A570E3" w:rsidRPr="00C202AB" w:rsidRDefault="00A570E3" w:rsidP="00302027">
      <w:pPr>
        <w:numPr>
          <w:ilvl w:val="0"/>
          <w:numId w:val="7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Light-Driven Reactions</w:t>
      </w:r>
      <w:r w:rsidRPr="00C202AB">
        <w:rPr>
          <w:rFonts w:ascii="Times New Roman" w:eastAsia="Times New Roman" w:hAnsi="Times New Roman" w:cs="Times New Roman"/>
          <w:kern w:val="0"/>
          <w14:ligatures w14:val="none"/>
        </w:rPr>
        <w:t>: OpenAI o3 simulates photochemical processes, predicting how molecules absorb and emit light under various conditions.</w:t>
      </w:r>
    </w:p>
    <w:p w14:paraId="62D7A33C" w14:textId="77777777" w:rsidR="00A570E3" w:rsidRPr="00C202AB" w:rsidRDefault="00A570E3" w:rsidP="00302027">
      <w:pPr>
        <w:numPr>
          <w:ilvl w:val="0"/>
          <w:numId w:val="7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signing Photosensitizers</w:t>
      </w:r>
      <w:r w:rsidRPr="00C202AB">
        <w:rPr>
          <w:rFonts w:ascii="Times New Roman" w:eastAsia="Times New Roman" w:hAnsi="Times New Roman" w:cs="Times New Roman"/>
          <w:kern w:val="0"/>
          <w14:ligatures w14:val="none"/>
        </w:rPr>
        <w:t>: By analyzing molecular properties, o3 helps design photosensitizers for solar cells and photodynamic therapies.</w:t>
      </w:r>
    </w:p>
    <w:p w14:paraId="059E2E69" w14:textId="77777777" w:rsidR="00A570E3" w:rsidRPr="00C202AB" w:rsidRDefault="00A570E3" w:rsidP="00302027">
      <w:pPr>
        <w:numPr>
          <w:ilvl w:val="0"/>
          <w:numId w:val="7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ploring Nonlinear Optics</w:t>
      </w:r>
      <w:r w:rsidRPr="00C202AB">
        <w:rPr>
          <w:rFonts w:ascii="Times New Roman" w:eastAsia="Times New Roman" w:hAnsi="Times New Roman" w:cs="Times New Roman"/>
          <w:kern w:val="0"/>
          <w14:ligatures w14:val="none"/>
        </w:rPr>
        <w:t>: o3 models complex light-matter interactions, enabling innovations in optical materials and photonic devices.</w:t>
      </w:r>
    </w:p>
    <w:p w14:paraId="20671E0E" w14:textId="339634DB"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These capabilities position OpenAI o3 as a transformative tool for advancing photochemistry and its </w:t>
      </w:r>
      <w:r w:rsidR="009C1525" w:rsidRPr="00C202AB">
        <w:rPr>
          <w:rFonts w:ascii="Times New Roman" w:eastAsia="Times New Roman" w:hAnsi="Times New Roman" w:cs="Times New Roman"/>
          <w:kern w:val="0"/>
          <w14:ligatures w14:val="none"/>
        </w:rPr>
        <w:t>renewable energy and medicine applications</w:t>
      </w:r>
      <w:r w:rsidRPr="00C202AB">
        <w:rPr>
          <w:rFonts w:ascii="Times New Roman" w:eastAsia="Times New Roman" w:hAnsi="Times New Roman" w:cs="Times New Roman"/>
          <w:kern w:val="0"/>
          <w14:ligatures w14:val="none"/>
        </w:rPr>
        <w:t>.</w:t>
      </w:r>
    </w:p>
    <w:p w14:paraId="1870B2C2"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4.18 Understanding Reaction Mechanisms in Enzymatic Catalysis</w:t>
      </w:r>
    </w:p>
    <w:p w14:paraId="36868B3A" w14:textId="1AB430FD"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Enzymatic catalysis, fundamental to biological and industrial processes, involves </w:t>
      </w:r>
      <w:r w:rsidR="00C202AB" w:rsidRPr="00C202AB">
        <w:rPr>
          <w:rFonts w:ascii="Times New Roman" w:eastAsia="Times New Roman" w:hAnsi="Times New Roman" w:cs="Times New Roman"/>
          <w:kern w:val="0"/>
          <w14:ligatures w14:val="none"/>
        </w:rPr>
        <w:t>particular</w:t>
      </w:r>
      <w:r w:rsidRPr="00C202AB">
        <w:rPr>
          <w:rFonts w:ascii="Times New Roman" w:eastAsia="Times New Roman" w:hAnsi="Times New Roman" w:cs="Times New Roman"/>
          <w:kern w:val="0"/>
          <w14:ligatures w14:val="none"/>
        </w:rPr>
        <w:t xml:space="preserve"> and efficient chemical reactions. Despite advances in structural biology, many reaction mechanisms remain poorly understood.</w:t>
      </w:r>
    </w:p>
    <w:p w14:paraId="6298063C" w14:textId="77777777" w:rsidR="00A570E3" w:rsidRPr="00C202AB" w:rsidRDefault="00A570E3" w:rsidP="00302027">
      <w:pPr>
        <w:numPr>
          <w:ilvl w:val="0"/>
          <w:numId w:val="7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Enzyme Dynamics</w:t>
      </w:r>
      <w:r w:rsidRPr="00C202AB">
        <w:rPr>
          <w:rFonts w:ascii="Times New Roman" w:eastAsia="Times New Roman" w:hAnsi="Times New Roman" w:cs="Times New Roman"/>
          <w:kern w:val="0"/>
          <w14:ligatures w14:val="none"/>
        </w:rPr>
        <w:t>: OpenAI o3 models the conformational changes enzymes undergo during catalysis, providing insights into their efficiency.</w:t>
      </w:r>
    </w:p>
    <w:p w14:paraId="7D3427A6" w14:textId="77777777" w:rsidR="00A570E3" w:rsidRPr="00C202AB" w:rsidRDefault="00A570E3" w:rsidP="00302027">
      <w:pPr>
        <w:numPr>
          <w:ilvl w:val="0"/>
          <w:numId w:val="7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ploring Transition States</w:t>
      </w:r>
      <w:r w:rsidRPr="00C202AB">
        <w:rPr>
          <w:rFonts w:ascii="Times New Roman" w:eastAsia="Times New Roman" w:hAnsi="Times New Roman" w:cs="Times New Roman"/>
          <w:kern w:val="0"/>
          <w14:ligatures w14:val="none"/>
        </w:rPr>
        <w:t>: o3 predicts the transition states of enzymatic reactions, identifying key intermediates and energetic barriers.</w:t>
      </w:r>
    </w:p>
    <w:p w14:paraId="54E2152C" w14:textId="77777777" w:rsidR="00A570E3" w:rsidRPr="00C202AB" w:rsidRDefault="00A570E3" w:rsidP="00302027">
      <w:pPr>
        <w:numPr>
          <w:ilvl w:val="0"/>
          <w:numId w:val="7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signing Artificial Enzymes</w:t>
      </w:r>
      <w:r w:rsidRPr="00C202AB">
        <w:rPr>
          <w:rFonts w:ascii="Times New Roman" w:eastAsia="Times New Roman" w:hAnsi="Times New Roman" w:cs="Times New Roman"/>
          <w:kern w:val="0"/>
          <w14:ligatures w14:val="none"/>
        </w:rPr>
        <w:t>: By simulating catalytic mechanisms, o3 aids in engineering enzymes for industrial and biomedical applications.</w:t>
      </w:r>
    </w:p>
    <w:p w14:paraId="00531B38"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s ability to analyze and simulate enzymatic processes accelerates the development of novel biocatalysts for sustainable chemistry.</w:t>
      </w:r>
    </w:p>
    <w:p w14:paraId="552F6F4C"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4.19 Applications in Electrochemistry and Energy Storage</w:t>
      </w:r>
    </w:p>
    <w:p w14:paraId="17CD96CD"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Electrochemistry underpins technologies like batteries, fuel cells, and electrolysis, but optimizing these systems requires a deep understanding of charge transfer and reaction kinetics.</w:t>
      </w:r>
    </w:p>
    <w:p w14:paraId="451EFA82" w14:textId="77777777" w:rsidR="00A570E3" w:rsidRPr="00C202AB" w:rsidRDefault="00A570E3" w:rsidP="00302027">
      <w:pPr>
        <w:numPr>
          <w:ilvl w:val="0"/>
          <w:numId w:val="7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Electrode Interfaces</w:t>
      </w:r>
      <w:r w:rsidRPr="00C202AB">
        <w:rPr>
          <w:rFonts w:ascii="Times New Roman" w:eastAsia="Times New Roman" w:hAnsi="Times New Roman" w:cs="Times New Roman"/>
          <w:kern w:val="0"/>
          <w14:ligatures w14:val="none"/>
        </w:rPr>
        <w:t>: OpenAI o3 simulates charge transfer processes at electrode surfaces, guiding the design of efficient energy storage and conversion systems.</w:t>
      </w:r>
    </w:p>
    <w:p w14:paraId="507D245E" w14:textId="77777777" w:rsidR="00A570E3" w:rsidRPr="00C202AB" w:rsidRDefault="00A570E3" w:rsidP="00302027">
      <w:pPr>
        <w:numPr>
          <w:ilvl w:val="0"/>
          <w:numId w:val="7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Electrolyte Compositions</w:t>
      </w:r>
      <w:r w:rsidRPr="00C202AB">
        <w:rPr>
          <w:rFonts w:ascii="Times New Roman" w:eastAsia="Times New Roman" w:hAnsi="Times New Roman" w:cs="Times New Roman"/>
          <w:kern w:val="0"/>
          <w14:ligatures w14:val="none"/>
        </w:rPr>
        <w:t>: o3 predicts the properties of electrolyte materials, improving the performance and stability of batteries and supercapacitors.</w:t>
      </w:r>
    </w:p>
    <w:p w14:paraId="6BE90D80" w14:textId="4F93B6AE" w:rsidR="00A570E3" w:rsidRPr="00C202AB" w:rsidRDefault="00A570E3" w:rsidP="00302027">
      <w:pPr>
        <w:numPr>
          <w:ilvl w:val="0"/>
          <w:numId w:val="7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Exploring Hydrogen Production</w:t>
      </w:r>
      <w:r w:rsidRPr="00C202AB">
        <w:rPr>
          <w:rFonts w:ascii="Times New Roman" w:eastAsia="Times New Roman" w:hAnsi="Times New Roman" w:cs="Times New Roman"/>
          <w:kern w:val="0"/>
          <w14:ligatures w14:val="none"/>
        </w:rPr>
        <w:t>: By modeling water</w:t>
      </w:r>
      <w:r w:rsidR="00C202AB" w:rsidRPr="00C202AB">
        <w:rPr>
          <w:rFonts w:ascii="Times New Roman" w:eastAsia="Times New Roman" w:hAnsi="Times New Roman" w:cs="Times New Roman"/>
          <w:kern w:val="0"/>
          <w14:ligatures w14:val="none"/>
        </w:rPr>
        <w:t>-</w:t>
      </w:r>
      <w:r w:rsidRPr="00C202AB">
        <w:rPr>
          <w:rFonts w:ascii="Times New Roman" w:eastAsia="Times New Roman" w:hAnsi="Times New Roman" w:cs="Times New Roman"/>
          <w:kern w:val="0"/>
          <w14:ligatures w14:val="none"/>
        </w:rPr>
        <w:t>splitting reactions, o3 aids in developing catalysts for green hydrogen production.</w:t>
      </w:r>
    </w:p>
    <w:p w14:paraId="66B7E228"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demonstrate OpenAI o3’s potential to revolutionize electrochemical technologies for a sustainable energy future.</w:t>
      </w:r>
    </w:p>
    <w:p w14:paraId="453DA12A"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4.20 AI in Polymers and Soft Materials</w:t>
      </w:r>
    </w:p>
    <w:p w14:paraId="685C9D00" w14:textId="1017F626"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Polymers and soft materials are essential for </w:t>
      </w:r>
      <w:r w:rsidR="00C202AB" w:rsidRPr="00C202AB">
        <w:rPr>
          <w:rFonts w:ascii="Times New Roman" w:eastAsia="Times New Roman" w:hAnsi="Times New Roman" w:cs="Times New Roman"/>
          <w:kern w:val="0"/>
          <w14:ligatures w14:val="none"/>
        </w:rPr>
        <w:t>various</w:t>
      </w:r>
      <w:r w:rsidRPr="00C202AB">
        <w:rPr>
          <w:rFonts w:ascii="Times New Roman" w:eastAsia="Times New Roman" w:hAnsi="Times New Roman" w:cs="Times New Roman"/>
          <w:kern w:val="0"/>
          <w14:ligatures w14:val="none"/>
        </w:rPr>
        <w:t xml:space="preserve"> applications, from packaging to biomedical devices. Designing materials with tailored properties remains a challenge due to their structural complexity.</w:t>
      </w:r>
    </w:p>
    <w:p w14:paraId="43FFF38C" w14:textId="77777777" w:rsidR="00A570E3" w:rsidRPr="00C202AB" w:rsidRDefault="00A570E3" w:rsidP="00302027">
      <w:pPr>
        <w:numPr>
          <w:ilvl w:val="0"/>
          <w:numId w:val="7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edicting Polymer Properties</w:t>
      </w:r>
      <w:r w:rsidRPr="00C202AB">
        <w:rPr>
          <w:rFonts w:ascii="Times New Roman" w:eastAsia="Times New Roman" w:hAnsi="Times New Roman" w:cs="Times New Roman"/>
          <w:kern w:val="0"/>
          <w14:ligatures w14:val="none"/>
        </w:rPr>
        <w:t>: OpenAI o3 models the relationship between polymer structure and properties, guiding the design of materials with desired mechanical, thermal, and optical characteristics.</w:t>
      </w:r>
    </w:p>
    <w:p w14:paraId="4D2F26F0" w14:textId="77777777" w:rsidR="00A570E3" w:rsidRPr="00C202AB" w:rsidRDefault="00A570E3" w:rsidP="00302027">
      <w:pPr>
        <w:numPr>
          <w:ilvl w:val="0"/>
          <w:numId w:val="7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Self-Healing Materials</w:t>
      </w:r>
      <w:r w:rsidRPr="00C202AB">
        <w:rPr>
          <w:rFonts w:ascii="Times New Roman" w:eastAsia="Times New Roman" w:hAnsi="Times New Roman" w:cs="Times New Roman"/>
          <w:kern w:val="0"/>
          <w14:ligatures w14:val="none"/>
        </w:rPr>
        <w:t>: o3 predicts the behavior of self-healing polymers, advancing applications in sustainable packaging and construction.</w:t>
      </w:r>
    </w:p>
    <w:p w14:paraId="24F5A04D" w14:textId="77777777" w:rsidR="00A570E3" w:rsidRPr="00C202AB" w:rsidRDefault="00A570E3" w:rsidP="00302027">
      <w:pPr>
        <w:numPr>
          <w:ilvl w:val="0"/>
          <w:numId w:val="7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signing Biocompatible Materials</w:t>
      </w:r>
      <w:r w:rsidRPr="00C202AB">
        <w:rPr>
          <w:rFonts w:ascii="Times New Roman" w:eastAsia="Times New Roman" w:hAnsi="Times New Roman" w:cs="Times New Roman"/>
          <w:kern w:val="0"/>
          <w14:ligatures w14:val="none"/>
        </w:rPr>
        <w:t>: By analyzing interactions between polymers and biological systems, o3 aids in creating materials for drug delivery and tissue engineering.</w:t>
      </w:r>
    </w:p>
    <w:p w14:paraId="7E137F0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dvancements underscore OpenAI o3’s role in accelerating innovation in polymer science and soft materials.</w:t>
      </w:r>
    </w:p>
    <w:p w14:paraId="120D2256"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4.21 Investigating Atmospheric Chemistry with AI</w:t>
      </w:r>
    </w:p>
    <w:p w14:paraId="1CEB016E"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tmospheric chemistry studies the chemical composition and reactions within Earth’s atmosphere, which are critical for understanding climate change and air quality.</w:t>
      </w:r>
    </w:p>
    <w:p w14:paraId="7EA297AC" w14:textId="0C740D54" w:rsidR="00A570E3" w:rsidRPr="00C202AB" w:rsidRDefault="00A570E3" w:rsidP="00302027">
      <w:pPr>
        <w:numPr>
          <w:ilvl w:val="0"/>
          <w:numId w:val="7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Atmospheric Reactions</w:t>
      </w:r>
      <w:r w:rsidRPr="00C202AB">
        <w:rPr>
          <w:rFonts w:ascii="Times New Roman" w:eastAsia="Times New Roman" w:hAnsi="Times New Roman" w:cs="Times New Roman"/>
          <w:kern w:val="0"/>
          <w14:ligatures w14:val="none"/>
        </w:rPr>
        <w:t xml:space="preserve">: OpenAI o3 simulates photochemical reactions and </w:t>
      </w:r>
      <w:r w:rsidR="00C202AB" w:rsidRPr="00C202AB">
        <w:rPr>
          <w:rFonts w:ascii="Times New Roman" w:eastAsia="Times New Roman" w:hAnsi="Times New Roman" w:cs="Times New Roman"/>
          <w:kern w:val="0"/>
          <w14:ligatures w14:val="none"/>
        </w:rPr>
        <w:t>atmospheric pollutant formation</w:t>
      </w:r>
      <w:r w:rsidRPr="00C202AB">
        <w:rPr>
          <w:rFonts w:ascii="Times New Roman" w:eastAsia="Times New Roman" w:hAnsi="Times New Roman" w:cs="Times New Roman"/>
          <w:kern w:val="0"/>
          <w14:ligatures w14:val="none"/>
        </w:rPr>
        <w:t>, providing insights into climate dynamics.</w:t>
      </w:r>
    </w:p>
    <w:p w14:paraId="3EA1A2F6" w14:textId="5AFE3DCD" w:rsidR="00A570E3" w:rsidRPr="00C202AB" w:rsidRDefault="00A570E3" w:rsidP="00302027">
      <w:pPr>
        <w:numPr>
          <w:ilvl w:val="0"/>
          <w:numId w:val="7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edicting Greenhouse Gas Interactions</w:t>
      </w:r>
      <w:r w:rsidRPr="00C202AB">
        <w:rPr>
          <w:rFonts w:ascii="Times New Roman" w:eastAsia="Times New Roman" w:hAnsi="Times New Roman" w:cs="Times New Roman"/>
          <w:kern w:val="0"/>
          <w14:ligatures w14:val="none"/>
        </w:rPr>
        <w:t xml:space="preserve">: o3 models </w:t>
      </w:r>
      <w:r w:rsidR="00C202AB" w:rsidRPr="00C202AB">
        <w:rPr>
          <w:rFonts w:ascii="Times New Roman" w:eastAsia="Times New Roman" w:hAnsi="Times New Roman" w:cs="Times New Roman"/>
          <w:kern w:val="0"/>
          <w14:ligatures w14:val="none"/>
        </w:rPr>
        <w:t>greenhouse gas absorption and emission spectra, informing climate mitigation strategies</w:t>
      </w:r>
      <w:r w:rsidRPr="00C202AB">
        <w:rPr>
          <w:rFonts w:ascii="Times New Roman" w:eastAsia="Times New Roman" w:hAnsi="Times New Roman" w:cs="Times New Roman"/>
          <w:kern w:val="0"/>
          <w14:ligatures w14:val="none"/>
        </w:rPr>
        <w:t>.</w:t>
      </w:r>
    </w:p>
    <w:p w14:paraId="59F58C69" w14:textId="77777777" w:rsidR="00A570E3" w:rsidRPr="00C202AB" w:rsidRDefault="00A570E3" w:rsidP="00302027">
      <w:pPr>
        <w:numPr>
          <w:ilvl w:val="0"/>
          <w:numId w:val="7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signing Air Purification Systems</w:t>
      </w:r>
      <w:r w:rsidRPr="00C202AB">
        <w:rPr>
          <w:rFonts w:ascii="Times New Roman" w:eastAsia="Times New Roman" w:hAnsi="Times New Roman" w:cs="Times New Roman"/>
          <w:kern w:val="0"/>
          <w14:ligatures w14:val="none"/>
        </w:rPr>
        <w:t>: By identifying reactive species and their pathways, o3 aids in developing technologies for reducing air pollution.</w:t>
      </w:r>
    </w:p>
    <w:p w14:paraId="3C187834" w14:textId="1B6A84C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position OpenAI o3 as a vital tool for addressing global c</w:t>
      </w:r>
      <w:r w:rsidR="00C202AB" w:rsidRPr="00C202AB">
        <w:rPr>
          <w:rFonts w:ascii="Times New Roman" w:eastAsia="Times New Roman" w:hAnsi="Times New Roman" w:cs="Times New Roman"/>
          <w:kern w:val="0"/>
          <w14:ligatures w14:val="none"/>
        </w:rPr>
        <w:t>limate change and environmental sustainability challenges</w:t>
      </w:r>
      <w:r w:rsidRPr="00C202AB">
        <w:rPr>
          <w:rFonts w:ascii="Times New Roman" w:eastAsia="Times New Roman" w:hAnsi="Times New Roman" w:cs="Times New Roman"/>
          <w:kern w:val="0"/>
          <w14:ligatures w14:val="none"/>
        </w:rPr>
        <w:t>.</w:t>
      </w:r>
    </w:p>
    <w:p w14:paraId="49056CA8"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lastRenderedPageBreak/>
        <w:t>4.22 Leveraging AI for Chemoinformatics and Drug Discovery</w:t>
      </w:r>
    </w:p>
    <w:p w14:paraId="70265659"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Chemoinformatics combines chemistry and informatics to analyze chemical data, a critical component in drug discovery and material science. OpenAI o3 enhances chemoinformatics by:</w:t>
      </w:r>
    </w:p>
    <w:p w14:paraId="09CB9510" w14:textId="77777777" w:rsidR="00A570E3" w:rsidRPr="00C202AB" w:rsidRDefault="00A570E3" w:rsidP="00302027">
      <w:pPr>
        <w:numPr>
          <w:ilvl w:val="0"/>
          <w:numId w:val="8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nalyzing Large Chemical Datasets</w:t>
      </w:r>
      <w:r w:rsidRPr="00C202AB">
        <w:rPr>
          <w:rFonts w:ascii="Times New Roman" w:eastAsia="Times New Roman" w:hAnsi="Times New Roman" w:cs="Times New Roman"/>
          <w:kern w:val="0"/>
          <w14:ligatures w14:val="none"/>
        </w:rPr>
        <w:t>: OpenAI o3 processes chemical libraries to identify patterns and correlations that guide compound selection.</w:t>
      </w:r>
    </w:p>
    <w:p w14:paraId="62223CAF" w14:textId="77777777" w:rsidR="00A570E3" w:rsidRPr="00C202AB" w:rsidRDefault="00A570E3" w:rsidP="00302027">
      <w:pPr>
        <w:numPr>
          <w:ilvl w:val="0"/>
          <w:numId w:val="8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edicting ADMET Properties</w:t>
      </w:r>
      <w:r w:rsidRPr="00C202AB">
        <w:rPr>
          <w:rFonts w:ascii="Times New Roman" w:eastAsia="Times New Roman" w:hAnsi="Times New Roman" w:cs="Times New Roman"/>
          <w:kern w:val="0"/>
          <w14:ligatures w14:val="none"/>
        </w:rPr>
        <w:t>: o3 predicts Absorption, Distribution, Metabolism, Excretion, and Toxicity (ADMET) properties of drug candidates, streamlining drug development.</w:t>
      </w:r>
    </w:p>
    <w:p w14:paraId="567EF66A" w14:textId="77777777" w:rsidR="00A570E3" w:rsidRPr="00C202AB" w:rsidRDefault="00A570E3" w:rsidP="00302027">
      <w:pPr>
        <w:numPr>
          <w:ilvl w:val="0"/>
          <w:numId w:val="8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signing Molecular Libraries</w:t>
      </w:r>
      <w:r w:rsidRPr="00C202AB">
        <w:rPr>
          <w:rFonts w:ascii="Times New Roman" w:eastAsia="Times New Roman" w:hAnsi="Times New Roman" w:cs="Times New Roman"/>
          <w:kern w:val="0"/>
          <w14:ligatures w14:val="none"/>
        </w:rPr>
        <w:t>: By generating virtual libraries of compounds, o3 expands the chemical space for targeted discovery efforts.</w:t>
      </w:r>
    </w:p>
    <w:p w14:paraId="5FC02F7A" w14:textId="70E8DB4B" w:rsidR="00A570E3" w:rsidRPr="00C202AB" w:rsidRDefault="00C202AB"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transforms the landscape of drug discovery and chemoinformatics through these capabilitie</w:t>
      </w:r>
      <w:r w:rsidR="00A570E3" w:rsidRPr="00C202AB">
        <w:rPr>
          <w:rFonts w:ascii="Times New Roman" w:eastAsia="Times New Roman" w:hAnsi="Times New Roman" w:cs="Times New Roman"/>
          <w:kern w:val="0"/>
          <w14:ligatures w14:val="none"/>
        </w:rPr>
        <w:t>s, enabling faster and more cost-effective research.</w:t>
      </w:r>
    </w:p>
    <w:p w14:paraId="386C3A02" w14:textId="77777777" w:rsidR="00A570E3" w:rsidRPr="00C202AB" w:rsidRDefault="00A570E3" w:rsidP="00302027">
      <w:pPr>
        <w:pStyle w:val="Heading1"/>
        <w:spacing w:line="276" w:lineRule="auto"/>
        <w:rPr>
          <w:rFonts w:ascii="Times New Roman" w:eastAsia="Times New Roman" w:hAnsi="Times New Roman" w:cs="Times New Roman"/>
        </w:rPr>
      </w:pPr>
      <w:r w:rsidRPr="00C202AB">
        <w:rPr>
          <w:rFonts w:ascii="Times New Roman" w:eastAsia="Times New Roman" w:hAnsi="Times New Roman" w:cs="Times New Roman"/>
        </w:rPr>
        <w:t>5. Mathematics: Unsolved Problems and OpenAI o3’s Role</w:t>
      </w:r>
    </w:p>
    <w:p w14:paraId="2AFA3306"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5.1 Introduction to Unsolved Problems in Mathematics</w:t>
      </w:r>
    </w:p>
    <w:p w14:paraId="5B842DEB" w14:textId="07D79922"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Mathematics underpins virtually all scientific disciplines, providing the language to describe physical phenomena, biological systems, and engineering processes. However, the field faces numerous unsolved problems, ranging from foundational questions in pure mathematics to applied challenges in numerical modeling and optimization. </w:t>
      </w:r>
      <w:r w:rsidR="00C202AB" w:rsidRPr="00C202AB">
        <w:rPr>
          <w:rFonts w:ascii="Times New Roman" w:eastAsia="Times New Roman" w:hAnsi="Times New Roman" w:cs="Times New Roman"/>
          <w:kern w:val="0"/>
          <w14:ligatures w14:val="none"/>
        </w:rPr>
        <w:t>Given the vast solution spaces and intricate dependencies, the complexity of these problems often demands new methodologies beyond human cognition</w:t>
      </w:r>
      <w:r w:rsidRPr="00C202AB">
        <w:rPr>
          <w:rFonts w:ascii="Times New Roman" w:eastAsia="Times New Roman" w:hAnsi="Times New Roman" w:cs="Times New Roman"/>
          <w:kern w:val="0"/>
          <w14:ligatures w14:val="none"/>
        </w:rPr>
        <w:t>.</w:t>
      </w:r>
    </w:p>
    <w:p w14:paraId="78E267CF"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with its advanced reasoning, adaptability, and capacity to handle high-dimensional data, offers transformative potential in addressing these challenges. From assisting in proofs of long-standing conjectures to generating novel mathematical insights, OpenAI o3 revolutionizes how mathematicians tackle unresolved questions.</w:t>
      </w:r>
    </w:p>
    <w:p w14:paraId="20B56F6E" w14:textId="77777777" w:rsidR="00A570E3" w:rsidRPr="00C202AB" w:rsidRDefault="00000000" w:rsidP="00302027">
      <w:pPr>
        <w:spacing w:after="0"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pict w14:anchorId="77D70D75">
          <v:rect id="_x0000_i1086" style="width:0;height:1.5pt" o:hralign="center" o:hrstd="t" o:hr="t" fillcolor="#a0a0a0" stroked="f"/>
        </w:pict>
      </w:r>
    </w:p>
    <w:p w14:paraId="6B8092EB"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5.2 The Riemann Hypothesis</w:t>
      </w:r>
    </w:p>
    <w:p w14:paraId="3E9137E8" w14:textId="77777777" w:rsidR="00A570E3" w:rsidRPr="00C202AB" w:rsidRDefault="00A570E3" w:rsidP="00302027">
      <w:pPr>
        <w:numPr>
          <w:ilvl w:val="0"/>
          <w:numId w:val="8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xml:space="preserve">: The Riemann Hypothesis, proposed in 1859, posits that all nontrivial zeros of the Riemann zeta function lie on the critical line with real part 1/2. This problem, </w:t>
      </w:r>
      <w:r w:rsidRPr="00C202AB">
        <w:rPr>
          <w:rFonts w:ascii="Times New Roman" w:eastAsia="Times New Roman" w:hAnsi="Times New Roman" w:cs="Times New Roman"/>
          <w:kern w:val="0"/>
          <w14:ligatures w14:val="none"/>
        </w:rPr>
        <w:lastRenderedPageBreak/>
        <w:t>central to number theory, has implications for the distribution of prime numbers and is one of the Clay Mathematics Institute’s Millennium Prize Problems.</w:t>
      </w:r>
    </w:p>
    <w:p w14:paraId="641AA6E8" w14:textId="77777777" w:rsidR="00A570E3" w:rsidRPr="00C202AB" w:rsidRDefault="00A570E3" w:rsidP="00302027">
      <w:pPr>
        <w:numPr>
          <w:ilvl w:val="0"/>
          <w:numId w:val="8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6D81F423" w14:textId="77777777" w:rsidR="00A570E3" w:rsidRPr="00C202AB" w:rsidRDefault="00A570E3" w:rsidP="00302027">
      <w:pPr>
        <w:numPr>
          <w:ilvl w:val="1"/>
          <w:numId w:val="8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nalyzing Zeta Function Behavior</w:t>
      </w:r>
      <w:r w:rsidRPr="00C202AB">
        <w:rPr>
          <w:rFonts w:ascii="Times New Roman" w:eastAsia="Times New Roman" w:hAnsi="Times New Roman" w:cs="Times New Roman"/>
          <w:kern w:val="0"/>
          <w14:ligatures w14:val="none"/>
        </w:rPr>
        <w:t>: OpenAI o3 simulates the zeta function across large datasets, identifying patterns and verifying conjectures about its zeros.</w:t>
      </w:r>
    </w:p>
    <w:p w14:paraId="2D7FC519" w14:textId="77777777" w:rsidR="00A570E3" w:rsidRPr="00C202AB" w:rsidRDefault="00A570E3" w:rsidP="00302027">
      <w:pPr>
        <w:numPr>
          <w:ilvl w:val="1"/>
          <w:numId w:val="8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esting Numerical Approximations</w:t>
      </w:r>
      <w:r w:rsidRPr="00C202AB">
        <w:rPr>
          <w:rFonts w:ascii="Times New Roman" w:eastAsia="Times New Roman" w:hAnsi="Times New Roman" w:cs="Times New Roman"/>
          <w:kern w:val="0"/>
          <w14:ligatures w14:val="none"/>
        </w:rPr>
        <w:t>: o3 evaluates high-precision numerical calculations to explore the critical line, refining theoretical models.</w:t>
      </w:r>
    </w:p>
    <w:p w14:paraId="19B91698" w14:textId="77777777" w:rsidR="00A570E3" w:rsidRPr="00C202AB" w:rsidRDefault="00A570E3" w:rsidP="00302027">
      <w:pPr>
        <w:numPr>
          <w:ilvl w:val="1"/>
          <w:numId w:val="8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Hypothesis Generation</w:t>
      </w:r>
      <w:r w:rsidRPr="00C202AB">
        <w:rPr>
          <w:rFonts w:ascii="Times New Roman" w:eastAsia="Times New Roman" w:hAnsi="Times New Roman" w:cs="Times New Roman"/>
          <w:kern w:val="0"/>
          <w14:ligatures w14:val="none"/>
        </w:rPr>
        <w:t>: By examining connections between zeta function zeros and prime number distribution, o3 suggests new avenues for analytical proofs.</w:t>
      </w:r>
    </w:p>
    <w:p w14:paraId="6CA475C5"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rough its computational power, OpenAI o3 accelerates progress toward resolving one of the most profound questions in mathematics.</w:t>
      </w:r>
    </w:p>
    <w:p w14:paraId="4A2698F8"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5.3 P vs. NP Problem</w:t>
      </w:r>
    </w:p>
    <w:p w14:paraId="45C74F1D" w14:textId="77777777" w:rsidR="00A570E3" w:rsidRPr="00C202AB" w:rsidRDefault="00A570E3" w:rsidP="00302027">
      <w:pPr>
        <w:numPr>
          <w:ilvl w:val="0"/>
          <w:numId w:val="8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The P vs. NP problem asks whether every problem whose solution can be verified quickly (in polynomial time) can also be solved quickly. This question has implications for cryptography, optimization, and computational complexity.</w:t>
      </w:r>
    </w:p>
    <w:p w14:paraId="0A32F064" w14:textId="77777777" w:rsidR="00A570E3" w:rsidRPr="00C202AB" w:rsidRDefault="00A570E3" w:rsidP="00302027">
      <w:pPr>
        <w:numPr>
          <w:ilvl w:val="0"/>
          <w:numId w:val="8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5F3CF289" w14:textId="77777777" w:rsidR="00A570E3" w:rsidRPr="00C202AB" w:rsidRDefault="00A570E3" w:rsidP="00302027">
      <w:pPr>
        <w:numPr>
          <w:ilvl w:val="1"/>
          <w:numId w:val="8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Complexity Classes</w:t>
      </w:r>
      <w:r w:rsidRPr="00C202AB">
        <w:rPr>
          <w:rFonts w:ascii="Times New Roman" w:eastAsia="Times New Roman" w:hAnsi="Times New Roman" w:cs="Times New Roman"/>
          <w:kern w:val="0"/>
          <w14:ligatures w14:val="none"/>
        </w:rPr>
        <w:t>: OpenAI o3 simulates computational problems, exploring boundaries between P and NP to identify characteristics of tractable and intractable problems.</w:t>
      </w:r>
    </w:p>
    <w:p w14:paraId="4031532D" w14:textId="77777777" w:rsidR="00A570E3" w:rsidRPr="00C202AB" w:rsidRDefault="00A570E3" w:rsidP="00302027">
      <w:pPr>
        <w:numPr>
          <w:ilvl w:val="1"/>
          <w:numId w:val="8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esting Algorithmic Performance</w:t>
      </w:r>
      <w:r w:rsidRPr="00C202AB">
        <w:rPr>
          <w:rFonts w:ascii="Times New Roman" w:eastAsia="Times New Roman" w:hAnsi="Times New Roman" w:cs="Times New Roman"/>
          <w:kern w:val="0"/>
          <w14:ligatures w14:val="none"/>
        </w:rPr>
        <w:t>: o3 evaluates heuristic algorithms to understand their performance in NP-complete scenarios.</w:t>
      </w:r>
    </w:p>
    <w:p w14:paraId="3F50C448" w14:textId="77777777" w:rsidR="00A570E3" w:rsidRPr="00C202AB" w:rsidRDefault="00A570E3" w:rsidP="00302027">
      <w:pPr>
        <w:numPr>
          <w:ilvl w:val="1"/>
          <w:numId w:val="8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posing New Approaches</w:t>
      </w:r>
      <w:r w:rsidRPr="00C202AB">
        <w:rPr>
          <w:rFonts w:ascii="Times New Roman" w:eastAsia="Times New Roman" w:hAnsi="Times New Roman" w:cs="Times New Roman"/>
          <w:kern w:val="0"/>
          <w14:ligatures w14:val="none"/>
        </w:rPr>
        <w:t>: By analyzing patterns in existing algorithms, o3 generates hypotheses about transformations that could link P and NP.</w:t>
      </w:r>
    </w:p>
    <w:p w14:paraId="1886DD51"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highlight OpenAI o3’s role in advancing computational theory and its practical applications.</w:t>
      </w:r>
    </w:p>
    <w:p w14:paraId="5CF3C553"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5.4 The Collatz Conjecture</w:t>
      </w:r>
    </w:p>
    <w:p w14:paraId="0EE5E9FB" w14:textId="77777777" w:rsidR="00A570E3" w:rsidRPr="00C202AB" w:rsidRDefault="00A570E3" w:rsidP="00302027">
      <w:pPr>
        <w:numPr>
          <w:ilvl w:val="0"/>
          <w:numId w:val="8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The Collatz Conjecture posits that for any positive integer nn, repeatedly applying the rule n=n/2n = n/2 if nn is even or n=3n+1n = 3n + 1 if nn is odd will eventually reach 1. Despite its simplicity, this conjecture has resisted proof for decades.</w:t>
      </w:r>
    </w:p>
    <w:p w14:paraId="254DFA15" w14:textId="77777777" w:rsidR="00A570E3" w:rsidRPr="00C202AB" w:rsidRDefault="00A570E3" w:rsidP="00302027">
      <w:pPr>
        <w:numPr>
          <w:ilvl w:val="0"/>
          <w:numId w:val="8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3B7FBE70" w14:textId="77777777" w:rsidR="00A570E3" w:rsidRPr="00C202AB" w:rsidRDefault="00A570E3" w:rsidP="00302027">
      <w:pPr>
        <w:numPr>
          <w:ilvl w:val="1"/>
          <w:numId w:val="8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ploring Iterative Patterns</w:t>
      </w:r>
      <w:r w:rsidRPr="00C202AB">
        <w:rPr>
          <w:rFonts w:ascii="Times New Roman" w:eastAsia="Times New Roman" w:hAnsi="Times New Roman" w:cs="Times New Roman"/>
          <w:kern w:val="0"/>
          <w14:ligatures w14:val="none"/>
        </w:rPr>
        <w:t>: OpenAI o3 analyzes trajectories of millions of integers under the Collatz map, identifying structural patterns in their behavior.</w:t>
      </w:r>
    </w:p>
    <w:p w14:paraId="2EB99B1E" w14:textId="77777777" w:rsidR="00A570E3" w:rsidRPr="00C202AB" w:rsidRDefault="00A570E3" w:rsidP="00302027">
      <w:pPr>
        <w:numPr>
          <w:ilvl w:val="1"/>
          <w:numId w:val="8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esting Mathematical Properties</w:t>
      </w:r>
      <w:r w:rsidRPr="00C202AB">
        <w:rPr>
          <w:rFonts w:ascii="Times New Roman" w:eastAsia="Times New Roman" w:hAnsi="Times New Roman" w:cs="Times New Roman"/>
          <w:kern w:val="0"/>
          <w14:ligatures w14:val="none"/>
        </w:rPr>
        <w:t>: o3 evaluates hypotheses about number sequences, such as periodicity and convergence criteria.</w:t>
      </w:r>
    </w:p>
    <w:p w14:paraId="21808BDE" w14:textId="77777777" w:rsidR="00A570E3" w:rsidRPr="00C202AB" w:rsidRDefault="00A570E3" w:rsidP="00302027">
      <w:pPr>
        <w:numPr>
          <w:ilvl w:val="1"/>
          <w:numId w:val="8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Generating Insights for Proofs</w:t>
      </w:r>
      <w:r w:rsidRPr="00C202AB">
        <w:rPr>
          <w:rFonts w:ascii="Times New Roman" w:eastAsia="Times New Roman" w:hAnsi="Times New Roman" w:cs="Times New Roman"/>
          <w:kern w:val="0"/>
          <w14:ligatures w14:val="none"/>
        </w:rPr>
        <w:t>: By identifying connections to dynamical systems and number theory, o3 provides leads for a potential proof.</w:t>
      </w:r>
    </w:p>
    <w:p w14:paraId="5B827F71"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efforts illustrate how OpenAI o3 contributes to resolving deceptively simple yet deeply complex problems in mathematics.</w:t>
      </w:r>
    </w:p>
    <w:p w14:paraId="529E9EDD"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5.5 Applications in Algebraic Geometry</w:t>
      </w:r>
    </w:p>
    <w:p w14:paraId="2A4155BC" w14:textId="0F50AEA5" w:rsidR="00A570E3" w:rsidRPr="00C202AB" w:rsidRDefault="00A570E3" w:rsidP="00302027">
      <w:pPr>
        <w:numPr>
          <w:ilvl w:val="0"/>
          <w:numId w:val="8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xml:space="preserve">: Algebraic geometry studies the solutions of polynomial equations, connecting geometry and algebra. It has </w:t>
      </w:r>
      <w:r w:rsidR="00C202AB" w:rsidRPr="00C202AB">
        <w:rPr>
          <w:rFonts w:ascii="Times New Roman" w:eastAsia="Times New Roman" w:hAnsi="Times New Roman" w:cs="Times New Roman"/>
          <w:kern w:val="0"/>
          <w14:ligatures w14:val="none"/>
        </w:rPr>
        <w:t>cryptography, string theory, and robotics application</w:t>
      </w:r>
      <w:r w:rsidRPr="00C202AB">
        <w:rPr>
          <w:rFonts w:ascii="Times New Roman" w:eastAsia="Times New Roman" w:hAnsi="Times New Roman" w:cs="Times New Roman"/>
          <w:kern w:val="0"/>
          <w14:ligatures w14:val="none"/>
        </w:rPr>
        <w:t>s but involves high-dimensional spaces that are computationally intractable.</w:t>
      </w:r>
    </w:p>
    <w:p w14:paraId="2782D1C8" w14:textId="77777777" w:rsidR="00A570E3" w:rsidRPr="00C202AB" w:rsidRDefault="00A570E3" w:rsidP="00302027">
      <w:pPr>
        <w:numPr>
          <w:ilvl w:val="0"/>
          <w:numId w:val="8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60B6C03E" w14:textId="77777777" w:rsidR="00A570E3" w:rsidRPr="00C202AB" w:rsidRDefault="00A570E3" w:rsidP="00302027">
      <w:pPr>
        <w:numPr>
          <w:ilvl w:val="1"/>
          <w:numId w:val="8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Varieties</w:t>
      </w:r>
      <w:r w:rsidRPr="00C202AB">
        <w:rPr>
          <w:rFonts w:ascii="Times New Roman" w:eastAsia="Times New Roman" w:hAnsi="Times New Roman" w:cs="Times New Roman"/>
          <w:kern w:val="0"/>
          <w14:ligatures w14:val="none"/>
        </w:rPr>
        <w:t>: o3 models algebraic varieties, exploring their properties and intersections in complex spaces.</w:t>
      </w:r>
    </w:p>
    <w:p w14:paraId="5DF9FB84" w14:textId="77777777" w:rsidR="00A570E3" w:rsidRPr="00C202AB" w:rsidRDefault="00A570E3" w:rsidP="00302027">
      <w:pPr>
        <w:numPr>
          <w:ilvl w:val="1"/>
          <w:numId w:val="8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efining Theoretical Tools</w:t>
      </w:r>
      <w:r w:rsidRPr="00C202AB">
        <w:rPr>
          <w:rFonts w:ascii="Times New Roman" w:eastAsia="Times New Roman" w:hAnsi="Times New Roman" w:cs="Times New Roman"/>
          <w:kern w:val="0"/>
          <w14:ligatures w14:val="none"/>
        </w:rPr>
        <w:t>: By testing conjectures about divisors, cohomology, and moduli spaces, o3 validates existing theories and suggests refinements.</w:t>
      </w:r>
    </w:p>
    <w:p w14:paraId="5A32CD7E" w14:textId="77777777" w:rsidR="00A570E3" w:rsidRPr="00C202AB" w:rsidRDefault="00A570E3" w:rsidP="00302027">
      <w:pPr>
        <w:numPr>
          <w:ilvl w:val="1"/>
          <w:numId w:val="8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lications in Cryptography</w:t>
      </w:r>
      <w:r w:rsidRPr="00C202AB">
        <w:rPr>
          <w:rFonts w:ascii="Times New Roman" w:eastAsia="Times New Roman" w:hAnsi="Times New Roman" w:cs="Times New Roman"/>
          <w:kern w:val="0"/>
          <w14:ligatures w14:val="none"/>
        </w:rPr>
        <w:t>: OpenAI o3 evaluates the security of cryptographic systems based on elliptic curves and higher-genus curves, optimizing protocols.</w:t>
      </w:r>
    </w:p>
    <w:p w14:paraId="6A02531B"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s computational capabilities transform algebraic geometry, bridging abstract theory and practical applications.</w:t>
      </w:r>
    </w:p>
    <w:p w14:paraId="567D1EA4"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5.6 The Navier-Stokes Existence and Smoothness Problem</w:t>
      </w:r>
    </w:p>
    <w:p w14:paraId="190D6D32" w14:textId="77777777" w:rsidR="00A570E3" w:rsidRPr="00C202AB" w:rsidRDefault="00A570E3" w:rsidP="00302027">
      <w:pPr>
        <w:numPr>
          <w:ilvl w:val="0"/>
          <w:numId w:val="8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One of the Millennium Prize Problems, the Navier-Stokes equations describe the motion of fluids. The challenge lies in proving whether smooth and globally defined solutions exist for all initial conditions in three dimensions.</w:t>
      </w:r>
    </w:p>
    <w:p w14:paraId="3322D50E" w14:textId="77777777" w:rsidR="00A570E3" w:rsidRPr="00C202AB" w:rsidRDefault="00A570E3" w:rsidP="00302027">
      <w:pPr>
        <w:numPr>
          <w:ilvl w:val="0"/>
          <w:numId w:val="8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5A545546" w14:textId="2A5CAEE8" w:rsidR="00A570E3" w:rsidRPr="00C202AB" w:rsidRDefault="00A570E3" w:rsidP="00302027">
      <w:pPr>
        <w:numPr>
          <w:ilvl w:val="1"/>
          <w:numId w:val="8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Fluid Dynamics</w:t>
      </w:r>
      <w:r w:rsidRPr="00C202AB">
        <w:rPr>
          <w:rFonts w:ascii="Times New Roman" w:eastAsia="Times New Roman" w:hAnsi="Times New Roman" w:cs="Times New Roman"/>
          <w:kern w:val="0"/>
          <w14:ligatures w14:val="none"/>
        </w:rPr>
        <w:t xml:space="preserve">: OpenAI o3 models fluid flow under various initial conditions, identifying </w:t>
      </w:r>
      <w:r w:rsidR="00C202AB" w:rsidRPr="00C202AB">
        <w:rPr>
          <w:rFonts w:ascii="Times New Roman" w:eastAsia="Times New Roman" w:hAnsi="Times New Roman" w:cs="Times New Roman"/>
          <w:kern w:val="0"/>
          <w14:ligatures w14:val="none"/>
        </w:rPr>
        <w:t>turbulence and singularity formation patterns</w:t>
      </w:r>
      <w:r w:rsidRPr="00C202AB">
        <w:rPr>
          <w:rFonts w:ascii="Times New Roman" w:eastAsia="Times New Roman" w:hAnsi="Times New Roman" w:cs="Times New Roman"/>
          <w:kern w:val="0"/>
          <w14:ligatures w14:val="none"/>
        </w:rPr>
        <w:t>.</w:t>
      </w:r>
    </w:p>
    <w:p w14:paraId="70583A70" w14:textId="77777777" w:rsidR="00A570E3" w:rsidRPr="00C202AB" w:rsidRDefault="00A570E3" w:rsidP="00302027">
      <w:pPr>
        <w:numPr>
          <w:ilvl w:val="1"/>
          <w:numId w:val="8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esting Numerical Solutions</w:t>
      </w:r>
      <w:r w:rsidRPr="00C202AB">
        <w:rPr>
          <w:rFonts w:ascii="Times New Roman" w:eastAsia="Times New Roman" w:hAnsi="Times New Roman" w:cs="Times New Roman"/>
          <w:kern w:val="0"/>
          <w14:ligatures w14:val="none"/>
        </w:rPr>
        <w:t>: o3 evaluates computational methods for solving Navier-Stokes equations, validating their convergence and stability.</w:t>
      </w:r>
    </w:p>
    <w:p w14:paraId="03C6DCFE" w14:textId="6F41CB13" w:rsidR="00A570E3" w:rsidRPr="00C202AB" w:rsidRDefault="00A570E3" w:rsidP="00302027">
      <w:pPr>
        <w:numPr>
          <w:ilvl w:val="1"/>
          <w:numId w:val="8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posing Analytical Techniques</w:t>
      </w:r>
      <w:r w:rsidRPr="00C202AB">
        <w:rPr>
          <w:rFonts w:ascii="Times New Roman" w:eastAsia="Times New Roman" w:hAnsi="Times New Roman" w:cs="Times New Roman"/>
          <w:kern w:val="0"/>
          <w14:ligatures w14:val="none"/>
        </w:rPr>
        <w:t xml:space="preserve">: </w:t>
      </w:r>
      <w:r w:rsidR="00C202AB" w:rsidRPr="00C202AB">
        <w:rPr>
          <w:rFonts w:ascii="Times New Roman" w:eastAsia="Times New Roman" w:hAnsi="Times New Roman" w:cs="Times New Roman"/>
          <w:kern w:val="0"/>
          <w14:ligatures w14:val="none"/>
        </w:rPr>
        <w:t>Us</w:t>
      </w:r>
      <w:r w:rsidRPr="00C202AB">
        <w:rPr>
          <w:rFonts w:ascii="Times New Roman" w:eastAsia="Times New Roman" w:hAnsi="Times New Roman" w:cs="Times New Roman"/>
          <w:kern w:val="0"/>
          <w14:ligatures w14:val="none"/>
        </w:rPr>
        <w:t>ing numerical results, o3 generates hypotheses for theoretical approaches to existence and smoothness.</w:t>
      </w:r>
    </w:p>
    <w:p w14:paraId="7F18AAF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bring new perspectives to one of the most challenging problems in mathematical physics.</w:t>
      </w:r>
    </w:p>
    <w:p w14:paraId="289CD1C6"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lastRenderedPageBreak/>
        <w:t>5.7 Advances in Number Theory</w:t>
      </w:r>
    </w:p>
    <w:p w14:paraId="23285D31" w14:textId="77777777" w:rsidR="00A570E3" w:rsidRPr="00C202AB" w:rsidRDefault="00A570E3" w:rsidP="00302027">
      <w:pPr>
        <w:numPr>
          <w:ilvl w:val="0"/>
          <w:numId w:val="8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Number theory encompasses many unsolved problems, including Goldbach’s conjecture (every even integer greater than 2 is the sum of two primes) and the twin prime conjecture (infinitely many pairs of primes differ by 2).</w:t>
      </w:r>
    </w:p>
    <w:p w14:paraId="5E8BE67C" w14:textId="77777777" w:rsidR="00A570E3" w:rsidRPr="00C202AB" w:rsidRDefault="00A570E3" w:rsidP="00302027">
      <w:pPr>
        <w:numPr>
          <w:ilvl w:val="0"/>
          <w:numId w:val="8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3815FA0A" w14:textId="77777777" w:rsidR="00A570E3" w:rsidRPr="00C202AB" w:rsidRDefault="00A570E3" w:rsidP="00302027">
      <w:pPr>
        <w:numPr>
          <w:ilvl w:val="1"/>
          <w:numId w:val="8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esting Conjectures</w:t>
      </w:r>
      <w:r w:rsidRPr="00C202AB">
        <w:rPr>
          <w:rFonts w:ascii="Times New Roman" w:eastAsia="Times New Roman" w:hAnsi="Times New Roman" w:cs="Times New Roman"/>
          <w:kern w:val="0"/>
          <w14:ligatures w14:val="none"/>
        </w:rPr>
        <w:t>: OpenAI o3 evaluates large datasets of primes to test conjectures with unprecedented precision.</w:t>
      </w:r>
    </w:p>
    <w:p w14:paraId="3E26270D" w14:textId="77777777" w:rsidR="00A570E3" w:rsidRPr="00C202AB" w:rsidRDefault="00A570E3" w:rsidP="00302027">
      <w:pPr>
        <w:numPr>
          <w:ilvl w:val="1"/>
          <w:numId w:val="8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nalyzing Modular Forms</w:t>
      </w:r>
      <w:r w:rsidRPr="00C202AB">
        <w:rPr>
          <w:rFonts w:ascii="Times New Roman" w:eastAsia="Times New Roman" w:hAnsi="Times New Roman" w:cs="Times New Roman"/>
          <w:kern w:val="0"/>
          <w14:ligatures w14:val="none"/>
        </w:rPr>
        <w:t>: o3 explores connections between modular forms and prime distributions, providing insights into number-theoretic phenomena.</w:t>
      </w:r>
    </w:p>
    <w:p w14:paraId="58B4FA42" w14:textId="77777777" w:rsidR="00A570E3" w:rsidRPr="00C202AB" w:rsidRDefault="00A570E3" w:rsidP="00302027">
      <w:pPr>
        <w:numPr>
          <w:ilvl w:val="1"/>
          <w:numId w:val="8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Hypothesis Generation</w:t>
      </w:r>
      <w:r w:rsidRPr="00C202AB">
        <w:rPr>
          <w:rFonts w:ascii="Times New Roman" w:eastAsia="Times New Roman" w:hAnsi="Times New Roman" w:cs="Times New Roman"/>
          <w:kern w:val="0"/>
          <w14:ligatures w14:val="none"/>
        </w:rPr>
        <w:t>: By identifying patterns in prime number distributions, o3 suggests new conjectures and analytical frameworks.</w:t>
      </w:r>
    </w:p>
    <w:p w14:paraId="31F19C54"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position OpenAI o3 as a transformative tool for advancing number theory.</w:t>
      </w:r>
    </w:p>
    <w:p w14:paraId="3589D8B7"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5.8 Topological Data Analysis</w:t>
      </w:r>
    </w:p>
    <w:p w14:paraId="044BA48C" w14:textId="77777777" w:rsidR="00A570E3" w:rsidRPr="00C202AB" w:rsidRDefault="00A570E3" w:rsidP="00302027">
      <w:pPr>
        <w:numPr>
          <w:ilvl w:val="0"/>
          <w:numId w:val="8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Topology studies properties of spaces that are preserved under continuous deformations. Applications include data analysis, robotics, and biology, but the high-dimensional nature of topological spaces poses computational challenges.</w:t>
      </w:r>
    </w:p>
    <w:p w14:paraId="64F44DF2" w14:textId="77777777" w:rsidR="00A570E3" w:rsidRPr="00C202AB" w:rsidRDefault="00A570E3" w:rsidP="00302027">
      <w:pPr>
        <w:numPr>
          <w:ilvl w:val="0"/>
          <w:numId w:val="8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0B5F3ADF" w14:textId="77777777" w:rsidR="00A570E3" w:rsidRPr="00C202AB" w:rsidRDefault="00A570E3" w:rsidP="00302027">
      <w:pPr>
        <w:numPr>
          <w:ilvl w:val="1"/>
          <w:numId w:val="8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Persistent Homology</w:t>
      </w:r>
      <w:r w:rsidRPr="00C202AB">
        <w:rPr>
          <w:rFonts w:ascii="Times New Roman" w:eastAsia="Times New Roman" w:hAnsi="Times New Roman" w:cs="Times New Roman"/>
          <w:kern w:val="0"/>
          <w14:ligatures w14:val="none"/>
        </w:rPr>
        <w:t>: o3 analyzes high-dimensional data using persistent homology, identifying features that persist across multiple scales.</w:t>
      </w:r>
    </w:p>
    <w:p w14:paraId="5F623D73" w14:textId="77777777" w:rsidR="00A570E3" w:rsidRPr="00C202AB" w:rsidRDefault="00A570E3" w:rsidP="00302027">
      <w:pPr>
        <w:numPr>
          <w:ilvl w:val="1"/>
          <w:numId w:val="8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Complex Topologies</w:t>
      </w:r>
      <w:r w:rsidRPr="00C202AB">
        <w:rPr>
          <w:rFonts w:ascii="Times New Roman" w:eastAsia="Times New Roman" w:hAnsi="Times New Roman" w:cs="Times New Roman"/>
          <w:kern w:val="0"/>
          <w14:ligatures w14:val="none"/>
        </w:rPr>
        <w:t>: By modeling spaces such as simplicial complexes, o3 aids in understanding their structure and invariants.</w:t>
      </w:r>
    </w:p>
    <w:p w14:paraId="56DC46B5" w14:textId="77777777" w:rsidR="00A570E3" w:rsidRPr="00C202AB" w:rsidRDefault="00A570E3" w:rsidP="00302027">
      <w:pPr>
        <w:numPr>
          <w:ilvl w:val="1"/>
          <w:numId w:val="8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lications in Machine Learning</w:t>
      </w:r>
      <w:r w:rsidRPr="00C202AB">
        <w:rPr>
          <w:rFonts w:ascii="Times New Roman" w:eastAsia="Times New Roman" w:hAnsi="Times New Roman" w:cs="Times New Roman"/>
          <w:kern w:val="0"/>
          <w14:ligatures w14:val="none"/>
        </w:rPr>
        <w:t>: OpenAI o3 integrates topological insights into machine learning models, improving robustness and interpretability.</w:t>
      </w:r>
    </w:p>
    <w:p w14:paraId="5B91771A"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demonstrate how OpenAI o3 bridges abstract topology and real-world data science.</w:t>
      </w:r>
    </w:p>
    <w:p w14:paraId="01D1BA97"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5.9 OpenAI o3 in Mathematical Education</w:t>
      </w:r>
    </w:p>
    <w:p w14:paraId="65EFDB8A"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Beyond solving problems, OpenAI o3 has the potential to transform how mathematics is taught and learned:</w:t>
      </w:r>
    </w:p>
    <w:p w14:paraId="3DC62F2D" w14:textId="77777777" w:rsidR="00A570E3" w:rsidRPr="00C202AB" w:rsidRDefault="00A570E3" w:rsidP="00302027">
      <w:pPr>
        <w:numPr>
          <w:ilvl w:val="0"/>
          <w:numId w:val="8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utomating Proof Verification</w:t>
      </w:r>
      <w:r w:rsidRPr="00C202AB">
        <w:rPr>
          <w:rFonts w:ascii="Times New Roman" w:eastAsia="Times New Roman" w:hAnsi="Times New Roman" w:cs="Times New Roman"/>
          <w:kern w:val="0"/>
          <w14:ligatures w14:val="none"/>
        </w:rPr>
        <w:t>: o3 assists students and researchers by verifying proofs and identifying logical gaps.</w:t>
      </w:r>
    </w:p>
    <w:p w14:paraId="770CAD5B" w14:textId="77777777" w:rsidR="00A570E3" w:rsidRPr="00C202AB" w:rsidRDefault="00A570E3" w:rsidP="00302027">
      <w:pPr>
        <w:numPr>
          <w:ilvl w:val="0"/>
          <w:numId w:val="8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Generating Custom Problems</w:t>
      </w:r>
      <w:r w:rsidRPr="00C202AB">
        <w:rPr>
          <w:rFonts w:ascii="Times New Roman" w:eastAsia="Times New Roman" w:hAnsi="Times New Roman" w:cs="Times New Roman"/>
          <w:kern w:val="0"/>
          <w14:ligatures w14:val="none"/>
        </w:rPr>
        <w:t>: By adapting to individual skill levels, o3 creates exercises that challenge and build mathematical understanding.</w:t>
      </w:r>
    </w:p>
    <w:p w14:paraId="3C637E5C" w14:textId="77777777" w:rsidR="00A570E3" w:rsidRPr="00C202AB" w:rsidRDefault="00A570E3" w:rsidP="00302027">
      <w:pPr>
        <w:numPr>
          <w:ilvl w:val="0"/>
          <w:numId w:val="8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Visualizing Complex Concepts</w:t>
      </w:r>
      <w:r w:rsidRPr="00C202AB">
        <w:rPr>
          <w:rFonts w:ascii="Times New Roman" w:eastAsia="Times New Roman" w:hAnsi="Times New Roman" w:cs="Times New Roman"/>
          <w:kern w:val="0"/>
          <w14:ligatures w14:val="none"/>
        </w:rPr>
        <w:t>: OpenAI o3 generates visualizations of abstract mathematical objects, aiding comprehension and exploration.</w:t>
      </w:r>
    </w:p>
    <w:p w14:paraId="4FF3647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make mathematics more accessible and engaging, fostering a new generation of mathematicians.</w:t>
      </w:r>
    </w:p>
    <w:p w14:paraId="77D02A95"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5.11 Applications in Mathematical Optimization</w:t>
      </w:r>
    </w:p>
    <w:p w14:paraId="07FE9D74" w14:textId="7A59F783"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Optimization </w:t>
      </w:r>
      <w:r w:rsidR="00C202AB" w:rsidRPr="00C202AB">
        <w:rPr>
          <w:rFonts w:ascii="Times New Roman" w:eastAsia="Times New Roman" w:hAnsi="Times New Roman" w:cs="Times New Roman"/>
          <w:kern w:val="0"/>
          <w14:ligatures w14:val="none"/>
        </w:rPr>
        <w:t>is crucial</w:t>
      </w:r>
      <w:r w:rsidRPr="00C202AB">
        <w:rPr>
          <w:rFonts w:ascii="Times New Roman" w:eastAsia="Times New Roman" w:hAnsi="Times New Roman" w:cs="Times New Roman"/>
          <w:kern w:val="0"/>
          <w14:ligatures w14:val="none"/>
        </w:rPr>
        <w:t xml:space="preserve"> in mathematics, underpinning </w:t>
      </w:r>
      <w:r w:rsidR="00C202AB" w:rsidRPr="00C202AB">
        <w:rPr>
          <w:rFonts w:ascii="Times New Roman" w:eastAsia="Times New Roman" w:hAnsi="Times New Roman" w:cs="Times New Roman"/>
          <w:kern w:val="0"/>
          <w14:ligatures w14:val="none"/>
        </w:rPr>
        <w:t>machine learning, logistics, and engineering applications</w:t>
      </w:r>
      <w:r w:rsidRPr="00C202AB">
        <w:rPr>
          <w:rFonts w:ascii="Times New Roman" w:eastAsia="Times New Roman" w:hAnsi="Times New Roman" w:cs="Times New Roman"/>
          <w:kern w:val="0"/>
          <w14:ligatures w14:val="none"/>
        </w:rPr>
        <w:t>. Solving large-scale optimization problems with multiple constraints remains a significant challenge.</w:t>
      </w:r>
    </w:p>
    <w:p w14:paraId="4DEB206A" w14:textId="0CA2C5A0" w:rsidR="00A570E3" w:rsidRPr="00C202AB" w:rsidRDefault="00A570E3" w:rsidP="00302027">
      <w:pPr>
        <w:numPr>
          <w:ilvl w:val="0"/>
          <w:numId w:val="9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High-Dimensional Optimization Problems</w:t>
      </w:r>
      <w:r w:rsidRPr="00C202AB">
        <w:rPr>
          <w:rFonts w:ascii="Times New Roman" w:eastAsia="Times New Roman" w:hAnsi="Times New Roman" w:cs="Times New Roman"/>
          <w:kern w:val="0"/>
          <w14:ligatures w14:val="none"/>
        </w:rPr>
        <w:t>: OpenAI o3 simulates optimization landscapes, identifying global minima and navigating complex solutions.</w:t>
      </w:r>
    </w:p>
    <w:p w14:paraId="504761F7" w14:textId="77777777" w:rsidR="00A570E3" w:rsidRPr="00C202AB" w:rsidRDefault="00A570E3" w:rsidP="00302027">
      <w:pPr>
        <w:numPr>
          <w:ilvl w:val="0"/>
          <w:numId w:val="9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ntegrating Heuristic and Exact Methods</w:t>
      </w:r>
      <w:r w:rsidRPr="00C202AB">
        <w:rPr>
          <w:rFonts w:ascii="Times New Roman" w:eastAsia="Times New Roman" w:hAnsi="Times New Roman" w:cs="Times New Roman"/>
          <w:kern w:val="0"/>
          <w14:ligatures w14:val="none"/>
        </w:rPr>
        <w:t>: o3 combines heuristic algorithms like simulated annealing with exact methods, achieving faster convergence.</w:t>
      </w:r>
    </w:p>
    <w:p w14:paraId="5D862A4E" w14:textId="77777777" w:rsidR="00A570E3" w:rsidRPr="00C202AB" w:rsidRDefault="00A570E3" w:rsidP="00302027">
      <w:pPr>
        <w:numPr>
          <w:ilvl w:val="0"/>
          <w:numId w:val="9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lications in Resource Allocation</w:t>
      </w:r>
      <w:r w:rsidRPr="00C202AB">
        <w:rPr>
          <w:rFonts w:ascii="Times New Roman" w:eastAsia="Times New Roman" w:hAnsi="Times New Roman" w:cs="Times New Roman"/>
          <w:kern w:val="0"/>
          <w14:ligatures w14:val="none"/>
        </w:rPr>
        <w:t>: By optimizing resource allocation models, o3 supports applications in supply chain management and operations research.</w:t>
      </w:r>
    </w:p>
    <w:p w14:paraId="7F11C98D"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position OpenAI o3 as a transformative tool for advancing mathematical optimization.</w:t>
      </w:r>
    </w:p>
    <w:p w14:paraId="617D9B1B"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5.12 Exploring Combinatorics and Graph Theory</w:t>
      </w:r>
    </w:p>
    <w:p w14:paraId="2AB44941" w14:textId="122BF208"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Combinatorics and graph theory address problems involving discrete structures, with applications ranging from network design to cryptography. Many questions</w:t>
      </w:r>
      <w:r w:rsidR="00C202AB" w:rsidRPr="00C202AB">
        <w:rPr>
          <w:rFonts w:ascii="Times New Roman" w:eastAsia="Times New Roman" w:hAnsi="Times New Roman" w:cs="Times New Roman"/>
          <w:kern w:val="0"/>
          <w14:ligatures w14:val="none"/>
        </w:rPr>
        <w:t xml:space="preserve"> like Ramsey theory and graph coloring problems</w:t>
      </w:r>
      <w:r w:rsidRPr="00C202AB">
        <w:rPr>
          <w:rFonts w:ascii="Times New Roman" w:eastAsia="Times New Roman" w:hAnsi="Times New Roman" w:cs="Times New Roman"/>
          <w:kern w:val="0"/>
          <w14:ligatures w14:val="none"/>
        </w:rPr>
        <w:t xml:space="preserve"> remain unresolved.</w:t>
      </w:r>
    </w:p>
    <w:p w14:paraId="616B1269" w14:textId="77777777" w:rsidR="00A570E3" w:rsidRPr="00C202AB" w:rsidRDefault="00A570E3" w:rsidP="00302027">
      <w:pPr>
        <w:numPr>
          <w:ilvl w:val="0"/>
          <w:numId w:val="9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esting Combinatorial Conjectures</w:t>
      </w:r>
      <w:r w:rsidRPr="00C202AB">
        <w:rPr>
          <w:rFonts w:ascii="Times New Roman" w:eastAsia="Times New Roman" w:hAnsi="Times New Roman" w:cs="Times New Roman"/>
          <w:kern w:val="0"/>
          <w14:ligatures w14:val="none"/>
        </w:rPr>
        <w:t>: OpenAI o3 evaluates large-scale combinatorial datasets, testing conjectures about graph properties and extremal structures.</w:t>
      </w:r>
    </w:p>
    <w:p w14:paraId="63AE3124" w14:textId="3AF0DA59" w:rsidR="00A570E3" w:rsidRPr="00C202AB" w:rsidRDefault="00A570E3" w:rsidP="00302027">
      <w:pPr>
        <w:numPr>
          <w:ilvl w:val="0"/>
          <w:numId w:val="9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Network Behaviors</w:t>
      </w:r>
      <w:r w:rsidRPr="00C202AB">
        <w:rPr>
          <w:rFonts w:ascii="Times New Roman" w:eastAsia="Times New Roman" w:hAnsi="Times New Roman" w:cs="Times New Roman"/>
          <w:kern w:val="0"/>
          <w14:ligatures w14:val="none"/>
        </w:rPr>
        <w:t>: o3 simulates dynamic networks, providing insights into connectivity, resilience, and flow optimization.</w:t>
      </w:r>
    </w:p>
    <w:p w14:paraId="2CA01A9B" w14:textId="77777777" w:rsidR="00A570E3" w:rsidRPr="00C202AB" w:rsidRDefault="00A570E3" w:rsidP="00302027">
      <w:pPr>
        <w:numPr>
          <w:ilvl w:val="0"/>
          <w:numId w:val="9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lications in Cryptography</w:t>
      </w:r>
      <w:r w:rsidRPr="00C202AB">
        <w:rPr>
          <w:rFonts w:ascii="Times New Roman" w:eastAsia="Times New Roman" w:hAnsi="Times New Roman" w:cs="Times New Roman"/>
          <w:kern w:val="0"/>
          <w14:ligatures w14:val="none"/>
        </w:rPr>
        <w:t>: By analyzing combinatorial algorithms, o3 contributes to designing secure and efficient cryptographic protocols.</w:t>
      </w:r>
    </w:p>
    <w:p w14:paraId="15296EB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s computational capabilities accelerate research in combinatorics, enabling solutions to problems of increasing complexity.</w:t>
      </w:r>
    </w:p>
    <w:p w14:paraId="1BBB76EF"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lastRenderedPageBreak/>
        <w:t>5.13 Investigating Mathematical Logic and Formal Systems</w:t>
      </w:r>
    </w:p>
    <w:p w14:paraId="01CE7AE1"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Mathematical logic provides the foundation for understanding the limits of computation, reasoning, and formal systems. Despite significant progress, foundational problems such as Gödel’s incompleteness theorems continue to inspire research.</w:t>
      </w:r>
    </w:p>
    <w:p w14:paraId="694CCB39" w14:textId="77777777" w:rsidR="00A570E3" w:rsidRPr="00C202AB" w:rsidRDefault="00A570E3" w:rsidP="00302027">
      <w:pPr>
        <w:numPr>
          <w:ilvl w:val="0"/>
          <w:numId w:val="9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erifying Logical Consistency</w:t>
      </w:r>
      <w:r w:rsidRPr="00C202AB">
        <w:rPr>
          <w:rFonts w:ascii="Times New Roman" w:eastAsia="Times New Roman" w:hAnsi="Times New Roman" w:cs="Times New Roman"/>
          <w:kern w:val="0"/>
          <w14:ligatures w14:val="none"/>
        </w:rPr>
        <w:t>: OpenAI o3 assists in verifying the consistency of formal systems and exploring extensions to axiomatic frameworks.</w:t>
      </w:r>
    </w:p>
    <w:p w14:paraId="421D4079" w14:textId="77777777" w:rsidR="00A570E3" w:rsidRPr="00C202AB" w:rsidRDefault="00A570E3" w:rsidP="00302027">
      <w:pPr>
        <w:numPr>
          <w:ilvl w:val="0"/>
          <w:numId w:val="9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utomating Proofs</w:t>
      </w:r>
      <w:r w:rsidRPr="00C202AB">
        <w:rPr>
          <w:rFonts w:ascii="Times New Roman" w:eastAsia="Times New Roman" w:hAnsi="Times New Roman" w:cs="Times New Roman"/>
          <w:kern w:val="0"/>
          <w14:ligatures w14:val="none"/>
        </w:rPr>
        <w:t>: o3 generates and verifies formal proofs, addressing challenges in theorem proving and computational logic.</w:t>
      </w:r>
    </w:p>
    <w:p w14:paraId="773F289D" w14:textId="14738748" w:rsidR="00A570E3" w:rsidRPr="00C202AB" w:rsidRDefault="00A570E3" w:rsidP="00302027">
      <w:pPr>
        <w:numPr>
          <w:ilvl w:val="0"/>
          <w:numId w:val="9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lications in AI Safety</w:t>
      </w:r>
      <w:r w:rsidRPr="00C202AB">
        <w:rPr>
          <w:rFonts w:ascii="Times New Roman" w:eastAsia="Times New Roman" w:hAnsi="Times New Roman" w:cs="Times New Roman"/>
          <w:kern w:val="0"/>
          <w14:ligatures w14:val="none"/>
        </w:rPr>
        <w:t xml:space="preserve">: By modeling formal verification processes, o3 </w:t>
      </w:r>
      <w:r w:rsidR="00C202AB" w:rsidRPr="00C202AB">
        <w:rPr>
          <w:rFonts w:ascii="Times New Roman" w:eastAsia="Times New Roman" w:hAnsi="Times New Roman" w:cs="Times New Roman"/>
          <w:kern w:val="0"/>
          <w14:ligatures w14:val="none"/>
        </w:rPr>
        <w:t>ensures</w:t>
      </w:r>
      <w:r w:rsidRPr="00C202AB">
        <w:rPr>
          <w:rFonts w:ascii="Times New Roman" w:eastAsia="Times New Roman" w:hAnsi="Times New Roman" w:cs="Times New Roman"/>
          <w:kern w:val="0"/>
          <w14:ligatures w14:val="none"/>
        </w:rPr>
        <w:t xml:space="preserve"> the safety and robustness of AI systems.</w:t>
      </w:r>
    </w:p>
    <w:p w14:paraId="4D05F3E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dvancements highlight OpenAI o3’s role in advancing the theoretical foundations of mathematics.</w:t>
      </w:r>
    </w:p>
    <w:p w14:paraId="1DFA526C"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5.14 AI in Mathematical Physics</w:t>
      </w:r>
    </w:p>
    <w:p w14:paraId="2738A9B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Mathematical physics explores the interface between mathematics and physical phenomena, providing tools to model systems such as quantum fields and string theory.</w:t>
      </w:r>
    </w:p>
    <w:p w14:paraId="43D398F6" w14:textId="77777777" w:rsidR="00A570E3" w:rsidRPr="00C202AB" w:rsidRDefault="00A570E3" w:rsidP="00302027">
      <w:pPr>
        <w:numPr>
          <w:ilvl w:val="0"/>
          <w:numId w:val="9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Quantum Systems</w:t>
      </w:r>
      <w:r w:rsidRPr="00C202AB">
        <w:rPr>
          <w:rFonts w:ascii="Times New Roman" w:eastAsia="Times New Roman" w:hAnsi="Times New Roman" w:cs="Times New Roman"/>
          <w:kern w:val="0"/>
          <w14:ligatures w14:val="none"/>
        </w:rPr>
        <w:t>: OpenAI o3 simulates quantum mechanical systems, exploring connections between mathematical structures and physical predictions.</w:t>
      </w:r>
    </w:p>
    <w:p w14:paraId="279FFA26" w14:textId="77777777" w:rsidR="00A570E3" w:rsidRPr="00C202AB" w:rsidRDefault="00A570E3" w:rsidP="00302027">
      <w:pPr>
        <w:numPr>
          <w:ilvl w:val="0"/>
          <w:numId w:val="9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esting String Theories</w:t>
      </w:r>
      <w:r w:rsidRPr="00C202AB">
        <w:rPr>
          <w:rFonts w:ascii="Times New Roman" w:eastAsia="Times New Roman" w:hAnsi="Times New Roman" w:cs="Times New Roman"/>
          <w:kern w:val="0"/>
          <w14:ligatures w14:val="none"/>
        </w:rPr>
        <w:t>: By analyzing higher-dimensional spaces, o3 identifies potential signatures of string theory models.</w:t>
      </w:r>
    </w:p>
    <w:p w14:paraId="3F4C430B" w14:textId="77777777" w:rsidR="00A570E3" w:rsidRPr="00C202AB" w:rsidRDefault="00A570E3" w:rsidP="00302027">
      <w:pPr>
        <w:numPr>
          <w:ilvl w:val="0"/>
          <w:numId w:val="9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dvancing Nonlinear Dynamics</w:t>
      </w:r>
      <w:r w:rsidRPr="00C202AB">
        <w:rPr>
          <w:rFonts w:ascii="Times New Roman" w:eastAsia="Times New Roman" w:hAnsi="Times New Roman" w:cs="Times New Roman"/>
          <w:kern w:val="0"/>
          <w14:ligatures w14:val="none"/>
        </w:rPr>
        <w:t>: o3 evaluates solutions to nonlinear differential equations, supporting research in chaos theory and complex systems.</w:t>
      </w:r>
    </w:p>
    <w:p w14:paraId="6BB4E286"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enable breakthroughs at the intersection of mathematics and physics, bridging theory and experimentation.</w:t>
      </w:r>
    </w:p>
    <w:p w14:paraId="13FFBFFE"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5.15 Enhancing Educational Tools for Advanced Mathematics</w:t>
      </w:r>
    </w:p>
    <w:p w14:paraId="55753D2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Education in advanced mathematics often struggles to engage students due to the abstract nature of the subject. OpenAI o3 offers innovative tools to address these challenges:</w:t>
      </w:r>
    </w:p>
    <w:p w14:paraId="0DB7DEC2" w14:textId="77777777" w:rsidR="00A570E3" w:rsidRPr="00C202AB" w:rsidRDefault="00A570E3" w:rsidP="00302027">
      <w:pPr>
        <w:numPr>
          <w:ilvl w:val="0"/>
          <w:numId w:val="9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nteractive Problem Solving</w:t>
      </w:r>
      <w:r w:rsidRPr="00C202AB">
        <w:rPr>
          <w:rFonts w:ascii="Times New Roman" w:eastAsia="Times New Roman" w:hAnsi="Times New Roman" w:cs="Times New Roman"/>
          <w:kern w:val="0"/>
          <w14:ligatures w14:val="none"/>
        </w:rPr>
        <w:t>: OpenAI o3 provides step-by-step explanations for complex problems, enhancing understanding and engagement.</w:t>
      </w:r>
    </w:p>
    <w:p w14:paraId="61E966EE" w14:textId="0195C0C9" w:rsidR="00A570E3" w:rsidRPr="00C202AB" w:rsidRDefault="00A570E3" w:rsidP="00302027">
      <w:pPr>
        <w:numPr>
          <w:ilvl w:val="0"/>
          <w:numId w:val="9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ualizing Abstract Concepts</w:t>
      </w:r>
      <w:r w:rsidRPr="00C202AB">
        <w:rPr>
          <w:rFonts w:ascii="Times New Roman" w:eastAsia="Times New Roman" w:hAnsi="Times New Roman" w:cs="Times New Roman"/>
          <w:kern w:val="0"/>
          <w14:ligatures w14:val="none"/>
        </w:rPr>
        <w:t xml:space="preserve">: By generating intuitive visualizations, o3 aids in </w:t>
      </w:r>
      <w:r w:rsidR="00C202AB" w:rsidRPr="00C202AB">
        <w:rPr>
          <w:rFonts w:ascii="Times New Roman" w:eastAsia="Times New Roman" w:hAnsi="Times New Roman" w:cs="Times New Roman"/>
          <w:kern w:val="0"/>
          <w14:ligatures w14:val="none"/>
        </w:rPr>
        <w:t>comprehending</w:t>
      </w:r>
      <w:r w:rsidRPr="00C202AB">
        <w:rPr>
          <w:rFonts w:ascii="Times New Roman" w:eastAsia="Times New Roman" w:hAnsi="Times New Roman" w:cs="Times New Roman"/>
          <w:kern w:val="0"/>
          <w14:ligatures w14:val="none"/>
        </w:rPr>
        <w:t xml:space="preserve"> topics like manifolds, group theory, and tensor calculus.</w:t>
      </w:r>
    </w:p>
    <w:p w14:paraId="521EA9FA" w14:textId="77777777" w:rsidR="00A570E3" w:rsidRPr="00C202AB" w:rsidRDefault="00A570E3" w:rsidP="00302027">
      <w:pPr>
        <w:numPr>
          <w:ilvl w:val="0"/>
          <w:numId w:val="9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Custom Learning Paths</w:t>
      </w:r>
      <w:r w:rsidRPr="00C202AB">
        <w:rPr>
          <w:rFonts w:ascii="Times New Roman" w:eastAsia="Times New Roman" w:hAnsi="Times New Roman" w:cs="Times New Roman"/>
          <w:kern w:val="0"/>
          <w14:ligatures w14:val="none"/>
        </w:rPr>
        <w:t>: o3 adapts to individual learning styles, creating personalized study plans for students and researchers.</w:t>
      </w:r>
    </w:p>
    <w:p w14:paraId="7D6BBCC6"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tools democratize access to advanced mathematics, fostering a deeper appreciation and understanding of the field.</w:t>
      </w:r>
    </w:p>
    <w:p w14:paraId="57CF9014"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5.17 Exploring Infinite-Dimensional Spaces</w:t>
      </w:r>
    </w:p>
    <w:p w14:paraId="50D73DDC"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Infinite-dimensional spaces, such as Hilbert spaces and Banach spaces, are critical in functional analysis, quantum mechanics, and signal processing, but their complexity often hinders progress.</w:t>
      </w:r>
    </w:p>
    <w:p w14:paraId="6C6CFEA8" w14:textId="77777777" w:rsidR="00A570E3" w:rsidRPr="00C202AB" w:rsidRDefault="00A570E3" w:rsidP="00302027">
      <w:pPr>
        <w:numPr>
          <w:ilvl w:val="0"/>
          <w:numId w:val="9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Quantum States</w:t>
      </w:r>
      <w:r w:rsidRPr="00C202AB">
        <w:rPr>
          <w:rFonts w:ascii="Times New Roman" w:eastAsia="Times New Roman" w:hAnsi="Times New Roman" w:cs="Times New Roman"/>
          <w:kern w:val="0"/>
          <w14:ligatures w14:val="none"/>
        </w:rPr>
        <w:t>: OpenAI o3 simulates quantum systems in Hilbert spaces, aiding the development of quantum information theory.</w:t>
      </w:r>
    </w:p>
    <w:p w14:paraId="2C7255CA" w14:textId="77777777" w:rsidR="00A570E3" w:rsidRPr="00C202AB" w:rsidRDefault="00A570E3" w:rsidP="00302027">
      <w:pPr>
        <w:numPr>
          <w:ilvl w:val="0"/>
          <w:numId w:val="9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nalyzing Operator Theory</w:t>
      </w:r>
      <w:r w:rsidRPr="00C202AB">
        <w:rPr>
          <w:rFonts w:ascii="Times New Roman" w:eastAsia="Times New Roman" w:hAnsi="Times New Roman" w:cs="Times New Roman"/>
          <w:kern w:val="0"/>
          <w14:ligatures w14:val="none"/>
        </w:rPr>
        <w:t>: o3 evaluates properties of operators in infinite-dimensional spaces, advancing research in mathematical physics and spectral theory.</w:t>
      </w:r>
    </w:p>
    <w:p w14:paraId="3951E972" w14:textId="77777777" w:rsidR="00A570E3" w:rsidRPr="00C202AB" w:rsidRDefault="00A570E3" w:rsidP="00302027">
      <w:pPr>
        <w:numPr>
          <w:ilvl w:val="0"/>
          <w:numId w:val="9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lications to Machine Learning</w:t>
      </w:r>
      <w:r w:rsidRPr="00C202AB">
        <w:rPr>
          <w:rFonts w:ascii="Times New Roman" w:eastAsia="Times New Roman" w:hAnsi="Times New Roman" w:cs="Times New Roman"/>
          <w:kern w:val="0"/>
          <w14:ligatures w14:val="none"/>
        </w:rPr>
        <w:t>: By integrating functional analysis into AI models, o3 enhances learning algorithms that rely on kernel methods and Gaussian processes.</w:t>
      </w:r>
    </w:p>
    <w:p w14:paraId="167583B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position OpenAI o3 as a valuable tool for exploring and applying infinite-dimensional mathematics.</w:t>
      </w:r>
    </w:p>
    <w:p w14:paraId="754F8712"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5.18 Advances in Knot Theory</w:t>
      </w:r>
    </w:p>
    <w:p w14:paraId="06FDAC10"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Knot theory, a branch of topology, has applications in molecular biology, quantum computing, and materials science. Unsolved problems include classifying knots and understanding their invariants.</w:t>
      </w:r>
    </w:p>
    <w:p w14:paraId="4CBE924A" w14:textId="77777777" w:rsidR="00A570E3" w:rsidRPr="00C202AB" w:rsidRDefault="00A570E3" w:rsidP="00302027">
      <w:pPr>
        <w:numPr>
          <w:ilvl w:val="0"/>
          <w:numId w:val="9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lassifying Knot Invariants</w:t>
      </w:r>
      <w:r w:rsidRPr="00C202AB">
        <w:rPr>
          <w:rFonts w:ascii="Times New Roman" w:eastAsia="Times New Roman" w:hAnsi="Times New Roman" w:cs="Times New Roman"/>
          <w:kern w:val="0"/>
          <w14:ligatures w14:val="none"/>
        </w:rPr>
        <w:t>: OpenAI o3 evaluates and generates new knot invariants, providing tools to distinguish complex knot types.</w:t>
      </w:r>
    </w:p>
    <w:p w14:paraId="45FF0EBA" w14:textId="6358D65C" w:rsidR="00A570E3" w:rsidRPr="00C202AB" w:rsidRDefault="00A570E3" w:rsidP="00302027">
      <w:pPr>
        <w:numPr>
          <w:ilvl w:val="0"/>
          <w:numId w:val="9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ploring Quantum Knots</w:t>
      </w:r>
      <w:r w:rsidRPr="00C202AB">
        <w:rPr>
          <w:rFonts w:ascii="Times New Roman" w:eastAsia="Times New Roman" w:hAnsi="Times New Roman" w:cs="Times New Roman"/>
          <w:kern w:val="0"/>
          <w14:ligatures w14:val="none"/>
        </w:rPr>
        <w:t xml:space="preserve">: By modeling quantum states associated with knots, o3 contributes to </w:t>
      </w:r>
      <w:r w:rsidR="00C202AB" w:rsidRPr="00C202AB">
        <w:rPr>
          <w:rFonts w:ascii="Times New Roman" w:eastAsia="Times New Roman" w:hAnsi="Times New Roman" w:cs="Times New Roman"/>
          <w:kern w:val="0"/>
          <w14:ligatures w14:val="none"/>
        </w:rPr>
        <w:t>quantum field theory and topological quantum computing research</w:t>
      </w:r>
      <w:r w:rsidRPr="00C202AB">
        <w:rPr>
          <w:rFonts w:ascii="Times New Roman" w:eastAsia="Times New Roman" w:hAnsi="Times New Roman" w:cs="Times New Roman"/>
          <w:kern w:val="0"/>
          <w14:ligatures w14:val="none"/>
        </w:rPr>
        <w:t>.</w:t>
      </w:r>
    </w:p>
    <w:p w14:paraId="64E4DA59" w14:textId="77777777" w:rsidR="00A570E3" w:rsidRPr="00C202AB" w:rsidRDefault="00A570E3" w:rsidP="00302027">
      <w:pPr>
        <w:numPr>
          <w:ilvl w:val="0"/>
          <w:numId w:val="9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Molecular Knots</w:t>
      </w:r>
      <w:r w:rsidRPr="00C202AB">
        <w:rPr>
          <w:rFonts w:ascii="Times New Roman" w:eastAsia="Times New Roman" w:hAnsi="Times New Roman" w:cs="Times New Roman"/>
          <w:kern w:val="0"/>
          <w14:ligatures w14:val="none"/>
        </w:rPr>
        <w:t>: o3 predicts the behavior of knotted molecules, aiding in the design of novel materials and drugs.</w:t>
      </w:r>
    </w:p>
    <w:p w14:paraId="3A996DEF" w14:textId="622465AE"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rough these contributions, OpenAI o3 advances the theoretical and applied aspects of knot theory.</w:t>
      </w:r>
    </w:p>
    <w:p w14:paraId="51C00E41"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lastRenderedPageBreak/>
        <w:t>5.19 Understanding Fractals and Chaos</w:t>
      </w:r>
    </w:p>
    <w:p w14:paraId="4FEFB64B" w14:textId="295DB162"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Fractals and chaotic systems exhibit complex, self-similar structures and unpredictable dynamics. Understanding their mathematical foundations has implications for physics, biology, and computer graphics.</w:t>
      </w:r>
    </w:p>
    <w:p w14:paraId="3A313D8D" w14:textId="77777777" w:rsidR="00A570E3" w:rsidRPr="00C202AB" w:rsidRDefault="00A570E3" w:rsidP="00302027">
      <w:pPr>
        <w:numPr>
          <w:ilvl w:val="0"/>
          <w:numId w:val="9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Fractal Growth</w:t>
      </w:r>
      <w:r w:rsidRPr="00C202AB">
        <w:rPr>
          <w:rFonts w:ascii="Times New Roman" w:eastAsia="Times New Roman" w:hAnsi="Times New Roman" w:cs="Times New Roman"/>
          <w:kern w:val="0"/>
          <w14:ligatures w14:val="none"/>
        </w:rPr>
        <w:t>: OpenAI o3 simulates fractal growth processes, such as diffusion-limited aggregation and L-systems, providing insights into natural patterns.</w:t>
      </w:r>
    </w:p>
    <w:p w14:paraId="0E13300E" w14:textId="77777777" w:rsidR="00A570E3" w:rsidRPr="00C202AB" w:rsidRDefault="00A570E3" w:rsidP="00302027">
      <w:pPr>
        <w:numPr>
          <w:ilvl w:val="0"/>
          <w:numId w:val="9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nalyzing Chaotic Systems</w:t>
      </w:r>
      <w:r w:rsidRPr="00C202AB">
        <w:rPr>
          <w:rFonts w:ascii="Times New Roman" w:eastAsia="Times New Roman" w:hAnsi="Times New Roman" w:cs="Times New Roman"/>
          <w:kern w:val="0"/>
          <w14:ligatures w14:val="none"/>
        </w:rPr>
        <w:t>: o3 evaluates solutions to nonlinear differential equations, revealing transitions between order and chaos in dynamical systems.</w:t>
      </w:r>
    </w:p>
    <w:p w14:paraId="112736CC" w14:textId="3DAEF5DF" w:rsidR="00A570E3" w:rsidRPr="00C202AB" w:rsidRDefault="00A570E3" w:rsidP="00302027">
      <w:pPr>
        <w:numPr>
          <w:ilvl w:val="0"/>
          <w:numId w:val="9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lications in Data Compression</w:t>
      </w:r>
      <w:r w:rsidRPr="00C202AB">
        <w:rPr>
          <w:rFonts w:ascii="Times New Roman" w:eastAsia="Times New Roman" w:hAnsi="Times New Roman" w:cs="Times New Roman"/>
          <w:kern w:val="0"/>
          <w14:ligatures w14:val="none"/>
        </w:rPr>
        <w:t xml:space="preserve">: By identifying self-similar patterns, o3 contributes to efficient </w:t>
      </w:r>
      <w:r w:rsidR="00C202AB" w:rsidRPr="00C202AB">
        <w:rPr>
          <w:rFonts w:ascii="Times New Roman" w:eastAsia="Times New Roman" w:hAnsi="Times New Roman" w:cs="Times New Roman"/>
          <w:kern w:val="0"/>
          <w14:ligatures w14:val="none"/>
        </w:rPr>
        <w:t>image and signal compression algorithms</w:t>
      </w:r>
      <w:r w:rsidRPr="00C202AB">
        <w:rPr>
          <w:rFonts w:ascii="Times New Roman" w:eastAsia="Times New Roman" w:hAnsi="Times New Roman" w:cs="Times New Roman"/>
          <w:kern w:val="0"/>
          <w14:ligatures w14:val="none"/>
        </w:rPr>
        <w:t>.</w:t>
      </w:r>
    </w:p>
    <w:p w14:paraId="286DDBF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enhance our understanding of complex systems and their applications across disciplines.</w:t>
      </w:r>
    </w:p>
    <w:p w14:paraId="7FFDCACC"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5.20 AI in Symbolic Mathematics</w:t>
      </w:r>
    </w:p>
    <w:p w14:paraId="4659E8D9"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Symbolic mathematics focuses on manipulating mathematical expressions in symbolic form, a key component of algebra, calculus, and differential equations.</w:t>
      </w:r>
    </w:p>
    <w:p w14:paraId="0246A6AD" w14:textId="77777777" w:rsidR="00A570E3" w:rsidRPr="00C202AB" w:rsidRDefault="00A570E3" w:rsidP="00302027">
      <w:pPr>
        <w:numPr>
          <w:ilvl w:val="0"/>
          <w:numId w:val="10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utomating Symbolic Integration</w:t>
      </w:r>
      <w:r w:rsidRPr="00C202AB">
        <w:rPr>
          <w:rFonts w:ascii="Times New Roman" w:eastAsia="Times New Roman" w:hAnsi="Times New Roman" w:cs="Times New Roman"/>
          <w:kern w:val="0"/>
          <w14:ligatures w14:val="none"/>
        </w:rPr>
        <w:t>: OpenAI o3 performs symbolic integration and differentiation, addressing problems that resist traditional numerical methods.</w:t>
      </w:r>
    </w:p>
    <w:p w14:paraId="6B74E627" w14:textId="77777777" w:rsidR="00A570E3" w:rsidRPr="00C202AB" w:rsidRDefault="00A570E3" w:rsidP="00302027">
      <w:pPr>
        <w:numPr>
          <w:ilvl w:val="0"/>
          <w:numId w:val="10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plifying Expressions</w:t>
      </w:r>
      <w:r w:rsidRPr="00C202AB">
        <w:rPr>
          <w:rFonts w:ascii="Times New Roman" w:eastAsia="Times New Roman" w:hAnsi="Times New Roman" w:cs="Times New Roman"/>
          <w:kern w:val="0"/>
          <w14:ligatures w14:val="none"/>
        </w:rPr>
        <w:t>: o3 identifies equivalences and simplifications in complex mathematical expressions, aiding theoretical research.</w:t>
      </w:r>
    </w:p>
    <w:p w14:paraId="7EAE65EB" w14:textId="77777777" w:rsidR="00A570E3" w:rsidRPr="00C202AB" w:rsidRDefault="00A570E3" w:rsidP="00302027">
      <w:pPr>
        <w:numPr>
          <w:ilvl w:val="0"/>
          <w:numId w:val="10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olving Functional Equations</w:t>
      </w:r>
      <w:r w:rsidRPr="00C202AB">
        <w:rPr>
          <w:rFonts w:ascii="Times New Roman" w:eastAsia="Times New Roman" w:hAnsi="Times New Roman" w:cs="Times New Roman"/>
          <w:kern w:val="0"/>
          <w14:ligatures w14:val="none"/>
        </w:rPr>
        <w:t>: By modeling functional relationships, o3 provides solutions to equations that define recursive or iterative systems.</w:t>
      </w:r>
    </w:p>
    <w:p w14:paraId="0388F3F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dvancements underscore OpenAI o3’s role in automating and enhancing symbolic computation.</w:t>
      </w:r>
    </w:p>
    <w:p w14:paraId="0E866E8C"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5.21 Applications in Discrete Geometry and Computational Topology</w:t>
      </w:r>
    </w:p>
    <w:p w14:paraId="564BA72E" w14:textId="51F6D786"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Discrete geometry and computational topology explore geometric structures in discrete settings with </w:t>
      </w:r>
      <w:r w:rsidR="00C202AB" w:rsidRPr="00C202AB">
        <w:rPr>
          <w:rFonts w:ascii="Times New Roman" w:eastAsia="Times New Roman" w:hAnsi="Times New Roman" w:cs="Times New Roman"/>
          <w:kern w:val="0"/>
          <w14:ligatures w14:val="none"/>
        </w:rPr>
        <w:t>computer graphics, robotics, and optimization applications</w:t>
      </w:r>
      <w:r w:rsidRPr="00C202AB">
        <w:rPr>
          <w:rFonts w:ascii="Times New Roman" w:eastAsia="Times New Roman" w:hAnsi="Times New Roman" w:cs="Times New Roman"/>
          <w:kern w:val="0"/>
          <w14:ligatures w14:val="none"/>
        </w:rPr>
        <w:t>.</w:t>
      </w:r>
    </w:p>
    <w:p w14:paraId="2F598400" w14:textId="05B70AA6" w:rsidR="00A570E3" w:rsidRPr="00C202AB" w:rsidRDefault="00A570E3" w:rsidP="00302027">
      <w:pPr>
        <w:numPr>
          <w:ilvl w:val="0"/>
          <w:numId w:val="10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Convex Polytopes</w:t>
      </w:r>
      <w:r w:rsidRPr="00C202AB">
        <w:rPr>
          <w:rFonts w:ascii="Times New Roman" w:eastAsia="Times New Roman" w:hAnsi="Times New Roman" w:cs="Times New Roman"/>
          <w:kern w:val="0"/>
          <w14:ligatures w14:val="none"/>
        </w:rPr>
        <w:t xml:space="preserve">: OpenAI o3 evaluates </w:t>
      </w:r>
      <w:r w:rsidR="00C202AB" w:rsidRPr="00C202AB">
        <w:rPr>
          <w:rFonts w:ascii="Times New Roman" w:eastAsia="Times New Roman" w:hAnsi="Times New Roman" w:cs="Times New Roman"/>
          <w:kern w:val="0"/>
          <w14:ligatures w14:val="none"/>
        </w:rPr>
        <w:t xml:space="preserve">the </w:t>
      </w:r>
      <w:r w:rsidRPr="00C202AB">
        <w:rPr>
          <w:rFonts w:ascii="Times New Roman" w:eastAsia="Times New Roman" w:hAnsi="Times New Roman" w:cs="Times New Roman"/>
          <w:kern w:val="0"/>
          <w14:ligatures w14:val="none"/>
        </w:rPr>
        <w:t>properties of polytopes, including volume, surface area, and vertex configuration.</w:t>
      </w:r>
    </w:p>
    <w:p w14:paraId="1829CA3F" w14:textId="4A0F8F3C" w:rsidR="00A570E3" w:rsidRPr="00C202AB" w:rsidRDefault="00A570E3" w:rsidP="00302027">
      <w:pPr>
        <w:numPr>
          <w:ilvl w:val="0"/>
          <w:numId w:val="10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Voronoi Diagrams</w:t>
      </w:r>
      <w:r w:rsidRPr="00C202AB">
        <w:rPr>
          <w:rFonts w:ascii="Times New Roman" w:eastAsia="Times New Roman" w:hAnsi="Times New Roman" w:cs="Times New Roman"/>
          <w:kern w:val="0"/>
          <w14:ligatures w14:val="none"/>
        </w:rPr>
        <w:t xml:space="preserve">: o3 generates Voronoi diagrams for optimization problems, guiding </w:t>
      </w:r>
      <w:r w:rsidR="00C202AB" w:rsidRPr="00C202AB">
        <w:rPr>
          <w:rFonts w:ascii="Times New Roman" w:eastAsia="Times New Roman" w:hAnsi="Times New Roman" w:cs="Times New Roman"/>
          <w:kern w:val="0"/>
          <w14:ligatures w14:val="none"/>
        </w:rPr>
        <w:t>spatial analysis and resource allocation applications</w:t>
      </w:r>
      <w:r w:rsidRPr="00C202AB">
        <w:rPr>
          <w:rFonts w:ascii="Times New Roman" w:eastAsia="Times New Roman" w:hAnsi="Times New Roman" w:cs="Times New Roman"/>
          <w:kern w:val="0"/>
          <w14:ligatures w14:val="none"/>
        </w:rPr>
        <w:t>.</w:t>
      </w:r>
    </w:p>
    <w:p w14:paraId="164088FD" w14:textId="1DED6BA9" w:rsidR="00A570E3" w:rsidRPr="00C202AB" w:rsidRDefault="00A570E3" w:rsidP="00302027">
      <w:pPr>
        <w:numPr>
          <w:ilvl w:val="0"/>
          <w:numId w:val="10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Exploring Persistence Diagrams</w:t>
      </w:r>
      <w:r w:rsidRPr="00C202AB">
        <w:rPr>
          <w:rFonts w:ascii="Times New Roman" w:eastAsia="Times New Roman" w:hAnsi="Times New Roman" w:cs="Times New Roman"/>
          <w:kern w:val="0"/>
          <w14:ligatures w14:val="none"/>
        </w:rPr>
        <w:t xml:space="preserve">: By analyzing topological features across scales, o3 supports </w:t>
      </w:r>
      <w:r w:rsidR="00C202AB" w:rsidRPr="00C202AB">
        <w:rPr>
          <w:rFonts w:ascii="Times New Roman" w:eastAsia="Times New Roman" w:hAnsi="Times New Roman" w:cs="Times New Roman"/>
          <w:kern w:val="0"/>
          <w14:ligatures w14:val="none"/>
        </w:rPr>
        <w:t>data visualization and shape recognition applications</w:t>
      </w:r>
      <w:r w:rsidRPr="00C202AB">
        <w:rPr>
          <w:rFonts w:ascii="Times New Roman" w:eastAsia="Times New Roman" w:hAnsi="Times New Roman" w:cs="Times New Roman"/>
          <w:kern w:val="0"/>
          <w14:ligatures w14:val="none"/>
        </w:rPr>
        <w:t>.</w:t>
      </w:r>
    </w:p>
    <w:p w14:paraId="44D40AEE"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bridge abstract geometry and practical applications, showcasing OpenAI o3’s versatility.</w:t>
      </w:r>
    </w:p>
    <w:p w14:paraId="3C7E7A84"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5.22 OpenAI o3 in Uncertainty Quantification</w:t>
      </w:r>
    </w:p>
    <w:p w14:paraId="5B2EDD8A"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Mathematical modeling often involves uncertainty due to incomplete data or inherent variability. Uncertainty quantification (UQ) aims to characterize and reduce these uncertainties.</w:t>
      </w:r>
    </w:p>
    <w:p w14:paraId="2FF5CAD4" w14:textId="77777777" w:rsidR="00A570E3" w:rsidRPr="00C202AB" w:rsidRDefault="00A570E3" w:rsidP="00302027">
      <w:pPr>
        <w:numPr>
          <w:ilvl w:val="0"/>
          <w:numId w:val="10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Probabilistic Systems</w:t>
      </w:r>
      <w:r w:rsidRPr="00C202AB">
        <w:rPr>
          <w:rFonts w:ascii="Times New Roman" w:eastAsia="Times New Roman" w:hAnsi="Times New Roman" w:cs="Times New Roman"/>
          <w:kern w:val="0"/>
          <w14:ligatures w14:val="none"/>
        </w:rPr>
        <w:t>: OpenAI o3 simulates stochastic systems, quantifying uncertainty in their predictions.</w:t>
      </w:r>
    </w:p>
    <w:p w14:paraId="0372FCBD" w14:textId="77777777" w:rsidR="00A570E3" w:rsidRPr="00C202AB" w:rsidRDefault="00A570E3" w:rsidP="00302027">
      <w:pPr>
        <w:numPr>
          <w:ilvl w:val="0"/>
          <w:numId w:val="10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hancing Bayesian Inference</w:t>
      </w:r>
      <w:r w:rsidRPr="00C202AB">
        <w:rPr>
          <w:rFonts w:ascii="Times New Roman" w:eastAsia="Times New Roman" w:hAnsi="Times New Roman" w:cs="Times New Roman"/>
          <w:kern w:val="0"/>
          <w14:ligatures w14:val="none"/>
        </w:rPr>
        <w:t>: o3 integrates Bayesian methods to refine probabilistic models, improving decision-making under uncertainty.</w:t>
      </w:r>
    </w:p>
    <w:p w14:paraId="6D568A57" w14:textId="77777777" w:rsidR="00A570E3" w:rsidRPr="00C202AB" w:rsidRDefault="00A570E3" w:rsidP="00302027">
      <w:pPr>
        <w:numPr>
          <w:ilvl w:val="0"/>
          <w:numId w:val="10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lications in Risk Assessment</w:t>
      </w:r>
      <w:r w:rsidRPr="00C202AB">
        <w:rPr>
          <w:rFonts w:ascii="Times New Roman" w:eastAsia="Times New Roman" w:hAnsi="Times New Roman" w:cs="Times New Roman"/>
          <w:kern w:val="0"/>
          <w14:ligatures w14:val="none"/>
        </w:rPr>
        <w:t>: By modeling uncertainties in engineering and finance, o3 supports robust decision-making processes.</w:t>
      </w:r>
    </w:p>
    <w:p w14:paraId="2C0627D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s ability to quantify and manage uncertainty accelerates progress in applied mathematics and real-world problem-solving.</w:t>
      </w:r>
    </w:p>
    <w:p w14:paraId="0481F91B" w14:textId="77777777" w:rsidR="00A570E3" w:rsidRPr="00C202AB" w:rsidRDefault="00A570E3" w:rsidP="00302027">
      <w:pPr>
        <w:pStyle w:val="Heading1"/>
        <w:spacing w:line="276" w:lineRule="auto"/>
        <w:rPr>
          <w:rFonts w:ascii="Times New Roman" w:eastAsia="Times New Roman" w:hAnsi="Times New Roman" w:cs="Times New Roman"/>
        </w:rPr>
      </w:pPr>
      <w:r w:rsidRPr="00C202AB">
        <w:rPr>
          <w:rFonts w:ascii="Times New Roman" w:eastAsia="Times New Roman" w:hAnsi="Times New Roman" w:cs="Times New Roman"/>
        </w:rPr>
        <w:t>6. Engineering: Unsolved Problems and OpenAI o3’s Role</w:t>
      </w:r>
    </w:p>
    <w:p w14:paraId="093E3C01"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6.1 Introduction to Unsolved Problems in Engineering</w:t>
      </w:r>
    </w:p>
    <w:p w14:paraId="3390B8DF" w14:textId="4DDE7009"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Engineering </w:t>
      </w:r>
      <w:r w:rsidR="00C202AB" w:rsidRPr="00C202AB">
        <w:rPr>
          <w:rFonts w:ascii="Times New Roman" w:eastAsia="Times New Roman" w:hAnsi="Times New Roman" w:cs="Times New Roman"/>
          <w:kern w:val="0"/>
          <w14:ligatures w14:val="none"/>
        </w:rPr>
        <w:t>bridges</w:t>
      </w:r>
      <w:r w:rsidRPr="00C202AB">
        <w:rPr>
          <w:rFonts w:ascii="Times New Roman" w:eastAsia="Times New Roman" w:hAnsi="Times New Roman" w:cs="Times New Roman"/>
          <w:kern w:val="0"/>
          <w14:ligatures w14:val="none"/>
        </w:rPr>
        <w:t xml:space="preserve"> science and real-world applications, encompassing fields such as energy, aerospace, biomedical systems, and computing. Despite tremendous advances, engineering faces many unresolved challenges </w:t>
      </w:r>
      <w:r w:rsidR="00C202AB" w:rsidRPr="00C202AB">
        <w:rPr>
          <w:rFonts w:ascii="Times New Roman" w:eastAsia="Times New Roman" w:hAnsi="Times New Roman" w:cs="Times New Roman"/>
          <w:kern w:val="0"/>
          <w14:ligatures w14:val="none"/>
        </w:rPr>
        <w:t>hindering progress in sustainability, healthcare, and space exploration</w:t>
      </w:r>
      <w:r w:rsidRPr="00C202AB">
        <w:rPr>
          <w:rFonts w:ascii="Times New Roman" w:eastAsia="Times New Roman" w:hAnsi="Times New Roman" w:cs="Times New Roman"/>
          <w:kern w:val="0"/>
          <w14:ligatures w14:val="none"/>
        </w:rPr>
        <w:t>. Traditional engineering methods, reliant on trial-and-error design and empirical data, are often constrained by the complexity of modern systems.</w:t>
      </w:r>
    </w:p>
    <w:p w14:paraId="521119EE"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introduces a paradigm shift in engineering research and development by accelerating simulation, optimizing processes, and generating novel designs. Its ability to analyze multidimensional data and simulate real-world conditions makes it an invaluable tool for addressing the pressing challenges in engineering.</w:t>
      </w:r>
    </w:p>
    <w:p w14:paraId="637D044D"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lastRenderedPageBreak/>
        <w:t>6.2 Energy Engineering</w:t>
      </w:r>
    </w:p>
    <w:p w14:paraId="4E1AE419" w14:textId="77777777" w:rsidR="00A570E3" w:rsidRPr="00C202AB" w:rsidRDefault="00A570E3" w:rsidP="00302027">
      <w:pPr>
        <w:numPr>
          <w:ilvl w:val="0"/>
          <w:numId w:val="10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Sustainable energy systems are critical to combating climate change and ensuring global energy security. Key challenges include achieving nuclear fusion, advancing grid-scale energy storage, and optimizing renewable energy integration.</w:t>
      </w:r>
    </w:p>
    <w:p w14:paraId="78AD8306" w14:textId="77777777" w:rsidR="00A570E3" w:rsidRPr="00C202AB" w:rsidRDefault="00A570E3" w:rsidP="00302027">
      <w:pPr>
        <w:numPr>
          <w:ilvl w:val="0"/>
          <w:numId w:val="10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33886542" w14:textId="77777777" w:rsidR="00A570E3" w:rsidRPr="00C202AB" w:rsidRDefault="00A570E3" w:rsidP="00302027">
      <w:pPr>
        <w:numPr>
          <w:ilvl w:val="1"/>
          <w:numId w:val="10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Nuclear Fusion</w:t>
      </w:r>
      <w:r w:rsidRPr="00C202AB">
        <w:rPr>
          <w:rFonts w:ascii="Times New Roman" w:eastAsia="Times New Roman" w:hAnsi="Times New Roman" w:cs="Times New Roman"/>
          <w:kern w:val="0"/>
          <w14:ligatures w14:val="none"/>
        </w:rPr>
        <w:t>: OpenAI o3 models plasma dynamics in tokamaks and stellarators, optimizing reactor designs to achieve stable and efficient fusion.</w:t>
      </w:r>
    </w:p>
    <w:p w14:paraId="12A153FF" w14:textId="77777777" w:rsidR="00A570E3" w:rsidRPr="00C202AB" w:rsidRDefault="00A570E3" w:rsidP="00302027">
      <w:pPr>
        <w:numPr>
          <w:ilvl w:val="1"/>
          <w:numId w:val="10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roving Battery Chemistry</w:t>
      </w:r>
      <w:r w:rsidRPr="00C202AB">
        <w:rPr>
          <w:rFonts w:ascii="Times New Roman" w:eastAsia="Times New Roman" w:hAnsi="Times New Roman" w:cs="Times New Roman"/>
          <w:kern w:val="0"/>
          <w14:ligatures w14:val="none"/>
        </w:rPr>
        <w:t>: By predicting the behavior of materials in lithium-ion, solid-state, and flow batteries, o3 accelerates the discovery of high-capacity and long-lasting energy storage systems.</w:t>
      </w:r>
    </w:p>
    <w:p w14:paraId="522007E5" w14:textId="77777777" w:rsidR="00A570E3" w:rsidRPr="00C202AB" w:rsidRDefault="00A570E3" w:rsidP="00302027">
      <w:pPr>
        <w:numPr>
          <w:ilvl w:val="1"/>
          <w:numId w:val="10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Renewable Energy Grids</w:t>
      </w:r>
      <w:r w:rsidRPr="00C202AB">
        <w:rPr>
          <w:rFonts w:ascii="Times New Roman" w:eastAsia="Times New Roman" w:hAnsi="Times New Roman" w:cs="Times New Roman"/>
          <w:kern w:val="0"/>
          <w14:ligatures w14:val="none"/>
        </w:rPr>
        <w:t>: o3 simulates energy flow in hybrid grids that combine solar, wind, and hydroelectric sources, ensuring stability and efficiency.</w:t>
      </w:r>
    </w:p>
    <w:p w14:paraId="31DBC71E"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support the transition to a carbon-neutral energy future, addressing one of the most critical global challenges.</w:t>
      </w:r>
    </w:p>
    <w:p w14:paraId="5F68B03A"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6.3 Aerospace Engineering</w:t>
      </w:r>
    </w:p>
    <w:p w14:paraId="4E3D77FD" w14:textId="78B9A87A" w:rsidR="00A570E3" w:rsidRPr="00C202AB" w:rsidRDefault="00A570E3" w:rsidP="00302027">
      <w:pPr>
        <w:numPr>
          <w:ilvl w:val="0"/>
          <w:numId w:val="10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xml:space="preserve">: Aerospace engineering involves designing </w:t>
      </w:r>
      <w:r w:rsidR="00C202AB" w:rsidRPr="00C202AB">
        <w:rPr>
          <w:rFonts w:ascii="Times New Roman" w:eastAsia="Times New Roman" w:hAnsi="Times New Roman" w:cs="Times New Roman"/>
          <w:kern w:val="0"/>
          <w14:ligatures w14:val="none"/>
        </w:rPr>
        <w:t>air and space travel systems</w:t>
      </w:r>
      <w:r w:rsidRPr="00C202AB">
        <w:rPr>
          <w:rFonts w:ascii="Times New Roman" w:eastAsia="Times New Roman" w:hAnsi="Times New Roman" w:cs="Times New Roman"/>
          <w:kern w:val="0"/>
          <w14:ligatures w14:val="none"/>
        </w:rPr>
        <w:t>, with challenges ranging from hypersonic flight control to reusable spacecraft and space debris removal.</w:t>
      </w:r>
    </w:p>
    <w:p w14:paraId="2730F35D" w14:textId="77777777" w:rsidR="00A570E3" w:rsidRPr="00C202AB" w:rsidRDefault="00A570E3" w:rsidP="00302027">
      <w:pPr>
        <w:numPr>
          <w:ilvl w:val="0"/>
          <w:numId w:val="10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1BF4F115" w14:textId="77777777" w:rsidR="00A570E3" w:rsidRPr="00C202AB" w:rsidRDefault="00A570E3" w:rsidP="00302027">
      <w:pPr>
        <w:numPr>
          <w:ilvl w:val="1"/>
          <w:numId w:val="10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Hypersonic Aerodynamics</w:t>
      </w:r>
      <w:r w:rsidRPr="00C202AB">
        <w:rPr>
          <w:rFonts w:ascii="Times New Roman" w:eastAsia="Times New Roman" w:hAnsi="Times New Roman" w:cs="Times New Roman"/>
          <w:kern w:val="0"/>
          <w14:ligatures w14:val="none"/>
        </w:rPr>
        <w:t>: OpenAI o3 simulates airflow and thermal stresses on hypersonic vehicles, guiding designs for stable and efficient flight.</w:t>
      </w:r>
    </w:p>
    <w:p w14:paraId="1ED1723F" w14:textId="4B740804" w:rsidR="00A570E3" w:rsidRPr="00C202AB" w:rsidRDefault="00A570E3" w:rsidP="00302027">
      <w:pPr>
        <w:numPr>
          <w:ilvl w:val="1"/>
          <w:numId w:val="10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Spacecraft Reusability</w:t>
      </w:r>
      <w:r w:rsidRPr="00C202AB">
        <w:rPr>
          <w:rFonts w:ascii="Times New Roman" w:eastAsia="Times New Roman" w:hAnsi="Times New Roman" w:cs="Times New Roman"/>
          <w:kern w:val="0"/>
          <w14:ligatures w14:val="none"/>
        </w:rPr>
        <w:t xml:space="preserve">: o3 evaluates </w:t>
      </w:r>
      <w:r w:rsidR="00C202AB" w:rsidRPr="00C202AB">
        <w:rPr>
          <w:rFonts w:ascii="Times New Roman" w:eastAsia="Times New Roman" w:hAnsi="Times New Roman" w:cs="Times New Roman"/>
          <w:kern w:val="0"/>
          <w14:ligatures w14:val="none"/>
        </w:rPr>
        <w:t>reusable launch systems' structural integrity and fuel efficiency</w:t>
      </w:r>
      <w:r w:rsidRPr="00C202AB">
        <w:rPr>
          <w:rFonts w:ascii="Times New Roman" w:eastAsia="Times New Roman" w:hAnsi="Times New Roman" w:cs="Times New Roman"/>
          <w:kern w:val="0"/>
          <w14:ligatures w14:val="none"/>
        </w:rPr>
        <w:t>, reducing costs and increasing access to space.</w:t>
      </w:r>
    </w:p>
    <w:p w14:paraId="64189687" w14:textId="77777777" w:rsidR="00A570E3" w:rsidRPr="00C202AB" w:rsidRDefault="00A570E3" w:rsidP="00302027">
      <w:pPr>
        <w:numPr>
          <w:ilvl w:val="1"/>
          <w:numId w:val="10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ng Space Debris</w:t>
      </w:r>
      <w:r w:rsidRPr="00C202AB">
        <w:rPr>
          <w:rFonts w:ascii="Times New Roman" w:eastAsia="Times New Roman" w:hAnsi="Times New Roman" w:cs="Times New Roman"/>
          <w:kern w:val="0"/>
          <w14:ligatures w14:val="none"/>
        </w:rPr>
        <w:t>: By modeling collision risks and orbital dynamics, o3 proposes strategies for space debris mitigation and active removal systems.</w:t>
      </w:r>
    </w:p>
    <w:p w14:paraId="1E53A95D"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enable safer, more efficient aerospace systems that support human exploration and satellite-based technologies.</w:t>
      </w:r>
    </w:p>
    <w:p w14:paraId="1405D185"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6.4 Materials Engineering</w:t>
      </w:r>
    </w:p>
    <w:p w14:paraId="3E43A6D8" w14:textId="77777777" w:rsidR="00A570E3" w:rsidRPr="00C202AB" w:rsidRDefault="00A570E3" w:rsidP="00302027">
      <w:pPr>
        <w:numPr>
          <w:ilvl w:val="0"/>
          <w:numId w:val="10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Designing materials with tailored properties, such as self-healing polymers or programmable matter, requires understanding atomic-scale interactions and their macroscopic implications.</w:t>
      </w:r>
    </w:p>
    <w:p w14:paraId="446489E8" w14:textId="77777777" w:rsidR="00A570E3" w:rsidRPr="00C202AB" w:rsidRDefault="00A570E3" w:rsidP="00302027">
      <w:pPr>
        <w:numPr>
          <w:ilvl w:val="0"/>
          <w:numId w:val="10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Role of OpenAI o3</w:t>
      </w:r>
      <w:r w:rsidRPr="00C202AB">
        <w:rPr>
          <w:rFonts w:ascii="Times New Roman" w:eastAsia="Times New Roman" w:hAnsi="Times New Roman" w:cs="Times New Roman"/>
          <w:kern w:val="0"/>
          <w14:ligatures w14:val="none"/>
        </w:rPr>
        <w:t xml:space="preserve">: </w:t>
      </w:r>
    </w:p>
    <w:p w14:paraId="600B5029" w14:textId="77777777" w:rsidR="00A570E3" w:rsidRPr="00C202AB" w:rsidRDefault="00A570E3" w:rsidP="00302027">
      <w:pPr>
        <w:numPr>
          <w:ilvl w:val="1"/>
          <w:numId w:val="10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edicting Material Properties</w:t>
      </w:r>
      <w:r w:rsidRPr="00C202AB">
        <w:rPr>
          <w:rFonts w:ascii="Times New Roman" w:eastAsia="Times New Roman" w:hAnsi="Times New Roman" w:cs="Times New Roman"/>
          <w:kern w:val="0"/>
          <w14:ligatures w14:val="none"/>
        </w:rPr>
        <w:t>: OpenAI o3 models the relationships between atomic structures and mechanical, thermal, and electronic properties, guiding the design of advanced materials.</w:t>
      </w:r>
    </w:p>
    <w:p w14:paraId="2D0F2EA8" w14:textId="77777777" w:rsidR="00A570E3" w:rsidRPr="00C202AB" w:rsidRDefault="00A570E3" w:rsidP="00302027">
      <w:pPr>
        <w:numPr>
          <w:ilvl w:val="1"/>
          <w:numId w:val="10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Self-Healing Mechanisms</w:t>
      </w:r>
      <w:r w:rsidRPr="00C202AB">
        <w:rPr>
          <w:rFonts w:ascii="Times New Roman" w:eastAsia="Times New Roman" w:hAnsi="Times New Roman" w:cs="Times New Roman"/>
          <w:kern w:val="0"/>
          <w14:ligatures w14:val="none"/>
        </w:rPr>
        <w:t>: o3 predicts how self-healing materials respond to stress and damage, advancing applications in construction and aerospace.</w:t>
      </w:r>
    </w:p>
    <w:p w14:paraId="3A7D9CE0" w14:textId="77777777" w:rsidR="00A570E3" w:rsidRPr="00C202AB" w:rsidRDefault="00A570E3" w:rsidP="00302027">
      <w:pPr>
        <w:numPr>
          <w:ilvl w:val="1"/>
          <w:numId w:val="10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ploring Programmable Matter</w:t>
      </w:r>
      <w:r w:rsidRPr="00C202AB">
        <w:rPr>
          <w:rFonts w:ascii="Times New Roman" w:eastAsia="Times New Roman" w:hAnsi="Times New Roman" w:cs="Times New Roman"/>
          <w:kern w:val="0"/>
          <w14:ligatures w14:val="none"/>
        </w:rPr>
        <w:t>: By simulating materials that change properties in response to external stimuli, o3 drives innovations in robotics and adaptive systems.</w:t>
      </w:r>
    </w:p>
    <w:p w14:paraId="7FF81FE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s ability to bridge atomic and macroscopic scales accelerates the development of next-generation materials.</w:t>
      </w:r>
    </w:p>
    <w:p w14:paraId="55B35D86"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6.5 Bioengineering</w:t>
      </w:r>
    </w:p>
    <w:p w14:paraId="5D17BF03" w14:textId="77777777" w:rsidR="00A570E3" w:rsidRPr="00C202AB" w:rsidRDefault="00A570E3" w:rsidP="00302027">
      <w:pPr>
        <w:numPr>
          <w:ilvl w:val="0"/>
          <w:numId w:val="10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Bioengineering integrates biology and engineering to create systems that mimic or enhance biological functions. Challenges include designing artificial organs, targeted drug delivery systems, and brain-computer interfaces.</w:t>
      </w:r>
    </w:p>
    <w:p w14:paraId="7307AE0E" w14:textId="77777777" w:rsidR="00A570E3" w:rsidRPr="00C202AB" w:rsidRDefault="00A570E3" w:rsidP="00302027">
      <w:pPr>
        <w:numPr>
          <w:ilvl w:val="0"/>
          <w:numId w:val="10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08AD325F" w14:textId="77777777" w:rsidR="00A570E3" w:rsidRPr="00C202AB" w:rsidRDefault="00A570E3" w:rsidP="00302027">
      <w:pPr>
        <w:numPr>
          <w:ilvl w:val="1"/>
          <w:numId w:val="10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Artificial Organs</w:t>
      </w:r>
      <w:r w:rsidRPr="00C202AB">
        <w:rPr>
          <w:rFonts w:ascii="Times New Roman" w:eastAsia="Times New Roman" w:hAnsi="Times New Roman" w:cs="Times New Roman"/>
          <w:kern w:val="0"/>
          <w14:ligatures w14:val="none"/>
        </w:rPr>
        <w:t>: OpenAI o3 models fluid dynamics and material interactions in artificial hearts, lungs, and kidneys, improving their performance and biocompatibility.</w:t>
      </w:r>
    </w:p>
    <w:p w14:paraId="77720D8C" w14:textId="77777777" w:rsidR="00A570E3" w:rsidRPr="00C202AB" w:rsidRDefault="00A570E3" w:rsidP="00302027">
      <w:pPr>
        <w:numPr>
          <w:ilvl w:val="1"/>
          <w:numId w:val="10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dvancing Drug Delivery</w:t>
      </w:r>
      <w:r w:rsidRPr="00C202AB">
        <w:rPr>
          <w:rFonts w:ascii="Times New Roman" w:eastAsia="Times New Roman" w:hAnsi="Times New Roman" w:cs="Times New Roman"/>
          <w:kern w:val="0"/>
          <w14:ligatures w14:val="none"/>
        </w:rPr>
        <w:t>: o3 predicts the behavior of nanoparticles and other carriers in targeting specific tissues, enhancing therapeutic efficacy while minimizing side effects.</w:t>
      </w:r>
    </w:p>
    <w:p w14:paraId="6D7EA60C" w14:textId="77777777" w:rsidR="00A570E3" w:rsidRPr="00C202AB" w:rsidRDefault="00A570E3" w:rsidP="00302027">
      <w:pPr>
        <w:numPr>
          <w:ilvl w:val="1"/>
          <w:numId w:val="10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veloping Brain-Computer Interfaces</w:t>
      </w:r>
      <w:r w:rsidRPr="00C202AB">
        <w:rPr>
          <w:rFonts w:ascii="Times New Roman" w:eastAsia="Times New Roman" w:hAnsi="Times New Roman" w:cs="Times New Roman"/>
          <w:kern w:val="0"/>
          <w14:ligatures w14:val="none"/>
        </w:rPr>
        <w:t>: By modeling neural activity and device interactions, o3 contributes to the design of interfaces that restore motor function and enhance cognition.</w:t>
      </w:r>
    </w:p>
    <w:p w14:paraId="2EB513AB"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position OpenAI o3 as a transformative tool for advancing healthcare technologies.</w:t>
      </w:r>
    </w:p>
    <w:p w14:paraId="36C789DE"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6.6 Computing Engineering</w:t>
      </w:r>
    </w:p>
    <w:p w14:paraId="2000D7CD" w14:textId="77777777" w:rsidR="00A570E3" w:rsidRPr="00C202AB" w:rsidRDefault="00A570E3" w:rsidP="00302027">
      <w:pPr>
        <w:numPr>
          <w:ilvl w:val="0"/>
          <w:numId w:val="10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Computing engineering faces significant hurdles, including scaling quantum computers, improving neuromorphic systems, and addressing heat dissipation in high-performance processors.</w:t>
      </w:r>
    </w:p>
    <w:p w14:paraId="5B639841" w14:textId="77777777" w:rsidR="00A570E3" w:rsidRPr="00C202AB" w:rsidRDefault="00A570E3" w:rsidP="00302027">
      <w:pPr>
        <w:numPr>
          <w:ilvl w:val="0"/>
          <w:numId w:val="10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16D4EC14" w14:textId="77777777" w:rsidR="00A570E3" w:rsidRPr="00C202AB" w:rsidRDefault="00A570E3" w:rsidP="00302027">
      <w:pPr>
        <w:numPr>
          <w:ilvl w:val="1"/>
          <w:numId w:val="10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Quantum Architectures</w:t>
      </w:r>
      <w:r w:rsidRPr="00C202AB">
        <w:rPr>
          <w:rFonts w:ascii="Times New Roman" w:eastAsia="Times New Roman" w:hAnsi="Times New Roman" w:cs="Times New Roman"/>
          <w:kern w:val="0"/>
          <w14:ligatures w14:val="none"/>
        </w:rPr>
        <w:t>: OpenAI o3 simulates qubit interactions, guiding the design of scalable quantum computing systems.</w:t>
      </w:r>
    </w:p>
    <w:p w14:paraId="0171756A" w14:textId="77777777" w:rsidR="00A570E3" w:rsidRPr="00C202AB" w:rsidRDefault="00A570E3" w:rsidP="00302027">
      <w:pPr>
        <w:numPr>
          <w:ilvl w:val="1"/>
          <w:numId w:val="10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Advancing Neuromorphic Computing</w:t>
      </w:r>
      <w:r w:rsidRPr="00C202AB">
        <w:rPr>
          <w:rFonts w:ascii="Times New Roman" w:eastAsia="Times New Roman" w:hAnsi="Times New Roman" w:cs="Times New Roman"/>
          <w:kern w:val="0"/>
          <w14:ligatures w14:val="none"/>
        </w:rPr>
        <w:t>: o3 models brain-inspired architectures, enhancing energy-efficient AI systems for real-time processing.</w:t>
      </w:r>
    </w:p>
    <w:p w14:paraId="78B2152F" w14:textId="77777777" w:rsidR="00A570E3" w:rsidRPr="00C202AB" w:rsidRDefault="00A570E3" w:rsidP="00302027">
      <w:pPr>
        <w:numPr>
          <w:ilvl w:val="1"/>
          <w:numId w:val="10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ng Thermal Issues</w:t>
      </w:r>
      <w:r w:rsidRPr="00C202AB">
        <w:rPr>
          <w:rFonts w:ascii="Times New Roman" w:eastAsia="Times New Roman" w:hAnsi="Times New Roman" w:cs="Times New Roman"/>
          <w:kern w:val="0"/>
          <w14:ligatures w14:val="none"/>
        </w:rPr>
        <w:t>: By predicting thermal behavior in processors, o3 informs designs that improve heat dissipation and reduce energy consumption.</w:t>
      </w:r>
    </w:p>
    <w:p w14:paraId="62E3965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s computational capabilities address fundamental challenges in modern computing, enabling advances in AI, cryptography, and data processing.</w:t>
      </w:r>
    </w:p>
    <w:p w14:paraId="47E3B5BD"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6.7 Environmental Engineering</w:t>
      </w:r>
    </w:p>
    <w:p w14:paraId="05BFF8BE" w14:textId="77777777" w:rsidR="00A570E3" w:rsidRPr="00C202AB" w:rsidRDefault="00A570E3" w:rsidP="00302027">
      <w:pPr>
        <w:numPr>
          <w:ilvl w:val="0"/>
          <w:numId w:val="10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Environmental engineering aims to address global sustainability issues, including carbon capture, efficient water desalination, and waste recycling.</w:t>
      </w:r>
    </w:p>
    <w:p w14:paraId="30B645C6" w14:textId="77777777" w:rsidR="00A570E3" w:rsidRPr="00C202AB" w:rsidRDefault="00A570E3" w:rsidP="00302027">
      <w:pPr>
        <w:numPr>
          <w:ilvl w:val="0"/>
          <w:numId w:val="10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5B9F91F9" w14:textId="77777777" w:rsidR="00A570E3" w:rsidRPr="00C202AB" w:rsidRDefault="00A570E3" w:rsidP="00302027">
      <w:pPr>
        <w:numPr>
          <w:ilvl w:val="1"/>
          <w:numId w:val="10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Carbon Capture Systems</w:t>
      </w:r>
      <w:r w:rsidRPr="00C202AB">
        <w:rPr>
          <w:rFonts w:ascii="Times New Roman" w:eastAsia="Times New Roman" w:hAnsi="Times New Roman" w:cs="Times New Roman"/>
          <w:kern w:val="0"/>
          <w14:ligatures w14:val="none"/>
        </w:rPr>
        <w:t>: OpenAI o3 simulates sorbent materials and reaction mechanisms, optimizing processes for capturing and storing CO₂.</w:t>
      </w:r>
    </w:p>
    <w:p w14:paraId="13AFDD85" w14:textId="77777777" w:rsidR="00A570E3" w:rsidRPr="00C202AB" w:rsidRDefault="00A570E3" w:rsidP="00302027">
      <w:pPr>
        <w:numPr>
          <w:ilvl w:val="1"/>
          <w:numId w:val="10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roving Water Desalination</w:t>
      </w:r>
      <w:r w:rsidRPr="00C202AB">
        <w:rPr>
          <w:rFonts w:ascii="Times New Roman" w:eastAsia="Times New Roman" w:hAnsi="Times New Roman" w:cs="Times New Roman"/>
          <w:kern w:val="0"/>
          <w14:ligatures w14:val="none"/>
        </w:rPr>
        <w:t>: By modeling membrane performance and energy consumption, o3 advances technologies for providing clean water to resource-limited regions.</w:t>
      </w:r>
    </w:p>
    <w:p w14:paraId="5CD1E58C" w14:textId="77777777" w:rsidR="00A570E3" w:rsidRPr="00C202AB" w:rsidRDefault="00A570E3" w:rsidP="00302027">
      <w:pPr>
        <w:numPr>
          <w:ilvl w:val="1"/>
          <w:numId w:val="10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hancing Waste Recycling</w:t>
      </w:r>
      <w:r w:rsidRPr="00C202AB">
        <w:rPr>
          <w:rFonts w:ascii="Times New Roman" w:eastAsia="Times New Roman" w:hAnsi="Times New Roman" w:cs="Times New Roman"/>
          <w:kern w:val="0"/>
          <w14:ligatures w14:val="none"/>
        </w:rPr>
        <w:t>: o3 predicts the efficiency of chemical and biological recycling processes, guiding the development of circular economy systems.</w:t>
      </w:r>
    </w:p>
    <w:p w14:paraId="7B600878"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support environmental sustainability, addressing critical global challenges.</w:t>
      </w:r>
    </w:p>
    <w:p w14:paraId="48287B72"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6.8 Robotics and Autonomous Systems</w:t>
      </w:r>
    </w:p>
    <w:p w14:paraId="5414A778" w14:textId="77777777" w:rsidR="00A570E3" w:rsidRPr="00C202AB" w:rsidRDefault="00A570E3" w:rsidP="00302027">
      <w:pPr>
        <w:numPr>
          <w:ilvl w:val="0"/>
          <w:numId w:val="11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 Challenge</w:t>
      </w:r>
      <w:r w:rsidRPr="00C202AB">
        <w:rPr>
          <w:rFonts w:ascii="Times New Roman" w:eastAsia="Times New Roman" w:hAnsi="Times New Roman" w:cs="Times New Roman"/>
          <w:kern w:val="0"/>
          <w14:ligatures w14:val="none"/>
        </w:rPr>
        <w:t>: Robotics involves designing systems capable of autonomous operation in dynamic environments. Key challenges include improving dexterity, navigation, and human-robot interaction.</w:t>
      </w:r>
    </w:p>
    <w:p w14:paraId="37698561" w14:textId="77777777" w:rsidR="00A570E3" w:rsidRPr="00C202AB" w:rsidRDefault="00A570E3" w:rsidP="00302027">
      <w:pPr>
        <w:numPr>
          <w:ilvl w:val="0"/>
          <w:numId w:val="11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le of OpenAI o3</w:t>
      </w:r>
      <w:r w:rsidRPr="00C202AB">
        <w:rPr>
          <w:rFonts w:ascii="Times New Roman" w:eastAsia="Times New Roman" w:hAnsi="Times New Roman" w:cs="Times New Roman"/>
          <w:kern w:val="0"/>
          <w14:ligatures w14:val="none"/>
        </w:rPr>
        <w:t xml:space="preserve">: </w:t>
      </w:r>
    </w:p>
    <w:p w14:paraId="662EAB75" w14:textId="77777777" w:rsidR="00A570E3" w:rsidRPr="00C202AB" w:rsidRDefault="00A570E3" w:rsidP="00302027">
      <w:pPr>
        <w:numPr>
          <w:ilvl w:val="1"/>
          <w:numId w:val="11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hancing Robotic Manipulation</w:t>
      </w:r>
      <w:r w:rsidRPr="00C202AB">
        <w:rPr>
          <w:rFonts w:ascii="Times New Roman" w:eastAsia="Times New Roman" w:hAnsi="Times New Roman" w:cs="Times New Roman"/>
          <w:kern w:val="0"/>
          <w14:ligatures w14:val="none"/>
        </w:rPr>
        <w:t>: OpenAI o3 predicts optimal control strategies for robotic arms, enabling dexterous manipulation of objects.</w:t>
      </w:r>
    </w:p>
    <w:p w14:paraId="2774A3D0" w14:textId="77777777" w:rsidR="00A570E3" w:rsidRPr="00C202AB" w:rsidRDefault="00A570E3" w:rsidP="00302027">
      <w:pPr>
        <w:numPr>
          <w:ilvl w:val="1"/>
          <w:numId w:val="11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dvancing Autonomous Navigation</w:t>
      </w:r>
      <w:r w:rsidRPr="00C202AB">
        <w:rPr>
          <w:rFonts w:ascii="Times New Roman" w:eastAsia="Times New Roman" w:hAnsi="Times New Roman" w:cs="Times New Roman"/>
          <w:kern w:val="0"/>
          <w14:ligatures w14:val="none"/>
        </w:rPr>
        <w:t>: o3 simulates sensor data and decision-making processes, guiding the design of autonomous vehicles and drones.</w:t>
      </w:r>
    </w:p>
    <w:p w14:paraId="40BD2327" w14:textId="4CCA4C88" w:rsidR="00A570E3" w:rsidRPr="00C202AB" w:rsidRDefault="00A570E3" w:rsidP="00302027">
      <w:pPr>
        <w:numPr>
          <w:ilvl w:val="1"/>
          <w:numId w:val="11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roving Human-Robot Collaboration</w:t>
      </w:r>
      <w:r w:rsidRPr="00C202AB">
        <w:rPr>
          <w:rFonts w:ascii="Times New Roman" w:eastAsia="Times New Roman" w:hAnsi="Times New Roman" w:cs="Times New Roman"/>
          <w:kern w:val="0"/>
          <w14:ligatures w14:val="none"/>
        </w:rPr>
        <w:t xml:space="preserve">: By modeling interactions between robots and humans, o3 supports </w:t>
      </w:r>
      <w:r w:rsidR="00C202AB" w:rsidRPr="00C202AB">
        <w:rPr>
          <w:rFonts w:ascii="Times New Roman" w:eastAsia="Times New Roman" w:hAnsi="Times New Roman" w:cs="Times New Roman"/>
          <w:kern w:val="0"/>
          <w14:ligatures w14:val="none"/>
        </w:rPr>
        <w:t>designing</w:t>
      </w:r>
      <w:r w:rsidRPr="00C202AB">
        <w:rPr>
          <w:rFonts w:ascii="Times New Roman" w:eastAsia="Times New Roman" w:hAnsi="Times New Roman" w:cs="Times New Roman"/>
          <w:kern w:val="0"/>
          <w14:ligatures w14:val="none"/>
        </w:rPr>
        <w:t xml:space="preserve"> systems that enhance productivity and safety.</w:t>
      </w:r>
    </w:p>
    <w:p w14:paraId="32FA58AC" w14:textId="3E97352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OpenAI o3’s contributions enable robotics systems to tackle increasingly complex </w:t>
      </w:r>
      <w:r w:rsidR="00C202AB" w:rsidRPr="00C202AB">
        <w:rPr>
          <w:rFonts w:ascii="Times New Roman" w:eastAsia="Times New Roman" w:hAnsi="Times New Roman" w:cs="Times New Roman"/>
          <w:kern w:val="0"/>
          <w14:ligatures w14:val="none"/>
        </w:rPr>
        <w:t>industrial, healthcare, and domestic task</w:t>
      </w:r>
      <w:r w:rsidRPr="00C202AB">
        <w:rPr>
          <w:rFonts w:ascii="Times New Roman" w:eastAsia="Times New Roman" w:hAnsi="Times New Roman" w:cs="Times New Roman"/>
          <w:kern w:val="0"/>
          <w14:ligatures w14:val="none"/>
        </w:rPr>
        <w:t>s.</w:t>
      </w:r>
    </w:p>
    <w:p w14:paraId="367F4D48"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lastRenderedPageBreak/>
        <w:t>6.9 OpenAI o3 in Education and Training for Engineers</w:t>
      </w:r>
    </w:p>
    <w:p w14:paraId="4CC48C70"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Beyond solving problems, OpenAI o3 transforms how engineering concepts are taught and applied:</w:t>
      </w:r>
    </w:p>
    <w:p w14:paraId="2B4C70E4" w14:textId="77777777" w:rsidR="00A570E3" w:rsidRPr="00C202AB" w:rsidRDefault="00A570E3" w:rsidP="00302027">
      <w:pPr>
        <w:numPr>
          <w:ilvl w:val="0"/>
          <w:numId w:val="11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Real-World Scenarios</w:t>
      </w:r>
      <w:r w:rsidRPr="00C202AB">
        <w:rPr>
          <w:rFonts w:ascii="Times New Roman" w:eastAsia="Times New Roman" w:hAnsi="Times New Roman" w:cs="Times New Roman"/>
          <w:kern w:val="0"/>
          <w14:ligatures w14:val="none"/>
        </w:rPr>
        <w:t>: o3 enables students to interact with virtual models of bridges, engines, and circuits, enhancing experiential learning.</w:t>
      </w:r>
    </w:p>
    <w:p w14:paraId="2E93AA41" w14:textId="09260504" w:rsidR="00A570E3" w:rsidRPr="00C202AB" w:rsidRDefault="00A570E3" w:rsidP="00302027">
      <w:pPr>
        <w:numPr>
          <w:ilvl w:val="0"/>
          <w:numId w:val="11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Design Processes</w:t>
      </w:r>
      <w:r w:rsidRPr="00C202AB">
        <w:rPr>
          <w:rFonts w:ascii="Times New Roman" w:eastAsia="Times New Roman" w:hAnsi="Times New Roman" w:cs="Times New Roman"/>
          <w:kern w:val="0"/>
          <w14:ligatures w14:val="none"/>
        </w:rPr>
        <w:t xml:space="preserve">: </w:t>
      </w:r>
      <w:r w:rsidR="00C202AB" w:rsidRPr="00C202AB">
        <w:rPr>
          <w:rFonts w:ascii="Times New Roman" w:eastAsia="Times New Roman" w:hAnsi="Times New Roman" w:cs="Times New Roman"/>
          <w:kern w:val="0"/>
          <w14:ligatures w14:val="none"/>
        </w:rPr>
        <w:t>O3 allows engineers to focus on creativity and innovation by automating design iterations</w:t>
      </w:r>
      <w:r w:rsidRPr="00C202AB">
        <w:rPr>
          <w:rFonts w:ascii="Times New Roman" w:eastAsia="Times New Roman" w:hAnsi="Times New Roman" w:cs="Times New Roman"/>
          <w:kern w:val="0"/>
          <w14:ligatures w14:val="none"/>
        </w:rPr>
        <w:t>.</w:t>
      </w:r>
    </w:p>
    <w:p w14:paraId="71F747C4" w14:textId="77777777" w:rsidR="00A570E3" w:rsidRPr="00C202AB" w:rsidRDefault="00A570E3" w:rsidP="00302027">
      <w:pPr>
        <w:numPr>
          <w:ilvl w:val="0"/>
          <w:numId w:val="11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Generating Customized Learning Modules</w:t>
      </w:r>
      <w:r w:rsidRPr="00C202AB">
        <w:rPr>
          <w:rFonts w:ascii="Times New Roman" w:eastAsia="Times New Roman" w:hAnsi="Times New Roman" w:cs="Times New Roman"/>
          <w:kern w:val="0"/>
          <w14:ligatures w14:val="none"/>
        </w:rPr>
        <w:t>: OpenAI o3 adapts engineering coursework to individual learning styles, fostering skill development across disciplines.</w:t>
      </w:r>
    </w:p>
    <w:p w14:paraId="36892756"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democratize access to advanced engineering tools, empowering the next generation of engineers.</w:t>
      </w:r>
    </w:p>
    <w:p w14:paraId="5857A52C"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6.11 Tackling Challenges in Additive Manufacturing</w:t>
      </w:r>
    </w:p>
    <w:p w14:paraId="35685F9A" w14:textId="61EC7B3F"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Additive manufacturing, or 3D printing, revolutionizes how products are designed and built but faces significant </w:t>
      </w:r>
      <w:r w:rsidR="00C202AB" w:rsidRPr="00C202AB">
        <w:rPr>
          <w:rFonts w:ascii="Times New Roman" w:eastAsia="Times New Roman" w:hAnsi="Times New Roman" w:cs="Times New Roman"/>
          <w:kern w:val="0"/>
          <w14:ligatures w14:val="none"/>
        </w:rPr>
        <w:t>material performance, precision, and scalability challenges</w:t>
      </w:r>
      <w:r w:rsidRPr="00C202AB">
        <w:rPr>
          <w:rFonts w:ascii="Times New Roman" w:eastAsia="Times New Roman" w:hAnsi="Times New Roman" w:cs="Times New Roman"/>
          <w:kern w:val="0"/>
          <w14:ligatures w14:val="none"/>
        </w:rPr>
        <w:t>.</w:t>
      </w:r>
    </w:p>
    <w:p w14:paraId="00286FE4" w14:textId="77777777" w:rsidR="00A570E3" w:rsidRPr="00C202AB" w:rsidRDefault="00A570E3" w:rsidP="00302027">
      <w:pPr>
        <w:numPr>
          <w:ilvl w:val="0"/>
          <w:numId w:val="11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Print Parameters</w:t>
      </w:r>
      <w:r w:rsidRPr="00C202AB">
        <w:rPr>
          <w:rFonts w:ascii="Times New Roman" w:eastAsia="Times New Roman" w:hAnsi="Times New Roman" w:cs="Times New Roman"/>
          <w:kern w:val="0"/>
          <w14:ligatures w14:val="none"/>
        </w:rPr>
        <w:t>: OpenAI o3 predicts the optimal conditions for layer deposition, minimizing defects and improving print quality.</w:t>
      </w:r>
    </w:p>
    <w:p w14:paraId="2A59223F" w14:textId="77777777" w:rsidR="00A570E3" w:rsidRPr="00C202AB" w:rsidRDefault="00A570E3" w:rsidP="00302027">
      <w:pPr>
        <w:numPr>
          <w:ilvl w:val="0"/>
          <w:numId w:val="11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signing Custom Materials</w:t>
      </w:r>
      <w:r w:rsidRPr="00C202AB">
        <w:rPr>
          <w:rFonts w:ascii="Times New Roman" w:eastAsia="Times New Roman" w:hAnsi="Times New Roman" w:cs="Times New Roman"/>
          <w:kern w:val="0"/>
          <w14:ligatures w14:val="none"/>
        </w:rPr>
        <w:t>: o3 models the behavior of novel materials under additive processes, guiding the development of high-strength and lightweight composites.</w:t>
      </w:r>
    </w:p>
    <w:p w14:paraId="38838901" w14:textId="77777777" w:rsidR="00A570E3" w:rsidRPr="00C202AB" w:rsidRDefault="00A570E3" w:rsidP="00302027">
      <w:pPr>
        <w:numPr>
          <w:ilvl w:val="0"/>
          <w:numId w:val="11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caling Production</w:t>
      </w:r>
      <w:r w:rsidRPr="00C202AB">
        <w:rPr>
          <w:rFonts w:ascii="Times New Roman" w:eastAsia="Times New Roman" w:hAnsi="Times New Roman" w:cs="Times New Roman"/>
          <w:kern w:val="0"/>
          <w14:ligatures w14:val="none"/>
        </w:rPr>
        <w:t>: By simulating workflows, o3 identifies bottlenecks in additive manufacturing and proposes solutions to enhance scalability.</w:t>
      </w:r>
    </w:p>
    <w:p w14:paraId="292BC37B"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accelerate the adoption of additive manufacturing across industries, from aerospace to biomedical engineering.</w:t>
      </w:r>
    </w:p>
    <w:p w14:paraId="37424338"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6.12 Improving Structural Engineering and Resilience</w:t>
      </w:r>
    </w:p>
    <w:p w14:paraId="041980F5"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Structural engineering addresses the design and integrity of buildings, bridges, and other infrastructures, often under challenging environmental conditions.</w:t>
      </w:r>
    </w:p>
    <w:p w14:paraId="6174E0AA" w14:textId="77777777" w:rsidR="00A570E3" w:rsidRPr="00C202AB" w:rsidRDefault="00A570E3" w:rsidP="00302027">
      <w:pPr>
        <w:numPr>
          <w:ilvl w:val="0"/>
          <w:numId w:val="11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Load Responses</w:t>
      </w:r>
      <w:r w:rsidRPr="00C202AB">
        <w:rPr>
          <w:rFonts w:ascii="Times New Roman" w:eastAsia="Times New Roman" w:hAnsi="Times New Roman" w:cs="Times New Roman"/>
          <w:kern w:val="0"/>
          <w14:ligatures w14:val="none"/>
        </w:rPr>
        <w:t>: OpenAI o3 models how structures respond to dynamic loads, such as earthquakes or high winds, guiding designs that maximize resilience.</w:t>
      </w:r>
    </w:p>
    <w:p w14:paraId="5BDBB34C" w14:textId="77777777" w:rsidR="00A570E3" w:rsidRPr="00C202AB" w:rsidRDefault="00A570E3" w:rsidP="00302027">
      <w:pPr>
        <w:numPr>
          <w:ilvl w:val="0"/>
          <w:numId w:val="11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Materials and Layouts</w:t>
      </w:r>
      <w:r w:rsidRPr="00C202AB">
        <w:rPr>
          <w:rFonts w:ascii="Times New Roman" w:eastAsia="Times New Roman" w:hAnsi="Times New Roman" w:cs="Times New Roman"/>
          <w:kern w:val="0"/>
          <w14:ligatures w14:val="none"/>
        </w:rPr>
        <w:t>: By evaluating combinations of materials and structural configurations, o3 proposes designs that balance strength, cost, and sustainability.</w:t>
      </w:r>
    </w:p>
    <w:p w14:paraId="167A46C6" w14:textId="77777777" w:rsidR="00A570E3" w:rsidRPr="00C202AB" w:rsidRDefault="00A570E3" w:rsidP="00302027">
      <w:pPr>
        <w:numPr>
          <w:ilvl w:val="0"/>
          <w:numId w:val="11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Enhancing Predictive Maintenance</w:t>
      </w:r>
      <w:r w:rsidRPr="00C202AB">
        <w:rPr>
          <w:rFonts w:ascii="Times New Roman" w:eastAsia="Times New Roman" w:hAnsi="Times New Roman" w:cs="Times New Roman"/>
          <w:kern w:val="0"/>
          <w14:ligatures w14:val="none"/>
        </w:rPr>
        <w:t>: o3 analyzes sensor data to identify early signs of structural fatigue or damage, enabling proactive maintenance.</w:t>
      </w:r>
    </w:p>
    <w:p w14:paraId="6BF9DD70"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ensure safer, more sustainable infrastructure that meets the demands of modern societies.</w:t>
      </w:r>
    </w:p>
    <w:p w14:paraId="01112023"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6.13 Enhancing Transportation Systems with AI</w:t>
      </w:r>
    </w:p>
    <w:p w14:paraId="090A8A1A"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ransportation engineering faces challenges such as traffic congestion, fuel efficiency, and integrating electric and autonomous vehicles.</w:t>
      </w:r>
    </w:p>
    <w:p w14:paraId="7460C170" w14:textId="77777777" w:rsidR="00A570E3" w:rsidRPr="00C202AB" w:rsidRDefault="00A570E3" w:rsidP="00302027">
      <w:pPr>
        <w:numPr>
          <w:ilvl w:val="0"/>
          <w:numId w:val="11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Traffic Flow</w:t>
      </w:r>
      <w:r w:rsidRPr="00C202AB">
        <w:rPr>
          <w:rFonts w:ascii="Times New Roman" w:eastAsia="Times New Roman" w:hAnsi="Times New Roman" w:cs="Times New Roman"/>
          <w:kern w:val="0"/>
          <w14:ligatures w14:val="none"/>
        </w:rPr>
        <w:t>: OpenAI o3 models traffic patterns, proposing signal timing and infrastructure changes to reduce congestion.</w:t>
      </w:r>
    </w:p>
    <w:p w14:paraId="3EE9E1A8" w14:textId="77777777" w:rsidR="00A570E3" w:rsidRPr="00C202AB" w:rsidRDefault="00A570E3" w:rsidP="00302027">
      <w:pPr>
        <w:numPr>
          <w:ilvl w:val="0"/>
          <w:numId w:val="11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roving Vehicle Design</w:t>
      </w:r>
      <w:r w:rsidRPr="00C202AB">
        <w:rPr>
          <w:rFonts w:ascii="Times New Roman" w:eastAsia="Times New Roman" w:hAnsi="Times New Roman" w:cs="Times New Roman"/>
          <w:kern w:val="0"/>
          <w14:ligatures w14:val="none"/>
        </w:rPr>
        <w:t>: o3 simulates aerodynamics and energy consumption in electric and hybrid vehicles, guiding the development of more efficient designs.</w:t>
      </w:r>
    </w:p>
    <w:p w14:paraId="2D82C4EC" w14:textId="77777777" w:rsidR="00A570E3" w:rsidRPr="00C202AB" w:rsidRDefault="00A570E3" w:rsidP="00302027">
      <w:pPr>
        <w:numPr>
          <w:ilvl w:val="0"/>
          <w:numId w:val="11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upporting Autonomous Systems</w:t>
      </w:r>
      <w:r w:rsidRPr="00C202AB">
        <w:rPr>
          <w:rFonts w:ascii="Times New Roman" w:eastAsia="Times New Roman" w:hAnsi="Times New Roman" w:cs="Times New Roman"/>
          <w:kern w:val="0"/>
          <w14:ligatures w14:val="none"/>
        </w:rPr>
        <w:t>: By analyzing sensor and navigation data, o3 enhances the safety and reliability of autonomous vehicles.</w:t>
      </w:r>
    </w:p>
    <w:p w14:paraId="0CC951E0"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dvancements contribute to smarter, greener, and more efficient transportation systems.</w:t>
      </w:r>
    </w:p>
    <w:p w14:paraId="75BAA9CB"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6.14 AI in Renewable Energy Infrastructure</w:t>
      </w:r>
    </w:p>
    <w:p w14:paraId="1510B7ED"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transition to renewable energy depends on efficient infrastructure for generation, storage, and distribution, but challenges such as intermittency and grid integration remain.</w:t>
      </w:r>
    </w:p>
    <w:p w14:paraId="3D6CB738" w14:textId="77777777" w:rsidR="00A570E3" w:rsidRPr="00C202AB" w:rsidRDefault="00A570E3" w:rsidP="00302027">
      <w:pPr>
        <w:numPr>
          <w:ilvl w:val="0"/>
          <w:numId w:val="11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signing Microgrids</w:t>
      </w:r>
      <w:r w:rsidRPr="00C202AB">
        <w:rPr>
          <w:rFonts w:ascii="Times New Roman" w:eastAsia="Times New Roman" w:hAnsi="Times New Roman" w:cs="Times New Roman"/>
          <w:kern w:val="0"/>
          <w14:ligatures w14:val="none"/>
        </w:rPr>
        <w:t>: OpenAI o3 simulates energy flow in microgrids that integrate solar, wind, and battery systems, ensuring reliability and scalability.</w:t>
      </w:r>
    </w:p>
    <w:p w14:paraId="0EBDBB0F" w14:textId="77777777" w:rsidR="00A570E3" w:rsidRPr="00C202AB" w:rsidRDefault="00A570E3" w:rsidP="00302027">
      <w:pPr>
        <w:numPr>
          <w:ilvl w:val="0"/>
          <w:numId w:val="11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Wind Turbine Performance</w:t>
      </w:r>
      <w:r w:rsidRPr="00C202AB">
        <w:rPr>
          <w:rFonts w:ascii="Times New Roman" w:eastAsia="Times New Roman" w:hAnsi="Times New Roman" w:cs="Times New Roman"/>
          <w:kern w:val="0"/>
          <w14:ligatures w14:val="none"/>
        </w:rPr>
        <w:t>: o3 predicts the aerodynamic behavior of turbine blades, guiding designs that maximize energy capture.</w:t>
      </w:r>
    </w:p>
    <w:p w14:paraId="1FBDEE84" w14:textId="77777777" w:rsidR="00A570E3" w:rsidRPr="00C202AB" w:rsidRDefault="00A570E3" w:rsidP="00302027">
      <w:pPr>
        <w:numPr>
          <w:ilvl w:val="0"/>
          <w:numId w:val="11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roving Solar Panel Efficiency</w:t>
      </w:r>
      <w:r w:rsidRPr="00C202AB">
        <w:rPr>
          <w:rFonts w:ascii="Times New Roman" w:eastAsia="Times New Roman" w:hAnsi="Times New Roman" w:cs="Times New Roman"/>
          <w:kern w:val="0"/>
          <w14:ligatures w14:val="none"/>
        </w:rPr>
        <w:t>: By modeling photovoltaic materials, o3 identifies configurations that enhance energy conversion rates.</w:t>
      </w:r>
    </w:p>
    <w:p w14:paraId="5473FD0B"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support the global transition to clean and sustainable energy.</w:t>
      </w:r>
    </w:p>
    <w:p w14:paraId="49CF6F4B"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6.15 Exploring Megastructures and Advanced Construction</w:t>
      </w:r>
    </w:p>
    <w:p w14:paraId="35ED722E"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Megastructures, such as space habitats or floating cities, represent bold visions for the future but require innovative engineering solutions.</w:t>
      </w:r>
    </w:p>
    <w:p w14:paraId="71421D28" w14:textId="77777777" w:rsidR="00A570E3" w:rsidRPr="00C202AB" w:rsidRDefault="00A570E3" w:rsidP="00302027">
      <w:pPr>
        <w:numPr>
          <w:ilvl w:val="0"/>
          <w:numId w:val="11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Extreme Environments</w:t>
      </w:r>
      <w:r w:rsidRPr="00C202AB">
        <w:rPr>
          <w:rFonts w:ascii="Times New Roman" w:eastAsia="Times New Roman" w:hAnsi="Times New Roman" w:cs="Times New Roman"/>
          <w:kern w:val="0"/>
          <w14:ligatures w14:val="none"/>
        </w:rPr>
        <w:t>: OpenAI o3 models environmental factors such as pressure, temperature, and radiation to guide megastructure designs.</w:t>
      </w:r>
    </w:p>
    <w:p w14:paraId="10658E8E" w14:textId="77777777" w:rsidR="00A570E3" w:rsidRPr="00C202AB" w:rsidRDefault="00A570E3" w:rsidP="00302027">
      <w:pPr>
        <w:numPr>
          <w:ilvl w:val="0"/>
          <w:numId w:val="11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Evaluating Material Choices</w:t>
      </w:r>
      <w:r w:rsidRPr="00C202AB">
        <w:rPr>
          <w:rFonts w:ascii="Times New Roman" w:eastAsia="Times New Roman" w:hAnsi="Times New Roman" w:cs="Times New Roman"/>
          <w:kern w:val="0"/>
          <w14:ligatures w14:val="none"/>
        </w:rPr>
        <w:t>: o3 predicts the performance of advanced materials under extreme conditions, such as high pressure or vacuum.</w:t>
      </w:r>
    </w:p>
    <w:p w14:paraId="231A9D5A" w14:textId="01C72E94" w:rsidR="00A570E3" w:rsidRPr="00C202AB" w:rsidRDefault="00A570E3" w:rsidP="00302027">
      <w:pPr>
        <w:numPr>
          <w:ilvl w:val="0"/>
          <w:numId w:val="11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Construction Techniques</w:t>
      </w:r>
      <w:r w:rsidRPr="00C202AB">
        <w:rPr>
          <w:rFonts w:ascii="Times New Roman" w:eastAsia="Times New Roman" w:hAnsi="Times New Roman" w:cs="Times New Roman"/>
          <w:kern w:val="0"/>
          <w14:ligatures w14:val="none"/>
        </w:rPr>
        <w:t xml:space="preserve">: </w:t>
      </w:r>
      <w:r w:rsidR="00C202AB" w:rsidRPr="00C202AB">
        <w:rPr>
          <w:rFonts w:ascii="Times New Roman" w:eastAsia="Times New Roman" w:hAnsi="Times New Roman" w:cs="Times New Roman"/>
          <w:kern w:val="0"/>
          <w14:ligatures w14:val="none"/>
        </w:rPr>
        <w:t>O3 identifies strategies to reduce costs and improve efficiency by simulating modular construction workflows</w:t>
      </w:r>
      <w:r w:rsidRPr="00C202AB">
        <w:rPr>
          <w:rFonts w:ascii="Times New Roman" w:eastAsia="Times New Roman" w:hAnsi="Times New Roman" w:cs="Times New Roman"/>
          <w:kern w:val="0"/>
          <w14:ligatures w14:val="none"/>
        </w:rPr>
        <w:t>.</w:t>
      </w:r>
    </w:p>
    <w:p w14:paraId="4F134F46"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position OpenAI o3 as a key enabler of next-generation infrastructure projects.</w:t>
      </w:r>
    </w:p>
    <w:p w14:paraId="3419F22B"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6.16 OpenAI o3 in Chemical Engineering and Process Optimization</w:t>
      </w:r>
    </w:p>
    <w:p w14:paraId="626C2546" w14:textId="6A66C15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Chemical engineering involves designing and optimizing processes for transforming raw materials into valuable products, but scaling these processes remains a </w:t>
      </w:r>
      <w:r w:rsidR="00C202AB" w:rsidRPr="00C202AB">
        <w:rPr>
          <w:rFonts w:ascii="Times New Roman" w:eastAsia="Times New Roman" w:hAnsi="Times New Roman" w:cs="Times New Roman"/>
          <w:kern w:val="0"/>
          <w14:ligatures w14:val="none"/>
        </w:rPr>
        <w:t>significant</w:t>
      </w:r>
      <w:r w:rsidRPr="00C202AB">
        <w:rPr>
          <w:rFonts w:ascii="Times New Roman" w:eastAsia="Times New Roman" w:hAnsi="Times New Roman" w:cs="Times New Roman"/>
          <w:kern w:val="0"/>
          <w14:ligatures w14:val="none"/>
        </w:rPr>
        <w:t xml:space="preserve"> challenge.</w:t>
      </w:r>
    </w:p>
    <w:p w14:paraId="69DEDD79" w14:textId="77777777" w:rsidR="00A570E3" w:rsidRPr="00C202AB" w:rsidRDefault="00A570E3" w:rsidP="00302027">
      <w:pPr>
        <w:numPr>
          <w:ilvl w:val="0"/>
          <w:numId w:val="11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Reaction Kinetics</w:t>
      </w:r>
      <w:r w:rsidRPr="00C202AB">
        <w:rPr>
          <w:rFonts w:ascii="Times New Roman" w:eastAsia="Times New Roman" w:hAnsi="Times New Roman" w:cs="Times New Roman"/>
          <w:kern w:val="0"/>
          <w14:ligatures w14:val="none"/>
        </w:rPr>
        <w:t>: OpenAI o3 simulates chemical reactions in industrial setups, optimizing conditions to maximize yield and minimize waste.</w:t>
      </w:r>
    </w:p>
    <w:p w14:paraId="25E34C24" w14:textId="77777777" w:rsidR="00A570E3" w:rsidRPr="00C202AB" w:rsidRDefault="00A570E3" w:rsidP="00302027">
      <w:pPr>
        <w:numPr>
          <w:ilvl w:val="0"/>
          <w:numId w:val="11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hancing Separation Processes</w:t>
      </w:r>
      <w:r w:rsidRPr="00C202AB">
        <w:rPr>
          <w:rFonts w:ascii="Times New Roman" w:eastAsia="Times New Roman" w:hAnsi="Times New Roman" w:cs="Times New Roman"/>
          <w:kern w:val="0"/>
          <w14:ligatures w14:val="none"/>
        </w:rPr>
        <w:t>: o3 predicts the efficiency of distillation, filtration, and membrane separation technologies, guiding improvements.</w:t>
      </w:r>
    </w:p>
    <w:p w14:paraId="1BECCB1C" w14:textId="77777777" w:rsidR="00A570E3" w:rsidRPr="00C202AB" w:rsidRDefault="00A570E3" w:rsidP="00302027">
      <w:pPr>
        <w:numPr>
          <w:ilvl w:val="0"/>
          <w:numId w:val="11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ustainability Metrics</w:t>
      </w:r>
      <w:r w:rsidRPr="00C202AB">
        <w:rPr>
          <w:rFonts w:ascii="Times New Roman" w:eastAsia="Times New Roman" w:hAnsi="Times New Roman" w:cs="Times New Roman"/>
          <w:kern w:val="0"/>
          <w14:ligatures w14:val="none"/>
        </w:rPr>
        <w:t>: By modeling energy and material flows, o3 evaluates the environmental impact of chemical processes, supporting greener manufacturing practices.</w:t>
      </w:r>
    </w:p>
    <w:p w14:paraId="6638B654"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accelerate innovation in industries ranging from petrochemicals to pharmaceuticals.</w:t>
      </w:r>
    </w:p>
    <w:p w14:paraId="289FFF68"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6.17 Supporting Smart Cities and Urban Engineering</w:t>
      </w:r>
    </w:p>
    <w:p w14:paraId="1D1612B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Smart cities aim to integrate digital technologies into urban systems to improve sustainability, connectivity, and quality of life.</w:t>
      </w:r>
    </w:p>
    <w:p w14:paraId="72D80F4D" w14:textId="77777777" w:rsidR="00A570E3" w:rsidRPr="00C202AB" w:rsidRDefault="00A570E3" w:rsidP="00302027">
      <w:pPr>
        <w:numPr>
          <w:ilvl w:val="0"/>
          <w:numId w:val="11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signing Urban Energy Networks</w:t>
      </w:r>
      <w:r w:rsidRPr="00C202AB">
        <w:rPr>
          <w:rFonts w:ascii="Times New Roman" w:eastAsia="Times New Roman" w:hAnsi="Times New Roman" w:cs="Times New Roman"/>
          <w:kern w:val="0"/>
          <w14:ligatures w14:val="none"/>
        </w:rPr>
        <w:t>: OpenAI o3 simulates energy distribution networks in urban areas, optimizing renewable energy integration and grid reliability.</w:t>
      </w:r>
    </w:p>
    <w:p w14:paraId="65CFF89A" w14:textId="77777777" w:rsidR="00A570E3" w:rsidRPr="00C202AB" w:rsidRDefault="00A570E3" w:rsidP="00302027">
      <w:pPr>
        <w:numPr>
          <w:ilvl w:val="0"/>
          <w:numId w:val="11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Wastewater Treatment</w:t>
      </w:r>
      <w:r w:rsidRPr="00C202AB">
        <w:rPr>
          <w:rFonts w:ascii="Times New Roman" w:eastAsia="Times New Roman" w:hAnsi="Times New Roman" w:cs="Times New Roman"/>
          <w:kern w:val="0"/>
          <w14:ligatures w14:val="none"/>
        </w:rPr>
        <w:t>: o3 predicts the performance of treatment plants under varying loads, guiding designs that ensure water quality and sustainability.</w:t>
      </w:r>
    </w:p>
    <w:p w14:paraId="7681210E" w14:textId="77777777" w:rsidR="00A570E3" w:rsidRPr="00C202AB" w:rsidRDefault="00A570E3" w:rsidP="00302027">
      <w:pPr>
        <w:numPr>
          <w:ilvl w:val="0"/>
          <w:numId w:val="11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Public Transportation</w:t>
      </w:r>
      <w:r w:rsidRPr="00C202AB">
        <w:rPr>
          <w:rFonts w:ascii="Times New Roman" w:eastAsia="Times New Roman" w:hAnsi="Times New Roman" w:cs="Times New Roman"/>
          <w:kern w:val="0"/>
          <w14:ligatures w14:val="none"/>
        </w:rPr>
        <w:t>: By analyzing passenger flow and infrastructure data, o3 proposes strategies to improve accessibility and efficiency.</w:t>
      </w:r>
    </w:p>
    <w:p w14:paraId="52DE129E"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enable smarter, more sustainable urban development.</w:t>
      </w:r>
    </w:p>
    <w:p w14:paraId="1C67C6DB"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6.19 Advancing Construction Engineering and Sustainable Infrastructure</w:t>
      </w:r>
    </w:p>
    <w:p w14:paraId="54448FBB" w14:textId="03141115"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Construction engineering faces challenges in designing sustainable, resilient, cost-effective infrastructure for growing urban populations.</w:t>
      </w:r>
    </w:p>
    <w:p w14:paraId="654AE068" w14:textId="77777777" w:rsidR="00A570E3" w:rsidRPr="00C202AB" w:rsidRDefault="00A570E3" w:rsidP="00302027">
      <w:pPr>
        <w:numPr>
          <w:ilvl w:val="0"/>
          <w:numId w:val="12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Simulating Construction Processes</w:t>
      </w:r>
      <w:r w:rsidRPr="00C202AB">
        <w:rPr>
          <w:rFonts w:ascii="Times New Roman" w:eastAsia="Times New Roman" w:hAnsi="Times New Roman" w:cs="Times New Roman"/>
          <w:kern w:val="0"/>
          <w14:ligatures w14:val="none"/>
        </w:rPr>
        <w:t>: OpenAI o3 models the workflow of construction projects, identifying bottlenecks and optimizing resource allocation.</w:t>
      </w:r>
    </w:p>
    <w:p w14:paraId="048FF011" w14:textId="77777777" w:rsidR="00A570E3" w:rsidRPr="00C202AB" w:rsidRDefault="00A570E3" w:rsidP="00302027">
      <w:pPr>
        <w:numPr>
          <w:ilvl w:val="0"/>
          <w:numId w:val="12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signing Resilient Buildings</w:t>
      </w:r>
      <w:r w:rsidRPr="00C202AB">
        <w:rPr>
          <w:rFonts w:ascii="Times New Roman" w:eastAsia="Times New Roman" w:hAnsi="Times New Roman" w:cs="Times New Roman"/>
          <w:kern w:val="0"/>
          <w14:ligatures w14:val="none"/>
        </w:rPr>
        <w:t>: o3 evaluates structural designs under extreme conditions, such as earthquakes or hurricanes, ensuring safety and durability.</w:t>
      </w:r>
    </w:p>
    <w:p w14:paraId="20F98070" w14:textId="77777777" w:rsidR="00A570E3" w:rsidRPr="00C202AB" w:rsidRDefault="00A570E3" w:rsidP="00302027">
      <w:pPr>
        <w:numPr>
          <w:ilvl w:val="0"/>
          <w:numId w:val="12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moting Sustainable Materials</w:t>
      </w:r>
      <w:r w:rsidRPr="00C202AB">
        <w:rPr>
          <w:rFonts w:ascii="Times New Roman" w:eastAsia="Times New Roman" w:hAnsi="Times New Roman" w:cs="Times New Roman"/>
          <w:kern w:val="0"/>
          <w14:ligatures w14:val="none"/>
        </w:rPr>
        <w:t>: By modeling the lifecycle of construction materials, o3 supports the selection of low-carbon alternatives.</w:t>
      </w:r>
    </w:p>
    <w:p w14:paraId="1EC10E60"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enhance the sustainability and efficiency of construction projects, addressing global infrastructure demands.</w:t>
      </w:r>
    </w:p>
    <w:p w14:paraId="17B20F49"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6.20 AI in Ocean Engineering and Offshore Systems</w:t>
      </w:r>
    </w:p>
    <w:p w14:paraId="250119B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cean engineering involves designing systems to operate in harsh marine environments, with challenges including renewable energy harvesting and underwater exploration.</w:t>
      </w:r>
    </w:p>
    <w:p w14:paraId="364381A7" w14:textId="77777777" w:rsidR="00A570E3" w:rsidRPr="00C202AB" w:rsidRDefault="00A570E3" w:rsidP="00302027">
      <w:pPr>
        <w:numPr>
          <w:ilvl w:val="0"/>
          <w:numId w:val="12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Offshore Wind Farms</w:t>
      </w:r>
      <w:r w:rsidRPr="00C202AB">
        <w:rPr>
          <w:rFonts w:ascii="Times New Roman" w:eastAsia="Times New Roman" w:hAnsi="Times New Roman" w:cs="Times New Roman"/>
          <w:kern w:val="0"/>
          <w14:ligatures w14:val="none"/>
        </w:rPr>
        <w:t>: OpenAI o3 models wind patterns and turbine interactions, improving the design and efficiency of offshore wind farms.</w:t>
      </w:r>
    </w:p>
    <w:p w14:paraId="56D1C227" w14:textId="77777777" w:rsidR="00A570E3" w:rsidRPr="00C202AB" w:rsidRDefault="00A570E3" w:rsidP="00302027">
      <w:pPr>
        <w:numPr>
          <w:ilvl w:val="0"/>
          <w:numId w:val="12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signing Autonomous Underwater Vehicles (AUVs)</w:t>
      </w:r>
      <w:r w:rsidRPr="00C202AB">
        <w:rPr>
          <w:rFonts w:ascii="Times New Roman" w:eastAsia="Times New Roman" w:hAnsi="Times New Roman" w:cs="Times New Roman"/>
          <w:kern w:val="0"/>
          <w14:ligatures w14:val="none"/>
        </w:rPr>
        <w:t>: o3 predicts the hydrodynamics of AUVs, optimizing their navigation and energy consumption for deep-sea exploration.</w:t>
      </w:r>
    </w:p>
    <w:p w14:paraId="48122DE1" w14:textId="6A03C5FB" w:rsidR="00A570E3" w:rsidRPr="00C202AB" w:rsidRDefault="00A570E3" w:rsidP="00302027">
      <w:pPr>
        <w:numPr>
          <w:ilvl w:val="0"/>
          <w:numId w:val="12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hancing Marine Structures</w:t>
      </w:r>
      <w:r w:rsidRPr="00C202AB">
        <w:rPr>
          <w:rFonts w:ascii="Times New Roman" w:eastAsia="Times New Roman" w:hAnsi="Times New Roman" w:cs="Times New Roman"/>
          <w:kern w:val="0"/>
          <w14:ligatures w14:val="none"/>
        </w:rPr>
        <w:t xml:space="preserve">: o3 simulates wave and current impacts on marine structures, guiding </w:t>
      </w:r>
      <w:r w:rsidR="00C202AB" w:rsidRPr="00C202AB">
        <w:rPr>
          <w:rFonts w:ascii="Times New Roman" w:eastAsia="Times New Roman" w:hAnsi="Times New Roman" w:cs="Times New Roman"/>
          <w:kern w:val="0"/>
          <w14:ligatures w14:val="none"/>
        </w:rPr>
        <w:t>platforms, and underwater pipeline design</w:t>
      </w:r>
      <w:r w:rsidRPr="00C202AB">
        <w:rPr>
          <w:rFonts w:ascii="Times New Roman" w:eastAsia="Times New Roman" w:hAnsi="Times New Roman" w:cs="Times New Roman"/>
          <w:kern w:val="0"/>
          <w14:ligatures w14:val="none"/>
        </w:rPr>
        <w:t>s.</w:t>
      </w:r>
    </w:p>
    <w:p w14:paraId="7C76F729"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support advancements in renewable energy and marine exploration.</w:t>
      </w:r>
    </w:p>
    <w:p w14:paraId="21037CDC"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6.21 Revolutionizing Precision Agriculture with Engineering AI</w:t>
      </w:r>
    </w:p>
    <w:p w14:paraId="1DD9D260"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Precision agriculture integrates engineering and AI to optimize farming practices, addressing challenges in resource efficiency, crop yield, and sustainability.</w:t>
      </w:r>
    </w:p>
    <w:p w14:paraId="4868672B" w14:textId="77777777" w:rsidR="00A570E3" w:rsidRPr="00C202AB" w:rsidRDefault="00A570E3" w:rsidP="00302027">
      <w:pPr>
        <w:numPr>
          <w:ilvl w:val="0"/>
          <w:numId w:val="12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Irrigation Systems</w:t>
      </w:r>
      <w:r w:rsidRPr="00C202AB">
        <w:rPr>
          <w:rFonts w:ascii="Times New Roman" w:eastAsia="Times New Roman" w:hAnsi="Times New Roman" w:cs="Times New Roman"/>
          <w:kern w:val="0"/>
          <w14:ligatures w14:val="none"/>
        </w:rPr>
        <w:t>: OpenAI o3 predicts soil moisture dynamics, guiding the design of efficient irrigation systems that minimize water usage.</w:t>
      </w:r>
    </w:p>
    <w:p w14:paraId="684AC299" w14:textId="77777777" w:rsidR="00A570E3" w:rsidRPr="00C202AB" w:rsidRDefault="00A570E3" w:rsidP="00302027">
      <w:pPr>
        <w:numPr>
          <w:ilvl w:val="0"/>
          <w:numId w:val="12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Farm Machinery</w:t>
      </w:r>
      <w:r w:rsidRPr="00C202AB">
        <w:rPr>
          <w:rFonts w:ascii="Times New Roman" w:eastAsia="Times New Roman" w:hAnsi="Times New Roman" w:cs="Times New Roman"/>
          <w:kern w:val="0"/>
          <w14:ligatures w14:val="none"/>
        </w:rPr>
        <w:t>: By modeling tractor and drone operations, o3 supports the development of autonomous systems for planting, monitoring, and harvesting.</w:t>
      </w:r>
    </w:p>
    <w:p w14:paraId="17184997" w14:textId="77777777" w:rsidR="00A570E3" w:rsidRPr="00C202AB" w:rsidRDefault="00A570E3" w:rsidP="00302027">
      <w:pPr>
        <w:numPr>
          <w:ilvl w:val="0"/>
          <w:numId w:val="12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hancing Crop Monitoring</w:t>
      </w:r>
      <w:r w:rsidRPr="00C202AB">
        <w:rPr>
          <w:rFonts w:ascii="Times New Roman" w:eastAsia="Times New Roman" w:hAnsi="Times New Roman" w:cs="Times New Roman"/>
          <w:kern w:val="0"/>
          <w14:ligatures w14:val="none"/>
        </w:rPr>
        <w:t>: o3 analyzes satellite and sensor data to identify patterns in crop health, enabling targeted interventions.</w:t>
      </w:r>
    </w:p>
    <w:p w14:paraId="19CBEFD0"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enable sustainable farming practices that address global food security challenges.</w:t>
      </w:r>
    </w:p>
    <w:p w14:paraId="204508D0"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lastRenderedPageBreak/>
        <w:t>6.22 AI in Energy Transition and Carbon Neutrality</w:t>
      </w:r>
    </w:p>
    <w:p w14:paraId="136FDF18"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global push for carbon neutrality relies on innovative engineering solutions to decarbonize industries and transition to renewable energy sources.</w:t>
      </w:r>
    </w:p>
    <w:p w14:paraId="45CE52CB" w14:textId="77777777" w:rsidR="00A570E3" w:rsidRPr="00C202AB" w:rsidRDefault="00A570E3" w:rsidP="00302027">
      <w:pPr>
        <w:numPr>
          <w:ilvl w:val="0"/>
          <w:numId w:val="12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Carbon Capture Technologies</w:t>
      </w:r>
      <w:r w:rsidRPr="00C202AB">
        <w:rPr>
          <w:rFonts w:ascii="Times New Roman" w:eastAsia="Times New Roman" w:hAnsi="Times New Roman" w:cs="Times New Roman"/>
          <w:kern w:val="0"/>
          <w14:ligatures w14:val="none"/>
        </w:rPr>
        <w:t>: OpenAI o3 simulates the performance of direct air capture systems and storage methods, optimizing their efficiency.</w:t>
      </w:r>
    </w:p>
    <w:p w14:paraId="174AFCA2" w14:textId="7CE083EA" w:rsidR="00A570E3" w:rsidRPr="00C202AB" w:rsidRDefault="00A570E3" w:rsidP="00302027">
      <w:pPr>
        <w:numPr>
          <w:ilvl w:val="0"/>
          <w:numId w:val="12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signing Hydrogen Economy Systems</w:t>
      </w:r>
      <w:r w:rsidRPr="00C202AB">
        <w:rPr>
          <w:rFonts w:ascii="Times New Roman" w:eastAsia="Times New Roman" w:hAnsi="Times New Roman" w:cs="Times New Roman"/>
          <w:kern w:val="0"/>
          <w14:ligatures w14:val="none"/>
        </w:rPr>
        <w:t xml:space="preserve">: o3 models </w:t>
      </w:r>
      <w:r w:rsidR="00C202AB" w:rsidRPr="00C202AB">
        <w:rPr>
          <w:rFonts w:ascii="Times New Roman" w:eastAsia="Times New Roman" w:hAnsi="Times New Roman" w:cs="Times New Roman"/>
          <w:kern w:val="0"/>
          <w14:ligatures w14:val="none"/>
        </w:rPr>
        <w:t>green hydrogen production, storage, and distributio</w:t>
      </w:r>
      <w:r w:rsidRPr="00C202AB">
        <w:rPr>
          <w:rFonts w:ascii="Times New Roman" w:eastAsia="Times New Roman" w:hAnsi="Times New Roman" w:cs="Times New Roman"/>
          <w:kern w:val="0"/>
          <w14:ligatures w14:val="none"/>
        </w:rPr>
        <w:t>n, supporting its integration into energy grids.</w:t>
      </w:r>
    </w:p>
    <w:p w14:paraId="32CA7FE2" w14:textId="77777777" w:rsidR="00A570E3" w:rsidRPr="00C202AB" w:rsidRDefault="00A570E3" w:rsidP="00302027">
      <w:pPr>
        <w:numPr>
          <w:ilvl w:val="0"/>
          <w:numId w:val="12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valuating Lifecycle Emissions</w:t>
      </w:r>
      <w:r w:rsidRPr="00C202AB">
        <w:rPr>
          <w:rFonts w:ascii="Times New Roman" w:eastAsia="Times New Roman" w:hAnsi="Times New Roman" w:cs="Times New Roman"/>
          <w:kern w:val="0"/>
          <w14:ligatures w14:val="none"/>
        </w:rPr>
        <w:t>: By analyzing the carbon footprint of industrial processes, o3 identifies strategies for reducing emissions across supply chains.</w:t>
      </w:r>
    </w:p>
    <w:p w14:paraId="1D98E150"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position OpenAI o3 as a critical tool for achieving sustainability goals.</w:t>
      </w:r>
    </w:p>
    <w:p w14:paraId="18AC89CE"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6.23 Enhancing Aerospace Propulsion and Hypersonic Systems</w:t>
      </w:r>
    </w:p>
    <w:p w14:paraId="2E2F6B8B"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Propulsion systems for aerospace and hypersonic vehicles face challenges in fuel efficiency, thermal management, and aerodynamic stability.</w:t>
      </w:r>
    </w:p>
    <w:p w14:paraId="6C3D86D0" w14:textId="77777777" w:rsidR="00A570E3" w:rsidRPr="00C202AB" w:rsidRDefault="00A570E3" w:rsidP="00302027">
      <w:pPr>
        <w:numPr>
          <w:ilvl w:val="0"/>
          <w:numId w:val="12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Fuel Combustion</w:t>
      </w:r>
      <w:r w:rsidRPr="00C202AB">
        <w:rPr>
          <w:rFonts w:ascii="Times New Roman" w:eastAsia="Times New Roman" w:hAnsi="Times New Roman" w:cs="Times New Roman"/>
          <w:kern w:val="0"/>
          <w14:ligatures w14:val="none"/>
        </w:rPr>
        <w:t>: OpenAI o3 models combustion dynamics in jet engines and rocket propulsion systems, optimizing efficiency and reducing emissions.</w:t>
      </w:r>
    </w:p>
    <w:p w14:paraId="0F69D92B" w14:textId="4C319FF8" w:rsidR="00A570E3" w:rsidRPr="00C202AB" w:rsidRDefault="00A570E3" w:rsidP="00302027">
      <w:pPr>
        <w:numPr>
          <w:ilvl w:val="0"/>
          <w:numId w:val="12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hermal Stress Analysis</w:t>
      </w:r>
      <w:r w:rsidRPr="00C202AB">
        <w:rPr>
          <w:rFonts w:ascii="Times New Roman" w:eastAsia="Times New Roman" w:hAnsi="Times New Roman" w:cs="Times New Roman"/>
          <w:kern w:val="0"/>
          <w14:ligatures w14:val="none"/>
        </w:rPr>
        <w:t>: o3 predicts the impact of extreme temperatures on propulsion components, guiding material selection</w:t>
      </w:r>
      <w:r w:rsidR="00C202AB" w:rsidRPr="00C202AB">
        <w:rPr>
          <w:rFonts w:ascii="Times New Roman" w:eastAsia="Times New Roman" w:hAnsi="Times New Roman" w:cs="Times New Roman"/>
          <w:kern w:val="0"/>
          <w14:ligatures w14:val="none"/>
        </w:rPr>
        <w:t>,</w:t>
      </w:r>
      <w:r w:rsidRPr="00C202AB">
        <w:rPr>
          <w:rFonts w:ascii="Times New Roman" w:eastAsia="Times New Roman" w:hAnsi="Times New Roman" w:cs="Times New Roman"/>
          <w:kern w:val="0"/>
          <w14:ligatures w14:val="none"/>
        </w:rPr>
        <w:t xml:space="preserve"> and cooling designs.</w:t>
      </w:r>
    </w:p>
    <w:p w14:paraId="6ABD06FB" w14:textId="77777777" w:rsidR="00A570E3" w:rsidRPr="00C202AB" w:rsidRDefault="00A570E3" w:rsidP="00302027">
      <w:pPr>
        <w:numPr>
          <w:ilvl w:val="0"/>
          <w:numId w:val="12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dvancing Hypersonic Technologies</w:t>
      </w:r>
      <w:r w:rsidRPr="00C202AB">
        <w:rPr>
          <w:rFonts w:ascii="Times New Roman" w:eastAsia="Times New Roman" w:hAnsi="Times New Roman" w:cs="Times New Roman"/>
          <w:kern w:val="0"/>
          <w14:ligatures w14:val="none"/>
        </w:rPr>
        <w:t>: By modeling aerodynamic forces at Mach speeds, o3 supports the development of stable and efficient hypersonic vehicles.</w:t>
      </w:r>
    </w:p>
    <w:p w14:paraId="70C1CC8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accelerate innovations in propulsion systems, enabling advances in commercial and defense aerospace.</w:t>
      </w:r>
    </w:p>
    <w:p w14:paraId="1522890B"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6.24 Supporting Advanced Manufacturing Systems</w:t>
      </w:r>
    </w:p>
    <w:p w14:paraId="68F01F7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dvanced manufacturing integrates robotics, AI, and innovative materials to create efficient production systems. Challenges include scalability, cost reduction, and process reliability.</w:t>
      </w:r>
    </w:p>
    <w:p w14:paraId="5EF337F2" w14:textId="77777777" w:rsidR="00A570E3" w:rsidRPr="00C202AB" w:rsidRDefault="00A570E3" w:rsidP="00302027">
      <w:pPr>
        <w:numPr>
          <w:ilvl w:val="0"/>
          <w:numId w:val="12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signing Automated Assembly Lines</w:t>
      </w:r>
      <w:r w:rsidRPr="00C202AB">
        <w:rPr>
          <w:rFonts w:ascii="Times New Roman" w:eastAsia="Times New Roman" w:hAnsi="Times New Roman" w:cs="Times New Roman"/>
          <w:kern w:val="0"/>
          <w14:ligatures w14:val="none"/>
        </w:rPr>
        <w:t>: OpenAI o3 models the workflow of robotic systems, optimizing their speed and precision.</w:t>
      </w:r>
    </w:p>
    <w:p w14:paraId="33B62F75" w14:textId="77777777" w:rsidR="00A570E3" w:rsidRPr="00C202AB" w:rsidRDefault="00A570E3" w:rsidP="00302027">
      <w:pPr>
        <w:numPr>
          <w:ilvl w:val="0"/>
          <w:numId w:val="12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edicting Material Behaviors</w:t>
      </w:r>
      <w:r w:rsidRPr="00C202AB">
        <w:rPr>
          <w:rFonts w:ascii="Times New Roman" w:eastAsia="Times New Roman" w:hAnsi="Times New Roman" w:cs="Times New Roman"/>
          <w:kern w:val="0"/>
          <w14:ligatures w14:val="none"/>
        </w:rPr>
        <w:t>: o3 simulates how materials respond to manufacturing processes, guiding the design of durable and lightweight components.</w:t>
      </w:r>
    </w:p>
    <w:p w14:paraId="6F476E99" w14:textId="7E0CDD2B" w:rsidR="00A570E3" w:rsidRPr="00C202AB" w:rsidRDefault="00A570E3" w:rsidP="00302027">
      <w:pPr>
        <w:numPr>
          <w:ilvl w:val="0"/>
          <w:numId w:val="12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roving Quality Control</w:t>
      </w:r>
      <w:r w:rsidRPr="00C202AB">
        <w:rPr>
          <w:rFonts w:ascii="Times New Roman" w:eastAsia="Times New Roman" w:hAnsi="Times New Roman" w:cs="Times New Roman"/>
          <w:kern w:val="0"/>
          <w14:ligatures w14:val="none"/>
        </w:rPr>
        <w:t>: By analyzing sensor data, o3 identifies defects in real</w:t>
      </w:r>
      <w:r w:rsidR="00C202AB" w:rsidRPr="00C202AB">
        <w:rPr>
          <w:rFonts w:ascii="Times New Roman" w:eastAsia="Times New Roman" w:hAnsi="Times New Roman" w:cs="Times New Roman"/>
          <w:kern w:val="0"/>
          <w14:ligatures w14:val="none"/>
        </w:rPr>
        <w:t>-</w:t>
      </w:r>
      <w:r w:rsidRPr="00C202AB">
        <w:rPr>
          <w:rFonts w:ascii="Times New Roman" w:eastAsia="Times New Roman" w:hAnsi="Times New Roman" w:cs="Times New Roman"/>
          <w:kern w:val="0"/>
          <w14:ligatures w14:val="none"/>
        </w:rPr>
        <w:t>time, minimizing waste and downtime.</w:t>
      </w:r>
    </w:p>
    <w:p w14:paraId="226ACE48"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lastRenderedPageBreak/>
        <w:t>These applications transform manufacturing processes, enhancing productivity and sustainability.</w:t>
      </w:r>
    </w:p>
    <w:p w14:paraId="442E3843" w14:textId="77777777" w:rsidR="00A570E3" w:rsidRPr="00C202AB" w:rsidRDefault="00A570E3" w:rsidP="00302027">
      <w:pPr>
        <w:pStyle w:val="Heading1"/>
        <w:spacing w:line="276" w:lineRule="auto"/>
        <w:rPr>
          <w:rFonts w:ascii="Times New Roman" w:eastAsia="Times New Roman" w:hAnsi="Times New Roman" w:cs="Times New Roman"/>
        </w:rPr>
      </w:pPr>
      <w:r w:rsidRPr="00C202AB">
        <w:rPr>
          <w:rFonts w:ascii="Times New Roman" w:eastAsia="Times New Roman" w:hAnsi="Times New Roman" w:cs="Times New Roman"/>
        </w:rPr>
        <w:t>7. Techniques and Innovations in AI for R&amp;D &amp; Scientific Discovery</w:t>
      </w:r>
    </w:p>
    <w:p w14:paraId="3C3134D6"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7.1 Introduction: AI as a Catalyst for R&amp;D and Scientific Discovery</w:t>
      </w:r>
    </w:p>
    <w:p w14:paraId="46C4CF0E" w14:textId="2B7C2279"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Artificial intelligence (AI) has emerged as a transformative tool in research and development (R&amp;D), reshaping how scientific discovery is conducted. By accelerating simulations, analyzing complex datasets, and automating repetitive processes, AI enables researchers to focus on generating insights and solving complex problems. The introduction of advanced systems like OpenAI o3 marks a significant leap in AI’s role in R&amp;D. With its </w:t>
      </w:r>
      <w:r w:rsidR="00C202AB" w:rsidRPr="00C202AB">
        <w:rPr>
          <w:rFonts w:ascii="Times New Roman" w:eastAsia="Times New Roman" w:hAnsi="Times New Roman" w:cs="Times New Roman"/>
          <w:kern w:val="0"/>
          <w14:ligatures w14:val="none"/>
        </w:rPr>
        <w:t>reasoning, adaptability, and prediction capabilities</w:t>
      </w:r>
      <w:r w:rsidRPr="00C202AB">
        <w:rPr>
          <w:rFonts w:ascii="Times New Roman" w:eastAsia="Times New Roman" w:hAnsi="Times New Roman" w:cs="Times New Roman"/>
          <w:kern w:val="0"/>
          <w14:ligatures w14:val="none"/>
        </w:rPr>
        <w:t>, OpenAI o3 is a versatile tool that integrates seamlessly into various scientific and engineering disciplines.</w:t>
      </w:r>
    </w:p>
    <w:p w14:paraId="074839B6"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is section explores the techniques and innovations underpinning OpenAI o3 and similar AI systems, highlighting their impact on scientific discovery and engineering advancements.</w:t>
      </w:r>
    </w:p>
    <w:p w14:paraId="76EA8017"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7.2 Natural Language Processing (NLP) for Scientific Inquiry</w:t>
      </w:r>
    </w:p>
    <w:p w14:paraId="1D40D6D6" w14:textId="77777777" w:rsidR="00A570E3" w:rsidRPr="00C202AB" w:rsidRDefault="00A570E3" w:rsidP="00302027">
      <w:pPr>
        <w:numPr>
          <w:ilvl w:val="0"/>
          <w:numId w:val="12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echnique</w:t>
      </w:r>
      <w:r w:rsidRPr="00C202AB">
        <w:rPr>
          <w:rFonts w:ascii="Times New Roman" w:eastAsia="Times New Roman" w:hAnsi="Times New Roman" w:cs="Times New Roman"/>
          <w:kern w:val="0"/>
          <w14:ligatures w14:val="none"/>
        </w:rPr>
        <w:t>: OpenAI o3 utilizes state-of-the-art NLP models to parse, analyze, and generate scientific text, enabling it to process research papers, experimental protocols, and technical documentation.</w:t>
      </w:r>
    </w:p>
    <w:p w14:paraId="5B7E998C" w14:textId="77777777" w:rsidR="00A570E3" w:rsidRPr="00C202AB" w:rsidRDefault="00A570E3" w:rsidP="00302027">
      <w:pPr>
        <w:numPr>
          <w:ilvl w:val="0"/>
          <w:numId w:val="12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lications</w:t>
      </w:r>
      <w:r w:rsidRPr="00C202AB">
        <w:rPr>
          <w:rFonts w:ascii="Times New Roman" w:eastAsia="Times New Roman" w:hAnsi="Times New Roman" w:cs="Times New Roman"/>
          <w:kern w:val="0"/>
          <w14:ligatures w14:val="none"/>
        </w:rPr>
        <w:t xml:space="preserve">: </w:t>
      </w:r>
    </w:p>
    <w:p w14:paraId="22D5667B" w14:textId="77777777" w:rsidR="00A570E3" w:rsidRPr="00C202AB" w:rsidRDefault="00A570E3" w:rsidP="00302027">
      <w:pPr>
        <w:numPr>
          <w:ilvl w:val="1"/>
          <w:numId w:val="12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Literature Review Automation</w:t>
      </w:r>
      <w:r w:rsidRPr="00C202AB">
        <w:rPr>
          <w:rFonts w:ascii="Times New Roman" w:eastAsia="Times New Roman" w:hAnsi="Times New Roman" w:cs="Times New Roman"/>
          <w:kern w:val="0"/>
          <w14:ligatures w14:val="none"/>
        </w:rPr>
        <w:t>: OpenAI o3 scans vast corpora of scientific literature, identifying relevant findings and summarizing key insights.</w:t>
      </w:r>
    </w:p>
    <w:p w14:paraId="6FC92F42" w14:textId="35287154" w:rsidR="00A570E3" w:rsidRPr="00C202AB" w:rsidRDefault="00A570E3" w:rsidP="00302027">
      <w:pPr>
        <w:numPr>
          <w:ilvl w:val="1"/>
          <w:numId w:val="12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Hypothesis Generation</w:t>
      </w:r>
      <w:r w:rsidRPr="00C202AB">
        <w:rPr>
          <w:rFonts w:ascii="Times New Roman" w:eastAsia="Times New Roman" w:hAnsi="Times New Roman" w:cs="Times New Roman"/>
          <w:kern w:val="0"/>
          <w14:ligatures w14:val="none"/>
        </w:rPr>
        <w:t xml:space="preserve">: </w:t>
      </w:r>
      <w:r w:rsidR="00C202AB" w:rsidRPr="00C202AB">
        <w:rPr>
          <w:rFonts w:ascii="Times New Roman" w:eastAsia="Times New Roman" w:hAnsi="Times New Roman" w:cs="Times New Roman"/>
          <w:kern w:val="0"/>
          <w14:ligatures w14:val="none"/>
        </w:rPr>
        <w:t>O3 proposes novel hypotheses and experimental designs by synthesizing information from diverse source</w:t>
      </w:r>
      <w:r w:rsidRPr="00C202AB">
        <w:rPr>
          <w:rFonts w:ascii="Times New Roman" w:eastAsia="Times New Roman" w:hAnsi="Times New Roman" w:cs="Times New Roman"/>
          <w:kern w:val="0"/>
          <w14:ligatures w14:val="none"/>
        </w:rPr>
        <w:t>s.</w:t>
      </w:r>
    </w:p>
    <w:p w14:paraId="1426E81F" w14:textId="77777777" w:rsidR="00A570E3" w:rsidRPr="00C202AB" w:rsidRDefault="00A570E3" w:rsidP="00302027">
      <w:pPr>
        <w:numPr>
          <w:ilvl w:val="1"/>
          <w:numId w:val="12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cientific Writing Assistance</w:t>
      </w:r>
      <w:r w:rsidRPr="00C202AB">
        <w:rPr>
          <w:rFonts w:ascii="Times New Roman" w:eastAsia="Times New Roman" w:hAnsi="Times New Roman" w:cs="Times New Roman"/>
          <w:kern w:val="0"/>
          <w14:ligatures w14:val="none"/>
        </w:rPr>
        <w:t>: o3 generates research drafts, technical reports, and grant proposals, saving researchers valuable time.</w:t>
      </w:r>
    </w:p>
    <w:p w14:paraId="33A3AB8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streamline the dissemination and comprehension of scientific knowledge, accelerating collaboration and innovation.</w:t>
      </w:r>
    </w:p>
    <w:p w14:paraId="5497DA86"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7.3 Advanced Machine Learning for Pattern Recognition</w:t>
      </w:r>
    </w:p>
    <w:p w14:paraId="60A7247D" w14:textId="77777777" w:rsidR="00A570E3" w:rsidRPr="00C202AB" w:rsidRDefault="00A570E3" w:rsidP="00302027">
      <w:pPr>
        <w:numPr>
          <w:ilvl w:val="0"/>
          <w:numId w:val="12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echnique</w:t>
      </w:r>
      <w:r w:rsidRPr="00C202AB">
        <w:rPr>
          <w:rFonts w:ascii="Times New Roman" w:eastAsia="Times New Roman" w:hAnsi="Times New Roman" w:cs="Times New Roman"/>
          <w:kern w:val="0"/>
          <w14:ligatures w14:val="none"/>
        </w:rPr>
        <w:t>: OpenAI o3 employs advanced machine learning algorithms, including neural networks and ensemble models, to identify patterns in complex datasets.</w:t>
      </w:r>
    </w:p>
    <w:p w14:paraId="072FB923" w14:textId="77777777" w:rsidR="00A570E3" w:rsidRPr="00C202AB" w:rsidRDefault="00A570E3" w:rsidP="00302027">
      <w:pPr>
        <w:numPr>
          <w:ilvl w:val="0"/>
          <w:numId w:val="12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Applications</w:t>
      </w:r>
      <w:r w:rsidRPr="00C202AB">
        <w:rPr>
          <w:rFonts w:ascii="Times New Roman" w:eastAsia="Times New Roman" w:hAnsi="Times New Roman" w:cs="Times New Roman"/>
          <w:kern w:val="0"/>
          <w14:ligatures w14:val="none"/>
        </w:rPr>
        <w:t xml:space="preserve">: </w:t>
      </w:r>
    </w:p>
    <w:p w14:paraId="4CDE3281" w14:textId="77777777" w:rsidR="00A570E3" w:rsidRPr="00C202AB" w:rsidRDefault="00A570E3" w:rsidP="00302027">
      <w:pPr>
        <w:numPr>
          <w:ilvl w:val="1"/>
          <w:numId w:val="12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nalyzing Multiscale Data</w:t>
      </w:r>
      <w:r w:rsidRPr="00C202AB">
        <w:rPr>
          <w:rFonts w:ascii="Times New Roman" w:eastAsia="Times New Roman" w:hAnsi="Times New Roman" w:cs="Times New Roman"/>
          <w:kern w:val="0"/>
          <w14:ligatures w14:val="none"/>
        </w:rPr>
        <w:t>: From genomic sequences to cosmological surveys, o3 uncovers hidden correlations that inform theoretical models.</w:t>
      </w:r>
    </w:p>
    <w:p w14:paraId="034460F3" w14:textId="77777777" w:rsidR="00A570E3" w:rsidRPr="00C202AB" w:rsidRDefault="00A570E3" w:rsidP="00302027">
      <w:pPr>
        <w:numPr>
          <w:ilvl w:val="1"/>
          <w:numId w:val="12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edictive Modeling</w:t>
      </w:r>
      <w:r w:rsidRPr="00C202AB">
        <w:rPr>
          <w:rFonts w:ascii="Times New Roman" w:eastAsia="Times New Roman" w:hAnsi="Times New Roman" w:cs="Times New Roman"/>
          <w:kern w:val="0"/>
          <w14:ligatures w14:val="none"/>
        </w:rPr>
        <w:t>: o3 predicts system behaviors, guiding experimental setups and reducing trial-and-error approaches.</w:t>
      </w:r>
    </w:p>
    <w:p w14:paraId="7147F4D5" w14:textId="009FB8D0" w:rsidR="00A570E3" w:rsidRPr="00C202AB" w:rsidRDefault="00A570E3" w:rsidP="00302027">
      <w:pPr>
        <w:numPr>
          <w:ilvl w:val="1"/>
          <w:numId w:val="12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eal-Time Data Analysis</w:t>
      </w:r>
      <w:r w:rsidRPr="00C202AB">
        <w:rPr>
          <w:rFonts w:ascii="Times New Roman" w:eastAsia="Times New Roman" w:hAnsi="Times New Roman" w:cs="Times New Roman"/>
          <w:kern w:val="0"/>
          <w14:ligatures w14:val="none"/>
        </w:rPr>
        <w:t xml:space="preserve">: </w:t>
      </w:r>
      <w:r w:rsidR="00C202AB" w:rsidRPr="00C202AB">
        <w:rPr>
          <w:rFonts w:ascii="Times New Roman" w:eastAsia="Times New Roman" w:hAnsi="Times New Roman" w:cs="Times New Roman"/>
          <w:kern w:val="0"/>
          <w14:ligatures w14:val="none"/>
        </w:rPr>
        <w:t>O3 supports applications such as environmental monitoring and clinical diagnostics by processing sensor and observational data in real-time</w:t>
      </w:r>
      <w:r w:rsidRPr="00C202AB">
        <w:rPr>
          <w:rFonts w:ascii="Times New Roman" w:eastAsia="Times New Roman" w:hAnsi="Times New Roman" w:cs="Times New Roman"/>
          <w:kern w:val="0"/>
          <w14:ligatures w14:val="none"/>
        </w:rPr>
        <w:t>.</w:t>
      </w:r>
    </w:p>
    <w:p w14:paraId="7088962D"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techniques enhance researchers’ ability to explore vast datasets and uncover actionable insights.</w:t>
      </w:r>
    </w:p>
    <w:p w14:paraId="77E0289C"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7.4 Reinforcement Learning for Experimental Optimization</w:t>
      </w:r>
    </w:p>
    <w:p w14:paraId="6D82DFA8" w14:textId="77777777" w:rsidR="00A570E3" w:rsidRPr="00C202AB" w:rsidRDefault="00A570E3" w:rsidP="00302027">
      <w:pPr>
        <w:numPr>
          <w:ilvl w:val="0"/>
          <w:numId w:val="13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echnique</w:t>
      </w:r>
      <w:r w:rsidRPr="00C202AB">
        <w:rPr>
          <w:rFonts w:ascii="Times New Roman" w:eastAsia="Times New Roman" w:hAnsi="Times New Roman" w:cs="Times New Roman"/>
          <w:kern w:val="0"/>
          <w14:ligatures w14:val="none"/>
        </w:rPr>
        <w:t>: Reinforcement learning (RL) enables OpenAI o3 to optimize processes and systems by learning from feedback loops.</w:t>
      </w:r>
    </w:p>
    <w:p w14:paraId="50CB1AF4" w14:textId="77777777" w:rsidR="00A570E3" w:rsidRPr="00C202AB" w:rsidRDefault="00A570E3" w:rsidP="00302027">
      <w:pPr>
        <w:numPr>
          <w:ilvl w:val="0"/>
          <w:numId w:val="13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lications</w:t>
      </w:r>
      <w:r w:rsidRPr="00C202AB">
        <w:rPr>
          <w:rFonts w:ascii="Times New Roman" w:eastAsia="Times New Roman" w:hAnsi="Times New Roman" w:cs="Times New Roman"/>
          <w:kern w:val="0"/>
          <w14:ligatures w14:val="none"/>
        </w:rPr>
        <w:t xml:space="preserve">: </w:t>
      </w:r>
    </w:p>
    <w:p w14:paraId="1AD5E446" w14:textId="77777777" w:rsidR="00A570E3" w:rsidRPr="00C202AB" w:rsidRDefault="00A570E3" w:rsidP="00302027">
      <w:pPr>
        <w:numPr>
          <w:ilvl w:val="1"/>
          <w:numId w:val="13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signing Experiments</w:t>
      </w:r>
      <w:r w:rsidRPr="00C202AB">
        <w:rPr>
          <w:rFonts w:ascii="Times New Roman" w:eastAsia="Times New Roman" w:hAnsi="Times New Roman" w:cs="Times New Roman"/>
          <w:kern w:val="0"/>
          <w14:ligatures w14:val="none"/>
        </w:rPr>
        <w:t>: o3 identifies optimal experimental parameters, reducing costs and improving reproducibility.</w:t>
      </w:r>
    </w:p>
    <w:p w14:paraId="1AA31EE8" w14:textId="77777777" w:rsidR="00A570E3" w:rsidRPr="00C202AB" w:rsidRDefault="00A570E3" w:rsidP="00302027">
      <w:pPr>
        <w:numPr>
          <w:ilvl w:val="1"/>
          <w:numId w:val="13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Chemical Reactions</w:t>
      </w:r>
      <w:r w:rsidRPr="00C202AB">
        <w:rPr>
          <w:rFonts w:ascii="Times New Roman" w:eastAsia="Times New Roman" w:hAnsi="Times New Roman" w:cs="Times New Roman"/>
          <w:kern w:val="0"/>
          <w14:ligatures w14:val="none"/>
        </w:rPr>
        <w:t>: By modeling reaction conditions, o3 enhances yields and efficiency in synthetic processes.</w:t>
      </w:r>
    </w:p>
    <w:p w14:paraId="7EE57D13" w14:textId="77777777" w:rsidR="00A570E3" w:rsidRPr="00C202AB" w:rsidRDefault="00A570E3" w:rsidP="00302027">
      <w:pPr>
        <w:numPr>
          <w:ilvl w:val="1"/>
          <w:numId w:val="13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roving Autonomous Systems</w:t>
      </w:r>
      <w:r w:rsidRPr="00C202AB">
        <w:rPr>
          <w:rFonts w:ascii="Times New Roman" w:eastAsia="Times New Roman" w:hAnsi="Times New Roman" w:cs="Times New Roman"/>
          <w:kern w:val="0"/>
          <w14:ligatures w14:val="none"/>
        </w:rPr>
        <w:t>: o3 trains robotic systems to adapt to dynamic environments, advancing automation in manufacturing and logistics.</w:t>
      </w:r>
    </w:p>
    <w:p w14:paraId="44FC371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Reinforcement learning allows OpenAI o3 to excel in iterative and adaptive problem-solving scenarios.</w:t>
      </w:r>
    </w:p>
    <w:p w14:paraId="43689525"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7.5 Transfer Learning for Interdisciplinary Applications</w:t>
      </w:r>
    </w:p>
    <w:p w14:paraId="1E2E9053" w14:textId="77777777" w:rsidR="00A570E3" w:rsidRPr="00C202AB" w:rsidRDefault="00A570E3" w:rsidP="00302027">
      <w:pPr>
        <w:numPr>
          <w:ilvl w:val="0"/>
          <w:numId w:val="13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echnique</w:t>
      </w:r>
      <w:r w:rsidRPr="00C202AB">
        <w:rPr>
          <w:rFonts w:ascii="Times New Roman" w:eastAsia="Times New Roman" w:hAnsi="Times New Roman" w:cs="Times New Roman"/>
          <w:kern w:val="0"/>
          <w14:ligatures w14:val="none"/>
        </w:rPr>
        <w:t>: Transfer learning enables OpenAI o3 to apply knowledge from one domain to another, fostering cross-disciplinary insights.</w:t>
      </w:r>
    </w:p>
    <w:p w14:paraId="7B63787F" w14:textId="77777777" w:rsidR="00A570E3" w:rsidRPr="00C202AB" w:rsidRDefault="00A570E3" w:rsidP="00302027">
      <w:pPr>
        <w:numPr>
          <w:ilvl w:val="0"/>
          <w:numId w:val="13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lications</w:t>
      </w:r>
      <w:r w:rsidRPr="00C202AB">
        <w:rPr>
          <w:rFonts w:ascii="Times New Roman" w:eastAsia="Times New Roman" w:hAnsi="Times New Roman" w:cs="Times New Roman"/>
          <w:kern w:val="0"/>
          <w14:ligatures w14:val="none"/>
        </w:rPr>
        <w:t xml:space="preserve">: </w:t>
      </w:r>
    </w:p>
    <w:p w14:paraId="321290C1" w14:textId="77777777" w:rsidR="00A570E3" w:rsidRPr="00C202AB" w:rsidRDefault="00A570E3" w:rsidP="00302027">
      <w:pPr>
        <w:numPr>
          <w:ilvl w:val="1"/>
          <w:numId w:val="13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ntegrating Physics and Biology</w:t>
      </w:r>
      <w:r w:rsidRPr="00C202AB">
        <w:rPr>
          <w:rFonts w:ascii="Times New Roman" w:eastAsia="Times New Roman" w:hAnsi="Times New Roman" w:cs="Times New Roman"/>
          <w:kern w:val="0"/>
          <w14:ligatures w14:val="none"/>
        </w:rPr>
        <w:t>: o3 uses quantum physics models to inform molecular simulations in drug discovery.</w:t>
      </w:r>
    </w:p>
    <w:p w14:paraId="0D481641" w14:textId="77777777" w:rsidR="00A570E3" w:rsidRPr="00C202AB" w:rsidRDefault="00A570E3" w:rsidP="00302027">
      <w:pPr>
        <w:numPr>
          <w:ilvl w:val="1"/>
          <w:numId w:val="13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Bridging Chemistry and Materials Science</w:t>
      </w:r>
      <w:r w:rsidRPr="00C202AB">
        <w:rPr>
          <w:rFonts w:ascii="Times New Roman" w:eastAsia="Times New Roman" w:hAnsi="Times New Roman" w:cs="Times New Roman"/>
          <w:kern w:val="0"/>
          <w14:ligatures w14:val="none"/>
        </w:rPr>
        <w:t>: o3 predicts material properties by combining data from chemical databases and engineering applications.</w:t>
      </w:r>
    </w:p>
    <w:p w14:paraId="218A82CC" w14:textId="77777777" w:rsidR="00A570E3" w:rsidRPr="00C202AB" w:rsidRDefault="00A570E3" w:rsidP="00302027">
      <w:pPr>
        <w:numPr>
          <w:ilvl w:val="1"/>
          <w:numId w:val="13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ross-Language Learning</w:t>
      </w:r>
      <w:r w:rsidRPr="00C202AB">
        <w:rPr>
          <w:rFonts w:ascii="Times New Roman" w:eastAsia="Times New Roman" w:hAnsi="Times New Roman" w:cs="Times New Roman"/>
          <w:kern w:val="0"/>
          <w14:ligatures w14:val="none"/>
        </w:rPr>
        <w:t>: By adapting language models to technical jargon, o3 processes specialized literature in multiple disciplines.</w:t>
      </w:r>
    </w:p>
    <w:p w14:paraId="59C8950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ransfer learning enhances OpenAI o3’s versatility, making it an invaluable tool for multidisciplinary research.</w:t>
      </w:r>
    </w:p>
    <w:p w14:paraId="2C06C461"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lastRenderedPageBreak/>
        <w:t>7.6 Simulation and Digital Twin Technology</w:t>
      </w:r>
    </w:p>
    <w:p w14:paraId="1AA88399" w14:textId="77777777" w:rsidR="00A570E3" w:rsidRPr="00C202AB" w:rsidRDefault="00A570E3" w:rsidP="00302027">
      <w:pPr>
        <w:numPr>
          <w:ilvl w:val="0"/>
          <w:numId w:val="13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echnique</w:t>
      </w:r>
      <w:r w:rsidRPr="00C202AB">
        <w:rPr>
          <w:rFonts w:ascii="Times New Roman" w:eastAsia="Times New Roman" w:hAnsi="Times New Roman" w:cs="Times New Roman"/>
          <w:kern w:val="0"/>
          <w14:ligatures w14:val="none"/>
        </w:rPr>
        <w:t>: OpenAI o3 leverages simulation and digital twin technologies to create virtual representations of physical systems.</w:t>
      </w:r>
    </w:p>
    <w:p w14:paraId="4DCD4D90" w14:textId="77777777" w:rsidR="00A570E3" w:rsidRPr="00C202AB" w:rsidRDefault="00A570E3" w:rsidP="00302027">
      <w:pPr>
        <w:numPr>
          <w:ilvl w:val="0"/>
          <w:numId w:val="13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lications</w:t>
      </w:r>
      <w:r w:rsidRPr="00C202AB">
        <w:rPr>
          <w:rFonts w:ascii="Times New Roman" w:eastAsia="Times New Roman" w:hAnsi="Times New Roman" w:cs="Times New Roman"/>
          <w:kern w:val="0"/>
          <w14:ligatures w14:val="none"/>
        </w:rPr>
        <w:t xml:space="preserve">: </w:t>
      </w:r>
    </w:p>
    <w:p w14:paraId="58256401" w14:textId="0A81C414" w:rsidR="00A570E3" w:rsidRPr="00C202AB" w:rsidRDefault="00A570E3" w:rsidP="00302027">
      <w:pPr>
        <w:numPr>
          <w:ilvl w:val="1"/>
          <w:numId w:val="13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Complex Systems</w:t>
      </w:r>
      <w:r w:rsidRPr="00C202AB">
        <w:rPr>
          <w:rFonts w:ascii="Times New Roman" w:eastAsia="Times New Roman" w:hAnsi="Times New Roman" w:cs="Times New Roman"/>
          <w:kern w:val="0"/>
          <w14:ligatures w14:val="none"/>
        </w:rPr>
        <w:t>: o3 simulates fluid dynamics, structural mechanics, and biochemical interactions.</w:t>
      </w:r>
    </w:p>
    <w:p w14:paraId="2D7A5A46" w14:textId="77777777" w:rsidR="00A570E3" w:rsidRPr="00C202AB" w:rsidRDefault="00A570E3" w:rsidP="00302027">
      <w:pPr>
        <w:numPr>
          <w:ilvl w:val="1"/>
          <w:numId w:val="13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edicting System Failures</w:t>
      </w:r>
      <w:r w:rsidRPr="00C202AB">
        <w:rPr>
          <w:rFonts w:ascii="Times New Roman" w:eastAsia="Times New Roman" w:hAnsi="Times New Roman" w:cs="Times New Roman"/>
          <w:kern w:val="0"/>
          <w14:ligatures w14:val="none"/>
        </w:rPr>
        <w:t>: By modeling real-time data, o3 identifies potential failures in industrial systems, enabling proactive maintenance.</w:t>
      </w:r>
    </w:p>
    <w:p w14:paraId="49E5F616" w14:textId="77777777" w:rsidR="00A570E3" w:rsidRPr="00C202AB" w:rsidRDefault="00A570E3" w:rsidP="00302027">
      <w:pPr>
        <w:numPr>
          <w:ilvl w:val="1"/>
          <w:numId w:val="13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Design Iterations</w:t>
      </w:r>
      <w:r w:rsidRPr="00C202AB">
        <w:rPr>
          <w:rFonts w:ascii="Times New Roman" w:eastAsia="Times New Roman" w:hAnsi="Times New Roman" w:cs="Times New Roman"/>
          <w:kern w:val="0"/>
          <w14:ligatures w14:val="none"/>
        </w:rPr>
        <w:t>: Digital twins allow o3 to test multiple design iterations virtually, accelerating the development cycle.</w:t>
      </w:r>
    </w:p>
    <w:p w14:paraId="161E8ED9"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reduce reliance on costly physical prototypes and experiments, enhancing efficiency and innovation.</w:t>
      </w:r>
    </w:p>
    <w:p w14:paraId="12781E0B"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7.7 Generative AI for Hypothesis and Design Generation</w:t>
      </w:r>
    </w:p>
    <w:p w14:paraId="25254492" w14:textId="77777777" w:rsidR="00A570E3" w:rsidRPr="00C202AB" w:rsidRDefault="00A570E3" w:rsidP="00302027">
      <w:pPr>
        <w:numPr>
          <w:ilvl w:val="0"/>
          <w:numId w:val="13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echnique</w:t>
      </w:r>
      <w:r w:rsidRPr="00C202AB">
        <w:rPr>
          <w:rFonts w:ascii="Times New Roman" w:eastAsia="Times New Roman" w:hAnsi="Times New Roman" w:cs="Times New Roman"/>
          <w:kern w:val="0"/>
          <w14:ligatures w14:val="none"/>
        </w:rPr>
        <w:t>: OpenAI o3 employs generative AI techniques to propose hypotheses and generate innovative designs.</w:t>
      </w:r>
    </w:p>
    <w:p w14:paraId="21C44DD6" w14:textId="77777777" w:rsidR="00A570E3" w:rsidRPr="00C202AB" w:rsidRDefault="00A570E3" w:rsidP="00302027">
      <w:pPr>
        <w:numPr>
          <w:ilvl w:val="0"/>
          <w:numId w:val="13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lications</w:t>
      </w:r>
      <w:r w:rsidRPr="00C202AB">
        <w:rPr>
          <w:rFonts w:ascii="Times New Roman" w:eastAsia="Times New Roman" w:hAnsi="Times New Roman" w:cs="Times New Roman"/>
          <w:kern w:val="0"/>
          <w14:ligatures w14:val="none"/>
        </w:rPr>
        <w:t xml:space="preserve">: </w:t>
      </w:r>
    </w:p>
    <w:p w14:paraId="02EAD872" w14:textId="77777777" w:rsidR="00A570E3" w:rsidRPr="00C202AB" w:rsidRDefault="00A570E3" w:rsidP="00302027">
      <w:pPr>
        <w:numPr>
          <w:ilvl w:val="1"/>
          <w:numId w:val="13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Hypothesis Testing</w:t>
      </w:r>
      <w:r w:rsidRPr="00C202AB">
        <w:rPr>
          <w:rFonts w:ascii="Times New Roman" w:eastAsia="Times New Roman" w:hAnsi="Times New Roman" w:cs="Times New Roman"/>
          <w:kern w:val="0"/>
          <w14:ligatures w14:val="none"/>
        </w:rPr>
        <w:t>: o3 generates testable hypotheses in fields like quantum mechanics and evolutionary biology.</w:t>
      </w:r>
    </w:p>
    <w:p w14:paraId="067E4EC1" w14:textId="77777777" w:rsidR="00A570E3" w:rsidRPr="00C202AB" w:rsidRDefault="00A570E3" w:rsidP="00302027">
      <w:pPr>
        <w:numPr>
          <w:ilvl w:val="1"/>
          <w:numId w:val="13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nnovative Product Design</w:t>
      </w:r>
      <w:r w:rsidRPr="00C202AB">
        <w:rPr>
          <w:rFonts w:ascii="Times New Roman" w:eastAsia="Times New Roman" w:hAnsi="Times New Roman" w:cs="Times New Roman"/>
          <w:kern w:val="0"/>
          <w14:ligatures w14:val="none"/>
        </w:rPr>
        <w:t>: o3 creates optimized designs for products such as medical devices and aerospace components.</w:t>
      </w:r>
    </w:p>
    <w:p w14:paraId="36A00494" w14:textId="1021AA35" w:rsidR="00A570E3" w:rsidRPr="00C202AB" w:rsidRDefault="00A570E3" w:rsidP="00302027">
      <w:pPr>
        <w:numPr>
          <w:ilvl w:val="1"/>
          <w:numId w:val="13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lgorithm Development</w:t>
      </w:r>
      <w:r w:rsidRPr="00C202AB">
        <w:rPr>
          <w:rFonts w:ascii="Times New Roman" w:eastAsia="Times New Roman" w:hAnsi="Times New Roman" w:cs="Times New Roman"/>
          <w:kern w:val="0"/>
          <w14:ligatures w14:val="none"/>
        </w:rPr>
        <w:t xml:space="preserve">: </w:t>
      </w:r>
      <w:r w:rsidR="00C202AB" w:rsidRPr="00C202AB">
        <w:rPr>
          <w:rFonts w:ascii="Times New Roman" w:eastAsia="Times New Roman" w:hAnsi="Times New Roman" w:cs="Times New Roman"/>
          <w:kern w:val="0"/>
          <w14:ligatures w14:val="none"/>
        </w:rPr>
        <w:t>O3 advances machine learning and optimization algorithms by generating novel computational method</w:t>
      </w:r>
      <w:r w:rsidRPr="00C202AB">
        <w:rPr>
          <w:rFonts w:ascii="Times New Roman" w:eastAsia="Times New Roman" w:hAnsi="Times New Roman" w:cs="Times New Roman"/>
          <w:kern w:val="0"/>
          <w14:ligatures w14:val="none"/>
        </w:rPr>
        <w:t>s.</w:t>
      </w:r>
    </w:p>
    <w:p w14:paraId="33DC70A8"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Generative AI expands researchers’ creative horizons, enabling breakthroughs in theoretical and applied sciences.</w:t>
      </w:r>
    </w:p>
    <w:p w14:paraId="22E5C35A"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7.8 Data Augmentation and Multimodal Learning</w:t>
      </w:r>
    </w:p>
    <w:p w14:paraId="63840E4A" w14:textId="77777777" w:rsidR="00A570E3" w:rsidRPr="00C202AB" w:rsidRDefault="00A570E3" w:rsidP="00302027">
      <w:pPr>
        <w:numPr>
          <w:ilvl w:val="0"/>
          <w:numId w:val="13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echnique</w:t>
      </w:r>
      <w:r w:rsidRPr="00C202AB">
        <w:rPr>
          <w:rFonts w:ascii="Times New Roman" w:eastAsia="Times New Roman" w:hAnsi="Times New Roman" w:cs="Times New Roman"/>
          <w:kern w:val="0"/>
          <w14:ligatures w14:val="none"/>
        </w:rPr>
        <w:t>: OpenAI o3 integrates data from multiple modalities—text, images, and numerical data—enhancing its learning capabilities.</w:t>
      </w:r>
    </w:p>
    <w:p w14:paraId="5C25085E" w14:textId="77777777" w:rsidR="00A570E3" w:rsidRPr="00C202AB" w:rsidRDefault="00A570E3" w:rsidP="00302027">
      <w:pPr>
        <w:numPr>
          <w:ilvl w:val="0"/>
          <w:numId w:val="13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lications</w:t>
      </w:r>
      <w:r w:rsidRPr="00C202AB">
        <w:rPr>
          <w:rFonts w:ascii="Times New Roman" w:eastAsia="Times New Roman" w:hAnsi="Times New Roman" w:cs="Times New Roman"/>
          <w:kern w:val="0"/>
          <w14:ligatures w14:val="none"/>
        </w:rPr>
        <w:t xml:space="preserve">: </w:t>
      </w:r>
    </w:p>
    <w:p w14:paraId="13BEF609" w14:textId="77777777" w:rsidR="00A570E3" w:rsidRPr="00C202AB" w:rsidRDefault="00A570E3" w:rsidP="00302027">
      <w:pPr>
        <w:numPr>
          <w:ilvl w:val="1"/>
          <w:numId w:val="13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nalyzing Multimodal Data</w:t>
      </w:r>
      <w:r w:rsidRPr="00C202AB">
        <w:rPr>
          <w:rFonts w:ascii="Times New Roman" w:eastAsia="Times New Roman" w:hAnsi="Times New Roman" w:cs="Times New Roman"/>
          <w:kern w:val="0"/>
          <w14:ligatures w14:val="none"/>
        </w:rPr>
        <w:t>: o3 combines satellite imagery with climate models to predict environmental changes.</w:t>
      </w:r>
    </w:p>
    <w:p w14:paraId="1FF182B9" w14:textId="77777777" w:rsidR="00A570E3" w:rsidRPr="00C202AB" w:rsidRDefault="00A570E3" w:rsidP="00302027">
      <w:pPr>
        <w:numPr>
          <w:ilvl w:val="1"/>
          <w:numId w:val="13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roving Training Datasets</w:t>
      </w:r>
      <w:r w:rsidRPr="00C202AB">
        <w:rPr>
          <w:rFonts w:ascii="Times New Roman" w:eastAsia="Times New Roman" w:hAnsi="Times New Roman" w:cs="Times New Roman"/>
          <w:kern w:val="0"/>
          <w14:ligatures w14:val="none"/>
        </w:rPr>
        <w:t>: o3 generates synthetic data to augment training sets, improving the robustness of predictive models.</w:t>
      </w:r>
    </w:p>
    <w:p w14:paraId="0F30C9AD" w14:textId="77777777" w:rsidR="00A570E3" w:rsidRPr="00C202AB" w:rsidRDefault="00A570E3" w:rsidP="00302027">
      <w:pPr>
        <w:numPr>
          <w:ilvl w:val="1"/>
          <w:numId w:val="13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Cross-Modality Insights</w:t>
      </w:r>
      <w:r w:rsidRPr="00C202AB">
        <w:rPr>
          <w:rFonts w:ascii="Times New Roman" w:eastAsia="Times New Roman" w:hAnsi="Times New Roman" w:cs="Times New Roman"/>
          <w:kern w:val="0"/>
          <w14:ligatures w14:val="none"/>
        </w:rPr>
        <w:t>: By integrating data from disparate sources, o3 uncovers relationships across disciplines, such as linking protein structures to drug efficacy.</w:t>
      </w:r>
    </w:p>
    <w:p w14:paraId="5DB5BCD9"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Multimodal learning enhances OpenAI o3’s ability to tackle complex, interdisciplinary challenges.</w:t>
      </w:r>
    </w:p>
    <w:p w14:paraId="3ECC83B6"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7.9 Interpretable AI and Explainable Models</w:t>
      </w:r>
    </w:p>
    <w:p w14:paraId="46E5ADE4" w14:textId="77777777" w:rsidR="00A570E3" w:rsidRPr="00C202AB" w:rsidRDefault="00A570E3" w:rsidP="00302027">
      <w:pPr>
        <w:numPr>
          <w:ilvl w:val="0"/>
          <w:numId w:val="13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echnique</w:t>
      </w:r>
      <w:r w:rsidRPr="00C202AB">
        <w:rPr>
          <w:rFonts w:ascii="Times New Roman" w:eastAsia="Times New Roman" w:hAnsi="Times New Roman" w:cs="Times New Roman"/>
          <w:kern w:val="0"/>
          <w14:ligatures w14:val="none"/>
        </w:rPr>
        <w:t>: Interpretable AI techniques ensure that OpenAI o3’s outputs are transparent and comprehensible to researchers.</w:t>
      </w:r>
    </w:p>
    <w:p w14:paraId="744CD652" w14:textId="77777777" w:rsidR="00A570E3" w:rsidRPr="00C202AB" w:rsidRDefault="00A570E3" w:rsidP="00302027">
      <w:pPr>
        <w:numPr>
          <w:ilvl w:val="0"/>
          <w:numId w:val="13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lications</w:t>
      </w:r>
      <w:r w:rsidRPr="00C202AB">
        <w:rPr>
          <w:rFonts w:ascii="Times New Roman" w:eastAsia="Times New Roman" w:hAnsi="Times New Roman" w:cs="Times New Roman"/>
          <w:kern w:val="0"/>
          <w14:ligatures w14:val="none"/>
        </w:rPr>
        <w:t xml:space="preserve">: </w:t>
      </w:r>
    </w:p>
    <w:p w14:paraId="42C70778" w14:textId="77777777" w:rsidR="00A570E3" w:rsidRPr="00C202AB" w:rsidRDefault="00A570E3" w:rsidP="00302027">
      <w:pPr>
        <w:numPr>
          <w:ilvl w:val="1"/>
          <w:numId w:val="13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hancing Trust</w:t>
      </w:r>
      <w:r w:rsidRPr="00C202AB">
        <w:rPr>
          <w:rFonts w:ascii="Times New Roman" w:eastAsia="Times New Roman" w:hAnsi="Times New Roman" w:cs="Times New Roman"/>
          <w:kern w:val="0"/>
          <w14:ligatures w14:val="none"/>
        </w:rPr>
        <w:t>: o3 provides detailed explanations for its predictions, enabling researchers to validate its reasoning.</w:t>
      </w:r>
    </w:p>
    <w:p w14:paraId="68764DD9" w14:textId="77777777" w:rsidR="00A570E3" w:rsidRPr="00C202AB" w:rsidRDefault="00A570E3" w:rsidP="00302027">
      <w:pPr>
        <w:numPr>
          <w:ilvl w:val="1"/>
          <w:numId w:val="13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dentifying Bias</w:t>
      </w:r>
      <w:r w:rsidRPr="00C202AB">
        <w:rPr>
          <w:rFonts w:ascii="Times New Roman" w:eastAsia="Times New Roman" w:hAnsi="Times New Roman" w:cs="Times New Roman"/>
          <w:kern w:val="0"/>
          <w14:ligatures w14:val="none"/>
        </w:rPr>
        <w:t>: By analyzing model outputs, o3 identifies and mitigates biases in training data.</w:t>
      </w:r>
    </w:p>
    <w:p w14:paraId="1D957412" w14:textId="77777777" w:rsidR="00A570E3" w:rsidRPr="00C202AB" w:rsidRDefault="00A570E3" w:rsidP="00302027">
      <w:pPr>
        <w:numPr>
          <w:ilvl w:val="1"/>
          <w:numId w:val="13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roving Collaboration</w:t>
      </w:r>
      <w:r w:rsidRPr="00C202AB">
        <w:rPr>
          <w:rFonts w:ascii="Times New Roman" w:eastAsia="Times New Roman" w:hAnsi="Times New Roman" w:cs="Times New Roman"/>
          <w:kern w:val="0"/>
          <w14:ligatures w14:val="none"/>
        </w:rPr>
        <w:t>: Transparent models facilitate collaboration between AI systems and human experts, enhancing problem-solving efficiency.</w:t>
      </w:r>
    </w:p>
    <w:p w14:paraId="0992A225"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Interpretable AI ensures that OpenAI o3’s contributions are accessible and actionable for researchers across fields.</w:t>
      </w:r>
    </w:p>
    <w:p w14:paraId="4B550ECF"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7.10 Federated Learning for Collaborative Research</w:t>
      </w:r>
    </w:p>
    <w:p w14:paraId="1925EEF9" w14:textId="77777777" w:rsidR="00A570E3" w:rsidRPr="00C202AB" w:rsidRDefault="00A570E3" w:rsidP="00302027">
      <w:pPr>
        <w:numPr>
          <w:ilvl w:val="0"/>
          <w:numId w:val="13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echnique</w:t>
      </w:r>
      <w:r w:rsidRPr="00C202AB">
        <w:rPr>
          <w:rFonts w:ascii="Times New Roman" w:eastAsia="Times New Roman" w:hAnsi="Times New Roman" w:cs="Times New Roman"/>
          <w:kern w:val="0"/>
          <w14:ligatures w14:val="none"/>
        </w:rPr>
        <w:t>: Federated learning enables OpenAI o3 to learn from distributed datasets while preserving data privacy.</w:t>
      </w:r>
    </w:p>
    <w:p w14:paraId="5F4D7CC7" w14:textId="77777777" w:rsidR="00A570E3" w:rsidRPr="00C202AB" w:rsidRDefault="00A570E3" w:rsidP="00302027">
      <w:pPr>
        <w:numPr>
          <w:ilvl w:val="0"/>
          <w:numId w:val="13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lications</w:t>
      </w:r>
      <w:r w:rsidRPr="00C202AB">
        <w:rPr>
          <w:rFonts w:ascii="Times New Roman" w:eastAsia="Times New Roman" w:hAnsi="Times New Roman" w:cs="Times New Roman"/>
          <w:kern w:val="0"/>
          <w14:ligatures w14:val="none"/>
        </w:rPr>
        <w:t xml:space="preserve">: </w:t>
      </w:r>
    </w:p>
    <w:p w14:paraId="3AB8D295" w14:textId="77777777" w:rsidR="00A570E3" w:rsidRPr="00C202AB" w:rsidRDefault="00A570E3" w:rsidP="00302027">
      <w:pPr>
        <w:numPr>
          <w:ilvl w:val="1"/>
          <w:numId w:val="13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Global Health Research</w:t>
      </w:r>
      <w:r w:rsidRPr="00C202AB">
        <w:rPr>
          <w:rFonts w:ascii="Times New Roman" w:eastAsia="Times New Roman" w:hAnsi="Times New Roman" w:cs="Times New Roman"/>
          <w:kern w:val="0"/>
          <w14:ligatures w14:val="none"/>
        </w:rPr>
        <w:t>: o3 analyzes medical data from multiple institutions without compromising patient confidentiality.</w:t>
      </w:r>
    </w:p>
    <w:p w14:paraId="5F73745F" w14:textId="77777777" w:rsidR="00A570E3" w:rsidRPr="00C202AB" w:rsidRDefault="00A570E3" w:rsidP="00302027">
      <w:pPr>
        <w:numPr>
          <w:ilvl w:val="1"/>
          <w:numId w:val="13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ollaborative Climate Modeling</w:t>
      </w:r>
      <w:r w:rsidRPr="00C202AB">
        <w:rPr>
          <w:rFonts w:ascii="Times New Roman" w:eastAsia="Times New Roman" w:hAnsi="Times New Roman" w:cs="Times New Roman"/>
          <w:kern w:val="0"/>
          <w14:ligatures w14:val="none"/>
        </w:rPr>
        <w:t>: By integrating data from international observatories, o3 enhances climate predictions.</w:t>
      </w:r>
    </w:p>
    <w:p w14:paraId="6B443CF9" w14:textId="77777777" w:rsidR="00A570E3" w:rsidRPr="00C202AB" w:rsidRDefault="00A570E3" w:rsidP="00302027">
      <w:pPr>
        <w:numPr>
          <w:ilvl w:val="1"/>
          <w:numId w:val="13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ndustrial Collaboration</w:t>
      </w:r>
      <w:r w:rsidRPr="00C202AB">
        <w:rPr>
          <w:rFonts w:ascii="Times New Roman" w:eastAsia="Times New Roman" w:hAnsi="Times New Roman" w:cs="Times New Roman"/>
          <w:kern w:val="0"/>
          <w14:ligatures w14:val="none"/>
        </w:rPr>
        <w:t>: o3 supports cross-industry collaborations by analyzing shared datasets while maintaining competitive privacy.</w:t>
      </w:r>
    </w:p>
    <w:p w14:paraId="33E3FBD8"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Federated learning expands OpenAI o3’s applicability in collaborative and privacy-sensitive environments.</w:t>
      </w:r>
    </w:p>
    <w:p w14:paraId="7FB88652"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7.11 OpenAI o3 in Automating Peer Review and Benchmarking</w:t>
      </w:r>
    </w:p>
    <w:p w14:paraId="650603FA" w14:textId="77777777" w:rsidR="00A570E3" w:rsidRPr="00C202AB" w:rsidRDefault="00A570E3" w:rsidP="00302027">
      <w:pPr>
        <w:numPr>
          <w:ilvl w:val="0"/>
          <w:numId w:val="13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echnique</w:t>
      </w:r>
      <w:r w:rsidRPr="00C202AB">
        <w:rPr>
          <w:rFonts w:ascii="Times New Roman" w:eastAsia="Times New Roman" w:hAnsi="Times New Roman" w:cs="Times New Roman"/>
          <w:kern w:val="0"/>
          <w14:ligatures w14:val="none"/>
        </w:rPr>
        <w:t>: OpenAI o3 automates processes in scientific publishing, ensuring rigor and efficiency.</w:t>
      </w:r>
    </w:p>
    <w:p w14:paraId="32D38854" w14:textId="77777777" w:rsidR="00A570E3" w:rsidRPr="00C202AB" w:rsidRDefault="00A570E3" w:rsidP="00302027">
      <w:pPr>
        <w:numPr>
          <w:ilvl w:val="0"/>
          <w:numId w:val="13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Applications</w:t>
      </w:r>
      <w:r w:rsidRPr="00C202AB">
        <w:rPr>
          <w:rFonts w:ascii="Times New Roman" w:eastAsia="Times New Roman" w:hAnsi="Times New Roman" w:cs="Times New Roman"/>
          <w:kern w:val="0"/>
          <w14:ligatures w14:val="none"/>
        </w:rPr>
        <w:t xml:space="preserve">: </w:t>
      </w:r>
    </w:p>
    <w:p w14:paraId="7821D7AD" w14:textId="77777777" w:rsidR="00A570E3" w:rsidRPr="00C202AB" w:rsidRDefault="00A570E3" w:rsidP="00302027">
      <w:pPr>
        <w:numPr>
          <w:ilvl w:val="1"/>
          <w:numId w:val="13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treamlining Peer Review</w:t>
      </w:r>
      <w:r w:rsidRPr="00C202AB">
        <w:rPr>
          <w:rFonts w:ascii="Times New Roman" w:eastAsia="Times New Roman" w:hAnsi="Times New Roman" w:cs="Times New Roman"/>
          <w:kern w:val="0"/>
          <w14:ligatures w14:val="none"/>
        </w:rPr>
        <w:t>: o3 evaluates submissions against benchmarks, identifying inconsistencies and potential errors.</w:t>
      </w:r>
    </w:p>
    <w:p w14:paraId="455C0DE5" w14:textId="77777777" w:rsidR="00A570E3" w:rsidRPr="00C202AB" w:rsidRDefault="00A570E3" w:rsidP="00302027">
      <w:pPr>
        <w:numPr>
          <w:ilvl w:val="1"/>
          <w:numId w:val="13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uggesting Improvements</w:t>
      </w:r>
      <w:r w:rsidRPr="00C202AB">
        <w:rPr>
          <w:rFonts w:ascii="Times New Roman" w:eastAsia="Times New Roman" w:hAnsi="Times New Roman" w:cs="Times New Roman"/>
          <w:kern w:val="0"/>
          <w14:ligatures w14:val="none"/>
        </w:rPr>
        <w:t>: By analyzing drafts, o3 recommends refinements to enhance clarity and rigor.</w:t>
      </w:r>
    </w:p>
    <w:p w14:paraId="778DE261" w14:textId="5BAAA448" w:rsidR="00A570E3" w:rsidRPr="00C202AB" w:rsidRDefault="00A570E3" w:rsidP="00302027">
      <w:pPr>
        <w:numPr>
          <w:ilvl w:val="1"/>
          <w:numId w:val="13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valuating Scientific Impact</w:t>
      </w:r>
      <w:r w:rsidRPr="00C202AB">
        <w:rPr>
          <w:rFonts w:ascii="Times New Roman" w:eastAsia="Times New Roman" w:hAnsi="Times New Roman" w:cs="Times New Roman"/>
          <w:kern w:val="0"/>
          <w14:ligatures w14:val="none"/>
        </w:rPr>
        <w:t xml:space="preserve">: o3 predicts </w:t>
      </w:r>
      <w:r w:rsidR="00C202AB" w:rsidRPr="00C202AB">
        <w:rPr>
          <w:rFonts w:ascii="Times New Roman" w:eastAsia="Times New Roman" w:hAnsi="Times New Roman" w:cs="Times New Roman"/>
          <w:kern w:val="0"/>
          <w14:ligatures w14:val="none"/>
        </w:rPr>
        <w:t>research findings' relevance and potential impact</w:t>
      </w:r>
      <w:r w:rsidRPr="00C202AB">
        <w:rPr>
          <w:rFonts w:ascii="Times New Roman" w:eastAsia="Times New Roman" w:hAnsi="Times New Roman" w:cs="Times New Roman"/>
          <w:kern w:val="0"/>
          <w14:ligatures w14:val="none"/>
        </w:rPr>
        <w:t>, guiding funding and publication decisions.</w:t>
      </w:r>
    </w:p>
    <w:p w14:paraId="19329B6D"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enhance the integrity and efficiency of scientific publishing and evaluation processes.</w:t>
      </w:r>
    </w:p>
    <w:p w14:paraId="483954A6"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7.13 Leveraging Few-Shot and Zero-Shot Learning for Scientific Discovery</w:t>
      </w:r>
    </w:p>
    <w:p w14:paraId="5A714FD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Few-shot and zero-shot learning allow AI systems like OpenAI o3 to generalize from minimal examples, making them invaluable for domains with limited training data.</w:t>
      </w:r>
    </w:p>
    <w:p w14:paraId="48104498" w14:textId="77777777" w:rsidR="00A570E3" w:rsidRPr="00C202AB" w:rsidRDefault="00A570E3" w:rsidP="00302027">
      <w:pPr>
        <w:numPr>
          <w:ilvl w:val="0"/>
          <w:numId w:val="13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hancing Rare Event Prediction</w:t>
      </w:r>
      <w:r w:rsidRPr="00C202AB">
        <w:rPr>
          <w:rFonts w:ascii="Times New Roman" w:eastAsia="Times New Roman" w:hAnsi="Times New Roman" w:cs="Times New Roman"/>
          <w:kern w:val="0"/>
          <w14:ligatures w14:val="none"/>
        </w:rPr>
        <w:t>: OpenAI o3 applies zero-shot learning to detect rare phenomena in physics, biology, and engineering, such as gravitational waves or disease outbreaks.</w:t>
      </w:r>
    </w:p>
    <w:p w14:paraId="3324471F" w14:textId="77777777" w:rsidR="00A570E3" w:rsidRPr="00C202AB" w:rsidRDefault="00A570E3" w:rsidP="00302027">
      <w:pPr>
        <w:numPr>
          <w:ilvl w:val="0"/>
          <w:numId w:val="13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Generalizing Across Disciplines</w:t>
      </w:r>
      <w:r w:rsidRPr="00C202AB">
        <w:rPr>
          <w:rFonts w:ascii="Times New Roman" w:eastAsia="Times New Roman" w:hAnsi="Times New Roman" w:cs="Times New Roman"/>
          <w:kern w:val="0"/>
          <w14:ligatures w14:val="none"/>
        </w:rPr>
        <w:t>: By leveraging few-shot learning, o3 applies knowledge from one domain (e.g., material science) to inform hypotheses in another (e.g., chemistry).</w:t>
      </w:r>
    </w:p>
    <w:p w14:paraId="11C94A2E" w14:textId="77777777" w:rsidR="00A570E3" w:rsidRPr="00C202AB" w:rsidRDefault="00A570E3" w:rsidP="00302027">
      <w:pPr>
        <w:numPr>
          <w:ilvl w:val="0"/>
          <w:numId w:val="13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educing Data Requirements</w:t>
      </w:r>
      <w:r w:rsidRPr="00C202AB">
        <w:rPr>
          <w:rFonts w:ascii="Times New Roman" w:eastAsia="Times New Roman" w:hAnsi="Times New Roman" w:cs="Times New Roman"/>
          <w:kern w:val="0"/>
          <w14:ligatures w14:val="none"/>
        </w:rPr>
        <w:t>: o3 minimizes the need for extensive labeled datasets, accelerating research in resource-constrained fields.</w:t>
      </w:r>
    </w:p>
    <w:p w14:paraId="722F78FC" w14:textId="48F8160B"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enable OpenAI o3 to address pr</w:t>
      </w:r>
      <w:r w:rsidR="00C202AB" w:rsidRPr="00C202AB">
        <w:rPr>
          <w:rFonts w:ascii="Times New Roman" w:eastAsia="Times New Roman" w:hAnsi="Times New Roman" w:cs="Times New Roman"/>
          <w:kern w:val="0"/>
          <w14:ligatures w14:val="none"/>
        </w:rPr>
        <w:t>eviously inaccessible problems</w:t>
      </w:r>
      <w:r w:rsidRPr="00C202AB">
        <w:rPr>
          <w:rFonts w:ascii="Times New Roman" w:eastAsia="Times New Roman" w:hAnsi="Times New Roman" w:cs="Times New Roman"/>
          <w:kern w:val="0"/>
          <w14:ligatures w14:val="none"/>
        </w:rPr>
        <w:t xml:space="preserve"> due to limited data availability.</w:t>
      </w:r>
    </w:p>
    <w:p w14:paraId="3FBA4E76"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7.14 AI-Driven Uncertainty Quantification in R&amp;D</w:t>
      </w:r>
    </w:p>
    <w:p w14:paraId="6960DB08"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Uncertainty quantification (UQ) is critical for scientific and engineering predictions, especially in high-stakes applications such as aerospace and medicine.</w:t>
      </w:r>
    </w:p>
    <w:p w14:paraId="43BFBDC3" w14:textId="77777777" w:rsidR="00A570E3" w:rsidRPr="00C202AB" w:rsidRDefault="00A570E3" w:rsidP="00302027">
      <w:pPr>
        <w:numPr>
          <w:ilvl w:val="0"/>
          <w:numId w:val="14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Probabilistic Outcomes</w:t>
      </w:r>
      <w:r w:rsidRPr="00C202AB">
        <w:rPr>
          <w:rFonts w:ascii="Times New Roman" w:eastAsia="Times New Roman" w:hAnsi="Times New Roman" w:cs="Times New Roman"/>
          <w:kern w:val="0"/>
          <w14:ligatures w14:val="none"/>
        </w:rPr>
        <w:t>: OpenAI o3 evaluates uncertainties in complex models, providing confidence intervals for predictions in fluid dynamics, climate modeling, and structural analysis.</w:t>
      </w:r>
    </w:p>
    <w:p w14:paraId="2DDFC559" w14:textId="77777777" w:rsidR="00A570E3" w:rsidRPr="00C202AB" w:rsidRDefault="00A570E3" w:rsidP="00302027">
      <w:pPr>
        <w:numPr>
          <w:ilvl w:val="0"/>
          <w:numId w:val="14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roving Robustness in AI Systems</w:t>
      </w:r>
      <w:r w:rsidRPr="00C202AB">
        <w:rPr>
          <w:rFonts w:ascii="Times New Roman" w:eastAsia="Times New Roman" w:hAnsi="Times New Roman" w:cs="Times New Roman"/>
          <w:kern w:val="0"/>
          <w14:ligatures w14:val="none"/>
        </w:rPr>
        <w:t>: By integrating UQ methods, o3 enhances the reliability of machine learning models used in safety-critical applications.</w:t>
      </w:r>
    </w:p>
    <w:p w14:paraId="7CA2A332" w14:textId="70728CD1" w:rsidR="00A570E3" w:rsidRPr="00C202AB" w:rsidRDefault="00A570E3" w:rsidP="00302027">
      <w:pPr>
        <w:numPr>
          <w:ilvl w:val="0"/>
          <w:numId w:val="14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Guiding Experimental Design</w:t>
      </w:r>
      <w:r w:rsidRPr="00C202AB">
        <w:rPr>
          <w:rFonts w:ascii="Times New Roman" w:eastAsia="Times New Roman" w:hAnsi="Times New Roman" w:cs="Times New Roman"/>
          <w:kern w:val="0"/>
          <w14:ligatures w14:val="none"/>
        </w:rPr>
        <w:t>: o3 uses UQ to identify experiments that most effectively reduce uncertainty, optimizing resource allocation.</w:t>
      </w:r>
    </w:p>
    <w:p w14:paraId="065BBA64"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Uncertainty quantification ensures that OpenAI o3 delivers actionable insights while addressing the inherent variability of real-world systems.</w:t>
      </w:r>
    </w:p>
    <w:p w14:paraId="0C51D019"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7.15 AI in Visual Analytics for Scientific Data</w:t>
      </w:r>
    </w:p>
    <w:p w14:paraId="39A907CE"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Visual analytics combines AI with interactive visualizations, helping researchers explore complex datasets and generate insights more effectively.</w:t>
      </w:r>
    </w:p>
    <w:p w14:paraId="249D3092" w14:textId="77777777" w:rsidR="00A570E3" w:rsidRPr="00C202AB" w:rsidRDefault="00A570E3" w:rsidP="00302027">
      <w:pPr>
        <w:numPr>
          <w:ilvl w:val="0"/>
          <w:numId w:val="14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ualizing High-Dimensional Data</w:t>
      </w:r>
      <w:r w:rsidRPr="00C202AB">
        <w:rPr>
          <w:rFonts w:ascii="Times New Roman" w:eastAsia="Times New Roman" w:hAnsi="Times New Roman" w:cs="Times New Roman"/>
          <w:kern w:val="0"/>
          <w14:ligatures w14:val="none"/>
        </w:rPr>
        <w:t>: OpenAI o3 generates intuitive visualizations of high-dimensional datasets, such as protein folding pathways or neural network architectures.</w:t>
      </w:r>
    </w:p>
    <w:p w14:paraId="3D5D1680" w14:textId="77777777" w:rsidR="00A570E3" w:rsidRPr="00C202AB" w:rsidRDefault="00A570E3" w:rsidP="00302027">
      <w:pPr>
        <w:numPr>
          <w:ilvl w:val="0"/>
          <w:numId w:val="14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dentifying Trends and Patterns</w:t>
      </w:r>
      <w:r w:rsidRPr="00C202AB">
        <w:rPr>
          <w:rFonts w:ascii="Times New Roman" w:eastAsia="Times New Roman" w:hAnsi="Times New Roman" w:cs="Times New Roman"/>
          <w:kern w:val="0"/>
          <w14:ligatures w14:val="none"/>
        </w:rPr>
        <w:t>: By integrating AI-driven clustering and visualization techniques, o3 highlights correlations and anomalies in scientific data.</w:t>
      </w:r>
    </w:p>
    <w:p w14:paraId="3734EE96" w14:textId="5E4D122E" w:rsidR="00A570E3" w:rsidRPr="00C202AB" w:rsidRDefault="00A570E3" w:rsidP="00302027">
      <w:pPr>
        <w:numPr>
          <w:ilvl w:val="0"/>
          <w:numId w:val="14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nteractive Data Exploration</w:t>
      </w:r>
      <w:r w:rsidRPr="00C202AB">
        <w:rPr>
          <w:rFonts w:ascii="Times New Roman" w:eastAsia="Times New Roman" w:hAnsi="Times New Roman" w:cs="Times New Roman"/>
          <w:kern w:val="0"/>
          <w14:ligatures w14:val="none"/>
        </w:rPr>
        <w:t xml:space="preserve">: o3 supports exploratory research by allowing scientists to </w:t>
      </w:r>
      <w:r w:rsidR="00C202AB" w:rsidRPr="00C202AB">
        <w:rPr>
          <w:rFonts w:ascii="Times New Roman" w:eastAsia="Times New Roman" w:hAnsi="Times New Roman" w:cs="Times New Roman"/>
          <w:kern w:val="0"/>
          <w14:ligatures w14:val="none"/>
        </w:rPr>
        <w:t>query and refine datasets interactively</w:t>
      </w:r>
      <w:r w:rsidRPr="00C202AB">
        <w:rPr>
          <w:rFonts w:ascii="Times New Roman" w:eastAsia="Times New Roman" w:hAnsi="Times New Roman" w:cs="Times New Roman"/>
          <w:kern w:val="0"/>
          <w14:ligatures w14:val="none"/>
        </w:rPr>
        <w:t>.</w:t>
      </w:r>
    </w:p>
    <w:p w14:paraId="04B1D24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make OpenAI o3 an indispensable tool for understanding and communicating complex scientific phenomena.</w:t>
      </w:r>
    </w:p>
    <w:p w14:paraId="0F600307"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7.16 AI in Real-Time Decision Support Systems</w:t>
      </w:r>
    </w:p>
    <w:p w14:paraId="7160CCC0"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Real-time decision-making is essential in dynamic environments, such as emergency response and industrial automation. OpenAI o3 enhances decision support systems by providing actionable insights on the fly.</w:t>
      </w:r>
    </w:p>
    <w:p w14:paraId="299BDE35" w14:textId="4E314FFA" w:rsidR="00A570E3" w:rsidRPr="00C202AB" w:rsidRDefault="00A570E3" w:rsidP="00302027">
      <w:pPr>
        <w:numPr>
          <w:ilvl w:val="0"/>
          <w:numId w:val="14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nitoring Industrial Processes</w:t>
      </w:r>
      <w:r w:rsidRPr="00C202AB">
        <w:rPr>
          <w:rFonts w:ascii="Times New Roman" w:eastAsia="Times New Roman" w:hAnsi="Times New Roman" w:cs="Times New Roman"/>
          <w:kern w:val="0"/>
          <w14:ligatures w14:val="none"/>
        </w:rPr>
        <w:t xml:space="preserve">: o3 analyzes </w:t>
      </w:r>
      <w:r w:rsidR="00C202AB" w:rsidRPr="00C202AB">
        <w:rPr>
          <w:rFonts w:ascii="Times New Roman" w:eastAsia="Times New Roman" w:hAnsi="Times New Roman" w:cs="Times New Roman"/>
          <w:kern w:val="0"/>
          <w14:ligatures w14:val="none"/>
        </w:rPr>
        <w:t>real-time sensor data from manufacturing systems</w:t>
      </w:r>
      <w:r w:rsidRPr="00C202AB">
        <w:rPr>
          <w:rFonts w:ascii="Times New Roman" w:eastAsia="Times New Roman" w:hAnsi="Times New Roman" w:cs="Times New Roman"/>
          <w:kern w:val="0"/>
          <w14:ligatures w14:val="none"/>
        </w:rPr>
        <w:t>, identifying anomalies and recommending corrective actions.</w:t>
      </w:r>
    </w:p>
    <w:p w14:paraId="5BA865DA" w14:textId="77777777" w:rsidR="00A570E3" w:rsidRPr="00C202AB" w:rsidRDefault="00A570E3" w:rsidP="00302027">
      <w:pPr>
        <w:numPr>
          <w:ilvl w:val="0"/>
          <w:numId w:val="14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upporting Clinical Decisions</w:t>
      </w:r>
      <w:r w:rsidRPr="00C202AB">
        <w:rPr>
          <w:rFonts w:ascii="Times New Roman" w:eastAsia="Times New Roman" w:hAnsi="Times New Roman" w:cs="Times New Roman"/>
          <w:kern w:val="0"/>
          <w14:ligatures w14:val="none"/>
        </w:rPr>
        <w:t>: By integrating patient data and medical literature, o3 provides real-time diagnostic and treatment recommendations in healthcare settings.</w:t>
      </w:r>
    </w:p>
    <w:p w14:paraId="66584ACA" w14:textId="77777777" w:rsidR="00A570E3" w:rsidRPr="00C202AB" w:rsidRDefault="00A570E3" w:rsidP="00302027">
      <w:pPr>
        <w:numPr>
          <w:ilvl w:val="0"/>
          <w:numId w:val="14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Autonomous Systems</w:t>
      </w:r>
      <w:r w:rsidRPr="00C202AB">
        <w:rPr>
          <w:rFonts w:ascii="Times New Roman" w:eastAsia="Times New Roman" w:hAnsi="Times New Roman" w:cs="Times New Roman"/>
          <w:kern w:val="0"/>
          <w14:ligatures w14:val="none"/>
        </w:rPr>
        <w:t>: o3 enhances the decision-making capabilities of autonomous vehicles and drones, ensuring safe and efficient operation in dynamic environments.</w:t>
      </w:r>
    </w:p>
    <w:p w14:paraId="643A051E"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highlight OpenAI o3’s ability to support critical decisions in time-sensitive contexts.</w:t>
      </w:r>
    </w:p>
    <w:p w14:paraId="471B19F1"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lastRenderedPageBreak/>
        <w:t>7.17 Applications of AI in Ethical and Responsible Research</w:t>
      </w:r>
    </w:p>
    <w:p w14:paraId="75BF1441"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integrates ethical considerations into research workflows, ensuring that AI-driven discoveries align with societal values.</w:t>
      </w:r>
    </w:p>
    <w:p w14:paraId="3E78FC6C" w14:textId="77777777" w:rsidR="00A570E3" w:rsidRPr="00C202AB" w:rsidRDefault="00A570E3" w:rsidP="00302027">
      <w:pPr>
        <w:numPr>
          <w:ilvl w:val="0"/>
          <w:numId w:val="14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Bias Detection in Models</w:t>
      </w:r>
      <w:r w:rsidRPr="00C202AB">
        <w:rPr>
          <w:rFonts w:ascii="Times New Roman" w:eastAsia="Times New Roman" w:hAnsi="Times New Roman" w:cs="Times New Roman"/>
          <w:kern w:val="0"/>
          <w14:ligatures w14:val="none"/>
        </w:rPr>
        <w:t>: o3 identifies biases in datasets and model predictions, enabling researchers to address ethical concerns proactively.</w:t>
      </w:r>
    </w:p>
    <w:p w14:paraId="427889FC" w14:textId="77777777" w:rsidR="00A570E3" w:rsidRPr="00C202AB" w:rsidRDefault="00A570E3" w:rsidP="00302027">
      <w:pPr>
        <w:numPr>
          <w:ilvl w:val="0"/>
          <w:numId w:val="14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valuating Social Impacts</w:t>
      </w:r>
      <w:r w:rsidRPr="00C202AB">
        <w:rPr>
          <w:rFonts w:ascii="Times New Roman" w:eastAsia="Times New Roman" w:hAnsi="Times New Roman" w:cs="Times New Roman"/>
          <w:kern w:val="0"/>
          <w14:ligatures w14:val="none"/>
        </w:rPr>
        <w:t>: By simulating the societal implications of new technologies, o3 informs ethical decision-making in research and development.</w:t>
      </w:r>
    </w:p>
    <w:p w14:paraId="25525EB7" w14:textId="77777777" w:rsidR="00A570E3" w:rsidRPr="00C202AB" w:rsidRDefault="00A570E3" w:rsidP="00302027">
      <w:pPr>
        <w:numPr>
          <w:ilvl w:val="0"/>
          <w:numId w:val="14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moting Fairness and Accessibility</w:t>
      </w:r>
      <w:r w:rsidRPr="00C202AB">
        <w:rPr>
          <w:rFonts w:ascii="Times New Roman" w:eastAsia="Times New Roman" w:hAnsi="Times New Roman" w:cs="Times New Roman"/>
          <w:kern w:val="0"/>
          <w14:ligatures w14:val="none"/>
        </w:rPr>
        <w:t>: OpenAI o3 supports equitable access to research tools, democratizing innovation across global communities.</w:t>
      </w:r>
    </w:p>
    <w:p w14:paraId="640867F9" w14:textId="76020B5B"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These contributions ensure that AI systems like OpenAI o3 are </w:t>
      </w:r>
      <w:r w:rsidR="00C202AB" w:rsidRPr="00C202AB">
        <w:rPr>
          <w:rFonts w:ascii="Times New Roman" w:eastAsia="Times New Roman" w:hAnsi="Times New Roman" w:cs="Times New Roman"/>
          <w:kern w:val="0"/>
          <w14:ligatures w14:val="none"/>
        </w:rPr>
        <w:t>robust and</w:t>
      </w:r>
      <w:r w:rsidRPr="00C202AB">
        <w:rPr>
          <w:rFonts w:ascii="Times New Roman" w:eastAsia="Times New Roman" w:hAnsi="Times New Roman" w:cs="Times New Roman"/>
          <w:kern w:val="0"/>
          <w14:ligatures w14:val="none"/>
        </w:rPr>
        <w:t xml:space="preserve"> aligned with ethical principles and societal needs.</w:t>
      </w:r>
    </w:p>
    <w:p w14:paraId="07A4259A"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7.18 Advancing Multi-Agent Collaboration in R&amp;D</w:t>
      </w:r>
    </w:p>
    <w:p w14:paraId="3F433D71"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Multi-agent systems involve multiple AI agents working together or with human researchers to solve complex problems. OpenAI o3 leverages this paradigm to enhance collaborative research.</w:t>
      </w:r>
    </w:p>
    <w:p w14:paraId="1198F03F" w14:textId="77777777" w:rsidR="00A570E3" w:rsidRPr="00C202AB" w:rsidRDefault="00A570E3" w:rsidP="00302027">
      <w:pPr>
        <w:numPr>
          <w:ilvl w:val="0"/>
          <w:numId w:val="14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oordinating AI Agents</w:t>
      </w:r>
      <w:r w:rsidRPr="00C202AB">
        <w:rPr>
          <w:rFonts w:ascii="Times New Roman" w:eastAsia="Times New Roman" w:hAnsi="Times New Roman" w:cs="Times New Roman"/>
          <w:kern w:val="0"/>
          <w14:ligatures w14:val="none"/>
        </w:rPr>
        <w:t>: o3 orchestrates interactions between specialized AI agents, enabling them to tackle multidimensional problems such as climate modeling or urban planning.</w:t>
      </w:r>
    </w:p>
    <w:p w14:paraId="33454C59" w14:textId="77777777" w:rsidR="00A570E3" w:rsidRPr="00C202AB" w:rsidRDefault="00A570E3" w:rsidP="00302027">
      <w:pPr>
        <w:numPr>
          <w:ilvl w:val="0"/>
          <w:numId w:val="14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acilitating Human-AI Collaboration</w:t>
      </w:r>
      <w:r w:rsidRPr="00C202AB">
        <w:rPr>
          <w:rFonts w:ascii="Times New Roman" w:eastAsia="Times New Roman" w:hAnsi="Times New Roman" w:cs="Times New Roman"/>
          <w:kern w:val="0"/>
          <w14:ligatures w14:val="none"/>
        </w:rPr>
        <w:t>: By integrating human feedback, o3 ensures that AI systems align with researchers’ goals and expertise.</w:t>
      </w:r>
    </w:p>
    <w:p w14:paraId="048EB34C" w14:textId="77777777" w:rsidR="00A570E3" w:rsidRPr="00C202AB" w:rsidRDefault="00A570E3" w:rsidP="00302027">
      <w:pPr>
        <w:numPr>
          <w:ilvl w:val="0"/>
          <w:numId w:val="14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Distributed Systems</w:t>
      </w:r>
      <w:r w:rsidRPr="00C202AB">
        <w:rPr>
          <w:rFonts w:ascii="Times New Roman" w:eastAsia="Times New Roman" w:hAnsi="Times New Roman" w:cs="Times New Roman"/>
          <w:kern w:val="0"/>
          <w14:ligatures w14:val="none"/>
        </w:rPr>
        <w:t>: o3 models interactions in distributed computing environments, enhancing the scalability and efficiency of collaborative projects.</w:t>
      </w:r>
    </w:p>
    <w:p w14:paraId="7181309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Multi-agent collaboration positions OpenAI o3 as a cornerstone of team-based scientific discovery.</w:t>
      </w:r>
    </w:p>
    <w:p w14:paraId="34349B3B" w14:textId="0E66F536" w:rsidR="00A570E3" w:rsidRPr="00C202AB" w:rsidRDefault="00000000" w:rsidP="00302027">
      <w:pPr>
        <w:spacing w:after="0" w:line="276" w:lineRule="auto"/>
        <w:rPr>
          <w:rFonts w:ascii="Times New Roman" w:hAnsi="Times New Roman" w:cs="Times New Roman"/>
        </w:rPr>
      </w:pPr>
      <w:r w:rsidRPr="00C202AB">
        <w:rPr>
          <w:rFonts w:ascii="Times New Roman" w:hAnsi="Times New Roman" w:cs="Times New Roman"/>
          <w:noProof/>
        </w:rPr>
        <w:pict w14:anchorId="741D9A80">
          <v:rect id="_x0000_s1026" style="position:absolute;margin-left:0;margin-top:0;width:3276.75pt;height:.1pt;z-index:251659264;mso-position-horizontal:left;mso-position-horizontal-relative:text;mso-position-vertical-relative:text" o:hralign="center" o:hrstd="t" o:hr="t" fillcolor="#a0a0a0" stroked="f">
            <w10:wrap type="square" side="right"/>
          </v:rect>
        </w:pict>
      </w:r>
      <w:r w:rsidR="00A570E3" w:rsidRPr="00C202AB">
        <w:rPr>
          <w:rFonts w:ascii="Times New Roman" w:eastAsia="Times New Roman" w:hAnsi="Times New Roman" w:cs="Times New Roman"/>
          <w:bCs/>
          <w:kern w:val="0"/>
          <w:sz w:val="32"/>
          <w:szCs w:val="27"/>
          <w14:ligatures w14:val="none"/>
        </w:rPr>
        <w:t>7.20 Exploring Domain-Specific AI Models for Scientific Discovery</w:t>
      </w:r>
    </w:p>
    <w:p w14:paraId="6133F0E9" w14:textId="4345DD6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Domain-specific AI models leverage tailored architectures and training datasets to solve highly specialized scientific problems. OpenAI o3’s flexibility enables </w:t>
      </w:r>
      <w:r w:rsidR="00C202AB" w:rsidRPr="00C202AB">
        <w:rPr>
          <w:rFonts w:ascii="Times New Roman" w:eastAsia="Times New Roman" w:hAnsi="Times New Roman" w:cs="Times New Roman"/>
          <w:kern w:val="0"/>
          <w14:ligatures w14:val="none"/>
        </w:rPr>
        <w:t>creating and deploying</w:t>
      </w:r>
      <w:r w:rsidRPr="00C202AB">
        <w:rPr>
          <w:rFonts w:ascii="Times New Roman" w:eastAsia="Times New Roman" w:hAnsi="Times New Roman" w:cs="Times New Roman"/>
          <w:kern w:val="0"/>
          <w14:ligatures w14:val="none"/>
        </w:rPr>
        <w:t xml:space="preserve"> such models across disciplines.</w:t>
      </w:r>
    </w:p>
    <w:p w14:paraId="20AE099E" w14:textId="77777777" w:rsidR="00A570E3" w:rsidRPr="00C202AB" w:rsidRDefault="00A570E3" w:rsidP="00302027">
      <w:pPr>
        <w:numPr>
          <w:ilvl w:val="0"/>
          <w:numId w:val="14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hysics and Cosmology</w:t>
      </w:r>
      <w:r w:rsidRPr="00C202AB">
        <w:rPr>
          <w:rFonts w:ascii="Times New Roman" w:eastAsia="Times New Roman" w:hAnsi="Times New Roman" w:cs="Times New Roman"/>
          <w:kern w:val="0"/>
          <w14:ligatures w14:val="none"/>
        </w:rPr>
        <w:t>: o3 generates domain-specific models to analyze gravitational wave data, refine particle physics simulations, and predict cosmological parameters.</w:t>
      </w:r>
    </w:p>
    <w:p w14:paraId="4FB3A640" w14:textId="77777777" w:rsidR="00A570E3" w:rsidRPr="00C202AB" w:rsidRDefault="00A570E3" w:rsidP="00302027">
      <w:pPr>
        <w:numPr>
          <w:ilvl w:val="0"/>
          <w:numId w:val="14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emistry and Materials Science</w:t>
      </w:r>
      <w:r w:rsidRPr="00C202AB">
        <w:rPr>
          <w:rFonts w:ascii="Times New Roman" w:eastAsia="Times New Roman" w:hAnsi="Times New Roman" w:cs="Times New Roman"/>
          <w:kern w:val="0"/>
          <w14:ligatures w14:val="none"/>
        </w:rPr>
        <w:t>: o3 adapts to predict reaction mechanisms, material properties, and self-assembly behaviors for nanotechnology and green chemistry.</w:t>
      </w:r>
    </w:p>
    <w:p w14:paraId="39FDB367" w14:textId="6F36EB28" w:rsidR="00A570E3" w:rsidRPr="00C202AB" w:rsidRDefault="00A570E3" w:rsidP="00302027">
      <w:pPr>
        <w:numPr>
          <w:ilvl w:val="0"/>
          <w:numId w:val="14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Biology and Medicine</w:t>
      </w:r>
      <w:r w:rsidRPr="00C202AB">
        <w:rPr>
          <w:rFonts w:ascii="Times New Roman" w:eastAsia="Times New Roman" w:hAnsi="Times New Roman" w:cs="Times New Roman"/>
          <w:kern w:val="0"/>
          <w14:ligatures w14:val="none"/>
        </w:rPr>
        <w:t xml:space="preserve">: By customizing models for genomic data and molecular biology, o3 accelerates </w:t>
      </w:r>
      <w:r w:rsidR="00C202AB" w:rsidRPr="00C202AB">
        <w:rPr>
          <w:rFonts w:ascii="Times New Roman" w:eastAsia="Times New Roman" w:hAnsi="Times New Roman" w:cs="Times New Roman"/>
          <w:kern w:val="0"/>
          <w14:ligatures w14:val="none"/>
        </w:rPr>
        <w:t>drug discovery and personalized medicine research</w:t>
      </w:r>
      <w:r w:rsidRPr="00C202AB">
        <w:rPr>
          <w:rFonts w:ascii="Times New Roman" w:eastAsia="Times New Roman" w:hAnsi="Times New Roman" w:cs="Times New Roman"/>
          <w:kern w:val="0"/>
          <w14:ligatures w14:val="none"/>
        </w:rPr>
        <w:t>.</w:t>
      </w:r>
    </w:p>
    <w:p w14:paraId="54D83B34"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Domain-specific AI models enhance OpenAI o3’s impact by providing tailored solutions to intricate challenges.</w:t>
      </w:r>
    </w:p>
    <w:p w14:paraId="46E00F6B"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7.21 Integrating Edge AI for Real-Time Research Applications</w:t>
      </w:r>
    </w:p>
    <w:p w14:paraId="1CBC53EA"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Edge AI brings computation closer to data sources, enabling real-time analysis and decision-making. OpenAI o3 supports edge deployments for field-based and time-sensitive research.</w:t>
      </w:r>
    </w:p>
    <w:p w14:paraId="7FEBFBE4" w14:textId="44099195" w:rsidR="00A570E3" w:rsidRPr="00C202AB" w:rsidRDefault="00A570E3" w:rsidP="00302027">
      <w:pPr>
        <w:numPr>
          <w:ilvl w:val="0"/>
          <w:numId w:val="14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vironmental Monitoring</w:t>
      </w:r>
      <w:r w:rsidRPr="00C202AB">
        <w:rPr>
          <w:rFonts w:ascii="Times New Roman" w:eastAsia="Times New Roman" w:hAnsi="Times New Roman" w:cs="Times New Roman"/>
          <w:kern w:val="0"/>
          <w14:ligatures w14:val="none"/>
        </w:rPr>
        <w:t xml:space="preserve">: o3 analyzes </w:t>
      </w:r>
      <w:r w:rsidR="00C202AB" w:rsidRPr="00C202AB">
        <w:rPr>
          <w:rFonts w:ascii="Times New Roman" w:eastAsia="Times New Roman" w:hAnsi="Times New Roman" w:cs="Times New Roman"/>
          <w:kern w:val="0"/>
          <w14:ligatures w14:val="none"/>
        </w:rPr>
        <w:t>real-time data from IoT sensors and satellite systems</w:t>
      </w:r>
      <w:r w:rsidRPr="00C202AB">
        <w:rPr>
          <w:rFonts w:ascii="Times New Roman" w:eastAsia="Times New Roman" w:hAnsi="Times New Roman" w:cs="Times New Roman"/>
          <w:kern w:val="0"/>
          <w14:ligatures w14:val="none"/>
        </w:rPr>
        <w:t>, predicting natural disasters and tracking climate patterns.</w:t>
      </w:r>
    </w:p>
    <w:p w14:paraId="1B2B4966" w14:textId="77777777" w:rsidR="00A570E3" w:rsidRPr="00C202AB" w:rsidRDefault="00A570E3" w:rsidP="00302027">
      <w:pPr>
        <w:numPr>
          <w:ilvl w:val="0"/>
          <w:numId w:val="14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edical Diagnostics</w:t>
      </w:r>
      <w:r w:rsidRPr="00C202AB">
        <w:rPr>
          <w:rFonts w:ascii="Times New Roman" w:eastAsia="Times New Roman" w:hAnsi="Times New Roman" w:cs="Times New Roman"/>
          <w:kern w:val="0"/>
          <w14:ligatures w14:val="none"/>
        </w:rPr>
        <w:t>: Edge AI enables o3 to assist in real-time diagnostics in remote or resource-constrained healthcare settings.</w:t>
      </w:r>
    </w:p>
    <w:p w14:paraId="66AB935C" w14:textId="77777777" w:rsidR="00A570E3" w:rsidRPr="00C202AB" w:rsidRDefault="00A570E3" w:rsidP="00302027">
      <w:pPr>
        <w:numPr>
          <w:ilvl w:val="0"/>
          <w:numId w:val="14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ndustrial Automation</w:t>
      </w:r>
      <w:r w:rsidRPr="00C202AB">
        <w:rPr>
          <w:rFonts w:ascii="Times New Roman" w:eastAsia="Times New Roman" w:hAnsi="Times New Roman" w:cs="Times New Roman"/>
          <w:kern w:val="0"/>
          <w14:ligatures w14:val="none"/>
        </w:rPr>
        <w:t>: By processing sensor data at the edge, o3 enhances the efficiency and safety of industrial operations.</w:t>
      </w:r>
    </w:p>
    <w:p w14:paraId="5F41314C"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Edge AI applications extend OpenAI o3’s capabilities to dynamic and resource-constrained environments.</w:t>
      </w:r>
    </w:p>
    <w:p w14:paraId="08C39385"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7.22 Enhancing Multilingual AI Models for Global Collaboration</w:t>
      </w:r>
    </w:p>
    <w:p w14:paraId="51FF008D"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Global research efforts often face language barriers, limiting the dissemination and accessibility of knowledge. OpenAI o3 supports multilingual capabilities for fostering international collaboration.</w:t>
      </w:r>
    </w:p>
    <w:p w14:paraId="3EC4F3A5" w14:textId="77777777" w:rsidR="00A570E3" w:rsidRPr="00C202AB" w:rsidRDefault="00A570E3" w:rsidP="00302027">
      <w:pPr>
        <w:numPr>
          <w:ilvl w:val="0"/>
          <w:numId w:val="14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ranslating Technical Documents</w:t>
      </w:r>
      <w:r w:rsidRPr="00C202AB">
        <w:rPr>
          <w:rFonts w:ascii="Times New Roman" w:eastAsia="Times New Roman" w:hAnsi="Times New Roman" w:cs="Times New Roman"/>
          <w:kern w:val="0"/>
          <w14:ligatures w14:val="none"/>
        </w:rPr>
        <w:t>: o3 translates research papers and experimental protocols, ensuring accessibility to non-native speakers.</w:t>
      </w:r>
    </w:p>
    <w:p w14:paraId="24C3D34A" w14:textId="77777777" w:rsidR="00A570E3" w:rsidRPr="00C202AB" w:rsidRDefault="00A570E3" w:rsidP="00302027">
      <w:pPr>
        <w:numPr>
          <w:ilvl w:val="0"/>
          <w:numId w:val="14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nalyzing Multilingual Datasets</w:t>
      </w:r>
      <w:r w:rsidRPr="00C202AB">
        <w:rPr>
          <w:rFonts w:ascii="Times New Roman" w:eastAsia="Times New Roman" w:hAnsi="Times New Roman" w:cs="Times New Roman"/>
          <w:kern w:val="0"/>
          <w14:ligatures w14:val="none"/>
        </w:rPr>
        <w:t>: By integrating data from diverse languages, o3 enhances its learning and predictive capabilities in global research.</w:t>
      </w:r>
    </w:p>
    <w:p w14:paraId="078D8944" w14:textId="77777777" w:rsidR="00A570E3" w:rsidRPr="00C202AB" w:rsidRDefault="00A570E3" w:rsidP="00302027">
      <w:pPr>
        <w:numPr>
          <w:ilvl w:val="0"/>
          <w:numId w:val="14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upporting Multicultural Collaboration</w:t>
      </w:r>
      <w:r w:rsidRPr="00C202AB">
        <w:rPr>
          <w:rFonts w:ascii="Times New Roman" w:eastAsia="Times New Roman" w:hAnsi="Times New Roman" w:cs="Times New Roman"/>
          <w:kern w:val="0"/>
          <w14:ligatures w14:val="none"/>
        </w:rPr>
        <w:t>: o3 bridges communication gaps in international teams, facilitating joint research efforts.</w:t>
      </w:r>
    </w:p>
    <w:p w14:paraId="5BD79ED6"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multilingual capabilities ensure OpenAI o3 contributes to equitable and inclusive scientific progress.</w:t>
      </w:r>
    </w:p>
    <w:p w14:paraId="576C4314"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7.23 AI in Workflow Automation for R&amp;D</w:t>
      </w:r>
    </w:p>
    <w:p w14:paraId="6F563D9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utomating routine tasks in R&amp;D frees researchers to focus on high-level inquiry. OpenAI o3’s automation capabilities span data processing, experimental management, and reporting.</w:t>
      </w:r>
    </w:p>
    <w:p w14:paraId="5A85B633" w14:textId="77777777" w:rsidR="00A570E3" w:rsidRPr="00C202AB" w:rsidRDefault="00A570E3" w:rsidP="00302027">
      <w:pPr>
        <w:numPr>
          <w:ilvl w:val="0"/>
          <w:numId w:val="14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Streamlining Data Processing</w:t>
      </w:r>
      <w:r w:rsidRPr="00C202AB">
        <w:rPr>
          <w:rFonts w:ascii="Times New Roman" w:eastAsia="Times New Roman" w:hAnsi="Times New Roman" w:cs="Times New Roman"/>
          <w:kern w:val="0"/>
          <w14:ligatures w14:val="none"/>
        </w:rPr>
        <w:t>: o3 automates data cleaning, transformation, and integration, ensuring faster and more reliable analyses.</w:t>
      </w:r>
    </w:p>
    <w:p w14:paraId="56ABB58B" w14:textId="77777777" w:rsidR="00A570E3" w:rsidRPr="00C202AB" w:rsidRDefault="00A570E3" w:rsidP="00302027">
      <w:pPr>
        <w:numPr>
          <w:ilvl w:val="0"/>
          <w:numId w:val="14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utomating Experimental Pipelines</w:t>
      </w:r>
      <w:r w:rsidRPr="00C202AB">
        <w:rPr>
          <w:rFonts w:ascii="Times New Roman" w:eastAsia="Times New Roman" w:hAnsi="Times New Roman" w:cs="Times New Roman"/>
          <w:kern w:val="0"/>
          <w14:ligatures w14:val="none"/>
        </w:rPr>
        <w:t>: o3 monitors and controls experimental workflows, optimizing resource use and minimizing errors.</w:t>
      </w:r>
    </w:p>
    <w:p w14:paraId="1460685F" w14:textId="5B5F4072" w:rsidR="00A570E3" w:rsidRPr="00C202AB" w:rsidRDefault="00A570E3" w:rsidP="00302027">
      <w:pPr>
        <w:numPr>
          <w:ilvl w:val="0"/>
          <w:numId w:val="14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Generating Real-Time Reports</w:t>
      </w:r>
      <w:r w:rsidRPr="00C202AB">
        <w:rPr>
          <w:rFonts w:ascii="Times New Roman" w:eastAsia="Times New Roman" w:hAnsi="Times New Roman" w:cs="Times New Roman"/>
          <w:kern w:val="0"/>
          <w14:ligatures w14:val="none"/>
        </w:rPr>
        <w:t xml:space="preserve">: </w:t>
      </w:r>
      <w:r w:rsidR="00C202AB" w:rsidRPr="00C202AB">
        <w:rPr>
          <w:rFonts w:ascii="Times New Roman" w:eastAsia="Times New Roman" w:hAnsi="Times New Roman" w:cs="Times New Roman"/>
          <w:kern w:val="0"/>
          <w14:ligatures w14:val="none"/>
        </w:rPr>
        <w:t>O3 generates actionable reports for teams and stakeholders by summarizing finding</w:t>
      </w:r>
      <w:r w:rsidRPr="00C202AB">
        <w:rPr>
          <w:rFonts w:ascii="Times New Roman" w:eastAsia="Times New Roman" w:hAnsi="Times New Roman" w:cs="Times New Roman"/>
          <w:kern w:val="0"/>
          <w14:ligatures w14:val="none"/>
        </w:rPr>
        <w:t>s.</w:t>
      </w:r>
    </w:p>
    <w:p w14:paraId="5190B3F1"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Workflow automation enhances productivity and reduces costs in R&amp;D processes.</w:t>
      </w:r>
    </w:p>
    <w:p w14:paraId="2C33756D"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7.24 AI in Open Science and Knowledge Sharing</w:t>
      </w:r>
    </w:p>
    <w:p w14:paraId="4D2C909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 science promotes transparency, accessibility, and collaboration in research. OpenAI o3 plays a pivotal role in advancing open science initiatives.</w:t>
      </w:r>
    </w:p>
    <w:p w14:paraId="41B3E153" w14:textId="77777777" w:rsidR="00A570E3" w:rsidRPr="00C202AB" w:rsidRDefault="00A570E3" w:rsidP="00302027">
      <w:pPr>
        <w:numPr>
          <w:ilvl w:val="0"/>
          <w:numId w:val="15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reating Open Knowledge Repositories</w:t>
      </w:r>
      <w:r w:rsidRPr="00C202AB">
        <w:rPr>
          <w:rFonts w:ascii="Times New Roman" w:eastAsia="Times New Roman" w:hAnsi="Times New Roman" w:cs="Times New Roman"/>
          <w:kern w:val="0"/>
          <w14:ligatures w14:val="none"/>
        </w:rPr>
        <w:t>: o3 curates datasets, publications, and experimental results, facilitating access to global research outputs.</w:t>
      </w:r>
    </w:p>
    <w:p w14:paraId="2CD7F948" w14:textId="77777777" w:rsidR="00A570E3" w:rsidRPr="00C202AB" w:rsidRDefault="00A570E3" w:rsidP="00302027">
      <w:pPr>
        <w:numPr>
          <w:ilvl w:val="0"/>
          <w:numId w:val="15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nalyzing Open Data</w:t>
      </w:r>
      <w:r w:rsidRPr="00C202AB">
        <w:rPr>
          <w:rFonts w:ascii="Times New Roman" w:eastAsia="Times New Roman" w:hAnsi="Times New Roman" w:cs="Times New Roman"/>
          <w:kern w:val="0"/>
          <w14:ligatures w14:val="none"/>
        </w:rPr>
        <w:t>: o3 processes large-scale open datasets to uncover insights and validate findings, promoting reproducibility.</w:t>
      </w:r>
    </w:p>
    <w:p w14:paraId="7483079C" w14:textId="70382C54" w:rsidR="00A570E3" w:rsidRPr="00C202AB" w:rsidRDefault="00A570E3" w:rsidP="00302027">
      <w:pPr>
        <w:numPr>
          <w:ilvl w:val="0"/>
          <w:numId w:val="15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gaging Citizen Scientists</w:t>
      </w:r>
      <w:r w:rsidRPr="00C202AB">
        <w:rPr>
          <w:rFonts w:ascii="Times New Roman" w:eastAsia="Times New Roman" w:hAnsi="Times New Roman" w:cs="Times New Roman"/>
          <w:kern w:val="0"/>
          <w14:ligatures w14:val="none"/>
        </w:rPr>
        <w:t>: By generating user-friendly tools and interfaces, o3 empowers citizens to contribute to global research initiatives.</w:t>
      </w:r>
    </w:p>
    <w:p w14:paraId="61C7DE4F"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align OpenAI o3 with the principles of open science, fostering innovation and collaboration.</w:t>
      </w:r>
    </w:p>
    <w:p w14:paraId="77C6C542" w14:textId="77777777" w:rsidR="00A570E3" w:rsidRPr="00C202AB" w:rsidRDefault="00A570E3" w:rsidP="00302027">
      <w:pPr>
        <w:pStyle w:val="Heading1"/>
        <w:spacing w:line="276" w:lineRule="auto"/>
        <w:rPr>
          <w:rFonts w:ascii="Times New Roman" w:eastAsia="Times New Roman" w:hAnsi="Times New Roman" w:cs="Times New Roman"/>
        </w:rPr>
      </w:pPr>
      <w:r w:rsidRPr="00C202AB">
        <w:rPr>
          <w:rFonts w:ascii="Times New Roman" w:eastAsia="Times New Roman" w:hAnsi="Times New Roman" w:cs="Times New Roman"/>
        </w:rPr>
        <w:t>8. Frontier AI Models: OpenAI o3’s Unique Contributions</w:t>
      </w:r>
    </w:p>
    <w:p w14:paraId="1F8A6299"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8.1 Introduction: Redefining Frontier AI for Scientific Discovery</w:t>
      </w:r>
    </w:p>
    <w:p w14:paraId="1AF55788" w14:textId="26998240"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Frontier AI models represent the cutting edge of artificial intelligence, showcasing capabilities that extend beyond traditional machine learning applications. OpenAI o3, one of the most advanced systems in this category, has revolutionized R&amp;D by addressing complex scientific and engineering challenges with unprecedented adaptability, reasoning, and scalability. Its architecture and performance across domains such as physics, biology, chemistry, mathematics, and engineering ma</w:t>
      </w:r>
      <w:r w:rsidR="00C202AB" w:rsidRPr="00C202AB">
        <w:rPr>
          <w:rFonts w:ascii="Times New Roman" w:eastAsia="Times New Roman" w:hAnsi="Times New Roman" w:cs="Times New Roman"/>
          <w:kern w:val="0"/>
          <w14:ligatures w14:val="none"/>
        </w:rPr>
        <w:t>ke it</w:t>
      </w:r>
      <w:r w:rsidRPr="00C202AB">
        <w:rPr>
          <w:rFonts w:ascii="Times New Roman" w:eastAsia="Times New Roman" w:hAnsi="Times New Roman" w:cs="Times New Roman"/>
          <w:kern w:val="0"/>
          <w14:ligatures w14:val="none"/>
        </w:rPr>
        <w:t xml:space="preserve"> a unique and transformative tool.</w:t>
      </w:r>
    </w:p>
    <w:p w14:paraId="512BCEFA"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is section explores the distinctive features of OpenAI o3, its performance across scientific benchmarks, and its real-world applications in tackling unsolved problems.</w:t>
      </w:r>
    </w:p>
    <w:p w14:paraId="39BF27F2"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lastRenderedPageBreak/>
        <w:t>8.2 Technical Innovations Underpinning OpenAI o3</w:t>
      </w:r>
    </w:p>
    <w:p w14:paraId="756C3F29" w14:textId="6A2697D5" w:rsidR="00A570E3" w:rsidRPr="00C202AB" w:rsidRDefault="00A570E3" w:rsidP="00302027">
      <w:pPr>
        <w:numPr>
          <w:ilvl w:val="0"/>
          <w:numId w:val="15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daptable Reasoning</w:t>
      </w:r>
      <w:r w:rsidRPr="00C202AB">
        <w:rPr>
          <w:rFonts w:ascii="Times New Roman" w:eastAsia="Times New Roman" w:hAnsi="Times New Roman" w:cs="Times New Roman"/>
          <w:kern w:val="0"/>
          <w14:ligatures w14:val="none"/>
        </w:rPr>
        <w:t>: OpenAI o3 incorporates chain-of-thought reasoning, enabling it to break down complex problems into manageable steps. This is particularly impactful in mathematics and physics, where step-by-step logic is critical.</w:t>
      </w:r>
    </w:p>
    <w:p w14:paraId="54BFF657" w14:textId="77777777" w:rsidR="00A570E3" w:rsidRPr="00C202AB" w:rsidRDefault="00A570E3" w:rsidP="00302027">
      <w:pPr>
        <w:numPr>
          <w:ilvl w:val="0"/>
          <w:numId w:val="15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ew-Shot and Zero-Shot Learning</w:t>
      </w:r>
      <w:r w:rsidRPr="00C202AB">
        <w:rPr>
          <w:rFonts w:ascii="Times New Roman" w:eastAsia="Times New Roman" w:hAnsi="Times New Roman" w:cs="Times New Roman"/>
          <w:kern w:val="0"/>
          <w14:ligatures w14:val="none"/>
        </w:rPr>
        <w:t>: Unlike earlier models that relied heavily on extensive training data, o3 excels in scenarios with limited or no prior data, making it invaluable for novel scientific inquiries.</w:t>
      </w:r>
    </w:p>
    <w:p w14:paraId="635A378D" w14:textId="77777777" w:rsidR="00A570E3" w:rsidRPr="00C202AB" w:rsidRDefault="00A570E3" w:rsidP="00302027">
      <w:pPr>
        <w:numPr>
          <w:ilvl w:val="0"/>
          <w:numId w:val="15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Generative and Predictive Capabilities</w:t>
      </w:r>
      <w:r w:rsidRPr="00C202AB">
        <w:rPr>
          <w:rFonts w:ascii="Times New Roman" w:eastAsia="Times New Roman" w:hAnsi="Times New Roman" w:cs="Times New Roman"/>
          <w:kern w:val="0"/>
          <w14:ligatures w14:val="none"/>
        </w:rPr>
        <w:t>: OpenAI o3 integrates generative AI techniques with predictive modeling, allowing it to hypothesize and forecast outcomes in complex systems.</w:t>
      </w:r>
    </w:p>
    <w:p w14:paraId="17121529" w14:textId="77777777" w:rsidR="00A570E3" w:rsidRPr="00C202AB" w:rsidRDefault="00A570E3" w:rsidP="00302027">
      <w:pPr>
        <w:numPr>
          <w:ilvl w:val="0"/>
          <w:numId w:val="15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calable Multimodal Learning</w:t>
      </w:r>
      <w:r w:rsidRPr="00C202AB">
        <w:rPr>
          <w:rFonts w:ascii="Times New Roman" w:eastAsia="Times New Roman" w:hAnsi="Times New Roman" w:cs="Times New Roman"/>
          <w:kern w:val="0"/>
          <w14:ligatures w14:val="none"/>
        </w:rPr>
        <w:t>: o3 processes and integrates text, numerical data, images, and experimental results, enabling holistic analyses across interdisciplinary datasets.</w:t>
      </w:r>
    </w:p>
    <w:p w14:paraId="2BC27FD1" w14:textId="1EF98F09"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These technical innovations position OpenAI o3 as a leader in frontier AI, capable of addressing </w:t>
      </w:r>
      <w:r w:rsidR="00C202AB" w:rsidRPr="00C202AB">
        <w:rPr>
          <w:rFonts w:ascii="Times New Roman" w:eastAsia="Times New Roman" w:hAnsi="Times New Roman" w:cs="Times New Roman"/>
          <w:kern w:val="0"/>
          <w14:ligatures w14:val="none"/>
        </w:rPr>
        <w:t>previously considered intractable challenges</w:t>
      </w:r>
      <w:r w:rsidRPr="00C202AB">
        <w:rPr>
          <w:rFonts w:ascii="Times New Roman" w:eastAsia="Times New Roman" w:hAnsi="Times New Roman" w:cs="Times New Roman"/>
          <w:kern w:val="0"/>
          <w14:ligatures w14:val="none"/>
        </w:rPr>
        <w:t>.</w:t>
      </w:r>
    </w:p>
    <w:p w14:paraId="39A98E10"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8.3 Benchmark Achievements: Setting New Standards</w:t>
      </w:r>
    </w:p>
    <w:p w14:paraId="38BBC3E5"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has demonstrated its prowess by achieving state-of-the-art performance on several critical benchmarks for general and domain-specific AI capabilities:</w:t>
      </w:r>
    </w:p>
    <w:p w14:paraId="1656F7FE" w14:textId="77777777" w:rsidR="00A570E3" w:rsidRPr="00C202AB" w:rsidRDefault="00A570E3" w:rsidP="00302027">
      <w:pPr>
        <w:numPr>
          <w:ilvl w:val="0"/>
          <w:numId w:val="15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RC-AGI</w:t>
      </w:r>
      <w:r w:rsidRPr="00C202AB">
        <w:rPr>
          <w:rFonts w:ascii="Times New Roman" w:eastAsia="Times New Roman" w:hAnsi="Times New Roman" w:cs="Times New Roman"/>
          <w:kern w:val="0"/>
          <w14:ligatures w14:val="none"/>
        </w:rPr>
        <w:t>:</w:t>
      </w:r>
    </w:p>
    <w:p w14:paraId="21748FE9" w14:textId="36BA7ACE" w:rsidR="00A570E3" w:rsidRPr="00C202AB" w:rsidRDefault="00A570E3" w:rsidP="00302027">
      <w:pPr>
        <w:numPr>
          <w:ilvl w:val="1"/>
          <w:numId w:val="15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The Abstraction and Reasoning Corpus for Artificial General Intelligence tests an AI model’s ability to solve tasks requiring adaptability and</w:t>
      </w:r>
      <w:r w:rsidR="00C202AB" w:rsidRPr="00C202AB">
        <w:rPr>
          <w:rFonts w:ascii="Times New Roman" w:eastAsia="Times New Roman" w:hAnsi="Times New Roman" w:cs="Times New Roman"/>
          <w:kern w:val="0"/>
          <w14:ligatures w14:val="none"/>
        </w:rPr>
        <w:t xml:space="preserve"> </w:t>
      </w:r>
      <w:r w:rsidRPr="00C202AB">
        <w:rPr>
          <w:rFonts w:ascii="Times New Roman" w:eastAsia="Times New Roman" w:hAnsi="Times New Roman" w:cs="Times New Roman"/>
          <w:kern w:val="0"/>
          <w14:ligatures w14:val="none"/>
        </w:rPr>
        <w:t>novel reasoning.</w:t>
      </w:r>
    </w:p>
    <w:p w14:paraId="5EF0156D" w14:textId="77777777" w:rsidR="00C202AB" w:rsidRPr="00C202AB" w:rsidRDefault="00A570E3" w:rsidP="00302027">
      <w:pPr>
        <w:numPr>
          <w:ilvl w:val="1"/>
          <w:numId w:val="15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 xml:space="preserve">Performance: </w:t>
      </w:r>
      <w:r w:rsidRPr="00C202AB">
        <w:rPr>
          <w:rFonts w:ascii="Times New Roman" w:eastAsia="Times New Roman" w:hAnsi="Times New Roman" w:cs="Times New Roman"/>
          <w:kern w:val="0"/>
          <w14:ligatures w14:val="none"/>
        </w:rPr>
        <w:t>OpenAI o3 achieved a breakthrough score of 75.7% in high-efficiency settings and 87.5% in low-efficiency settings, surpassing previous state-of-the-art models by a significant margin</w:t>
      </w:r>
      <w:r w:rsidRPr="00C202AB">
        <w:rPr>
          <w:rFonts w:ascii="Times New Roman" w:eastAsia="Times New Roman" w:hAnsi="Times New Roman" w:cs="Times New Roman"/>
          <w:b/>
          <w:bCs/>
          <w:kern w:val="0"/>
          <w14:ligatures w14:val="none"/>
        </w:rPr>
        <w:t>.</w:t>
      </w:r>
    </w:p>
    <w:p w14:paraId="121C8A97" w14:textId="548DCCA1" w:rsidR="00A570E3" w:rsidRPr="00C202AB" w:rsidRDefault="00A570E3" w:rsidP="00302027">
      <w:pPr>
        <w:numPr>
          <w:ilvl w:val="1"/>
          <w:numId w:val="15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3’s performance validates its ability to tackle unstructured, unfamiliar tasks, making it an essential tool for R&amp;D.</w:t>
      </w:r>
    </w:p>
    <w:p w14:paraId="6BFD73C8" w14:textId="77777777" w:rsidR="00A570E3" w:rsidRPr="00C202AB" w:rsidRDefault="00A570E3" w:rsidP="00302027">
      <w:pPr>
        <w:numPr>
          <w:ilvl w:val="0"/>
          <w:numId w:val="15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GPQA Diamond</w:t>
      </w:r>
      <w:r w:rsidRPr="00C202AB">
        <w:rPr>
          <w:rFonts w:ascii="Times New Roman" w:eastAsia="Times New Roman" w:hAnsi="Times New Roman" w:cs="Times New Roman"/>
          <w:kern w:val="0"/>
          <w14:ligatures w14:val="none"/>
        </w:rPr>
        <w:t>:</w:t>
      </w:r>
    </w:p>
    <w:p w14:paraId="754FB0F2" w14:textId="77777777" w:rsidR="00A570E3" w:rsidRPr="00C202AB" w:rsidRDefault="00A570E3" w:rsidP="00302027">
      <w:pPr>
        <w:numPr>
          <w:ilvl w:val="1"/>
          <w:numId w:val="15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This benchmark evaluates PhD-level reasoning across physics, biology, and chemistry.</w:t>
      </w:r>
    </w:p>
    <w:p w14:paraId="1DA033DA" w14:textId="77777777" w:rsidR="00C84D46" w:rsidRDefault="00A570E3" w:rsidP="00302027">
      <w:pPr>
        <w:pStyle w:val="ListParagraph"/>
        <w:numPr>
          <w:ilvl w:val="1"/>
          <w:numId w:val="153"/>
        </w:numPr>
        <w:spacing w:line="276" w:lineRule="auto"/>
        <w:rPr>
          <w:rFonts w:ascii="Times New Roman" w:hAnsi="Times New Roman" w:cs="Times New Roman"/>
        </w:rPr>
      </w:pPr>
      <w:r w:rsidRPr="00C202AB">
        <w:rPr>
          <w:rFonts w:ascii="Times New Roman" w:hAnsi="Times New Roman" w:cs="Times New Roman"/>
          <w:b/>
          <w:bCs/>
        </w:rPr>
        <w:t>Performance</w:t>
      </w:r>
      <w:r w:rsidRPr="00C202AB">
        <w:rPr>
          <w:rFonts w:ascii="Times New Roman" w:hAnsi="Times New Roman" w:cs="Times New Roman"/>
        </w:rPr>
        <w:t>: OpenAI o3 achieved an 87.7% accuracy rate, demonstrating its expertise in advanced scientific problem-solving.</w:t>
      </w:r>
    </w:p>
    <w:p w14:paraId="0A7F4C72" w14:textId="105EBDB3" w:rsidR="00A570E3" w:rsidRPr="00C84D46" w:rsidRDefault="00A570E3" w:rsidP="00302027">
      <w:pPr>
        <w:pStyle w:val="ListParagraph"/>
        <w:numPr>
          <w:ilvl w:val="1"/>
          <w:numId w:val="153"/>
        </w:numPr>
        <w:spacing w:line="276" w:lineRule="auto"/>
        <w:rPr>
          <w:rFonts w:ascii="Times New Roman" w:hAnsi="Times New Roman" w:cs="Times New Roman"/>
        </w:rPr>
      </w:pPr>
      <w:r w:rsidRPr="00C84D46">
        <w:rPr>
          <w:rFonts w:ascii="Times New Roman" w:eastAsia="Times New Roman" w:hAnsi="Times New Roman" w:cs="Times New Roman"/>
          <w:b/>
          <w:bCs/>
          <w:kern w:val="0"/>
          <w14:ligatures w14:val="none"/>
        </w:rPr>
        <w:t>Impact</w:t>
      </w:r>
      <w:r w:rsidRPr="00C84D46">
        <w:rPr>
          <w:rFonts w:ascii="Times New Roman" w:eastAsia="Times New Roman" w:hAnsi="Times New Roman" w:cs="Times New Roman"/>
          <w:kern w:val="0"/>
          <w14:ligatures w14:val="none"/>
        </w:rPr>
        <w:t>: GPQA results highlight o3’s potential to assist researchers in interdisciplinary fields.</w:t>
      </w:r>
    </w:p>
    <w:p w14:paraId="50A4626B" w14:textId="77777777" w:rsidR="00A570E3" w:rsidRPr="00C202AB" w:rsidRDefault="00A570E3" w:rsidP="00302027">
      <w:pPr>
        <w:numPr>
          <w:ilvl w:val="0"/>
          <w:numId w:val="15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rontierMath</w:t>
      </w:r>
      <w:r w:rsidRPr="00C202AB">
        <w:rPr>
          <w:rFonts w:ascii="Times New Roman" w:eastAsia="Times New Roman" w:hAnsi="Times New Roman" w:cs="Times New Roman"/>
          <w:kern w:val="0"/>
          <w14:ligatures w14:val="none"/>
        </w:rPr>
        <w:t>:</w:t>
      </w:r>
    </w:p>
    <w:p w14:paraId="4D6074C4" w14:textId="77777777" w:rsidR="00A570E3" w:rsidRPr="00C202AB" w:rsidRDefault="00A570E3" w:rsidP="00302027">
      <w:pPr>
        <w:numPr>
          <w:ilvl w:val="1"/>
          <w:numId w:val="15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Challenge</w:t>
      </w:r>
      <w:r w:rsidRPr="00C202AB">
        <w:rPr>
          <w:rFonts w:ascii="Times New Roman" w:eastAsia="Times New Roman" w:hAnsi="Times New Roman" w:cs="Times New Roman"/>
          <w:kern w:val="0"/>
          <w14:ligatures w14:val="none"/>
        </w:rPr>
        <w:t>: FrontierMath tests models on unsolved mathematical problems, including proofs and conjectures.</w:t>
      </w:r>
    </w:p>
    <w:p w14:paraId="50FDAECC" w14:textId="77777777" w:rsidR="00C202AB" w:rsidRPr="00C202AB" w:rsidRDefault="00A570E3" w:rsidP="00302027">
      <w:pPr>
        <w:pStyle w:val="ListParagraph"/>
        <w:numPr>
          <w:ilvl w:val="1"/>
          <w:numId w:val="15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hAnsi="Times New Roman" w:cs="Times New Roman"/>
          <w:b/>
          <w:bCs/>
        </w:rPr>
        <w:t>Performance</w:t>
      </w:r>
      <w:r w:rsidRPr="00C202AB">
        <w:rPr>
          <w:rFonts w:ascii="Times New Roman" w:hAnsi="Times New Roman" w:cs="Times New Roman"/>
        </w:rPr>
        <w:t>: OpenAI o3 achieved a 25.2% success rate on this benchmark, far exceeding earlier models that scored below 2%.</w:t>
      </w:r>
    </w:p>
    <w:p w14:paraId="434AFD5D" w14:textId="54475E68" w:rsidR="00A570E3" w:rsidRPr="00C202AB" w:rsidRDefault="00A570E3" w:rsidP="00302027">
      <w:pPr>
        <w:pStyle w:val="ListParagraph"/>
        <w:numPr>
          <w:ilvl w:val="1"/>
          <w:numId w:val="15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This performance underscores o3’s unique capability to contribute to theoretical and applied mathematics.</w:t>
      </w:r>
    </w:p>
    <w:p w14:paraId="616E2C2B"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8.4 Real-World Applications of OpenAI o3</w:t>
      </w:r>
    </w:p>
    <w:p w14:paraId="5AA15D6A"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success of OpenAI o3 in benchmarks translates directly into transformative real-world applications:</w:t>
      </w:r>
    </w:p>
    <w:p w14:paraId="7B8985A5" w14:textId="77777777" w:rsidR="00A570E3" w:rsidRPr="00C202AB" w:rsidRDefault="00A570E3" w:rsidP="00302027">
      <w:pPr>
        <w:numPr>
          <w:ilvl w:val="0"/>
          <w:numId w:val="15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hysics</w:t>
      </w:r>
      <w:r w:rsidRPr="00C202AB">
        <w:rPr>
          <w:rFonts w:ascii="Times New Roman" w:eastAsia="Times New Roman" w:hAnsi="Times New Roman" w:cs="Times New Roman"/>
          <w:kern w:val="0"/>
          <w14:ligatures w14:val="none"/>
        </w:rPr>
        <w:t>:</w:t>
      </w:r>
    </w:p>
    <w:p w14:paraId="65D8F87C" w14:textId="77777777" w:rsidR="00A570E3" w:rsidRPr="00C202AB" w:rsidRDefault="00A570E3" w:rsidP="00302027">
      <w:pPr>
        <w:numPr>
          <w:ilvl w:val="1"/>
          <w:numId w:val="15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Quantum Gravity</w:t>
      </w:r>
      <w:r w:rsidRPr="00C202AB">
        <w:rPr>
          <w:rFonts w:ascii="Times New Roman" w:eastAsia="Times New Roman" w:hAnsi="Times New Roman" w:cs="Times New Roman"/>
          <w:kern w:val="0"/>
          <w14:ligatures w14:val="none"/>
        </w:rPr>
        <w:t>: o3 simulates quantum and relativistic interactions, providing insights into unifying these frameworks.</w:t>
      </w:r>
    </w:p>
    <w:p w14:paraId="4FC19C77" w14:textId="77777777" w:rsidR="00A570E3" w:rsidRPr="00C202AB" w:rsidRDefault="00A570E3" w:rsidP="00302027">
      <w:pPr>
        <w:numPr>
          <w:ilvl w:val="1"/>
          <w:numId w:val="15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ark Matter and Dark Energy</w:t>
      </w:r>
      <w:r w:rsidRPr="00C202AB">
        <w:rPr>
          <w:rFonts w:ascii="Times New Roman" w:eastAsia="Times New Roman" w:hAnsi="Times New Roman" w:cs="Times New Roman"/>
          <w:kern w:val="0"/>
          <w14:ligatures w14:val="none"/>
        </w:rPr>
        <w:t>: o3 analyzes observational data to identify anomalies and refine cosmological models.</w:t>
      </w:r>
    </w:p>
    <w:p w14:paraId="519C5EE4" w14:textId="77777777" w:rsidR="00A570E3" w:rsidRPr="00C202AB" w:rsidRDefault="00A570E3" w:rsidP="00302027">
      <w:pPr>
        <w:numPr>
          <w:ilvl w:val="0"/>
          <w:numId w:val="15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Biology</w:t>
      </w:r>
      <w:r w:rsidRPr="00C202AB">
        <w:rPr>
          <w:rFonts w:ascii="Times New Roman" w:eastAsia="Times New Roman" w:hAnsi="Times New Roman" w:cs="Times New Roman"/>
          <w:kern w:val="0"/>
          <w14:ligatures w14:val="none"/>
        </w:rPr>
        <w:t>:</w:t>
      </w:r>
    </w:p>
    <w:p w14:paraId="76F12C9D" w14:textId="77777777" w:rsidR="00A570E3" w:rsidRPr="00C202AB" w:rsidRDefault="00A570E3" w:rsidP="00302027">
      <w:pPr>
        <w:numPr>
          <w:ilvl w:val="1"/>
          <w:numId w:val="15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tein Folding</w:t>
      </w:r>
      <w:r w:rsidRPr="00C202AB">
        <w:rPr>
          <w:rFonts w:ascii="Times New Roman" w:eastAsia="Times New Roman" w:hAnsi="Times New Roman" w:cs="Times New Roman"/>
          <w:kern w:val="0"/>
          <w14:ligatures w14:val="none"/>
        </w:rPr>
        <w:t>: Complementing systems like AlphaFold, o3 predicts folding pathways and misfolding mechanisms critical for drug development.</w:t>
      </w:r>
    </w:p>
    <w:p w14:paraId="1D49706F" w14:textId="556883D6" w:rsidR="00A570E3" w:rsidRPr="00C202AB" w:rsidRDefault="00A570E3" w:rsidP="00302027">
      <w:pPr>
        <w:numPr>
          <w:ilvl w:val="1"/>
          <w:numId w:val="15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ancer Genomics</w:t>
      </w:r>
      <w:r w:rsidRPr="00C202AB">
        <w:rPr>
          <w:rFonts w:ascii="Times New Roman" w:eastAsia="Times New Roman" w:hAnsi="Times New Roman" w:cs="Times New Roman"/>
          <w:kern w:val="0"/>
          <w14:ligatures w14:val="none"/>
        </w:rPr>
        <w:t xml:space="preserve">: o3 integrates multi-omics data to uncover </w:t>
      </w:r>
      <w:r w:rsidR="00775A31">
        <w:rPr>
          <w:rFonts w:ascii="Times New Roman" w:eastAsia="Times New Roman" w:hAnsi="Times New Roman" w:cs="Times New Roman"/>
          <w:kern w:val="0"/>
          <w14:ligatures w14:val="none"/>
        </w:rPr>
        <w:t>cancer progression and metastasis pathway</w:t>
      </w:r>
      <w:r w:rsidRPr="00C202AB">
        <w:rPr>
          <w:rFonts w:ascii="Times New Roman" w:eastAsia="Times New Roman" w:hAnsi="Times New Roman" w:cs="Times New Roman"/>
          <w:kern w:val="0"/>
          <w14:ligatures w14:val="none"/>
        </w:rPr>
        <w:t>s.</w:t>
      </w:r>
    </w:p>
    <w:p w14:paraId="256B0D4B" w14:textId="77777777" w:rsidR="00A570E3" w:rsidRPr="00C202AB" w:rsidRDefault="00A570E3" w:rsidP="00302027">
      <w:pPr>
        <w:numPr>
          <w:ilvl w:val="0"/>
          <w:numId w:val="15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emistry</w:t>
      </w:r>
      <w:r w:rsidRPr="00C202AB">
        <w:rPr>
          <w:rFonts w:ascii="Times New Roman" w:eastAsia="Times New Roman" w:hAnsi="Times New Roman" w:cs="Times New Roman"/>
          <w:kern w:val="0"/>
          <w14:ligatures w14:val="none"/>
        </w:rPr>
        <w:t>:</w:t>
      </w:r>
    </w:p>
    <w:p w14:paraId="16E9CE37" w14:textId="77777777" w:rsidR="00A570E3" w:rsidRPr="00C202AB" w:rsidRDefault="00A570E3" w:rsidP="00302027">
      <w:pPr>
        <w:numPr>
          <w:ilvl w:val="1"/>
          <w:numId w:val="15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atalyst Design</w:t>
      </w:r>
      <w:r w:rsidRPr="00C202AB">
        <w:rPr>
          <w:rFonts w:ascii="Times New Roman" w:eastAsia="Times New Roman" w:hAnsi="Times New Roman" w:cs="Times New Roman"/>
          <w:kern w:val="0"/>
          <w14:ligatures w14:val="none"/>
        </w:rPr>
        <w:t>: By modeling reaction mechanisms, o3 accelerates the discovery of efficient and selective catalysts.</w:t>
      </w:r>
    </w:p>
    <w:p w14:paraId="2298D0E6" w14:textId="77777777" w:rsidR="00A570E3" w:rsidRPr="00C202AB" w:rsidRDefault="00A570E3" w:rsidP="00302027">
      <w:pPr>
        <w:numPr>
          <w:ilvl w:val="1"/>
          <w:numId w:val="15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oom-Temperature Superconductors</w:t>
      </w:r>
      <w:r w:rsidRPr="00C202AB">
        <w:rPr>
          <w:rFonts w:ascii="Times New Roman" w:eastAsia="Times New Roman" w:hAnsi="Times New Roman" w:cs="Times New Roman"/>
          <w:kern w:val="0"/>
          <w14:ligatures w14:val="none"/>
        </w:rPr>
        <w:t>: o3 prioritizes promising materials for synthesis, reducing the time required for experimental validation.</w:t>
      </w:r>
    </w:p>
    <w:p w14:paraId="5B92D4E1" w14:textId="77777777" w:rsidR="00A570E3" w:rsidRPr="00C202AB" w:rsidRDefault="00A570E3" w:rsidP="00302027">
      <w:pPr>
        <w:numPr>
          <w:ilvl w:val="0"/>
          <w:numId w:val="15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athematics</w:t>
      </w:r>
      <w:r w:rsidRPr="00C202AB">
        <w:rPr>
          <w:rFonts w:ascii="Times New Roman" w:eastAsia="Times New Roman" w:hAnsi="Times New Roman" w:cs="Times New Roman"/>
          <w:kern w:val="0"/>
          <w14:ligatures w14:val="none"/>
        </w:rPr>
        <w:t>:</w:t>
      </w:r>
    </w:p>
    <w:p w14:paraId="2AFDA6F6" w14:textId="77777777" w:rsidR="00A570E3" w:rsidRPr="00C202AB" w:rsidRDefault="00A570E3" w:rsidP="00302027">
      <w:pPr>
        <w:numPr>
          <w:ilvl w:val="1"/>
          <w:numId w:val="15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iemann Hypothesis</w:t>
      </w:r>
      <w:r w:rsidRPr="00C202AB">
        <w:rPr>
          <w:rFonts w:ascii="Times New Roman" w:eastAsia="Times New Roman" w:hAnsi="Times New Roman" w:cs="Times New Roman"/>
          <w:kern w:val="0"/>
          <w14:ligatures w14:val="none"/>
        </w:rPr>
        <w:t>: o3 generates insights by identifying patterns in zeta function zeros.</w:t>
      </w:r>
    </w:p>
    <w:p w14:paraId="5FFB026F" w14:textId="77777777" w:rsidR="00A570E3" w:rsidRPr="00C202AB" w:rsidRDefault="00A570E3" w:rsidP="00302027">
      <w:pPr>
        <w:numPr>
          <w:ilvl w:val="1"/>
          <w:numId w:val="15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Navier-Stokes Equations</w:t>
      </w:r>
      <w:r w:rsidRPr="00C202AB">
        <w:rPr>
          <w:rFonts w:ascii="Times New Roman" w:eastAsia="Times New Roman" w:hAnsi="Times New Roman" w:cs="Times New Roman"/>
          <w:kern w:val="0"/>
          <w14:ligatures w14:val="none"/>
        </w:rPr>
        <w:t>: o3 simulates fluid dynamics, offering hypotheses for solving this Millennium Prize Problem.</w:t>
      </w:r>
    </w:p>
    <w:p w14:paraId="3B9938B6" w14:textId="77777777" w:rsidR="00A570E3" w:rsidRPr="00C202AB" w:rsidRDefault="00A570E3" w:rsidP="00302027">
      <w:pPr>
        <w:numPr>
          <w:ilvl w:val="0"/>
          <w:numId w:val="15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gineering</w:t>
      </w:r>
      <w:r w:rsidRPr="00C202AB">
        <w:rPr>
          <w:rFonts w:ascii="Times New Roman" w:eastAsia="Times New Roman" w:hAnsi="Times New Roman" w:cs="Times New Roman"/>
          <w:kern w:val="0"/>
          <w14:ligatures w14:val="none"/>
        </w:rPr>
        <w:t>:</w:t>
      </w:r>
    </w:p>
    <w:p w14:paraId="00217689" w14:textId="77777777" w:rsidR="00A570E3" w:rsidRPr="00C202AB" w:rsidRDefault="00A570E3" w:rsidP="00302027">
      <w:pPr>
        <w:numPr>
          <w:ilvl w:val="1"/>
          <w:numId w:val="15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erospace Design</w:t>
      </w:r>
      <w:r w:rsidRPr="00C202AB">
        <w:rPr>
          <w:rFonts w:ascii="Times New Roman" w:eastAsia="Times New Roman" w:hAnsi="Times New Roman" w:cs="Times New Roman"/>
          <w:kern w:val="0"/>
          <w14:ligatures w14:val="none"/>
        </w:rPr>
        <w:t>: o3 simulates aerodynamics and thermal stresses in hypersonic vehicles, guiding innovative designs.</w:t>
      </w:r>
    </w:p>
    <w:p w14:paraId="1ECD2623" w14:textId="77777777" w:rsidR="00A570E3" w:rsidRPr="00C202AB" w:rsidRDefault="00A570E3" w:rsidP="00302027">
      <w:pPr>
        <w:numPr>
          <w:ilvl w:val="1"/>
          <w:numId w:val="15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enewable Energy Systems</w:t>
      </w:r>
      <w:r w:rsidRPr="00C202AB">
        <w:rPr>
          <w:rFonts w:ascii="Times New Roman" w:eastAsia="Times New Roman" w:hAnsi="Times New Roman" w:cs="Times New Roman"/>
          <w:kern w:val="0"/>
          <w14:ligatures w14:val="none"/>
        </w:rPr>
        <w:t>: o3 optimizes energy grids by predicting fluctuations and balancing supply and demand.</w:t>
      </w:r>
    </w:p>
    <w:p w14:paraId="18D115EC"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lastRenderedPageBreak/>
        <w:t>8.5 OpenAI o3’s Role in Multimodal Research</w:t>
      </w:r>
    </w:p>
    <w:p w14:paraId="2842BBE1"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 key strength of OpenAI o3 lies in its ability to integrate and analyze multimodal data, making it an invaluable tool for interdisciplinary research.</w:t>
      </w:r>
    </w:p>
    <w:p w14:paraId="232E629C" w14:textId="77777777" w:rsidR="00A570E3" w:rsidRPr="00C202AB" w:rsidRDefault="00A570E3" w:rsidP="00302027">
      <w:pPr>
        <w:numPr>
          <w:ilvl w:val="0"/>
          <w:numId w:val="15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ombining Genomics and Imaging</w:t>
      </w:r>
      <w:r w:rsidRPr="00C202AB">
        <w:rPr>
          <w:rFonts w:ascii="Times New Roman" w:eastAsia="Times New Roman" w:hAnsi="Times New Roman" w:cs="Times New Roman"/>
          <w:kern w:val="0"/>
          <w14:ligatures w14:val="none"/>
        </w:rPr>
        <w:t>: o3 correlates genomic data with medical imaging, identifying biomarkers for diseases such as cancer and Alzheimer’s.</w:t>
      </w:r>
    </w:p>
    <w:p w14:paraId="4589B32B" w14:textId="77777777" w:rsidR="00A570E3" w:rsidRPr="00C202AB" w:rsidRDefault="00A570E3" w:rsidP="00302027">
      <w:pPr>
        <w:numPr>
          <w:ilvl w:val="0"/>
          <w:numId w:val="15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ynthesizing Text and Experimental Data</w:t>
      </w:r>
      <w:r w:rsidRPr="00C202AB">
        <w:rPr>
          <w:rFonts w:ascii="Times New Roman" w:eastAsia="Times New Roman" w:hAnsi="Times New Roman" w:cs="Times New Roman"/>
          <w:kern w:val="0"/>
          <w14:ligatures w14:val="none"/>
        </w:rPr>
        <w:t>: By integrating experimental results with scientific literature, o3 generates actionable hypotheses.</w:t>
      </w:r>
    </w:p>
    <w:p w14:paraId="4EAB50D0" w14:textId="77777777" w:rsidR="00A570E3" w:rsidRPr="00C202AB" w:rsidRDefault="00A570E3" w:rsidP="00302027">
      <w:pPr>
        <w:numPr>
          <w:ilvl w:val="0"/>
          <w:numId w:val="15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ross-Domain Predictions</w:t>
      </w:r>
      <w:r w:rsidRPr="00C202AB">
        <w:rPr>
          <w:rFonts w:ascii="Times New Roman" w:eastAsia="Times New Roman" w:hAnsi="Times New Roman" w:cs="Times New Roman"/>
          <w:kern w:val="0"/>
          <w14:ligatures w14:val="none"/>
        </w:rPr>
        <w:t>: o3 predicts material behaviors by combining chemical compositions with mechanical testing results, bridging chemistry and materials science.</w:t>
      </w:r>
    </w:p>
    <w:p w14:paraId="1D480D6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multimodal capabilities ensure that OpenAI o3 addresses complex, real-world problems holistically.</w:t>
      </w:r>
    </w:p>
    <w:p w14:paraId="6EA52371"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8.6 Democratizing R&amp;D with OpenAI o3 Mini</w:t>
      </w:r>
    </w:p>
    <w:p w14:paraId="504D9911"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release of OpenAI o3 Mini, a resource-efficient variant of the model, extends its benefits to under-resourced researchers and institutions:</w:t>
      </w:r>
    </w:p>
    <w:p w14:paraId="4BF5F41F" w14:textId="77777777" w:rsidR="00A570E3" w:rsidRPr="00C202AB" w:rsidRDefault="00A570E3" w:rsidP="00302027">
      <w:pPr>
        <w:numPr>
          <w:ilvl w:val="0"/>
          <w:numId w:val="15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Lower Computational Costs</w:t>
      </w:r>
      <w:r w:rsidRPr="00C202AB">
        <w:rPr>
          <w:rFonts w:ascii="Times New Roman" w:eastAsia="Times New Roman" w:hAnsi="Times New Roman" w:cs="Times New Roman"/>
          <w:kern w:val="0"/>
          <w14:ligatures w14:val="none"/>
        </w:rPr>
        <w:t>: o3 Mini delivers comparable reasoning capabilities at a fraction of the computational expense, democratizing access to advanced AI tools.</w:t>
      </w:r>
    </w:p>
    <w:p w14:paraId="35A32606" w14:textId="77777777" w:rsidR="00A570E3" w:rsidRPr="00C202AB" w:rsidRDefault="00A570E3" w:rsidP="00302027">
      <w:pPr>
        <w:numPr>
          <w:ilvl w:val="0"/>
          <w:numId w:val="15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Use in Resource-Limited Settings</w:t>
      </w:r>
      <w:r w:rsidRPr="00C202AB">
        <w:rPr>
          <w:rFonts w:ascii="Times New Roman" w:eastAsia="Times New Roman" w:hAnsi="Times New Roman" w:cs="Times New Roman"/>
          <w:kern w:val="0"/>
          <w14:ligatures w14:val="none"/>
        </w:rPr>
        <w:t>: By requiring fewer resources, o3 Mini enables research in developing regions and smaller institutions.</w:t>
      </w:r>
    </w:p>
    <w:p w14:paraId="4EF68913" w14:textId="77777777" w:rsidR="00A570E3" w:rsidRPr="00C202AB" w:rsidRDefault="00A570E3" w:rsidP="00302027">
      <w:pPr>
        <w:numPr>
          <w:ilvl w:val="0"/>
          <w:numId w:val="15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ducational Applications</w:t>
      </w:r>
      <w:r w:rsidRPr="00C202AB">
        <w:rPr>
          <w:rFonts w:ascii="Times New Roman" w:eastAsia="Times New Roman" w:hAnsi="Times New Roman" w:cs="Times New Roman"/>
          <w:kern w:val="0"/>
          <w14:ligatures w14:val="none"/>
        </w:rPr>
        <w:t>: o3 Mini provides accessible tools for training students and early-career researchers in advanced AI techniques.</w:t>
      </w:r>
    </w:p>
    <w:p w14:paraId="62F57006"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is democratization ensures that OpenAI o3’s transformative impact reaches a broader audience.</w:t>
      </w:r>
    </w:p>
    <w:p w14:paraId="70643C50"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8.7 Ethical Considerations and Responsible AI</w:t>
      </w:r>
    </w:p>
    <w:p w14:paraId="506ABD9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s capabilities raise important ethical considerations, particularly regarding transparency, bias, and potential misuse:</w:t>
      </w:r>
    </w:p>
    <w:p w14:paraId="29F79BA0" w14:textId="5D18BECF" w:rsidR="00A570E3" w:rsidRPr="00C202AB" w:rsidRDefault="00A570E3" w:rsidP="00302027">
      <w:pPr>
        <w:numPr>
          <w:ilvl w:val="0"/>
          <w:numId w:val="15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suring Transparency</w:t>
      </w:r>
      <w:r w:rsidRPr="00C202AB">
        <w:rPr>
          <w:rFonts w:ascii="Times New Roman" w:eastAsia="Times New Roman" w:hAnsi="Times New Roman" w:cs="Times New Roman"/>
          <w:kern w:val="0"/>
          <w14:ligatures w14:val="none"/>
        </w:rPr>
        <w:t xml:space="preserve">: o3 incorporates interpretable AI techniques, providing researchers with clear rationales for </w:t>
      </w:r>
      <w:r w:rsidR="00012A09">
        <w:rPr>
          <w:rFonts w:ascii="Times New Roman" w:eastAsia="Times New Roman" w:hAnsi="Times New Roman" w:cs="Times New Roman"/>
          <w:kern w:val="0"/>
          <w14:ligatures w14:val="none"/>
        </w:rPr>
        <w:t>their</w:t>
      </w:r>
      <w:r w:rsidRPr="00C202AB">
        <w:rPr>
          <w:rFonts w:ascii="Times New Roman" w:eastAsia="Times New Roman" w:hAnsi="Times New Roman" w:cs="Times New Roman"/>
          <w:kern w:val="0"/>
          <w14:ligatures w14:val="none"/>
        </w:rPr>
        <w:t xml:space="preserve"> predictions.</w:t>
      </w:r>
    </w:p>
    <w:p w14:paraId="1B1A2032" w14:textId="77777777" w:rsidR="00A570E3" w:rsidRPr="00C202AB" w:rsidRDefault="00A570E3" w:rsidP="00302027">
      <w:pPr>
        <w:numPr>
          <w:ilvl w:val="0"/>
          <w:numId w:val="15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ng Bias</w:t>
      </w:r>
      <w:r w:rsidRPr="00C202AB">
        <w:rPr>
          <w:rFonts w:ascii="Times New Roman" w:eastAsia="Times New Roman" w:hAnsi="Times New Roman" w:cs="Times New Roman"/>
          <w:kern w:val="0"/>
          <w14:ligatures w14:val="none"/>
        </w:rPr>
        <w:t>: OpenAI implements rigorous training processes to identify and correct biases in datasets, ensuring equitable outcomes.</w:t>
      </w:r>
    </w:p>
    <w:p w14:paraId="5451D430" w14:textId="77777777" w:rsidR="00A570E3" w:rsidRPr="00C202AB" w:rsidRDefault="00A570E3" w:rsidP="00302027">
      <w:pPr>
        <w:numPr>
          <w:ilvl w:val="0"/>
          <w:numId w:val="15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Preventing Misuse</w:t>
      </w:r>
      <w:r w:rsidRPr="00C202AB">
        <w:rPr>
          <w:rFonts w:ascii="Times New Roman" w:eastAsia="Times New Roman" w:hAnsi="Times New Roman" w:cs="Times New Roman"/>
          <w:kern w:val="0"/>
          <w14:ligatures w14:val="none"/>
        </w:rPr>
        <w:t>: OpenAI collaborates with policymakers and industry leaders to establish safeguards against misuse in sensitive applications such as defense or surveillance.</w:t>
      </w:r>
    </w:p>
    <w:p w14:paraId="62460DDA"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efforts underscore OpenAI’s commitment to responsible AI development.</w:t>
      </w:r>
    </w:p>
    <w:p w14:paraId="51DD1AB2"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8.8 OpenAI o3’s Impact on Scientific Collaboration</w:t>
      </w:r>
    </w:p>
    <w:p w14:paraId="2A560C2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fosters collaboration across disciplines and institutions by providing shared platforms for innovation:</w:t>
      </w:r>
    </w:p>
    <w:p w14:paraId="421C5CA7" w14:textId="77777777" w:rsidR="00A570E3" w:rsidRPr="00C202AB" w:rsidRDefault="00A570E3" w:rsidP="00302027">
      <w:pPr>
        <w:numPr>
          <w:ilvl w:val="0"/>
          <w:numId w:val="15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loud-Based Collaboration</w:t>
      </w:r>
      <w:r w:rsidRPr="00C202AB">
        <w:rPr>
          <w:rFonts w:ascii="Times New Roman" w:eastAsia="Times New Roman" w:hAnsi="Times New Roman" w:cs="Times New Roman"/>
          <w:kern w:val="0"/>
          <w14:ligatures w14:val="none"/>
        </w:rPr>
        <w:t>: Researchers worldwide can access o3 via cloud platforms, facilitating international partnerships.</w:t>
      </w:r>
    </w:p>
    <w:p w14:paraId="551B4683" w14:textId="77777777" w:rsidR="00A570E3" w:rsidRPr="00C202AB" w:rsidRDefault="00A570E3" w:rsidP="00302027">
      <w:pPr>
        <w:numPr>
          <w:ilvl w:val="0"/>
          <w:numId w:val="15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tandardized Benchmarks</w:t>
      </w:r>
      <w:r w:rsidRPr="00C202AB">
        <w:rPr>
          <w:rFonts w:ascii="Times New Roman" w:eastAsia="Times New Roman" w:hAnsi="Times New Roman" w:cs="Times New Roman"/>
          <w:kern w:val="0"/>
          <w14:ligatures w14:val="none"/>
        </w:rPr>
        <w:t>: o3 sets new benchmarks for evaluating AI performance in scientific research, ensuring consistency and rigor.</w:t>
      </w:r>
    </w:p>
    <w:p w14:paraId="126CF33F" w14:textId="77777777" w:rsidR="00A570E3" w:rsidRPr="00C202AB" w:rsidRDefault="00A570E3" w:rsidP="00302027">
      <w:pPr>
        <w:numPr>
          <w:ilvl w:val="0"/>
          <w:numId w:val="15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ccelerating Open Science</w:t>
      </w:r>
      <w:r w:rsidRPr="00C202AB">
        <w:rPr>
          <w:rFonts w:ascii="Times New Roman" w:eastAsia="Times New Roman" w:hAnsi="Times New Roman" w:cs="Times New Roman"/>
          <w:kern w:val="0"/>
          <w14:ligatures w14:val="none"/>
        </w:rPr>
        <w:t>: By generating open datasets and models, o3 contributes to a culture of transparency and collaboration.</w:t>
      </w:r>
    </w:p>
    <w:p w14:paraId="78BC81B0"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initiatives position OpenAI o3 as a cornerstone of global scientific collaboration.</w:t>
      </w:r>
    </w:p>
    <w:p w14:paraId="1313145C"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8.10 Expanding Research Capabilities with Fine-Tuning and Customization</w:t>
      </w:r>
    </w:p>
    <w:p w14:paraId="5E00BA2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s architecture allows researchers to fine-tune the model for specific tasks or datasets, amplifying its versatility across disciplines.</w:t>
      </w:r>
    </w:p>
    <w:p w14:paraId="5CF254DD" w14:textId="77777777" w:rsidR="00A570E3" w:rsidRPr="00C202AB" w:rsidRDefault="00A570E3" w:rsidP="00302027">
      <w:pPr>
        <w:numPr>
          <w:ilvl w:val="0"/>
          <w:numId w:val="16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ine-Tuning for Domain-Specific Applications</w:t>
      </w:r>
      <w:r w:rsidRPr="00C202AB">
        <w:rPr>
          <w:rFonts w:ascii="Times New Roman" w:eastAsia="Times New Roman" w:hAnsi="Times New Roman" w:cs="Times New Roman"/>
          <w:kern w:val="0"/>
          <w14:ligatures w14:val="none"/>
        </w:rPr>
        <w:t>: Researchers can adapt o3 to niche fields, such as paleontology or quantum materials, by training it on domain-specific datasets.</w:t>
      </w:r>
    </w:p>
    <w:p w14:paraId="57AE954D" w14:textId="77777777" w:rsidR="00A570E3" w:rsidRPr="00C202AB" w:rsidRDefault="00A570E3" w:rsidP="00302027">
      <w:pPr>
        <w:numPr>
          <w:ilvl w:val="0"/>
          <w:numId w:val="16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ustomizing Outputs</w:t>
      </w:r>
      <w:r w:rsidRPr="00C202AB">
        <w:rPr>
          <w:rFonts w:ascii="Times New Roman" w:eastAsia="Times New Roman" w:hAnsi="Times New Roman" w:cs="Times New Roman"/>
          <w:kern w:val="0"/>
          <w14:ligatures w14:val="none"/>
        </w:rPr>
        <w:t>: OpenAI o3 provides tailored outputs, such as summaries, visualizations, or equations, aligning with the unique needs of various disciplines.</w:t>
      </w:r>
    </w:p>
    <w:p w14:paraId="5FA27DD7" w14:textId="77777777" w:rsidR="00A570E3" w:rsidRPr="00C202AB" w:rsidRDefault="00A570E3" w:rsidP="00302027">
      <w:pPr>
        <w:numPr>
          <w:ilvl w:val="0"/>
          <w:numId w:val="16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treamlining Interdisciplinary Research</w:t>
      </w:r>
      <w:r w:rsidRPr="00C202AB">
        <w:rPr>
          <w:rFonts w:ascii="Times New Roman" w:eastAsia="Times New Roman" w:hAnsi="Times New Roman" w:cs="Times New Roman"/>
          <w:kern w:val="0"/>
          <w14:ligatures w14:val="none"/>
        </w:rPr>
        <w:t>: By integrating customized models, o3 bridges gaps between disciplines, fostering innovation at their intersections.</w:t>
      </w:r>
    </w:p>
    <w:p w14:paraId="77C29D4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Fine-tuning and customization enhance OpenAI o3’s adaptability, ensuring it meets the demands of evolving scientific questions.</w:t>
      </w:r>
    </w:p>
    <w:p w14:paraId="30D330CE"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lastRenderedPageBreak/>
        <w:t>8.11 Applications in AI-Augmented Experimental Design</w:t>
      </w:r>
    </w:p>
    <w:p w14:paraId="31042F3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transforms the design of experiments by simulating outcomes, predicting optimal conditions, and reducing trial-and-error cycles.</w:t>
      </w:r>
    </w:p>
    <w:p w14:paraId="089368E9" w14:textId="3F6CA828" w:rsidR="00A570E3" w:rsidRPr="00C202AB" w:rsidRDefault="00A570E3" w:rsidP="00302027">
      <w:pPr>
        <w:numPr>
          <w:ilvl w:val="0"/>
          <w:numId w:val="16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Laboratory Experiments</w:t>
      </w:r>
      <w:r w:rsidRPr="00C202AB">
        <w:rPr>
          <w:rFonts w:ascii="Times New Roman" w:eastAsia="Times New Roman" w:hAnsi="Times New Roman" w:cs="Times New Roman"/>
          <w:kern w:val="0"/>
          <w14:ligatures w14:val="none"/>
        </w:rPr>
        <w:t xml:space="preserve">: o3 predicts the most promising experimental parameters for testing </w:t>
      </w:r>
      <w:r w:rsidR="00A61200">
        <w:rPr>
          <w:rFonts w:ascii="Times New Roman" w:eastAsia="Times New Roman" w:hAnsi="Times New Roman" w:cs="Times New Roman"/>
          <w:kern w:val="0"/>
          <w14:ligatures w14:val="none"/>
        </w:rPr>
        <w:t>chemistry, physics, and biology hypotheses</w:t>
      </w:r>
      <w:r w:rsidRPr="00C202AB">
        <w:rPr>
          <w:rFonts w:ascii="Times New Roman" w:eastAsia="Times New Roman" w:hAnsi="Times New Roman" w:cs="Times New Roman"/>
          <w:kern w:val="0"/>
          <w14:ligatures w14:val="none"/>
        </w:rPr>
        <w:t>.</w:t>
      </w:r>
    </w:p>
    <w:p w14:paraId="1A2C5AA9" w14:textId="77777777" w:rsidR="00A570E3" w:rsidRPr="00C202AB" w:rsidRDefault="00A570E3" w:rsidP="00302027">
      <w:pPr>
        <w:numPr>
          <w:ilvl w:val="0"/>
          <w:numId w:val="16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Hypothetical Scenarios</w:t>
      </w:r>
      <w:r w:rsidRPr="00C202AB">
        <w:rPr>
          <w:rFonts w:ascii="Times New Roman" w:eastAsia="Times New Roman" w:hAnsi="Times New Roman" w:cs="Times New Roman"/>
          <w:kern w:val="0"/>
          <w14:ligatures w14:val="none"/>
        </w:rPr>
        <w:t>: By modeling conditions not easily achievable in laboratories, o3 guides research in extreme environments, such as high-pressure physics or deep-sea biology.</w:t>
      </w:r>
    </w:p>
    <w:p w14:paraId="329EB8B9" w14:textId="77777777" w:rsidR="00A570E3" w:rsidRPr="00C202AB" w:rsidRDefault="00A570E3" w:rsidP="00302027">
      <w:pPr>
        <w:numPr>
          <w:ilvl w:val="0"/>
          <w:numId w:val="16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utomating Iterative Processes</w:t>
      </w:r>
      <w:r w:rsidRPr="00C202AB">
        <w:rPr>
          <w:rFonts w:ascii="Times New Roman" w:eastAsia="Times New Roman" w:hAnsi="Times New Roman" w:cs="Times New Roman"/>
          <w:kern w:val="0"/>
          <w14:ligatures w14:val="none"/>
        </w:rPr>
        <w:t>: o3 accelerates iterative experimental workflows by incorporating real-time feedback into its predictions.</w:t>
      </w:r>
    </w:p>
    <w:p w14:paraId="0E2154F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streamline experimental design, saving time and resources while maximizing discovery potential.</w:t>
      </w:r>
    </w:p>
    <w:p w14:paraId="20E96F8D"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8.12 OpenAI o3’s Role in AI-Assisted Scientific Theorization</w:t>
      </w:r>
    </w:p>
    <w:p w14:paraId="36694705"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orization involves constructing and refining frameworks to explain observations. OpenAI o3 accelerates this process by generating, testing, and refining theoretical models.</w:t>
      </w:r>
    </w:p>
    <w:p w14:paraId="7FD659A3" w14:textId="77777777" w:rsidR="00A570E3" w:rsidRPr="00C202AB" w:rsidRDefault="00A570E3" w:rsidP="00302027">
      <w:pPr>
        <w:numPr>
          <w:ilvl w:val="0"/>
          <w:numId w:val="16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Generating Testable Hypotheses</w:t>
      </w:r>
      <w:r w:rsidRPr="00C202AB">
        <w:rPr>
          <w:rFonts w:ascii="Times New Roman" w:eastAsia="Times New Roman" w:hAnsi="Times New Roman" w:cs="Times New Roman"/>
          <w:kern w:val="0"/>
          <w14:ligatures w14:val="none"/>
        </w:rPr>
        <w:t>: o3 proposes hypotheses based on patterns in experimental data, suggesting new avenues for exploration.</w:t>
      </w:r>
    </w:p>
    <w:p w14:paraId="5D39C5B6" w14:textId="77777777" w:rsidR="00A570E3" w:rsidRPr="00C202AB" w:rsidRDefault="00A570E3" w:rsidP="00302027">
      <w:pPr>
        <w:numPr>
          <w:ilvl w:val="0"/>
          <w:numId w:val="16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efining Existing Models</w:t>
      </w:r>
      <w:r w:rsidRPr="00C202AB">
        <w:rPr>
          <w:rFonts w:ascii="Times New Roman" w:eastAsia="Times New Roman" w:hAnsi="Times New Roman" w:cs="Times New Roman"/>
          <w:kern w:val="0"/>
          <w14:ligatures w14:val="none"/>
        </w:rPr>
        <w:t>: By analyzing inconsistencies in data and theory, o3 identifies areas for refinement in frameworks such as string theory or neural network dynamics.</w:t>
      </w:r>
    </w:p>
    <w:p w14:paraId="0C62CEEE" w14:textId="77777777" w:rsidR="00A570E3" w:rsidRPr="00C202AB" w:rsidRDefault="00A570E3" w:rsidP="00302027">
      <w:pPr>
        <w:numPr>
          <w:ilvl w:val="0"/>
          <w:numId w:val="16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onnecting Disparate Theories</w:t>
      </w:r>
      <w:r w:rsidRPr="00C202AB">
        <w:rPr>
          <w:rFonts w:ascii="Times New Roman" w:eastAsia="Times New Roman" w:hAnsi="Times New Roman" w:cs="Times New Roman"/>
          <w:kern w:val="0"/>
          <w14:ligatures w14:val="none"/>
        </w:rPr>
        <w:t>: o3 integrates concepts from different fields, such as quantum mechanics and thermodynamics, to develop unified theories.</w:t>
      </w:r>
    </w:p>
    <w:p w14:paraId="45A944F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position OpenAI o3 as a partner in advancing theoretical science.</w:t>
      </w:r>
    </w:p>
    <w:p w14:paraId="2B86697E"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8.13 AI in Supporting Large-Scale Collaborative Projects</w:t>
      </w:r>
    </w:p>
    <w:p w14:paraId="5E89DD50" w14:textId="1B0D7AA8"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Large-scale projects</w:t>
      </w:r>
      <w:r w:rsidR="00A61200">
        <w:rPr>
          <w:rFonts w:ascii="Times New Roman" w:eastAsia="Times New Roman" w:hAnsi="Times New Roman" w:cs="Times New Roman"/>
          <w:kern w:val="0"/>
          <w14:ligatures w14:val="none"/>
        </w:rPr>
        <w:t xml:space="preserve"> like genome sequencing or space exploration</w:t>
      </w:r>
      <w:r w:rsidRPr="00C202AB">
        <w:rPr>
          <w:rFonts w:ascii="Times New Roman" w:eastAsia="Times New Roman" w:hAnsi="Times New Roman" w:cs="Times New Roman"/>
          <w:kern w:val="0"/>
          <w14:ligatures w14:val="none"/>
        </w:rPr>
        <w:t xml:space="preserve"> require significant coordination and data integration. OpenAI o3 enhances collaboration through its ability to process diverse datasets and streamline workflows.</w:t>
      </w:r>
    </w:p>
    <w:p w14:paraId="69FC3E65" w14:textId="77777777" w:rsidR="00A570E3" w:rsidRPr="00C202AB" w:rsidRDefault="00A570E3" w:rsidP="00302027">
      <w:pPr>
        <w:numPr>
          <w:ilvl w:val="0"/>
          <w:numId w:val="16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oordinating Global Teams</w:t>
      </w:r>
      <w:r w:rsidRPr="00C202AB">
        <w:rPr>
          <w:rFonts w:ascii="Times New Roman" w:eastAsia="Times New Roman" w:hAnsi="Times New Roman" w:cs="Times New Roman"/>
          <w:kern w:val="0"/>
          <w14:ligatures w14:val="none"/>
        </w:rPr>
        <w:t>: o3 synthesizes inputs from multidisciplinary teams, ensuring coherence in objectives and methodologies.</w:t>
      </w:r>
    </w:p>
    <w:p w14:paraId="0CF29DF5" w14:textId="77777777" w:rsidR="00A570E3" w:rsidRPr="00C202AB" w:rsidRDefault="00A570E3" w:rsidP="00302027">
      <w:pPr>
        <w:numPr>
          <w:ilvl w:val="0"/>
          <w:numId w:val="16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nalyzing Massive Datasets</w:t>
      </w:r>
      <w:r w:rsidRPr="00C202AB">
        <w:rPr>
          <w:rFonts w:ascii="Times New Roman" w:eastAsia="Times New Roman" w:hAnsi="Times New Roman" w:cs="Times New Roman"/>
          <w:kern w:val="0"/>
          <w14:ligatures w14:val="none"/>
        </w:rPr>
        <w:t>: By processing genomic, astronomical, or geophysical data, o3 supports projects involving terabytes or petabytes of information.</w:t>
      </w:r>
    </w:p>
    <w:p w14:paraId="52A27DBE" w14:textId="77777777" w:rsidR="00A570E3" w:rsidRPr="00C202AB" w:rsidRDefault="00A570E3" w:rsidP="00302027">
      <w:pPr>
        <w:numPr>
          <w:ilvl w:val="0"/>
          <w:numId w:val="16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Facilitating Open Data Sharing</w:t>
      </w:r>
      <w:r w:rsidRPr="00C202AB">
        <w:rPr>
          <w:rFonts w:ascii="Times New Roman" w:eastAsia="Times New Roman" w:hAnsi="Times New Roman" w:cs="Times New Roman"/>
          <w:kern w:val="0"/>
          <w14:ligatures w14:val="none"/>
        </w:rPr>
        <w:t>: o3 generates insights from shared datasets, promoting transparency and reproducibility in large-scale initiatives.</w:t>
      </w:r>
    </w:p>
    <w:p w14:paraId="3EBED5A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make OpenAI o3 an essential tool for international and interdisciplinary collaborations.</w:t>
      </w:r>
    </w:p>
    <w:p w14:paraId="13C980C9"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8.14 AI-Driven Model Validation and Improvement</w:t>
      </w:r>
    </w:p>
    <w:p w14:paraId="345E54AB"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contributes to validating and improving existing models by analyzing their predictions, identifying weaknesses, and suggesting refinements.</w:t>
      </w:r>
    </w:p>
    <w:p w14:paraId="21E3000F" w14:textId="77777777" w:rsidR="00A570E3" w:rsidRPr="00C202AB" w:rsidRDefault="00A570E3" w:rsidP="00302027">
      <w:pPr>
        <w:numPr>
          <w:ilvl w:val="0"/>
          <w:numId w:val="16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valuating Predictive Models</w:t>
      </w:r>
      <w:r w:rsidRPr="00C202AB">
        <w:rPr>
          <w:rFonts w:ascii="Times New Roman" w:eastAsia="Times New Roman" w:hAnsi="Times New Roman" w:cs="Times New Roman"/>
          <w:kern w:val="0"/>
          <w14:ligatures w14:val="none"/>
        </w:rPr>
        <w:t>: o3 compares the predictions of existing AI and mathematical models against experimental data, identifying areas of mismatch.</w:t>
      </w:r>
    </w:p>
    <w:p w14:paraId="1C86146C" w14:textId="77777777" w:rsidR="00A570E3" w:rsidRPr="00C202AB" w:rsidRDefault="00A570E3" w:rsidP="00302027">
      <w:pPr>
        <w:numPr>
          <w:ilvl w:val="0"/>
          <w:numId w:val="16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uggesting Model Improvements</w:t>
      </w:r>
      <w:r w:rsidRPr="00C202AB">
        <w:rPr>
          <w:rFonts w:ascii="Times New Roman" w:eastAsia="Times New Roman" w:hAnsi="Times New Roman" w:cs="Times New Roman"/>
          <w:kern w:val="0"/>
          <w14:ligatures w14:val="none"/>
        </w:rPr>
        <w:t>: By analyzing gaps in accuracy or efficiency, o3 proposes modifications to enhance model performance.</w:t>
      </w:r>
    </w:p>
    <w:p w14:paraId="5ECA25F6" w14:textId="77777777" w:rsidR="00A570E3" w:rsidRPr="00C202AB" w:rsidRDefault="00A570E3" w:rsidP="00302027">
      <w:pPr>
        <w:numPr>
          <w:ilvl w:val="0"/>
          <w:numId w:val="16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upporting Iterative Development</w:t>
      </w:r>
      <w:r w:rsidRPr="00C202AB">
        <w:rPr>
          <w:rFonts w:ascii="Times New Roman" w:eastAsia="Times New Roman" w:hAnsi="Times New Roman" w:cs="Times New Roman"/>
          <w:kern w:val="0"/>
          <w14:ligatures w14:val="none"/>
        </w:rPr>
        <w:t>: o3 integrates feedback loops into the development process, ensuring continuous improvement in scientific modeling.</w:t>
      </w:r>
    </w:p>
    <w:p w14:paraId="0C1F2716"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ensure that scientific models remain robust, accurate, and aligned with real-world observations.</w:t>
      </w:r>
    </w:p>
    <w:p w14:paraId="6D650B20"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8.15 Leveraging AI for Ethical AI Development</w:t>
      </w:r>
    </w:p>
    <w:p w14:paraId="5868B998"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serves as a case study for the ethical development of AI systems, setting standards for transparency, accountability, and societal benefit.</w:t>
      </w:r>
    </w:p>
    <w:p w14:paraId="44A4D682" w14:textId="6F274FF4" w:rsidR="00A570E3" w:rsidRPr="00C202AB" w:rsidRDefault="00A570E3" w:rsidP="00302027">
      <w:pPr>
        <w:numPr>
          <w:ilvl w:val="0"/>
          <w:numId w:val="16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mbedding Explainability</w:t>
      </w:r>
      <w:r w:rsidRPr="00C202AB">
        <w:rPr>
          <w:rFonts w:ascii="Times New Roman" w:eastAsia="Times New Roman" w:hAnsi="Times New Roman" w:cs="Times New Roman"/>
          <w:kern w:val="0"/>
          <w14:ligatures w14:val="none"/>
        </w:rPr>
        <w:t>: o3 incorporates interpretable algorithms, ensuring its outputs are transparent and understandable.</w:t>
      </w:r>
    </w:p>
    <w:p w14:paraId="02C60E59" w14:textId="77777777" w:rsidR="00A570E3" w:rsidRPr="00C202AB" w:rsidRDefault="00A570E3" w:rsidP="00302027">
      <w:pPr>
        <w:numPr>
          <w:ilvl w:val="0"/>
          <w:numId w:val="16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ng Bias</w:t>
      </w:r>
      <w:r w:rsidRPr="00C202AB">
        <w:rPr>
          <w:rFonts w:ascii="Times New Roman" w:eastAsia="Times New Roman" w:hAnsi="Times New Roman" w:cs="Times New Roman"/>
          <w:kern w:val="0"/>
          <w14:ligatures w14:val="none"/>
        </w:rPr>
        <w:t>: By identifying and correcting biases in training data, o3 promotes fairness in scientific and engineering applications.</w:t>
      </w:r>
    </w:p>
    <w:p w14:paraId="03212D00" w14:textId="77777777" w:rsidR="00A570E3" w:rsidRPr="00C202AB" w:rsidRDefault="00A570E3" w:rsidP="00302027">
      <w:pPr>
        <w:numPr>
          <w:ilvl w:val="0"/>
          <w:numId w:val="16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ollaborating with Stakeholders</w:t>
      </w:r>
      <w:r w:rsidRPr="00C202AB">
        <w:rPr>
          <w:rFonts w:ascii="Times New Roman" w:eastAsia="Times New Roman" w:hAnsi="Times New Roman" w:cs="Times New Roman"/>
          <w:kern w:val="0"/>
          <w14:ligatures w14:val="none"/>
        </w:rPr>
        <w:t>: OpenAI engages with researchers, policymakers, and industry leaders to ensure that o3 is used responsibly and ethically.</w:t>
      </w:r>
    </w:p>
    <w:p w14:paraId="2AC8031D"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practices highlight OpenAI o3’s commitment to advancing science in a manner that benefits society as a whole.</w:t>
      </w:r>
    </w:p>
    <w:p w14:paraId="2460CF61"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8.17 Accelerating Innovation in Computational Science</w:t>
      </w:r>
    </w:p>
    <w:p w14:paraId="31008EE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Computational science involves modeling and simulation to study complex systems that are otherwise intractable through direct experimentation. OpenAI o3 contributes significantly to this domain:</w:t>
      </w:r>
    </w:p>
    <w:p w14:paraId="7D765B59" w14:textId="77777777" w:rsidR="00A570E3" w:rsidRPr="00C202AB" w:rsidRDefault="00A570E3" w:rsidP="00302027">
      <w:pPr>
        <w:numPr>
          <w:ilvl w:val="0"/>
          <w:numId w:val="16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Simulating Complex Systems</w:t>
      </w:r>
      <w:r w:rsidRPr="00C202AB">
        <w:rPr>
          <w:rFonts w:ascii="Times New Roman" w:eastAsia="Times New Roman" w:hAnsi="Times New Roman" w:cs="Times New Roman"/>
          <w:kern w:val="0"/>
          <w14:ligatures w14:val="none"/>
        </w:rPr>
        <w:t>: o3 models systems ranging from climate dynamics to chemical reaction networks, accelerating research across scientific domains.</w:t>
      </w:r>
    </w:p>
    <w:p w14:paraId="409B7113" w14:textId="77777777" w:rsidR="00A570E3" w:rsidRPr="00C202AB" w:rsidRDefault="00A570E3" w:rsidP="00302027">
      <w:pPr>
        <w:numPr>
          <w:ilvl w:val="0"/>
          <w:numId w:val="16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efining Numerical Algorithms</w:t>
      </w:r>
      <w:r w:rsidRPr="00C202AB">
        <w:rPr>
          <w:rFonts w:ascii="Times New Roman" w:eastAsia="Times New Roman" w:hAnsi="Times New Roman" w:cs="Times New Roman"/>
          <w:kern w:val="0"/>
          <w14:ligatures w14:val="none"/>
        </w:rPr>
        <w:t>: o3 improves the efficiency of computational methods, such as finite element analysis and molecular dynamics simulations, reducing computational overhead.</w:t>
      </w:r>
    </w:p>
    <w:p w14:paraId="264DB69A" w14:textId="77777777" w:rsidR="00A570E3" w:rsidRPr="00C202AB" w:rsidRDefault="00A570E3" w:rsidP="00302027">
      <w:pPr>
        <w:numPr>
          <w:ilvl w:val="0"/>
          <w:numId w:val="16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iscovering Emergent Behaviors</w:t>
      </w:r>
      <w:r w:rsidRPr="00C202AB">
        <w:rPr>
          <w:rFonts w:ascii="Times New Roman" w:eastAsia="Times New Roman" w:hAnsi="Times New Roman" w:cs="Times New Roman"/>
          <w:kern w:val="0"/>
          <w14:ligatures w14:val="none"/>
        </w:rPr>
        <w:t>: By simulating interactions among components, o3 identifies emergent phenomena, such as phase transitions or ecological stability.</w:t>
      </w:r>
    </w:p>
    <w:p w14:paraId="0E62FD7A"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make OpenAI o3 a cornerstone of computational science, enabling discoveries across scales and disciplines.</w:t>
      </w:r>
    </w:p>
    <w:p w14:paraId="32BA3193"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8.18 Revolutionizing Data-Driven Decision-Making</w:t>
      </w:r>
    </w:p>
    <w:p w14:paraId="2C0CA7CD"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Data-driven decision-making is essential for translating scientific insights into actionable strategies. OpenAI o3 provides robust support for this process:</w:t>
      </w:r>
    </w:p>
    <w:p w14:paraId="7C8E1D50" w14:textId="77777777" w:rsidR="00A570E3" w:rsidRPr="00C202AB" w:rsidRDefault="00A570E3" w:rsidP="00302027">
      <w:pPr>
        <w:numPr>
          <w:ilvl w:val="0"/>
          <w:numId w:val="16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ynthesizing Insights</w:t>
      </w:r>
      <w:r w:rsidRPr="00C202AB">
        <w:rPr>
          <w:rFonts w:ascii="Times New Roman" w:eastAsia="Times New Roman" w:hAnsi="Times New Roman" w:cs="Times New Roman"/>
          <w:kern w:val="0"/>
          <w14:ligatures w14:val="none"/>
        </w:rPr>
        <w:t>: o3 integrates findings from diverse datasets to provide holistic perspectives on complex problems, such as pandemic response or energy policy.</w:t>
      </w:r>
    </w:p>
    <w:p w14:paraId="73078EF4" w14:textId="77777777" w:rsidR="00A570E3" w:rsidRPr="00C202AB" w:rsidRDefault="00A570E3" w:rsidP="00302027">
      <w:pPr>
        <w:numPr>
          <w:ilvl w:val="0"/>
          <w:numId w:val="16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edicting Outcomes</w:t>
      </w:r>
      <w:r w:rsidRPr="00C202AB">
        <w:rPr>
          <w:rFonts w:ascii="Times New Roman" w:eastAsia="Times New Roman" w:hAnsi="Times New Roman" w:cs="Times New Roman"/>
          <w:kern w:val="0"/>
          <w14:ligatures w14:val="none"/>
        </w:rPr>
        <w:t>: By modeling potential scenarios, o3 enables policymakers and researchers to evaluate the long-term impact of their decisions.</w:t>
      </w:r>
    </w:p>
    <w:p w14:paraId="04042174" w14:textId="77777777" w:rsidR="00A570E3" w:rsidRPr="00C202AB" w:rsidRDefault="00A570E3" w:rsidP="00302027">
      <w:pPr>
        <w:numPr>
          <w:ilvl w:val="0"/>
          <w:numId w:val="16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upporting Risk Mitigation</w:t>
      </w:r>
      <w:r w:rsidRPr="00C202AB">
        <w:rPr>
          <w:rFonts w:ascii="Times New Roman" w:eastAsia="Times New Roman" w:hAnsi="Times New Roman" w:cs="Times New Roman"/>
          <w:kern w:val="0"/>
          <w14:ligatures w14:val="none"/>
        </w:rPr>
        <w:t>: o3 identifies risks in engineering projects or healthcare interventions, enabling proactive measures to prevent failures.</w:t>
      </w:r>
    </w:p>
    <w:p w14:paraId="2D840787" w14:textId="0EFBBE0E"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These capabilities ensure that OpenAI o3 </w:t>
      </w:r>
      <w:r w:rsidR="00A61200">
        <w:rPr>
          <w:rFonts w:ascii="Times New Roman" w:eastAsia="Times New Roman" w:hAnsi="Times New Roman" w:cs="Times New Roman"/>
          <w:kern w:val="0"/>
          <w14:ligatures w14:val="none"/>
        </w:rPr>
        <w:t>advances scientific discovery and</w:t>
      </w:r>
      <w:r w:rsidRPr="00C202AB">
        <w:rPr>
          <w:rFonts w:ascii="Times New Roman" w:eastAsia="Times New Roman" w:hAnsi="Times New Roman" w:cs="Times New Roman"/>
          <w:kern w:val="0"/>
          <w14:ligatures w14:val="none"/>
        </w:rPr>
        <w:t xml:space="preserve"> supports its practical application.</w:t>
      </w:r>
    </w:p>
    <w:p w14:paraId="3D219C36" w14:textId="77777777" w:rsidR="00A570E3" w:rsidRPr="00C202AB" w:rsidRDefault="00000000" w:rsidP="00302027">
      <w:pPr>
        <w:spacing w:after="0"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pict w14:anchorId="183F454D">
          <v:rect id="_x0000_i1155" style="width:0;height:1.5pt" o:hralign="center" o:hrstd="t" o:hr="t" fillcolor="#a0a0a0" stroked="f"/>
        </w:pict>
      </w:r>
    </w:p>
    <w:p w14:paraId="4D72991C"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8.19 OpenAI o3’s Contributions to AI-Enhanced Creativity</w:t>
      </w:r>
    </w:p>
    <w:p w14:paraId="4068AAAD"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Creativity, often viewed as a uniquely human trait, is increasingly augmented by AI systems like OpenAI o3:</w:t>
      </w:r>
    </w:p>
    <w:p w14:paraId="0A689115" w14:textId="77777777" w:rsidR="00A570E3" w:rsidRPr="00C202AB" w:rsidRDefault="00A570E3" w:rsidP="00302027">
      <w:pPr>
        <w:numPr>
          <w:ilvl w:val="0"/>
          <w:numId w:val="16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Generating Novel Designs</w:t>
      </w:r>
      <w:r w:rsidRPr="00C202AB">
        <w:rPr>
          <w:rFonts w:ascii="Times New Roman" w:eastAsia="Times New Roman" w:hAnsi="Times New Roman" w:cs="Times New Roman"/>
          <w:kern w:val="0"/>
          <w14:ligatures w14:val="none"/>
        </w:rPr>
        <w:t>: o3 proposes innovative designs for materials, devices, and systems, inspiring new approaches in engineering and architecture.</w:t>
      </w:r>
    </w:p>
    <w:p w14:paraId="68928B1F" w14:textId="77777777" w:rsidR="00A570E3" w:rsidRPr="00C202AB" w:rsidRDefault="00A570E3" w:rsidP="00302027">
      <w:pPr>
        <w:numPr>
          <w:ilvl w:val="0"/>
          <w:numId w:val="16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ploring Hypothesis Spaces</w:t>
      </w:r>
      <w:r w:rsidRPr="00C202AB">
        <w:rPr>
          <w:rFonts w:ascii="Times New Roman" w:eastAsia="Times New Roman" w:hAnsi="Times New Roman" w:cs="Times New Roman"/>
          <w:kern w:val="0"/>
          <w14:ligatures w14:val="none"/>
        </w:rPr>
        <w:t>: o3 generates unconventional hypotheses in fields such as evolutionary biology or quantum mechanics, sparking breakthroughs.</w:t>
      </w:r>
    </w:p>
    <w:p w14:paraId="58F022D0" w14:textId="77777777" w:rsidR="00A570E3" w:rsidRPr="00C202AB" w:rsidRDefault="00A570E3" w:rsidP="00302027">
      <w:pPr>
        <w:numPr>
          <w:ilvl w:val="0"/>
          <w:numId w:val="16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acilitating Artistic and Scientific Fusion</w:t>
      </w:r>
      <w:r w:rsidRPr="00C202AB">
        <w:rPr>
          <w:rFonts w:ascii="Times New Roman" w:eastAsia="Times New Roman" w:hAnsi="Times New Roman" w:cs="Times New Roman"/>
          <w:kern w:val="0"/>
          <w14:ligatures w14:val="none"/>
        </w:rPr>
        <w:t>: By blending principles from art and science, o3 supports projects at the intersection of creativity and technology.</w:t>
      </w:r>
    </w:p>
    <w:p w14:paraId="0F747DC0"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s ability to augment human creativity redefines the boundaries of innovation.</w:t>
      </w:r>
    </w:p>
    <w:p w14:paraId="08E10578"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lastRenderedPageBreak/>
        <w:t>8.20 Scaling AI for Distributed Research Networks</w:t>
      </w:r>
    </w:p>
    <w:p w14:paraId="3B9B72BC"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Distributed research networks involve collaborative efforts across institutions and regions. OpenAI o3 scales effectively to meet the demands of such networks:</w:t>
      </w:r>
    </w:p>
    <w:p w14:paraId="558D7239" w14:textId="77777777" w:rsidR="00A570E3" w:rsidRPr="00C202AB" w:rsidRDefault="00A570E3" w:rsidP="00302027">
      <w:pPr>
        <w:numPr>
          <w:ilvl w:val="0"/>
          <w:numId w:val="17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ntegrating Distributed Data</w:t>
      </w:r>
      <w:r w:rsidRPr="00C202AB">
        <w:rPr>
          <w:rFonts w:ascii="Times New Roman" w:eastAsia="Times New Roman" w:hAnsi="Times New Roman" w:cs="Times New Roman"/>
          <w:kern w:val="0"/>
          <w14:ligatures w14:val="none"/>
        </w:rPr>
        <w:t>: o3 processes datasets from multiple sources, ensuring consistency and coherence in analysis.</w:t>
      </w:r>
    </w:p>
    <w:p w14:paraId="2E63E0C1" w14:textId="77777777" w:rsidR="00A570E3" w:rsidRPr="00C202AB" w:rsidRDefault="00A570E3" w:rsidP="00302027">
      <w:pPr>
        <w:numPr>
          <w:ilvl w:val="0"/>
          <w:numId w:val="17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upporting Virtual Laboratories</w:t>
      </w:r>
      <w:r w:rsidRPr="00C202AB">
        <w:rPr>
          <w:rFonts w:ascii="Times New Roman" w:eastAsia="Times New Roman" w:hAnsi="Times New Roman" w:cs="Times New Roman"/>
          <w:kern w:val="0"/>
          <w14:ligatures w14:val="none"/>
        </w:rPr>
        <w:t>: By simulating laboratory environments, o3 enables remote teams to collaborate seamlessly on experimental research.</w:t>
      </w:r>
    </w:p>
    <w:p w14:paraId="48B2231B" w14:textId="6AB6C7B2" w:rsidR="00A570E3" w:rsidRPr="00C202AB" w:rsidRDefault="00A570E3" w:rsidP="00302027">
      <w:pPr>
        <w:numPr>
          <w:ilvl w:val="0"/>
          <w:numId w:val="17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hancing Resource Sharing</w:t>
      </w:r>
      <w:r w:rsidRPr="00C202AB">
        <w:rPr>
          <w:rFonts w:ascii="Times New Roman" w:eastAsia="Times New Roman" w:hAnsi="Times New Roman" w:cs="Times New Roman"/>
          <w:kern w:val="0"/>
          <w14:ligatures w14:val="none"/>
        </w:rPr>
        <w:t>: o3 optimizes shared computational resources, ensuring equitable access and efficiency.</w:t>
      </w:r>
    </w:p>
    <w:p w14:paraId="74F99839"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position OpenAI o3 as a key enabler of global scientific collaboration.</w:t>
      </w:r>
    </w:p>
    <w:p w14:paraId="2A16B1BD"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8.21 Enhancing Interpretability for Responsible AI</w:t>
      </w:r>
    </w:p>
    <w:p w14:paraId="43AD5EC0"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Interpretability is critical for building trust and ensuring accountability in AI systems. OpenAI o3 exemplifies best practices in this area:</w:t>
      </w:r>
    </w:p>
    <w:p w14:paraId="6D18C357" w14:textId="77777777" w:rsidR="00A570E3" w:rsidRPr="00C202AB" w:rsidRDefault="00A570E3" w:rsidP="00302027">
      <w:pPr>
        <w:numPr>
          <w:ilvl w:val="0"/>
          <w:numId w:val="17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viding Transparent Outputs</w:t>
      </w:r>
      <w:r w:rsidRPr="00C202AB">
        <w:rPr>
          <w:rFonts w:ascii="Times New Roman" w:eastAsia="Times New Roman" w:hAnsi="Times New Roman" w:cs="Times New Roman"/>
          <w:kern w:val="0"/>
          <w14:ligatures w14:val="none"/>
        </w:rPr>
        <w:t>: o3 explains its reasoning and predictions, enabling researchers to validate its conclusions.</w:t>
      </w:r>
    </w:p>
    <w:p w14:paraId="6A0AC768" w14:textId="77777777" w:rsidR="00A570E3" w:rsidRPr="00C202AB" w:rsidRDefault="00A570E3" w:rsidP="00302027">
      <w:pPr>
        <w:numPr>
          <w:ilvl w:val="0"/>
          <w:numId w:val="17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hancing Debugging Processes</w:t>
      </w:r>
      <w:r w:rsidRPr="00C202AB">
        <w:rPr>
          <w:rFonts w:ascii="Times New Roman" w:eastAsia="Times New Roman" w:hAnsi="Times New Roman" w:cs="Times New Roman"/>
          <w:kern w:val="0"/>
          <w14:ligatures w14:val="none"/>
        </w:rPr>
        <w:t>: By identifying sources of errors or inconsistencies, o3 streamlines the debugging of AI-driven experiments.</w:t>
      </w:r>
    </w:p>
    <w:p w14:paraId="3A90C2B7" w14:textId="77777777" w:rsidR="00A570E3" w:rsidRPr="00C202AB" w:rsidRDefault="00A570E3" w:rsidP="00302027">
      <w:pPr>
        <w:numPr>
          <w:ilvl w:val="0"/>
          <w:numId w:val="17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moting Ethical Applications</w:t>
      </w:r>
      <w:r w:rsidRPr="00C202AB">
        <w:rPr>
          <w:rFonts w:ascii="Times New Roman" w:eastAsia="Times New Roman" w:hAnsi="Times New Roman" w:cs="Times New Roman"/>
          <w:kern w:val="0"/>
          <w14:ligatures w14:val="none"/>
        </w:rPr>
        <w:t>: Through interpretable models, o3 supports ethical decision-making in sensitive domains such as healthcare and defense.</w:t>
      </w:r>
    </w:p>
    <w:p w14:paraId="5E8AA97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features underscore OpenAI o3’s commitment to responsible and transparent AI development.</w:t>
      </w:r>
    </w:p>
    <w:p w14:paraId="26F13C95" w14:textId="77777777" w:rsidR="00A570E3" w:rsidRPr="00C202AB" w:rsidRDefault="00A570E3" w:rsidP="00302027">
      <w:pPr>
        <w:pStyle w:val="Heading1"/>
        <w:spacing w:line="276" w:lineRule="auto"/>
        <w:rPr>
          <w:rFonts w:ascii="Times New Roman" w:eastAsia="Times New Roman" w:hAnsi="Times New Roman" w:cs="Times New Roman"/>
        </w:rPr>
      </w:pPr>
      <w:r w:rsidRPr="00C202AB">
        <w:rPr>
          <w:rFonts w:ascii="Times New Roman" w:eastAsia="Times New Roman" w:hAnsi="Times New Roman" w:cs="Times New Roman"/>
        </w:rPr>
        <w:t>9. Applications of AI Solutions in R&amp;D</w:t>
      </w:r>
    </w:p>
    <w:p w14:paraId="0FADD8A1"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9.1 Introduction: AI in Transforming R&amp;D Processes</w:t>
      </w:r>
    </w:p>
    <w:p w14:paraId="1B5C4A51"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rtificial intelligence (AI) has redefined research and development (R&amp;D) by accelerating discovery, enhancing precision, and automating repetitive tasks. Systems like OpenAI o3 take AI's potential to a new level, enabling breakthroughs across disciplines by providing predictive, adaptive, and generative capabilities. From fundamental sciences to applied engineering, OpenAI o3 addresses bottlenecks in hypothesis generation, experimental design, and data analysis, transforming R&amp;D into a faster, more efficient, and innovative process.</w:t>
      </w:r>
    </w:p>
    <w:p w14:paraId="3E9BD73F"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lastRenderedPageBreak/>
        <w:t>This section explores the diverse applications of AI solutions like OpenAI o3 across major scientific and engineering fields.</w:t>
      </w:r>
    </w:p>
    <w:p w14:paraId="6259CAF6"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9.2 AI in Physics R&amp;D</w:t>
      </w:r>
    </w:p>
    <w:p w14:paraId="29CC326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I solutions have revolutionized physics research by addressing theoretical and experimental challenges:</w:t>
      </w:r>
    </w:p>
    <w:p w14:paraId="19B5AC7A" w14:textId="77777777" w:rsidR="00A570E3" w:rsidRPr="00C202AB" w:rsidRDefault="00A570E3" w:rsidP="00302027">
      <w:pPr>
        <w:numPr>
          <w:ilvl w:val="0"/>
          <w:numId w:val="17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Quantum Systems</w:t>
      </w:r>
      <w:r w:rsidRPr="00C202AB">
        <w:rPr>
          <w:rFonts w:ascii="Times New Roman" w:eastAsia="Times New Roman" w:hAnsi="Times New Roman" w:cs="Times New Roman"/>
          <w:kern w:val="0"/>
          <w14:ligatures w14:val="none"/>
        </w:rPr>
        <w:t>: OpenAI o3 models quantum phenomena, such as particle interactions and entanglement, providing insights into quantum computing and quantum field theory.</w:t>
      </w:r>
    </w:p>
    <w:p w14:paraId="69A673BF" w14:textId="77777777" w:rsidR="00A570E3" w:rsidRPr="00C202AB" w:rsidRDefault="00A570E3" w:rsidP="00302027">
      <w:pPr>
        <w:numPr>
          <w:ilvl w:val="0"/>
          <w:numId w:val="17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nalyzing Cosmological Data</w:t>
      </w:r>
      <w:r w:rsidRPr="00C202AB">
        <w:rPr>
          <w:rFonts w:ascii="Times New Roman" w:eastAsia="Times New Roman" w:hAnsi="Times New Roman" w:cs="Times New Roman"/>
          <w:kern w:val="0"/>
          <w14:ligatures w14:val="none"/>
        </w:rPr>
        <w:t>: o3 processes data from telescopes and observatories, identifying anomalies related to dark matter, dark energy, and galaxy formation.</w:t>
      </w:r>
    </w:p>
    <w:p w14:paraId="31B365C4" w14:textId="77777777" w:rsidR="00A570E3" w:rsidRPr="00C202AB" w:rsidRDefault="00A570E3" w:rsidP="00302027">
      <w:pPr>
        <w:numPr>
          <w:ilvl w:val="0"/>
          <w:numId w:val="17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edicting Materials Behaviors</w:t>
      </w:r>
      <w:r w:rsidRPr="00C202AB">
        <w:rPr>
          <w:rFonts w:ascii="Times New Roman" w:eastAsia="Times New Roman" w:hAnsi="Times New Roman" w:cs="Times New Roman"/>
          <w:kern w:val="0"/>
          <w14:ligatures w14:val="none"/>
        </w:rPr>
        <w:t>: o3 simulates materials under extreme conditions, such as high pressure or temperature, aiding research in planetary science and high-energy physics.</w:t>
      </w:r>
    </w:p>
    <w:p w14:paraId="4A53E1F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By combining advanced simulation and data analytics, OpenAI o3 accelerates progress in understanding the universe's fundamental principles.</w:t>
      </w:r>
    </w:p>
    <w:p w14:paraId="7501C251"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9.3 AI in Biological Research</w:t>
      </w:r>
    </w:p>
    <w:p w14:paraId="5F888FEA"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Biology benefits immensely from AI’s ability to handle large-scale, high-dimensional data. OpenAI o3 addresses challenges in genomics, proteomics, and cellular biology:</w:t>
      </w:r>
    </w:p>
    <w:p w14:paraId="1505F2D4" w14:textId="77777777" w:rsidR="00A570E3" w:rsidRPr="00C202AB" w:rsidRDefault="00A570E3" w:rsidP="00302027">
      <w:pPr>
        <w:numPr>
          <w:ilvl w:val="0"/>
          <w:numId w:val="17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Genomic Data Analysis</w:t>
      </w:r>
      <w:r w:rsidRPr="00C202AB">
        <w:rPr>
          <w:rFonts w:ascii="Times New Roman" w:eastAsia="Times New Roman" w:hAnsi="Times New Roman" w:cs="Times New Roman"/>
          <w:kern w:val="0"/>
          <w14:ligatures w14:val="none"/>
        </w:rPr>
        <w:t>: o3 identifies gene-disease associations by analyzing genomic sequences and epigenomic markers, contributing to personalized medicine.</w:t>
      </w:r>
    </w:p>
    <w:p w14:paraId="20417B4B" w14:textId="77777777" w:rsidR="00A570E3" w:rsidRPr="00C202AB" w:rsidRDefault="00A570E3" w:rsidP="00302027">
      <w:pPr>
        <w:numPr>
          <w:ilvl w:val="0"/>
          <w:numId w:val="17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Protein Structures</w:t>
      </w:r>
      <w:r w:rsidRPr="00C202AB">
        <w:rPr>
          <w:rFonts w:ascii="Times New Roman" w:eastAsia="Times New Roman" w:hAnsi="Times New Roman" w:cs="Times New Roman"/>
          <w:kern w:val="0"/>
          <w14:ligatures w14:val="none"/>
        </w:rPr>
        <w:t>: Complementing tools like AlphaFold, o3 predicts protein folding pathways, aggregation mechanisms, and protein-protein interactions.</w:t>
      </w:r>
    </w:p>
    <w:p w14:paraId="0B23C2A4" w14:textId="77777777" w:rsidR="00A570E3" w:rsidRPr="00C202AB" w:rsidRDefault="00A570E3" w:rsidP="00302027">
      <w:pPr>
        <w:numPr>
          <w:ilvl w:val="0"/>
          <w:numId w:val="17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Understanding Microbial Ecosystems</w:t>
      </w:r>
      <w:r w:rsidRPr="00C202AB">
        <w:rPr>
          <w:rFonts w:ascii="Times New Roman" w:eastAsia="Times New Roman" w:hAnsi="Times New Roman" w:cs="Times New Roman"/>
          <w:kern w:val="0"/>
          <w14:ligatures w14:val="none"/>
        </w:rPr>
        <w:t>: o3 models microbial interactions within ecosystems, providing insights into the microbiome's role in health and disease.</w:t>
      </w:r>
    </w:p>
    <w:p w14:paraId="75EED19C"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highlight OpenAI o3’s transformative impact on life sciences, particularly in understanding complex biological systems.</w:t>
      </w:r>
    </w:p>
    <w:p w14:paraId="350CE0C7"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9.4 AI in Chemistry and Material Science</w:t>
      </w:r>
    </w:p>
    <w:p w14:paraId="4A180D8E"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I has revolutionized chemistry by accelerating the discovery of new molecules and optimizing reaction pathways:</w:t>
      </w:r>
    </w:p>
    <w:p w14:paraId="17CCE392" w14:textId="77777777" w:rsidR="00A570E3" w:rsidRPr="00C202AB" w:rsidRDefault="00A570E3" w:rsidP="00302027">
      <w:pPr>
        <w:numPr>
          <w:ilvl w:val="0"/>
          <w:numId w:val="17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Designing Catalysts</w:t>
      </w:r>
      <w:r w:rsidRPr="00C202AB">
        <w:rPr>
          <w:rFonts w:ascii="Times New Roman" w:eastAsia="Times New Roman" w:hAnsi="Times New Roman" w:cs="Times New Roman"/>
          <w:kern w:val="0"/>
          <w14:ligatures w14:val="none"/>
        </w:rPr>
        <w:t>: OpenAI o3 models reaction mechanisms, guiding the synthesis of catalysts for renewable energy and green chemistry.</w:t>
      </w:r>
    </w:p>
    <w:p w14:paraId="2A43097E" w14:textId="27343542" w:rsidR="00A570E3" w:rsidRPr="00C202AB" w:rsidRDefault="00A570E3" w:rsidP="00302027">
      <w:pPr>
        <w:numPr>
          <w:ilvl w:val="0"/>
          <w:numId w:val="17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ploring Material Properties</w:t>
      </w:r>
      <w:r w:rsidRPr="00C202AB">
        <w:rPr>
          <w:rFonts w:ascii="Times New Roman" w:eastAsia="Times New Roman" w:hAnsi="Times New Roman" w:cs="Times New Roman"/>
          <w:kern w:val="0"/>
          <w14:ligatures w14:val="none"/>
        </w:rPr>
        <w:t xml:space="preserve">: o3 predicts properties such as conductivity, elasticity, and thermal stability, enabling </w:t>
      </w:r>
      <w:r w:rsidR="00A61200">
        <w:rPr>
          <w:rFonts w:ascii="Times New Roman" w:eastAsia="Times New Roman" w:hAnsi="Times New Roman" w:cs="Times New Roman"/>
          <w:kern w:val="0"/>
          <w14:ligatures w14:val="none"/>
        </w:rPr>
        <w:t>materials design</w:t>
      </w:r>
      <w:r w:rsidRPr="00C202AB">
        <w:rPr>
          <w:rFonts w:ascii="Times New Roman" w:eastAsia="Times New Roman" w:hAnsi="Times New Roman" w:cs="Times New Roman"/>
          <w:kern w:val="0"/>
          <w14:ligatures w14:val="none"/>
        </w:rPr>
        <w:t xml:space="preserve"> for advanced applications.</w:t>
      </w:r>
    </w:p>
    <w:p w14:paraId="68CFFC1D" w14:textId="77777777" w:rsidR="00A570E3" w:rsidRPr="00C202AB" w:rsidRDefault="00A570E3" w:rsidP="00302027">
      <w:pPr>
        <w:numPr>
          <w:ilvl w:val="0"/>
          <w:numId w:val="17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Chemical Reactions</w:t>
      </w:r>
      <w:r w:rsidRPr="00C202AB">
        <w:rPr>
          <w:rFonts w:ascii="Times New Roman" w:eastAsia="Times New Roman" w:hAnsi="Times New Roman" w:cs="Times New Roman"/>
          <w:kern w:val="0"/>
          <w14:ligatures w14:val="none"/>
        </w:rPr>
        <w:t>: By modeling multi-step reactions, o3 aids in developing sustainable processes for pharmaceutical and industrial manufacturing.</w:t>
      </w:r>
    </w:p>
    <w:p w14:paraId="0E07E078" w14:textId="0C6235CB"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These contributions enable OpenAI o3 to support </w:t>
      </w:r>
      <w:r w:rsidR="00A61200">
        <w:rPr>
          <w:rFonts w:ascii="Times New Roman" w:eastAsia="Times New Roman" w:hAnsi="Times New Roman" w:cs="Times New Roman"/>
          <w:kern w:val="0"/>
          <w14:ligatures w14:val="none"/>
        </w:rPr>
        <w:t>materials science and chemical engineering innovations</w:t>
      </w:r>
      <w:r w:rsidRPr="00C202AB">
        <w:rPr>
          <w:rFonts w:ascii="Times New Roman" w:eastAsia="Times New Roman" w:hAnsi="Times New Roman" w:cs="Times New Roman"/>
          <w:kern w:val="0"/>
          <w14:ligatures w14:val="none"/>
        </w:rPr>
        <w:t>.</w:t>
      </w:r>
    </w:p>
    <w:p w14:paraId="7A3C1A7F"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9.5 AI in Mathematics and Data Science</w:t>
      </w:r>
    </w:p>
    <w:p w14:paraId="6ED17FBB"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Mathematics and data science benefit from AI solutions that enhance theoretical exploration and applied analytics:</w:t>
      </w:r>
    </w:p>
    <w:p w14:paraId="761E240A" w14:textId="77777777" w:rsidR="00A570E3" w:rsidRPr="00C202AB" w:rsidRDefault="00A570E3" w:rsidP="00302027">
      <w:pPr>
        <w:numPr>
          <w:ilvl w:val="0"/>
          <w:numId w:val="17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olving Mathematical Conjectures</w:t>
      </w:r>
      <w:r w:rsidRPr="00C202AB">
        <w:rPr>
          <w:rFonts w:ascii="Times New Roman" w:eastAsia="Times New Roman" w:hAnsi="Times New Roman" w:cs="Times New Roman"/>
          <w:kern w:val="0"/>
          <w14:ligatures w14:val="none"/>
        </w:rPr>
        <w:t>: OpenAI o3 assists in proving or generating insights into unsolved problems like the Riemann Hypothesis and the Navier-Stokes equations.</w:t>
      </w:r>
    </w:p>
    <w:p w14:paraId="7D597E41" w14:textId="77777777" w:rsidR="00A570E3" w:rsidRPr="00C202AB" w:rsidRDefault="00A570E3" w:rsidP="00302027">
      <w:pPr>
        <w:numPr>
          <w:ilvl w:val="0"/>
          <w:numId w:val="17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Algorithms</w:t>
      </w:r>
      <w:r w:rsidRPr="00C202AB">
        <w:rPr>
          <w:rFonts w:ascii="Times New Roman" w:eastAsia="Times New Roman" w:hAnsi="Times New Roman" w:cs="Times New Roman"/>
          <w:kern w:val="0"/>
          <w14:ligatures w14:val="none"/>
        </w:rPr>
        <w:t>: o3 enhances data analysis techniques by refining clustering, classification, and regression algorithms.</w:t>
      </w:r>
    </w:p>
    <w:p w14:paraId="6D4D6FBB" w14:textId="77777777" w:rsidR="00A570E3" w:rsidRPr="00C202AB" w:rsidRDefault="00A570E3" w:rsidP="00302027">
      <w:pPr>
        <w:numPr>
          <w:ilvl w:val="0"/>
          <w:numId w:val="17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roving Computational Efficiency</w:t>
      </w:r>
      <w:r w:rsidRPr="00C202AB">
        <w:rPr>
          <w:rFonts w:ascii="Times New Roman" w:eastAsia="Times New Roman" w:hAnsi="Times New Roman" w:cs="Times New Roman"/>
          <w:kern w:val="0"/>
          <w14:ligatures w14:val="none"/>
        </w:rPr>
        <w:t>: By optimizing numerical methods, o3 accelerates simulations in physics, engineering, and financial modeling.</w:t>
      </w:r>
    </w:p>
    <w:p w14:paraId="4EC45D55" w14:textId="300A4021"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OpenAI o3’s ability to handle abstract and applied mathematical problems </w:t>
      </w:r>
      <w:r w:rsidR="00A61200">
        <w:rPr>
          <w:rFonts w:ascii="Times New Roman" w:eastAsia="Times New Roman" w:hAnsi="Times New Roman" w:cs="Times New Roman"/>
          <w:kern w:val="0"/>
          <w14:ligatures w14:val="none"/>
        </w:rPr>
        <w:t>is</w:t>
      </w:r>
      <w:r w:rsidRPr="00C202AB">
        <w:rPr>
          <w:rFonts w:ascii="Times New Roman" w:eastAsia="Times New Roman" w:hAnsi="Times New Roman" w:cs="Times New Roman"/>
          <w:kern w:val="0"/>
          <w14:ligatures w14:val="none"/>
        </w:rPr>
        <w:t xml:space="preserve"> a cornerstone of modern computational science.</w:t>
      </w:r>
    </w:p>
    <w:p w14:paraId="73546A19"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9.6 AI in Energy Systems</w:t>
      </w:r>
    </w:p>
    <w:p w14:paraId="08774688"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Energy research faces challenges such as optimizing renewable energy systems, improving battery storage, and reducing carbon emissions. OpenAI o3 provides critical solutions:</w:t>
      </w:r>
    </w:p>
    <w:p w14:paraId="62D99636" w14:textId="77777777" w:rsidR="00A570E3" w:rsidRPr="00C202AB" w:rsidRDefault="00A570E3" w:rsidP="00302027">
      <w:pPr>
        <w:numPr>
          <w:ilvl w:val="0"/>
          <w:numId w:val="17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Energy Grids</w:t>
      </w:r>
      <w:r w:rsidRPr="00C202AB">
        <w:rPr>
          <w:rFonts w:ascii="Times New Roman" w:eastAsia="Times New Roman" w:hAnsi="Times New Roman" w:cs="Times New Roman"/>
          <w:kern w:val="0"/>
          <w14:ligatures w14:val="none"/>
        </w:rPr>
        <w:t>: o3 predicts energy demand and supply fluctuations, optimizing grid operations and storage solutions.</w:t>
      </w:r>
    </w:p>
    <w:p w14:paraId="50648868" w14:textId="77777777" w:rsidR="00A570E3" w:rsidRPr="00C202AB" w:rsidRDefault="00A570E3" w:rsidP="00302027">
      <w:pPr>
        <w:numPr>
          <w:ilvl w:val="0"/>
          <w:numId w:val="17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hancing Battery Performance</w:t>
      </w:r>
      <w:r w:rsidRPr="00C202AB">
        <w:rPr>
          <w:rFonts w:ascii="Times New Roman" w:eastAsia="Times New Roman" w:hAnsi="Times New Roman" w:cs="Times New Roman"/>
          <w:kern w:val="0"/>
          <w14:ligatures w14:val="none"/>
        </w:rPr>
        <w:t>: o3 models electrochemical reactions, guiding the design of high-capacity, long-lasting batteries.</w:t>
      </w:r>
    </w:p>
    <w:p w14:paraId="3BD1E21C" w14:textId="77777777" w:rsidR="00A570E3" w:rsidRPr="00C202AB" w:rsidRDefault="00A570E3" w:rsidP="00302027">
      <w:pPr>
        <w:numPr>
          <w:ilvl w:val="0"/>
          <w:numId w:val="17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Carbon Capture Technologies</w:t>
      </w:r>
      <w:r w:rsidRPr="00C202AB">
        <w:rPr>
          <w:rFonts w:ascii="Times New Roman" w:eastAsia="Times New Roman" w:hAnsi="Times New Roman" w:cs="Times New Roman"/>
          <w:kern w:val="0"/>
          <w14:ligatures w14:val="none"/>
        </w:rPr>
        <w:t>: o3 evaluates materials and processes for capturing and storing CO₂, supporting global sustainability goals.</w:t>
      </w:r>
    </w:p>
    <w:p w14:paraId="7DDC2E5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position OpenAI o3 as a key driver in advancing energy technology.</w:t>
      </w:r>
    </w:p>
    <w:p w14:paraId="6B83862A"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lastRenderedPageBreak/>
        <w:t>9.7 AI in Aerospace and Autonomous Systems</w:t>
      </w:r>
    </w:p>
    <w:p w14:paraId="2FBEF80A"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aerospace industry benefits from AI’s ability to optimize designs and enhance autonomous systems:</w:t>
      </w:r>
    </w:p>
    <w:p w14:paraId="4C3E6F13" w14:textId="77777777" w:rsidR="00A570E3" w:rsidRPr="00C202AB" w:rsidRDefault="00A570E3" w:rsidP="00302027">
      <w:pPr>
        <w:numPr>
          <w:ilvl w:val="0"/>
          <w:numId w:val="17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roving Aerodynamics</w:t>
      </w:r>
      <w:r w:rsidRPr="00C202AB">
        <w:rPr>
          <w:rFonts w:ascii="Times New Roman" w:eastAsia="Times New Roman" w:hAnsi="Times New Roman" w:cs="Times New Roman"/>
          <w:kern w:val="0"/>
          <w14:ligatures w14:val="none"/>
        </w:rPr>
        <w:t>: OpenAI o3 simulates airflow and thermal stresses, optimizing the performance of hypersonic and reusable vehicles.</w:t>
      </w:r>
    </w:p>
    <w:p w14:paraId="123804C5" w14:textId="77777777" w:rsidR="00A570E3" w:rsidRPr="00C202AB" w:rsidRDefault="00A570E3" w:rsidP="00302027">
      <w:pPr>
        <w:numPr>
          <w:ilvl w:val="0"/>
          <w:numId w:val="17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upporting Space Exploration</w:t>
      </w:r>
      <w:r w:rsidRPr="00C202AB">
        <w:rPr>
          <w:rFonts w:ascii="Times New Roman" w:eastAsia="Times New Roman" w:hAnsi="Times New Roman" w:cs="Times New Roman"/>
          <w:kern w:val="0"/>
          <w14:ligatures w14:val="none"/>
        </w:rPr>
        <w:t>: o3 models orbital dynamics and propulsion systems, guiding mission planning for deep-space exploration.</w:t>
      </w:r>
    </w:p>
    <w:p w14:paraId="0A1BBD61" w14:textId="77777777" w:rsidR="00A570E3" w:rsidRPr="00C202AB" w:rsidRDefault="00A570E3" w:rsidP="00302027">
      <w:pPr>
        <w:numPr>
          <w:ilvl w:val="0"/>
          <w:numId w:val="17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dvancing Autonomous Navigation</w:t>
      </w:r>
      <w:r w:rsidRPr="00C202AB">
        <w:rPr>
          <w:rFonts w:ascii="Times New Roman" w:eastAsia="Times New Roman" w:hAnsi="Times New Roman" w:cs="Times New Roman"/>
          <w:kern w:val="0"/>
          <w14:ligatures w14:val="none"/>
        </w:rPr>
        <w:t>: o3 enhances decision-making for autonomous drones and vehicles, ensuring safety and efficiency.</w:t>
      </w:r>
    </w:p>
    <w:p w14:paraId="653CF479"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demonstrate AI’s transformative role in modern aerospace engineering.</w:t>
      </w:r>
    </w:p>
    <w:p w14:paraId="1AF58105"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9.8 AI in Healthcare and Precision Medicine</w:t>
      </w:r>
    </w:p>
    <w:p w14:paraId="57636845"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Healthcare applications of AI address challenges in diagnostics, treatment planning, and drug discovery:</w:t>
      </w:r>
    </w:p>
    <w:p w14:paraId="1BA3F589" w14:textId="144B087F" w:rsidR="00A570E3" w:rsidRPr="00C202AB" w:rsidRDefault="00A570E3" w:rsidP="00302027">
      <w:pPr>
        <w:numPr>
          <w:ilvl w:val="0"/>
          <w:numId w:val="17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eal-Time Diagnostics</w:t>
      </w:r>
      <w:r w:rsidRPr="00C202AB">
        <w:rPr>
          <w:rFonts w:ascii="Times New Roman" w:eastAsia="Times New Roman" w:hAnsi="Times New Roman" w:cs="Times New Roman"/>
          <w:kern w:val="0"/>
          <w14:ligatures w14:val="none"/>
        </w:rPr>
        <w:t>: OpenAI o3 analyzes patient data to provide accurate, real-time diagnostic recommendations for cancer and cardiovascular disorders.</w:t>
      </w:r>
    </w:p>
    <w:p w14:paraId="7C0F53C5" w14:textId="77777777" w:rsidR="00A570E3" w:rsidRPr="00C202AB" w:rsidRDefault="00A570E3" w:rsidP="00302027">
      <w:pPr>
        <w:numPr>
          <w:ilvl w:val="0"/>
          <w:numId w:val="17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rug Repurposing</w:t>
      </w:r>
      <w:r w:rsidRPr="00C202AB">
        <w:rPr>
          <w:rFonts w:ascii="Times New Roman" w:eastAsia="Times New Roman" w:hAnsi="Times New Roman" w:cs="Times New Roman"/>
          <w:kern w:val="0"/>
          <w14:ligatures w14:val="none"/>
        </w:rPr>
        <w:t>: o3 predicts alternative applications for existing drugs, accelerating the development of new treatments.</w:t>
      </w:r>
    </w:p>
    <w:p w14:paraId="730DA5F3" w14:textId="77777777" w:rsidR="00A570E3" w:rsidRPr="00C202AB" w:rsidRDefault="00A570E3" w:rsidP="00302027">
      <w:pPr>
        <w:numPr>
          <w:ilvl w:val="0"/>
          <w:numId w:val="17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Clinical Trials</w:t>
      </w:r>
      <w:r w:rsidRPr="00C202AB">
        <w:rPr>
          <w:rFonts w:ascii="Times New Roman" w:eastAsia="Times New Roman" w:hAnsi="Times New Roman" w:cs="Times New Roman"/>
          <w:kern w:val="0"/>
          <w14:ligatures w14:val="none"/>
        </w:rPr>
        <w:t>: By identifying patient cohorts and predicting outcomes, o3 reduces the cost and duration of clinical trials.</w:t>
      </w:r>
    </w:p>
    <w:p w14:paraId="6DA43F01"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improve healthcare delivery and accelerate the translation of research into clinical practice.</w:t>
      </w:r>
    </w:p>
    <w:p w14:paraId="3AACE0F1"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9.9 AI in Climate Science and Environmental Engineering</w:t>
      </w:r>
    </w:p>
    <w:p w14:paraId="153E59B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I’s ability to analyze large-scale environmental data makes it indispensable for addressing climate change and sustainability challenges:</w:t>
      </w:r>
    </w:p>
    <w:p w14:paraId="140484FE" w14:textId="77777777" w:rsidR="00A570E3" w:rsidRPr="00C202AB" w:rsidRDefault="00A570E3" w:rsidP="00302027">
      <w:pPr>
        <w:numPr>
          <w:ilvl w:val="0"/>
          <w:numId w:val="18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Climate Systems</w:t>
      </w:r>
      <w:r w:rsidRPr="00C202AB">
        <w:rPr>
          <w:rFonts w:ascii="Times New Roman" w:eastAsia="Times New Roman" w:hAnsi="Times New Roman" w:cs="Times New Roman"/>
          <w:kern w:val="0"/>
          <w14:ligatures w14:val="none"/>
        </w:rPr>
        <w:t>: OpenAI o3 simulates atmospheric and oceanic processes, predicting the impact of climate change on ecosystems and human societies.</w:t>
      </w:r>
    </w:p>
    <w:p w14:paraId="0C6ED101" w14:textId="77777777" w:rsidR="00A570E3" w:rsidRPr="00C202AB" w:rsidRDefault="00A570E3" w:rsidP="00302027">
      <w:pPr>
        <w:numPr>
          <w:ilvl w:val="0"/>
          <w:numId w:val="18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Renewable Energy</w:t>
      </w:r>
      <w:r w:rsidRPr="00C202AB">
        <w:rPr>
          <w:rFonts w:ascii="Times New Roman" w:eastAsia="Times New Roman" w:hAnsi="Times New Roman" w:cs="Times New Roman"/>
          <w:kern w:val="0"/>
          <w14:ligatures w14:val="none"/>
        </w:rPr>
        <w:t>: o3 enhances the performance of wind and solar farms by modeling environmental interactions.</w:t>
      </w:r>
    </w:p>
    <w:p w14:paraId="1254C6D8" w14:textId="77777777" w:rsidR="00A570E3" w:rsidRPr="00C202AB" w:rsidRDefault="00A570E3" w:rsidP="00302027">
      <w:pPr>
        <w:numPr>
          <w:ilvl w:val="0"/>
          <w:numId w:val="18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upporting Conservation Efforts</w:t>
      </w:r>
      <w:r w:rsidRPr="00C202AB">
        <w:rPr>
          <w:rFonts w:ascii="Times New Roman" w:eastAsia="Times New Roman" w:hAnsi="Times New Roman" w:cs="Times New Roman"/>
          <w:kern w:val="0"/>
          <w14:ligatures w14:val="none"/>
        </w:rPr>
        <w:t>: o3 processes satellite imagery and biodiversity data to identify areas for conservation and habitat restoration.</w:t>
      </w:r>
    </w:p>
    <w:p w14:paraId="595CF7C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lastRenderedPageBreak/>
        <w:t>OpenAI o3’s contributions align with global efforts to mitigate environmental challenges and ensure sustainable development.</w:t>
      </w:r>
    </w:p>
    <w:p w14:paraId="646215CC"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9.10 OpenAI o3 in Multi-Disciplinary Collaboration</w:t>
      </w:r>
    </w:p>
    <w:p w14:paraId="21EB253A"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integration of AI into R&amp;D fosters collaboration across disciplines and institutions:</w:t>
      </w:r>
    </w:p>
    <w:p w14:paraId="54FFEE0C" w14:textId="77777777" w:rsidR="00A570E3" w:rsidRPr="00C202AB" w:rsidRDefault="00A570E3" w:rsidP="00302027">
      <w:pPr>
        <w:numPr>
          <w:ilvl w:val="0"/>
          <w:numId w:val="18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Bridging Disciplines</w:t>
      </w:r>
      <w:r w:rsidRPr="00C202AB">
        <w:rPr>
          <w:rFonts w:ascii="Times New Roman" w:eastAsia="Times New Roman" w:hAnsi="Times New Roman" w:cs="Times New Roman"/>
          <w:kern w:val="0"/>
          <w14:ligatures w14:val="none"/>
        </w:rPr>
        <w:t>: OpenAI o3 synthesizes insights from physics, biology, and engineering, enabling researchers to address complex, multidimensional problems.</w:t>
      </w:r>
    </w:p>
    <w:p w14:paraId="795C233D" w14:textId="786AF230" w:rsidR="00A570E3" w:rsidRPr="00C202AB" w:rsidRDefault="00A570E3" w:rsidP="00302027">
      <w:pPr>
        <w:numPr>
          <w:ilvl w:val="0"/>
          <w:numId w:val="18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acilitating Global Collaboration</w:t>
      </w:r>
      <w:r w:rsidRPr="00C202AB">
        <w:rPr>
          <w:rFonts w:ascii="Times New Roman" w:eastAsia="Times New Roman" w:hAnsi="Times New Roman" w:cs="Times New Roman"/>
          <w:kern w:val="0"/>
          <w14:ligatures w14:val="none"/>
        </w:rPr>
        <w:t xml:space="preserve">: </w:t>
      </w:r>
      <w:r w:rsidR="00A61200">
        <w:rPr>
          <w:rFonts w:ascii="Times New Roman" w:eastAsia="Times New Roman" w:hAnsi="Times New Roman" w:cs="Times New Roman"/>
          <w:kern w:val="0"/>
          <w14:ligatures w14:val="none"/>
        </w:rPr>
        <w:t>O3 enables international research teams to collaborate seamlessly by providing cloud-based access</w:t>
      </w:r>
      <w:r w:rsidRPr="00C202AB">
        <w:rPr>
          <w:rFonts w:ascii="Times New Roman" w:eastAsia="Times New Roman" w:hAnsi="Times New Roman" w:cs="Times New Roman"/>
          <w:kern w:val="0"/>
          <w14:ligatures w14:val="none"/>
        </w:rPr>
        <w:t>.</w:t>
      </w:r>
    </w:p>
    <w:p w14:paraId="5EC0D60A" w14:textId="77777777" w:rsidR="00A570E3" w:rsidRPr="00C202AB" w:rsidRDefault="00A570E3" w:rsidP="00302027">
      <w:pPr>
        <w:numPr>
          <w:ilvl w:val="0"/>
          <w:numId w:val="18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tandardizing Research Methodologies</w:t>
      </w:r>
      <w:r w:rsidRPr="00C202AB">
        <w:rPr>
          <w:rFonts w:ascii="Times New Roman" w:eastAsia="Times New Roman" w:hAnsi="Times New Roman" w:cs="Times New Roman"/>
          <w:kern w:val="0"/>
          <w14:ligatures w14:val="none"/>
        </w:rPr>
        <w:t>: o3 sets benchmarks for reproducibility and consistency, ensuring robust and reliable scientific practices.</w:t>
      </w:r>
    </w:p>
    <w:p w14:paraId="26E039A4"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llaborative capabilities position OpenAI o3 as a unifying force in modern research.</w:t>
      </w:r>
    </w:p>
    <w:p w14:paraId="1ACEEE06"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9.11 AI in Industrial R&amp;D</w:t>
      </w:r>
    </w:p>
    <w:p w14:paraId="0F8E156E"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I solutions like OpenAI o3 play a transformative role in industrial R&amp;D, addressing challenges in manufacturing, logistics, and quality control:</w:t>
      </w:r>
    </w:p>
    <w:p w14:paraId="58D8DEBF" w14:textId="77777777" w:rsidR="00A570E3" w:rsidRPr="00C202AB" w:rsidRDefault="00A570E3" w:rsidP="00302027">
      <w:pPr>
        <w:numPr>
          <w:ilvl w:val="0"/>
          <w:numId w:val="18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utomating Process Optimization</w:t>
      </w:r>
      <w:r w:rsidRPr="00C202AB">
        <w:rPr>
          <w:rFonts w:ascii="Times New Roman" w:eastAsia="Times New Roman" w:hAnsi="Times New Roman" w:cs="Times New Roman"/>
          <w:kern w:val="0"/>
          <w14:ligatures w14:val="none"/>
        </w:rPr>
        <w:t>: o3 models industrial workflows to improve efficiency and reduce costs.</w:t>
      </w:r>
    </w:p>
    <w:p w14:paraId="12E631A9" w14:textId="77777777" w:rsidR="00A570E3" w:rsidRPr="00C202AB" w:rsidRDefault="00A570E3" w:rsidP="00302027">
      <w:pPr>
        <w:numPr>
          <w:ilvl w:val="0"/>
          <w:numId w:val="18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hancing Predictive Maintenance</w:t>
      </w:r>
      <w:r w:rsidRPr="00C202AB">
        <w:rPr>
          <w:rFonts w:ascii="Times New Roman" w:eastAsia="Times New Roman" w:hAnsi="Times New Roman" w:cs="Times New Roman"/>
          <w:kern w:val="0"/>
          <w14:ligatures w14:val="none"/>
        </w:rPr>
        <w:t>: o3 predicts equipment failures by analyzing sensor data, minimizing downtime and operational losses.</w:t>
      </w:r>
    </w:p>
    <w:p w14:paraId="240BE5EE" w14:textId="77777777" w:rsidR="00A570E3" w:rsidRPr="00C202AB" w:rsidRDefault="00A570E3" w:rsidP="00302027">
      <w:pPr>
        <w:numPr>
          <w:ilvl w:val="0"/>
          <w:numId w:val="18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upporting Sustainable Manufacturing</w:t>
      </w:r>
      <w:r w:rsidRPr="00C202AB">
        <w:rPr>
          <w:rFonts w:ascii="Times New Roman" w:eastAsia="Times New Roman" w:hAnsi="Times New Roman" w:cs="Times New Roman"/>
          <w:kern w:val="0"/>
          <w14:ligatures w14:val="none"/>
        </w:rPr>
        <w:t>: By optimizing resource usage and minimizing waste, o3 contributes to greener industrial processes.</w:t>
      </w:r>
    </w:p>
    <w:p w14:paraId="7780A48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underscore AI’s potential to drive innovation in industrial sectors.</w:t>
      </w:r>
    </w:p>
    <w:p w14:paraId="7EEFDDD7"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9.13 OpenAI o3 in AI-Augmented Literature Review</w:t>
      </w:r>
    </w:p>
    <w:p w14:paraId="531E76E4"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Scientific literature is growing exponentially, making it challenging for researchers to stay updated. OpenAI o3 revolutionizes literature reviews by:</w:t>
      </w:r>
    </w:p>
    <w:p w14:paraId="52C3F759" w14:textId="77777777" w:rsidR="00A570E3" w:rsidRPr="00C202AB" w:rsidRDefault="00A570E3" w:rsidP="00302027">
      <w:pPr>
        <w:numPr>
          <w:ilvl w:val="0"/>
          <w:numId w:val="18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canning Large Databases</w:t>
      </w:r>
      <w:r w:rsidRPr="00C202AB">
        <w:rPr>
          <w:rFonts w:ascii="Times New Roman" w:eastAsia="Times New Roman" w:hAnsi="Times New Roman" w:cs="Times New Roman"/>
          <w:kern w:val="0"/>
          <w14:ligatures w14:val="none"/>
        </w:rPr>
        <w:t>: o3 processes millions of research papers, identifying trends and summarizing relevant findings.</w:t>
      </w:r>
    </w:p>
    <w:p w14:paraId="42F4E819" w14:textId="77777777" w:rsidR="00A570E3" w:rsidRPr="00C202AB" w:rsidRDefault="00A570E3" w:rsidP="00302027">
      <w:pPr>
        <w:numPr>
          <w:ilvl w:val="0"/>
          <w:numId w:val="18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Highlighting Gaps in Knowledge</w:t>
      </w:r>
      <w:r w:rsidRPr="00C202AB">
        <w:rPr>
          <w:rFonts w:ascii="Times New Roman" w:eastAsia="Times New Roman" w:hAnsi="Times New Roman" w:cs="Times New Roman"/>
          <w:kern w:val="0"/>
          <w14:ligatures w14:val="none"/>
        </w:rPr>
        <w:t>: By analyzing existing literature, o3 identifies underexplored areas for future research.</w:t>
      </w:r>
    </w:p>
    <w:p w14:paraId="4878EDF5" w14:textId="77777777" w:rsidR="00A570E3" w:rsidRPr="00C202AB" w:rsidRDefault="00A570E3" w:rsidP="00302027">
      <w:pPr>
        <w:numPr>
          <w:ilvl w:val="0"/>
          <w:numId w:val="18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Generating Annotated Bibliographies</w:t>
      </w:r>
      <w:r w:rsidRPr="00C202AB">
        <w:rPr>
          <w:rFonts w:ascii="Times New Roman" w:eastAsia="Times New Roman" w:hAnsi="Times New Roman" w:cs="Times New Roman"/>
          <w:kern w:val="0"/>
          <w14:ligatures w14:val="none"/>
        </w:rPr>
        <w:t>: o3 automates the creation of annotated bibliographies, saving researchers significant time.</w:t>
      </w:r>
    </w:p>
    <w:p w14:paraId="624DB8E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lastRenderedPageBreak/>
        <w:t>This capability accelerates the early stages of research, ensuring comprehensive and up-to-date reviews.</w:t>
      </w:r>
    </w:p>
    <w:p w14:paraId="60A4837D"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9.14 Enhancing Decision-Making in R&amp;D Management</w:t>
      </w:r>
    </w:p>
    <w:p w14:paraId="22554594"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I systems like OpenAI o3 provide actionable insights for managing R&amp;D projects effectively:</w:t>
      </w:r>
    </w:p>
    <w:p w14:paraId="3C5AF936" w14:textId="77777777" w:rsidR="00A570E3" w:rsidRPr="00C202AB" w:rsidRDefault="00A570E3" w:rsidP="00302027">
      <w:pPr>
        <w:numPr>
          <w:ilvl w:val="0"/>
          <w:numId w:val="18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edicting Project Outcomes</w:t>
      </w:r>
      <w:r w:rsidRPr="00C202AB">
        <w:rPr>
          <w:rFonts w:ascii="Times New Roman" w:eastAsia="Times New Roman" w:hAnsi="Times New Roman" w:cs="Times New Roman"/>
          <w:kern w:val="0"/>
          <w14:ligatures w14:val="none"/>
        </w:rPr>
        <w:t>: o3 forecasts the likelihood of success for different research avenues, helping prioritize high-impact projects.</w:t>
      </w:r>
    </w:p>
    <w:p w14:paraId="09175A2C" w14:textId="77777777" w:rsidR="00A570E3" w:rsidRPr="00C202AB" w:rsidRDefault="00A570E3" w:rsidP="00302027">
      <w:pPr>
        <w:numPr>
          <w:ilvl w:val="0"/>
          <w:numId w:val="18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Resource Allocation</w:t>
      </w:r>
      <w:r w:rsidRPr="00C202AB">
        <w:rPr>
          <w:rFonts w:ascii="Times New Roman" w:eastAsia="Times New Roman" w:hAnsi="Times New Roman" w:cs="Times New Roman"/>
          <w:kern w:val="0"/>
          <w14:ligatures w14:val="none"/>
        </w:rPr>
        <w:t>: By modeling costs, timelines, and risks, o3 suggests efficient allocation of funding and resources.</w:t>
      </w:r>
    </w:p>
    <w:p w14:paraId="5FEAFD62" w14:textId="77777777" w:rsidR="00A570E3" w:rsidRPr="00C202AB" w:rsidRDefault="00A570E3" w:rsidP="00302027">
      <w:pPr>
        <w:numPr>
          <w:ilvl w:val="0"/>
          <w:numId w:val="18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nitoring Progress in Real Time</w:t>
      </w:r>
      <w:r w:rsidRPr="00C202AB">
        <w:rPr>
          <w:rFonts w:ascii="Times New Roman" w:eastAsia="Times New Roman" w:hAnsi="Times New Roman" w:cs="Times New Roman"/>
          <w:kern w:val="0"/>
          <w14:ligatures w14:val="none"/>
        </w:rPr>
        <w:t>: o3 analyzes project data to identify delays or inefficiencies, enabling proactive adjustments.</w:t>
      </w:r>
    </w:p>
    <w:p w14:paraId="550789AB"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support data-driven decision-making in R&amp;D management, enhancing productivity and innovation.</w:t>
      </w:r>
    </w:p>
    <w:p w14:paraId="38BE0EB4"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9.15 AI in Drug Development Pipelines</w:t>
      </w:r>
    </w:p>
    <w:p w14:paraId="6E46DEAA"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accelerates the drug development process by addressing bottlenecks in discovery, testing, and regulatory approval:</w:t>
      </w:r>
    </w:p>
    <w:p w14:paraId="2FD90057" w14:textId="77777777" w:rsidR="00A570E3" w:rsidRPr="00C202AB" w:rsidRDefault="00A570E3" w:rsidP="00302027">
      <w:pPr>
        <w:numPr>
          <w:ilvl w:val="0"/>
          <w:numId w:val="18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dentifying Drug Targets</w:t>
      </w:r>
      <w:r w:rsidRPr="00C202AB">
        <w:rPr>
          <w:rFonts w:ascii="Times New Roman" w:eastAsia="Times New Roman" w:hAnsi="Times New Roman" w:cs="Times New Roman"/>
          <w:kern w:val="0"/>
          <w14:ligatures w14:val="none"/>
        </w:rPr>
        <w:t>: o3 analyzes genomic and proteomic data to uncover novel targets for therapeutic intervention.</w:t>
      </w:r>
    </w:p>
    <w:p w14:paraId="32EEE8B1" w14:textId="77777777" w:rsidR="00A570E3" w:rsidRPr="00C202AB" w:rsidRDefault="00A570E3" w:rsidP="00302027">
      <w:pPr>
        <w:numPr>
          <w:ilvl w:val="0"/>
          <w:numId w:val="18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edicting Drug Efficacy</w:t>
      </w:r>
      <w:r w:rsidRPr="00C202AB">
        <w:rPr>
          <w:rFonts w:ascii="Times New Roman" w:eastAsia="Times New Roman" w:hAnsi="Times New Roman" w:cs="Times New Roman"/>
          <w:kern w:val="0"/>
          <w14:ligatures w14:val="none"/>
        </w:rPr>
        <w:t>: By simulating molecular interactions, o3 evaluates the efficacy of drug candidates in preclinical settings.</w:t>
      </w:r>
    </w:p>
    <w:p w14:paraId="12619509" w14:textId="77777777" w:rsidR="00A570E3" w:rsidRPr="00C202AB" w:rsidRDefault="00A570E3" w:rsidP="00302027">
      <w:pPr>
        <w:numPr>
          <w:ilvl w:val="0"/>
          <w:numId w:val="18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Navigating Regulatory Frameworks</w:t>
      </w:r>
      <w:r w:rsidRPr="00C202AB">
        <w:rPr>
          <w:rFonts w:ascii="Times New Roman" w:eastAsia="Times New Roman" w:hAnsi="Times New Roman" w:cs="Times New Roman"/>
          <w:kern w:val="0"/>
          <w14:ligatures w14:val="none"/>
        </w:rPr>
        <w:t>: o3 assists in generating documentation and ensuring compliance with regulatory standards, expediting approval processes.</w:t>
      </w:r>
    </w:p>
    <w:p w14:paraId="449F3FBA" w14:textId="00E5D2E6"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These contributions reduce the time and cost </w:t>
      </w:r>
      <w:r w:rsidR="00A61200">
        <w:rPr>
          <w:rFonts w:ascii="Times New Roman" w:eastAsia="Times New Roman" w:hAnsi="Times New Roman" w:cs="Times New Roman"/>
          <w:kern w:val="0"/>
          <w14:ligatures w14:val="none"/>
        </w:rPr>
        <w:t>of</w:t>
      </w:r>
      <w:r w:rsidRPr="00C202AB">
        <w:rPr>
          <w:rFonts w:ascii="Times New Roman" w:eastAsia="Times New Roman" w:hAnsi="Times New Roman" w:cs="Times New Roman"/>
          <w:kern w:val="0"/>
          <w14:ligatures w14:val="none"/>
        </w:rPr>
        <w:t xml:space="preserve"> bringing new drugs to market.</w:t>
      </w:r>
    </w:p>
    <w:p w14:paraId="7A19C098"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9.16 AI for Precision Agriculture</w:t>
      </w:r>
    </w:p>
    <w:p w14:paraId="48FE88FF"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gricultural R&amp;D faces challenges in maximizing yield, reducing environmental impact, and adapting to climate change. OpenAI o3 provides critical solutions:</w:t>
      </w:r>
    </w:p>
    <w:p w14:paraId="67DA6930" w14:textId="77777777" w:rsidR="00A570E3" w:rsidRPr="00C202AB" w:rsidRDefault="00A570E3" w:rsidP="00302027">
      <w:pPr>
        <w:numPr>
          <w:ilvl w:val="0"/>
          <w:numId w:val="18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nitoring Crop Health</w:t>
      </w:r>
      <w:r w:rsidRPr="00C202AB">
        <w:rPr>
          <w:rFonts w:ascii="Times New Roman" w:eastAsia="Times New Roman" w:hAnsi="Times New Roman" w:cs="Times New Roman"/>
          <w:kern w:val="0"/>
          <w14:ligatures w14:val="none"/>
        </w:rPr>
        <w:t>: o3 analyzes satellite and drone imagery to detect early signs of pest infestations or nutrient deficiencies.</w:t>
      </w:r>
    </w:p>
    <w:p w14:paraId="41024C60" w14:textId="77777777" w:rsidR="00A570E3" w:rsidRPr="00C202AB" w:rsidRDefault="00A570E3" w:rsidP="00302027">
      <w:pPr>
        <w:numPr>
          <w:ilvl w:val="0"/>
          <w:numId w:val="18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Irrigation Systems</w:t>
      </w:r>
      <w:r w:rsidRPr="00C202AB">
        <w:rPr>
          <w:rFonts w:ascii="Times New Roman" w:eastAsia="Times New Roman" w:hAnsi="Times New Roman" w:cs="Times New Roman"/>
          <w:kern w:val="0"/>
          <w14:ligatures w14:val="none"/>
        </w:rPr>
        <w:t>: By modeling soil moisture dynamics, o3 guides efficient water usage for sustainable farming.</w:t>
      </w:r>
    </w:p>
    <w:p w14:paraId="1038D4F9" w14:textId="422D941C" w:rsidR="00A570E3" w:rsidRPr="00C202AB" w:rsidRDefault="00A570E3" w:rsidP="00302027">
      <w:pPr>
        <w:numPr>
          <w:ilvl w:val="0"/>
          <w:numId w:val="18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Predicting Weather Impacts</w:t>
      </w:r>
      <w:r w:rsidRPr="00C202AB">
        <w:rPr>
          <w:rFonts w:ascii="Times New Roman" w:eastAsia="Times New Roman" w:hAnsi="Times New Roman" w:cs="Times New Roman"/>
          <w:kern w:val="0"/>
          <w14:ligatures w14:val="none"/>
        </w:rPr>
        <w:t>: o3 integrates meteorological data to forecast how weather events affect crop yields.</w:t>
      </w:r>
    </w:p>
    <w:p w14:paraId="6F4EFC9E"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enable smarter, more sustainable agricultural practices that address global food security challenges.</w:t>
      </w:r>
    </w:p>
    <w:p w14:paraId="1E85C51D"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9.17 Supporting Smart Manufacturing and Industry 4.0</w:t>
      </w:r>
    </w:p>
    <w:p w14:paraId="0CE7AC86" w14:textId="77777777" w:rsidR="00A570E3" w:rsidRPr="00A61200" w:rsidRDefault="00A570E3" w:rsidP="00302027">
      <w:pPr>
        <w:spacing w:line="276" w:lineRule="auto"/>
        <w:rPr>
          <w:rFonts w:ascii="Times New Roman" w:hAnsi="Times New Roman" w:cs="Times New Roman"/>
        </w:rPr>
      </w:pPr>
      <w:r w:rsidRPr="00A61200">
        <w:rPr>
          <w:rFonts w:ascii="Times New Roman" w:hAnsi="Times New Roman" w:cs="Times New Roman"/>
        </w:rPr>
        <w:t>The integration of AI in manufacturing, often termed Industry 4.0, revolutionizes production systems. OpenAI o3 supports these advancements by:</w:t>
      </w:r>
    </w:p>
    <w:p w14:paraId="2ED252FE" w14:textId="77777777" w:rsidR="00A570E3" w:rsidRPr="00C202AB" w:rsidRDefault="00A570E3" w:rsidP="00302027">
      <w:pPr>
        <w:numPr>
          <w:ilvl w:val="0"/>
          <w:numId w:val="18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signing Flexible Production Lines</w:t>
      </w:r>
      <w:r w:rsidRPr="00C202AB">
        <w:rPr>
          <w:rFonts w:ascii="Times New Roman" w:eastAsia="Times New Roman" w:hAnsi="Times New Roman" w:cs="Times New Roman"/>
          <w:kern w:val="0"/>
          <w14:ligatures w14:val="none"/>
        </w:rPr>
        <w:t>: o3 optimizes workflows to accommodate customization and reduce downtime.</w:t>
      </w:r>
    </w:p>
    <w:p w14:paraId="55C6AA98" w14:textId="77777777" w:rsidR="00A570E3" w:rsidRPr="00C202AB" w:rsidRDefault="00A570E3" w:rsidP="00302027">
      <w:pPr>
        <w:numPr>
          <w:ilvl w:val="0"/>
          <w:numId w:val="18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edicting Equipment Failures</w:t>
      </w:r>
      <w:r w:rsidRPr="00C202AB">
        <w:rPr>
          <w:rFonts w:ascii="Times New Roman" w:eastAsia="Times New Roman" w:hAnsi="Times New Roman" w:cs="Times New Roman"/>
          <w:kern w:val="0"/>
          <w14:ligatures w14:val="none"/>
        </w:rPr>
        <w:t>: By analyzing sensor data, o3 enhances predictive maintenance, ensuring continuous operations.</w:t>
      </w:r>
    </w:p>
    <w:p w14:paraId="418B7EA2" w14:textId="7D36D5BD" w:rsidR="00A570E3" w:rsidRPr="00C202AB" w:rsidRDefault="00A570E3" w:rsidP="00302027">
      <w:pPr>
        <w:numPr>
          <w:ilvl w:val="0"/>
          <w:numId w:val="18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roving Quality Control</w:t>
      </w:r>
      <w:r w:rsidRPr="00C202AB">
        <w:rPr>
          <w:rFonts w:ascii="Times New Roman" w:eastAsia="Times New Roman" w:hAnsi="Times New Roman" w:cs="Times New Roman"/>
          <w:kern w:val="0"/>
          <w14:ligatures w14:val="none"/>
        </w:rPr>
        <w:t xml:space="preserve">: o3 detects </w:t>
      </w:r>
      <w:r w:rsidR="00A61200">
        <w:rPr>
          <w:rFonts w:ascii="Times New Roman" w:eastAsia="Times New Roman" w:hAnsi="Times New Roman" w:cs="Times New Roman"/>
          <w:kern w:val="0"/>
          <w14:ligatures w14:val="none"/>
        </w:rPr>
        <w:t>product defe</w:t>
      </w:r>
      <w:r w:rsidRPr="00C202AB">
        <w:rPr>
          <w:rFonts w:ascii="Times New Roman" w:eastAsia="Times New Roman" w:hAnsi="Times New Roman" w:cs="Times New Roman"/>
          <w:kern w:val="0"/>
          <w14:ligatures w14:val="none"/>
        </w:rPr>
        <w:t>cts with high precision, reducing waste and improving customer satisfaction.</w:t>
      </w:r>
    </w:p>
    <w:p w14:paraId="1F85D888"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position OpenAI o3 as a cornerstone of smart manufacturing systems.</w:t>
      </w:r>
    </w:p>
    <w:p w14:paraId="1A5A2D84"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9.18 AI in Education and Workforce Training</w:t>
      </w:r>
    </w:p>
    <w:p w14:paraId="1090CEBD"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also impacts education and workforce training in R&amp;D:</w:t>
      </w:r>
    </w:p>
    <w:p w14:paraId="1E57DB77" w14:textId="77777777" w:rsidR="00A570E3" w:rsidRPr="00C202AB" w:rsidRDefault="00A570E3" w:rsidP="00302027">
      <w:pPr>
        <w:numPr>
          <w:ilvl w:val="0"/>
          <w:numId w:val="18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reating Adaptive Learning Modules</w:t>
      </w:r>
      <w:r w:rsidRPr="00C202AB">
        <w:rPr>
          <w:rFonts w:ascii="Times New Roman" w:eastAsia="Times New Roman" w:hAnsi="Times New Roman" w:cs="Times New Roman"/>
          <w:kern w:val="0"/>
          <w14:ligatures w14:val="none"/>
        </w:rPr>
        <w:t>: o3 develops personalized training programs for researchers and engineers, addressing skill gaps.</w:t>
      </w:r>
    </w:p>
    <w:p w14:paraId="2B8B1D8D" w14:textId="4E1BC01A" w:rsidR="00A570E3" w:rsidRPr="00C202AB" w:rsidRDefault="00A570E3" w:rsidP="00302027">
      <w:pPr>
        <w:numPr>
          <w:ilvl w:val="0"/>
          <w:numId w:val="18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Real-World Scenarios</w:t>
      </w:r>
      <w:r w:rsidRPr="00C202AB">
        <w:rPr>
          <w:rFonts w:ascii="Times New Roman" w:eastAsia="Times New Roman" w:hAnsi="Times New Roman" w:cs="Times New Roman"/>
          <w:kern w:val="0"/>
          <w14:ligatures w14:val="none"/>
        </w:rPr>
        <w:t xml:space="preserve">: </w:t>
      </w:r>
      <w:r w:rsidR="00A61200">
        <w:rPr>
          <w:rFonts w:ascii="Times New Roman" w:eastAsia="Times New Roman" w:hAnsi="Times New Roman" w:cs="Times New Roman"/>
          <w:kern w:val="0"/>
          <w14:ligatures w14:val="none"/>
        </w:rPr>
        <w:t>O3 provides hands-on training in virtual environments by modeling complex system</w:t>
      </w:r>
      <w:r w:rsidRPr="00C202AB">
        <w:rPr>
          <w:rFonts w:ascii="Times New Roman" w:eastAsia="Times New Roman" w:hAnsi="Times New Roman" w:cs="Times New Roman"/>
          <w:kern w:val="0"/>
          <w14:ligatures w14:val="none"/>
        </w:rPr>
        <w:t>s.</w:t>
      </w:r>
    </w:p>
    <w:p w14:paraId="12F98257" w14:textId="77777777" w:rsidR="00A570E3" w:rsidRPr="00C202AB" w:rsidRDefault="00A570E3" w:rsidP="00302027">
      <w:pPr>
        <w:numPr>
          <w:ilvl w:val="0"/>
          <w:numId w:val="18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upporting Lifelong Learning</w:t>
      </w:r>
      <w:r w:rsidRPr="00C202AB">
        <w:rPr>
          <w:rFonts w:ascii="Times New Roman" w:eastAsia="Times New Roman" w:hAnsi="Times New Roman" w:cs="Times New Roman"/>
          <w:kern w:val="0"/>
          <w14:ligatures w14:val="none"/>
        </w:rPr>
        <w:t>: o3 continuously updates training content based on the latest scientific and technological advances.</w:t>
      </w:r>
    </w:p>
    <w:p w14:paraId="090A0E76" w14:textId="7F63EA6B"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These contributions ensure that the workforce </w:t>
      </w:r>
      <w:r w:rsidR="00A61200">
        <w:rPr>
          <w:rFonts w:ascii="Times New Roman" w:eastAsia="Times New Roman" w:hAnsi="Times New Roman" w:cs="Times New Roman"/>
          <w:kern w:val="0"/>
          <w14:ligatures w14:val="none"/>
        </w:rPr>
        <w:t>can</w:t>
      </w:r>
      <w:r w:rsidRPr="00C202AB">
        <w:rPr>
          <w:rFonts w:ascii="Times New Roman" w:eastAsia="Times New Roman" w:hAnsi="Times New Roman" w:cs="Times New Roman"/>
          <w:kern w:val="0"/>
          <w14:ligatures w14:val="none"/>
        </w:rPr>
        <w:t xml:space="preserve"> leverage AI-driven innovations in R&amp;D.</w:t>
      </w:r>
    </w:p>
    <w:p w14:paraId="5D691545"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9.20 AI in Complex System Modeling</w:t>
      </w:r>
    </w:p>
    <w:p w14:paraId="2361CF96"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Complex systems, such as ecosystems, supply chains, and socio-economic networks, present challenges due to their interconnected and dynamic nature. OpenAI o3 addresses these challenges by:</w:t>
      </w:r>
    </w:p>
    <w:p w14:paraId="7A6566F5" w14:textId="77777777" w:rsidR="00A570E3" w:rsidRPr="00C202AB" w:rsidRDefault="00A570E3" w:rsidP="00302027">
      <w:pPr>
        <w:numPr>
          <w:ilvl w:val="0"/>
          <w:numId w:val="19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Ecosystem Dynamics</w:t>
      </w:r>
      <w:r w:rsidRPr="00C202AB">
        <w:rPr>
          <w:rFonts w:ascii="Times New Roman" w:eastAsia="Times New Roman" w:hAnsi="Times New Roman" w:cs="Times New Roman"/>
          <w:kern w:val="0"/>
          <w14:ligatures w14:val="none"/>
        </w:rPr>
        <w:t>: o3 models species interactions, nutrient cycles, and environmental factors, guiding conservation and biodiversity efforts.</w:t>
      </w:r>
    </w:p>
    <w:p w14:paraId="1F2BD16C" w14:textId="77777777" w:rsidR="00A570E3" w:rsidRPr="00C202AB" w:rsidRDefault="00A570E3" w:rsidP="00302027">
      <w:pPr>
        <w:numPr>
          <w:ilvl w:val="0"/>
          <w:numId w:val="19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Optimizing Supply Chain Networks</w:t>
      </w:r>
      <w:r w:rsidRPr="00C202AB">
        <w:rPr>
          <w:rFonts w:ascii="Times New Roman" w:eastAsia="Times New Roman" w:hAnsi="Times New Roman" w:cs="Times New Roman"/>
          <w:kern w:val="0"/>
          <w14:ligatures w14:val="none"/>
        </w:rPr>
        <w:t>: o3 predicts disruptions in global supply chains, enabling proactive mitigation strategies.</w:t>
      </w:r>
    </w:p>
    <w:p w14:paraId="6F0DDEFE" w14:textId="77777777" w:rsidR="00A570E3" w:rsidRPr="00C202AB" w:rsidRDefault="00A570E3" w:rsidP="00302027">
      <w:pPr>
        <w:numPr>
          <w:ilvl w:val="0"/>
          <w:numId w:val="19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Economic Systems</w:t>
      </w:r>
      <w:r w:rsidRPr="00C202AB">
        <w:rPr>
          <w:rFonts w:ascii="Times New Roman" w:eastAsia="Times New Roman" w:hAnsi="Times New Roman" w:cs="Times New Roman"/>
          <w:kern w:val="0"/>
          <w14:ligatures w14:val="none"/>
        </w:rPr>
        <w:t>: o3 simulates macroeconomic and microeconomic dynamics, supporting policy development and resource allocation.</w:t>
      </w:r>
    </w:p>
    <w:p w14:paraId="0230B069"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enhance our understanding and management of complex systems across various domains.</w:t>
      </w:r>
    </w:p>
    <w:p w14:paraId="27902344"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9.21 OpenAI o3 in High-Energy Physics Experiments</w:t>
      </w:r>
    </w:p>
    <w:p w14:paraId="5FA5A65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High-energy physics explores the fundamental particles and forces of the universe. OpenAI o3 supports research in this field by:</w:t>
      </w:r>
    </w:p>
    <w:p w14:paraId="70EB521C" w14:textId="3725018F" w:rsidR="00A570E3" w:rsidRPr="00C202AB" w:rsidRDefault="00A570E3" w:rsidP="00302027">
      <w:pPr>
        <w:numPr>
          <w:ilvl w:val="0"/>
          <w:numId w:val="19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nalyzing Collider Data</w:t>
      </w:r>
      <w:r w:rsidRPr="00C202AB">
        <w:rPr>
          <w:rFonts w:ascii="Times New Roman" w:eastAsia="Times New Roman" w:hAnsi="Times New Roman" w:cs="Times New Roman"/>
          <w:kern w:val="0"/>
          <w14:ligatures w14:val="none"/>
        </w:rPr>
        <w:t>: o3 processes vast datasets from experiments conducted at the Large Hadron Collider (LHC), identifying rare events and particle interactions.</w:t>
      </w:r>
    </w:p>
    <w:p w14:paraId="0EB9FBB4" w14:textId="77777777" w:rsidR="00A570E3" w:rsidRPr="00C202AB" w:rsidRDefault="00A570E3" w:rsidP="00302027">
      <w:pPr>
        <w:numPr>
          <w:ilvl w:val="0"/>
          <w:numId w:val="19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Particle Physics</w:t>
      </w:r>
      <w:r w:rsidRPr="00C202AB">
        <w:rPr>
          <w:rFonts w:ascii="Times New Roman" w:eastAsia="Times New Roman" w:hAnsi="Times New Roman" w:cs="Times New Roman"/>
          <w:kern w:val="0"/>
          <w14:ligatures w14:val="none"/>
        </w:rPr>
        <w:t>: o3 models particle collisions and decays, testing predictions from theoretical frameworks like supersymmetry and quantum chromodynamics.</w:t>
      </w:r>
    </w:p>
    <w:p w14:paraId="0FF9E1DD" w14:textId="6855BDAD" w:rsidR="00A570E3" w:rsidRPr="00C202AB" w:rsidRDefault="00A570E3" w:rsidP="00302027">
      <w:pPr>
        <w:numPr>
          <w:ilvl w:val="0"/>
          <w:numId w:val="19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edicting Experimental Outcomes</w:t>
      </w:r>
      <w:r w:rsidRPr="00C202AB">
        <w:rPr>
          <w:rFonts w:ascii="Times New Roman" w:eastAsia="Times New Roman" w:hAnsi="Times New Roman" w:cs="Times New Roman"/>
          <w:kern w:val="0"/>
          <w14:ligatures w14:val="none"/>
        </w:rPr>
        <w:t xml:space="preserve">: o3 forecasts </w:t>
      </w:r>
      <w:r w:rsidR="00A61200">
        <w:rPr>
          <w:rFonts w:ascii="Times New Roman" w:eastAsia="Times New Roman" w:hAnsi="Times New Roman" w:cs="Times New Roman"/>
          <w:kern w:val="0"/>
          <w14:ligatures w14:val="none"/>
        </w:rPr>
        <w:t>proposed experiment resul</w:t>
      </w:r>
      <w:r w:rsidRPr="00C202AB">
        <w:rPr>
          <w:rFonts w:ascii="Times New Roman" w:eastAsia="Times New Roman" w:hAnsi="Times New Roman" w:cs="Times New Roman"/>
          <w:kern w:val="0"/>
          <w14:ligatures w14:val="none"/>
        </w:rPr>
        <w:t>ts, optimizing designs to maximize discovery potential.</w:t>
      </w:r>
    </w:p>
    <w:p w14:paraId="005A9AFA"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demonstrate OpenAI o3’s role in advancing our understanding of the universe at its most fundamental level.</w:t>
      </w:r>
    </w:p>
    <w:p w14:paraId="01A7072A"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9.22 Enhancing Sustainability Research</w:t>
      </w:r>
    </w:p>
    <w:p w14:paraId="7FCA7CD8" w14:textId="771C2658"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Sustainability is a global priority, and AI </w:t>
      </w:r>
      <w:r w:rsidR="00A61200">
        <w:rPr>
          <w:rFonts w:ascii="Times New Roman" w:eastAsia="Times New Roman" w:hAnsi="Times New Roman" w:cs="Times New Roman"/>
          <w:kern w:val="0"/>
          <w14:ligatures w14:val="none"/>
        </w:rPr>
        <w:t>is critical</w:t>
      </w:r>
      <w:r w:rsidRPr="00C202AB">
        <w:rPr>
          <w:rFonts w:ascii="Times New Roman" w:eastAsia="Times New Roman" w:hAnsi="Times New Roman" w:cs="Times New Roman"/>
          <w:kern w:val="0"/>
          <w14:ligatures w14:val="none"/>
        </w:rPr>
        <w:t xml:space="preserve"> in driving solutions that balance environmental, social, and economic goals. OpenAI o3 contributes to sustainability research by:</w:t>
      </w:r>
    </w:p>
    <w:p w14:paraId="16245938" w14:textId="77777777" w:rsidR="00A570E3" w:rsidRPr="00C202AB" w:rsidRDefault="00A570E3" w:rsidP="00302027">
      <w:pPr>
        <w:numPr>
          <w:ilvl w:val="0"/>
          <w:numId w:val="19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Renewable Energy Systems</w:t>
      </w:r>
      <w:r w:rsidRPr="00C202AB">
        <w:rPr>
          <w:rFonts w:ascii="Times New Roman" w:eastAsia="Times New Roman" w:hAnsi="Times New Roman" w:cs="Times New Roman"/>
          <w:kern w:val="0"/>
          <w14:ligatures w14:val="none"/>
        </w:rPr>
        <w:t>: o3 simulates energy storage and distribution networks, optimizing renewable energy integration into grids.</w:t>
      </w:r>
    </w:p>
    <w:p w14:paraId="0B7F63D5" w14:textId="77777777" w:rsidR="00A570E3" w:rsidRPr="00C202AB" w:rsidRDefault="00A570E3" w:rsidP="00302027">
      <w:pPr>
        <w:numPr>
          <w:ilvl w:val="0"/>
          <w:numId w:val="19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signing Sustainable Materials</w:t>
      </w:r>
      <w:r w:rsidRPr="00C202AB">
        <w:rPr>
          <w:rFonts w:ascii="Times New Roman" w:eastAsia="Times New Roman" w:hAnsi="Times New Roman" w:cs="Times New Roman"/>
          <w:kern w:val="0"/>
          <w14:ligatures w14:val="none"/>
        </w:rPr>
        <w:t>: o3 predicts the properties of biodegradable and recyclable materials, supporting the development of a circular economy.</w:t>
      </w:r>
    </w:p>
    <w:p w14:paraId="3125957B" w14:textId="77777777" w:rsidR="00A570E3" w:rsidRPr="00C202AB" w:rsidRDefault="00A570E3" w:rsidP="00302027">
      <w:pPr>
        <w:numPr>
          <w:ilvl w:val="0"/>
          <w:numId w:val="19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valuating Climate Impact</w:t>
      </w:r>
      <w:r w:rsidRPr="00C202AB">
        <w:rPr>
          <w:rFonts w:ascii="Times New Roman" w:eastAsia="Times New Roman" w:hAnsi="Times New Roman" w:cs="Times New Roman"/>
          <w:kern w:val="0"/>
          <w14:ligatures w14:val="none"/>
        </w:rPr>
        <w:t>: By modeling greenhouse gas emissions and their effects, o3 informs strategies for mitigating climate change.</w:t>
      </w:r>
    </w:p>
    <w:p w14:paraId="09E464E1"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position OpenAI o3 as a key enabler of sustainable development.</w:t>
      </w:r>
    </w:p>
    <w:p w14:paraId="5FFFAFDD"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lastRenderedPageBreak/>
        <w:t>9.23 AI in Cultural Heritage and Archaeology</w:t>
      </w:r>
    </w:p>
    <w:p w14:paraId="6F0A8EA5"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I solutions like OpenAI o3 are transforming fields such as cultural heritage preservation and archaeology by analyzing historical artifacts and sites:</w:t>
      </w:r>
    </w:p>
    <w:p w14:paraId="030F3639" w14:textId="77777777" w:rsidR="00A570E3" w:rsidRPr="00C202AB" w:rsidRDefault="00A570E3" w:rsidP="00302027">
      <w:pPr>
        <w:numPr>
          <w:ilvl w:val="0"/>
          <w:numId w:val="19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igitizing Historical Records</w:t>
      </w:r>
      <w:r w:rsidRPr="00C202AB">
        <w:rPr>
          <w:rFonts w:ascii="Times New Roman" w:eastAsia="Times New Roman" w:hAnsi="Times New Roman" w:cs="Times New Roman"/>
          <w:kern w:val="0"/>
          <w14:ligatures w14:val="none"/>
        </w:rPr>
        <w:t>: o3 processes and digitizes ancient manuscripts and inscriptions, preserving them for future generations.</w:t>
      </w:r>
    </w:p>
    <w:p w14:paraId="799FD9EF" w14:textId="0DF7F87B" w:rsidR="00A570E3" w:rsidRPr="00C202AB" w:rsidRDefault="00A570E3" w:rsidP="00302027">
      <w:pPr>
        <w:numPr>
          <w:ilvl w:val="0"/>
          <w:numId w:val="19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econstructing Artifacts</w:t>
      </w:r>
      <w:r w:rsidRPr="00C202AB">
        <w:rPr>
          <w:rFonts w:ascii="Times New Roman" w:eastAsia="Times New Roman" w:hAnsi="Times New Roman" w:cs="Times New Roman"/>
          <w:kern w:val="0"/>
          <w14:ligatures w14:val="none"/>
        </w:rPr>
        <w:t>: o3 models incomplete archaeological artifacts, aiding their virtual reconstruction and study.</w:t>
      </w:r>
    </w:p>
    <w:p w14:paraId="04788CA2" w14:textId="77777777" w:rsidR="00A570E3" w:rsidRPr="00C202AB" w:rsidRDefault="00A570E3" w:rsidP="00302027">
      <w:pPr>
        <w:numPr>
          <w:ilvl w:val="0"/>
          <w:numId w:val="19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nalyzing Excavation Data</w:t>
      </w:r>
      <w:r w:rsidRPr="00C202AB">
        <w:rPr>
          <w:rFonts w:ascii="Times New Roman" w:eastAsia="Times New Roman" w:hAnsi="Times New Roman" w:cs="Times New Roman"/>
          <w:kern w:val="0"/>
          <w14:ligatures w14:val="none"/>
        </w:rPr>
        <w:t>: o3 identifies patterns in excavation data, uncovering insights into historical civilizations.</w:t>
      </w:r>
    </w:p>
    <w:p w14:paraId="1FB7CF2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ensure the preservation and understanding of humanity’s cultural and historical legacy.</w:t>
      </w:r>
    </w:p>
    <w:p w14:paraId="28AC2353"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9.24 AI in Disaster Prediction and Response</w:t>
      </w:r>
    </w:p>
    <w:p w14:paraId="6ED3F7C6"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Disaster prediction and response systems rely on timely and accurate data analysis. OpenAI o3 enhances these systems by:</w:t>
      </w:r>
    </w:p>
    <w:p w14:paraId="54D551DA" w14:textId="77777777" w:rsidR="00A570E3" w:rsidRPr="00C202AB" w:rsidRDefault="00A570E3" w:rsidP="00302027">
      <w:pPr>
        <w:numPr>
          <w:ilvl w:val="0"/>
          <w:numId w:val="19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edicting Natural Disasters</w:t>
      </w:r>
      <w:r w:rsidRPr="00C202AB">
        <w:rPr>
          <w:rFonts w:ascii="Times New Roman" w:eastAsia="Times New Roman" w:hAnsi="Times New Roman" w:cs="Times New Roman"/>
          <w:kern w:val="0"/>
          <w14:ligatures w14:val="none"/>
        </w:rPr>
        <w:t>: o3 integrates meteorological, geological, and hydrological data to forecast hurricanes, earthquakes, and floods.</w:t>
      </w:r>
    </w:p>
    <w:p w14:paraId="16B1F9D4" w14:textId="77777777" w:rsidR="00A570E3" w:rsidRPr="00C202AB" w:rsidRDefault="00A570E3" w:rsidP="00302027">
      <w:pPr>
        <w:numPr>
          <w:ilvl w:val="0"/>
          <w:numId w:val="19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Emergency Response</w:t>
      </w:r>
      <w:r w:rsidRPr="00C202AB">
        <w:rPr>
          <w:rFonts w:ascii="Times New Roman" w:eastAsia="Times New Roman" w:hAnsi="Times New Roman" w:cs="Times New Roman"/>
          <w:kern w:val="0"/>
          <w14:ligatures w14:val="none"/>
        </w:rPr>
        <w:t>: o3 models resource allocation and logistics, ensuring efficient delivery of aid and evacuation efforts.</w:t>
      </w:r>
    </w:p>
    <w:p w14:paraId="44CA077E" w14:textId="77777777" w:rsidR="00A570E3" w:rsidRPr="00C202AB" w:rsidRDefault="00A570E3" w:rsidP="00302027">
      <w:pPr>
        <w:numPr>
          <w:ilvl w:val="0"/>
          <w:numId w:val="19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ssessing Post-Disaster Recovery</w:t>
      </w:r>
      <w:r w:rsidRPr="00C202AB">
        <w:rPr>
          <w:rFonts w:ascii="Times New Roman" w:eastAsia="Times New Roman" w:hAnsi="Times New Roman" w:cs="Times New Roman"/>
          <w:kern w:val="0"/>
          <w14:ligatures w14:val="none"/>
        </w:rPr>
        <w:t>: o3 evaluates the effectiveness of recovery strategies, guiding long-term rebuilding efforts.</w:t>
      </w:r>
    </w:p>
    <w:p w14:paraId="158E3F9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enable more effective disaster preparedness and mitigation, reducing human and economic losses.</w:t>
      </w:r>
    </w:p>
    <w:p w14:paraId="0EF4056D"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9.25 Leveraging AI for Space Research and Exploration</w:t>
      </w:r>
    </w:p>
    <w:p w14:paraId="4280D19B"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Space research faces challenges in understanding celestial phenomena and supporting long-duration missions. OpenAI o3 contributes by:</w:t>
      </w:r>
    </w:p>
    <w:p w14:paraId="62F60B30" w14:textId="77777777" w:rsidR="00A570E3" w:rsidRPr="00C202AB" w:rsidRDefault="00A570E3" w:rsidP="00302027">
      <w:pPr>
        <w:numPr>
          <w:ilvl w:val="0"/>
          <w:numId w:val="19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Space Environments</w:t>
      </w:r>
      <w:r w:rsidRPr="00C202AB">
        <w:rPr>
          <w:rFonts w:ascii="Times New Roman" w:eastAsia="Times New Roman" w:hAnsi="Times New Roman" w:cs="Times New Roman"/>
          <w:kern w:val="0"/>
          <w14:ligatures w14:val="none"/>
        </w:rPr>
        <w:t>: o3 models conditions such as radiation and microgravity, guiding the design of spacecraft and habitats.</w:t>
      </w:r>
    </w:p>
    <w:p w14:paraId="14180F26" w14:textId="77777777" w:rsidR="00A570E3" w:rsidRPr="00C202AB" w:rsidRDefault="00A570E3" w:rsidP="00302027">
      <w:pPr>
        <w:numPr>
          <w:ilvl w:val="0"/>
          <w:numId w:val="19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nalyzing Astronomical Data</w:t>
      </w:r>
      <w:r w:rsidRPr="00C202AB">
        <w:rPr>
          <w:rFonts w:ascii="Times New Roman" w:eastAsia="Times New Roman" w:hAnsi="Times New Roman" w:cs="Times New Roman"/>
          <w:kern w:val="0"/>
          <w14:ligatures w14:val="none"/>
        </w:rPr>
        <w:t>: o3 processes data from telescopes and space probes, uncovering insights into planetary systems and cosmic events.</w:t>
      </w:r>
    </w:p>
    <w:p w14:paraId="7A09EF0E" w14:textId="77777777" w:rsidR="00A570E3" w:rsidRPr="00C202AB" w:rsidRDefault="00A570E3" w:rsidP="00302027">
      <w:pPr>
        <w:numPr>
          <w:ilvl w:val="0"/>
          <w:numId w:val="19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Mission Planning</w:t>
      </w:r>
      <w:r w:rsidRPr="00C202AB">
        <w:rPr>
          <w:rFonts w:ascii="Times New Roman" w:eastAsia="Times New Roman" w:hAnsi="Times New Roman" w:cs="Times New Roman"/>
          <w:kern w:val="0"/>
          <w14:ligatures w14:val="none"/>
        </w:rPr>
        <w:t>: o3 predicts the outcomes of space missions, supporting efficient planning and execution.</w:t>
      </w:r>
    </w:p>
    <w:p w14:paraId="6A24EC8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lastRenderedPageBreak/>
        <w:t>These applications accelerate advancements in space exploration, supporting humanity’s quest to explore beyond Earth.</w:t>
      </w:r>
    </w:p>
    <w:p w14:paraId="20754F65" w14:textId="77777777" w:rsidR="00A570E3" w:rsidRPr="00C202AB" w:rsidRDefault="00A570E3" w:rsidP="00302027">
      <w:pPr>
        <w:pStyle w:val="Heading1"/>
        <w:spacing w:line="276" w:lineRule="auto"/>
        <w:rPr>
          <w:rFonts w:ascii="Times New Roman" w:eastAsia="Times New Roman" w:hAnsi="Times New Roman" w:cs="Times New Roman"/>
        </w:rPr>
      </w:pPr>
      <w:r w:rsidRPr="00C202AB">
        <w:rPr>
          <w:rFonts w:ascii="Times New Roman" w:eastAsia="Times New Roman" w:hAnsi="Times New Roman" w:cs="Times New Roman"/>
        </w:rPr>
        <w:t>10. Democratizing Science with OpenAI o3</w:t>
      </w:r>
    </w:p>
    <w:p w14:paraId="4F73AA5C"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0.1 Introduction: The Need for Democratization in Science</w:t>
      </w:r>
    </w:p>
    <w:p w14:paraId="235B6F01"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Scientific discovery and engineering advancements have traditionally been limited to well-funded institutions with access to state-of-the-art resources. This exclusivity has perpetuated a gap in global research capabilities, leaving under-resourced regions and smaller organizations unable to contribute fully to scientific progress. Democratizing science through tools like OpenAI o3 offers a transformative solution, providing equitable access to cutting-edge technologies and empowering researchers worldwide.</w:t>
      </w:r>
    </w:p>
    <w:p w14:paraId="05BE3C34"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s design emphasizes accessibility, efficiency, and scalability, making it a critical tool for leveling the playing field in R&amp;D. This section explores how OpenAI o3 democratizes science by addressing systemic inequities, fostering collaboration, and enabling innovation across diverse domains.</w:t>
      </w:r>
    </w:p>
    <w:p w14:paraId="350C4845"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0.2 Reducing Barriers to Entry in R&amp;D</w:t>
      </w:r>
    </w:p>
    <w:p w14:paraId="333D4D84"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ne of the most significant contributions of OpenAI o3 is its ability to lower entry barriers for researchers and institutions.</w:t>
      </w:r>
    </w:p>
    <w:p w14:paraId="51D3A19C" w14:textId="77777777" w:rsidR="00A570E3" w:rsidRPr="00C202AB" w:rsidRDefault="00A570E3" w:rsidP="00302027">
      <w:pPr>
        <w:numPr>
          <w:ilvl w:val="0"/>
          <w:numId w:val="19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ffordable Access to Frontier AI Models</w:t>
      </w:r>
      <w:r w:rsidRPr="00C202AB">
        <w:rPr>
          <w:rFonts w:ascii="Times New Roman" w:eastAsia="Times New Roman" w:hAnsi="Times New Roman" w:cs="Times New Roman"/>
          <w:kern w:val="0"/>
          <w14:ligatures w14:val="none"/>
        </w:rPr>
        <w:t>:</w:t>
      </w:r>
    </w:p>
    <w:p w14:paraId="3EEBC3A6" w14:textId="77777777" w:rsidR="00A570E3" w:rsidRPr="00C202AB" w:rsidRDefault="00A570E3" w:rsidP="00302027">
      <w:pPr>
        <w:numPr>
          <w:ilvl w:val="1"/>
          <w:numId w:val="19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Mini offers a cost-effective alternative that maintains high performance, enabling access for smaller institutions and researchers in developing regions.</w:t>
      </w:r>
    </w:p>
    <w:p w14:paraId="75BD994F" w14:textId="77777777" w:rsidR="00A570E3" w:rsidRPr="00C202AB" w:rsidRDefault="00A570E3" w:rsidP="00302027">
      <w:pPr>
        <w:numPr>
          <w:ilvl w:val="1"/>
          <w:numId w:val="19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Cloud-based deployment ensures researchers with limited infrastructure can leverage its capabilities.</w:t>
      </w:r>
    </w:p>
    <w:p w14:paraId="05AF5C05" w14:textId="77777777" w:rsidR="00A570E3" w:rsidRPr="00C202AB" w:rsidRDefault="00A570E3" w:rsidP="00302027">
      <w:pPr>
        <w:numPr>
          <w:ilvl w:val="0"/>
          <w:numId w:val="19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plifying Complex Workflows</w:t>
      </w:r>
      <w:r w:rsidRPr="00C202AB">
        <w:rPr>
          <w:rFonts w:ascii="Times New Roman" w:eastAsia="Times New Roman" w:hAnsi="Times New Roman" w:cs="Times New Roman"/>
          <w:kern w:val="0"/>
          <w14:ligatures w14:val="none"/>
        </w:rPr>
        <w:t>:</w:t>
      </w:r>
    </w:p>
    <w:p w14:paraId="3369EA15" w14:textId="77777777" w:rsidR="00A570E3" w:rsidRPr="00C202AB" w:rsidRDefault="00A570E3" w:rsidP="00302027">
      <w:pPr>
        <w:numPr>
          <w:ilvl w:val="1"/>
          <w:numId w:val="19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automates labor-intensive tasks such as data cleaning, hypothesis generation, and experiment optimization, reducing the skill and resource requirements for participation in R&amp;D.</w:t>
      </w:r>
    </w:p>
    <w:p w14:paraId="0145FF4D" w14:textId="77777777" w:rsidR="00A570E3" w:rsidRPr="00C202AB" w:rsidRDefault="00A570E3" w:rsidP="00302027">
      <w:pPr>
        <w:numPr>
          <w:ilvl w:val="0"/>
          <w:numId w:val="19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panding Global Reach</w:t>
      </w:r>
      <w:r w:rsidRPr="00C202AB">
        <w:rPr>
          <w:rFonts w:ascii="Times New Roman" w:eastAsia="Times New Roman" w:hAnsi="Times New Roman" w:cs="Times New Roman"/>
          <w:kern w:val="0"/>
          <w14:ligatures w14:val="none"/>
        </w:rPr>
        <w:t>:</w:t>
      </w:r>
    </w:p>
    <w:p w14:paraId="755FCE03" w14:textId="2621099A" w:rsidR="00A570E3" w:rsidRPr="00C202AB" w:rsidRDefault="00A61200" w:rsidP="00302027">
      <w:pPr>
        <w:numPr>
          <w:ilvl w:val="1"/>
          <w:numId w:val="198"/>
        </w:numPr>
        <w:spacing w:before="100" w:beforeAutospacing="1" w:after="100" w:afterAutospacing="1" w:line="276"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I</w:t>
      </w:r>
      <w:r w:rsidR="00A570E3" w:rsidRPr="00C202AB">
        <w:rPr>
          <w:rFonts w:ascii="Times New Roman" w:eastAsia="Times New Roman" w:hAnsi="Times New Roman" w:cs="Times New Roman"/>
          <w:kern w:val="0"/>
          <w14:ligatures w14:val="none"/>
        </w:rPr>
        <w:t>ntegrating multilingual support and diverse datasets, o3 facilitates research collaboration and knowledge sharing across geographic and linguistic barriers.</w:t>
      </w:r>
    </w:p>
    <w:p w14:paraId="776F4D4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features position OpenAI o3 as a cornerstone of inclusive scientific progress.</w:t>
      </w:r>
    </w:p>
    <w:p w14:paraId="41951020"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lastRenderedPageBreak/>
        <w:t>10.3 Empowering Resource-Constrained Researchers</w:t>
      </w:r>
    </w:p>
    <w:p w14:paraId="0E986FD9"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Resource-constrained researchers often face challenges such as limited computational power, funding, and access to training. OpenAI o3 addresses these challenges by:</w:t>
      </w:r>
    </w:p>
    <w:p w14:paraId="0907919B" w14:textId="77777777" w:rsidR="00A570E3" w:rsidRPr="00C202AB" w:rsidRDefault="00A570E3" w:rsidP="00302027">
      <w:pPr>
        <w:numPr>
          <w:ilvl w:val="0"/>
          <w:numId w:val="19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viding Pre-Trained Models</w:t>
      </w:r>
      <w:r w:rsidRPr="00C202AB">
        <w:rPr>
          <w:rFonts w:ascii="Times New Roman" w:eastAsia="Times New Roman" w:hAnsi="Times New Roman" w:cs="Times New Roman"/>
          <w:kern w:val="0"/>
          <w14:ligatures w14:val="none"/>
        </w:rPr>
        <w:t>:</w:t>
      </w:r>
    </w:p>
    <w:p w14:paraId="02699C83" w14:textId="5C7A2D17" w:rsidR="00A570E3" w:rsidRPr="00C202AB" w:rsidRDefault="00A570E3" w:rsidP="00302027">
      <w:pPr>
        <w:numPr>
          <w:ilvl w:val="1"/>
          <w:numId w:val="19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s pre-trained capabilities allow researchers to apply cutting-edge AI without extensive training datasets or computational resources.</w:t>
      </w:r>
    </w:p>
    <w:p w14:paraId="28A5FFB8" w14:textId="77777777" w:rsidR="00A570E3" w:rsidRPr="00C202AB" w:rsidRDefault="00A570E3" w:rsidP="00302027">
      <w:pPr>
        <w:numPr>
          <w:ilvl w:val="0"/>
          <w:numId w:val="19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ffering Training Resources</w:t>
      </w:r>
      <w:r w:rsidRPr="00C202AB">
        <w:rPr>
          <w:rFonts w:ascii="Times New Roman" w:eastAsia="Times New Roman" w:hAnsi="Times New Roman" w:cs="Times New Roman"/>
          <w:kern w:val="0"/>
          <w14:ligatures w14:val="none"/>
        </w:rPr>
        <w:t>:</w:t>
      </w:r>
    </w:p>
    <w:p w14:paraId="034FFD2F" w14:textId="77777777" w:rsidR="00A570E3" w:rsidRPr="00C202AB" w:rsidRDefault="00A570E3" w:rsidP="00302027">
      <w:pPr>
        <w:numPr>
          <w:ilvl w:val="1"/>
          <w:numId w:val="19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provides comprehensive guides, tutorials, and open datasets to support researchers in adopting o3 effectively.</w:t>
      </w:r>
    </w:p>
    <w:p w14:paraId="2EB09532" w14:textId="77777777" w:rsidR="00A570E3" w:rsidRPr="00C202AB" w:rsidRDefault="00A570E3" w:rsidP="00302027">
      <w:pPr>
        <w:numPr>
          <w:ilvl w:val="0"/>
          <w:numId w:val="19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abling Community Access</w:t>
      </w:r>
      <w:r w:rsidRPr="00C202AB">
        <w:rPr>
          <w:rFonts w:ascii="Times New Roman" w:eastAsia="Times New Roman" w:hAnsi="Times New Roman" w:cs="Times New Roman"/>
          <w:kern w:val="0"/>
          <w14:ligatures w14:val="none"/>
        </w:rPr>
        <w:t>:</w:t>
      </w:r>
    </w:p>
    <w:p w14:paraId="47585D95" w14:textId="3D546200" w:rsidR="00A570E3" w:rsidRPr="00C202AB" w:rsidRDefault="00A570E3" w:rsidP="00302027">
      <w:pPr>
        <w:numPr>
          <w:ilvl w:val="1"/>
          <w:numId w:val="19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OpenAI’s partnerships with educational institutions and non-profits ensure </w:t>
      </w:r>
      <w:r w:rsidR="00A61200">
        <w:rPr>
          <w:rFonts w:ascii="Times New Roman" w:eastAsia="Times New Roman" w:hAnsi="Times New Roman" w:cs="Times New Roman"/>
          <w:kern w:val="0"/>
          <w14:ligatures w14:val="none"/>
        </w:rPr>
        <w:t xml:space="preserve">that </w:t>
      </w:r>
      <w:r w:rsidRPr="00C202AB">
        <w:rPr>
          <w:rFonts w:ascii="Times New Roman" w:eastAsia="Times New Roman" w:hAnsi="Times New Roman" w:cs="Times New Roman"/>
          <w:kern w:val="0"/>
          <w14:ligatures w14:val="none"/>
        </w:rPr>
        <w:t>students and researchers in underserved areas can access o3 for academic purposes.</w:t>
      </w:r>
    </w:p>
    <w:p w14:paraId="240AF360"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initiatives enable a broader range of researchers to participate in solving global scientific challenges.</w:t>
      </w:r>
    </w:p>
    <w:p w14:paraId="2899B2D8"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0.4 Fostering Collaboration Across Disciplines and Regions</w:t>
      </w:r>
    </w:p>
    <w:p w14:paraId="2B6EC4B6"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Collaboration is essential for addressing complex, multidisciplinary challenges. OpenAI o3 fosters collaboration through its integrative and accessible design.</w:t>
      </w:r>
    </w:p>
    <w:p w14:paraId="537D5574" w14:textId="77777777" w:rsidR="00A570E3" w:rsidRPr="00C202AB" w:rsidRDefault="00A570E3" w:rsidP="00302027">
      <w:pPr>
        <w:numPr>
          <w:ilvl w:val="0"/>
          <w:numId w:val="20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loud-Based Platforms for Collaboration</w:t>
      </w:r>
      <w:r w:rsidRPr="00C202AB">
        <w:rPr>
          <w:rFonts w:ascii="Times New Roman" w:eastAsia="Times New Roman" w:hAnsi="Times New Roman" w:cs="Times New Roman"/>
          <w:kern w:val="0"/>
          <w14:ligatures w14:val="none"/>
        </w:rPr>
        <w:t>:</w:t>
      </w:r>
    </w:p>
    <w:p w14:paraId="0A442D18" w14:textId="77777777" w:rsidR="00A570E3" w:rsidRPr="00C202AB" w:rsidRDefault="00A570E3" w:rsidP="00302027">
      <w:pPr>
        <w:numPr>
          <w:ilvl w:val="1"/>
          <w:numId w:val="20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Researchers can access OpenAI o3 through shared cloud platforms, enabling real-time collaboration across institutions and disciplines.</w:t>
      </w:r>
    </w:p>
    <w:p w14:paraId="74829F0C" w14:textId="77777777" w:rsidR="00A570E3" w:rsidRPr="00C202AB" w:rsidRDefault="00A570E3" w:rsidP="00302027">
      <w:pPr>
        <w:numPr>
          <w:ilvl w:val="0"/>
          <w:numId w:val="20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tandardizing Research Workflows</w:t>
      </w:r>
      <w:r w:rsidRPr="00C202AB">
        <w:rPr>
          <w:rFonts w:ascii="Times New Roman" w:eastAsia="Times New Roman" w:hAnsi="Times New Roman" w:cs="Times New Roman"/>
          <w:kern w:val="0"/>
          <w14:ligatures w14:val="none"/>
        </w:rPr>
        <w:t>:</w:t>
      </w:r>
    </w:p>
    <w:p w14:paraId="521C8B71" w14:textId="77777777" w:rsidR="00A570E3" w:rsidRPr="00C202AB" w:rsidRDefault="00A570E3" w:rsidP="00302027">
      <w:pPr>
        <w:numPr>
          <w:ilvl w:val="1"/>
          <w:numId w:val="20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establishes consistent benchmarks and workflows, simplifying collaboration among teams with diverse expertise.</w:t>
      </w:r>
    </w:p>
    <w:p w14:paraId="2C1E4019" w14:textId="77777777" w:rsidR="00A570E3" w:rsidRPr="00C202AB" w:rsidRDefault="00A570E3" w:rsidP="00302027">
      <w:pPr>
        <w:numPr>
          <w:ilvl w:val="0"/>
          <w:numId w:val="20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moting Data Sharing and Open Science</w:t>
      </w:r>
      <w:r w:rsidRPr="00C202AB">
        <w:rPr>
          <w:rFonts w:ascii="Times New Roman" w:eastAsia="Times New Roman" w:hAnsi="Times New Roman" w:cs="Times New Roman"/>
          <w:kern w:val="0"/>
          <w14:ligatures w14:val="none"/>
        </w:rPr>
        <w:t>:</w:t>
      </w:r>
    </w:p>
    <w:p w14:paraId="1F8DD4F4" w14:textId="77777777" w:rsidR="00A570E3" w:rsidRPr="00C202AB" w:rsidRDefault="00A570E3" w:rsidP="00302027">
      <w:pPr>
        <w:numPr>
          <w:ilvl w:val="1"/>
          <w:numId w:val="20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3 supports the creation of shared datasets and repositories, facilitating open science practices and enhancing reproducibility.</w:t>
      </w:r>
    </w:p>
    <w:p w14:paraId="1F2F4E4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By bridging gaps between researchers, OpenAI o3 accelerates collective progress on shared scientific goals.</w:t>
      </w:r>
    </w:p>
    <w:p w14:paraId="71223D76"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0.5 Enhancing Education and Training in AI-Driven Research</w:t>
      </w:r>
    </w:p>
    <w:p w14:paraId="499CC4E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Education and training are critical for building the next generation of researchers who can leverage AI effectively. OpenAI o3 plays a transformative role in this area by:</w:t>
      </w:r>
    </w:p>
    <w:p w14:paraId="1E3A1D65" w14:textId="77777777" w:rsidR="00A570E3" w:rsidRPr="00C202AB" w:rsidRDefault="00A570E3" w:rsidP="00302027">
      <w:pPr>
        <w:numPr>
          <w:ilvl w:val="0"/>
          <w:numId w:val="20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Creating Interactive Learning Modules</w:t>
      </w:r>
      <w:r w:rsidRPr="00C202AB">
        <w:rPr>
          <w:rFonts w:ascii="Times New Roman" w:eastAsia="Times New Roman" w:hAnsi="Times New Roman" w:cs="Times New Roman"/>
          <w:kern w:val="0"/>
          <w14:ligatures w14:val="none"/>
        </w:rPr>
        <w:t>:</w:t>
      </w:r>
    </w:p>
    <w:p w14:paraId="368678DE" w14:textId="6866B3C0" w:rsidR="00A570E3" w:rsidRPr="00C202AB" w:rsidRDefault="00A570E3" w:rsidP="00302027">
      <w:pPr>
        <w:numPr>
          <w:ilvl w:val="1"/>
          <w:numId w:val="20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OpenAI o3 supports the development of hands-on educational tools that teach students how to apply AI </w:t>
      </w:r>
      <w:r w:rsidR="00A61200">
        <w:rPr>
          <w:rFonts w:ascii="Times New Roman" w:eastAsia="Times New Roman" w:hAnsi="Times New Roman" w:cs="Times New Roman"/>
          <w:kern w:val="0"/>
          <w14:ligatures w14:val="none"/>
        </w:rPr>
        <w:t>to solve</w:t>
      </w:r>
      <w:r w:rsidRPr="00C202AB">
        <w:rPr>
          <w:rFonts w:ascii="Times New Roman" w:eastAsia="Times New Roman" w:hAnsi="Times New Roman" w:cs="Times New Roman"/>
          <w:kern w:val="0"/>
          <w14:ligatures w14:val="none"/>
        </w:rPr>
        <w:t xml:space="preserve"> real-world problems.</w:t>
      </w:r>
    </w:p>
    <w:p w14:paraId="5FD7B9EF" w14:textId="77777777" w:rsidR="00A570E3" w:rsidRPr="00C202AB" w:rsidRDefault="00A570E3" w:rsidP="00302027">
      <w:pPr>
        <w:numPr>
          <w:ilvl w:val="0"/>
          <w:numId w:val="20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ntegrating into Curricula</w:t>
      </w:r>
      <w:r w:rsidRPr="00C202AB">
        <w:rPr>
          <w:rFonts w:ascii="Times New Roman" w:eastAsia="Times New Roman" w:hAnsi="Times New Roman" w:cs="Times New Roman"/>
          <w:kern w:val="0"/>
          <w14:ligatures w14:val="none"/>
        </w:rPr>
        <w:t>:</w:t>
      </w:r>
    </w:p>
    <w:p w14:paraId="7204E521" w14:textId="01494224" w:rsidR="00A570E3" w:rsidRPr="00C202AB" w:rsidRDefault="00A570E3" w:rsidP="00302027">
      <w:pPr>
        <w:numPr>
          <w:ilvl w:val="1"/>
          <w:numId w:val="20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Universities and training programs use OpenAI o3 to enhance </w:t>
      </w:r>
      <w:r w:rsidR="00A61200">
        <w:rPr>
          <w:rFonts w:ascii="Times New Roman" w:eastAsia="Times New Roman" w:hAnsi="Times New Roman" w:cs="Times New Roman"/>
          <w:kern w:val="0"/>
          <w14:ligatures w14:val="none"/>
        </w:rPr>
        <w:t>data science, computational biology, and engineering courses</w:t>
      </w:r>
      <w:r w:rsidRPr="00C202AB">
        <w:rPr>
          <w:rFonts w:ascii="Times New Roman" w:eastAsia="Times New Roman" w:hAnsi="Times New Roman" w:cs="Times New Roman"/>
          <w:kern w:val="0"/>
          <w14:ligatures w14:val="none"/>
        </w:rPr>
        <w:t>.</w:t>
      </w:r>
    </w:p>
    <w:p w14:paraId="40D724FD" w14:textId="77777777" w:rsidR="00A570E3" w:rsidRPr="00C202AB" w:rsidRDefault="00A570E3" w:rsidP="00302027">
      <w:pPr>
        <w:numPr>
          <w:ilvl w:val="0"/>
          <w:numId w:val="20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viding Open Access Training Resources</w:t>
      </w:r>
      <w:r w:rsidRPr="00C202AB">
        <w:rPr>
          <w:rFonts w:ascii="Times New Roman" w:eastAsia="Times New Roman" w:hAnsi="Times New Roman" w:cs="Times New Roman"/>
          <w:kern w:val="0"/>
          <w14:ligatures w14:val="none"/>
        </w:rPr>
        <w:t>:</w:t>
      </w:r>
    </w:p>
    <w:p w14:paraId="18B2DD72" w14:textId="77777777" w:rsidR="00A570E3" w:rsidRPr="00C202AB" w:rsidRDefault="00A570E3" w:rsidP="00302027">
      <w:pPr>
        <w:numPr>
          <w:ilvl w:val="1"/>
          <w:numId w:val="20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utorials, webinars, and community forums ensure that researchers at all skill levels can learn to use OpenAI o3 effectively.</w:t>
      </w:r>
    </w:p>
    <w:p w14:paraId="20E62898" w14:textId="727B08BC"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initiatives democratize access to AI education, ensuring the workforce is equipped to tackle future challenges.</w:t>
      </w:r>
    </w:p>
    <w:p w14:paraId="582141C2"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0.6 Democratizing Data for R&amp;D</w:t>
      </w:r>
    </w:p>
    <w:p w14:paraId="0EE4A27F"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Data is the foundation of modern scientific research, yet access to high-quality datasets remains unequal. OpenAI o3 contributes to democratizing data by:</w:t>
      </w:r>
    </w:p>
    <w:p w14:paraId="743A8EA4" w14:textId="77777777" w:rsidR="00A570E3" w:rsidRPr="00C202AB" w:rsidRDefault="00A570E3" w:rsidP="00302027">
      <w:pPr>
        <w:numPr>
          <w:ilvl w:val="0"/>
          <w:numId w:val="20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ggregating Open Datasets</w:t>
      </w:r>
      <w:r w:rsidRPr="00C202AB">
        <w:rPr>
          <w:rFonts w:ascii="Times New Roman" w:eastAsia="Times New Roman" w:hAnsi="Times New Roman" w:cs="Times New Roman"/>
          <w:kern w:val="0"/>
          <w14:ligatures w14:val="none"/>
        </w:rPr>
        <w:t>:</w:t>
      </w:r>
    </w:p>
    <w:p w14:paraId="057F25BD" w14:textId="4512D04E" w:rsidR="00A570E3" w:rsidRPr="00C202AB" w:rsidRDefault="00A570E3" w:rsidP="00302027">
      <w:pPr>
        <w:numPr>
          <w:ilvl w:val="1"/>
          <w:numId w:val="20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OpenAI o3 integrates open-access datasets from multiple domains, enabling researchers to conduct analyses without </w:t>
      </w:r>
      <w:r w:rsidR="00A61200">
        <w:rPr>
          <w:rFonts w:ascii="Times New Roman" w:eastAsia="Times New Roman" w:hAnsi="Times New Roman" w:cs="Times New Roman"/>
          <w:kern w:val="0"/>
          <w14:ligatures w14:val="none"/>
        </w:rPr>
        <w:t>needing</w:t>
      </w:r>
      <w:r w:rsidRPr="00C202AB">
        <w:rPr>
          <w:rFonts w:ascii="Times New Roman" w:eastAsia="Times New Roman" w:hAnsi="Times New Roman" w:cs="Times New Roman"/>
          <w:kern w:val="0"/>
          <w14:ligatures w14:val="none"/>
        </w:rPr>
        <w:t xml:space="preserve"> proprietary data.</w:t>
      </w:r>
    </w:p>
    <w:p w14:paraId="79D77662" w14:textId="77777777" w:rsidR="00A570E3" w:rsidRPr="00C202AB" w:rsidRDefault="00A570E3" w:rsidP="00302027">
      <w:pPr>
        <w:numPr>
          <w:ilvl w:val="0"/>
          <w:numId w:val="20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roving Data Accessibility</w:t>
      </w:r>
      <w:r w:rsidRPr="00C202AB">
        <w:rPr>
          <w:rFonts w:ascii="Times New Roman" w:eastAsia="Times New Roman" w:hAnsi="Times New Roman" w:cs="Times New Roman"/>
          <w:kern w:val="0"/>
          <w14:ligatures w14:val="none"/>
        </w:rPr>
        <w:t>:</w:t>
      </w:r>
    </w:p>
    <w:p w14:paraId="59E58CAE" w14:textId="77777777" w:rsidR="00A570E3" w:rsidRPr="00C202AB" w:rsidRDefault="00A570E3" w:rsidP="00302027">
      <w:pPr>
        <w:numPr>
          <w:ilvl w:val="1"/>
          <w:numId w:val="20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By curating and organizing datasets, o3 ensures that they are easily searchable and usable by researchers across disciplines.</w:t>
      </w:r>
    </w:p>
    <w:p w14:paraId="5652CB72" w14:textId="77777777" w:rsidR="00A570E3" w:rsidRPr="00C202AB" w:rsidRDefault="00A570E3" w:rsidP="00302027">
      <w:pPr>
        <w:numPr>
          <w:ilvl w:val="0"/>
          <w:numId w:val="20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moting Ethical Data Use</w:t>
      </w:r>
      <w:r w:rsidRPr="00C202AB">
        <w:rPr>
          <w:rFonts w:ascii="Times New Roman" w:eastAsia="Times New Roman" w:hAnsi="Times New Roman" w:cs="Times New Roman"/>
          <w:kern w:val="0"/>
          <w14:ligatures w14:val="none"/>
        </w:rPr>
        <w:t>:</w:t>
      </w:r>
    </w:p>
    <w:p w14:paraId="4153C542" w14:textId="7DCE09D6" w:rsidR="00A570E3" w:rsidRPr="00C202AB" w:rsidRDefault="00A570E3" w:rsidP="00302027">
      <w:pPr>
        <w:numPr>
          <w:ilvl w:val="1"/>
          <w:numId w:val="20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provides guidelines and tools for ensuring that datasets used with o3 adhere to ethical standards, protecting privacy</w:t>
      </w:r>
      <w:r w:rsidR="00A61200">
        <w:rPr>
          <w:rFonts w:ascii="Times New Roman" w:eastAsia="Times New Roman" w:hAnsi="Times New Roman" w:cs="Times New Roman"/>
          <w:kern w:val="0"/>
          <w14:ligatures w14:val="none"/>
        </w:rPr>
        <w:t>,</w:t>
      </w:r>
      <w:r w:rsidRPr="00C202AB">
        <w:rPr>
          <w:rFonts w:ascii="Times New Roman" w:eastAsia="Times New Roman" w:hAnsi="Times New Roman" w:cs="Times New Roman"/>
          <w:kern w:val="0"/>
          <w14:ligatures w14:val="none"/>
        </w:rPr>
        <w:t xml:space="preserve"> and minimizing bias.</w:t>
      </w:r>
    </w:p>
    <w:p w14:paraId="45C33D95"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efforts empower researchers to leverage data more effectively, accelerating discovery across fields.</w:t>
      </w:r>
    </w:p>
    <w:p w14:paraId="1D09991F"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0.7 Democratizing Access to Advanced Simulations</w:t>
      </w:r>
    </w:p>
    <w:p w14:paraId="1443FF20"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Simulations are critical for exploring phenomena that are difficult or impossible to study experimentally. OpenAI o3 democratizes access to advanced simulations by:</w:t>
      </w:r>
    </w:p>
    <w:p w14:paraId="0F9F1F55" w14:textId="77777777" w:rsidR="00A570E3" w:rsidRPr="00C202AB" w:rsidRDefault="00A570E3" w:rsidP="00302027">
      <w:pPr>
        <w:numPr>
          <w:ilvl w:val="0"/>
          <w:numId w:val="20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educing Computational Requirements</w:t>
      </w:r>
      <w:r w:rsidRPr="00C202AB">
        <w:rPr>
          <w:rFonts w:ascii="Times New Roman" w:eastAsia="Times New Roman" w:hAnsi="Times New Roman" w:cs="Times New Roman"/>
          <w:kern w:val="0"/>
          <w14:ligatures w14:val="none"/>
        </w:rPr>
        <w:t>:</w:t>
      </w:r>
    </w:p>
    <w:p w14:paraId="6681B5E6" w14:textId="77777777" w:rsidR="00A570E3" w:rsidRPr="00C202AB" w:rsidRDefault="00A570E3" w:rsidP="00302027">
      <w:pPr>
        <w:numPr>
          <w:ilvl w:val="1"/>
          <w:numId w:val="20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3’s efficient algorithms minimize the computational power needed to run complex simulations, making them accessible to more researchers.</w:t>
      </w:r>
    </w:p>
    <w:p w14:paraId="192C3756" w14:textId="77777777" w:rsidR="00A570E3" w:rsidRPr="00C202AB" w:rsidRDefault="00A570E3" w:rsidP="00302027">
      <w:pPr>
        <w:numPr>
          <w:ilvl w:val="0"/>
          <w:numId w:val="20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upporting a Wide Range of Applications</w:t>
      </w:r>
      <w:r w:rsidRPr="00C202AB">
        <w:rPr>
          <w:rFonts w:ascii="Times New Roman" w:eastAsia="Times New Roman" w:hAnsi="Times New Roman" w:cs="Times New Roman"/>
          <w:kern w:val="0"/>
          <w14:ligatures w14:val="none"/>
        </w:rPr>
        <w:t>:</w:t>
      </w:r>
    </w:p>
    <w:p w14:paraId="50539E9B" w14:textId="77777777" w:rsidR="00A570E3" w:rsidRPr="00C202AB" w:rsidRDefault="00A570E3" w:rsidP="00302027">
      <w:pPr>
        <w:numPr>
          <w:ilvl w:val="1"/>
          <w:numId w:val="20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lastRenderedPageBreak/>
        <w:t>OpenAI o3 enables simulations in diverse areas, including climate modeling, materials science, and biomedical research.</w:t>
      </w:r>
    </w:p>
    <w:p w14:paraId="32F87B46" w14:textId="77777777" w:rsidR="00A570E3" w:rsidRPr="00C202AB" w:rsidRDefault="00A570E3" w:rsidP="00302027">
      <w:pPr>
        <w:numPr>
          <w:ilvl w:val="0"/>
          <w:numId w:val="20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utomating Simulation Setup</w:t>
      </w:r>
      <w:r w:rsidRPr="00C202AB">
        <w:rPr>
          <w:rFonts w:ascii="Times New Roman" w:eastAsia="Times New Roman" w:hAnsi="Times New Roman" w:cs="Times New Roman"/>
          <w:kern w:val="0"/>
          <w14:ligatures w14:val="none"/>
        </w:rPr>
        <w:t>:</w:t>
      </w:r>
    </w:p>
    <w:p w14:paraId="019DF38A" w14:textId="77777777" w:rsidR="00A570E3" w:rsidRPr="00C202AB" w:rsidRDefault="00A570E3" w:rsidP="00302027">
      <w:pPr>
        <w:numPr>
          <w:ilvl w:val="1"/>
          <w:numId w:val="20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By simplifying the process of configuring simulations, o3 allows researchers to focus on interpreting results and refining hypotheses.</w:t>
      </w:r>
    </w:p>
    <w:p w14:paraId="2394B71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ensure that advanced simulation tools are no longer restricted to elite institutions.</w:t>
      </w:r>
    </w:p>
    <w:p w14:paraId="0181FBC3"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0.8 Addressing Equity in AI Development</w:t>
      </w:r>
    </w:p>
    <w:p w14:paraId="72A419ED" w14:textId="645C5E36"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I development has been criticized for perpetuating inequalities due to biased datasets and limited inclusivity. OpenAI o3 addresses these concerns by:</w:t>
      </w:r>
    </w:p>
    <w:p w14:paraId="1C83967E" w14:textId="77777777" w:rsidR="00A570E3" w:rsidRPr="00C202AB" w:rsidRDefault="00A570E3" w:rsidP="00302027">
      <w:pPr>
        <w:numPr>
          <w:ilvl w:val="0"/>
          <w:numId w:val="20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lementing Bias Mitigation</w:t>
      </w:r>
      <w:r w:rsidRPr="00C202AB">
        <w:rPr>
          <w:rFonts w:ascii="Times New Roman" w:eastAsia="Times New Roman" w:hAnsi="Times New Roman" w:cs="Times New Roman"/>
          <w:kern w:val="0"/>
          <w14:ligatures w14:val="none"/>
        </w:rPr>
        <w:t>:</w:t>
      </w:r>
    </w:p>
    <w:p w14:paraId="7F313111" w14:textId="77777777" w:rsidR="00A570E3" w:rsidRPr="00C202AB" w:rsidRDefault="00A570E3" w:rsidP="00302027">
      <w:pPr>
        <w:numPr>
          <w:ilvl w:val="1"/>
          <w:numId w:val="20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incorporates techniques to identify and correct biases in training data, ensuring fair and equitable outcomes.</w:t>
      </w:r>
    </w:p>
    <w:p w14:paraId="1D345C74" w14:textId="77777777" w:rsidR="00A570E3" w:rsidRPr="00C202AB" w:rsidRDefault="00A570E3" w:rsidP="00302027">
      <w:pPr>
        <w:numPr>
          <w:ilvl w:val="0"/>
          <w:numId w:val="20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moting Inclusive Development</w:t>
      </w:r>
      <w:r w:rsidRPr="00C202AB">
        <w:rPr>
          <w:rFonts w:ascii="Times New Roman" w:eastAsia="Times New Roman" w:hAnsi="Times New Roman" w:cs="Times New Roman"/>
          <w:kern w:val="0"/>
          <w14:ligatures w14:val="none"/>
        </w:rPr>
        <w:t>:</w:t>
      </w:r>
    </w:p>
    <w:p w14:paraId="7CCB8A9B" w14:textId="2FC19A47" w:rsidR="00A570E3" w:rsidRPr="00C202AB" w:rsidRDefault="00A570E3" w:rsidP="00302027">
      <w:pPr>
        <w:numPr>
          <w:ilvl w:val="1"/>
          <w:numId w:val="20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OpenAI collaborates with diverse stakeholders, including underrepresented groups, to ensure that o3 reflects </w:t>
      </w:r>
      <w:r w:rsidR="00A61200">
        <w:rPr>
          <w:rFonts w:ascii="Times New Roman" w:eastAsia="Times New Roman" w:hAnsi="Times New Roman" w:cs="Times New Roman"/>
          <w:kern w:val="0"/>
          <w14:ligatures w14:val="none"/>
        </w:rPr>
        <w:t>various</w:t>
      </w:r>
      <w:r w:rsidRPr="00C202AB">
        <w:rPr>
          <w:rFonts w:ascii="Times New Roman" w:eastAsia="Times New Roman" w:hAnsi="Times New Roman" w:cs="Times New Roman"/>
          <w:kern w:val="0"/>
          <w14:ligatures w14:val="none"/>
        </w:rPr>
        <w:t xml:space="preserve"> perspectives.</w:t>
      </w:r>
    </w:p>
    <w:p w14:paraId="27914C8E" w14:textId="77777777" w:rsidR="00A570E3" w:rsidRPr="00C202AB" w:rsidRDefault="00A570E3" w:rsidP="00302027">
      <w:pPr>
        <w:numPr>
          <w:ilvl w:val="0"/>
          <w:numId w:val="20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ostering Responsible AI Use</w:t>
      </w:r>
      <w:r w:rsidRPr="00C202AB">
        <w:rPr>
          <w:rFonts w:ascii="Times New Roman" w:eastAsia="Times New Roman" w:hAnsi="Times New Roman" w:cs="Times New Roman"/>
          <w:kern w:val="0"/>
          <w14:ligatures w14:val="none"/>
        </w:rPr>
        <w:t>:</w:t>
      </w:r>
    </w:p>
    <w:p w14:paraId="0C329AF6" w14:textId="77777777" w:rsidR="00A570E3" w:rsidRPr="00C202AB" w:rsidRDefault="00A570E3" w:rsidP="00302027">
      <w:pPr>
        <w:numPr>
          <w:ilvl w:val="1"/>
          <w:numId w:val="20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provides guidelines and best practices for deploying o3 ethically and responsibly, minimizing risks of misuse.</w:t>
      </w:r>
    </w:p>
    <w:p w14:paraId="0C6F8BC3" w14:textId="40E44310"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These initiatives align OpenAI o3 with broader </w:t>
      </w:r>
      <w:r w:rsidR="00A61200">
        <w:rPr>
          <w:rFonts w:ascii="Times New Roman" w:eastAsia="Times New Roman" w:hAnsi="Times New Roman" w:cs="Times New Roman"/>
          <w:kern w:val="0"/>
          <w14:ligatures w14:val="none"/>
        </w:rPr>
        <w:t>equity and social responsibility goals</w:t>
      </w:r>
      <w:r w:rsidRPr="00C202AB">
        <w:rPr>
          <w:rFonts w:ascii="Times New Roman" w:eastAsia="Times New Roman" w:hAnsi="Times New Roman" w:cs="Times New Roman"/>
          <w:kern w:val="0"/>
          <w14:ligatures w14:val="none"/>
        </w:rPr>
        <w:t xml:space="preserve"> in AI development.</w:t>
      </w:r>
    </w:p>
    <w:p w14:paraId="06DEF976"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0.9 Driving Global Innovation with Democratized AI</w:t>
      </w:r>
    </w:p>
    <w:p w14:paraId="3314D1F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Democratized access to OpenAI o3 drives innovation by empowering researchers in resource-constrained settings:</w:t>
      </w:r>
    </w:p>
    <w:p w14:paraId="40C725F4" w14:textId="77777777" w:rsidR="00A570E3" w:rsidRPr="00C202AB" w:rsidRDefault="00A570E3" w:rsidP="00302027">
      <w:pPr>
        <w:numPr>
          <w:ilvl w:val="0"/>
          <w:numId w:val="20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ddressing Regional Challenges</w:t>
      </w:r>
      <w:r w:rsidRPr="00C202AB">
        <w:rPr>
          <w:rFonts w:ascii="Times New Roman" w:eastAsia="Times New Roman" w:hAnsi="Times New Roman" w:cs="Times New Roman"/>
          <w:kern w:val="0"/>
          <w14:ligatures w14:val="none"/>
        </w:rPr>
        <w:t>:</w:t>
      </w:r>
    </w:p>
    <w:p w14:paraId="3307D0D7" w14:textId="77777777" w:rsidR="00A570E3" w:rsidRPr="00C202AB" w:rsidRDefault="00A570E3" w:rsidP="00302027">
      <w:pPr>
        <w:numPr>
          <w:ilvl w:val="1"/>
          <w:numId w:val="20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Researchers in developing countries use o3 to tackle local problems, such as optimizing agricultural practices or improving healthcare systems.</w:t>
      </w:r>
    </w:p>
    <w:p w14:paraId="4DE3A1B8" w14:textId="77777777" w:rsidR="00A570E3" w:rsidRPr="00C202AB" w:rsidRDefault="00A570E3" w:rsidP="00302027">
      <w:pPr>
        <w:numPr>
          <w:ilvl w:val="0"/>
          <w:numId w:val="20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upporting Grassroots Innovation</w:t>
      </w:r>
      <w:r w:rsidRPr="00C202AB">
        <w:rPr>
          <w:rFonts w:ascii="Times New Roman" w:eastAsia="Times New Roman" w:hAnsi="Times New Roman" w:cs="Times New Roman"/>
          <w:kern w:val="0"/>
          <w14:ligatures w14:val="none"/>
        </w:rPr>
        <w:t>:</w:t>
      </w:r>
    </w:p>
    <w:p w14:paraId="30BFF2FA" w14:textId="77777777" w:rsidR="00A570E3" w:rsidRPr="00C202AB" w:rsidRDefault="00A570E3" w:rsidP="00302027">
      <w:pPr>
        <w:numPr>
          <w:ilvl w:val="1"/>
          <w:numId w:val="20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enables community-driven research initiatives, fostering solutions tailored to specific contexts.</w:t>
      </w:r>
    </w:p>
    <w:p w14:paraId="4ED92036" w14:textId="77777777" w:rsidR="00A570E3" w:rsidRPr="00C202AB" w:rsidRDefault="00A570E3" w:rsidP="00302027">
      <w:pPr>
        <w:numPr>
          <w:ilvl w:val="0"/>
          <w:numId w:val="20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ccelerating Startups and SMEs</w:t>
      </w:r>
      <w:r w:rsidRPr="00C202AB">
        <w:rPr>
          <w:rFonts w:ascii="Times New Roman" w:eastAsia="Times New Roman" w:hAnsi="Times New Roman" w:cs="Times New Roman"/>
          <w:kern w:val="0"/>
          <w14:ligatures w14:val="none"/>
        </w:rPr>
        <w:t>:</w:t>
      </w:r>
    </w:p>
    <w:p w14:paraId="7AB584B7" w14:textId="77777777" w:rsidR="00A570E3" w:rsidRPr="00C202AB" w:rsidRDefault="00A570E3" w:rsidP="00302027">
      <w:pPr>
        <w:numPr>
          <w:ilvl w:val="1"/>
          <w:numId w:val="20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Small and medium enterprises (SMEs) leverage o3 to develop innovative products and services, contributing to economic growth and job creation.</w:t>
      </w:r>
    </w:p>
    <w:p w14:paraId="20B15D2A"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lastRenderedPageBreak/>
        <w:t>These applications highlight OpenAI o3’s role in expanding the global reach of scientific discovery.</w:t>
      </w:r>
    </w:p>
    <w:p w14:paraId="1934DF43"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0.11 AI in Promoting Cross-Border Scientific Partnerships</w:t>
      </w:r>
    </w:p>
    <w:p w14:paraId="1C65CAEF"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Scientific collaboration across borders often faces logistical, financial, and political challenges. OpenAI o3 addresses these barriers by:</w:t>
      </w:r>
    </w:p>
    <w:p w14:paraId="0826F224" w14:textId="77777777" w:rsidR="00A570E3" w:rsidRPr="00C202AB" w:rsidRDefault="00A570E3" w:rsidP="00302027">
      <w:pPr>
        <w:numPr>
          <w:ilvl w:val="0"/>
          <w:numId w:val="20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treamlining Global Data Sharing</w:t>
      </w:r>
      <w:r w:rsidRPr="00C202AB">
        <w:rPr>
          <w:rFonts w:ascii="Times New Roman" w:eastAsia="Times New Roman" w:hAnsi="Times New Roman" w:cs="Times New Roman"/>
          <w:kern w:val="0"/>
          <w14:ligatures w14:val="none"/>
        </w:rPr>
        <w:t>: o3 enables researchers to securely share datasets and analyses across international boundaries, promoting transparency and reproducibility.</w:t>
      </w:r>
    </w:p>
    <w:p w14:paraId="59241536" w14:textId="77777777" w:rsidR="00A570E3" w:rsidRPr="00C202AB" w:rsidRDefault="00A570E3" w:rsidP="00302027">
      <w:pPr>
        <w:numPr>
          <w:ilvl w:val="0"/>
          <w:numId w:val="20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acilitating Multilingual Collaboration</w:t>
      </w:r>
      <w:r w:rsidRPr="00C202AB">
        <w:rPr>
          <w:rFonts w:ascii="Times New Roman" w:eastAsia="Times New Roman" w:hAnsi="Times New Roman" w:cs="Times New Roman"/>
          <w:kern w:val="0"/>
          <w14:ligatures w14:val="none"/>
        </w:rPr>
        <w:t>: With its natural language processing capabilities, o3 translates scientific texts and technical documentation, enabling researchers from different linguistic backgrounds to collaborate seamlessly.</w:t>
      </w:r>
    </w:p>
    <w:p w14:paraId="584E930E" w14:textId="77777777" w:rsidR="00A570E3" w:rsidRPr="00C202AB" w:rsidRDefault="00A570E3" w:rsidP="00302027">
      <w:pPr>
        <w:numPr>
          <w:ilvl w:val="0"/>
          <w:numId w:val="20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hancing Access to Global Research Networks</w:t>
      </w:r>
      <w:r w:rsidRPr="00C202AB">
        <w:rPr>
          <w:rFonts w:ascii="Times New Roman" w:eastAsia="Times New Roman" w:hAnsi="Times New Roman" w:cs="Times New Roman"/>
          <w:kern w:val="0"/>
          <w14:ligatures w14:val="none"/>
        </w:rPr>
        <w:t>: By integrating with global research infrastructures, o3 connects scientists and institutions to foster innovation across continents.</w:t>
      </w:r>
    </w:p>
    <w:p w14:paraId="596C6324" w14:textId="2612F4DD"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These features support a truly global research ecosystem, ensuring that </w:t>
      </w:r>
      <w:r w:rsidR="00A61200">
        <w:rPr>
          <w:rFonts w:ascii="Times New Roman" w:eastAsia="Times New Roman" w:hAnsi="Times New Roman" w:cs="Times New Roman"/>
          <w:kern w:val="0"/>
          <w14:ligatures w14:val="none"/>
        </w:rPr>
        <w:t>geography does not limit scientific progress</w:t>
      </w:r>
      <w:r w:rsidRPr="00C202AB">
        <w:rPr>
          <w:rFonts w:ascii="Times New Roman" w:eastAsia="Times New Roman" w:hAnsi="Times New Roman" w:cs="Times New Roman"/>
          <w:kern w:val="0"/>
          <w14:ligatures w14:val="none"/>
        </w:rPr>
        <w:t>.</w:t>
      </w:r>
    </w:p>
    <w:p w14:paraId="3EF30182"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0.12 Enabling Open Innovation Ecosystems</w:t>
      </w:r>
    </w:p>
    <w:p w14:paraId="0B8DAE2C"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supports open innovation by breaking down silos and enabling collaborative problem-solving across industries and academia:</w:t>
      </w:r>
    </w:p>
    <w:p w14:paraId="555F8E92" w14:textId="77777777" w:rsidR="00A570E3" w:rsidRPr="00C202AB" w:rsidRDefault="00A570E3" w:rsidP="00302027">
      <w:pPr>
        <w:numPr>
          <w:ilvl w:val="0"/>
          <w:numId w:val="20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rowdsourcing Scientific Solutions</w:t>
      </w:r>
      <w:r w:rsidRPr="00C202AB">
        <w:rPr>
          <w:rFonts w:ascii="Times New Roman" w:eastAsia="Times New Roman" w:hAnsi="Times New Roman" w:cs="Times New Roman"/>
          <w:kern w:val="0"/>
          <w14:ligatures w14:val="none"/>
        </w:rPr>
        <w:t>: o3 powers platforms for collective problem-solving, allowing researchers and innovators to contribute to shared goals, such as combating climate change or developing new vaccines.</w:t>
      </w:r>
    </w:p>
    <w:p w14:paraId="4DED66E8" w14:textId="77777777" w:rsidR="00A570E3" w:rsidRPr="00C202AB" w:rsidRDefault="00A570E3" w:rsidP="00302027">
      <w:pPr>
        <w:numPr>
          <w:ilvl w:val="0"/>
          <w:numId w:val="20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hancing Industry-Academia Partnerships</w:t>
      </w:r>
      <w:r w:rsidRPr="00C202AB">
        <w:rPr>
          <w:rFonts w:ascii="Times New Roman" w:eastAsia="Times New Roman" w:hAnsi="Times New Roman" w:cs="Times New Roman"/>
          <w:kern w:val="0"/>
          <w14:ligatures w14:val="none"/>
        </w:rPr>
        <w:t>: o3 bridges the gap between academic research and industrial applications, accelerating the translation of discoveries into real-world solutions.</w:t>
      </w:r>
    </w:p>
    <w:p w14:paraId="2791B364" w14:textId="77777777" w:rsidR="00A570E3" w:rsidRPr="00C202AB" w:rsidRDefault="00A570E3" w:rsidP="00302027">
      <w:pPr>
        <w:numPr>
          <w:ilvl w:val="0"/>
          <w:numId w:val="20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panding Public-Private Collaborations</w:t>
      </w:r>
      <w:r w:rsidRPr="00C202AB">
        <w:rPr>
          <w:rFonts w:ascii="Times New Roman" w:eastAsia="Times New Roman" w:hAnsi="Times New Roman" w:cs="Times New Roman"/>
          <w:kern w:val="0"/>
          <w14:ligatures w14:val="none"/>
        </w:rPr>
        <w:t>: o3 facilitates collaborations between public institutions and private enterprises, promoting resource sharing and joint innovation.</w:t>
      </w:r>
    </w:p>
    <w:p w14:paraId="1B9BC664"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demonstrate OpenAI o3’s role in fostering inclusive and dynamic innovation ecosystems.</w:t>
      </w:r>
    </w:p>
    <w:p w14:paraId="7BF533DF"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0.13 Democratizing AI Infrastructure</w:t>
      </w:r>
    </w:p>
    <w:p w14:paraId="08D3E7CD"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ccess to advanced computational infrastructure remains a key barrier for many researchers. OpenAI o3 democratizes this access by:</w:t>
      </w:r>
    </w:p>
    <w:p w14:paraId="44706BA1" w14:textId="38CEB502" w:rsidR="00A570E3" w:rsidRPr="00C202AB" w:rsidRDefault="00A570E3" w:rsidP="00302027">
      <w:pPr>
        <w:numPr>
          <w:ilvl w:val="0"/>
          <w:numId w:val="20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Cloud-Based AI Services</w:t>
      </w:r>
      <w:r w:rsidRPr="00C202AB">
        <w:rPr>
          <w:rFonts w:ascii="Times New Roman" w:eastAsia="Times New Roman" w:hAnsi="Times New Roman" w:cs="Times New Roman"/>
          <w:kern w:val="0"/>
          <w14:ligatures w14:val="none"/>
        </w:rPr>
        <w:t xml:space="preserve">: OpenAI o3 provides scalable cloud-based solutions, enabling researchers to leverage high-performance computing without </w:t>
      </w:r>
      <w:r w:rsidR="00A61200">
        <w:rPr>
          <w:rFonts w:ascii="Times New Roman" w:eastAsia="Times New Roman" w:hAnsi="Times New Roman" w:cs="Times New Roman"/>
          <w:kern w:val="0"/>
          <w14:ligatures w14:val="none"/>
        </w:rPr>
        <w:t>needing</w:t>
      </w:r>
      <w:r w:rsidRPr="00C202AB">
        <w:rPr>
          <w:rFonts w:ascii="Times New Roman" w:eastAsia="Times New Roman" w:hAnsi="Times New Roman" w:cs="Times New Roman"/>
          <w:kern w:val="0"/>
          <w14:ligatures w14:val="none"/>
        </w:rPr>
        <w:t xml:space="preserve"> local infrastructure.</w:t>
      </w:r>
    </w:p>
    <w:p w14:paraId="27DDD642" w14:textId="77777777" w:rsidR="00A570E3" w:rsidRPr="00C202AB" w:rsidRDefault="00A570E3" w:rsidP="00302027">
      <w:pPr>
        <w:numPr>
          <w:ilvl w:val="0"/>
          <w:numId w:val="20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ed Resource Utilization</w:t>
      </w:r>
      <w:r w:rsidRPr="00C202AB">
        <w:rPr>
          <w:rFonts w:ascii="Times New Roman" w:eastAsia="Times New Roman" w:hAnsi="Times New Roman" w:cs="Times New Roman"/>
          <w:kern w:val="0"/>
          <w14:ligatures w14:val="none"/>
        </w:rPr>
        <w:t>: By efficiently allocating computational resources, o3 ensures that even institutions with limited budgets can run complex simulations and analyses.</w:t>
      </w:r>
    </w:p>
    <w:p w14:paraId="0471627E" w14:textId="77777777" w:rsidR="00A570E3" w:rsidRPr="00C202AB" w:rsidRDefault="00A570E3" w:rsidP="00302027">
      <w:pPr>
        <w:numPr>
          <w:ilvl w:val="0"/>
          <w:numId w:val="20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ntegrating with National Research Platforms</w:t>
      </w:r>
      <w:r w:rsidRPr="00C202AB">
        <w:rPr>
          <w:rFonts w:ascii="Times New Roman" w:eastAsia="Times New Roman" w:hAnsi="Times New Roman" w:cs="Times New Roman"/>
          <w:kern w:val="0"/>
          <w14:ligatures w14:val="none"/>
        </w:rPr>
        <w:t>: OpenAI collaborates with initiatives like the National AI Research Resource (NAIRR) to make AI infrastructure accessible to diverse research communities.</w:t>
      </w:r>
    </w:p>
    <w:p w14:paraId="0CDC3E50"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reduce the computational divide, empowering researchers worldwide to leverage AI tools effectively.</w:t>
      </w:r>
    </w:p>
    <w:p w14:paraId="13A10A26"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0.14 Addressing Local and Regional Challenges with AI</w:t>
      </w:r>
    </w:p>
    <w:p w14:paraId="240F20C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empowers researchers to address region-specific scientific and engineering challenges:</w:t>
      </w:r>
    </w:p>
    <w:p w14:paraId="73687ADB" w14:textId="77777777" w:rsidR="00A570E3" w:rsidRPr="00C202AB" w:rsidRDefault="00A570E3" w:rsidP="00302027">
      <w:pPr>
        <w:numPr>
          <w:ilvl w:val="0"/>
          <w:numId w:val="21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roving Agricultural Practices</w:t>
      </w:r>
      <w:r w:rsidRPr="00C202AB">
        <w:rPr>
          <w:rFonts w:ascii="Times New Roman" w:eastAsia="Times New Roman" w:hAnsi="Times New Roman" w:cs="Times New Roman"/>
          <w:kern w:val="0"/>
          <w14:ligatures w14:val="none"/>
        </w:rPr>
        <w:t>: o3 models crop growth and pest dynamics to optimize farming practices in regions facing food security challenges.</w:t>
      </w:r>
    </w:p>
    <w:p w14:paraId="0A3E0F3C" w14:textId="77777777" w:rsidR="00A570E3" w:rsidRPr="00C202AB" w:rsidRDefault="00A570E3" w:rsidP="00302027">
      <w:pPr>
        <w:numPr>
          <w:ilvl w:val="0"/>
          <w:numId w:val="21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upporting Disaster Preparedness</w:t>
      </w:r>
      <w:r w:rsidRPr="00C202AB">
        <w:rPr>
          <w:rFonts w:ascii="Times New Roman" w:eastAsia="Times New Roman" w:hAnsi="Times New Roman" w:cs="Times New Roman"/>
          <w:kern w:val="0"/>
          <w14:ligatures w14:val="none"/>
        </w:rPr>
        <w:t>: By predicting natural disasters, such as floods or wildfires, o3 aids in developing localized response strategies.</w:t>
      </w:r>
    </w:p>
    <w:p w14:paraId="09DB2507" w14:textId="77777777" w:rsidR="00A570E3" w:rsidRPr="00C202AB" w:rsidRDefault="00A570E3" w:rsidP="00302027">
      <w:pPr>
        <w:numPr>
          <w:ilvl w:val="0"/>
          <w:numId w:val="21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dvancing Public Health Research</w:t>
      </w:r>
      <w:r w:rsidRPr="00C202AB">
        <w:rPr>
          <w:rFonts w:ascii="Times New Roman" w:eastAsia="Times New Roman" w:hAnsi="Times New Roman" w:cs="Times New Roman"/>
          <w:kern w:val="0"/>
          <w14:ligatures w14:val="none"/>
        </w:rPr>
        <w:t>: o3 analyzes epidemiological data to inform health policies tailored to regional contexts, such as combating infectious diseases in tropical climates.</w:t>
      </w:r>
    </w:p>
    <w:p w14:paraId="372821CF"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ensure that OpenAI o3 contributes to solving pressing challenges in underserved and vulnerable communities.</w:t>
      </w:r>
    </w:p>
    <w:p w14:paraId="0A78C300"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0.15 Empowering Citizen Science Initiatives</w:t>
      </w:r>
    </w:p>
    <w:p w14:paraId="55DD7F89"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Citizen science initiatives engage the public in scientific research, enhancing community involvement and data collection. OpenAI o3 supports these efforts by:</w:t>
      </w:r>
    </w:p>
    <w:p w14:paraId="2D728EE0" w14:textId="77777777" w:rsidR="00A570E3" w:rsidRPr="00C202AB" w:rsidRDefault="00A570E3" w:rsidP="00302027">
      <w:pPr>
        <w:numPr>
          <w:ilvl w:val="0"/>
          <w:numId w:val="21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veloping Accessible Tools</w:t>
      </w:r>
      <w:r w:rsidRPr="00C202AB">
        <w:rPr>
          <w:rFonts w:ascii="Times New Roman" w:eastAsia="Times New Roman" w:hAnsi="Times New Roman" w:cs="Times New Roman"/>
          <w:kern w:val="0"/>
          <w14:ligatures w14:val="none"/>
        </w:rPr>
        <w:t>: o3 provides user-friendly interfaces and platforms for citizen scientists to analyze and contribute data.</w:t>
      </w:r>
    </w:p>
    <w:p w14:paraId="1EDFF4A1" w14:textId="77777777" w:rsidR="00A570E3" w:rsidRPr="00C202AB" w:rsidRDefault="00A570E3" w:rsidP="00302027">
      <w:pPr>
        <w:numPr>
          <w:ilvl w:val="0"/>
          <w:numId w:val="21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hancing Environmental Monitoring</w:t>
      </w:r>
      <w:r w:rsidRPr="00C202AB">
        <w:rPr>
          <w:rFonts w:ascii="Times New Roman" w:eastAsia="Times New Roman" w:hAnsi="Times New Roman" w:cs="Times New Roman"/>
          <w:kern w:val="0"/>
          <w14:ligatures w14:val="none"/>
        </w:rPr>
        <w:t>: o3 processes data collected by citizen scientists, such as air quality measurements or wildlife observations, ensuring accuracy and scalability.</w:t>
      </w:r>
    </w:p>
    <w:p w14:paraId="10B88262" w14:textId="77777777" w:rsidR="00A570E3" w:rsidRPr="00C202AB" w:rsidRDefault="00A570E3" w:rsidP="00302027">
      <w:pPr>
        <w:numPr>
          <w:ilvl w:val="0"/>
          <w:numId w:val="21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moting Public Engagement</w:t>
      </w:r>
      <w:r w:rsidRPr="00C202AB">
        <w:rPr>
          <w:rFonts w:ascii="Times New Roman" w:eastAsia="Times New Roman" w:hAnsi="Times New Roman" w:cs="Times New Roman"/>
          <w:kern w:val="0"/>
          <w14:ligatures w14:val="none"/>
        </w:rPr>
        <w:t>: By generating insights from citizen-collected data, o3 highlights the impact of public contributions on scientific progress.</w:t>
      </w:r>
    </w:p>
    <w:p w14:paraId="116E9E6E"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lastRenderedPageBreak/>
        <w:t>These efforts democratize science further, encouraging public participation and fostering a culture of curiosity and innovation.</w:t>
      </w:r>
    </w:p>
    <w:p w14:paraId="0DF5FA78"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0.17 AI for Equitable Global Health Research</w:t>
      </w:r>
    </w:p>
    <w:p w14:paraId="30969274"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plays a vital role in addressing global health disparities by democratizing access to critical research tools and insights:</w:t>
      </w:r>
    </w:p>
    <w:p w14:paraId="1B7D4336" w14:textId="77777777" w:rsidR="00A570E3" w:rsidRPr="00C202AB" w:rsidRDefault="00A570E3" w:rsidP="00302027">
      <w:pPr>
        <w:numPr>
          <w:ilvl w:val="0"/>
          <w:numId w:val="21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Disease Outbreaks</w:t>
      </w:r>
      <w:r w:rsidRPr="00C202AB">
        <w:rPr>
          <w:rFonts w:ascii="Times New Roman" w:eastAsia="Times New Roman" w:hAnsi="Times New Roman" w:cs="Times New Roman"/>
          <w:kern w:val="0"/>
          <w14:ligatures w14:val="none"/>
        </w:rPr>
        <w:t>: OpenAI o3 integrates epidemiological data to predict disease spread, guiding proactive interventions in underserved regions.</w:t>
      </w:r>
    </w:p>
    <w:p w14:paraId="2F8824A4" w14:textId="77777777" w:rsidR="00A570E3" w:rsidRPr="00C202AB" w:rsidRDefault="00A570E3" w:rsidP="00302027">
      <w:pPr>
        <w:numPr>
          <w:ilvl w:val="0"/>
          <w:numId w:val="21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upporting Vaccine Development</w:t>
      </w:r>
      <w:r w:rsidRPr="00C202AB">
        <w:rPr>
          <w:rFonts w:ascii="Times New Roman" w:eastAsia="Times New Roman" w:hAnsi="Times New Roman" w:cs="Times New Roman"/>
          <w:kern w:val="0"/>
          <w14:ligatures w14:val="none"/>
        </w:rPr>
        <w:t>: o3 models immune responses to potential vaccines, enabling faster development and deployment, particularly in low-income countries.</w:t>
      </w:r>
    </w:p>
    <w:p w14:paraId="14F27FFF" w14:textId="77777777" w:rsidR="00A570E3" w:rsidRPr="00C202AB" w:rsidRDefault="00A570E3" w:rsidP="00302027">
      <w:pPr>
        <w:numPr>
          <w:ilvl w:val="0"/>
          <w:numId w:val="21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hancing Healthcare Access</w:t>
      </w:r>
      <w:r w:rsidRPr="00C202AB">
        <w:rPr>
          <w:rFonts w:ascii="Times New Roman" w:eastAsia="Times New Roman" w:hAnsi="Times New Roman" w:cs="Times New Roman"/>
          <w:kern w:val="0"/>
          <w14:ligatures w14:val="none"/>
        </w:rPr>
        <w:t>: By analyzing regional healthcare data, o3 proposes strategies for improving access to medical services in resource-constrained areas.</w:t>
      </w:r>
    </w:p>
    <w:p w14:paraId="36251A00" w14:textId="252F63B1"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These applications ensure that OpenAI o3 </w:t>
      </w:r>
      <w:r w:rsidR="00A61200">
        <w:rPr>
          <w:rFonts w:ascii="Times New Roman" w:eastAsia="Times New Roman" w:hAnsi="Times New Roman" w:cs="Times New Roman"/>
          <w:kern w:val="0"/>
          <w14:ligatures w14:val="none"/>
        </w:rPr>
        <w:t>reduces global health inequities and enhances</w:t>
      </w:r>
      <w:r w:rsidRPr="00C202AB">
        <w:rPr>
          <w:rFonts w:ascii="Times New Roman" w:eastAsia="Times New Roman" w:hAnsi="Times New Roman" w:cs="Times New Roman"/>
          <w:kern w:val="0"/>
          <w14:ligatures w14:val="none"/>
        </w:rPr>
        <w:t xml:space="preserve"> healthcare delivery.</w:t>
      </w:r>
    </w:p>
    <w:p w14:paraId="248C66D7"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0.18 Democratizing AI Tools for Ethical AI Development</w:t>
      </w:r>
    </w:p>
    <w:p w14:paraId="3952080B" w14:textId="59FD67FE" w:rsidR="00A570E3" w:rsidRPr="00C202AB" w:rsidRDefault="00A61200" w:rsidP="00302027">
      <w:pPr>
        <w:spacing w:before="100" w:beforeAutospacing="1" w:after="100" w:afterAutospacing="1" w:line="276"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Ensuring their ethical development and deployment is critical as AI systems become more pervasive</w:t>
      </w:r>
      <w:r w:rsidR="00A570E3" w:rsidRPr="00C202AB">
        <w:rPr>
          <w:rFonts w:ascii="Times New Roman" w:eastAsia="Times New Roman" w:hAnsi="Times New Roman" w:cs="Times New Roman"/>
          <w:kern w:val="0"/>
          <w14:ligatures w14:val="none"/>
        </w:rPr>
        <w:t>. OpenAI o3 contributes to this goal by:</w:t>
      </w:r>
    </w:p>
    <w:p w14:paraId="1B0B61D8" w14:textId="77777777" w:rsidR="00A570E3" w:rsidRPr="00C202AB" w:rsidRDefault="00A570E3" w:rsidP="00302027">
      <w:pPr>
        <w:numPr>
          <w:ilvl w:val="0"/>
          <w:numId w:val="21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viding Transparent Models</w:t>
      </w:r>
      <w:r w:rsidRPr="00C202AB">
        <w:rPr>
          <w:rFonts w:ascii="Times New Roman" w:eastAsia="Times New Roman" w:hAnsi="Times New Roman" w:cs="Times New Roman"/>
          <w:kern w:val="0"/>
          <w14:ligatures w14:val="none"/>
        </w:rPr>
        <w:t>: o3 emphasizes interpretable AI, allowing researchers to validate outputs and understand decision-making processes.</w:t>
      </w:r>
    </w:p>
    <w:p w14:paraId="1EB558C3" w14:textId="77777777" w:rsidR="00A570E3" w:rsidRPr="00C202AB" w:rsidRDefault="00A570E3" w:rsidP="00302027">
      <w:pPr>
        <w:numPr>
          <w:ilvl w:val="0"/>
          <w:numId w:val="21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tecting and Mitigating Bias</w:t>
      </w:r>
      <w:r w:rsidRPr="00C202AB">
        <w:rPr>
          <w:rFonts w:ascii="Times New Roman" w:eastAsia="Times New Roman" w:hAnsi="Times New Roman" w:cs="Times New Roman"/>
          <w:kern w:val="0"/>
          <w14:ligatures w14:val="none"/>
        </w:rPr>
        <w:t>: o3 identifies biases in datasets and model outputs, enabling corrections to ensure fair outcomes across demographic groups.</w:t>
      </w:r>
    </w:p>
    <w:p w14:paraId="2E1AFAA5" w14:textId="77777777" w:rsidR="00A570E3" w:rsidRPr="00C202AB" w:rsidRDefault="00A570E3" w:rsidP="00302027">
      <w:pPr>
        <w:numPr>
          <w:ilvl w:val="0"/>
          <w:numId w:val="21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moting Inclusive AI Development</w:t>
      </w:r>
      <w:r w:rsidRPr="00C202AB">
        <w:rPr>
          <w:rFonts w:ascii="Times New Roman" w:eastAsia="Times New Roman" w:hAnsi="Times New Roman" w:cs="Times New Roman"/>
          <w:kern w:val="0"/>
          <w14:ligatures w14:val="none"/>
        </w:rPr>
        <w:t>: OpenAI collaborates with diverse stakeholders to ensure that o3 represents global perspectives and benefits all communities.</w:t>
      </w:r>
    </w:p>
    <w:p w14:paraId="5C0E628F" w14:textId="23F92C6E"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These efforts align OpenAI o3 with </w:t>
      </w:r>
      <w:r w:rsidR="00A61200">
        <w:rPr>
          <w:rFonts w:ascii="Times New Roman" w:eastAsia="Times New Roman" w:hAnsi="Times New Roman" w:cs="Times New Roman"/>
          <w:kern w:val="0"/>
          <w14:ligatures w14:val="none"/>
        </w:rPr>
        <w:t>fairness, accountability, and inclusivity principles</w:t>
      </w:r>
      <w:r w:rsidRPr="00C202AB">
        <w:rPr>
          <w:rFonts w:ascii="Times New Roman" w:eastAsia="Times New Roman" w:hAnsi="Times New Roman" w:cs="Times New Roman"/>
          <w:kern w:val="0"/>
          <w14:ligatures w14:val="none"/>
        </w:rPr>
        <w:t xml:space="preserve"> in AI development.</w:t>
      </w:r>
    </w:p>
    <w:p w14:paraId="10AB559C"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0.19 Expanding Opportunities for Citizen-Led Innovation</w:t>
      </w:r>
    </w:p>
    <w:p w14:paraId="17FFFFCA" w14:textId="543E1D6D"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Citizen-led innovation</w:t>
      </w:r>
      <w:r w:rsidR="00A61200">
        <w:rPr>
          <w:rFonts w:ascii="Times New Roman" w:eastAsia="Times New Roman" w:hAnsi="Times New Roman" w:cs="Times New Roman"/>
          <w:kern w:val="0"/>
          <w14:ligatures w14:val="none"/>
        </w:rPr>
        <w:t xml:space="preserve"> engages non-experts in research and development and</w:t>
      </w:r>
      <w:r w:rsidRPr="00C202AB">
        <w:rPr>
          <w:rFonts w:ascii="Times New Roman" w:eastAsia="Times New Roman" w:hAnsi="Times New Roman" w:cs="Times New Roman"/>
          <w:kern w:val="0"/>
          <w14:ligatures w14:val="none"/>
        </w:rPr>
        <w:t xml:space="preserve"> is crucial for democratizing science. OpenAI o3 supports these initiatives by:</w:t>
      </w:r>
    </w:p>
    <w:p w14:paraId="5304B21D" w14:textId="6BA34095" w:rsidR="00A570E3" w:rsidRPr="00C202AB" w:rsidRDefault="00A570E3" w:rsidP="00302027">
      <w:pPr>
        <w:numPr>
          <w:ilvl w:val="0"/>
          <w:numId w:val="21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viding Accessible Research Platforms</w:t>
      </w:r>
      <w:r w:rsidRPr="00C202AB">
        <w:rPr>
          <w:rFonts w:ascii="Times New Roman" w:eastAsia="Times New Roman" w:hAnsi="Times New Roman" w:cs="Times New Roman"/>
          <w:kern w:val="0"/>
          <w14:ligatures w14:val="none"/>
        </w:rPr>
        <w:t xml:space="preserve">: o3 powers citizen science projects with user-friendly </w:t>
      </w:r>
      <w:r w:rsidR="00A61200">
        <w:rPr>
          <w:rFonts w:ascii="Times New Roman" w:eastAsia="Times New Roman" w:hAnsi="Times New Roman" w:cs="Times New Roman"/>
          <w:kern w:val="0"/>
          <w14:ligatures w14:val="none"/>
        </w:rPr>
        <w:t>data collection and analysis tool</w:t>
      </w:r>
      <w:r w:rsidRPr="00C202AB">
        <w:rPr>
          <w:rFonts w:ascii="Times New Roman" w:eastAsia="Times New Roman" w:hAnsi="Times New Roman" w:cs="Times New Roman"/>
          <w:kern w:val="0"/>
          <w14:ligatures w14:val="none"/>
        </w:rPr>
        <w:t>s, enhancing public participation in research.</w:t>
      </w:r>
    </w:p>
    <w:p w14:paraId="7631D22E" w14:textId="77777777" w:rsidR="00A570E3" w:rsidRPr="00C202AB" w:rsidRDefault="00A570E3" w:rsidP="00302027">
      <w:pPr>
        <w:numPr>
          <w:ilvl w:val="0"/>
          <w:numId w:val="21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Supporting Grassroots Problem Solving</w:t>
      </w:r>
      <w:r w:rsidRPr="00C202AB">
        <w:rPr>
          <w:rFonts w:ascii="Times New Roman" w:eastAsia="Times New Roman" w:hAnsi="Times New Roman" w:cs="Times New Roman"/>
          <w:kern w:val="0"/>
          <w14:ligatures w14:val="none"/>
        </w:rPr>
        <w:t>: By enabling communities to use AI for localized challenges, such as pollution monitoring or urban planning, o3 empowers citizen-led innovation.</w:t>
      </w:r>
    </w:p>
    <w:p w14:paraId="70593222" w14:textId="77777777" w:rsidR="00A570E3" w:rsidRPr="00C202AB" w:rsidRDefault="00A570E3" w:rsidP="00302027">
      <w:pPr>
        <w:numPr>
          <w:ilvl w:val="0"/>
          <w:numId w:val="21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ostering Science Literacy</w:t>
      </w:r>
      <w:r w:rsidRPr="00C202AB">
        <w:rPr>
          <w:rFonts w:ascii="Times New Roman" w:eastAsia="Times New Roman" w:hAnsi="Times New Roman" w:cs="Times New Roman"/>
          <w:kern w:val="0"/>
          <w14:ligatures w14:val="none"/>
        </w:rPr>
        <w:t>: o3 generates simplified explanations and visualizations, making scientific concepts accessible to broader audiences.</w:t>
      </w:r>
    </w:p>
    <w:p w14:paraId="28E53345"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ensure that OpenAI o3 amplifies the role of the public in scientific discovery.</w:t>
      </w:r>
    </w:p>
    <w:p w14:paraId="41D1228B"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0.20 Strengthening Local Research Ecosystems</w:t>
      </w:r>
    </w:p>
    <w:p w14:paraId="0F26F90E" w14:textId="29507ED2"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Local research ecosystems often face </w:t>
      </w:r>
      <w:r w:rsidR="00A61200">
        <w:rPr>
          <w:rFonts w:ascii="Times New Roman" w:eastAsia="Times New Roman" w:hAnsi="Times New Roman" w:cs="Times New Roman"/>
          <w:kern w:val="0"/>
          <w14:ligatures w14:val="none"/>
        </w:rPr>
        <w:t>challenges with funding, infrastructure, and expertise</w:t>
      </w:r>
      <w:r w:rsidRPr="00C202AB">
        <w:rPr>
          <w:rFonts w:ascii="Times New Roman" w:eastAsia="Times New Roman" w:hAnsi="Times New Roman" w:cs="Times New Roman"/>
          <w:kern w:val="0"/>
          <w14:ligatures w14:val="none"/>
        </w:rPr>
        <w:t>. OpenAI o3 addresses these challenges by:</w:t>
      </w:r>
    </w:p>
    <w:p w14:paraId="652D374B" w14:textId="77777777" w:rsidR="00A570E3" w:rsidRPr="00C202AB" w:rsidRDefault="00A570E3" w:rsidP="00302027">
      <w:pPr>
        <w:numPr>
          <w:ilvl w:val="0"/>
          <w:numId w:val="21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Building Capacity in Local Institutions</w:t>
      </w:r>
      <w:r w:rsidRPr="00C202AB">
        <w:rPr>
          <w:rFonts w:ascii="Times New Roman" w:eastAsia="Times New Roman" w:hAnsi="Times New Roman" w:cs="Times New Roman"/>
          <w:kern w:val="0"/>
          <w14:ligatures w14:val="none"/>
        </w:rPr>
        <w:t>: o3 provides training modules and cloud-based access, enabling researchers in developing countries to conduct high-quality research.</w:t>
      </w:r>
    </w:p>
    <w:p w14:paraId="12AF34B4" w14:textId="77777777" w:rsidR="00A570E3" w:rsidRPr="00C202AB" w:rsidRDefault="00A570E3" w:rsidP="00302027">
      <w:pPr>
        <w:numPr>
          <w:ilvl w:val="0"/>
          <w:numId w:val="21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Guiding Policy Development</w:t>
      </w:r>
      <w:r w:rsidRPr="00C202AB">
        <w:rPr>
          <w:rFonts w:ascii="Times New Roman" w:eastAsia="Times New Roman" w:hAnsi="Times New Roman" w:cs="Times New Roman"/>
          <w:kern w:val="0"/>
          <w14:ligatures w14:val="none"/>
        </w:rPr>
        <w:t>: o3 analyzes regional data to support evidence-based policy decisions, such as resource allocation for education and healthcare.</w:t>
      </w:r>
    </w:p>
    <w:p w14:paraId="6685ABEA" w14:textId="77777777" w:rsidR="00A570E3" w:rsidRPr="00C202AB" w:rsidRDefault="00A570E3" w:rsidP="00302027">
      <w:pPr>
        <w:numPr>
          <w:ilvl w:val="0"/>
          <w:numId w:val="21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onnecting Local Researchers to Global Networks</w:t>
      </w:r>
      <w:r w:rsidRPr="00C202AB">
        <w:rPr>
          <w:rFonts w:ascii="Times New Roman" w:eastAsia="Times New Roman" w:hAnsi="Times New Roman" w:cs="Times New Roman"/>
          <w:kern w:val="0"/>
          <w14:ligatures w14:val="none"/>
        </w:rPr>
        <w:t>: o3 integrates local researchers into global collaborations, fostering the exchange of knowledge and expertise.</w:t>
      </w:r>
    </w:p>
    <w:p w14:paraId="312117A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initiatives strengthen local research capabilities, ensuring sustainable scientific progress worldwide.</w:t>
      </w:r>
    </w:p>
    <w:p w14:paraId="258D9923"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0.21 Facilitating Research in Climate Change and Sustainability</w:t>
      </w:r>
    </w:p>
    <w:p w14:paraId="44389A26"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Climate change presents a global challenge that demands collaborative solutions. OpenAI o3 contributes by:</w:t>
      </w:r>
    </w:p>
    <w:p w14:paraId="4A7E73C1" w14:textId="77777777" w:rsidR="00A570E3" w:rsidRPr="00C202AB" w:rsidRDefault="00A570E3" w:rsidP="00302027">
      <w:pPr>
        <w:numPr>
          <w:ilvl w:val="0"/>
          <w:numId w:val="21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deling Climate Impacts</w:t>
      </w:r>
      <w:r w:rsidRPr="00C202AB">
        <w:rPr>
          <w:rFonts w:ascii="Times New Roman" w:eastAsia="Times New Roman" w:hAnsi="Times New Roman" w:cs="Times New Roman"/>
          <w:kern w:val="0"/>
          <w14:ligatures w14:val="none"/>
        </w:rPr>
        <w:t>: o3 simulates environmental changes under different policy scenarios, guiding mitigation and adaptation strategies.</w:t>
      </w:r>
    </w:p>
    <w:p w14:paraId="702B85AF" w14:textId="77777777" w:rsidR="00A570E3" w:rsidRPr="00C202AB" w:rsidRDefault="00A570E3" w:rsidP="00302027">
      <w:pPr>
        <w:numPr>
          <w:ilvl w:val="0"/>
          <w:numId w:val="21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Renewable Energy Systems</w:t>
      </w:r>
      <w:r w:rsidRPr="00C202AB">
        <w:rPr>
          <w:rFonts w:ascii="Times New Roman" w:eastAsia="Times New Roman" w:hAnsi="Times New Roman" w:cs="Times New Roman"/>
          <w:kern w:val="0"/>
          <w14:ligatures w14:val="none"/>
        </w:rPr>
        <w:t>: o3 predicts the performance of wind, solar, and hydroelectric systems, supporting the transition to sustainable energy sources.</w:t>
      </w:r>
    </w:p>
    <w:p w14:paraId="50B46ADB" w14:textId="6CF82283" w:rsidR="00A570E3" w:rsidRPr="00C202AB" w:rsidRDefault="00A570E3" w:rsidP="00302027">
      <w:pPr>
        <w:numPr>
          <w:ilvl w:val="0"/>
          <w:numId w:val="21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signing Eco-Friendly Materials</w:t>
      </w:r>
      <w:r w:rsidRPr="00C202AB">
        <w:rPr>
          <w:rFonts w:ascii="Times New Roman" w:eastAsia="Times New Roman" w:hAnsi="Times New Roman" w:cs="Times New Roman"/>
          <w:kern w:val="0"/>
          <w14:ligatures w14:val="none"/>
        </w:rPr>
        <w:t xml:space="preserve">: By modeling material properties, o3 aids in </w:t>
      </w:r>
      <w:r w:rsidR="00A61200">
        <w:rPr>
          <w:rFonts w:ascii="Times New Roman" w:eastAsia="Times New Roman" w:hAnsi="Times New Roman" w:cs="Times New Roman"/>
          <w:kern w:val="0"/>
          <w14:ligatures w14:val="none"/>
        </w:rPr>
        <w:t>developing</w:t>
      </w:r>
      <w:r w:rsidRPr="00C202AB">
        <w:rPr>
          <w:rFonts w:ascii="Times New Roman" w:eastAsia="Times New Roman" w:hAnsi="Times New Roman" w:cs="Times New Roman"/>
          <w:kern w:val="0"/>
          <w14:ligatures w14:val="none"/>
        </w:rPr>
        <w:t xml:space="preserve"> biodegradable and recyclable alternatives to traditional materials.</w:t>
      </w:r>
    </w:p>
    <w:p w14:paraId="34743D2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demonstrate OpenAI o3’s potential to address one of the most pressing challenges of our time.</w:t>
      </w:r>
    </w:p>
    <w:p w14:paraId="5DA2B133" w14:textId="77777777" w:rsidR="00A570E3" w:rsidRPr="00C202AB" w:rsidRDefault="00A570E3" w:rsidP="00302027">
      <w:pPr>
        <w:pStyle w:val="Heading1"/>
        <w:spacing w:line="276" w:lineRule="auto"/>
        <w:rPr>
          <w:rFonts w:ascii="Times New Roman" w:eastAsia="Times New Roman" w:hAnsi="Times New Roman" w:cs="Times New Roman"/>
        </w:rPr>
      </w:pPr>
      <w:r w:rsidRPr="00C202AB">
        <w:rPr>
          <w:rFonts w:ascii="Times New Roman" w:eastAsia="Times New Roman" w:hAnsi="Times New Roman" w:cs="Times New Roman"/>
        </w:rPr>
        <w:lastRenderedPageBreak/>
        <w:t>11. Challenges and Risks of AI like OpenAI o3 in R&amp;D</w:t>
      </w:r>
    </w:p>
    <w:p w14:paraId="4574E7B0"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1.1 Introduction: Balancing Promise with Peril</w:t>
      </w:r>
    </w:p>
    <w:p w14:paraId="30E935F0"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While AI systems like OpenAI o3 have revolutionized R&amp;D and scientific discovery, they also present significant challenges and risks. These concerns include ethical dilemmas, technical limitations, data-related issues, and societal implications. Addressing these challenges is crucial to harnessing AI’s potential responsibly and ensuring equitable benefits across disciplines and regions.</w:t>
      </w:r>
    </w:p>
    <w:p w14:paraId="7DC6FA59"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is section explores the challenges and risks associated with deploying advanced AI systems like OpenAI o3 in R&amp;D and discusses strategies for mitigating these issues.</w:t>
      </w:r>
    </w:p>
    <w:p w14:paraId="06BF2A13"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1.2 Ethical Risks in AI-Driven Research</w:t>
      </w:r>
    </w:p>
    <w:p w14:paraId="6EBDCD67" w14:textId="6A03E17F"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Ethical considerations are paramount in </w:t>
      </w:r>
      <w:r w:rsidR="00A61200">
        <w:rPr>
          <w:rFonts w:ascii="Times New Roman" w:eastAsia="Times New Roman" w:hAnsi="Times New Roman" w:cs="Times New Roman"/>
          <w:kern w:val="0"/>
          <w14:ligatures w14:val="none"/>
        </w:rPr>
        <w:t>developing and deploying</w:t>
      </w:r>
      <w:r w:rsidRPr="00C202AB">
        <w:rPr>
          <w:rFonts w:ascii="Times New Roman" w:eastAsia="Times New Roman" w:hAnsi="Times New Roman" w:cs="Times New Roman"/>
          <w:kern w:val="0"/>
          <w14:ligatures w14:val="none"/>
        </w:rPr>
        <w:t xml:space="preserve"> AI systems in research. Key concerns include:</w:t>
      </w:r>
    </w:p>
    <w:p w14:paraId="027DD298" w14:textId="77777777" w:rsidR="00A570E3" w:rsidRPr="00C202AB" w:rsidRDefault="00A570E3" w:rsidP="00302027">
      <w:pPr>
        <w:numPr>
          <w:ilvl w:val="0"/>
          <w:numId w:val="21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Bias in AI Models</w:t>
      </w:r>
      <w:r w:rsidRPr="00C202AB">
        <w:rPr>
          <w:rFonts w:ascii="Times New Roman" w:eastAsia="Times New Roman" w:hAnsi="Times New Roman" w:cs="Times New Roman"/>
          <w:kern w:val="0"/>
          <w14:ligatures w14:val="none"/>
        </w:rPr>
        <w:t>:</w:t>
      </w:r>
    </w:p>
    <w:p w14:paraId="3004D388" w14:textId="77777777" w:rsidR="00A570E3" w:rsidRPr="00C202AB" w:rsidRDefault="00A570E3" w:rsidP="00302027">
      <w:pPr>
        <w:numPr>
          <w:ilvl w:val="1"/>
          <w:numId w:val="21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Training data may contain biases that lead to unfair outcomes, particularly in sensitive fields like healthcare and hiring.</w:t>
      </w:r>
    </w:p>
    <w:p w14:paraId="4433D8BB" w14:textId="2D32AD84" w:rsidR="00A570E3" w:rsidRPr="00C202AB" w:rsidRDefault="00A570E3" w:rsidP="00302027">
      <w:pPr>
        <w:numPr>
          <w:ilvl w:val="1"/>
          <w:numId w:val="21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xml:space="preserve">: An AI system could reinforce biases in genomics by overrepresenting data from specific populations </w:t>
      </w:r>
      <w:r w:rsidR="00A61200">
        <w:rPr>
          <w:rFonts w:ascii="Times New Roman" w:eastAsia="Times New Roman" w:hAnsi="Times New Roman" w:cs="Times New Roman"/>
          <w:kern w:val="0"/>
          <w14:ligatures w14:val="none"/>
        </w:rPr>
        <w:t xml:space="preserve">and </w:t>
      </w:r>
      <w:r w:rsidRPr="00C202AB">
        <w:rPr>
          <w:rFonts w:ascii="Times New Roman" w:eastAsia="Times New Roman" w:hAnsi="Times New Roman" w:cs="Times New Roman"/>
          <w:kern w:val="0"/>
          <w14:ligatures w14:val="none"/>
        </w:rPr>
        <w:t>marginalizing underrepresented groups.</w:t>
      </w:r>
    </w:p>
    <w:p w14:paraId="140E63FD" w14:textId="77777777" w:rsidR="00A570E3" w:rsidRPr="00C202AB" w:rsidRDefault="00A570E3" w:rsidP="00302027">
      <w:pPr>
        <w:numPr>
          <w:ilvl w:val="1"/>
          <w:numId w:val="21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OpenAI implements rigorous audits of training datasets and employs techniques to identify and mitigate biases in model predictions.</w:t>
      </w:r>
    </w:p>
    <w:p w14:paraId="071EA386" w14:textId="77777777" w:rsidR="00A570E3" w:rsidRPr="00C202AB" w:rsidRDefault="00A570E3" w:rsidP="00302027">
      <w:pPr>
        <w:numPr>
          <w:ilvl w:val="0"/>
          <w:numId w:val="21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Lack of Transparency</w:t>
      </w:r>
      <w:r w:rsidRPr="00C202AB">
        <w:rPr>
          <w:rFonts w:ascii="Times New Roman" w:eastAsia="Times New Roman" w:hAnsi="Times New Roman" w:cs="Times New Roman"/>
          <w:kern w:val="0"/>
          <w14:ligatures w14:val="none"/>
        </w:rPr>
        <w:t>:</w:t>
      </w:r>
    </w:p>
    <w:p w14:paraId="3D741183" w14:textId="77777777" w:rsidR="00A570E3" w:rsidRPr="00C202AB" w:rsidRDefault="00A570E3" w:rsidP="00302027">
      <w:pPr>
        <w:numPr>
          <w:ilvl w:val="1"/>
          <w:numId w:val="21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AI systems often function as “black boxes,” making it difficult for researchers to understand how decisions are made.</w:t>
      </w:r>
    </w:p>
    <w:p w14:paraId="28D0B385" w14:textId="451B8A30" w:rsidR="00A570E3" w:rsidRPr="00C202AB" w:rsidRDefault="00A570E3" w:rsidP="00302027">
      <w:pPr>
        <w:numPr>
          <w:ilvl w:val="1"/>
          <w:numId w:val="21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Researchers may struggle to validate OpenAI o3’s recommendations in high-stakes applications</w:t>
      </w:r>
      <w:r w:rsidR="00A61200">
        <w:rPr>
          <w:rFonts w:ascii="Times New Roman" w:eastAsia="Times New Roman" w:hAnsi="Times New Roman" w:cs="Times New Roman"/>
          <w:kern w:val="0"/>
          <w14:ligatures w14:val="none"/>
        </w:rPr>
        <w:t xml:space="preserve"> like</w:t>
      </w:r>
      <w:r w:rsidRPr="00C202AB">
        <w:rPr>
          <w:rFonts w:ascii="Times New Roman" w:eastAsia="Times New Roman" w:hAnsi="Times New Roman" w:cs="Times New Roman"/>
          <w:kern w:val="0"/>
          <w14:ligatures w14:val="none"/>
        </w:rPr>
        <w:t xml:space="preserve"> drug development.</w:t>
      </w:r>
    </w:p>
    <w:p w14:paraId="6983C27E" w14:textId="77777777" w:rsidR="00A570E3" w:rsidRPr="00C202AB" w:rsidRDefault="00A570E3" w:rsidP="00302027">
      <w:pPr>
        <w:numPr>
          <w:ilvl w:val="1"/>
          <w:numId w:val="21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Incorporating explainable AI techniques ensures that outputs are interpretable and justifiable.</w:t>
      </w:r>
    </w:p>
    <w:p w14:paraId="7EC9390E" w14:textId="77777777" w:rsidR="00A570E3" w:rsidRPr="00C202AB" w:rsidRDefault="00A570E3" w:rsidP="00302027">
      <w:pPr>
        <w:numPr>
          <w:ilvl w:val="0"/>
          <w:numId w:val="21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otential for Misuse</w:t>
      </w:r>
      <w:r w:rsidRPr="00C202AB">
        <w:rPr>
          <w:rFonts w:ascii="Times New Roman" w:eastAsia="Times New Roman" w:hAnsi="Times New Roman" w:cs="Times New Roman"/>
          <w:kern w:val="0"/>
          <w14:ligatures w14:val="none"/>
        </w:rPr>
        <w:t>:</w:t>
      </w:r>
    </w:p>
    <w:p w14:paraId="089ED3C3" w14:textId="77777777" w:rsidR="00A570E3" w:rsidRPr="00C202AB" w:rsidRDefault="00A570E3" w:rsidP="00302027">
      <w:pPr>
        <w:numPr>
          <w:ilvl w:val="1"/>
          <w:numId w:val="21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Advanced AI systems can be misused for harmful purposes, such as creating bioweapons or advancing surveillance technologies.</w:t>
      </w:r>
    </w:p>
    <w:p w14:paraId="502E951D" w14:textId="77777777" w:rsidR="00A570E3" w:rsidRPr="00C202AB" w:rsidRDefault="00A570E3" w:rsidP="00302027">
      <w:pPr>
        <w:numPr>
          <w:ilvl w:val="1"/>
          <w:numId w:val="21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Establishing strict governance frameworks and collaborating with policymakers to regulate AI use can help prevent misuse.</w:t>
      </w:r>
    </w:p>
    <w:p w14:paraId="0231F1DA"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lastRenderedPageBreak/>
        <w:t>11.3 Technical Limitations and Risks</w:t>
      </w:r>
    </w:p>
    <w:p w14:paraId="5117E90C"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Despite their advanced capabilities, AI systems like OpenAI o3 have inherent technical limitations that pose risks in R&amp;D:</w:t>
      </w:r>
    </w:p>
    <w:p w14:paraId="1D545BB0" w14:textId="77777777" w:rsidR="00A570E3" w:rsidRPr="00C202AB" w:rsidRDefault="00A570E3" w:rsidP="00302027">
      <w:pPr>
        <w:numPr>
          <w:ilvl w:val="0"/>
          <w:numId w:val="22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Generalization Challenges</w:t>
      </w:r>
      <w:r w:rsidRPr="00C202AB">
        <w:rPr>
          <w:rFonts w:ascii="Times New Roman" w:eastAsia="Times New Roman" w:hAnsi="Times New Roman" w:cs="Times New Roman"/>
          <w:kern w:val="0"/>
          <w14:ligatures w14:val="none"/>
        </w:rPr>
        <w:t>:</w:t>
      </w:r>
    </w:p>
    <w:p w14:paraId="484E2FC0" w14:textId="77777777" w:rsidR="00A570E3" w:rsidRPr="00C202AB" w:rsidRDefault="00A570E3" w:rsidP="00302027">
      <w:pPr>
        <w:numPr>
          <w:ilvl w:val="1"/>
          <w:numId w:val="22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AI models may fail to generalize effectively to novel problems or datasets outside their training domain.</w:t>
      </w:r>
    </w:p>
    <w:p w14:paraId="7A8AB728" w14:textId="77777777" w:rsidR="00A570E3" w:rsidRPr="00C202AB" w:rsidRDefault="00A570E3" w:rsidP="00302027">
      <w:pPr>
        <w:numPr>
          <w:ilvl w:val="1"/>
          <w:numId w:val="22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OpenAI o3 could underperform when applied to entirely new experimental setups in materials science.</w:t>
      </w:r>
    </w:p>
    <w:p w14:paraId="36A174A4" w14:textId="77777777" w:rsidR="00A570E3" w:rsidRPr="00C202AB" w:rsidRDefault="00A570E3" w:rsidP="00302027">
      <w:pPr>
        <w:numPr>
          <w:ilvl w:val="1"/>
          <w:numId w:val="22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Continuous retraining and fine-tuning on domain-specific datasets improve generalization capabilities.</w:t>
      </w:r>
    </w:p>
    <w:p w14:paraId="6B047BD6" w14:textId="77777777" w:rsidR="00A570E3" w:rsidRPr="00C202AB" w:rsidRDefault="00A570E3" w:rsidP="00302027">
      <w:pPr>
        <w:numPr>
          <w:ilvl w:val="0"/>
          <w:numId w:val="22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eliance on High-Quality Data</w:t>
      </w:r>
      <w:r w:rsidRPr="00C202AB">
        <w:rPr>
          <w:rFonts w:ascii="Times New Roman" w:eastAsia="Times New Roman" w:hAnsi="Times New Roman" w:cs="Times New Roman"/>
          <w:kern w:val="0"/>
          <w14:ligatures w14:val="none"/>
        </w:rPr>
        <w:t>:</w:t>
      </w:r>
    </w:p>
    <w:p w14:paraId="260FACCA" w14:textId="77777777" w:rsidR="00A570E3" w:rsidRPr="00C202AB" w:rsidRDefault="00A570E3" w:rsidP="00302027">
      <w:pPr>
        <w:numPr>
          <w:ilvl w:val="1"/>
          <w:numId w:val="22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AI systems depend on large, high-quality datasets, which may not be available for all research fields.</w:t>
      </w:r>
    </w:p>
    <w:p w14:paraId="42649886" w14:textId="77777777" w:rsidR="00A570E3" w:rsidRPr="00C202AB" w:rsidRDefault="00A570E3" w:rsidP="00302027">
      <w:pPr>
        <w:numPr>
          <w:ilvl w:val="1"/>
          <w:numId w:val="22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Limited data in rare diseases or niche engineering applications could hinder OpenAI o3’s effectiveness.</w:t>
      </w:r>
    </w:p>
    <w:p w14:paraId="283C3009" w14:textId="4C9135E5" w:rsidR="00A570E3" w:rsidRPr="00C202AB" w:rsidRDefault="00A570E3" w:rsidP="00302027">
      <w:pPr>
        <w:numPr>
          <w:ilvl w:val="1"/>
          <w:numId w:val="22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Employing transfer learning and synthetic data generation can address data scarcity.</w:t>
      </w:r>
    </w:p>
    <w:p w14:paraId="280B9D91" w14:textId="77777777" w:rsidR="00A570E3" w:rsidRPr="00C202AB" w:rsidRDefault="00A570E3" w:rsidP="00302027">
      <w:pPr>
        <w:numPr>
          <w:ilvl w:val="0"/>
          <w:numId w:val="22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omputational Costs</w:t>
      </w:r>
      <w:r w:rsidRPr="00C202AB">
        <w:rPr>
          <w:rFonts w:ascii="Times New Roman" w:eastAsia="Times New Roman" w:hAnsi="Times New Roman" w:cs="Times New Roman"/>
          <w:kern w:val="0"/>
          <w14:ligatures w14:val="none"/>
        </w:rPr>
        <w:t>:</w:t>
      </w:r>
    </w:p>
    <w:p w14:paraId="60A8846A" w14:textId="77777777" w:rsidR="00A570E3" w:rsidRPr="00C202AB" w:rsidRDefault="00A570E3" w:rsidP="00302027">
      <w:pPr>
        <w:numPr>
          <w:ilvl w:val="1"/>
          <w:numId w:val="22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Running advanced AI models requires significant computational resources, limiting accessibility for underfunded institutions.</w:t>
      </w:r>
    </w:p>
    <w:p w14:paraId="3BECADF3" w14:textId="56D9160C" w:rsidR="00A570E3" w:rsidRPr="00C202AB" w:rsidRDefault="00A570E3" w:rsidP="00302027">
      <w:pPr>
        <w:numPr>
          <w:ilvl w:val="1"/>
          <w:numId w:val="22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xml:space="preserve">: </w:t>
      </w:r>
      <w:r w:rsidR="00A61200">
        <w:rPr>
          <w:rFonts w:ascii="Times New Roman" w:eastAsia="Times New Roman" w:hAnsi="Times New Roman" w:cs="Times New Roman"/>
          <w:kern w:val="0"/>
          <w14:ligatures w14:val="none"/>
        </w:rPr>
        <w:t>Developing</w:t>
      </w:r>
      <w:r w:rsidRPr="00C202AB">
        <w:rPr>
          <w:rFonts w:ascii="Times New Roman" w:eastAsia="Times New Roman" w:hAnsi="Times New Roman" w:cs="Times New Roman"/>
          <w:kern w:val="0"/>
          <w14:ligatures w14:val="none"/>
        </w:rPr>
        <w:t xml:space="preserve"> resource-efficient variants like OpenAI o3 Mini democratizes access to AI capabilities.</w:t>
      </w:r>
    </w:p>
    <w:p w14:paraId="27767B41"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1.4 Data-Related Risks</w:t>
      </w:r>
    </w:p>
    <w:p w14:paraId="07632EDB"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Data is the backbone of AI systems, and its quality, availability, and ethical use are critical for effective deployment:</w:t>
      </w:r>
    </w:p>
    <w:p w14:paraId="0309418F" w14:textId="77777777" w:rsidR="00A570E3" w:rsidRPr="00C202AB" w:rsidRDefault="00A570E3" w:rsidP="00302027">
      <w:pPr>
        <w:numPr>
          <w:ilvl w:val="0"/>
          <w:numId w:val="22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ata Privacy Concerns</w:t>
      </w:r>
      <w:r w:rsidRPr="00C202AB">
        <w:rPr>
          <w:rFonts w:ascii="Times New Roman" w:eastAsia="Times New Roman" w:hAnsi="Times New Roman" w:cs="Times New Roman"/>
          <w:kern w:val="0"/>
          <w14:ligatures w14:val="none"/>
        </w:rPr>
        <w:t>:</w:t>
      </w:r>
    </w:p>
    <w:p w14:paraId="1524AEB1" w14:textId="77777777" w:rsidR="00A570E3" w:rsidRPr="00C202AB" w:rsidRDefault="00A570E3" w:rsidP="00302027">
      <w:pPr>
        <w:numPr>
          <w:ilvl w:val="1"/>
          <w:numId w:val="22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Handling sensitive data, such as patient information in healthcare research, raises privacy concerns.</w:t>
      </w:r>
    </w:p>
    <w:p w14:paraId="3B4E886E" w14:textId="77777777" w:rsidR="00A570E3" w:rsidRPr="00C202AB" w:rsidRDefault="00A570E3" w:rsidP="00302027">
      <w:pPr>
        <w:numPr>
          <w:ilvl w:val="1"/>
          <w:numId w:val="22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Implementing federated learning allows OpenAI o3 to analyze distributed data without compromising privacy.</w:t>
      </w:r>
    </w:p>
    <w:p w14:paraId="4ED4C36B" w14:textId="77777777" w:rsidR="00A570E3" w:rsidRPr="00C202AB" w:rsidRDefault="00A570E3" w:rsidP="00302027">
      <w:pPr>
        <w:numPr>
          <w:ilvl w:val="0"/>
          <w:numId w:val="22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ata Bias</w:t>
      </w:r>
      <w:r w:rsidRPr="00C202AB">
        <w:rPr>
          <w:rFonts w:ascii="Times New Roman" w:eastAsia="Times New Roman" w:hAnsi="Times New Roman" w:cs="Times New Roman"/>
          <w:kern w:val="0"/>
          <w14:ligatures w14:val="none"/>
        </w:rPr>
        <w:t>:</w:t>
      </w:r>
    </w:p>
    <w:p w14:paraId="5359C972" w14:textId="77777777" w:rsidR="00A570E3" w:rsidRPr="00C202AB" w:rsidRDefault="00A570E3" w:rsidP="00302027">
      <w:pPr>
        <w:numPr>
          <w:ilvl w:val="1"/>
          <w:numId w:val="22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Skewed datasets can lead to biased AI outputs, affecting the validity of research findings.</w:t>
      </w:r>
    </w:p>
    <w:p w14:paraId="3691F1A2" w14:textId="77777777" w:rsidR="00A570E3" w:rsidRPr="00C202AB" w:rsidRDefault="00A570E3" w:rsidP="00302027">
      <w:pPr>
        <w:numPr>
          <w:ilvl w:val="1"/>
          <w:numId w:val="22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OpenAI employs bias detection tools to identify and address imbalances in training data.</w:t>
      </w:r>
    </w:p>
    <w:p w14:paraId="17EF97D0" w14:textId="77777777" w:rsidR="00A570E3" w:rsidRPr="00C202AB" w:rsidRDefault="00A570E3" w:rsidP="00302027">
      <w:pPr>
        <w:numPr>
          <w:ilvl w:val="0"/>
          <w:numId w:val="22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Data Security Risks</w:t>
      </w:r>
      <w:r w:rsidRPr="00C202AB">
        <w:rPr>
          <w:rFonts w:ascii="Times New Roman" w:eastAsia="Times New Roman" w:hAnsi="Times New Roman" w:cs="Times New Roman"/>
          <w:kern w:val="0"/>
          <w14:ligatures w14:val="none"/>
        </w:rPr>
        <w:t>:</w:t>
      </w:r>
    </w:p>
    <w:p w14:paraId="5D9FD6BC" w14:textId="77777777" w:rsidR="00A570E3" w:rsidRPr="00C202AB" w:rsidRDefault="00A570E3" w:rsidP="00302027">
      <w:pPr>
        <w:numPr>
          <w:ilvl w:val="1"/>
          <w:numId w:val="22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Cyberattacks targeting research data could compromise sensitive information or corrupt datasets.</w:t>
      </w:r>
    </w:p>
    <w:p w14:paraId="57FDD1C6" w14:textId="77777777" w:rsidR="00A570E3" w:rsidRPr="00C202AB" w:rsidRDefault="00A570E3" w:rsidP="00302027">
      <w:pPr>
        <w:numPr>
          <w:ilvl w:val="1"/>
          <w:numId w:val="22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Robust encryption and secure data storage practices are essential to safeguarding research data.</w:t>
      </w:r>
    </w:p>
    <w:p w14:paraId="310DAB75"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1.5 Societal Risks and Implications</w:t>
      </w:r>
    </w:p>
    <w:p w14:paraId="74776D2F"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societal impact of deploying AI systems like OpenAI o3 in R&amp;D extends beyond technical challenges:</w:t>
      </w:r>
    </w:p>
    <w:p w14:paraId="24A4A16E" w14:textId="77777777" w:rsidR="00A570E3" w:rsidRPr="00C202AB" w:rsidRDefault="00A570E3" w:rsidP="00302027">
      <w:pPr>
        <w:numPr>
          <w:ilvl w:val="0"/>
          <w:numId w:val="22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cerbating Inequality</w:t>
      </w:r>
      <w:r w:rsidRPr="00C202AB">
        <w:rPr>
          <w:rFonts w:ascii="Times New Roman" w:eastAsia="Times New Roman" w:hAnsi="Times New Roman" w:cs="Times New Roman"/>
          <w:kern w:val="0"/>
          <w14:ligatures w14:val="none"/>
        </w:rPr>
        <w:t>:</w:t>
      </w:r>
    </w:p>
    <w:p w14:paraId="5AD1CE74" w14:textId="77777777" w:rsidR="00A570E3" w:rsidRPr="00C202AB" w:rsidRDefault="00A570E3" w:rsidP="00302027">
      <w:pPr>
        <w:numPr>
          <w:ilvl w:val="1"/>
          <w:numId w:val="22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Advanced AI systems could widen the gap between well-funded institutions and under-resourced researchers.</w:t>
      </w:r>
    </w:p>
    <w:p w14:paraId="3DEA1BA5" w14:textId="77777777" w:rsidR="00A570E3" w:rsidRPr="00C202AB" w:rsidRDefault="00A570E3" w:rsidP="00302027">
      <w:pPr>
        <w:numPr>
          <w:ilvl w:val="1"/>
          <w:numId w:val="22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Elite organizations may monopolize OpenAI o3’s capabilities, excluding smaller institutions.</w:t>
      </w:r>
    </w:p>
    <w:p w14:paraId="59336B2C" w14:textId="77777777" w:rsidR="00A570E3" w:rsidRPr="00C202AB" w:rsidRDefault="00A570E3" w:rsidP="00302027">
      <w:pPr>
        <w:numPr>
          <w:ilvl w:val="1"/>
          <w:numId w:val="22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Ensuring affordable access through cloud platforms and resource-efficient models like OpenAI o3 Mini addresses this disparity.</w:t>
      </w:r>
    </w:p>
    <w:p w14:paraId="24A355D8" w14:textId="77777777" w:rsidR="00A570E3" w:rsidRPr="00C202AB" w:rsidRDefault="00A570E3" w:rsidP="00302027">
      <w:pPr>
        <w:numPr>
          <w:ilvl w:val="0"/>
          <w:numId w:val="22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Job Displacement</w:t>
      </w:r>
      <w:r w:rsidRPr="00C202AB">
        <w:rPr>
          <w:rFonts w:ascii="Times New Roman" w:eastAsia="Times New Roman" w:hAnsi="Times New Roman" w:cs="Times New Roman"/>
          <w:kern w:val="0"/>
          <w14:ligatures w14:val="none"/>
        </w:rPr>
        <w:t>:</w:t>
      </w:r>
    </w:p>
    <w:p w14:paraId="292117A9" w14:textId="7EFF7603" w:rsidR="00A570E3" w:rsidRPr="00C202AB" w:rsidRDefault="00A570E3" w:rsidP="00302027">
      <w:pPr>
        <w:numPr>
          <w:ilvl w:val="1"/>
          <w:numId w:val="22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Automati</w:t>
      </w:r>
      <w:r w:rsidR="00A61200">
        <w:rPr>
          <w:rFonts w:ascii="Times New Roman" w:eastAsia="Times New Roman" w:hAnsi="Times New Roman" w:cs="Times New Roman"/>
          <w:kern w:val="0"/>
          <w14:ligatures w14:val="none"/>
        </w:rPr>
        <w:t>ng</w:t>
      </w:r>
      <w:r w:rsidRPr="00C202AB">
        <w:rPr>
          <w:rFonts w:ascii="Times New Roman" w:eastAsia="Times New Roman" w:hAnsi="Times New Roman" w:cs="Times New Roman"/>
          <w:kern w:val="0"/>
          <w14:ligatures w14:val="none"/>
        </w:rPr>
        <w:t xml:space="preserve"> tasks traditionally performed by researchers may lead to job displacement in </w:t>
      </w:r>
      <w:r w:rsidR="00A61200">
        <w:rPr>
          <w:rFonts w:ascii="Times New Roman" w:eastAsia="Times New Roman" w:hAnsi="Times New Roman" w:cs="Times New Roman"/>
          <w:kern w:val="0"/>
          <w14:ligatures w14:val="none"/>
        </w:rPr>
        <w:t>specific</w:t>
      </w:r>
      <w:r w:rsidRPr="00C202AB">
        <w:rPr>
          <w:rFonts w:ascii="Times New Roman" w:eastAsia="Times New Roman" w:hAnsi="Times New Roman" w:cs="Times New Roman"/>
          <w:kern w:val="0"/>
          <w14:ligatures w14:val="none"/>
        </w:rPr>
        <w:t xml:space="preserve"> fields.</w:t>
      </w:r>
    </w:p>
    <w:p w14:paraId="75958037" w14:textId="77777777" w:rsidR="00A570E3" w:rsidRPr="00C202AB" w:rsidRDefault="00A570E3" w:rsidP="00302027">
      <w:pPr>
        <w:numPr>
          <w:ilvl w:val="1"/>
          <w:numId w:val="22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Emphasizing AI as an augmentative tool rather than a replacement and providing upskilling opportunities can mitigate this risk.</w:t>
      </w:r>
    </w:p>
    <w:p w14:paraId="0364A550" w14:textId="77777777" w:rsidR="00A570E3" w:rsidRPr="00C202AB" w:rsidRDefault="00A570E3" w:rsidP="00302027">
      <w:pPr>
        <w:numPr>
          <w:ilvl w:val="0"/>
          <w:numId w:val="22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ublic Perception and Trust</w:t>
      </w:r>
      <w:r w:rsidRPr="00C202AB">
        <w:rPr>
          <w:rFonts w:ascii="Times New Roman" w:eastAsia="Times New Roman" w:hAnsi="Times New Roman" w:cs="Times New Roman"/>
          <w:kern w:val="0"/>
          <w14:ligatures w14:val="none"/>
        </w:rPr>
        <w:t>:</w:t>
      </w:r>
    </w:p>
    <w:p w14:paraId="47268DC2" w14:textId="295F5B42" w:rsidR="00A570E3" w:rsidRPr="00C202AB" w:rsidRDefault="00A570E3" w:rsidP="00302027">
      <w:pPr>
        <w:numPr>
          <w:ilvl w:val="1"/>
          <w:numId w:val="22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Misuse or failure of AI systems can erode public trust in AI-driven research.</w:t>
      </w:r>
    </w:p>
    <w:p w14:paraId="2D191EF3" w14:textId="77777777" w:rsidR="00A570E3" w:rsidRPr="00C202AB" w:rsidRDefault="00A570E3" w:rsidP="00302027">
      <w:pPr>
        <w:numPr>
          <w:ilvl w:val="1"/>
          <w:numId w:val="22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Transparent communication about AI capabilities and limitations fosters trust and understanding.</w:t>
      </w:r>
    </w:p>
    <w:p w14:paraId="1E2D7DC4"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1.6 Risks in Collaborative and Multidisciplinary Research</w:t>
      </w:r>
    </w:p>
    <w:p w14:paraId="523E9CF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Collaboration across disciplines and institutions often presents challenges that AI systems must address:</w:t>
      </w:r>
    </w:p>
    <w:p w14:paraId="4717DA76" w14:textId="77777777" w:rsidR="00A570E3" w:rsidRPr="00C202AB" w:rsidRDefault="00A570E3" w:rsidP="00302027">
      <w:pPr>
        <w:numPr>
          <w:ilvl w:val="0"/>
          <w:numId w:val="22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ata Integration Challenges</w:t>
      </w:r>
      <w:r w:rsidRPr="00C202AB">
        <w:rPr>
          <w:rFonts w:ascii="Times New Roman" w:eastAsia="Times New Roman" w:hAnsi="Times New Roman" w:cs="Times New Roman"/>
          <w:kern w:val="0"/>
          <w14:ligatures w14:val="none"/>
        </w:rPr>
        <w:t>:</w:t>
      </w:r>
    </w:p>
    <w:p w14:paraId="7924C5F1" w14:textId="77777777" w:rsidR="00A570E3" w:rsidRPr="00C202AB" w:rsidRDefault="00A570E3" w:rsidP="00302027">
      <w:pPr>
        <w:numPr>
          <w:ilvl w:val="1"/>
          <w:numId w:val="22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Integrating data from diverse disciplines requires robust frameworks to ensure compatibility and coherence.</w:t>
      </w:r>
    </w:p>
    <w:p w14:paraId="12CAB008" w14:textId="77777777" w:rsidR="00A570E3" w:rsidRPr="00C202AB" w:rsidRDefault="00A570E3" w:rsidP="00302027">
      <w:pPr>
        <w:numPr>
          <w:ilvl w:val="1"/>
          <w:numId w:val="22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OpenAI o3’s multimodal learning capabilities enable effective integration of heterogeneous datasets.</w:t>
      </w:r>
    </w:p>
    <w:p w14:paraId="04CFD197" w14:textId="77777777" w:rsidR="00A570E3" w:rsidRPr="00C202AB" w:rsidRDefault="00A570E3" w:rsidP="00302027">
      <w:pPr>
        <w:numPr>
          <w:ilvl w:val="0"/>
          <w:numId w:val="22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ntellectual Property Concerns</w:t>
      </w:r>
      <w:r w:rsidRPr="00C202AB">
        <w:rPr>
          <w:rFonts w:ascii="Times New Roman" w:eastAsia="Times New Roman" w:hAnsi="Times New Roman" w:cs="Times New Roman"/>
          <w:kern w:val="0"/>
          <w14:ligatures w14:val="none"/>
        </w:rPr>
        <w:t>:</w:t>
      </w:r>
    </w:p>
    <w:p w14:paraId="33A8478D" w14:textId="77777777" w:rsidR="00A570E3" w:rsidRPr="00C202AB" w:rsidRDefault="00A570E3" w:rsidP="00302027">
      <w:pPr>
        <w:numPr>
          <w:ilvl w:val="1"/>
          <w:numId w:val="22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Challenge</w:t>
      </w:r>
      <w:r w:rsidRPr="00C202AB">
        <w:rPr>
          <w:rFonts w:ascii="Times New Roman" w:eastAsia="Times New Roman" w:hAnsi="Times New Roman" w:cs="Times New Roman"/>
          <w:kern w:val="0"/>
          <w14:ligatures w14:val="none"/>
        </w:rPr>
        <w:t>: Collaborative research involving AI raises questions about ownership of AI-generated discoveries.</w:t>
      </w:r>
    </w:p>
    <w:p w14:paraId="59CDC0D1" w14:textId="77777777" w:rsidR="00A570E3" w:rsidRPr="00C202AB" w:rsidRDefault="00A570E3" w:rsidP="00302027">
      <w:pPr>
        <w:numPr>
          <w:ilvl w:val="1"/>
          <w:numId w:val="22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Establishing clear agreements and ethical guidelines ensures equitable distribution of intellectual property rights.</w:t>
      </w:r>
    </w:p>
    <w:p w14:paraId="456AEE8A" w14:textId="77777777" w:rsidR="00A570E3" w:rsidRPr="00C202AB" w:rsidRDefault="00A570E3" w:rsidP="00302027">
      <w:pPr>
        <w:numPr>
          <w:ilvl w:val="0"/>
          <w:numId w:val="22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ultural and Linguistic Barriers</w:t>
      </w:r>
      <w:r w:rsidRPr="00C202AB">
        <w:rPr>
          <w:rFonts w:ascii="Times New Roman" w:eastAsia="Times New Roman" w:hAnsi="Times New Roman" w:cs="Times New Roman"/>
          <w:kern w:val="0"/>
          <w14:ligatures w14:val="none"/>
        </w:rPr>
        <w:t>:</w:t>
      </w:r>
    </w:p>
    <w:p w14:paraId="324DEB17" w14:textId="77777777" w:rsidR="00A570E3" w:rsidRPr="00C202AB" w:rsidRDefault="00A570E3" w:rsidP="00302027">
      <w:pPr>
        <w:numPr>
          <w:ilvl w:val="1"/>
          <w:numId w:val="22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Multinational collaborations may face communication barriers that hinder progress.</w:t>
      </w:r>
    </w:p>
    <w:p w14:paraId="7240ABB7" w14:textId="77777777" w:rsidR="00A570E3" w:rsidRPr="00C202AB" w:rsidRDefault="00A570E3" w:rsidP="00302027">
      <w:pPr>
        <w:numPr>
          <w:ilvl w:val="1"/>
          <w:numId w:val="22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OpenAI o3’s multilingual capabilities and natural language processing tools facilitate seamless communication.</w:t>
      </w:r>
    </w:p>
    <w:p w14:paraId="0139C672"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1.7 Strategies for Mitigating AI Risks in R&amp;D</w:t>
      </w:r>
    </w:p>
    <w:p w14:paraId="207EB4DE"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o address the challenges and risks associated with deploying AI systems like OpenAI o3, the following strategies are recommended:</w:t>
      </w:r>
    </w:p>
    <w:p w14:paraId="37ED7DFE" w14:textId="77777777" w:rsidR="00A570E3" w:rsidRPr="00C202AB" w:rsidRDefault="00A570E3" w:rsidP="00302027">
      <w:pPr>
        <w:numPr>
          <w:ilvl w:val="0"/>
          <w:numId w:val="22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thical Frameworks</w:t>
      </w:r>
      <w:r w:rsidRPr="00C202AB">
        <w:rPr>
          <w:rFonts w:ascii="Times New Roman" w:eastAsia="Times New Roman" w:hAnsi="Times New Roman" w:cs="Times New Roman"/>
          <w:kern w:val="0"/>
          <w14:ligatures w14:val="none"/>
        </w:rPr>
        <w:t>:</w:t>
      </w:r>
    </w:p>
    <w:p w14:paraId="2D075A58" w14:textId="77777777" w:rsidR="00A570E3" w:rsidRPr="00C202AB" w:rsidRDefault="00A570E3" w:rsidP="00302027">
      <w:pPr>
        <w:numPr>
          <w:ilvl w:val="1"/>
          <w:numId w:val="22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Developing comprehensive guidelines for ethical AI use in research.</w:t>
      </w:r>
    </w:p>
    <w:p w14:paraId="0E21B4B1" w14:textId="77777777" w:rsidR="00A570E3" w:rsidRPr="00C202AB" w:rsidRDefault="00A570E3" w:rsidP="00302027">
      <w:pPr>
        <w:numPr>
          <w:ilvl w:val="1"/>
          <w:numId w:val="22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Collaborating with policymakers to establish global standards.</w:t>
      </w:r>
    </w:p>
    <w:p w14:paraId="3E1DB228" w14:textId="77777777" w:rsidR="00A570E3" w:rsidRPr="00C202AB" w:rsidRDefault="00A570E3" w:rsidP="00302027">
      <w:pPr>
        <w:numPr>
          <w:ilvl w:val="0"/>
          <w:numId w:val="22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ontinuous Monitoring and Evaluation</w:t>
      </w:r>
      <w:r w:rsidRPr="00C202AB">
        <w:rPr>
          <w:rFonts w:ascii="Times New Roman" w:eastAsia="Times New Roman" w:hAnsi="Times New Roman" w:cs="Times New Roman"/>
          <w:kern w:val="0"/>
          <w14:ligatures w14:val="none"/>
        </w:rPr>
        <w:t>:</w:t>
      </w:r>
    </w:p>
    <w:p w14:paraId="144889CB" w14:textId="77777777" w:rsidR="00A570E3" w:rsidRPr="00C202AB" w:rsidRDefault="00A570E3" w:rsidP="00302027">
      <w:pPr>
        <w:numPr>
          <w:ilvl w:val="1"/>
          <w:numId w:val="22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Implementing feedback loops to monitor AI performance and address emerging risks.</w:t>
      </w:r>
    </w:p>
    <w:p w14:paraId="3DDADB61" w14:textId="77777777" w:rsidR="00A570E3" w:rsidRPr="00C202AB" w:rsidRDefault="00A570E3" w:rsidP="00302027">
      <w:pPr>
        <w:numPr>
          <w:ilvl w:val="1"/>
          <w:numId w:val="22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Regular audits to identify and mitigate biases or inaccuracies in outputs.</w:t>
      </w:r>
    </w:p>
    <w:p w14:paraId="101EFFA4" w14:textId="77777777" w:rsidR="00A570E3" w:rsidRPr="00C202AB" w:rsidRDefault="00A570E3" w:rsidP="00302027">
      <w:pPr>
        <w:numPr>
          <w:ilvl w:val="0"/>
          <w:numId w:val="22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Building Collaborative Ecosystems</w:t>
      </w:r>
      <w:r w:rsidRPr="00C202AB">
        <w:rPr>
          <w:rFonts w:ascii="Times New Roman" w:eastAsia="Times New Roman" w:hAnsi="Times New Roman" w:cs="Times New Roman"/>
          <w:kern w:val="0"/>
          <w14:ligatures w14:val="none"/>
        </w:rPr>
        <w:t>:</w:t>
      </w:r>
    </w:p>
    <w:p w14:paraId="10420388" w14:textId="77777777" w:rsidR="00A570E3" w:rsidRPr="00C202AB" w:rsidRDefault="00A570E3" w:rsidP="00302027">
      <w:pPr>
        <w:numPr>
          <w:ilvl w:val="1"/>
          <w:numId w:val="22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Encouraging open science practices to promote transparency and reproducibility.</w:t>
      </w:r>
    </w:p>
    <w:p w14:paraId="4F8E40C9" w14:textId="77777777" w:rsidR="00A570E3" w:rsidRPr="00C202AB" w:rsidRDefault="00A570E3" w:rsidP="00302027">
      <w:pPr>
        <w:numPr>
          <w:ilvl w:val="1"/>
          <w:numId w:val="22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Facilitating partnerships between academia, industry, and governments to share knowledge and resources.</w:t>
      </w:r>
    </w:p>
    <w:p w14:paraId="1F584AB2" w14:textId="77777777" w:rsidR="00A570E3" w:rsidRPr="00C202AB" w:rsidRDefault="00A570E3" w:rsidP="00302027">
      <w:pPr>
        <w:numPr>
          <w:ilvl w:val="0"/>
          <w:numId w:val="22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nvesting in Education and Training</w:t>
      </w:r>
      <w:r w:rsidRPr="00C202AB">
        <w:rPr>
          <w:rFonts w:ascii="Times New Roman" w:eastAsia="Times New Roman" w:hAnsi="Times New Roman" w:cs="Times New Roman"/>
          <w:kern w:val="0"/>
          <w14:ligatures w14:val="none"/>
        </w:rPr>
        <w:t>:</w:t>
      </w:r>
    </w:p>
    <w:p w14:paraId="193642D1" w14:textId="77777777" w:rsidR="00A570E3" w:rsidRPr="00C202AB" w:rsidRDefault="00A570E3" w:rsidP="00302027">
      <w:pPr>
        <w:numPr>
          <w:ilvl w:val="1"/>
          <w:numId w:val="22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Equipping researchers with the skills to use AI responsibly and effectively.</w:t>
      </w:r>
    </w:p>
    <w:p w14:paraId="51AE0F96" w14:textId="77777777" w:rsidR="00A570E3" w:rsidRPr="00C202AB" w:rsidRDefault="00A570E3" w:rsidP="00302027">
      <w:pPr>
        <w:numPr>
          <w:ilvl w:val="1"/>
          <w:numId w:val="22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Providing accessible training modules and community forums for knowledge exchange.</w:t>
      </w:r>
    </w:p>
    <w:p w14:paraId="1D98C828" w14:textId="77777777" w:rsidR="00A570E3" w:rsidRPr="00C202AB" w:rsidRDefault="00A570E3" w:rsidP="00302027">
      <w:pPr>
        <w:numPr>
          <w:ilvl w:val="0"/>
          <w:numId w:val="22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moting Responsible Innovation</w:t>
      </w:r>
      <w:r w:rsidRPr="00C202AB">
        <w:rPr>
          <w:rFonts w:ascii="Times New Roman" w:eastAsia="Times New Roman" w:hAnsi="Times New Roman" w:cs="Times New Roman"/>
          <w:kern w:val="0"/>
          <w14:ligatures w14:val="none"/>
        </w:rPr>
        <w:t>:</w:t>
      </w:r>
    </w:p>
    <w:p w14:paraId="09437822" w14:textId="77777777" w:rsidR="00A570E3" w:rsidRPr="00C202AB" w:rsidRDefault="00A570E3" w:rsidP="00302027">
      <w:pPr>
        <w:numPr>
          <w:ilvl w:val="1"/>
          <w:numId w:val="22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Encouraging the development of resource-efficient AI models to ensure equitable access.</w:t>
      </w:r>
    </w:p>
    <w:p w14:paraId="7C645C68" w14:textId="77777777" w:rsidR="00A570E3" w:rsidRPr="00C202AB" w:rsidRDefault="00A570E3" w:rsidP="00302027">
      <w:pPr>
        <w:numPr>
          <w:ilvl w:val="1"/>
          <w:numId w:val="22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Prioritizing sustainability in AI infrastructure and applications.</w:t>
      </w:r>
    </w:p>
    <w:p w14:paraId="323DA804"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1.9 Challenges in Real-Time AI Integration</w:t>
      </w:r>
    </w:p>
    <w:p w14:paraId="02636305"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Real-time applications of AI in R&amp;D pose unique challenges, especially in dynamic environments where immediate responses are critical.</w:t>
      </w:r>
    </w:p>
    <w:p w14:paraId="39DA67D2" w14:textId="77777777" w:rsidR="00A570E3" w:rsidRPr="00C202AB" w:rsidRDefault="00A570E3" w:rsidP="00302027">
      <w:pPr>
        <w:numPr>
          <w:ilvl w:val="0"/>
          <w:numId w:val="22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Latency Issues</w:t>
      </w:r>
      <w:r w:rsidRPr="00C202AB">
        <w:rPr>
          <w:rFonts w:ascii="Times New Roman" w:eastAsia="Times New Roman" w:hAnsi="Times New Roman" w:cs="Times New Roman"/>
          <w:kern w:val="0"/>
          <w14:ligatures w14:val="none"/>
        </w:rPr>
        <w:t>:</w:t>
      </w:r>
    </w:p>
    <w:p w14:paraId="0ACDB531" w14:textId="77777777" w:rsidR="00A570E3" w:rsidRPr="00C202AB" w:rsidRDefault="00A570E3" w:rsidP="00302027">
      <w:pPr>
        <w:numPr>
          <w:ilvl w:val="1"/>
          <w:numId w:val="22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Challenge</w:t>
      </w:r>
      <w:r w:rsidRPr="00C202AB">
        <w:rPr>
          <w:rFonts w:ascii="Times New Roman" w:eastAsia="Times New Roman" w:hAnsi="Times New Roman" w:cs="Times New Roman"/>
          <w:kern w:val="0"/>
          <w14:ligatures w14:val="none"/>
        </w:rPr>
        <w:t>: Processing delays can hinder the utility of AI systems in applications like autonomous systems or real-time diagnostics.</w:t>
      </w:r>
    </w:p>
    <w:p w14:paraId="10ACD160" w14:textId="77777777" w:rsidR="00A570E3" w:rsidRPr="00C202AB" w:rsidRDefault="00A570E3" w:rsidP="00302027">
      <w:pPr>
        <w:numPr>
          <w:ilvl w:val="1"/>
          <w:numId w:val="22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OpenAI o3 optimizes processing pipelines and employs lightweight models for time-sensitive tasks.</w:t>
      </w:r>
    </w:p>
    <w:p w14:paraId="50E908AC" w14:textId="77777777" w:rsidR="00A570E3" w:rsidRPr="00C202AB" w:rsidRDefault="00A570E3" w:rsidP="00302027">
      <w:pPr>
        <w:numPr>
          <w:ilvl w:val="0"/>
          <w:numId w:val="22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rror Cascades</w:t>
      </w:r>
      <w:r w:rsidRPr="00C202AB">
        <w:rPr>
          <w:rFonts w:ascii="Times New Roman" w:eastAsia="Times New Roman" w:hAnsi="Times New Roman" w:cs="Times New Roman"/>
          <w:kern w:val="0"/>
          <w14:ligatures w14:val="none"/>
        </w:rPr>
        <w:t>:</w:t>
      </w:r>
    </w:p>
    <w:p w14:paraId="16FE7C30" w14:textId="77777777" w:rsidR="00A570E3" w:rsidRPr="00C202AB" w:rsidRDefault="00A570E3" w:rsidP="00302027">
      <w:pPr>
        <w:numPr>
          <w:ilvl w:val="1"/>
          <w:numId w:val="22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Small errors in real-time decision-making can propagate, leading to significant consequences in critical applications like aerospace or healthcare.</w:t>
      </w:r>
    </w:p>
    <w:p w14:paraId="3BEEFEC7" w14:textId="77777777" w:rsidR="00A570E3" w:rsidRPr="00C202AB" w:rsidRDefault="00A570E3" w:rsidP="00302027">
      <w:pPr>
        <w:numPr>
          <w:ilvl w:val="1"/>
          <w:numId w:val="22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Incorporating fail-safe mechanisms and continuous monitoring ensures error detection and correction.</w:t>
      </w:r>
    </w:p>
    <w:p w14:paraId="5AB0DAC1" w14:textId="77777777" w:rsidR="00A570E3" w:rsidRPr="00C202AB" w:rsidRDefault="00A570E3" w:rsidP="00302027">
      <w:pPr>
        <w:numPr>
          <w:ilvl w:val="0"/>
          <w:numId w:val="22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calability Constraints</w:t>
      </w:r>
      <w:r w:rsidRPr="00C202AB">
        <w:rPr>
          <w:rFonts w:ascii="Times New Roman" w:eastAsia="Times New Roman" w:hAnsi="Times New Roman" w:cs="Times New Roman"/>
          <w:kern w:val="0"/>
          <w14:ligatures w14:val="none"/>
        </w:rPr>
        <w:t>:</w:t>
      </w:r>
    </w:p>
    <w:p w14:paraId="4DC4FC5F" w14:textId="77777777" w:rsidR="00A570E3" w:rsidRPr="00C202AB" w:rsidRDefault="00A570E3" w:rsidP="00302027">
      <w:pPr>
        <w:numPr>
          <w:ilvl w:val="1"/>
          <w:numId w:val="22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Scaling AI systems to handle real-time data from multiple sources requires robust infrastructure.</w:t>
      </w:r>
    </w:p>
    <w:p w14:paraId="1912B5AF" w14:textId="77777777" w:rsidR="00A570E3" w:rsidRPr="00C202AB" w:rsidRDefault="00A570E3" w:rsidP="00302027">
      <w:pPr>
        <w:numPr>
          <w:ilvl w:val="1"/>
          <w:numId w:val="22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OpenAI o3 integrates cloud-based solutions to support scalable, distributed processing.</w:t>
      </w:r>
    </w:p>
    <w:p w14:paraId="4D6F2F54"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1.10 Risks Associated with Over-Reliance on AI</w:t>
      </w:r>
    </w:p>
    <w:p w14:paraId="3D778BBF"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ver-reliance on AI systems like OpenAI o3 in R&amp;D can lead to unintended consequences, including skill degradation and innovation stagnation.</w:t>
      </w:r>
    </w:p>
    <w:p w14:paraId="2E38FD3F" w14:textId="77777777" w:rsidR="00A570E3" w:rsidRPr="00C202AB" w:rsidRDefault="00A570E3" w:rsidP="00302027">
      <w:pPr>
        <w:numPr>
          <w:ilvl w:val="0"/>
          <w:numId w:val="22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kill Degradation Among Researchers</w:t>
      </w:r>
      <w:r w:rsidRPr="00C202AB">
        <w:rPr>
          <w:rFonts w:ascii="Times New Roman" w:eastAsia="Times New Roman" w:hAnsi="Times New Roman" w:cs="Times New Roman"/>
          <w:kern w:val="0"/>
          <w14:ligatures w14:val="none"/>
        </w:rPr>
        <w:t>:</w:t>
      </w:r>
    </w:p>
    <w:p w14:paraId="5B583213" w14:textId="77777777" w:rsidR="00A570E3" w:rsidRPr="00C202AB" w:rsidRDefault="00A570E3" w:rsidP="00302027">
      <w:pPr>
        <w:numPr>
          <w:ilvl w:val="1"/>
          <w:numId w:val="22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Over-reliance on AI tools may reduce the emphasis on developing traditional research skills.</w:t>
      </w:r>
    </w:p>
    <w:p w14:paraId="6185FB16" w14:textId="4A3CCAB8" w:rsidR="00A570E3" w:rsidRPr="00C202AB" w:rsidRDefault="00A570E3" w:rsidP="00302027">
      <w:pPr>
        <w:numPr>
          <w:ilvl w:val="1"/>
          <w:numId w:val="22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Encouraging balanced use of AI to complement, not replace, human expertise ensures skill retention and development.</w:t>
      </w:r>
    </w:p>
    <w:p w14:paraId="6BFE6251" w14:textId="58031508" w:rsidR="00A570E3" w:rsidRPr="00C202AB" w:rsidRDefault="00A570E3" w:rsidP="00302027">
      <w:pPr>
        <w:numPr>
          <w:ilvl w:val="0"/>
          <w:numId w:val="22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iminished Creativity in Problem</w:t>
      </w:r>
      <w:r w:rsidR="00A61200">
        <w:rPr>
          <w:rFonts w:ascii="Times New Roman" w:eastAsia="Times New Roman" w:hAnsi="Times New Roman" w:cs="Times New Roman"/>
          <w:b/>
          <w:bCs/>
          <w:kern w:val="0"/>
          <w14:ligatures w14:val="none"/>
        </w:rPr>
        <w:t>-</w:t>
      </w:r>
      <w:r w:rsidRPr="00C202AB">
        <w:rPr>
          <w:rFonts w:ascii="Times New Roman" w:eastAsia="Times New Roman" w:hAnsi="Times New Roman" w:cs="Times New Roman"/>
          <w:b/>
          <w:bCs/>
          <w:kern w:val="0"/>
          <w14:ligatures w14:val="none"/>
        </w:rPr>
        <w:t>Solving</w:t>
      </w:r>
      <w:r w:rsidRPr="00C202AB">
        <w:rPr>
          <w:rFonts w:ascii="Times New Roman" w:eastAsia="Times New Roman" w:hAnsi="Times New Roman" w:cs="Times New Roman"/>
          <w:kern w:val="0"/>
          <w14:ligatures w14:val="none"/>
        </w:rPr>
        <w:t>:</w:t>
      </w:r>
    </w:p>
    <w:p w14:paraId="190EA9C6" w14:textId="77777777" w:rsidR="00A570E3" w:rsidRPr="00C202AB" w:rsidRDefault="00A570E3" w:rsidP="00302027">
      <w:pPr>
        <w:numPr>
          <w:ilvl w:val="1"/>
          <w:numId w:val="22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Dependence on AI for hypothesis generation or experimental design may limit researchers’ creative exploration.</w:t>
      </w:r>
    </w:p>
    <w:p w14:paraId="6293DD94" w14:textId="094ABE02" w:rsidR="00A570E3" w:rsidRPr="00C202AB" w:rsidRDefault="00A570E3" w:rsidP="00302027">
      <w:pPr>
        <w:numPr>
          <w:ilvl w:val="1"/>
          <w:numId w:val="22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Integrating human feedback loops ensures researchers remain actively involved in the creative process.</w:t>
      </w:r>
    </w:p>
    <w:p w14:paraId="5DA87000" w14:textId="77777777" w:rsidR="00A570E3" w:rsidRPr="00C202AB" w:rsidRDefault="00A570E3" w:rsidP="00302027">
      <w:pPr>
        <w:numPr>
          <w:ilvl w:val="0"/>
          <w:numId w:val="22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educed Diversity of Approaches</w:t>
      </w:r>
      <w:r w:rsidRPr="00C202AB">
        <w:rPr>
          <w:rFonts w:ascii="Times New Roman" w:eastAsia="Times New Roman" w:hAnsi="Times New Roman" w:cs="Times New Roman"/>
          <w:kern w:val="0"/>
          <w14:ligatures w14:val="none"/>
        </w:rPr>
        <w:t>:</w:t>
      </w:r>
    </w:p>
    <w:p w14:paraId="21DD85CC" w14:textId="77777777" w:rsidR="00A570E3" w:rsidRPr="00C202AB" w:rsidRDefault="00A570E3" w:rsidP="00302027">
      <w:pPr>
        <w:numPr>
          <w:ilvl w:val="1"/>
          <w:numId w:val="22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AI-driven standardization could discourage alternative methodologies or unconventional thinking.</w:t>
      </w:r>
    </w:p>
    <w:p w14:paraId="4A6295C3" w14:textId="77777777" w:rsidR="00A570E3" w:rsidRPr="00C202AB" w:rsidRDefault="00A570E3" w:rsidP="00302027">
      <w:pPr>
        <w:numPr>
          <w:ilvl w:val="1"/>
          <w:numId w:val="22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Promoting interdisciplinary research and diverse training datasets ensures a variety of perspectives in AI outputs.</w:t>
      </w:r>
    </w:p>
    <w:p w14:paraId="114CF9DA"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1.11 AI Challenges in Emerging Fields</w:t>
      </w:r>
    </w:p>
    <w:p w14:paraId="5119EA4C"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Emerging scientific fields such as quantum computing and synthetic biology present unique challenges for AI integration.</w:t>
      </w:r>
    </w:p>
    <w:p w14:paraId="6A3E5819" w14:textId="77777777" w:rsidR="00A570E3" w:rsidRPr="00C202AB" w:rsidRDefault="00A570E3" w:rsidP="00302027">
      <w:pPr>
        <w:numPr>
          <w:ilvl w:val="0"/>
          <w:numId w:val="22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Modeling Complex Quantum Systems</w:t>
      </w:r>
      <w:r w:rsidRPr="00C202AB">
        <w:rPr>
          <w:rFonts w:ascii="Times New Roman" w:eastAsia="Times New Roman" w:hAnsi="Times New Roman" w:cs="Times New Roman"/>
          <w:kern w:val="0"/>
          <w14:ligatures w14:val="none"/>
        </w:rPr>
        <w:t>:</w:t>
      </w:r>
    </w:p>
    <w:p w14:paraId="74C6A5E6" w14:textId="77777777" w:rsidR="00A570E3" w:rsidRPr="00C202AB" w:rsidRDefault="00A570E3" w:rsidP="00302027">
      <w:pPr>
        <w:numPr>
          <w:ilvl w:val="1"/>
          <w:numId w:val="22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Quantum systems often involve probabilistic behaviors that are difficult for classical AI models to simulate accurately.</w:t>
      </w:r>
    </w:p>
    <w:p w14:paraId="03D75B33" w14:textId="77777777" w:rsidR="00A570E3" w:rsidRPr="00C202AB" w:rsidRDefault="00A570E3" w:rsidP="00302027">
      <w:pPr>
        <w:numPr>
          <w:ilvl w:val="1"/>
          <w:numId w:val="22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OpenAI o3 employs hybrid quantum-classical approaches to address these complexities.</w:t>
      </w:r>
    </w:p>
    <w:p w14:paraId="77D263B4" w14:textId="77777777" w:rsidR="00A570E3" w:rsidRPr="00C202AB" w:rsidRDefault="00A570E3" w:rsidP="00302027">
      <w:pPr>
        <w:numPr>
          <w:ilvl w:val="0"/>
          <w:numId w:val="22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nterpreting Synthetic Biology Data</w:t>
      </w:r>
      <w:r w:rsidRPr="00C202AB">
        <w:rPr>
          <w:rFonts w:ascii="Times New Roman" w:eastAsia="Times New Roman" w:hAnsi="Times New Roman" w:cs="Times New Roman"/>
          <w:kern w:val="0"/>
          <w14:ligatures w14:val="none"/>
        </w:rPr>
        <w:t>:</w:t>
      </w:r>
    </w:p>
    <w:p w14:paraId="5D47E8B9" w14:textId="77777777" w:rsidR="00A570E3" w:rsidRPr="00C202AB" w:rsidRDefault="00A570E3" w:rsidP="00302027">
      <w:pPr>
        <w:numPr>
          <w:ilvl w:val="1"/>
          <w:numId w:val="22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Synthetic biology involves intricate biological circuits and pathways that demand precise modeling and prediction.</w:t>
      </w:r>
    </w:p>
    <w:p w14:paraId="2AB7F69F" w14:textId="77777777" w:rsidR="00A570E3" w:rsidRPr="00C202AB" w:rsidRDefault="00A570E3" w:rsidP="00302027">
      <w:pPr>
        <w:numPr>
          <w:ilvl w:val="1"/>
          <w:numId w:val="22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o3 integrates multimodal data to improve the accuracy of predictions in this field.</w:t>
      </w:r>
    </w:p>
    <w:p w14:paraId="6E7CFD70" w14:textId="77777777" w:rsidR="00A570E3" w:rsidRPr="00C202AB" w:rsidRDefault="00A570E3" w:rsidP="00302027">
      <w:pPr>
        <w:numPr>
          <w:ilvl w:val="0"/>
          <w:numId w:val="22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Handling Data Scarcity in Emerging Domains</w:t>
      </w:r>
      <w:r w:rsidRPr="00C202AB">
        <w:rPr>
          <w:rFonts w:ascii="Times New Roman" w:eastAsia="Times New Roman" w:hAnsi="Times New Roman" w:cs="Times New Roman"/>
          <w:kern w:val="0"/>
          <w14:ligatures w14:val="none"/>
        </w:rPr>
        <w:t>:</w:t>
      </w:r>
    </w:p>
    <w:p w14:paraId="4C139D0F" w14:textId="77777777" w:rsidR="00A570E3" w:rsidRPr="00C202AB" w:rsidRDefault="00A570E3" w:rsidP="00302027">
      <w:pPr>
        <w:numPr>
          <w:ilvl w:val="1"/>
          <w:numId w:val="22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Emerging fields often lack extensive datasets, hindering AI training and validation.</w:t>
      </w:r>
    </w:p>
    <w:p w14:paraId="277D2D88" w14:textId="77777777" w:rsidR="00A570E3" w:rsidRPr="00C202AB" w:rsidRDefault="00A570E3" w:rsidP="00302027">
      <w:pPr>
        <w:numPr>
          <w:ilvl w:val="1"/>
          <w:numId w:val="22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Techniques like few-shot learning and synthetic data generation address data scarcity challenges.</w:t>
      </w:r>
    </w:p>
    <w:p w14:paraId="5DDD2693"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1.12 Ethical Risks in Cross-Border AI Deployments</w:t>
      </w:r>
    </w:p>
    <w:p w14:paraId="081DB57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Deploying AI systems like OpenAI o3 in international contexts introduces ethical complexities:</w:t>
      </w:r>
    </w:p>
    <w:p w14:paraId="76C74475" w14:textId="77777777" w:rsidR="00A570E3" w:rsidRPr="00C202AB" w:rsidRDefault="00A570E3" w:rsidP="00302027">
      <w:pPr>
        <w:numPr>
          <w:ilvl w:val="0"/>
          <w:numId w:val="22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ultural Sensitivity</w:t>
      </w:r>
      <w:r w:rsidRPr="00C202AB">
        <w:rPr>
          <w:rFonts w:ascii="Times New Roman" w:eastAsia="Times New Roman" w:hAnsi="Times New Roman" w:cs="Times New Roman"/>
          <w:kern w:val="0"/>
          <w14:ligatures w14:val="none"/>
        </w:rPr>
        <w:t>:</w:t>
      </w:r>
    </w:p>
    <w:p w14:paraId="559A3F7A" w14:textId="77777777" w:rsidR="00A570E3" w:rsidRPr="00C202AB" w:rsidRDefault="00A570E3" w:rsidP="00302027">
      <w:pPr>
        <w:numPr>
          <w:ilvl w:val="1"/>
          <w:numId w:val="22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AI models trained on culturally specific data may not generalize effectively to diverse populations.</w:t>
      </w:r>
    </w:p>
    <w:p w14:paraId="198218A5" w14:textId="77777777" w:rsidR="00A570E3" w:rsidRPr="00C202AB" w:rsidRDefault="00A570E3" w:rsidP="00302027">
      <w:pPr>
        <w:numPr>
          <w:ilvl w:val="1"/>
          <w:numId w:val="22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Incorporating region-specific datasets and diverse perspectives ensures cultural relevance and fairness.</w:t>
      </w:r>
    </w:p>
    <w:p w14:paraId="2EF825F1" w14:textId="77777777" w:rsidR="00A570E3" w:rsidRPr="00C202AB" w:rsidRDefault="00A570E3" w:rsidP="00302027">
      <w:pPr>
        <w:numPr>
          <w:ilvl w:val="0"/>
          <w:numId w:val="22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Unequal Access to AI Technologies</w:t>
      </w:r>
      <w:r w:rsidRPr="00C202AB">
        <w:rPr>
          <w:rFonts w:ascii="Times New Roman" w:eastAsia="Times New Roman" w:hAnsi="Times New Roman" w:cs="Times New Roman"/>
          <w:kern w:val="0"/>
          <w14:ligatures w14:val="none"/>
        </w:rPr>
        <w:t>:</w:t>
      </w:r>
    </w:p>
    <w:p w14:paraId="00D46AA4" w14:textId="77777777" w:rsidR="00A570E3" w:rsidRPr="00C202AB" w:rsidRDefault="00A570E3" w:rsidP="00302027">
      <w:pPr>
        <w:numPr>
          <w:ilvl w:val="1"/>
          <w:numId w:val="22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Disparities in access to AI systems can exacerbate global inequalities in research capabilities.</w:t>
      </w:r>
    </w:p>
    <w:p w14:paraId="700BD21E" w14:textId="77777777" w:rsidR="00A570E3" w:rsidRPr="00C202AB" w:rsidRDefault="00A570E3" w:rsidP="00302027">
      <w:pPr>
        <w:numPr>
          <w:ilvl w:val="1"/>
          <w:numId w:val="22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OpenAI’s commitment to democratizing AI through cloud-based access and resource-efficient models like o3 Mini addresses this concern.</w:t>
      </w:r>
    </w:p>
    <w:p w14:paraId="1088C01D" w14:textId="77777777" w:rsidR="00A570E3" w:rsidRPr="00C202AB" w:rsidRDefault="00A570E3" w:rsidP="00302027">
      <w:pPr>
        <w:numPr>
          <w:ilvl w:val="0"/>
          <w:numId w:val="22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egulatory Compliance</w:t>
      </w:r>
      <w:r w:rsidRPr="00C202AB">
        <w:rPr>
          <w:rFonts w:ascii="Times New Roman" w:eastAsia="Times New Roman" w:hAnsi="Times New Roman" w:cs="Times New Roman"/>
          <w:kern w:val="0"/>
          <w14:ligatures w14:val="none"/>
        </w:rPr>
        <w:t>:</w:t>
      </w:r>
    </w:p>
    <w:p w14:paraId="693ED73F" w14:textId="77777777" w:rsidR="00A570E3" w:rsidRPr="00C202AB" w:rsidRDefault="00A570E3" w:rsidP="00302027">
      <w:pPr>
        <w:numPr>
          <w:ilvl w:val="1"/>
          <w:numId w:val="22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AI systems must navigate varying regulatory landscapes, such as GDPR in Europe or HIPAA in the United States.</w:t>
      </w:r>
    </w:p>
    <w:p w14:paraId="2AD48D5D" w14:textId="77777777" w:rsidR="00A570E3" w:rsidRPr="00C202AB" w:rsidRDefault="00A570E3" w:rsidP="00302027">
      <w:pPr>
        <w:numPr>
          <w:ilvl w:val="1"/>
          <w:numId w:val="22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o3 incorporates adaptive compliance frameworks to ensure adherence to local regulations.</w:t>
      </w:r>
    </w:p>
    <w:p w14:paraId="2CF98E13"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1.13 Challenges in AI-Assisted Education and Training</w:t>
      </w:r>
    </w:p>
    <w:p w14:paraId="7CCC437E"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I’s role in education and workforce training introduces unique challenges:</w:t>
      </w:r>
    </w:p>
    <w:p w14:paraId="43463BC0" w14:textId="77777777" w:rsidR="00A570E3" w:rsidRPr="00C202AB" w:rsidRDefault="00A570E3" w:rsidP="00302027">
      <w:pPr>
        <w:numPr>
          <w:ilvl w:val="0"/>
          <w:numId w:val="23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verstandardization of Curricula</w:t>
      </w:r>
      <w:r w:rsidRPr="00C202AB">
        <w:rPr>
          <w:rFonts w:ascii="Times New Roman" w:eastAsia="Times New Roman" w:hAnsi="Times New Roman" w:cs="Times New Roman"/>
          <w:kern w:val="0"/>
          <w14:ligatures w14:val="none"/>
        </w:rPr>
        <w:t>:</w:t>
      </w:r>
    </w:p>
    <w:p w14:paraId="786EFBB4" w14:textId="77777777" w:rsidR="00A570E3" w:rsidRPr="00C202AB" w:rsidRDefault="00A570E3" w:rsidP="00302027">
      <w:pPr>
        <w:numPr>
          <w:ilvl w:val="1"/>
          <w:numId w:val="23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Challenge</w:t>
      </w:r>
      <w:r w:rsidRPr="00C202AB">
        <w:rPr>
          <w:rFonts w:ascii="Times New Roman" w:eastAsia="Times New Roman" w:hAnsi="Times New Roman" w:cs="Times New Roman"/>
          <w:kern w:val="0"/>
          <w14:ligatures w14:val="none"/>
        </w:rPr>
        <w:t>: AI-driven training tools may lead to overly standardized curricula, stifling creativity and innovation.</w:t>
      </w:r>
    </w:p>
    <w:p w14:paraId="54BB291E" w14:textId="13680DFF" w:rsidR="00A570E3" w:rsidRPr="00C202AB" w:rsidRDefault="00A570E3" w:rsidP="00302027">
      <w:pPr>
        <w:numPr>
          <w:ilvl w:val="1"/>
          <w:numId w:val="23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Customizable learning paths ensure training programs address individual needs and promote diverse approaches.</w:t>
      </w:r>
    </w:p>
    <w:p w14:paraId="2B254023" w14:textId="77777777" w:rsidR="00A570E3" w:rsidRPr="00C202AB" w:rsidRDefault="00A570E3" w:rsidP="00302027">
      <w:pPr>
        <w:numPr>
          <w:ilvl w:val="0"/>
          <w:numId w:val="23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kill Gaps in AI Adoption</w:t>
      </w:r>
      <w:r w:rsidRPr="00C202AB">
        <w:rPr>
          <w:rFonts w:ascii="Times New Roman" w:eastAsia="Times New Roman" w:hAnsi="Times New Roman" w:cs="Times New Roman"/>
          <w:kern w:val="0"/>
          <w14:ligatures w14:val="none"/>
        </w:rPr>
        <w:t>:</w:t>
      </w:r>
    </w:p>
    <w:p w14:paraId="4F1A4931" w14:textId="5FEA8FB4" w:rsidR="00A570E3" w:rsidRPr="00C202AB" w:rsidRDefault="00A570E3" w:rsidP="00302027">
      <w:pPr>
        <w:numPr>
          <w:ilvl w:val="1"/>
          <w:numId w:val="23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xml:space="preserve">: Researchers and educators may lack the skills to </w:t>
      </w:r>
      <w:r w:rsidR="00A61200">
        <w:rPr>
          <w:rFonts w:ascii="Times New Roman" w:eastAsia="Times New Roman" w:hAnsi="Times New Roman" w:cs="Times New Roman"/>
          <w:kern w:val="0"/>
          <w14:ligatures w14:val="none"/>
        </w:rPr>
        <w:t>leverage AI tools like OpenAI o3 fully</w:t>
      </w:r>
      <w:r w:rsidRPr="00C202AB">
        <w:rPr>
          <w:rFonts w:ascii="Times New Roman" w:eastAsia="Times New Roman" w:hAnsi="Times New Roman" w:cs="Times New Roman"/>
          <w:kern w:val="0"/>
          <w14:ligatures w14:val="none"/>
        </w:rPr>
        <w:t>.</w:t>
      </w:r>
    </w:p>
    <w:p w14:paraId="3E76CBC5" w14:textId="77777777" w:rsidR="00A570E3" w:rsidRPr="00C202AB" w:rsidRDefault="00A570E3" w:rsidP="00302027">
      <w:pPr>
        <w:numPr>
          <w:ilvl w:val="1"/>
          <w:numId w:val="23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OpenAI offers comprehensive training resources and support to facilitate skill development.</w:t>
      </w:r>
    </w:p>
    <w:p w14:paraId="6E741EC7" w14:textId="77777777" w:rsidR="00A570E3" w:rsidRPr="00C202AB" w:rsidRDefault="00A570E3" w:rsidP="00302027">
      <w:pPr>
        <w:numPr>
          <w:ilvl w:val="0"/>
          <w:numId w:val="23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thical Concerns in AI-Driven Education</w:t>
      </w:r>
      <w:r w:rsidRPr="00C202AB">
        <w:rPr>
          <w:rFonts w:ascii="Times New Roman" w:eastAsia="Times New Roman" w:hAnsi="Times New Roman" w:cs="Times New Roman"/>
          <w:kern w:val="0"/>
          <w14:ligatures w14:val="none"/>
        </w:rPr>
        <w:t>:</w:t>
      </w:r>
    </w:p>
    <w:p w14:paraId="77CDACCE" w14:textId="77777777" w:rsidR="00A570E3" w:rsidRPr="00C202AB" w:rsidRDefault="00A570E3" w:rsidP="00302027">
      <w:pPr>
        <w:numPr>
          <w:ilvl w:val="1"/>
          <w:numId w:val="23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AI systems may inadvertently reinforce biases in educational content or assessments.</w:t>
      </w:r>
    </w:p>
    <w:p w14:paraId="286B460F" w14:textId="77777777" w:rsidR="00A570E3" w:rsidRPr="00C202AB" w:rsidRDefault="00A570E3" w:rsidP="00302027">
      <w:pPr>
        <w:numPr>
          <w:ilvl w:val="1"/>
          <w:numId w:val="23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Regular audits of AI-driven education platforms ensure fairness and inclusivity.</w:t>
      </w:r>
    </w:p>
    <w:p w14:paraId="32BFC206" w14:textId="77777777" w:rsidR="00A570E3" w:rsidRPr="00C202AB" w:rsidRDefault="00A570E3" w:rsidP="00302027">
      <w:pPr>
        <w:pStyle w:val="Heading1"/>
        <w:spacing w:line="276" w:lineRule="auto"/>
        <w:rPr>
          <w:rFonts w:ascii="Times New Roman" w:eastAsia="Times New Roman" w:hAnsi="Times New Roman" w:cs="Times New Roman"/>
        </w:rPr>
      </w:pPr>
      <w:r w:rsidRPr="00C202AB">
        <w:rPr>
          <w:rFonts w:ascii="Times New Roman" w:eastAsia="Times New Roman" w:hAnsi="Times New Roman" w:cs="Times New Roman"/>
        </w:rPr>
        <w:t>12. Broader Implications for R&amp;D</w:t>
      </w:r>
    </w:p>
    <w:p w14:paraId="01834018"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2.1 Introduction: AI Transforming the R&amp;D Landscape</w:t>
      </w:r>
    </w:p>
    <w:p w14:paraId="233E7904" w14:textId="0E1B116B"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Artificial intelligence (AI) systems like OpenAI o3 are not merely tools for enhancing existing research and development (R&amp;D) processes—they are catalysts for a fundamental shift in how science and engineering are conducted. By automating repetitive tasks, accelerating discoveries, and fostering cross-disciplinary collaboration, OpenAI o3 reshapes the R&amp;D ecosystem. However, these advancements </w:t>
      </w:r>
      <w:r w:rsidR="00A61200">
        <w:rPr>
          <w:rFonts w:ascii="Times New Roman" w:eastAsia="Times New Roman" w:hAnsi="Times New Roman" w:cs="Times New Roman"/>
          <w:kern w:val="0"/>
          <w14:ligatures w14:val="none"/>
        </w:rPr>
        <w:t>have</w:t>
      </w:r>
      <w:r w:rsidRPr="00C202AB">
        <w:rPr>
          <w:rFonts w:ascii="Times New Roman" w:eastAsia="Times New Roman" w:hAnsi="Times New Roman" w:cs="Times New Roman"/>
          <w:kern w:val="0"/>
          <w14:ligatures w14:val="none"/>
        </w:rPr>
        <w:t xml:space="preserve"> far-reaching implications for how research is organized, conducted, and applied globally.</w:t>
      </w:r>
    </w:p>
    <w:p w14:paraId="2EB54CF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is section explores the broader implications of OpenAI o3 in revolutionizing R&amp;D, addressing its impacts on productivity, interdisciplinary collaboration, societal challenges, and the democratization of scientific knowledge.</w:t>
      </w:r>
    </w:p>
    <w:p w14:paraId="7E8C10D0"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2.2 Enhancing Productivity in R&amp;D</w:t>
      </w:r>
    </w:p>
    <w:p w14:paraId="5E6E014F"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ne of the most immediate and measurable impacts of OpenAI o3 on R&amp;D is its ability to enhance productivity.</w:t>
      </w:r>
    </w:p>
    <w:p w14:paraId="3D351661" w14:textId="77777777" w:rsidR="00A570E3" w:rsidRPr="00C202AB" w:rsidRDefault="00A570E3" w:rsidP="00302027">
      <w:pPr>
        <w:numPr>
          <w:ilvl w:val="0"/>
          <w:numId w:val="23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utomating Routine Tasks</w:t>
      </w:r>
      <w:r w:rsidRPr="00C202AB">
        <w:rPr>
          <w:rFonts w:ascii="Times New Roman" w:eastAsia="Times New Roman" w:hAnsi="Times New Roman" w:cs="Times New Roman"/>
          <w:kern w:val="0"/>
          <w14:ligatures w14:val="none"/>
        </w:rPr>
        <w:t>:</w:t>
      </w:r>
    </w:p>
    <w:p w14:paraId="38A8698C" w14:textId="77777777" w:rsidR="00A570E3" w:rsidRPr="00C202AB" w:rsidRDefault="00A570E3" w:rsidP="00302027">
      <w:pPr>
        <w:numPr>
          <w:ilvl w:val="1"/>
          <w:numId w:val="23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penAI o3 automates labor-intensive processes such as data cleaning, literature review, and experimental setup, allowing researchers to focus on innovation.</w:t>
      </w:r>
    </w:p>
    <w:p w14:paraId="2FE5DF53" w14:textId="77777777" w:rsidR="00A570E3" w:rsidRPr="00C202AB" w:rsidRDefault="00A570E3" w:rsidP="00302027">
      <w:pPr>
        <w:numPr>
          <w:ilvl w:val="1"/>
          <w:numId w:val="23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Example</w:t>
      </w:r>
      <w:r w:rsidRPr="00C202AB">
        <w:rPr>
          <w:rFonts w:ascii="Times New Roman" w:eastAsia="Times New Roman" w:hAnsi="Times New Roman" w:cs="Times New Roman"/>
          <w:kern w:val="0"/>
          <w14:ligatures w14:val="none"/>
        </w:rPr>
        <w:t>: In drug discovery, o3 accelerates the identification of candidate molecules by automating screening processes.</w:t>
      </w:r>
    </w:p>
    <w:p w14:paraId="20B54739" w14:textId="77777777" w:rsidR="00A570E3" w:rsidRPr="00C202AB" w:rsidRDefault="00A570E3" w:rsidP="00302027">
      <w:pPr>
        <w:numPr>
          <w:ilvl w:val="0"/>
          <w:numId w:val="23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ccelerating Hypothesis Testing</w:t>
      </w:r>
      <w:r w:rsidRPr="00C202AB">
        <w:rPr>
          <w:rFonts w:ascii="Times New Roman" w:eastAsia="Times New Roman" w:hAnsi="Times New Roman" w:cs="Times New Roman"/>
          <w:kern w:val="0"/>
          <w14:ligatures w14:val="none"/>
        </w:rPr>
        <w:t>:</w:t>
      </w:r>
    </w:p>
    <w:p w14:paraId="657A27E7" w14:textId="77777777" w:rsidR="00A570E3" w:rsidRPr="00C202AB" w:rsidRDefault="00A570E3" w:rsidP="00302027">
      <w:pPr>
        <w:numPr>
          <w:ilvl w:val="1"/>
          <w:numId w:val="23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3 reduces the time required to test and validate hypotheses by simulating outcomes and integrating real-time experimental data.</w:t>
      </w:r>
    </w:p>
    <w:p w14:paraId="1A59ACBA" w14:textId="77777777" w:rsidR="00A570E3" w:rsidRPr="00C202AB" w:rsidRDefault="00A570E3" w:rsidP="00302027">
      <w:pPr>
        <w:numPr>
          <w:ilvl w:val="1"/>
          <w:numId w:val="23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In physics, o3 evaluates quantum system behaviors under various conditions, speeding up the validation of theoretical models.</w:t>
      </w:r>
    </w:p>
    <w:p w14:paraId="7D440CF2" w14:textId="77777777" w:rsidR="00A570E3" w:rsidRPr="00C202AB" w:rsidRDefault="00A570E3" w:rsidP="00302027">
      <w:pPr>
        <w:numPr>
          <w:ilvl w:val="0"/>
          <w:numId w:val="23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educing Time-to-Market</w:t>
      </w:r>
      <w:r w:rsidRPr="00C202AB">
        <w:rPr>
          <w:rFonts w:ascii="Times New Roman" w:eastAsia="Times New Roman" w:hAnsi="Times New Roman" w:cs="Times New Roman"/>
          <w:kern w:val="0"/>
          <w14:ligatures w14:val="none"/>
        </w:rPr>
        <w:t>:</w:t>
      </w:r>
    </w:p>
    <w:p w14:paraId="36B194A7" w14:textId="77777777" w:rsidR="00A570E3" w:rsidRPr="00C202AB" w:rsidRDefault="00A570E3" w:rsidP="00302027">
      <w:pPr>
        <w:numPr>
          <w:ilvl w:val="1"/>
          <w:numId w:val="23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By optimizing R&amp;D workflows, OpenAI o3 helps translate discoveries into market-ready solutions more quickly.</w:t>
      </w:r>
    </w:p>
    <w:p w14:paraId="55A0A482" w14:textId="77C0FBAC" w:rsidR="00A570E3" w:rsidRPr="00C202AB" w:rsidRDefault="00A570E3" w:rsidP="00302027">
      <w:pPr>
        <w:numPr>
          <w:ilvl w:val="1"/>
          <w:numId w:val="23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xml:space="preserve">: o3 supports renewable energy projects by simulating and optimizing </w:t>
      </w:r>
      <w:r w:rsidR="00A61200">
        <w:rPr>
          <w:rFonts w:ascii="Times New Roman" w:eastAsia="Times New Roman" w:hAnsi="Times New Roman" w:cs="Times New Roman"/>
          <w:kern w:val="0"/>
          <w14:ligatures w14:val="none"/>
        </w:rPr>
        <w:t>wind turbine and solar panel design</w:t>
      </w:r>
      <w:r w:rsidRPr="00C202AB">
        <w:rPr>
          <w:rFonts w:ascii="Times New Roman" w:eastAsia="Times New Roman" w:hAnsi="Times New Roman" w:cs="Times New Roman"/>
          <w:kern w:val="0"/>
          <w14:ligatures w14:val="none"/>
        </w:rPr>
        <w:t>s.</w:t>
      </w:r>
    </w:p>
    <w:p w14:paraId="0ED3E0E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ensure that R&amp;D efforts yield results more efficiently, driving innovation at an unprecedented pace.</w:t>
      </w:r>
    </w:p>
    <w:p w14:paraId="31FC0224"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2.3 Transforming Interdisciplinary Collaboration</w:t>
      </w:r>
    </w:p>
    <w:p w14:paraId="2BEAEAD5"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R&amp;D increasingly requires collaboration across disciplines to address complex, multidimensional problems. OpenAI o3 facilitates these interactions by:</w:t>
      </w:r>
    </w:p>
    <w:p w14:paraId="6E3FB95B" w14:textId="77777777" w:rsidR="00A570E3" w:rsidRPr="00C202AB" w:rsidRDefault="00A570E3" w:rsidP="00302027">
      <w:pPr>
        <w:numPr>
          <w:ilvl w:val="0"/>
          <w:numId w:val="23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ntegrating Multimodal Data</w:t>
      </w:r>
      <w:r w:rsidRPr="00C202AB">
        <w:rPr>
          <w:rFonts w:ascii="Times New Roman" w:eastAsia="Times New Roman" w:hAnsi="Times New Roman" w:cs="Times New Roman"/>
          <w:kern w:val="0"/>
          <w14:ligatures w14:val="none"/>
        </w:rPr>
        <w:t>:</w:t>
      </w:r>
    </w:p>
    <w:p w14:paraId="1DB6B8F1" w14:textId="77777777" w:rsidR="00A570E3" w:rsidRPr="00C202AB" w:rsidRDefault="00A570E3" w:rsidP="00302027">
      <w:pPr>
        <w:numPr>
          <w:ilvl w:val="1"/>
          <w:numId w:val="23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penAI o3 synthesizes data from diverse sources, bridging gaps between fields such as physics, biology, and engineering.</w:t>
      </w:r>
    </w:p>
    <w:p w14:paraId="05E1CA26" w14:textId="77777777" w:rsidR="00A570E3" w:rsidRPr="00C202AB" w:rsidRDefault="00A570E3" w:rsidP="00302027">
      <w:pPr>
        <w:numPr>
          <w:ilvl w:val="1"/>
          <w:numId w:val="23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o3 combines genomic data with imaging results to predict disease biomarkers, linking biology and healthcare.</w:t>
      </w:r>
    </w:p>
    <w:p w14:paraId="4214CA0E" w14:textId="77777777" w:rsidR="00A570E3" w:rsidRPr="00C202AB" w:rsidRDefault="00A570E3" w:rsidP="00302027">
      <w:pPr>
        <w:numPr>
          <w:ilvl w:val="0"/>
          <w:numId w:val="23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tandardizing Methodologies</w:t>
      </w:r>
      <w:r w:rsidRPr="00C202AB">
        <w:rPr>
          <w:rFonts w:ascii="Times New Roman" w:eastAsia="Times New Roman" w:hAnsi="Times New Roman" w:cs="Times New Roman"/>
          <w:kern w:val="0"/>
          <w14:ligatures w14:val="none"/>
        </w:rPr>
        <w:t>:</w:t>
      </w:r>
    </w:p>
    <w:p w14:paraId="3298420B" w14:textId="77777777" w:rsidR="00A570E3" w:rsidRPr="00C202AB" w:rsidRDefault="00A570E3" w:rsidP="00302027">
      <w:pPr>
        <w:numPr>
          <w:ilvl w:val="1"/>
          <w:numId w:val="23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3 promotes consistency in research workflows, enabling seamless collaboration among interdisciplinary teams.</w:t>
      </w:r>
    </w:p>
    <w:p w14:paraId="162A7A5D" w14:textId="77777777" w:rsidR="00A570E3" w:rsidRPr="00C202AB" w:rsidRDefault="00A570E3" w:rsidP="00302027">
      <w:pPr>
        <w:numPr>
          <w:ilvl w:val="1"/>
          <w:numId w:val="23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In materials science, o3 ensures that datasets from chemical and mechanical tests are compatible for integrated analyses.</w:t>
      </w:r>
    </w:p>
    <w:p w14:paraId="76A4F781" w14:textId="77777777" w:rsidR="00A570E3" w:rsidRPr="00C202AB" w:rsidRDefault="00A570E3" w:rsidP="00302027">
      <w:pPr>
        <w:numPr>
          <w:ilvl w:val="0"/>
          <w:numId w:val="23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hancing Communication</w:t>
      </w:r>
      <w:r w:rsidRPr="00C202AB">
        <w:rPr>
          <w:rFonts w:ascii="Times New Roman" w:eastAsia="Times New Roman" w:hAnsi="Times New Roman" w:cs="Times New Roman"/>
          <w:kern w:val="0"/>
          <w14:ligatures w14:val="none"/>
        </w:rPr>
        <w:t>:</w:t>
      </w:r>
    </w:p>
    <w:p w14:paraId="31B81922" w14:textId="7C1F4D95" w:rsidR="00A570E3" w:rsidRPr="00C202AB" w:rsidRDefault="00A570E3" w:rsidP="00302027">
      <w:pPr>
        <w:numPr>
          <w:ilvl w:val="1"/>
          <w:numId w:val="23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xml:space="preserve">: </w:t>
      </w:r>
      <w:r w:rsidR="00A61200">
        <w:rPr>
          <w:rFonts w:ascii="Times New Roman" w:eastAsia="Times New Roman" w:hAnsi="Times New Roman" w:cs="Times New Roman"/>
          <w:kern w:val="0"/>
          <w14:ligatures w14:val="none"/>
        </w:rPr>
        <w:t>O3 helps researchers from different disciplines understand complex findings by providing summaries and visualization</w:t>
      </w:r>
      <w:r w:rsidRPr="00C202AB">
        <w:rPr>
          <w:rFonts w:ascii="Times New Roman" w:eastAsia="Times New Roman" w:hAnsi="Times New Roman" w:cs="Times New Roman"/>
          <w:kern w:val="0"/>
          <w14:ligatures w14:val="none"/>
        </w:rPr>
        <w:t>s.</w:t>
      </w:r>
    </w:p>
    <w:p w14:paraId="7EA8FE32" w14:textId="77777777" w:rsidR="00A570E3" w:rsidRPr="00C202AB" w:rsidRDefault="00A570E3" w:rsidP="00302027">
      <w:pPr>
        <w:numPr>
          <w:ilvl w:val="1"/>
          <w:numId w:val="23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o3 generates visual representations of protein interactions that are accessible to both biologists and computational scientists.</w:t>
      </w:r>
    </w:p>
    <w:p w14:paraId="342CC3FE"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foster a collaborative research culture, accelerating progress on grand scientific challenges.</w:t>
      </w:r>
    </w:p>
    <w:p w14:paraId="0ABBCEF8"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lastRenderedPageBreak/>
        <w:t>12.4 Addressing Societal Challenges</w:t>
      </w:r>
    </w:p>
    <w:p w14:paraId="61FFC434"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transformative potential of AI systems like OpenAI o3 extends to solving societal challenges, such as healthcare access, climate change, and resource distribution.</w:t>
      </w:r>
    </w:p>
    <w:p w14:paraId="2C16DD01" w14:textId="77777777" w:rsidR="00A570E3" w:rsidRPr="00C202AB" w:rsidRDefault="00A570E3" w:rsidP="00302027">
      <w:pPr>
        <w:numPr>
          <w:ilvl w:val="0"/>
          <w:numId w:val="23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roving Healthcare Delivery</w:t>
      </w:r>
      <w:r w:rsidRPr="00C202AB">
        <w:rPr>
          <w:rFonts w:ascii="Times New Roman" w:eastAsia="Times New Roman" w:hAnsi="Times New Roman" w:cs="Times New Roman"/>
          <w:kern w:val="0"/>
          <w14:ligatures w14:val="none"/>
        </w:rPr>
        <w:t>:</w:t>
      </w:r>
    </w:p>
    <w:p w14:paraId="0429283D" w14:textId="77777777" w:rsidR="00A570E3" w:rsidRPr="00C202AB" w:rsidRDefault="00A570E3" w:rsidP="00302027">
      <w:pPr>
        <w:numPr>
          <w:ilvl w:val="1"/>
          <w:numId w:val="23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penAI o3 enhances precision medicine by identifying disease markers, predicting treatment outcomes, and optimizing clinical workflows.</w:t>
      </w:r>
    </w:p>
    <w:p w14:paraId="39F95A77" w14:textId="77777777" w:rsidR="00A570E3" w:rsidRPr="00C202AB" w:rsidRDefault="00A570E3" w:rsidP="00302027">
      <w:pPr>
        <w:numPr>
          <w:ilvl w:val="1"/>
          <w:numId w:val="23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In resource-limited settings, o3 supports diagnostics and treatment planning by analyzing patient data.</w:t>
      </w:r>
    </w:p>
    <w:p w14:paraId="2E106AD0" w14:textId="77777777" w:rsidR="00A570E3" w:rsidRPr="00C202AB" w:rsidRDefault="00A570E3" w:rsidP="00302027">
      <w:pPr>
        <w:numPr>
          <w:ilvl w:val="0"/>
          <w:numId w:val="23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dvancing Sustainability Goals</w:t>
      </w:r>
      <w:r w:rsidRPr="00C202AB">
        <w:rPr>
          <w:rFonts w:ascii="Times New Roman" w:eastAsia="Times New Roman" w:hAnsi="Times New Roman" w:cs="Times New Roman"/>
          <w:kern w:val="0"/>
          <w14:ligatures w14:val="none"/>
        </w:rPr>
        <w:t>:</w:t>
      </w:r>
    </w:p>
    <w:p w14:paraId="46DE7066" w14:textId="77777777" w:rsidR="00A570E3" w:rsidRPr="00C202AB" w:rsidRDefault="00A570E3" w:rsidP="00302027">
      <w:pPr>
        <w:numPr>
          <w:ilvl w:val="1"/>
          <w:numId w:val="23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3 contributes to environmental sustainability by optimizing energy systems, designing eco-friendly materials, and modeling climate impacts.</w:t>
      </w:r>
    </w:p>
    <w:p w14:paraId="5E8AD3CB" w14:textId="77777777" w:rsidR="00A570E3" w:rsidRPr="00C202AB" w:rsidRDefault="00A570E3" w:rsidP="00302027">
      <w:pPr>
        <w:numPr>
          <w:ilvl w:val="1"/>
          <w:numId w:val="23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o3 predicts the performance of carbon capture technologies, guiding investments in green infrastructure.</w:t>
      </w:r>
    </w:p>
    <w:p w14:paraId="0EEBEB51" w14:textId="77777777" w:rsidR="00A570E3" w:rsidRPr="00C202AB" w:rsidRDefault="00A570E3" w:rsidP="00302027">
      <w:pPr>
        <w:numPr>
          <w:ilvl w:val="0"/>
          <w:numId w:val="23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hancing Food Security</w:t>
      </w:r>
      <w:r w:rsidRPr="00C202AB">
        <w:rPr>
          <w:rFonts w:ascii="Times New Roman" w:eastAsia="Times New Roman" w:hAnsi="Times New Roman" w:cs="Times New Roman"/>
          <w:kern w:val="0"/>
          <w14:ligatures w14:val="none"/>
        </w:rPr>
        <w:t>:</w:t>
      </w:r>
    </w:p>
    <w:p w14:paraId="0BAF2A5E" w14:textId="77777777" w:rsidR="00A570E3" w:rsidRPr="00C202AB" w:rsidRDefault="00A570E3" w:rsidP="00302027">
      <w:pPr>
        <w:numPr>
          <w:ilvl w:val="1"/>
          <w:numId w:val="23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penAI o3 supports precision agriculture by monitoring crop health, optimizing irrigation, and predicting yield outcomes.</w:t>
      </w:r>
    </w:p>
    <w:p w14:paraId="59F90481" w14:textId="2AAAF78E" w:rsidR="00A570E3" w:rsidRPr="00C202AB" w:rsidRDefault="00A570E3" w:rsidP="00302027">
      <w:pPr>
        <w:numPr>
          <w:ilvl w:val="1"/>
          <w:numId w:val="23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xml:space="preserve">: </w:t>
      </w:r>
      <w:r w:rsidR="00A61200">
        <w:rPr>
          <w:rFonts w:ascii="Times New Roman" w:eastAsia="Times New Roman" w:hAnsi="Times New Roman" w:cs="Times New Roman"/>
          <w:kern w:val="0"/>
          <w14:ligatures w14:val="none"/>
        </w:rPr>
        <w:t>O3 helps farmers implement efficient water management strategies in drought-prone region</w:t>
      </w:r>
      <w:r w:rsidRPr="00C202AB">
        <w:rPr>
          <w:rFonts w:ascii="Times New Roman" w:eastAsia="Times New Roman" w:hAnsi="Times New Roman" w:cs="Times New Roman"/>
          <w:kern w:val="0"/>
          <w14:ligatures w14:val="none"/>
        </w:rPr>
        <w:t>s.</w:t>
      </w:r>
    </w:p>
    <w:p w14:paraId="412EB715" w14:textId="7BE7C99D"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These applications demonstrate AI’s potential to address global challenges and improve </w:t>
      </w:r>
      <w:r w:rsidR="00A61200">
        <w:rPr>
          <w:rFonts w:ascii="Times New Roman" w:eastAsia="Times New Roman" w:hAnsi="Times New Roman" w:cs="Times New Roman"/>
          <w:kern w:val="0"/>
          <w14:ligatures w14:val="none"/>
        </w:rPr>
        <w:t xml:space="preserve">the </w:t>
      </w:r>
      <w:r w:rsidRPr="00C202AB">
        <w:rPr>
          <w:rFonts w:ascii="Times New Roman" w:eastAsia="Times New Roman" w:hAnsi="Times New Roman" w:cs="Times New Roman"/>
          <w:kern w:val="0"/>
          <w14:ligatures w14:val="none"/>
        </w:rPr>
        <w:t>quality of life worldwide.</w:t>
      </w:r>
    </w:p>
    <w:p w14:paraId="04ADB277"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2.5 Democratizing Knowledge and Access</w:t>
      </w:r>
    </w:p>
    <w:p w14:paraId="16A44045"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Democratizing science is central to OpenAI o3’s design, ensuring that advanced AI tools benefit all researchers, regardless of their resources or location.</w:t>
      </w:r>
    </w:p>
    <w:p w14:paraId="36426405" w14:textId="77777777" w:rsidR="00A570E3" w:rsidRPr="00C202AB" w:rsidRDefault="00A570E3" w:rsidP="00302027">
      <w:pPr>
        <w:numPr>
          <w:ilvl w:val="0"/>
          <w:numId w:val="23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educing Barriers to Entry</w:t>
      </w:r>
      <w:r w:rsidRPr="00C202AB">
        <w:rPr>
          <w:rFonts w:ascii="Times New Roman" w:eastAsia="Times New Roman" w:hAnsi="Times New Roman" w:cs="Times New Roman"/>
          <w:kern w:val="0"/>
          <w14:ligatures w14:val="none"/>
        </w:rPr>
        <w:t>:</w:t>
      </w:r>
    </w:p>
    <w:p w14:paraId="2C03DC33" w14:textId="77777777" w:rsidR="00A570E3" w:rsidRPr="00C202AB" w:rsidRDefault="00A570E3" w:rsidP="00302027">
      <w:pPr>
        <w:numPr>
          <w:ilvl w:val="1"/>
          <w:numId w:val="23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Cloud-based access and resource-efficient variants like o3 Mini make cutting-edge AI capabilities accessible to underfunded institutions.</w:t>
      </w:r>
    </w:p>
    <w:p w14:paraId="2B2355D6" w14:textId="77777777" w:rsidR="00A570E3" w:rsidRPr="00C202AB" w:rsidRDefault="00A570E3" w:rsidP="00302027">
      <w:pPr>
        <w:numPr>
          <w:ilvl w:val="1"/>
          <w:numId w:val="23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Researchers in developing countries use o3 to analyze local agricultural and epidemiological data.</w:t>
      </w:r>
    </w:p>
    <w:p w14:paraId="05A0CD42" w14:textId="77777777" w:rsidR="00A570E3" w:rsidRPr="00C202AB" w:rsidRDefault="00A570E3" w:rsidP="00302027">
      <w:pPr>
        <w:numPr>
          <w:ilvl w:val="0"/>
          <w:numId w:val="23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upporting Open Science</w:t>
      </w:r>
      <w:r w:rsidRPr="00C202AB">
        <w:rPr>
          <w:rFonts w:ascii="Times New Roman" w:eastAsia="Times New Roman" w:hAnsi="Times New Roman" w:cs="Times New Roman"/>
          <w:kern w:val="0"/>
          <w14:ligatures w14:val="none"/>
        </w:rPr>
        <w:t>:</w:t>
      </w:r>
    </w:p>
    <w:p w14:paraId="04EF20A4" w14:textId="7D025EF5" w:rsidR="00A570E3" w:rsidRPr="00C202AB" w:rsidRDefault="00A570E3" w:rsidP="00302027">
      <w:pPr>
        <w:numPr>
          <w:ilvl w:val="1"/>
          <w:numId w:val="23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xml:space="preserve">: </w:t>
      </w:r>
      <w:r w:rsidR="00A61200">
        <w:rPr>
          <w:rFonts w:ascii="Times New Roman" w:eastAsia="Times New Roman" w:hAnsi="Times New Roman" w:cs="Times New Roman"/>
          <w:kern w:val="0"/>
          <w14:ligatures w14:val="none"/>
        </w:rPr>
        <w:t>OpenAI o3 promotes transparency and reproducibility in scientific research by generating open datasets and tools</w:t>
      </w:r>
      <w:r w:rsidRPr="00C202AB">
        <w:rPr>
          <w:rFonts w:ascii="Times New Roman" w:eastAsia="Times New Roman" w:hAnsi="Times New Roman" w:cs="Times New Roman"/>
          <w:kern w:val="0"/>
          <w14:ligatures w14:val="none"/>
        </w:rPr>
        <w:t>.</w:t>
      </w:r>
    </w:p>
    <w:p w14:paraId="64C3E7E0" w14:textId="77777777" w:rsidR="00A570E3" w:rsidRPr="00C202AB" w:rsidRDefault="00A570E3" w:rsidP="00302027">
      <w:pPr>
        <w:numPr>
          <w:ilvl w:val="1"/>
          <w:numId w:val="23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o3 contributes to global initiatives like the Human Cell Atlas by processing and sharing cell-level datasets.</w:t>
      </w:r>
    </w:p>
    <w:p w14:paraId="4AA37456" w14:textId="77777777" w:rsidR="00A570E3" w:rsidRPr="00C202AB" w:rsidRDefault="00A570E3" w:rsidP="00302027">
      <w:pPr>
        <w:numPr>
          <w:ilvl w:val="0"/>
          <w:numId w:val="23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mpowering Citizen Scientists</w:t>
      </w:r>
      <w:r w:rsidRPr="00C202AB">
        <w:rPr>
          <w:rFonts w:ascii="Times New Roman" w:eastAsia="Times New Roman" w:hAnsi="Times New Roman" w:cs="Times New Roman"/>
          <w:kern w:val="0"/>
          <w14:ligatures w14:val="none"/>
        </w:rPr>
        <w:t>:</w:t>
      </w:r>
    </w:p>
    <w:p w14:paraId="7BB2D9A9" w14:textId="43E644F9" w:rsidR="00A570E3" w:rsidRPr="00C202AB" w:rsidRDefault="00A570E3" w:rsidP="00302027">
      <w:pPr>
        <w:numPr>
          <w:ilvl w:val="1"/>
          <w:numId w:val="23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Impact</w:t>
      </w:r>
      <w:r w:rsidRPr="00C202AB">
        <w:rPr>
          <w:rFonts w:ascii="Times New Roman" w:eastAsia="Times New Roman" w:hAnsi="Times New Roman" w:cs="Times New Roman"/>
          <w:kern w:val="0"/>
          <w14:ligatures w14:val="none"/>
        </w:rPr>
        <w:t xml:space="preserve">: OpenAI o3 enables non-experts to contribute to research by providing intuitive </w:t>
      </w:r>
      <w:r w:rsidR="00A61200">
        <w:rPr>
          <w:rFonts w:ascii="Times New Roman" w:eastAsia="Times New Roman" w:hAnsi="Times New Roman" w:cs="Times New Roman"/>
          <w:kern w:val="0"/>
          <w14:ligatures w14:val="none"/>
        </w:rPr>
        <w:t>data collection and analysis tool</w:t>
      </w:r>
      <w:r w:rsidRPr="00C202AB">
        <w:rPr>
          <w:rFonts w:ascii="Times New Roman" w:eastAsia="Times New Roman" w:hAnsi="Times New Roman" w:cs="Times New Roman"/>
          <w:kern w:val="0"/>
          <w14:ligatures w14:val="none"/>
        </w:rPr>
        <w:t>s.</w:t>
      </w:r>
    </w:p>
    <w:p w14:paraId="1755211B" w14:textId="77777777" w:rsidR="00A570E3" w:rsidRPr="00C202AB" w:rsidRDefault="00A570E3" w:rsidP="00302027">
      <w:pPr>
        <w:numPr>
          <w:ilvl w:val="1"/>
          <w:numId w:val="23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Citizen science projects use o3 to analyze air quality data collected by volunteers.</w:t>
      </w:r>
    </w:p>
    <w:p w14:paraId="37E3D44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efforts ensure that the benefits of AI-driven R&amp;D extend to all corners of the globe.</w:t>
      </w:r>
    </w:p>
    <w:p w14:paraId="1920A435"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2.6 Ethical and Governance Implications</w:t>
      </w:r>
    </w:p>
    <w:p w14:paraId="144831EA" w14:textId="627C6F6F" w:rsidR="00A570E3" w:rsidRPr="00C202AB" w:rsidRDefault="00A61200" w:rsidP="00302027">
      <w:pPr>
        <w:spacing w:before="100" w:beforeAutospacing="1" w:after="100" w:afterAutospacing="1" w:line="276"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Integrating</w:t>
      </w:r>
      <w:r w:rsidR="00A570E3" w:rsidRPr="00C202AB">
        <w:rPr>
          <w:rFonts w:ascii="Times New Roman" w:eastAsia="Times New Roman" w:hAnsi="Times New Roman" w:cs="Times New Roman"/>
          <w:kern w:val="0"/>
          <w14:ligatures w14:val="none"/>
        </w:rPr>
        <w:t xml:space="preserve"> AI into R&amp;D raises ethical and governance questions that must be addressed to ensure responsible innovation.</w:t>
      </w:r>
    </w:p>
    <w:p w14:paraId="30AF9B60" w14:textId="77777777" w:rsidR="00A570E3" w:rsidRPr="00C202AB" w:rsidRDefault="00A570E3" w:rsidP="00302027">
      <w:pPr>
        <w:numPr>
          <w:ilvl w:val="0"/>
          <w:numId w:val="23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suring Fairness and Equity</w:t>
      </w:r>
      <w:r w:rsidRPr="00C202AB">
        <w:rPr>
          <w:rFonts w:ascii="Times New Roman" w:eastAsia="Times New Roman" w:hAnsi="Times New Roman" w:cs="Times New Roman"/>
          <w:kern w:val="0"/>
          <w14:ligatures w14:val="none"/>
        </w:rPr>
        <w:t>:</w:t>
      </w:r>
    </w:p>
    <w:p w14:paraId="5BE882A5" w14:textId="77777777" w:rsidR="00A570E3" w:rsidRPr="00C202AB" w:rsidRDefault="00A570E3" w:rsidP="00302027">
      <w:pPr>
        <w:numPr>
          <w:ilvl w:val="1"/>
          <w:numId w:val="23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penAI o3 incorporates mechanisms to identify and mitigate biases in datasets and outputs.</w:t>
      </w:r>
    </w:p>
    <w:p w14:paraId="01E8ECCE" w14:textId="77777777" w:rsidR="00A570E3" w:rsidRPr="00C202AB" w:rsidRDefault="00A570E3" w:rsidP="00302027">
      <w:pPr>
        <w:numPr>
          <w:ilvl w:val="1"/>
          <w:numId w:val="23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o3 evaluates healthcare algorithms to ensure fair treatment across diverse demographic groups.</w:t>
      </w:r>
    </w:p>
    <w:p w14:paraId="5FD14DC9" w14:textId="77777777" w:rsidR="00A570E3" w:rsidRPr="00C202AB" w:rsidRDefault="00A570E3" w:rsidP="00302027">
      <w:pPr>
        <w:numPr>
          <w:ilvl w:val="0"/>
          <w:numId w:val="23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moting Transparency</w:t>
      </w:r>
      <w:r w:rsidRPr="00C202AB">
        <w:rPr>
          <w:rFonts w:ascii="Times New Roman" w:eastAsia="Times New Roman" w:hAnsi="Times New Roman" w:cs="Times New Roman"/>
          <w:kern w:val="0"/>
          <w14:ligatures w14:val="none"/>
        </w:rPr>
        <w:t>:</w:t>
      </w:r>
    </w:p>
    <w:p w14:paraId="7BA205A3" w14:textId="5B4F87F7" w:rsidR="00A570E3" w:rsidRPr="00C202AB" w:rsidRDefault="00A570E3" w:rsidP="00302027">
      <w:pPr>
        <w:numPr>
          <w:ilvl w:val="1"/>
          <w:numId w:val="23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xml:space="preserve">: </w:t>
      </w:r>
      <w:r w:rsidR="00A61200">
        <w:rPr>
          <w:rFonts w:ascii="Times New Roman" w:eastAsia="Times New Roman" w:hAnsi="Times New Roman" w:cs="Times New Roman"/>
          <w:kern w:val="0"/>
          <w14:ligatures w14:val="none"/>
        </w:rPr>
        <w:t>P</w:t>
      </w:r>
      <w:r w:rsidRPr="00C202AB">
        <w:rPr>
          <w:rFonts w:ascii="Times New Roman" w:eastAsia="Times New Roman" w:hAnsi="Times New Roman" w:cs="Times New Roman"/>
          <w:kern w:val="0"/>
          <w14:ligatures w14:val="none"/>
        </w:rPr>
        <w:t>roviding explainable outputs, o3 builds trust among researchers and stakeholders.</w:t>
      </w:r>
    </w:p>
    <w:p w14:paraId="11BF4B75" w14:textId="77777777" w:rsidR="00A570E3" w:rsidRPr="00C202AB" w:rsidRDefault="00A570E3" w:rsidP="00302027">
      <w:pPr>
        <w:numPr>
          <w:ilvl w:val="1"/>
          <w:numId w:val="23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In climate modeling, o3 explains the factors influencing its predictions, enabling validation by domain experts.</w:t>
      </w:r>
    </w:p>
    <w:p w14:paraId="72BE8A1D" w14:textId="77777777" w:rsidR="00A570E3" w:rsidRPr="00C202AB" w:rsidRDefault="00A570E3" w:rsidP="00302027">
      <w:pPr>
        <w:numPr>
          <w:ilvl w:val="0"/>
          <w:numId w:val="23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stablishing Regulatory Frameworks</w:t>
      </w:r>
      <w:r w:rsidRPr="00C202AB">
        <w:rPr>
          <w:rFonts w:ascii="Times New Roman" w:eastAsia="Times New Roman" w:hAnsi="Times New Roman" w:cs="Times New Roman"/>
          <w:kern w:val="0"/>
          <w14:ligatures w14:val="none"/>
        </w:rPr>
        <w:t>:</w:t>
      </w:r>
    </w:p>
    <w:p w14:paraId="12C566BC" w14:textId="77777777" w:rsidR="00A570E3" w:rsidRPr="00C202AB" w:rsidRDefault="00A570E3" w:rsidP="00302027">
      <w:pPr>
        <w:numPr>
          <w:ilvl w:val="1"/>
          <w:numId w:val="23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Policymakers collaborate with OpenAI to develop guidelines for ethical AI use in research.</w:t>
      </w:r>
    </w:p>
    <w:p w14:paraId="3A02F8DD" w14:textId="77777777" w:rsidR="00A570E3" w:rsidRPr="00C202AB" w:rsidRDefault="00A570E3" w:rsidP="00302027">
      <w:pPr>
        <w:numPr>
          <w:ilvl w:val="1"/>
          <w:numId w:val="23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o3 complies with data protection regulations such as GDPR, ensuring responsible handling of sensitive information.</w:t>
      </w:r>
    </w:p>
    <w:p w14:paraId="1F12037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initiatives align AI advancements with societal values and expectations.</w:t>
      </w:r>
    </w:p>
    <w:p w14:paraId="6C4EEE79"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2.7 Advancing the Next Generation of Researchers</w:t>
      </w:r>
    </w:p>
    <w:p w14:paraId="2B1F99F6"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I tools like OpenAI o3 are reshaping how the next generation of researchers is trained and supported:</w:t>
      </w:r>
    </w:p>
    <w:p w14:paraId="76622B89" w14:textId="77777777" w:rsidR="00A570E3" w:rsidRPr="00C202AB" w:rsidRDefault="00A570E3" w:rsidP="00302027">
      <w:pPr>
        <w:numPr>
          <w:ilvl w:val="0"/>
          <w:numId w:val="23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hancing Education</w:t>
      </w:r>
      <w:r w:rsidRPr="00C202AB">
        <w:rPr>
          <w:rFonts w:ascii="Times New Roman" w:eastAsia="Times New Roman" w:hAnsi="Times New Roman" w:cs="Times New Roman"/>
          <w:kern w:val="0"/>
          <w14:ligatures w14:val="none"/>
        </w:rPr>
        <w:t>:</w:t>
      </w:r>
    </w:p>
    <w:p w14:paraId="2F2D1750" w14:textId="77777777" w:rsidR="00A570E3" w:rsidRPr="00C202AB" w:rsidRDefault="00A570E3" w:rsidP="00302027">
      <w:pPr>
        <w:numPr>
          <w:ilvl w:val="1"/>
          <w:numId w:val="23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penAI o3 provides interactive learning modules and virtual simulations, enabling students to engage with real-world problems.</w:t>
      </w:r>
    </w:p>
    <w:p w14:paraId="6FE42B4E" w14:textId="08BBE614" w:rsidR="00A570E3" w:rsidRPr="00C202AB" w:rsidRDefault="00A570E3" w:rsidP="00302027">
      <w:pPr>
        <w:numPr>
          <w:ilvl w:val="1"/>
          <w:numId w:val="23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xml:space="preserve">: Engineering students use o3 to simulate </w:t>
      </w:r>
      <w:r w:rsidR="00A61200">
        <w:rPr>
          <w:rFonts w:ascii="Times New Roman" w:eastAsia="Times New Roman" w:hAnsi="Times New Roman" w:cs="Times New Roman"/>
          <w:kern w:val="0"/>
          <w14:ligatures w14:val="none"/>
        </w:rPr>
        <w:t>bridge structural behavior</w:t>
      </w:r>
      <w:r w:rsidRPr="00C202AB">
        <w:rPr>
          <w:rFonts w:ascii="Times New Roman" w:eastAsia="Times New Roman" w:hAnsi="Times New Roman" w:cs="Times New Roman"/>
          <w:kern w:val="0"/>
          <w14:ligatures w14:val="none"/>
        </w:rPr>
        <w:t>s under various load conditions.</w:t>
      </w:r>
    </w:p>
    <w:p w14:paraId="1F5E47F9" w14:textId="77777777" w:rsidR="00A570E3" w:rsidRPr="00C202AB" w:rsidRDefault="00A570E3" w:rsidP="00302027">
      <w:pPr>
        <w:numPr>
          <w:ilvl w:val="0"/>
          <w:numId w:val="23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upporting Lifelong Learning</w:t>
      </w:r>
      <w:r w:rsidRPr="00C202AB">
        <w:rPr>
          <w:rFonts w:ascii="Times New Roman" w:eastAsia="Times New Roman" w:hAnsi="Times New Roman" w:cs="Times New Roman"/>
          <w:kern w:val="0"/>
          <w14:ligatures w14:val="none"/>
        </w:rPr>
        <w:t>:</w:t>
      </w:r>
    </w:p>
    <w:p w14:paraId="7EFBE003" w14:textId="77777777" w:rsidR="00A570E3" w:rsidRPr="00C202AB" w:rsidRDefault="00A570E3" w:rsidP="00302027">
      <w:pPr>
        <w:numPr>
          <w:ilvl w:val="1"/>
          <w:numId w:val="23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Impact</w:t>
      </w:r>
      <w:r w:rsidRPr="00C202AB">
        <w:rPr>
          <w:rFonts w:ascii="Times New Roman" w:eastAsia="Times New Roman" w:hAnsi="Times New Roman" w:cs="Times New Roman"/>
          <w:kern w:val="0"/>
          <w14:ligatures w14:val="none"/>
        </w:rPr>
        <w:t>: o3 updates training content to reflect the latest advancements, ensuring researchers remain at the cutting edge of their fields.</w:t>
      </w:r>
    </w:p>
    <w:p w14:paraId="1FCDDB03" w14:textId="77777777" w:rsidR="00A570E3" w:rsidRPr="00C202AB" w:rsidRDefault="00A570E3" w:rsidP="00302027">
      <w:pPr>
        <w:numPr>
          <w:ilvl w:val="1"/>
          <w:numId w:val="23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Workshops and webinars hosted by OpenAI provide hands-on training in using o3 for R&amp;D.</w:t>
      </w:r>
    </w:p>
    <w:p w14:paraId="3757C8C0" w14:textId="77777777" w:rsidR="00A570E3" w:rsidRPr="00C202AB" w:rsidRDefault="00A570E3" w:rsidP="00302027">
      <w:pPr>
        <w:numPr>
          <w:ilvl w:val="0"/>
          <w:numId w:val="23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ostering Global Research Networks</w:t>
      </w:r>
      <w:r w:rsidRPr="00C202AB">
        <w:rPr>
          <w:rFonts w:ascii="Times New Roman" w:eastAsia="Times New Roman" w:hAnsi="Times New Roman" w:cs="Times New Roman"/>
          <w:kern w:val="0"/>
          <w14:ligatures w14:val="none"/>
        </w:rPr>
        <w:t>:</w:t>
      </w:r>
    </w:p>
    <w:p w14:paraId="3DBD2C3E" w14:textId="77777777" w:rsidR="00A570E3" w:rsidRPr="00C202AB" w:rsidRDefault="00A570E3" w:rsidP="00302027">
      <w:pPr>
        <w:numPr>
          <w:ilvl w:val="1"/>
          <w:numId w:val="23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3 connects researchers across institutions, facilitating mentorship and collaboration opportunities.</w:t>
      </w:r>
    </w:p>
    <w:p w14:paraId="1D570CBC" w14:textId="77777777" w:rsidR="00A570E3" w:rsidRPr="00C202AB" w:rsidRDefault="00A570E3" w:rsidP="00302027">
      <w:pPr>
        <w:numPr>
          <w:ilvl w:val="1"/>
          <w:numId w:val="23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Graduate students in remote regions access global research networks through o3’s collaborative platforms.</w:t>
      </w:r>
    </w:p>
    <w:p w14:paraId="2F90435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ensure that AI-driven research tools empower current and future researchers alike.</w:t>
      </w:r>
    </w:p>
    <w:p w14:paraId="2A2C658C"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2.9 OpenAI o3 in Advancing Ethical Research Practices</w:t>
      </w:r>
    </w:p>
    <w:p w14:paraId="04406FC0"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I systems like OpenAI o3 present unique opportunities to strengthen ethical practices in R&amp;D:</w:t>
      </w:r>
    </w:p>
    <w:p w14:paraId="370BBB98" w14:textId="77777777" w:rsidR="00A570E3" w:rsidRPr="00C202AB" w:rsidRDefault="00A570E3" w:rsidP="00302027">
      <w:pPr>
        <w:numPr>
          <w:ilvl w:val="0"/>
          <w:numId w:val="23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moting Research Integrity</w:t>
      </w:r>
      <w:r w:rsidRPr="00C202AB">
        <w:rPr>
          <w:rFonts w:ascii="Times New Roman" w:eastAsia="Times New Roman" w:hAnsi="Times New Roman" w:cs="Times New Roman"/>
          <w:kern w:val="0"/>
          <w14:ligatures w14:val="none"/>
        </w:rPr>
        <w:t>:</w:t>
      </w:r>
    </w:p>
    <w:p w14:paraId="58287B74" w14:textId="77777777" w:rsidR="00A570E3" w:rsidRPr="00C202AB" w:rsidRDefault="00A570E3" w:rsidP="00302027">
      <w:pPr>
        <w:numPr>
          <w:ilvl w:val="1"/>
          <w:numId w:val="23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penAI o3 identifies inconsistencies in datasets and research methodologies, ensuring that findings are robust and reproducible.</w:t>
      </w:r>
    </w:p>
    <w:p w14:paraId="2414E4B0" w14:textId="77777777" w:rsidR="00A570E3" w:rsidRPr="00C202AB" w:rsidRDefault="00A570E3" w:rsidP="00302027">
      <w:pPr>
        <w:numPr>
          <w:ilvl w:val="1"/>
          <w:numId w:val="23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o3 audits large-scale experimental data in genomics to detect anomalies that could compromise scientific validity.</w:t>
      </w:r>
    </w:p>
    <w:p w14:paraId="5095FBB8" w14:textId="77777777" w:rsidR="00A570E3" w:rsidRPr="00C202AB" w:rsidRDefault="00A570E3" w:rsidP="00302027">
      <w:pPr>
        <w:numPr>
          <w:ilvl w:val="0"/>
          <w:numId w:val="23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suring Accountability</w:t>
      </w:r>
      <w:r w:rsidRPr="00C202AB">
        <w:rPr>
          <w:rFonts w:ascii="Times New Roman" w:eastAsia="Times New Roman" w:hAnsi="Times New Roman" w:cs="Times New Roman"/>
          <w:kern w:val="0"/>
          <w14:ligatures w14:val="none"/>
        </w:rPr>
        <w:t>:</w:t>
      </w:r>
    </w:p>
    <w:p w14:paraId="24E69C22" w14:textId="77777777" w:rsidR="00A570E3" w:rsidRPr="00C202AB" w:rsidRDefault="00A570E3" w:rsidP="00302027">
      <w:pPr>
        <w:numPr>
          <w:ilvl w:val="1"/>
          <w:numId w:val="23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By generating transparent outputs, o3 fosters accountability in collaborative research.</w:t>
      </w:r>
    </w:p>
    <w:p w14:paraId="3E009978" w14:textId="77777777" w:rsidR="00A570E3" w:rsidRPr="00C202AB" w:rsidRDefault="00A570E3" w:rsidP="00302027">
      <w:pPr>
        <w:numPr>
          <w:ilvl w:val="1"/>
          <w:numId w:val="23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Research teams use o3 to document decision-making processes in drug development, ensuring ethical compliance.</w:t>
      </w:r>
    </w:p>
    <w:p w14:paraId="380C779F" w14:textId="77777777" w:rsidR="00A570E3" w:rsidRPr="00C202AB" w:rsidRDefault="00A570E3" w:rsidP="00302027">
      <w:pPr>
        <w:numPr>
          <w:ilvl w:val="0"/>
          <w:numId w:val="23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couraging Responsible Innovation</w:t>
      </w:r>
      <w:r w:rsidRPr="00C202AB">
        <w:rPr>
          <w:rFonts w:ascii="Times New Roman" w:eastAsia="Times New Roman" w:hAnsi="Times New Roman" w:cs="Times New Roman"/>
          <w:kern w:val="0"/>
          <w14:ligatures w14:val="none"/>
        </w:rPr>
        <w:t>:</w:t>
      </w:r>
    </w:p>
    <w:p w14:paraId="5155DF3C" w14:textId="77777777" w:rsidR="00A570E3" w:rsidRPr="00C202AB" w:rsidRDefault="00A570E3" w:rsidP="00302027">
      <w:pPr>
        <w:numPr>
          <w:ilvl w:val="1"/>
          <w:numId w:val="23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3 integrates ethical considerations into AI-driven research workflows, guiding sustainable and socially responsible innovations.</w:t>
      </w:r>
    </w:p>
    <w:p w14:paraId="6661DDC8" w14:textId="77777777" w:rsidR="00A570E3" w:rsidRPr="00C202AB" w:rsidRDefault="00A570E3" w:rsidP="00302027">
      <w:pPr>
        <w:numPr>
          <w:ilvl w:val="1"/>
          <w:numId w:val="23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o3 recommends eco-friendly materials for industrial applications, balancing innovation with environmental concerns.</w:t>
      </w:r>
    </w:p>
    <w:p w14:paraId="53862B74"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position OpenAI o3 as a cornerstone of responsible research practices in the AI era.</w:t>
      </w:r>
    </w:p>
    <w:p w14:paraId="2BC4014D"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2.10 OpenAI o3’s Role in Building Resilient Research Ecosystems</w:t>
      </w:r>
    </w:p>
    <w:p w14:paraId="1972B846"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Resilient research ecosystems are critical for addressing complex global challenges. OpenAI o3 strengthens these systems by:</w:t>
      </w:r>
    </w:p>
    <w:p w14:paraId="61140BFA" w14:textId="77777777" w:rsidR="00A570E3" w:rsidRPr="00C202AB" w:rsidRDefault="00A570E3" w:rsidP="00302027">
      <w:pPr>
        <w:numPr>
          <w:ilvl w:val="0"/>
          <w:numId w:val="24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Enhancing Adaptive Research Frameworks</w:t>
      </w:r>
      <w:r w:rsidRPr="00C202AB">
        <w:rPr>
          <w:rFonts w:ascii="Times New Roman" w:eastAsia="Times New Roman" w:hAnsi="Times New Roman" w:cs="Times New Roman"/>
          <w:kern w:val="0"/>
          <w14:ligatures w14:val="none"/>
        </w:rPr>
        <w:t>:</w:t>
      </w:r>
    </w:p>
    <w:p w14:paraId="591C58A6" w14:textId="77777777" w:rsidR="00A570E3" w:rsidRPr="00C202AB" w:rsidRDefault="00A570E3" w:rsidP="00302027">
      <w:pPr>
        <w:numPr>
          <w:ilvl w:val="1"/>
          <w:numId w:val="24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3 models adaptive frameworks that respond to evolving scientific priorities and environmental conditions.</w:t>
      </w:r>
    </w:p>
    <w:p w14:paraId="2F81C88C" w14:textId="77777777" w:rsidR="00A570E3" w:rsidRPr="00C202AB" w:rsidRDefault="00A570E3" w:rsidP="00302027">
      <w:pPr>
        <w:numPr>
          <w:ilvl w:val="1"/>
          <w:numId w:val="24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o3 helps researchers pivot focus to pandemic-related studies by analyzing global epidemiological trends.</w:t>
      </w:r>
    </w:p>
    <w:p w14:paraId="20F78072" w14:textId="77777777" w:rsidR="00A570E3" w:rsidRPr="00C202AB" w:rsidRDefault="00A570E3" w:rsidP="00302027">
      <w:pPr>
        <w:numPr>
          <w:ilvl w:val="0"/>
          <w:numId w:val="24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Resource Utilization</w:t>
      </w:r>
      <w:r w:rsidRPr="00C202AB">
        <w:rPr>
          <w:rFonts w:ascii="Times New Roman" w:eastAsia="Times New Roman" w:hAnsi="Times New Roman" w:cs="Times New Roman"/>
          <w:kern w:val="0"/>
          <w14:ligatures w14:val="none"/>
        </w:rPr>
        <w:t>:</w:t>
      </w:r>
    </w:p>
    <w:p w14:paraId="52076A3B" w14:textId="77777777" w:rsidR="00A570E3" w:rsidRPr="00C202AB" w:rsidRDefault="00A570E3" w:rsidP="00302027">
      <w:pPr>
        <w:numPr>
          <w:ilvl w:val="1"/>
          <w:numId w:val="24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By simulating resource allocation scenarios, o3 minimizes waste and ensures that research efforts are cost-effective.</w:t>
      </w:r>
    </w:p>
    <w:p w14:paraId="01834AF4" w14:textId="77777777" w:rsidR="00A570E3" w:rsidRPr="00C202AB" w:rsidRDefault="00A570E3" w:rsidP="00302027">
      <w:pPr>
        <w:numPr>
          <w:ilvl w:val="1"/>
          <w:numId w:val="24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Institutions use o3 to balance funding distribution across climate change and renewable energy projects.</w:t>
      </w:r>
    </w:p>
    <w:p w14:paraId="24DF2D3D" w14:textId="77777777" w:rsidR="00A570E3" w:rsidRPr="00C202AB" w:rsidRDefault="00A570E3" w:rsidP="00302027">
      <w:pPr>
        <w:numPr>
          <w:ilvl w:val="0"/>
          <w:numId w:val="24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ostering Long-Term Collaborations</w:t>
      </w:r>
      <w:r w:rsidRPr="00C202AB">
        <w:rPr>
          <w:rFonts w:ascii="Times New Roman" w:eastAsia="Times New Roman" w:hAnsi="Times New Roman" w:cs="Times New Roman"/>
          <w:kern w:val="0"/>
          <w14:ligatures w14:val="none"/>
        </w:rPr>
        <w:t>:</w:t>
      </w:r>
    </w:p>
    <w:p w14:paraId="20D7324A" w14:textId="77777777" w:rsidR="00A570E3" w:rsidRPr="00C202AB" w:rsidRDefault="00A570E3" w:rsidP="00302027">
      <w:pPr>
        <w:numPr>
          <w:ilvl w:val="1"/>
          <w:numId w:val="24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3 supports sustained partnerships across academia, industry, and government by providing integrated data-sharing platforms.</w:t>
      </w:r>
    </w:p>
    <w:p w14:paraId="7AB0F78A" w14:textId="77777777" w:rsidR="00A570E3" w:rsidRPr="00C202AB" w:rsidRDefault="00A570E3" w:rsidP="00302027">
      <w:pPr>
        <w:numPr>
          <w:ilvl w:val="1"/>
          <w:numId w:val="24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Cross-sector teams leverage o3 to maintain continuity in large-scale initiatives like the Human Genome Project.</w:t>
      </w:r>
    </w:p>
    <w:p w14:paraId="72156998"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ensure that R&amp;D ecosystems remain agile, efficient, and collaborative.</w:t>
      </w:r>
    </w:p>
    <w:p w14:paraId="7E8D81E4"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2.11 Transforming Public Engagement with Science</w:t>
      </w:r>
    </w:p>
    <w:p w14:paraId="15BD11B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I systems like OpenAI o3 have the potential to bridge the gap between researchers and the public, fostering a culture of scientific literacy and curiosity:</w:t>
      </w:r>
    </w:p>
    <w:p w14:paraId="115CBBE6" w14:textId="77777777" w:rsidR="00A570E3" w:rsidRPr="00C202AB" w:rsidRDefault="00A570E3" w:rsidP="00302027">
      <w:pPr>
        <w:numPr>
          <w:ilvl w:val="0"/>
          <w:numId w:val="24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plifying Complex Findings</w:t>
      </w:r>
      <w:r w:rsidRPr="00C202AB">
        <w:rPr>
          <w:rFonts w:ascii="Times New Roman" w:eastAsia="Times New Roman" w:hAnsi="Times New Roman" w:cs="Times New Roman"/>
          <w:kern w:val="0"/>
          <w14:ligatures w14:val="none"/>
        </w:rPr>
        <w:t>:</w:t>
      </w:r>
    </w:p>
    <w:p w14:paraId="2DA11F0D" w14:textId="77777777" w:rsidR="00A570E3" w:rsidRPr="00C202AB" w:rsidRDefault="00A570E3" w:rsidP="00302027">
      <w:pPr>
        <w:numPr>
          <w:ilvl w:val="1"/>
          <w:numId w:val="24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penAI o3 generates accessible summaries and visualizations, making scientific discoveries understandable to non-experts.</w:t>
      </w:r>
    </w:p>
    <w:p w14:paraId="19310DEA" w14:textId="77777777" w:rsidR="00A570E3" w:rsidRPr="00C202AB" w:rsidRDefault="00A570E3" w:rsidP="00302027">
      <w:pPr>
        <w:numPr>
          <w:ilvl w:val="1"/>
          <w:numId w:val="24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Environmental organizations use o3 to create infographics on climate change impacts for public outreach campaigns.</w:t>
      </w:r>
    </w:p>
    <w:p w14:paraId="09EF9BD5" w14:textId="77777777" w:rsidR="00A570E3" w:rsidRPr="00C202AB" w:rsidRDefault="00A570E3" w:rsidP="00302027">
      <w:pPr>
        <w:numPr>
          <w:ilvl w:val="0"/>
          <w:numId w:val="24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abling Citizen Participation</w:t>
      </w:r>
      <w:r w:rsidRPr="00C202AB">
        <w:rPr>
          <w:rFonts w:ascii="Times New Roman" w:eastAsia="Times New Roman" w:hAnsi="Times New Roman" w:cs="Times New Roman"/>
          <w:kern w:val="0"/>
          <w14:ligatures w14:val="none"/>
        </w:rPr>
        <w:t>:</w:t>
      </w:r>
    </w:p>
    <w:p w14:paraId="4839FB57" w14:textId="742858FA" w:rsidR="00A570E3" w:rsidRPr="00C202AB" w:rsidRDefault="00A570E3" w:rsidP="00302027">
      <w:pPr>
        <w:numPr>
          <w:ilvl w:val="1"/>
          <w:numId w:val="24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xml:space="preserve">: o3 powers citizen science initiatives by providing </w:t>
      </w:r>
      <w:r w:rsidR="00A61200">
        <w:rPr>
          <w:rFonts w:ascii="Times New Roman" w:eastAsia="Times New Roman" w:hAnsi="Times New Roman" w:cs="Times New Roman"/>
          <w:kern w:val="0"/>
          <w14:ligatures w14:val="none"/>
        </w:rPr>
        <w:t>data collection, analysis, and interpretation tools</w:t>
      </w:r>
      <w:r w:rsidRPr="00C202AB">
        <w:rPr>
          <w:rFonts w:ascii="Times New Roman" w:eastAsia="Times New Roman" w:hAnsi="Times New Roman" w:cs="Times New Roman"/>
          <w:kern w:val="0"/>
          <w14:ligatures w14:val="none"/>
        </w:rPr>
        <w:t>.</w:t>
      </w:r>
    </w:p>
    <w:p w14:paraId="736C24F3" w14:textId="77777777" w:rsidR="00A570E3" w:rsidRPr="00C202AB" w:rsidRDefault="00A570E3" w:rsidP="00302027">
      <w:pPr>
        <w:numPr>
          <w:ilvl w:val="1"/>
          <w:numId w:val="24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Communities use o3 to monitor local air quality, contributing data to national environmental studies.</w:t>
      </w:r>
    </w:p>
    <w:p w14:paraId="16D27125" w14:textId="77777777" w:rsidR="00A570E3" w:rsidRPr="00C202AB" w:rsidRDefault="00A570E3" w:rsidP="00302027">
      <w:pPr>
        <w:numPr>
          <w:ilvl w:val="0"/>
          <w:numId w:val="24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ostering Trust in Science</w:t>
      </w:r>
      <w:r w:rsidRPr="00C202AB">
        <w:rPr>
          <w:rFonts w:ascii="Times New Roman" w:eastAsia="Times New Roman" w:hAnsi="Times New Roman" w:cs="Times New Roman"/>
          <w:kern w:val="0"/>
          <w14:ligatures w14:val="none"/>
        </w:rPr>
        <w:t>:</w:t>
      </w:r>
    </w:p>
    <w:p w14:paraId="224B5D74" w14:textId="1A81DB3E" w:rsidR="00A570E3" w:rsidRPr="00C202AB" w:rsidRDefault="00A570E3" w:rsidP="00302027">
      <w:pPr>
        <w:numPr>
          <w:ilvl w:val="1"/>
          <w:numId w:val="24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xml:space="preserve">: </w:t>
      </w:r>
      <w:r w:rsidR="00A61200">
        <w:rPr>
          <w:rFonts w:ascii="Times New Roman" w:eastAsia="Times New Roman" w:hAnsi="Times New Roman" w:cs="Times New Roman"/>
          <w:kern w:val="0"/>
          <w14:ligatures w14:val="none"/>
        </w:rPr>
        <w:t>O3 enhances public trust in AI-driven research and scientific institutions by providing transparent and reproducible output</w:t>
      </w:r>
      <w:r w:rsidRPr="00C202AB">
        <w:rPr>
          <w:rFonts w:ascii="Times New Roman" w:eastAsia="Times New Roman" w:hAnsi="Times New Roman" w:cs="Times New Roman"/>
          <w:kern w:val="0"/>
          <w14:ligatures w14:val="none"/>
        </w:rPr>
        <w:t>s.</w:t>
      </w:r>
    </w:p>
    <w:p w14:paraId="404CE9C8" w14:textId="77777777" w:rsidR="00A570E3" w:rsidRPr="00C202AB" w:rsidRDefault="00A570E3" w:rsidP="00302027">
      <w:pPr>
        <w:numPr>
          <w:ilvl w:val="1"/>
          <w:numId w:val="24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Educational programs use o3 to demonstrate the validity of climate models, dispelling misinformation.</w:t>
      </w:r>
    </w:p>
    <w:p w14:paraId="61B171CD" w14:textId="02C49D1D"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efforts ensure scientific advancements resonate beyond academia, fostering a more informed and engaged public.</w:t>
      </w:r>
    </w:p>
    <w:p w14:paraId="753DB2E5"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lastRenderedPageBreak/>
        <w:t>12.12 Enabling AI in Global Policy and Governance</w:t>
      </w:r>
    </w:p>
    <w:p w14:paraId="5B04F9BE"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I systems like OpenAI o3 contribute to policy development and governance by providing evidence-based insights and predictions:</w:t>
      </w:r>
    </w:p>
    <w:p w14:paraId="68EDE648" w14:textId="77777777" w:rsidR="00A570E3" w:rsidRPr="00C202AB" w:rsidRDefault="00A570E3" w:rsidP="00302027">
      <w:pPr>
        <w:numPr>
          <w:ilvl w:val="0"/>
          <w:numId w:val="24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Guiding Policy Decisions</w:t>
      </w:r>
      <w:r w:rsidRPr="00C202AB">
        <w:rPr>
          <w:rFonts w:ascii="Times New Roman" w:eastAsia="Times New Roman" w:hAnsi="Times New Roman" w:cs="Times New Roman"/>
          <w:kern w:val="0"/>
          <w14:ligatures w14:val="none"/>
        </w:rPr>
        <w:t>:</w:t>
      </w:r>
    </w:p>
    <w:p w14:paraId="09A84674" w14:textId="6E436F32" w:rsidR="00A570E3" w:rsidRPr="00C202AB" w:rsidRDefault="00A570E3" w:rsidP="00302027">
      <w:pPr>
        <w:numPr>
          <w:ilvl w:val="1"/>
          <w:numId w:val="24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3 integrates scientific data into policy frameworks, enabling evidence-based decision-making in healthcare and energy.</w:t>
      </w:r>
    </w:p>
    <w:p w14:paraId="17A39201" w14:textId="6E63305E" w:rsidR="00A570E3" w:rsidRPr="00C202AB" w:rsidRDefault="00A570E3" w:rsidP="00302027">
      <w:pPr>
        <w:numPr>
          <w:ilvl w:val="1"/>
          <w:numId w:val="24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xml:space="preserve">: Governments use o3 to evaluate </w:t>
      </w:r>
      <w:r w:rsidR="00A61200">
        <w:rPr>
          <w:rFonts w:ascii="Times New Roman" w:eastAsia="Times New Roman" w:hAnsi="Times New Roman" w:cs="Times New Roman"/>
          <w:kern w:val="0"/>
          <w14:ligatures w14:val="none"/>
        </w:rPr>
        <w:t>renewable energy subsidies' economic and environmental impact</w:t>
      </w:r>
      <w:r w:rsidRPr="00C202AB">
        <w:rPr>
          <w:rFonts w:ascii="Times New Roman" w:eastAsia="Times New Roman" w:hAnsi="Times New Roman" w:cs="Times New Roman"/>
          <w:kern w:val="0"/>
          <w14:ligatures w14:val="none"/>
        </w:rPr>
        <w:t>s.</w:t>
      </w:r>
    </w:p>
    <w:p w14:paraId="7924FD3D" w14:textId="77777777" w:rsidR="00A570E3" w:rsidRPr="00C202AB" w:rsidRDefault="00A570E3" w:rsidP="00302027">
      <w:pPr>
        <w:numPr>
          <w:ilvl w:val="0"/>
          <w:numId w:val="24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upporting Crisis Management</w:t>
      </w:r>
      <w:r w:rsidRPr="00C202AB">
        <w:rPr>
          <w:rFonts w:ascii="Times New Roman" w:eastAsia="Times New Roman" w:hAnsi="Times New Roman" w:cs="Times New Roman"/>
          <w:kern w:val="0"/>
          <w14:ligatures w14:val="none"/>
        </w:rPr>
        <w:t>:</w:t>
      </w:r>
    </w:p>
    <w:p w14:paraId="1B13F4F0" w14:textId="77777777" w:rsidR="00A570E3" w:rsidRPr="00C202AB" w:rsidRDefault="00A570E3" w:rsidP="00302027">
      <w:pPr>
        <w:numPr>
          <w:ilvl w:val="1"/>
          <w:numId w:val="24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3 models scenarios for disaster preparedness and response, guiding resource allocation during emergencies.</w:t>
      </w:r>
    </w:p>
    <w:p w14:paraId="67A864B1" w14:textId="77777777" w:rsidR="00A570E3" w:rsidRPr="00C202AB" w:rsidRDefault="00A570E3" w:rsidP="00302027">
      <w:pPr>
        <w:numPr>
          <w:ilvl w:val="1"/>
          <w:numId w:val="24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o3 assists in planning vaccination campaigns by predicting demand and logistical challenges.</w:t>
      </w:r>
    </w:p>
    <w:p w14:paraId="422BBB68" w14:textId="77777777" w:rsidR="00A570E3" w:rsidRPr="00C202AB" w:rsidRDefault="00A570E3" w:rsidP="00302027">
      <w:pPr>
        <w:numPr>
          <w:ilvl w:val="0"/>
          <w:numId w:val="24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moting International Collaboration</w:t>
      </w:r>
      <w:r w:rsidRPr="00C202AB">
        <w:rPr>
          <w:rFonts w:ascii="Times New Roman" w:eastAsia="Times New Roman" w:hAnsi="Times New Roman" w:cs="Times New Roman"/>
          <w:kern w:val="0"/>
          <w14:ligatures w14:val="none"/>
        </w:rPr>
        <w:t>:</w:t>
      </w:r>
    </w:p>
    <w:p w14:paraId="22C16E35" w14:textId="77777777" w:rsidR="00A570E3" w:rsidRPr="00C202AB" w:rsidRDefault="00A570E3" w:rsidP="00302027">
      <w:pPr>
        <w:numPr>
          <w:ilvl w:val="1"/>
          <w:numId w:val="24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3 facilitates data sharing and joint initiatives among nations, addressing global challenges like climate change and pandemic preparedness.</w:t>
      </w:r>
    </w:p>
    <w:p w14:paraId="71ADB088" w14:textId="77777777" w:rsidR="00A570E3" w:rsidRPr="00C202AB" w:rsidRDefault="00A570E3" w:rsidP="00302027">
      <w:pPr>
        <w:numPr>
          <w:ilvl w:val="1"/>
          <w:numId w:val="24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International agencies use o3 to harmonize climate adaptation strategies across regions.</w:t>
      </w:r>
    </w:p>
    <w:p w14:paraId="2F5A43F9"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position OpenAI o3 as a vital tool for aligning scientific research with global policy objectives.</w:t>
      </w:r>
    </w:p>
    <w:p w14:paraId="3B566421"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2.13 Supporting Large-Scale Multidisciplinary Projects</w:t>
      </w:r>
    </w:p>
    <w:p w14:paraId="7C4C18A1"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Large-scale projects like the International Thermonuclear Experimental Reactor (ITER) or the Human Brain Project require extensive coordination and data integration. OpenAI o3 addresses these challenges by:</w:t>
      </w:r>
    </w:p>
    <w:p w14:paraId="0E59E61B" w14:textId="77777777" w:rsidR="00A570E3" w:rsidRPr="00C202AB" w:rsidRDefault="00A570E3" w:rsidP="00302027">
      <w:pPr>
        <w:numPr>
          <w:ilvl w:val="0"/>
          <w:numId w:val="24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oordinating Research Teams</w:t>
      </w:r>
      <w:r w:rsidRPr="00C202AB">
        <w:rPr>
          <w:rFonts w:ascii="Times New Roman" w:eastAsia="Times New Roman" w:hAnsi="Times New Roman" w:cs="Times New Roman"/>
          <w:kern w:val="0"/>
          <w14:ligatures w14:val="none"/>
        </w:rPr>
        <w:t>:</w:t>
      </w:r>
    </w:p>
    <w:p w14:paraId="29DD58FA" w14:textId="77777777" w:rsidR="00A570E3" w:rsidRPr="00C202AB" w:rsidRDefault="00A570E3" w:rsidP="00302027">
      <w:pPr>
        <w:numPr>
          <w:ilvl w:val="1"/>
          <w:numId w:val="24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3 streamlines communication and data-sharing across multidisciplinary teams, ensuring consistency and efficiency.</w:t>
      </w:r>
    </w:p>
    <w:p w14:paraId="2BAB2705" w14:textId="77777777" w:rsidR="00A570E3" w:rsidRPr="00C202AB" w:rsidRDefault="00A570E3" w:rsidP="00302027">
      <w:pPr>
        <w:numPr>
          <w:ilvl w:val="1"/>
          <w:numId w:val="24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o3 integrates data from plasma physics, materials science, and mechanical engineering for ITER simulations.</w:t>
      </w:r>
    </w:p>
    <w:p w14:paraId="6004A722" w14:textId="77777777" w:rsidR="00A570E3" w:rsidRPr="00C202AB" w:rsidRDefault="00A570E3" w:rsidP="00302027">
      <w:pPr>
        <w:numPr>
          <w:ilvl w:val="0"/>
          <w:numId w:val="24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anaging Massive Datasets</w:t>
      </w:r>
      <w:r w:rsidRPr="00C202AB">
        <w:rPr>
          <w:rFonts w:ascii="Times New Roman" w:eastAsia="Times New Roman" w:hAnsi="Times New Roman" w:cs="Times New Roman"/>
          <w:kern w:val="0"/>
          <w14:ligatures w14:val="none"/>
        </w:rPr>
        <w:t>:</w:t>
      </w:r>
    </w:p>
    <w:p w14:paraId="2D8CA5A9" w14:textId="77777777" w:rsidR="00A570E3" w:rsidRPr="00C202AB" w:rsidRDefault="00A570E3" w:rsidP="00302027">
      <w:pPr>
        <w:numPr>
          <w:ilvl w:val="1"/>
          <w:numId w:val="24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3 processes and analyzes terabytes of data, identifying patterns and correlations that drive project milestones.</w:t>
      </w:r>
    </w:p>
    <w:p w14:paraId="07BC03DD" w14:textId="77777777" w:rsidR="00A570E3" w:rsidRPr="00C202AB" w:rsidRDefault="00A570E3" w:rsidP="00302027">
      <w:pPr>
        <w:numPr>
          <w:ilvl w:val="1"/>
          <w:numId w:val="24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In the Human Brain Project, o3 maps neural networks by synthesizing data from imaging, electrophysiology, and genomics.</w:t>
      </w:r>
    </w:p>
    <w:p w14:paraId="52ECE2FE" w14:textId="77777777" w:rsidR="00A570E3" w:rsidRPr="00C202AB" w:rsidRDefault="00A570E3" w:rsidP="00302027">
      <w:pPr>
        <w:numPr>
          <w:ilvl w:val="0"/>
          <w:numId w:val="24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hancing Project Accountability</w:t>
      </w:r>
      <w:r w:rsidRPr="00C202AB">
        <w:rPr>
          <w:rFonts w:ascii="Times New Roman" w:eastAsia="Times New Roman" w:hAnsi="Times New Roman" w:cs="Times New Roman"/>
          <w:kern w:val="0"/>
          <w14:ligatures w14:val="none"/>
        </w:rPr>
        <w:t>:</w:t>
      </w:r>
    </w:p>
    <w:p w14:paraId="64CCFC78" w14:textId="77777777" w:rsidR="00A570E3" w:rsidRPr="00C202AB" w:rsidRDefault="00A570E3" w:rsidP="00302027">
      <w:pPr>
        <w:numPr>
          <w:ilvl w:val="1"/>
          <w:numId w:val="24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Impact</w:t>
      </w:r>
      <w:r w:rsidRPr="00C202AB">
        <w:rPr>
          <w:rFonts w:ascii="Times New Roman" w:eastAsia="Times New Roman" w:hAnsi="Times New Roman" w:cs="Times New Roman"/>
          <w:kern w:val="0"/>
          <w14:ligatures w14:val="none"/>
        </w:rPr>
        <w:t>: o3 generates real-time reports on project progress, providing stakeholders with actionable insights and ensuring transparency.</w:t>
      </w:r>
    </w:p>
    <w:p w14:paraId="26FE6B66"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highlight OpenAI o3’s role in advancing the scale and scope of collaborative research efforts.</w:t>
      </w:r>
    </w:p>
    <w:p w14:paraId="78D4BF12" w14:textId="77777777" w:rsidR="00A570E3" w:rsidRPr="00C202AB" w:rsidRDefault="00A570E3" w:rsidP="00302027">
      <w:pPr>
        <w:pStyle w:val="Heading1"/>
        <w:spacing w:line="276" w:lineRule="auto"/>
        <w:rPr>
          <w:rFonts w:ascii="Times New Roman" w:eastAsia="Times New Roman" w:hAnsi="Times New Roman" w:cs="Times New Roman"/>
        </w:rPr>
      </w:pPr>
      <w:r w:rsidRPr="00C202AB">
        <w:rPr>
          <w:rFonts w:ascii="Times New Roman" w:eastAsia="Times New Roman" w:hAnsi="Times New Roman" w:cs="Times New Roman"/>
        </w:rPr>
        <w:t>13. Societal and Ethical Implications of OpenAI o3 and Similar Models</w:t>
      </w:r>
    </w:p>
    <w:p w14:paraId="14B31FDC"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3.1 Introduction: Balancing Innovation and Responsibility</w:t>
      </w:r>
    </w:p>
    <w:p w14:paraId="36D9FA6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transformative potential of AI systems like OpenAI o3 brings both opportunities and challenges. While such models revolutionize R&amp;D and engineering, they also raise complex societal and ethical questions. From addressing data bias and privacy to ensuring equitable access and preventing misuse, navigating these challenges is critical for responsible deployment.</w:t>
      </w:r>
    </w:p>
    <w:p w14:paraId="63677C08"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is section examines the societal and ethical implications of OpenAI o3, focusing on its impact on equity, trust, privacy, and global collaboration while proposing strategies to ensure ethical and inclusive AI-driven research.</w:t>
      </w:r>
    </w:p>
    <w:p w14:paraId="0072B40A"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3.2 Equity in Access to Advanced AI Systems</w:t>
      </w:r>
    </w:p>
    <w:p w14:paraId="4B71950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ne of the most significant societal challenges posed by advanced AI models like OpenAI o3 is ensuring equitable access:</w:t>
      </w:r>
    </w:p>
    <w:p w14:paraId="5F6E6277" w14:textId="77777777" w:rsidR="00A570E3" w:rsidRPr="00C202AB" w:rsidRDefault="00A570E3" w:rsidP="00302027">
      <w:pPr>
        <w:numPr>
          <w:ilvl w:val="0"/>
          <w:numId w:val="24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Barriers to Access</w:t>
      </w:r>
      <w:r w:rsidRPr="00C202AB">
        <w:rPr>
          <w:rFonts w:ascii="Times New Roman" w:eastAsia="Times New Roman" w:hAnsi="Times New Roman" w:cs="Times New Roman"/>
          <w:kern w:val="0"/>
          <w14:ligatures w14:val="none"/>
        </w:rPr>
        <w:t>:</w:t>
      </w:r>
    </w:p>
    <w:p w14:paraId="28C45463" w14:textId="77777777" w:rsidR="00A570E3" w:rsidRPr="00C202AB" w:rsidRDefault="00A570E3" w:rsidP="00302027">
      <w:pPr>
        <w:numPr>
          <w:ilvl w:val="1"/>
          <w:numId w:val="24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High computational costs and infrastructure requirements can limit access to elite institutions and well-funded organizations.</w:t>
      </w:r>
    </w:p>
    <w:p w14:paraId="0EE615B0" w14:textId="77777777" w:rsidR="00A570E3" w:rsidRPr="00C202AB" w:rsidRDefault="00A570E3" w:rsidP="00302027">
      <w:pPr>
        <w:numPr>
          <w:ilvl w:val="1"/>
          <w:numId w:val="24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OpenAI o3 Mini and cloud-based deployment democratize access, enabling researchers in underfunded institutions to participate in cutting-edge research.</w:t>
      </w:r>
    </w:p>
    <w:p w14:paraId="2BDAAB80" w14:textId="77777777" w:rsidR="00A570E3" w:rsidRPr="00C202AB" w:rsidRDefault="00A570E3" w:rsidP="00302027">
      <w:pPr>
        <w:numPr>
          <w:ilvl w:val="0"/>
          <w:numId w:val="24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Bridging the Digital Divide</w:t>
      </w:r>
      <w:r w:rsidRPr="00C202AB">
        <w:rPr>
          <w:rFonts w:ascii="Times New Roman" w:eastAsia="Times New Roman" w:hAnsi="Times New Roman" w:cs="Times New Roman"/>
          <w:kern w:val="0"/>
          <w14:ligatures w14:val="none"/>
        </w:rPr>
        <w:t>:</w:t>
      </w:r>
    </w:p>
    <w:p w14:paraId="7EF20791" w14:textId="77777777" w:rsidR="00A570E3" w:rsidRPr="00C202AB" w:rsidRDefault="00A570E3" w:rsidP="00302027">
      <w:pPr>
        <w:numPr>
          <w:ilvl w:val="1"/>
          <w:numId w:val="24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Disparities in digital infrastructure can prevent researchers in low-income regions from leveraging AI.</w:t>
      </w:r>
    </w:p>
    <w:p w14:paraId="26193D1D" w14:textId="77777777" w:rsidR="00A570E3" w:rsidRPr="00C202AB" w:rsidRDefault="00A570E3" w:rsidP="00302027">
      <w:pPr>
        <w:numPr>
          <w:ilvl w:val="1"/>
          <w:numId w:val="24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Partnerships with local governments and organizations can extend affordable AI access to underserved areas.</w:t>
      </w:r>
    </w:p>
    <w:p w14:paraId="314A49B1" w14:textId="77777777" w:rsidR="00A570E3" w:rsidRPr="00C202AB" w:rsidRDefault="00A570E3" w:rsidP="00302027">
      <w:pPr>
        <w:numPr>
          <w:ilvl w:val="0"/>
          <w:numId w:val="24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mpowering Marginalized Communities</w:t>
      </w:r>
      <w:r w:rsidRPr="00C202AB">
        <w:rPr>
          <w:rFonts w:ascii="Times New Roman" w:eastAsia="Times New Roman" w:hAnsi="Times New Roman" w:cs="Times New Roman"/>
          <w:kern w:val="0"/>
          <w14:ligatures w14:val="none"/>
        </w:rPr>
        <w:t>:</w:t>
      </w:r>
    </w:p>
    <w:p w14:paraId="09F9E212" w14:textId="77777777" w:rsidR="00A570E3" w:rsidRPr="00C202AB" w:rsidRDefault="00A570E3" w:rsidP="00302027">
      <w:pPr>
        <w:numPr>
          <w:ilvl w:val="1"/>
          <w:numId w:val="24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By providing tools for localized problem-solving, OpenAI o3 empowers communities to address challenges such as food security and healthcare disparities.</w:t>
      </w:r>
    </w:p>
    <w:p w14:paraId="52628D0D"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lastRenderedPageBreak/>
        <w:t>Ensuring equitable access to AI systems like OpenAI o3 is essential for fostering inclusive innovation.</w:t>
      </w:r>
    </w:p>
    <w:p w14:paraId="4885FCFD"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3.3 Mitigating Bias and Ensuring Fairness</w:t>
      </w:r>
    </w:p>
    <w:p w14:paraId="57475EF5"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I systems are susceptible to biases that can perpetuate or amplify societal inequities. OpenAI o3 addresses these concerns by:</w:t>
      </w:r>
    </w:p>
    <w:p w14:paraId="6812D02B" w14:textId="77777777" w:rsidR="00A570E3" w:rsidRPr="00C202AB" w:rsidRDefault="00A570E3" w:rsidP="00302027">
      <w:pPr>
        <w:numPr>
          <w:ilvl w:val="0"/>
          <w:numId w:val="24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dentifying Bias in Training Data</w:t>
      </w:r>
      <w:r w:rsidRPr="00C202AB">
        <w:rPr>
          <w:rFonts w:ascii="Times New Roman" w:eastAsia="Times New Roman" w:hAnsi="Times New Roman" w:cs="Times New Roman"/>
          <w:kern w:val="0"/>
          <w14:ligatures w14:val="none"/>
        </w:rPr>
        <w:t>:</w:t>
      </w:r>
    </w:p>
    <w:p w14:paraId="34C8E26E" w14:textId="77777777" w:rsidR="00A570E3" w:rsidRPr="00C202AB" w:rsidRDefault="00A570E3" w:rsidP="00302027">
      <w:pPr>
        <w:numPr>
          <w:ilvl w:val="1"/>
          <w:numId w:val="24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Historical biases embedded in datasets can lead to biased outputs.</w:t>
      </w:r>
    </w:p>
    <w:p w14:paraId="19A36384" w14:textId="77777777" w:rsidR="00A570E3" w:rsidRPr="00C202AB" w:rsidRDefault="00A570E3" w:rsidP="00302027">
      <w:pPr>
        <w:numPr>
          <w:ilvl w:val="1"/>
          <w:numId w:val="24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OpenAI employs rigorous auditing of datasets to identify and correct imbalances.</w:t>
      </w:r>
    </w:p>
    <w:p w14:paraId="2C2D725B" w14:textId="77777777" w:rsidR="00A570E3" w:rsidRPr="00C202AB" w:rsidRDefault="00A570E3" w:rsidP="00302027">
      <w:pPr>
        <w:numPr>
          <w:ilvl w:val="0"/>
          <w:numId w:val="24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moting Fair Algorithms</w:t>
      </w:r>
      <w:r w:rsidRPr="00C202AB">
        <w:rPr>
          <w:rFonts w:ascii="Times New Roman" w:eastAsia="Times New Roman" w:hAnsi="Times New Roman" w:cs="Times New Roman"/>
          <w:kern w:val="0"/>
          <w14:ligatures w14:val="none"/>
        </w:rPr>
        <w:t>:</w:t>
      </w:r>
    </w:p>
    <w:p w14:paraId="6688D7C3" w14:textId="1416105C" w:rsidR="00A570E3" w:rsidRPr="00C202AB" w:rsidRDefault="00A570E3" w:rsidP="00302027">
      <w:pPr>
        <w:numPr>
          <w:ilvl w:val="1"/>
          <w:numId w:val="24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penAI o3 integrates fairness constraints into its models, ensuring equitable outcomes in healthcare and hiring.</w:t>
      </w:r>
    </w:p>
    <w:p w14:paraId="2ACA315A" w14:textId="27376B24" w:rsidR="00A570E3" w:rsidRPr="00C202AB" w:rsidRDefault="00A570E3" w:rsidP="00302027">
      <w:pPr>
        <w:numPr>
          <w:ilvl w:val="1"/>
          <w:numId w:val="24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xml:space="preserve">: o3 evaluates patient treatment recommendations to ensure that </w:t>
      </w:r>
      <w:r w:rsidR="00A61200">
        <w:rPr>
          <w:rFonts w:ascii="Times New Roman" w:eastAsia="Times New Roman" w:hAnsi="Times New Roman" w:cs="Times New Roman"/>
          <w:kern w:val="0"/>
          <w14:ligatures w14:val="none"/>
        </w:rPr>
        <w:t>demographic factors do not disproportionately skew care</w:t>
      </w:r>
      <w:r w:rsidRPr="00C202AB">
        <w:rPr>
          <w:rFonts w:ascii="Times New Roman" w:eastAsia="Times New Roman" w:hAnsi="Times New Roman" w:cs="Times New Roman"/>
          <w:kern w:val="0"/>
          <w14:ligatures w14:val="none"/>
        </w:rPr>
        <w:t>.</w:t>
      </w:r>
    </w:p>
    <w:p w14:paraId="29D4178C" w14:textId="77777777" w:rsidR="00A570E3" w:rsidRPr="00C202AB" w:rsidRDefault="00A570E3" w:rsidP="00302027">
      <w:pPr>
        <w:numPr>
          <w:ilvl w:val="0"/>
          <w:numId w:val="24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abling Transparent Evaluations</w:t>
      </w:r>
      <w:r w:rsidRPr="00C202AB">
        <w:rPr>
          <w:rFonts w:ascii="Times New Roman" w:eastAsia="Times New Roman" w:hAnsi="Times New Roman" w:cs="Times New Roman"/>
          <w:kern w:val="0"/>
          <w14:ligatures w14:val="none"/>
        </w:rPr>
        <w:t>:</w:t>
      </w:r>
    </w:p>
    <w:p w14:paraId="48982522" w14:textId="77777777" w:rsidR="00A570E3" w:rsidRPr="00C202AB" w:rsidRDefault="00A570E3" w:rsidP="00302027">
      <w:pPr>
        <w:numPr>
          <w:ilvl w:val="1"/>
          <w:numId w:val="24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Regular audits and public reporting ensure accountability and trust in AI-driven decision-making.</w:t>
      </w:r>
    </w:p>
    <w:p w14:paraId="0FD569F0"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measures align OpenAI o3 with principles of fairness and ethical responsibility.</w:t>
      </w:r>
    </w:p>
    <w:p w14:paraId="09EAD583"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3.4 Data Privacy and Security Concerns</w:t>
      </w:r>
    </w:p>
    <w:p w14:paraId="110DA5CF"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use of AI in R&amp;D often involves sensitive data, raising concerns about privacy and security:</w:t>
      </w:r>
    </w:p>
    <w:p w14:paraId="539EB7E9" w14:textId="77777777" w:rsidR="00A570E3" w:rsidRPr="00C202AB" w:rsidRDefault="00A570E3" w:rsidP="00302027">
      <w:pPr>
        <w:numPr>
          <w:ilvl w:val="0"/>
          <w:numId w:val="24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tecting Sensitive Information</w:t>
      </w:r>
      <w:r w:rsidRPr="00C202AB">
        <w:rPr>
          <w:rFonts w:ascii="Times New Roman" w:eastAsia="Times New Roman" w:hAnsi="Times New Roman" w:cs="Times New Roman"/>
          <w:kern w:val="0"/>
          <w14:ligatures w14:val="none"/>
        </w:rPr>
        <w:t>:</w:t>
      </w:r>
    </w:p>
    <w:p w14:paraId="0B024AF3" w14:textId="77777777" w:rsidR="00A570E3" w:rsidRPr="00C202AB" w:rsidRDefault="00A570E3" w:rsidP="00302027">
      <w:pPr>
        <w:numPr>
          <w:ilvl w:val="1"/>
          <w:numId w:val="24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Healthcare and genomic research rely on personal data, necessitating robust privacy protections.</w:t>
      </w:r>
    </w:p>
    <w:p w14:paraId="720215EE" w14:textId="77777777" w:rsidR="00A570E3" w:rsidRPr="00C202AB" w:rsidRDefault="00A570E3" w:rsidP="00302027">
      <w:pPr>
        <w:numPr>
          <w:ilvl w:val="1"/>
          <w:numId w:val="24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OpenAI o3 incorporates federated learning and differential privacy techniques to analyze data without compromising individual identities.</w:t>
      </w:r>
    </w:p>
    <w:p w14:paraId="55103A81" w14:textId="77777777" w:rsidR="00A570E3" w:rsidRPr="00C202AB" w:rsidRDefault="00A570E3" w:rsidP="00302027">
      <w:pPr>
        <w:numPr>
          <w:ilvl w:val="0"/>
          <w:numId w:val="24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eventing Data Breaches</w:t>
      </w:r>
      <w:r w:rsidRPr="00C202AB">
        <w:rPr>
          <w:rFonts w:ascii="Times New Roman" w:eastAsia="Times New Roman" w:hAnsi="Times New Roman" w:cs="Times New Roman"/>
          <w:kern w:val="0"/>
          <w14:ligatures w14:val="none"/>
        </w:rPr>
        <w:t>:</w:t>
      </w:r>
    </w:p>
    <w:p w14:paraId="6AA14831" w14:textId="77777777" w:rsidR="00A570E3" w:rsidRPr="00C202AB" w:rsidRDefault="00A570E3" w:rsidP="00302027">
      <w:pPr>
        <w:numPr>
          <w:ilvl w:val="1"/>
          <w:numId w:val="24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Cyberattacks targeting AI systems can expose sensitive research data.</w:t>
      </w:r>
    </w:p>
    <w:p w14:paraId="485B7E21" w14:textId="77777777" w:rsidR="00A570E3" w:rsidRPr="00C202AB" w:rsidRDefault="00A570E3" w:rsidP="00302027">
      <w:pPr>
        <w:numPr>
          <w:ilvl w:val="1"/>
          <w:numId w:val="24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Strong encryption and secure data storage practices ensure the integrity and confidentiality of research data.</w:t>
      </w:r>
    </w:p>
    <w:p w14:paraId="79029B44" w14:textId="77777777" w:rsidR="00A570E3" w:rsidRPr="00C202AB" w:rsidRDefault="00A570E3" w:rsidP="00302027">
      <w:pPr>
        <w:numPr>
          <w:ilvl w:val="0"/>
          <w:numId w:val="24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Navigating Legal and Ethical Standards</w:t>
      </w:r>
      <w:r w:rsidRPr="00C202AB">
        <w:rPr>
          <w:rFonts w:ascii="Times New Roman" w:eastAsia="Times New Roman" w:hAnsi="Times New Roman" w:cs="Times New Roman"/>
          <w:kern w:val="0"/>
          <w14:ligatures w14:val="none"/>
        </w:rPr>
        <w:t>:</w:t>
      </w:r>
    </w:p>
    <w:p w14:paraId="740B7364" w14:textId="77777777" w:rsidR="00A570E3" w:rsidRPr="00C202AB" w:rsidRDefault="00A570E3" w:rsidP="00302027">
      <w:pPr>
        <w:numPr>
          <w:ilvl w:val="1"/>
          <w:numId w:val="24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Varying regulations like GDPR and HIPAA complicate compliance for AI-driven research.</w:t>
      </w:r>
    </w:p>
    <w:p w14:paraId="7656AE8C" w14:textId="77777777" w:rsidR="00A570E3" w:rsidRPr="00C202AB" w:rsidRDefault="00A570E3" w:rsidP="00302027">
      <w:pPr>
        <w:numPr>
          <w:ilvl w:val="1"/>
          <w:numId w:val="24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OpenAI o3 adapts to regional regulatory requirements, ensuring adherence to global data standards.</w:t>
      </w:r>
    </w:p>
    <w:p w14:paraId="76732E5C"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lastRenderedPageBreak/>
        <w:t>By prioritizing privacy and security, OpenAI o3 builds trust in AI-driven research.</w:t>
      </w:r>
    </w:p>
    <w:p w14:paraId="4A8ADE51"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3.5 Addressing Job Displacement and Workforce Challenges</w:t>
      </w:r>
    </w:p>
    <w:p w14:paraId="4C7FB360"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automation of R&amp;D processes by AI systems like OpenAI o3 raises concerns about job displacement and workforce adaptation:</w:t>
      </w:r>
    </w:p>
    <w:p w14:paraId="5A113D92" w14:textId="77777777" w:rsidR="00A570E3" w:rsidRPr="00C202AB" w:rsidRDefault="00A570E3" w:rsidP="00302027">
      <w:pPr>
        <w:numPr>
          <w:ilvl w:val="0"/>
          <w:numId w:val="24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edefining Research Roles</w:t>
      </w:r>
      <w:r w:rsidRPr="00C202AB">
        <w:rPr>
          <w:rFonts w:ascii="Times New Roman" w:eastAsia="Times New Roman" w:hAnsi="Times New Roman" w:cs="Times New Roman"/>
          <w:kern w:val="0"/>
          <w14:ligatures w14:val="none"/>
        </w:rPr>
        <w:t>:</w:t>
      </w:r>
    </w:p>
    <w:p w14:paraId="6273DFC1" w14:textId="77777777" w:rsidR="00A570E3" w:rsidRPr="00C202AB" w:rsidRDefault="00A570E3" w:rsidP="00302027">
      <w:pPr>
        <w:numPr>
          <w:ilvl w:val="1"/>
          <w:numId w:val="24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Automation may render some roles obsolete while creating demand for new skills.</w:t>
      </w:r>
    </w:p>
    <w:p w14:paraId="125BE787" w14:textId="77777777" w:rsidR="00A570E3" w:rsidRPr="00C202AB" w:rsidRDefault="00A570E3" w:rsidP="00302027">
      <w:pPr>
        <w:numPr>
          <w:ilvl w:val="1"/>
          <w:numId w:val="24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OpenAI emphasizes reskilling and upskilling initiatives to prepare the workforce for AI-integrated research environments.</w:t>
      </w:r>
    </w:p>
    <w:p w14:paraId="6ACDD58C" w14:textId="77777777" w:rsidR="00A570E3" w:rsidRPr="00C202AB" w:rsidRDefault="00A570E3" w:rsidP="00302027">
      <w:pPr>
        <w:numPr>
          <w:ilvl w:val="0"/>
          <w:numId w:val="24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ugmenting, Not Replacing, Human Researchers</w:t>
      </w:r>
      <w:r w:rsidRPr="00C202AB">
        <w:rPr>
          <w:rFonts w:ascii="Times New Roman" w:eastAsia="Times New Roman" w:hAnsi="Times New Roman" w:cs="Times New Roman"/>
          <w:kern w:val="0"/>
          <w14:ligatures w14:val="none"/>
        </w:rPr>
        <w:t>:</w:t>
      </w:r>
    </w:p>
    <w:p w14:paraId="75863BD7" w14:textId="043AED80" w:rsidR="00A570E3" w:rsidRPr="00C202AB" w:rsidRDefault="00A570E3" w:rsidP="00302027">
      <w:pPr>
        <w:numPr>
          <w:ilvl w:val="1"/>
          <w:numId w:val="24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AI</w:t>
      </w:r>
      <w:r w:rsidR="00A61200">
        <w:rPr>
          <w:rFonts w:ascii="Times New Roman" w:eastAsia="Times New Roman" w:hAnsi="Times New Roman" w:cs="Times New Roman"/>
          <w:kern w:val="0"/>
          <w14:ligatures w14:val="none"/>
        </w:rPr>
        <w:t>,</w:t>
      </w:r>
      <w:r w:rsidRPr="00C202AB">
        <w:rPr>
          <w:rFonts w:ascii="Times New Roman" w:eastAsia="Times New Roman" w:hAnsi="Times New Roman" w:cs="Times New Roman"/>
          <w:kern w:val="0"/>
          <w14:ligatures w14:val="none"/>
        </w:rPr>
        <w:t xml:space="preserve"> like OpenAI o3</w:t>
      </w:r>
      <w:r w:rsidR="00A61200">
        <w:rPr>
          <w:rFonts w:ascii="Times New Roman" w:eastAsia="Times New Roman" w:hAnsi="Times New Roman" w:cs="Times New Roman"/>
          <w:kern w:val="0"/>
          <w14:ligatures w14:val="none"/>
        </w:rPr>
        <w:t>,</w:t>
      </w:r>
      <w:r w:rsidRPr="00C202AB">
        <w:rPr>
          <w:rFonts w:ascii="Times New Roman" w:eastAsia="Times New Roman" w:hAnsi="Times New Roman" w:cs="Times New Roman"/>
          <w:kern w:val="0"/>
          <w14:ligatures w14:val="none"/>
        </w:rPr>
        <w:t xml:space="preserve"> is positioned as a collaborative tool rather than </w:t>
      </w:r>
      <w:r w:rsidR="00A61200">
        <w:rPr>
          <w:rFonts w:ascii="Times New Roman" w:eastAsia="Times New Roman" w:hAnsi="Times New Roman" w:cs="Times New Roman"/>
          <w:kern w:val="0"/>
          <w14:ligatures w14:val="none"/>
        </w:rPr>
        <w:t>replacing</w:t>
      </w:r>
      <w:r w:rsidRPr="00C202AB">
        <w:rPr>
          <w:rFonts w:ascii="Times New Roman" w:eastAsia="Times New Roman" w:hAnsi="Times New Roman" w:cs="Times New Roman"/>
          <w:kern w:val="0"/>
          <w14:ligatures w14:val="none"/>
        </w:rPr>
        <w:t xml:space="preserve"> human expertise.</w:t>
      </w:r>
    </w:p>
    <w:p w14:paraId="39B29B2C" w14:textId="77777777" w:rsidR="00A570E3" w:rsidRPr="00C202AB" w:rsidRDefault="00A570E3" w:rsidP="00302027">
      <w:pPr>
        <w:numPr>
          <w:ilvl w:val="0"/>
          <w:numId w:val="24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moting Lifelong Learning</w:t>
      </w:r>
      <w:r w:rsidRPr="00C202AB">
        <w:rPr>
          <w:rFonts w:ascii="Times New Roman" w:eastAsia="Times New Roman" w:hAnsi="Times New Roman" w:cs="Times New Roman"/>
          <w:kern w:val="0"/>
          <w14:ligatures w14:val="none"/>
        </w:rPr>
        <w:t>:</w:t>
      </w:r>
    </w:p>
    <w:p w14:paraId="13F7A866" w14:textId="77777777" w:rsidR="00A570E3" w:rsidRPr="00C202AB" w:rsidRDefault="00A570E3" w:rsidP="00302027">
      <w:pPr>
        <w:numPr>
          <w:ilvl w:val="1"/>
          <w:numId w:val="24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penAI provides training modules and community support to ensure that researchers remain adept at leveraging AI systems.</w:t>
      </w:r>
    </w:p>
    <w:p w14:paraId="1F041A7D"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strategies balance automation with workforce empowerment, ensuring that AI serves as a complement to human creativity.</w:t>
      </w:r>
    </w:p>
    <w:p w14:paraId="6763B59E"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3.6 Ethical Dilemmas in AI-Assisted Decision-Making</w:t>
      </w:r>
    </w:p>
    <w:p w14:paraId="773B5DD0"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s AI systems take on decision-making roles in R&amp;D, ethical dilemmas arise regarding accountability and transparency:</w:t>
      </w:r>
    </w:p>
    <w:p w14:paraId="3B8AF896" w14:textId="77777777" w:rsidR="00A570E3" w:rsidRPr="00C202AB" w:rsidRDefault="00A570E3" w:rsidP="00302027">
      <w:pPr>
        <w:numPr>
          <w:ilvl w:val="0"/>
          <w:numId w:val="24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suring Explainability</w:t>
      </w:r>
      <w:r w:rsidRPr="00C202AB">
        <w:rPr>
          <w:rFonts w:ascii="Times New Roman" w:eastAsia="Times New Roman" w:hAnsi="Times New Roman" w:cs="Times New Roman"/>
          <w:kern w:val="0"/>
          <w14:ligatures w14:val="none"/>
        </w:rPr>
        <w:t>:</w:t>
      </w:r>
    </w:p>
    <w:p w14:paraId="5D6F6E6D" w14:textId="77777777" w:rsidR="00A570E3" w:rsidRPr="00C202AB" w:rsidRDefault="00A570E3" w:rsidP="00302027">
      <w:pPr>
        <w:numPr>
          <w:ilvl w:val="1"/>
          <w:numId w:val="24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Black-box models make it difficult to trace AI-driven decisions.</w:t>
      </w:r>
    </w:p>
    <w:p w14:paraId="16EC46EF" w14:textId="779402C3" w:rsidR="00A570E3" w:rsidRPr="00C202AB" w:rsidRDefault="00A570E3" w:rsidP="00302027">
      <w:pPr>
        <w:numPr>
          <w:ilvl w:val="1"/>
          <w:numId w:val="24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OpenAI o3 incorporates interpretable AI techniques, ensuring researchers can validate and understand outputs.</w:t>
      </w:r>
    </w:p>
    <w:p w14:paraId="0169F18E" w14:textId="77777777" w:rsidR="00A570E3" w:rsidRPr="00C202AB" w:rsidRDefault="00A570E3" w:rsidP="00302027">
      <w:pPr>
        <w:numPr>
          <w:ilvl w:val="0"/>
          <w:numId w:val="24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Balancing Autonomy and Oversight</w:t>
      </w:r>
      <w:r w:rsidRPr="00C202AB">
        <w:rPr>
          <w:rFonts w:ascii="Times New Roman" w:eastAsia="Times New Roman" w:hAnsi="Times New Roman" w:cs="Times New Roman"/>
          <w:kern w:val="0"/>
          <w14:ligatures w14:val="none"/>
        </w:rPr>
        <w:t>:</w:t>
      </w:r>
    </w:p>
    <w:p w14:paraId="586486F0" w14:textId="77777777" w:rsidR="00A570E3" w:rsidRPr="00C202AB" w:rsidRDefault="00A570E3" w:rsidP="00302027">
      <w:pPr>
        <w:numPr>
          <w:ilvl w:val="1"/>
          <w:numId w:val="24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Excessive reliance on AI could diminish human oversight in critical decisions.</w:t>
      </w:r>
    </w:p>
    <w:p w14:paraId="2399816D" w14:textId="77777777" w:rsidR="00A570E3" w:rsidRPr="00C202AB" w:rsidRDefault="00A570E3" w:rsidP="00302027">
      <w:pPr>
        <w:numPr>
          <w:ilvl w:val="1"/>
          <w:numId w:val="24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OpenAI promotes human-in-the-loop systems to balance autonomy with accountability.</w:t>
      </w:r>
    </w:p>
    <w:p w14:paraId="5307088A" w14:textId="77777777" w:rsidR="00A570E3" w:rsidRPr="00C202AB" w:rsidRDefault="00A570E3" w:rsidP="00302027">
      <w:pPr>
        <w:numPr>
          <w:ilvl w:val="0"/>
          <w:numId w:val="24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Navigating Ethical Boundaries</w:t>
      </w:r>
      <w:r w:rsidRPr="00C202AB">
        <w:rPr>
          <w:rFonts w:ascii="Times New Roman" w:eastAsia="Times New Roman" w:hAnsi="Times New Roman" w:cs="Times New Roman"/>
          <w:kern w:val="0"/>
          <w14:ligatures w14:val="none"/>
        </w:rPr>
        <w:t>:</w:t>
      </w:r>
    </w:p>
    <w:p w14:paraId="4FDF7D15" w14:textId="77777777" w:rsidR="00A570E3" w:rsidRPr="00C202AB" w:rsidRDefault="00A570E3" w:rsidP="00302027">
      <w:pPr>
        <w:numPr>
          <w:ilvl w:val="1"/>
          <w:numId w:val="24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AI could be used to push ethical boundaries, such as designing controversial experiments.</w:t>
      </w:r>
    </w:p>
    <w:p w14:paraId="4BCE7E7F" w14:textId="77777777" w:rsidR="00A570E3" w:rsidRPr="00C202AB" w:rsidRDefault="00A570E3" w:rsidP="00302027">
      <w:pPr>
        <w:numPr>
          <w:ilvl w:val="1"/>
          <w:numId w:val="24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Ethical frameworks and governance mechanisms guide responsible use.</w:t>
      </w:r>
    </w:p>
    <w:p w14:paraId="4BD7AF3E"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lastRenderedPageBreak/>
        <w:t>These measures address the ethical complexities of integrating AI into high-stakes decision-making processes.</w:t>
      </w:r>
    </w:p>
    <w:p w14:paraId="175F218F"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3.7 Risks of Misuse and Dual-Use Applications</w:t>
      </w:r>
    </w:p>
    <w:p w14:paraId="3797372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dvanced AI systems like OpenAI o3 have the potential for dual-use applications, raising concerns about misuse:</w:t>
      </w:r>
    </w:p>
    <w:p w14:paraId="3F2BA298" w14:textId="77777777" w:rsidR="00A570E3" w:rsidRPr="00C202AB" w:rsidRDefault="00A570E3" w:rsidP="00302027">
      <w:pPr>
        <w:numPr>
          <w:ilvl w:val="0"/>
          <w:numId w:val="25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Weaponization of AI</w:t>
      </w:r>
      <w:r w:rsidRPr="00C202AB">
        <w:rPr>
          <w:rFonts w:ascii="Times New Roman" w:eastAsia="Times New Roman" w:hAnsi="Times New Roman" w:cs="Times New Roman"/>
          <w:kern w:val="0"/>
          <w14:ligatures w14:val="none"/>
        </w:rPr>
        <w:t>:</w:t>
      </w:r>
    </w:p>
    <w:p w14:paraId="08096961" w14:textId="77777777" w:rsidR="00A570E3" w:rsidRPr="00C202AB" w:rsidRDefault="00A570E3" w:rsidP="00302027">
      <w:pPr>
        <w:numPr>
          <w:ilvl w:val="1"/>
          <w:numId w:val="25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AI could be exploited to develop bioweapons or enhance surveillance technologies.</w:t>
      </w:r>
    </w:p>
    <w:p w14:paraId="6C1C5EA4" w14:textId="77777777" w:rsidR="00A570E3" w:rsidRPr="00C202AB" w:rsidRDefault="00A570E3" w:rsidP="00302027">
      <w:pPr>
        <w:numPr>
          <w:ilvl w:val="1"/>
          <w:numId w:val="25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OpenAI collaborates with policymakers to establish safeguards against dual-use risks.</w:t>
      </w:r>
    </w:p>
    <w:p w14:paraId="1767A075" w14:textId="77777777" w:rsidR="00A570E3" w:rsidRPr="00C202AB" w:rsidRDefault="00A570E3" w:rsidP="00302027">
      <w:pPr>
        <w:numPr>
          <w:ilvl w:val="0"/>
          <w:numId w:val="25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mplifying Misinformation</w:t>
      </w:r>
      <w:r w:rsidRPr="00C202AB">
        <w:rPr>
          <w:rFonts w:ascii="Times New Roman" w:eastAsia="Times New Roman" w:hAnsi="Times New Roman" w:cs="Times New Roman"/>
          <w:kern w:val="0"/>
          <w14:ligatures w14:val="none"/>
        </w:rPr>
        <w:t>:</w:t>
      </w:r>
    </w:p>
    <w:p w14:paraId="7D836B1D" w14:textId="77777777" w:rsidR="00A570E3" w:rsidRPr="00C202AB" w:rsidRDefault="00A570E3" w:rsidP="00302027">
      <w:pPr>
        <w:numPr>
          <w:ilvl w:val="1"/>
          <w:numId w:val="25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Generative capabilities could be misused to create convincing but false scientific findings.</w:t>
      </w:r>
    </w:p>
    <w:p w14:paraId="35B123BC" w14:textId="77777777" w:rsidR="00A570E3" w:rsidRPr="00C202AB" w:rsidRDefault="00A570E3" w:rsidP="00302027">
      <w:pPr>
        <w:numPr>
          <w:ilvl w:val="1"/>
          <w:numId w:val="25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OpenAI o3 employs content validation protocols to ensure the authenticity of outputs.</w:t>
      </w:r>
    </w:p>
    <w:p w14:paraId="67B4A1DC" w14:textId="77777777" w:rsidR="00A570E3" w:rsidRPr="00C202AB" w:rsidRDefault="00A570E3" w:rsidP="00302027">
      <w:pPr>
        <w:numPr>
          <w:ilvl w:val="0"/>
          <w:numId w:val="25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moting Responsible AI Development</w:t>
      </w:r>
      <w:r w:rsidRPr="00C202AB">
        <w:rPr>
          <w:rFonts w:ascii="Times New Roman" w:eastAsia="Times New Roman" w:hAnsi="Times New Roman" w:cs="Times New Roman"/>
          <w:kern w:val="0"/>
          <w14:ligatures w14:val="none"/>
        </w:rPr>
        <w:t>:</w:t>
      </w:r>
    </w:p>
    <w:p w14:paraId="17B26877" w14:textId="77777777" w:rsidR="00A570E3" w:rsidRPr="00C202AB" w:rsidRDefault="00A570E3" w:rsidP="00302027">
      <w:pPr>
        <w:numPr>
          <w:ilvl w:val="1"/>
          <w:numId w:val="25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penAI’s commitment to ethical AI ensures that dual-use concerns are addressed proactively.</w:t>
      </w:r>
    </w:p>
    <w:p w14:paraId="325E542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By mitigating risks of misuse, OpenAI o3 reinforces public trust and safeguards its transformative potential.</w:t>
      </w:r>
    </w:p>
    <w:p w14:paraId="142992F6"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3.8 Societal Impacts of AI-Driven Scientific Discovery</w:t>
      </w:r>
    </w:p>
    <w:p w14:paraId="19F7A07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rapid pace of AI-driven scientific discoveries has far-reaching societal implications:</w:t>
      </w:r>
    </w:p>
    <w:p w14:paraId="4BD3B871" w14:textId="77777777" w:rsidR="00A570E3" w:rsidRPr="00C202AB" w:rsidRDefault="00A570E3" w:rsidP="00302027">
      <w:pPr>
        <w:numPr>
          <w:ilvl w:val="0"/>
          <w:numId w:val="25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ccelerating Solutions to Global Challenges</w:t>
      </w:r>
      <w:r w:rsidRPr="00C202AB">
        <w:rPr>
          <w:rFonts w:ascii="Times New Roman" w:eastAsia="Times New Roman" w:hAnsi="Times New Roman" w:cs="Times New Roman"/>
          <w:kern w:val="0"/>
          <w14:ligatures w14:val="none"/>
        </w:rPr>
        <w:t>:</w:t>
      </w:r>
    </w:p>
    <w:p w14:paraId="14579E45" w14:textId="63B60850" w:rsidR="00A570E3" w:rsidRPr="00C202AB" w:rsidRDefault="00A570E3" w:rsidP="00302027">
      <w:pPr>
        <w:numPr>
          <w:ilvl w:val="1"/>
          <w:numId w:val="25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penAI o3 addresses pressing issues like climate change, pandemic preparedness, and renewable energy, benefiting society.</w:t>
      </w:r>
    </w:p>
    <w:p w14:paraId="005F8108" w14:textId="77777777" w:rsidR="00A570E3" w:rsidRPr="00C202AB" w:rsidRDefault="00A570E3" w:rsidP="00302027">
      <w:pPr>
        <w:numPr>
          <w:ilvl w:val="0"/>
          <w:numId w:val="25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isparities in Technological Adoption</w:t>
      </w:r>
      <w:r w:rsidRPr="00C202AB">
        <w:rPr>
          <w:rFonts w:ascii="Times New Roman" w:eastAsia="Times New Roman" w:hAnsi="Times New Roman" w:cs="Times New Roman"/>
          <w:kern w:val="0"/>
          <w14:ligatures w14:val="none"/>
        </w:rPr>
        <w:t>:</w:t>
      </w:r>
    </w:p>
    <w:p w14:paraId="6AE5B9B7" w14:textId="77777777" w:rsidR="00A570E3" w:rsidRPr="00C202AB" w:rsidRDefault="00A570E3" w:rsidP="00302027">
      <w:pPr>
        <w:numPr>
          <w:ilvl w:val="1"/>
          <w:numId w:val="25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Uneven adoption of AI technologies can exacerbate global inequalities.</w:t>
      </w:r>
    </w:p>
    <w:p w14:paraId="0A1288F6" w14:textId="77777777" w:rsidR="00A570E3" w:rsidRPr="00C202AB" w:rsidRDefault="00A570E3" w:rsidP="00302027">
      <w:pPr>
        <w:numPr>
          <w:ilvl w:val="1"/>
          <w:numId w:val="25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OpenAI prioritizes accessibility and affordability to ensure equitable benefits.</w:t>
      </w:r>
    </w:p>
    <w:p w14:paraId="041D0164" w14:textId="77777777" w:rsidR="00A570E3" w:rsidRPr="00C202AB" w:rsidRDefault="00A570E3" w:rsidP="00302027">
      <w:pPr>
        <w:numPr>
          <w:ilvl w:val="0"/>
          <w:numId w:val="25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nfluencing Public Perception of Science</w:t>
      </w:r>
      <w:r w:rsidRPr="00C202AB">
        <w:rPr>
          <w:rFonts w:ascii="Times New Roman" w:eastAsia="Times New Roman" w:hAnsi="Times New Roman" w:cs="Times New Roman"/>
          <w:kern w:val="0"/>
          <w14:ligatures w14:val="none"/>
        </w:rPr>
        <w:t>:</w:t>
      </w:r>
    </w:p>
    <w:p w14:paraId="67CAF965" w14:textId="77777777" w:rsidR="00A570E3" w:rsidRPr="00C202AB" w:rsidRDefault="00A570E3" w:rsidP="00302027">
      <w:pPr>
        <w:numPr>
          <w:ilvl w:val="1"/>
          <w:numId w:val="25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AI-driven breakthroughs shape public understanding of science, fostering curiosity and trust in research.</w:t>
      </w:r>
    </w:p>
    <w:p w14:paraId="70CE8E00"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lastRenderedPageBreak/>
        <w:t>These implications highlight the need for responsible stewardship of AI in research.</w:t>
      </w:r>
    </w:p>
    <w:p w14:paraId="5EBA4741"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3.9 Global Governance and Collaboration</w:t>
      </w:r>
    </w:p>
    <w:p w14:paraId="2B4C800D"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Ensuring the responsible development and deployment of AI systems like OpenAI o3 requires global cooperation:</w:t>
      </w:r>
    </w:p>
    <w:p w14:paraId="30D93ABB" w14:textId="77777777" w:rsidR="00A570E3" w:rsidRPr="00C202AB" w:rsidRDefault="00A570E3" w:rsidP="00302027">
      <w:pPr>
        <w:numPr>
          <w:ilvl w:val="0"/>
          <w:numId w:val="25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stablishing International Standards</w:t>
      </w:r>
      <w:r w:rsidRPr="00C202AB">
        <w:rPr>
          <w:rFonts w:ascii="Times New Roman" w:eastAsia="Times New Roman" w:hAnsi="Times New Roman" w:cs="Times New Roman"/>
          <w:kern w:val="0"/>
          <w14:ligatures w14:val="none"/>
        </w:rPr>
        <w:t>:</w:t>
      </w:r>
    </w:p>
    <w:p w14:paraId="18AEE0C4" w14:textId="77777777" w:rsidR="00A570E3" w:rsidRPr="00C202AB" w:rsidRDefault="00A570E3" w:rsidP="00302027">
      <w:pPr>
        <w:numPr>
          <w:ilvl w:val="1"/>
          <w:numId w:val="25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Collaborative efforts align AI development with shared ethical and scientific goals.</w:t>
      </w:r>
    </w:p>
    <w:p w14:paraId="07F187F6" w14:textId="77777777" w:rsidR="00A570E3" w:rsidRPr="00C202AB" w:rsidRDefault="00A570E3" w:rsidP="00302027">
      <w:pPr>
        <w:numPr>
          <w:ilvl w:val="0"/>
          <w:numId w:val="25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acilitating Knowledge Sharing</w:t>
      </w:r>
      <w:r w:rsidRPr="00C202AB">
        <w:rPr>
          <w:rFonts w:ascii="Times New Roman" w:eastAsia="Times New Roman" w:hAnsi="Times New Roman" w:cs="Times New Roman"/>
          <w:kern w:val="0"/>
          <w14:ligatures w14:val="none"/>
        </w:rPr>
        <w:t>:</w:t>
      </w:r>
    </w:p>
    <w:p w14:paraId="57F9AA27" w14:textId="77777777" w:rsidR="00A570E3" w:rsidRPr="00C202AB" w:rsidRDefault="00A570E3" w:rsidP="00302027">
      <w:pPr>
        <w:numPr>
          <w:ilvl w:val="1"/>
          <w:numId w:val="25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penAI o3 supports international research collaborations by providing shared platforms and standardized methodologies.</w:t>
      </w:r>
    </w:p>
    <w:p w14:paraId="20018671" w14:textId="77777777" w:rsidR="00A570E3" w:rsidRPr="00C202AB" w:rsidRDefault="00A570E3" w:rsidP="00302027">
      <w:pPr>
        <w:numPr>
          <w:ilvl w:val="0"/>
          <w:numId w:val="25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moting Inclusivity in AI Development</w:t>
      </w:r>
      <w:r w:rsidRPr="00C202AB">
        <w:rPr>
          <w:rFonts w:ascii="Times New Roman" w:eastAsia="Times New Roman" w:hAnsi="Times New Roman" w:cs="Times New Roman"/>
          <w:kern w:val="0"/>
          <w14:ligatures w14:val="none"/>
        </w:rPr>
        <w:t>:</w:t>
      </w:r>
    </w:p>
    <w:p w14:paraId="758F6295" w14:textId="77777777" w:rsidR="00A570E3" w:rsidRPr="00C202AB" w:rsidRDefault="00A570E3" w:rsidP="00302027">
      <w:pPr>
        <w:numPr>
          <w:ilvl w:val="1"/>
          <w:numId w:val="25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Diverse representation in AI governance ensures that global perspectives are reflected in research priorities.</w:t>
      </w:r>
    </w:p>
    <w:p w14:paraId="18C5DD8D"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Global governance initiatives ensure that AI systems like OpenAI o3 contribute to equitable and sustainable scientific progress.</w:t>
      </w:r>
    </w:p>
    <w:p w14:paraId="134723CF"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3.11 Ensuring AI Transparency in Collaborative Research</w:t>
      </w:r>
    </w:p>
    <w:p w14:paraId="2B356FFA"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ransparency in AI-driven research is critical for fostering trust, reproducibility, and accountability:</w:t>
      </w:r>
    </w:p>
    <w:p w14:paraId="3C159101" w14:textId="77777777" w:rsidR="00A570E3" w:rsidRPr="00C202AB" w:rsidRDefault="00A570E3" w:rsidP="00302027">
      <w:pPr>
        <w:numPr>
          <w:ilvl w:val="0"/>
          <w:numId w:val="25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ocumenting AI Decision Processes</w:t>
      </w:r>
      <w:r w:rsidRPr="00C202AB">
        <w:rPr>
          <w:rFonts w:ascii="Times New Roman" w:eastAsia="Times New Roman" w:hAnsi="Times New Roman" w:cs="Times New Roman"/>
          <w:kern w:val="0"/>
          <w14:ligatures w14:val="none"/>
        </w:rPr>
        <w:t>:</w:t>
      </w:r>
    </w:p>
    <w:p w14:paraId="22689C45" w14:textId="77777777" w:rsidR="00A570E3" w:rsidRPr="00C202AB" w:rsidRDefault="00A570E3" w:rsidP="00302027">
      <w:pPr>
        <w:numPr>
          <w:ilvl w:val="1"/>
          <w:numId w:val="25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Complex AI systems like OpenAI o3 often function as “black boxes,” making it difficult to interpret their outputs.</w:t>
      </w:r>
    </w:p>
    <w:p w14:paraId="223FD2CB" w14:textId="77777777" w:rsidR="00A570E3" w:rsidRPr="00C202AB" w:rsidRDefault="00A570E3" w:rsidP="00302027">
      <w:pPr>
        <w:numPr>
          <w:ilvl w:val="1"/>
          <w:numId w:val="25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o3 incorporates interpretable algorithms, providing clear documentation of decision-making processes for validation and reproducibility.</w:t>
      </w:r>
    </w:p>
    <w:p w14:paraId="0586736A" w14:textId="77777777" w:rsidR="00A570E3" w:rsidRPr="00C202AB" w:rsidRDefault="00A570E3" w:rsidP="00302027">
      <w:pPr>
        <w:numPr>
          <w:ilvl w:val="0"/>
          <w:numId w:val="25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abling Collaborative Audits</w:t>
      </w:r>
      <w:r w:rsidRPr="00C202AB">
        <w:rPr>
          <w:rFonts w:ascii="Times New Roman" w:eastAsia="Times New Roman" w:hAnsi="Times New Roman" w:cs="Times New Roman"/>
          <w:kern w:val="0"/>
          <w14:ligatures w14:val="none"/>
        </w:rPr>
        <w:t>:</w:t>
      </w:r>
    </w:p>
    <w:p w14:paraId="12066FCB" w14:textId="77777777" w:rsidR="00A570E3" w:rsidRPr="00C202AB" w:rsidRDefault="00A570E3" w:rsidP="00302027">
      <w:pPr>
        <w:numPr>
          <w:ilvl w:val="1"/>
          <w:numId w:val="25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penAI o3 facilitates collaborative audits, allowing researchers to evaluate its performance across different projects and datasets.</w:t>
      </w:r>
    </w:p>
    <w:p w14:paraId="1BFB80C3" w14:textId="77777777" w:rsidR="00A570E3" w:rsidRPr="00C202AB" w:rsidRDefault="00A570E3" w:rsidP="00302027">
      <w:pPr>
        <w:numPr>
          <w:ilvl w:val="0"/>
          <w:numId w:val="25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Building Public Confidence</w:t>
      </w:r>
      <w:r w:rsidRPr="00C202AB">
        <w:rPr>
          <w:rFonts w:ascii="Times New Roman" w:eastAsia="Times New Roman" w:hAnsi="Times New Roman" w:cs="Times New Roman"/>
          <w:kern w:val="0"/>
          <w14:ligatures w14:val="none"/>
        </w:rPr>
        <w:t>:</w:t>
      </w:r>
    </w:p>
    <w:p w14:paraId="1A876D4B" w14:textId="77777777" w:rsidR="00A570E3" w:rsidRPr="00C202AB" w:rsidRDefault="00A570E3" w:rsidP="00302027">
      <w:pPr>
        <w:numPr>
          <w:ilvl w:val="1"/>
          <w:numId w:val="25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Transparent systems enhance trust among stakeholders, including the public, researchers, and policymakers, ensuring broader acceptance of AI-driven research.</w:t>
      </w:r>
    </w:p>
    <w:p w14:paraId="58788F6A"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initiatives strengthen the integrity and credibility of AI-assisted R&amp;D.</w:t>
      </w:r>
    </w:p>
    <w:p w14:paraId="6514B3D1"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lastRenderedPageBreak/>
        <w:t>13.12 AI’s Role in Promoting Global Research Equity</w:t>
      </w:r>
    </w:p>
    <w:p w14:paraId="6643439F"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plays a pivotal role in addressing global disparities in research capabilities:</w:t>
      </w:r>
    </w:p>
    <w:p w14:paraId="3D861DC7" w14:textId="77777777" w:rsidR="00A570E3" w:rsidRPr="00C202AB" w:rsidRDefault="00A570E3" w:rsidP="00302027">
      <w:pPr>
        <w:numPr>
          <w:ilvl w:val="0"/>
          <w:numId w:val="25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mpowering Researchers in Developing Nations</w:t>
      </w:r>
      <w:r w:rsidRPr="00C202AB">
        <w:rPr>
          <w:rFonts w:ascii="Times New Roman" w:eastAsia="Times New Roman" w:hAnsi="Times New Roman" w:cs="Times New Roman"/>
          <w:kern w:val="0"/>
          <w14:ligatures w14:val="none"/>
        </w:rPr>
        <w:t>:</w:t>
      </w:r>
    </w:p>
    <w:p w14:paraId="5D312E2A" w14:textId="77777777" w:rsidR="00A570E3" w:rsidRPr="00C202AB" w:rsidRDefault="00A570E3" w:rsidP="00302027">
      <w:pPr>
        <w:numPr>
          <w:ilvl w:val="1"/>
          <w:numId w:val="25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3 provides affordable, cloud-based access to advanced AI tools, enabling researchers in resource-constrained regions to participate in global scientific initiatives.</w:t>
      </w:r>
    </w:p>
    <w:p w14:paraId="42C4D70D" w14:textId="77777777" w:rsidR="00A570E3" w:rsidRPr="00C202AB" w:rsidRDefault="00A570E3" w:rsidP="00302027">
      <w:pPr>
        <w:numPr>
          <w:ilvl w:val="0"/>
          <w:numId w:val="25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upporting Regional Innovation</w:t>
      </w:r>
      <w:r w:rsidRPr="00C202AB">
        <w:rPr>
          <w:rFonts w:ascii="Times New Roman" w:eastAsia="Times New Roman" w:hAnsi="Times New Roman" w:cs="Times New Roman"/>
          <w:kern w:val="0"/>
          <w14:ligatures w14:val="none"/>
        </w:rPr>
        <w:t>:</w:t>
      </w:r>
    </w:p>
    <w:p w14:paraId="147AE6BE" w14:textId="77777777" w:rsidR="00A570E3" w:rsidRPr="00C202AB" w:rsidRDefault="00A570E3" w:rsidP="00302027">
      <w:pPr>
        <w:numPr>
          <w:ilvl w:val="1"/>
          <w:numId w:val="25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By addressing localized challenges such as drought management or disease outbreaks, o3 fosters innovation tailored to regional contexts.</w:t>
      </w:r>
    </w:p>
    <w:p w14:paraId="49F2B268" w14:textId="77777777" w:rsidR="00A570E3" w:rsidRPr="00C202AB" w:rsidRDefault="00A570E3" w:rsidP="00302027">
      <w:pPr>
        <w:numPr>
          <w:ilvl w:val="0"/>
          <w:numId w:val="25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couraging Knowledge Sharing</w:t>
      </w:r>
      <w:r w:rsidRPr="00C202AB">
        <w:rPr>
          <w:rFonts w:ascii="Times New Roman" w:eastAsia="Times New Roman" w:hAnsi="Times New Roman" w:cs="Times New Roman"/>
          <w:kern w:val="0"/>
          <w14:ligatures w14:val="none"/>
        </w:rPr>
        <w:t>:</w:t>
      </w:r>
    </w:p>
    <w:p w14:paraId="7EB32023" w14:textId="77777777" w:rsidR="00A570E3" w:rsidRPr="00C202AB" w:rsidRDefault="00A570E3" w:rsidP="00302027">
      <w:pPr>
        <w:numPr>
          <w:ilvl w:val="1"/>
          <w:numId w:val="25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penAI promotes open data and shared learning resources, ensuring that advancements in AI research benefit all communities.</w:t>
      </w:r>
    </w:p>
    <w:p w14:paraId="38E4CF2F"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efforts democratize science, ensuring equitable access to the tools and benefits of AI-driven discovery.</w:t>
      </w:r>
    </w:p>
    <w:p w14:paraId="6CB01537"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3.13 Ethical Challenges in Long-Term AI Autonomy</w:t>
      </w:r>
    </w:p>
    <w:p w14:paraId="3A2ACD80"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s AI systems like OpenAI o3 gain autonomy in decision-making and experimentation, ethical challenges related to oversight and control emerge:</w:t>
      </w:r>
    </w:p>
    <w:p w14:paraId="171A7E58" w14:textId="77777777" w:rsidR="00A570E3" w:rsidRPr="00C202AB" w:rsidRDefault="00A570E3" w:rsidP="00302027">
      <w:pPr>
        <w:numPr>
          <w:ilvl w:val="0"/>
          <w:numId w:val="25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suring Human Oversight</w:t>
      </w:r>
      <w:r w:rsidRPr="00C202AB">
        <w:rPr>
          <w:rFonts w:ascii="Times New Roman" w:eastAsia="Times New Roman" w:hAnsi="Times New Roman" w:cs="Times New Roman"/>
          <w:kern w:val="0"/>
          <w14:ligatures w14:val="none"/>
        </w:rPr>
        <w:t>:</w:t>
      </w:r>
    </w:p>
    <w:p w14:paraId="6E6DBD73" w14:textId="497CCDB3" w:rsidR="00A570E3" w:rsidRPr="00C202AB" w:rsidRDefault="00A570E3" w:rsidP="00302027">
      <w:pPr>
        <w:numPr>
          <w:ilvl w:val="1"/>
          <w:numId w:val="25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xml:space="preserve">: Excessive reliance on autonomous systems could </w:t>
      </w:r>
      <w:r w:rsidR="00A61200">
        <w:rPr>
          <w:rFonts w:ascii="Times New Roman" w:eastAsia="Times New Roman" w:hAnsi="Times New Roman" w:cs="Times New Roman"/>
          <w:kern w:val="0"/>
          <w14:ligatures w14:val="none"/>
        </w:rPr>
        <w:t>reduce</w:t>
      </w:r>
      <w:r w:rsidRPr="00C202AB">
        <w:rPr>
          <w:rFonts w:ascii="Times New Roman" w:eastAsia="Times New Roman" w:hAnsi="Times New Roman" w:cs="Times New Roman"/>
          <w:kern w:val="0"/>
          <w14:ligatures w14:val="none"/>
        </w:rPr>
        <w:t xml:space="preserve"> human involvement in critical decisions.</w:t>
      </w:r>
    </w:p>
    <w:p w14:paraId="0309C98F" w14:textId="77777777" w:rsidR="00A570E3" w:rsidRPr="00C202AB" w:rsidRDefault="00A570E3" w:rsidP="00302027">
      <w:pPr>
        <w:numPr>
          <w:ilvl w:val="1"/>
          <w:numId w:val="25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OpenAI emphasizes human-in-the-loop models to balance AI autonomy with human judgment.</w:t>
      </w:r>
    </w:p>
    <w:p w14:paraId="29863244" w14:textId="77777777" w:rsidR="00A570E3" w:rsidRPr="00C202AB" w:rsidRDefault="00A570E3" w:rsidP="00302027">
      <w:pPr>
        <w:numPr>
          <w:ilvl w:val="0"/>
          <w:numId w:val="25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eventing Experimentation Risks</w:t>
      </w:r>
      <w:r w:rsidRPr="00C202AB">
        <w:rPr>
          <w:rFonts w:ascii="Times New Roman" w:eastAsia="Times New Roman" w:hAnsi="Times New Roman" w:cs="Times New Roman"/>
          <w:kern w:val="0"/>
          <w14:ligatures w14:val="none"/>
        </w:rPr>
        <w:t>:</w:t>
      </w:r>
    </w:p>
    <w:p w14:paraId="1C4320D7" w14:textId="77777777" w:rsidR="00A570E3" w:rsidRPr="00C202AB" w:rsidRDefault="00A570E3" w:rsidP="00302027">
      <w:pPr>
        <w:numPr>
          <w:ilvl w:val="1"/>
          <w:numId w:val="25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Autonomous systems might propose or execute experiments with unforeseen ethical or safety consequences.</w:t>
      </w:r>
    </w:p>
    <w:p w14:paraId="564FA32F" w14:textId="77777777" w:rsidR="00A570E3" w:rsidRPr="00C202AB" w:rsidRDefault="00A570E3" w:rsidP="00302027">
      <w:pPr>
        <w:numPr>
          <w:ilvl w:val="1"/>
          <w:numId w:val="25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Robust ethical review processes and built-in safety protocols ensure responsible experimentation.</w:t>
      </w:r>
    </w:p>
    <w:p w14:paraId="48341C10" w14:textId="77777777" w:rsidR="00A570E3" w:rsidRPr="00C202AB" w:rsidRDefault="00A570E3" w:rsidP="00302027">
      <w:pPr>
        <w:numPr>
          <w:ilvl w:val="0"/>
          <w:numId w:val="25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Navigating Accountability Issues</w:t>
      </w:r>
      <w:r w:rsidRPr="00C202AB">
        <w:rPr>
          <w:rFonts w:ascii="Times New Roman" w:eastAsia="Times New Roman" w:hAnsi="Times New Roman" w:cs="Times New Roman"/>
          <w:kern w:val="0"/>
          <w14:ligatures w14:val="none"/>
        </w:rPr>
        <w:t>:</w:t>
      </w:r>
    </w:p>
    <w:p w14:paraId="1225716D" w14:textId="77777777" w:rsidR="00A570E3" w:rsidRPr="00C202AB" w:rsidRDefault="00A570E3" w:rsidP="00302027">
      <w:pPr>
        <w:numPr>
          <w:ilvl w:val="1"/>
          <w:numId w:val="25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Assigning accountability for AI-driven decisions can become complex in collaborative environments.</w:t>
      </w:r>
    </w:p>
    <w:p w14:paraId="417D0D62" w14:textId="77777777" w:rsidR="00A570E3" w:rsidRPr="00C202AB" w:rsidRDefault="00A570E3" w:rsidP="00302027">
      <w:pPr>
        <w:numPr>
          <w:ilvl w:val="1"/>
          <w:numId w:val="25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itigation</w:t>
      </w:r>
      <w:r w:rsidRPr="00C202AB">
        <w:rPr>
          <w:rFonts w:ascii="Times New Roman" w:eastAsia="Times New Roman" w:hAnsi="Times New Roman" w:cs="Times New Roman"/>
          <w:kern w:val="0"/>
          <w14:ligatures w14:val="none"/>
        </w:rPr>
        <w:t>: Clear guidelines on responsibility and decision-making frameworks address this challenge.</w:t>
      </w:r>
    </w:p>
    <w:p w14:paraId="7577379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measures ensure that advancements in AI autonomy remain aligned with ethical principles.</w:t>
      </w:r>
    </w:p>
    <w:p w14:paraId="6DF22A86"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lastRenderedPageBreak/>
        <w:t>13.14 Addressing Public Concerns About AI in Research</w:t>
      </w:r>
    </w:p>
    <w:p w14:paraId="7E564259"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Public perception of AI’s role in science and engineering directly influences its acceptance and integration:</w:t>
      </w:r>
    </w:p>
    <w:p w14:paraId="4E3C5148" w14:textId="77777777" w:rsidR="00A570E3" w:rsidRPr="00C202AB" w:rsidRDefault="00A570E3" w:rsidP="00302027">
      <w:pPr>
        <w:numPr>
          <w:ilvl w:val="0"/>
          <w:numId w:val="25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mystifying AI Systems</w:t>
      </w:r>
      <w:r w:rsidRPr="00C202AB">
        <w:rPr>
          <w:rFonts w:ascii="Times New Roman" w:eastAsia="Times New Roman" w:hAnsi="Times New Roman" w:cs="Times New Roman"/>
          <w:kern w:val="0"/>
          <w14:ligatures w14:val="none"/>
        </w:rPr>
        <w:t>:</w:t>
      </w:r>
    </w:p>
    <w:p w14:paraId="7B072838" w14:textId="77777777" w:rsidR="00A570E3" w:rsidRPr="00C202AB" w:rsidRDefault="00A570E3" w:rsidP="00302027">
      <w:pPr>
        <w:numPr>
          <w:ilvl w:val="1"/>
          <w:numId w:val="25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penAI o3 provides accessible explanations of its capabilities, reducing misconceptions and fears about AI.</w:t>
      </w:r>
    </w:p>
    <w:p w14:paraId="5C9EF037" w14:textId="77777777" w:rsidR="00A570E3" w:rsidRPr="00C202AB" w:rsidRDefault="00A570E3" w:rsidP="00302027">
      <w:pPr>
        <w:numPr>
          <w:ilvl w:val="0"/>
          <w:numId w:val="25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Highlighting Ethical Safeguards</w:t>
      </w:r>
      <w:r w:rsidRPr="00C202AB">
        <w:rPr>
          <w:rFonts w:ascii="Times New Roman" w:eastAsia="Times New Roman" w:hAnsi="Times New Roman" w:cs="Times New Roman"/>
          <w:kern w:val="0"/>
          <w14:ligatures w14:val="none"/>
        </w:rPr>
        <w:t>:</w:t>
      </w:r>
    </w:p>
    <w:p w14:paraId="58726231" w14:textId="77777777" w:rsidR="00A570E3" w:rsidRPr="00C202AB" w:rsidRDefault="00A570E3" w:rsidP="00302027">
      <w:pPr>
        <w:numPr>
          <w:ilvl w:val="1"/>
          <w:numId w:val="25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Communicating the ethical frameworks guiding o3’s development reassures the public about its responsible use.</w:t>
      </w:r>
    </w:p>
    <w:p w14:paraId="372DE770" w14:textId="77777777" w:rsidR="00A570E3" w:rsidRPr="00C202AB" w:rsidRDefault="00A570E3" w:rsidP="00302027">
      <w:pPr>
        <w:numPr>
          <w:ilvl w:val="0"/>
          <w:numId w:val="25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gaging with Stakeholders</w:t>
      </w:r>
      <w:r w:rsidRPr="00C202AB">
        <w:rPr>
          <w:rFonts w:ascii="Times New Roman" w:eastAsia="Times New Roman" w:hAnsi="Times New Roman" w:cs="Times New Roman"/>
          <w:kern w:val="0"/>
          <w14:ligatures w14:val="none"/>
        </w:rPr>
        <w:t>:</w:t>
      </w:r>
    </w:p>
    <w:p w14:paraId="77149444" w14:textId="77777777" w:rsidR="00A570E3" w:rsidRPr="00C202AB" w:rsidRDefault="00A570E3" w:rsidP="00302027">
      <w:pPr>
        <w:numPr>
          <w:ilvl w:val="1"/>
          <w:numId w:val="25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penAI collaborates with public forums, educators, and policymakers to address concerns and highlight AI’s societal benefits.</w:t>
      </w:r>
    </w:p>
    <w:p w14:paraId="6B88FA1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strategies promote public trust and confidence in AI-driven research.</w:t>
      </w:r>
    </w:p>
    <w:p w14:paraId="5B3EA98F"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3.15 Long-Term Implications for Scientific and Engineering Ethics</w:t>
      </w:r>
    </w:p>
    <w:p w14:paraId="0DFBC1FF"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integration of AI like OpenAI o3 into scientific and engineering practices has profound long-term implications for ethics:</w:t>
      </w:r>
    </w:p>
    <w:p w14:paraId="0E4E19EC" w14:textId="77777777" w:rsidR="00A570E3" w:rsidRPr="00C202AB" w:rsidRDefault="00A570E3" w:rsidP="00302027">
      <w:pPr>
        <w:numPr>
          <w:ilvl w:val="0"/>
          <w:numId w:val="25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edefining Ethical Boundaries</w:t>
      </w:r>
      <w:r w:rsidRPr="00C202AB">
        <w:rPr>
          <w:rFonts w:ascii="Times New Roman" w:eastAsia="Times New Roman" w:hAnsi="Times New Roman" w:cs="Times New Roman"/>
          <w:kern w:val="0"/>
          <w14:ligatures w14:val="none"/>
        </w:rPr>
        <w:t>:</w:t>
      </w:r>
    </w:p>
    <w:p w14:paraId="654534BF" w14:textId="53EC3693" w:rsidR="00A570E3" w:rsidRPr="00C202AB" w:rsidRDefault="00A570E3" w:rsidP="00302027">
      <w:pPr>
        <w:numPr>
          <w:ilvl w:val="1"/>
          <w:numId w:val="25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As AI capabilities expand, ethical considerations in gene editing, autonomous robotics, and climate engineering must evolve.</w:t>
      </w:r>
    </w:p>
    <w:p w14:paraId="2B055E34" w14:textId="77777777" w:rsidR="00A570E3" w:rsidRPr="00C202AB" w:rsidRDefault="00A570E3" w:rsidP="00302027">
      <w:pPr>
        <w:numPr>
          <w:ilvl w:val="0"/>
          <w:numId w:val="25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stablishing Global Ethical Standards</w:t>
      </w:r>
      <w:r w:rsidRPr="00C202AB">
        <w:rPr>
          <w:rFonts w:ascii="Times New Roman" w:eastAsia="Times New Roman" w:hAnsi="Times New Roman" w:cs="Times New Roman"/>
          <w:kern w:val="0"/>
          <w14:ligatures w14:val="none"/>
        </w:rPr>
        <w:t>:</w:t>
      </w:r>
    </w:p>
    <w:p w14:paraId="07FBAA11" w14:textId="77777777" w:rsidR="00A570E3" w:rsidRPr="00C202AB" w:rsidRDefault="00A570E3" w:rsidP="00302027">
      <w:pPr>
        <w:numPr>
          <w:ilvl w:val="1"/>
          <w:numId w:val="25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penAI collaborates with international organizations to create ethical guidelines for AI use in sensitive domains.</w:t>
      </w:r>
    </w:p>
    <w:p w14:paraId="5CB7F1FD" w14:textId="77777777" w:rsidR="00A570E3" w:rsidRPr="00C202AB" w:rsidRDefault="00A570E3" w:rsidP="00302027">
      <w:pPr>
        <w:numPr>
          <w:ilvl w:val="0"/>
          <w:numId w:val="25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ncorporating Ethics into AI Design</w:t>
      </w:r>
      <w:r w:rsidRPr="00C202AB">
        <w:rPr>
          <w:rFonts w:ascii="Times New Roman" w:eastAsia="Times New Roman" w:hAnsi="Times New Roman" w:cs="Times New Roman"/>
          <w:kern w:val="0"/>
          <w14:ligatures w14:val="none"/>
        </w:rPr>
        <w:t>:</w:t>
      </w:r>
    </w:p>
    <w:p w14:paraId="17CB705F" w14:textId="77777777" w:rsidR="00A570E3" w:rsidRPr="00C202AB" w:rsidRDefault="00A570E3" w:rsidP="00302027">
      <w:pPr>
        <w:numPr>
          <w:ilvl w:val="1"/>
          <w:numId w:val="25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By embedding ethical considerations into its algorithms, o3 ensures that decisions align with societal values.</w:t>
      </w:r>
    </w:p>
    <w:p w14:paraId="72A2B0D8"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efforts position OpenAI o3 as a leader in promoting ethical innovation.</w:t>
      </w:r>
    </w:p>
    <w:p w14:paraId="4730D691" w14:textId="77777777" w:rsidR="00A570E3" w:rsidRPr="00C202AB" w:rsidRDefault="00A570E3" w:rsidP="00302027">
      <w:pPr>
        <w:pStyle w:val="Heading1"/>
        <w:spacing w:line="276" w:lineRule="auto"/>
        <w:rPr>
          <w:rFonts w:ascii="Times New Roman" w:eastAsia="Times New Roman" w:hAnsi="Times New Roman" w:cs="Times New Roman"/>
        </w:rPr>
      </w:pPr>
      <w:r w:rsidRPr="00C202AB">
        <w:rPr>
          <w:rFonts w:ascii="Times New Roman" w:eastAsia="Times New Roman" w:hAnsi="Times New Roman" w:cs="Times New Roman"/>
        </w:rPr>
        <w:lastRenderedPageBreak/>
        <w:t>14. The Future of OpenAI o3 and AI in Science &amp; Engineering</w:t>
      </w:r>
    </w:p>
    <w:p w14:paraId="37A45776"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4.1 Introduction: Charting the Path Forward</w:t>
      </w:r>
    </w:p>
    <w:p w14:paraId="36BC1B17" w14:textId="27F68A7B"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advent of AI systems like OpenAI o3 represents a paradigm shift in scientific discovery and engineering. With its capabilities in adaptive reasoning, predictive modeling, and collaborative research, OpenAI o3 has set a new benchmark for integrating AI into R&amp;D. However, the future of AI in science and engineering will depend on advancing these capabilities further, addressing existing limitations and leveraging its potential to solve emerging challenges.</w:t>
      </w:r>
    </w:p>
    <w:p w14:paraId="6968174C"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is section explores the future trajectory of OpenAI o3 and similar AI systems, focusing on technical advancements, interdisciplinary applications, ethical frameworks, and societal impacts.</w:t>
      </w:r>
    </w:p>
    <w:p w14:paraId="52A64ED1"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4.2 Advancing the Technical Capabilities of OpenAI o3</w:t>
      </w:r>
    </w:p>
    <w:p w14:paraId="512A8908" w14:textId="74D34626"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The next generation of AI systems will require continued </w:t>
      </w:r>
      <w:r w:rsidR="00A61200">
        <w:rPr>
          <w:rFonts w:ascii="Times New Roman" w:eastAsia="Times New Roman" w:hAnsi="Times New Roman" w:cs="Times New Roman"/>
          <w:kern w:val="0"/>
          <w14:ligatures w14:val="none"/>
        </w:rPr>
        <w:t>architecture, scalability, and adaptability innovation</w:t>
      </w:r>
      <w:r w:rsidRPr="00C202AB">
        <w:rPr>
          <w:rFonts w:ascii="Times New Roman" w:eastAsia="Times New Roman" w:hAnsi="Times New Roman" w:cs="Times New Roman"/>
          <w:kern w:val="0"/>
          <w14:ligatures w14:val="none"/>
        </w:rPr>
        <w:t>.</w:t>
      </w:r>
    </w:p>
    <w:p w14:paraId="67D7E154" w14:textId="77777777" w:rsidR="00A570E3" w:rsidRPr="00C202AB" w:rsidRDefault="00A570E3" w:rsidP="00302027">
      <w:pPr>
        <w:numPr>
          <w:ilvl w:val="0"/>
          <w:numId w:val="26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hancing Multimodal Learning</w:t>
      </w:r>
      <w:r w:rsidRPr="00C202AB">
        <w:rPr>
          <w:rFonts w:ascii="Times New Roman" w:eastAsia="Times New Roman" w:hAnsi="Times New Roman" w:cs="Times New Roman"/>
          <w:kern w:val="0"/>
          <w14:ligatures w14:val="none"/>
        </w:rPr>
        <w:t>:</w:t>
      </w:r>
    </w:p>
    <w:p w14:paraId="5FEC4328" w14:textId="77777777" w:rsidR="00A570E3" w:rsidRPr="00C202AB" w:rsidRDefault="00A570E3" w:rsidP="00302027">
      <w:pPr>
        <w:numPr>
          <w:ilvl w:val="1"/>
          <w:numId w:val="26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Future iterations of OpenAI o3 will integrate more data types, such as 3D models and real-time sensor data, enabling richer analyses.</w:t>
      </w:r>
    </w:p>
    <w:p w14:paraId="05D9481A" w14:textId="77777777" w:rsidR="00A570E3" w:rsidRPr="00C202AB" w:rsidRDefault="00A570E3" w:rsidP="00302027">
      <w:pPr>
        <w:numPr>
          <w:ilvl w:val="1"/>
          <w:numId w:val="26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Modeling environmental changes using satellite imagery and climate models in tandem.</w:t>
      </w:r>
    </w:p>
    <w:p w14:paraId="7BAFB681" w14:textId="77777777" w:rsidR="00A570E3" w:rsidRPr="00C202AB" w:rsidRDefault="00A570E3" w:rsidP="00302027">
      <w:pPr>
        <w:numPr>
          <w:ilvl w:val="0"/>
          <w:numId w:val="26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roving Contextual Understanding</w:t>
      </w:r>
      <w:r w:rsidRPr="00C202AB">
        <w:rPr>
          <w:rFonts w:ascii="Times New Roman" w:eastAsia="Times New Roman" w:hAnsi="Times New Roman" w:cs="Times New Roman"/>
          <w:kern w:val="0"/>
          <w14:ligatures w14:val="none"/>
        </w:rPr>
        <w:t>:</w:t>
      </w:r>
    </w:p>
    <w:p w14:paraId="1EF96163" w14:textId="77777777" w:rsidR="00A570E3" w:rsidRPr="00C202AB" w:rsidRDefault="00A570E3" w:rsidP="00302027">
      <w:pPr>
        <w:numPr>
          <w:ilvl w:val="1"/>
          <w:numId w:val="26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AI systems will gain deeper contextual awareness, enhancing their ability to interpret ambiguous or incomplete data.</w:t>
      </w:r>
    </w:p>
    <w:p w14:paraId="6019C371" w14:textId="77777777" w:rsidR="00A570E3" w:rsidRPr="00C202AB" w:rsidRDefault="00A570E3" w:rsidP="00302027">
      <w:pPr>
        <w:numPr>
          <w:ilvl w:val="1"/>
          <w:numId w:val="26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Assisting in archaeological research by inferring missing historical data from fragmented artifacts.</w:t>
      </w:r>
    </w:p>
    <w:p w14:paraId="576BB3E5" w14:textId="77777777" w:rsidR="00A570E3" w:rsidRPr="00C202AB" w:rsidRDefault="00A570E3" w:rsidP="00302027">
      <w:pPr>
        <w:numPr>
          <w:ilvl w:val="0"/>
          <w:numId w:val="26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caling Quantum Integration</w:t>
      </w:r>
      <w:r w:rsidRPr="00C202AB">
        <w:rPr>
          <w:rFonts w:ascii="Times New Roman" w:eastAsia="Times New Roman" w:hAnsi="Times New Roman" w:cs="Times New Roman"/>
          <w:kern w:val="0"/>
          <w14:ligatures w14:val="none"/>
        </w:rPr>
        <w:t>:</w:t>
      </w:r>
    </w:p>
    <w:p w14:paraId="59E13CF8" w14:textId="77777777" w:rsidR="00A570E3" w:rsidRPr="00C202AB" w:rsidRDefault="00A570E3" w:rsidP="00302027">
      <w:pPr>
        <w:numPr>
          <w:ilvl w:val="1"/>
          <w:numId w:val="26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OpenAI o3 could integrate with quantum computing systems to address problems requiring massive computational power, such as simulating protein folding at the quantum level.</w:t>
      </w:r>
    </w:p>
    <w:p w14:paraId="30ECDBB3" w14:textId="77777777" w:rsidR="00A570E3" w:rsidRPr="00C202AB" w:rsidRDefault="00A570E3" w:rsidP="00302027">
      <w:pPr>
        <w:numPr>
          <w:ilvl w:val="1"/>
          <w:numId w:val="26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Accelerating the discovery of room-temperature superconductors through quantum-enhanced simulations.</w:t>
      </w:r>
    </w:p>
    <w:p w14:paraId="09B5213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dvancements will ensure that OpenAI o3 remains at the forefront of AI-driven research and discovery.</w:t>
      </w:r>
    </w:p>
    <w:p w14:paraId="690A331A"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lastRenderedPageBreak/>
        <w:t>14.3 Expanding AI’s Role in Interdisciplinary Research</w:t>
      </w:r>
    </w:p>
    <w:p w14:paraId="47574EC0"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future of scientific and engineering breakthroughs lies in interdisciplinary collaboration, where AI systems like OpenAI o3 serve as unifying tools.</w:t>
      </w:r>
    </w:p>
    <w:p w14:paraId="7B750193" w14:textId="77777777" w:rsidR="00A570E3" w:rsidRPr="00C202AB" w:rsidRDefault="00A570E3" w:rsidP="00302027">
      <w:pPr>
        <w:numPr>
          <w:ilvl w:val="0"/>
          <w:numId w:val="26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Bridging Physics and Biology</w:t>
      </w:r>
      <w:r w:rsidRPr="00C202AB">
        <w:rPr>
          <w:rFonts w:ascii="Times New Roman" w:eastAsia="Times New Roman" w:hAnsi="Times New Roman" w:cs="Times New Roman"/>
          <w:kern w:val="0"/>
          <w14:ligatures w14:val="none"/>
        </w:rPr>
        <w:t>:</w:t>
      </w:r>
    </w:p>
    <w:p w14:paraId="52CA5ED6" w14:textId="77777777" w:rsidR="00A570E3" w:rsidRPr="00C202AB" w:rsidRDefault="00A570E3" w:rsidP="00302027">
      <w:pPr>
        <w:numPr>
          <w:ilvl w:val="1"/>
          <w:numId w:val="26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OpenAI o3 will simulate biological processes using principles from quantum mechanics, such as electron transport in cellular respiration.</w:t>
      </w:r>
    </w:p>
    <w:p w14:paraId="38A50A17" w14:textId="77777777" w:rsidR="00A570E3" w:rsidRPr="00C202AB" w:rsidRDefault="00A570E3" w:rsidP="00302027">
      <w:pPr>
        <w:numPr>
          <w:ilvl w:val="0"/>
          <w:numId w:val="26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onnecting Chemistry and Engineering</w:t>
      </w:r>
      <w:r w:rsidRPr="00C202AB">
        <w:rPr>
          <w:rFonts w:ascii="Times New Roman" w:eastAsia="Times New Roman" w:hAnsi="Times New Roman" w:cs="Times New Roman"/>
          <w:kern w:val="0"/>
          <w14:ligatures w14:val="none"/>
        </w:rPr>
        <w:t>:</w:t>
      </w:r>
    </w:p>
    <w:p w14:paraId="2E80DFBC" w14:textId="77777777" w:rsidR="00A570E3" w:rsidRPr="00C202AB" w:rsidRDefault="00A570E3" w:rsidP="00302027">
      <w:pPr>
        <w:numPr>
          <w:ilvl w:val="1"/>
          <w:numId w:val="26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AI will predict material behaviors at the molecular level, guiding the design of advanced engineering solutions, such as heat-resistant composites.</w:t>
      </w:r>
    </w:p>
    <w:p w14:paraId="2113FECC" w14:textId="77777777" w:rsidR="00A570E3" w:rsidRPr="00C202AB" w:rsidRDefault="00A570E3" w:rsidP="00302027">
      <w:pPr>
        <w:numPr>
          <w:ilvl w:val="0"/>
          <w:numId w:val="26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ynthesizing Insights Across Disciplines</w:t>
      </w:r>
      <w:r w:rsidRPr="00C202AB">
        <w:rPr>
          <w:rFonts w:ascii="Times New Roman" w:eastAsia="Times New Roman" w:hAnsi="Times New Roman" w:cs="Times New Roman"/>
          <w:kern w:val="0"/>
          <w14:ligatures w14:val="none"/>
        </w:rPr>
        <w:t>:</w:t>
      </w:r>
    </w:p>
    <w:p w14:paraId="1722A73D" w14:textId="26C253D1" w:rsidR="00A570E3" w:rsidRPr="00C202AB" w:rsidRDefault="00A570E3" w:rsidP="00302027">
      <w:pPr>
        <w:numPr>
          <w:ilvl w:val="1"/>
          <w:numId w:val="26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xml:space="preserve">: OpenAI o3 will generate holistic models </w:t>
      </w:r>
      <w:r w:rsidR="00A61200">
        <w:rPr>
          <w:rFonts w:ascii="Times New Roman" w:eastAsia="Times New Roman" w:hAnsi="Times New Roman" w:cs="Times New Roman"/>
          <w:kern w:val="0"/>
          <w14:ligatures w14:val="none"/>
        </w:rPr>
        <w:t>integrating</w:t>
      </w:r>
      <w:r w:rsidRPr="00C202AB">
        <w:rPr>
          <w:rFonts w:ascii="Times New Roman" w:eastAsia="Times New Roman" w:hAnsi="Times New Roman" w:cs="Times New Roman"/>
          <w:kern w:val="0"/>
          <w14:ligatures w14:val="none"/>
        </w:rPr>
        <w:t xml:space="preserve"> data from disparate fields, fostering unified approaches to complex challenges like climate adaptation.</w:t>
      </w:r>
    </w:p>
    <w:p w14:paraId="27767B7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interdisciplinary applications will redefine how researchers approach and solve multifaceted problems.</w:t>
      </w:r>
    </w:p>
    <w:p w14:paraId="1C88C05A"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4.4 Democratizing AI for Global Scientific Equity</w:t>
      </w:r>
    </w:p>
    <w:p w14:paraId="45480D51"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Democratizing access to advanced AI systems is critical for ensuring that scientific progress benefits all regions and communities:</w:t>
      </w:r>
    </w:p>
    <w:p w14:paraId="7833C758" w14:textId="77777777" w:rsidR="00A570E3" w:rsidRPr="00C202AB" w:rsidRDefault="00A570E3" w:rsidP="00302027">
      <w:pPr>
        <w:numPr>
          <w:ilvl w:val="0"/>
          <w:numId w:val="26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ffordable AI Solutions</w:t>
      </w:r>
      <w:r w:rsidRPr="00C202AB">
        <w:rPr>
          <w:rFonts w:ascii="Times New Roman" w:eastAsia="Times New Roman" w:hAnsi="Times New Roman" w:cs="Times New Roman"/>
          <w:kern w:val="0"/>
          <w14:ligatures w14:val="none"/>
        </w:rPr>
        <w:t>:</w:t>
      </w:r>
    </w:p>
    <w:p w14:paraId="757382E3" w14:textId="77777777" w:rsidR="00A570E3" w:rsidRPr="00C202AB" w:rsidRDefault="00A570E3" w:rsidP="00302027">
      <w:pPr>
        <w:numPr>
          <w:ilvl w:val="1"/>
          <w:numId w:val="26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Expanding the availability of resource-efficient models like OpenAI o3 Mini to underfunded institutions and developing countries.</w:t>
      </w:r>
    </w:p>
    <w:p w14:paraId="6B712B7C" w14:textId="77777777" w:rsidR="00A570E3" w:rsidRPr="00C202AB" w:rsidRDefault="00A570E3" w:rsidP="00302027">
      <w:pPr>
        <w:numPr>
          <w:ilvl w:val="0"/>
          <w:numId w:val="26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en Access Knowledge Platforms</w:t>
      </w:r>
      <w:r w:rsidRPr="00C202AB">
        <w:rPr>
          <w:rFonts w:ascii="Times New Roman" w:eastAsia="Times New Roman" w:hAnsi="Times New Roman" w:cs="Times New Roman"/>
          <w:kern w:val="0"/>
          <w14:ligatures w14:val="none"/>
        </w:rPr>
        <w:t>:</w:t>
      </w:r>
    </w:p>
    <w:p w14:paraId="6F9E18F9" w14:textId="77777777" w:rsidR="00A570E3" w:rsidRPr="00C202AB" w:rsidRDefault="00A570E3" w:rsidP="00302027">
      <w:pPr>
        <w:numPr>
          <w:ilvl w:val="1"/>
          <w:numId w:val="26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Creating global repositories where researchers can access OpenAI o3’s analyses, simulations, and datasets.</w:t>
      </w:r>
    </w:p>
    <w:p w14:paraId="1F30FC13" w14:textId="77777777" w:rsidR="00A570E3" w:rsidRPr="00C202AB" w:rsidRDefault="00A570E3" w:rsidP="00302027">
      <w:pPr>
        <w:numPr>
          <w:ilvl w:val="0"/>
          <w:numId w:val="26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ostering Inclusive Collaboration</w:t>
      </w:r>
      <w:r w:rsidRPr="00C202AB">
        <w:rPr>
          <w:rFonts w:ascii="Times New Roman" w:eastAsia="Times New Roman" w:hAnsi="Times New Roman" w:cs="Times New Roman"/>
          <w:kern w:val="0"/>
          <w14:ligatures w14:val="none"/>
        </w:rPr>
        <w:t>:</w:t>
      </w:r>
    </w:p>
    <w:p w14:paraId="354322DE" w14:textId="77777777" w:rsidR="00A570E3" w:rsidRPr="00C202AB" w:rsidRDefault="00A570E3" w:rsidP="00302027">
      <w:pPr>
        <w:numPr>
          <w:ilvl w:val="1"/>
          <w:numId w:val="26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AI-powered platforms will connect researchers worldwide, enabling equitable contributions to global scientific initiatives.</w:t>
      </w:r>
    </w:p>
    <w:p w14:paraId="6B9D80CD"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efforts will bridge the gap between resource-rich and resource-constrained regions, ensuring a more inclusive research ecosystem.</w:t>
      </w:r>
    </w:p>
    <w:p w14:paraId="3D3759F5"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4.5 Addressing Emerging Challenges with AI</w:t>
      </w:r>
    </w:p>
    <w:p w14:paraId="0F82E46C"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s global challenges evolve, AI systems like OpenAI o3 will adapt to tackle pressing issues in science and engineering:</w:t>
      </w:r>
    </w:p>
    <w:p w14:paraId="2B81C399" w14:textId="77777777" w:rsidR="00A570E3" w:rsidRPr="00C202AB" w:rsidRDefault="00A570E3" w:rsidP="00302027">
      <w:pPr>
        <w:numPr>
          <w:ilvl w:val="0"/>
          <w:numId w:val="26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Combatting Climate Change</w:t>
      </w:r>
      <w:r w:rsidRPr="00C202AB">
        <w:rPr>
          <w:rFonts w:ascii="Times New Roman" w:eastAsia="Times New Roman" w:hAnsi="Times New Roman" w:cs="Times New Roman"/>
          <w:kern w:val="0"/>
          <w14:ligatures w14:val="none"/>
        </w:rPr>
        <w:t>:</w:t>
      </w:r>
    </w:p>
    <w:p w14:paraId="2C399F8C" w14:textId="77777777" w:rsidR="00A570E3" w:rsidRPr="00C202AB" w:rsidRDefault="00A570E3" w:rsidP="00302027">
      <w:pPr>
        <w:numPr>
          <w:ilvl w:val="1"/>
          <w:numId w:val="26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OpenAI o3 will refine climate models, predict extreme weather events, and optimize renewable energy systems.</w:t>
      </w:r>
    </w:p>
    <w:p w14:paraId="39AA84F8" w14:textId="77777777" w:rsidR="00A570E3" w:rsidRPr="00C202AB" w:rsidRDefault="00A570E3" w:rsidP="00302027">
      <w:pPr>
        <w:numPr>
          <w:ilvl w:val="0"/>
          <w:numId w:val="26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dvancing Public Health</w:t>
      </w:r>
      <w:r w:rsidRPr="00C202AB">
        <w:rPr>
          <w:rFonts w:ascii="Times New Roman" w:eastAsia="Times New Roman" w:hAnsi="Times New Roman" w:cs="Times New Roman"/>
          <w:kern w:val="0"/>
          <w14:ligatures w14:val="none"/>
        </w:rPr>
        <w:t>:</w:t>
      </w:r>
    </w:p>
    <w:p w14:paraId="5DBBE007" w14:textId="77777777" w:rsidR="00A570E3" w:rsidRPr="00C202AB" w:rsidRDefault="00A570E3" w:rsidP="00302027">
      <w:pPr>
        <w:numPr>
          <w:ilvl w:val="1"/>
          <w:numId w:val="26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AI systems will integrate genomic, environmental, and behavioral data to develop personalized healthcare solutions.</w:t>
      </w:r>
    </w:p>
    <w:p w14:paraId="0B8E66C1" w14:textId="77777777" w:rsidR="00A570E3" w:rsidRPr="00C202AB" w:rsidRDefault="00A570E3" w:rsidP="00302027">
      <w:pPr>
        <w:numPr>
          <w:ilvl w:val="0"/>
          <w:numId w:val="26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hancing Space Exploration</w:t>
      </w:r>
      <w:r w:rsidRPr="00C202AB">
        <w:rPr>
          <w:rFonts w:ascii="Times New Roman" w:eastAsia="Times New Roman" w:hAnsi="Times New Roman" w:cs="Times New Roman"/>
          <w:kern w:val="0"/>
          <w14:ligatures w14:val="none"/>
        </w:rPr>
        <w:t>:</w:t>
      </w:r>
    </w:p>
    <w:p w14:paraId="7108B767" w14:textId="77777777" w:rsidR="00A570E3" w:rsidRPr="00C202AB" w:rsidRDefault="00A570E3" w:rsidP="00302027">
      <w:pPr>
        <w:numPr>
          <w:ilvl w:val="1"/>
          <w:numId w:val="26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OpenAI o3 will assist in designing sustainable habitats and propulsion systems for long-duration space missions.</w:t>
      </w:r>
    </w:p>
    <w:p w14:paraId="7670DA95"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pplications position OpenAI o3 as a critical tool for addressing 21st-century challenges.</w:t>
      </w:r>
    </w:p>
    <w:p w14:paraId="2A7B820F"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4.6 Integrating AI into Education and Workforce Training</w:t>
      </w:r>
    </w:p>
    <w:p w14:paraId="5F39471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adoption of AI in R&amp;D requires a skilled workforce capable of leveraging these tools effectively:</w:t>
      </w:r>
    </w:p>
    <w:p w14:paraId="336884A3" w14:textId="77777777" w:rsidR="00A570E3" w:rsidRPr="00C202AB" w:rsidRDefault="00A570E3" w:rsidP="00302027">
      <w:pPr>
        <w:numPr>
          <w:ilvl w:val="0"/>
          <w:numId w:val="26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I-Enhanced Education Platforms</w:t>
      </w:r>
      <w:r w:rsidRPr="00C202AB">
        <w:rPr>
          <w:rFonts w:ascii="Times New Roman" w:eastAsia="Times New Roman" w:hAnsi="Times New Roman" w:cs="Times New Roman"/>
          <w:kern w:val="0"/>
          <w14:ligatures w14:val="none"/>
        </w:rPr>
        <w:t>:</w:t>
      </w:r>
    </w:p>
    <w:p w14:paraId="4BB527CC" w14:textId="77777777" w:rsidR="00A570E3" w:rsidRPr="00C202AB" w:rsidRDefault="00A570E3" w:rsidP="00302027">
      <w:pPr>
        <w:numPr>
          <w:ilvl w:val="1"/>
          <w:numId w:val="26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OpenAI o3 will power virtual labs, allowing students to conduct experiments and simulations in a safe, cost-effective environment.</w:t>
      </w:r>
    </w:p>
    <w:p w14:paraId="7FC49AFE" w14:textId="77777777" w:rsidR="00A570E3" w:rsidRPr="00C202AB" w:rsidRDefault="00A570E3" w:rsidP="00302027">
      <w:pPr>
        <w:numPr>
          <w:ilvl w:val="0"/>
          <w:numId w:val="26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ontinuous Professional Development</w:t>
      </w:r>
      <w:r w:rsidRPr="00C202AB">
        <w:rPr>
          <w:rFonts w:ascii="Times New Roman" w:eastAsia="Times New Roman" w:hAnsi="Times New Roman" w:cs="Times New Roman"/>
          <w:kern w:val="0"/>
          <w14:ligatures w14:val="none"/>
        </w:rPr>
        <w:t>:</w:t>
      </w:r>
    </w:p>
    <w:p w14:paraId="347AF2F7" w14:textId="77777777" w:rsidR="00A570E3" w:rsidRPr="00C202AB" w:rsidRDefault="00A570E3" w:rsidP="00302027">
      <w:pPr>
        <w:numPr>
          <w:ilvl w:val="1"/>
          <w:numId w:val="26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AI-driven platforms will provide personalized training modules for researchers and engineers, keeping them updated on the latest advancements.</w:t>
      </w:r>
    </w:p>
    <w:p w14:paraId="6BC7CEC3" w14:textId="77777777" w:rsidR="00A570E3" w:rsidRPr="00C202AB" w:rsidRDefault="00A570E3" w:rsidP="00302027">
      <w:pPr>
        <w:numPr>
          <w:ilvl w:val="0"/>
          <w:numId w:val="26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moting Lifelong Learning</w:t>
      </w:r>
      <w:r w:rsidRPr="00C202AB">
        <w:rPr>
          <w:rFonts w:ascii="Times New Roman" w:eastAsia="Times New Roman" w:hAnsi="Times New Roman" w:cs="Times New Roman"/>
          <w:kern w:val="0"/>
          <w14:ligatures w14:val="none"/>
        </w:rPr>
        <w:t>:</w:t>
      </w:r>
    </w:p>
    <w:p w14:paraId="6B53F14B" w14:textId="58334040" w:rsidR="00A570E3" w:rsidRPr="00C202AB" w:rsidRDefault="00A570E3" w:rsidP="00302027">
      <w:pPr>
        <w:numPr>
          <w:ilvl w:val="1"/>
          <w:numId w:val="26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xml:space="preserve">: OpenAI o3 will create adaptive learning paths, ensuring that individuals across industries </w:t>
      </w:r>
      <w:r w:rsidR="00A61200">
        <w:rPr>
          <w:rFonts w:ascii="Times New Roman" w:eastAsia="Times New Roman" w:hAnsi="Times New Roman" w:cs="Times New Roman"/>
          <w:kern w:val="0"/>
          <w14:ligatures w14:val="none"/>
        </w:rPr>
        <w:t>use AI tools proficiently</w:t>
      </w:r>
      <w:r w:rsidRPr="00C202AB">
        <w:rPr>
          <w:rFonts w:ascii="Times New Roman" w:eastAsia="Times New Roman" w:hAnsi="Times New Roman" w:cs="Times New Roman"/>
          <w:kern w:val="0"/>
          <w14:ligatures w14:val="none"/>
        </w:rPr>
        <w:t>.</w:t>
      </w:r>
    </w:p>
    <w:p w14:paraId="0E5CBE2A" w14:textId="4134B25D"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initiatives will ensure the workforce is prepared to integrate AI into scientific and engineering practices.</w:t>
      </w:r>
    </w:p>
    <w:p w14:paraId="43DA71F8"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4.7 Establishing Ethical and Governance Frameworks</w:t>
      </w:r>
    </w:p>
    <w:p w14:paraId="2E53107C"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s AI systems like OpenAI o3 continue to evolve, robust ethical and governance frameworks will be essential to guide their deployment:</w:t>
      </w:r>
    </w:p>
    <w:p w14:paraId="43AC3346" w14:textId="77777777" w:rsidR="00A570E3" w:rsidRPr="00C202AB" w:rsidRDefault="00A570E3" w:rsidP="00302027">
      <w:pPr>
        <w:numPr>
          <w:ilvl w:val="0"/>
          <w:numId w:val="26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eveloping Global Standards</w:t>
      </w:r>
      <w:r w:rsidRPr="00C202AB">
        <w:rPr>
          <w:rFonts w:ascii="Times New Roman" w:eastAsia="Times New Roman" w:hAnsi="Times New Roman" w:cs="Times New Roman"/>
          <w:kern w:val="0"/>
          <w14:ligatures w14:val="none"/>
        </w:rPr>
        <w:t>:</w:t>
      </w:r>
    </w:p>
    <w:p w14:paraId="4037D02F" w14:textId="77777777" w:rsidR="00A570E3" w:rsidRPr="00C202AB" w:rsidRDefault="00A570E3" w:rsidP="00302027">
      <w:pPr>
        <w:numPr>
          <w:ilvl w:val="1"/>
          <w:numId w:val="26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International organizations will collaborate to establish unified guidelines for AI use in research, ensuring ethical consistency.</w:t>
      </w:r>
    </w:p>
    <w:p w14:paraId="383A670D" w14:textId="77777777" w:rsidR="00A570E3" w:rsidRPr="00C202AB" w:rsidRDefault="00A570E3" w:rsidP="00302027">
      <w:pPr>
        <w:numPr>
          <w:ilvl w:val="0"/>
          <w:numId w:val="26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lementing AI Governance Models</w:t>
      </w:r>
      <w:r w:rsidRPr="00C202AB">
        <w:rPr>
          <w:rFonts w:ascii="Times New Roman" w:eastAsia="Times New Roman" w:hAnsi="Times New Roman" w:cs="Times New Roman"/>
          <w:kern w:val="0"/>
          <w14:ligatures w14:val="none"/>
        </w:rPr>
        <w:t>:</w:t>
      </w:r>
    </w:p>
    <w:p w14:paraId="33903E9B" w14:textId="77777777" w:rsidR="00A570E3" w:rsidRPr="00C202AB" w:rsidRDefault="00A570E3" w:rsidP="00302027">
      <w:pPr>
        <w:numPr>
          <w:ilvl w:val="1"/>
          <w:numId w:val="26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Governance models will emphasize transparency, accountability, and inclusivity, preventing misuse of advanced AI systems.</w:t>
      </w:r>
    </w:p>
    <w:p w14:paraId="3FBE94D4" w14:textId="77777777" w:rsidR="00A570E3" w:rsidRPr="00C202AB" w:rsidRDefault="00A570E3" w:rsidP="00302027">
      <w:pPr>
        <w:numPr>
          <w:ilvl w:val="0"/>
          <w:numId w:val="26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Embedding Ethics in AI Design</w:t>
      </w:r>
      <w:r w:rsidRPr="00C202AB">
        <w:rPr>
          <w:rFonts w:ascii="Times New Roman" w:eastAsia="Times New Roman" w:hAnsi="Times New Roman" w:cs="Times New Roman"/>
          <w:kern w:val="0"/>
          <w14:ligatures w14:val="none"/>
        </w:rPr>
        <w:t>:</w:t>
      </w:r>
    </w:p>
    <w:p w14:paraId="0D605EA9" w14:textId="77777777" w:rsidR="00A570E3" w:rsidRPr="00C202AB" w:rsidRDefault="00A570E3" w:rsidP="00302027">
      <w:pPr>
        <w:numPr>
          <w:ilvl w:val="1"/>
          <w:numId w:val="26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OpenAI o3 will integrate ethical principles into its algorithms, ensuring that outputs align with societal values.</w:t>
      </w:r>
    </w:p>
    <w:p w14:paraId="451C4479"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frameworks will balance innovation with responsibility, fostering trust in AI-driven research.</w:t>
      </w:r>
    </w:p>
    <w:p w14:paraId="6C19B685"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4.8 AI’s Role in Shaping Future Scientific Paradigms</w:t>
      </w:r>
    </w:p>
    <w:p w14:paraId="317C03D4"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I systems like OpenAI o3 will redefine the paradigms of scientific inquiry and engineering design:</w:t>
      </w:r>
    </w:p>
    <w:p w14:paraId="7DABAB10" w14:textId="77777777" w:rsidR="00A570E3" w:rsidRPr="00C202AB" w:rsidRDefault="00A570E3" w:rsidP="00302027">
      <w:pPr>
        <w:numPr>
          <w:ilvl w:val="0"/>
          <w:numId w:val="26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hifting from Hypothesis-Driven to Data-Driven Research</w:t>
      </w:r>
      <w:r w:rsidRPr="00C202AB">
        <w:rPr>
          <w:rFonts w:ascii="Times New Roman" w:eastAsia="Times New Roman" w:hAnsi="Times New Roman" w:cs="Times New Roman"/>
          <w:kern w:val="0"/>
          <w14:ligatures w14:val="none"/>
        </w:rPr>
        <w:t>:</w:t>
      </w:r>
    </w:p>
    <w:p w14:paraId="3DCE76DB" w14:textId="77777777" w:rsidR="00A570E3" w:rsidRPr="00C202AB" w:rsidRDefault="00A570E3" w:rsidP="00302027">
      <w:pPr>
        <w:numPr>
          <w:ilvl w:val="1"/>
          <w:numId w:val="26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OpenAI o3 will enable researchers to uncover patterns and generate hypotheses directly from large datasets, accelerating discovery.</w:t>
      </w:r>
    </w:p>
    <w:p w14:paraId="34B274B8" w14:textId="77777777" w:rsidR="00A570E3" w:rsidRPr="00C202AB" w:rsidRDefault="00A570E3" w:rsidP="00302027">
      <w:pPr>
        <w:numPr>
          <w:ilvl w:val="0"/>
          <w:numId w:val="26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mphasizing Collaborative Research</w:t>
      </w:r>
      <w:r w:rsidRPr="00C202AB">
        <w:rPr>
          <w:rFonts w:ascii="Times New Roman" w:eastAsia="Times New Roman" w:hAnsi="Times New Roman" w:cs="Times New Roman"/>
          <w:kern w:val="0"/>
          <w14:ligatures w14:val="none"/>
        </w:rPr>
        <w:t>:</w:t>
      </w:r>
    </w:p>
    <w:p w14:paraId="3D34836C" w14:textId="1DAB6ED5" w:rsidR="00A570E3" w:rsidRPr="00C202AB" w:rsidRDefault="00A570E3" w:rsidP="00302027">
      <w:pPr>
        <w:numPr>
          <w:ilvl w:val="1"/>
          <w:numId w:val="26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AI-powered platforms facilitate real-time collaboration among global teams, promoting open science and interdisciplinary innovation.</w:t>
      </w:r>
    </w:p>
    <w:p w14:paraId="22A29224" w14:textId="77777777" w:rsidR="00A570E3" w:rsidRPr="00C202AB" w:rsidRDefault="00A570E3" w:rsidP="00302027">
      <w:pPr>
        <w:numPr>
          <w:ilvl w:val="0"/>
          <w:numId w:val="26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utomating Exploratory Research</w:t>
      </w:r>
      <w:r w:rsidRPr="00C202AB">
        <w:rPr>
          <w:rFonts w:ascii="Times New Roman" w:eastAsia="Times New Roman" w:hAnsi="Times New Roman" w:cs="Times New Roman"/>
          <w:kern w:val="0"/>
          <w14:ligatures w14:val="none"/>
        </w:rPr>
        <w:t>:</w:t>
      </w:r>
    </w:p>
    <w:p w14:paraId="51CD22A1" w14:textId="77777777" w:rsidR="00A570E3" w:rsidRPr="00C202AB" w:rsidRDefault="00A570E3" w:rsidP="00302027">
      <w:pPr>
        <w:numPr>
          <w:ilvl w:val="1"/>
          <w:numId w:val="26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Autonomous systems like o3 will independently explore uncharted areas, such as novel materials or biological mechanisms.</w:t>
      </w:r>
    </w:p>
    <w:p w14:paraId="45B65321"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shifts will transform the nature of scientific discovery and engineering innovation, making them faster and more impactful.</w:t>
      </w:r>
    </w:p>
    <w:p w14:paraId="002526AB"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4.10 Expanding AI’s Role in Personalized Scientific Research</w:t>
      </w:r>
    </w:p>
    <w:p w14:paraId="2C491815"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future of R&amp;D will involve highly personalized research tools tailored to individual researchers and institutions:</w:t>
      </w:r>
    </w:p>
    <w:p w14:paraId="0B2DACAF" w14:textId="77777777" w:rsidR="00A570E3" w:rsidRPr="00C202AB" w:rsidRDefault="00A570E3" w:rsidP="00302027">
      <w:pPr>
        <w:numPr>
          <w:ilvl w:val="0"/>
          <w:numId w:val="26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ustomizable AI Workflows</w:t>
      </w:r>
      <w:r w:rsidRPr="00C202AB">
        <w:rPr>
          <w:rFonts w:ascii="Times New Roman" w:eastAsia="Times New Roman" w:hAnsi="Times New Roman" w:cs="Times New Roman"/>
          <w:kern w:val="0"/>
          <w14:ligatures w14:val="none"/>
        </w:rPr>
        <w:t>:</w:t>
      </w:r>
    </w:p>
    <w:p w14:paraId="72466946" w14:textId="77777777" w:rsidR="00A570E3" w:rsidRPr="00C202AB" w:rsidRDefault="00A570E3" w:rsidP="00302027">
      <w:pPr>
        <w:numPr>
          <w:ilvl w:val="1"/>
          <w:numId w:val="26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OpenAI o3 will allow researchers to design custom workflows for specific challenges, such as analyzing unique experimental datasets.</w:t>
      </w:r>
    </w:p>
    <w:p w14:paraId="12418902" w14:textId="0894FC80" w:rsidR="00A570E3" w:rsidRPr="00C202AB" w:rsidRDefault="00A61200" w:rsidP="00302027">
      <w:pPr>
        <w:numPr>
          <w:ilvl w:val="1"/>
          <w:numId w:val="268"/>
        </w:numPr>
        <w:spacing w:before="100" w:beforeAutospacing="1" w:after="100" w:afterAutospacing="1" w:line="276" w:lineRule="auto"/>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For example, c</w:t>
      </w:r>
      <w:r w:rsidR="00A570E3" w:rsidRPr="00C202AB">
        <w:rPr>
          <w:rFonts w:ascii="Times New Roman" w:eastAsia="Times New Roman" w:hAnsi="Times New Roman" w:cs="Times New Roman"/>
          <w:kern w:val="0"/>
          <w14:ligatures w14:val="none"/>
        </w:rPr>
        <w:t>hemists studying catalysis could configure o3 to prioritize reaction pathways under specific conditions.</w:t>
      </w:r>
    </w:p>
    <w:p w14:paraId="7731DED3" w14:textId="77777777" w:rsidR="00A570E3" w:rsidRPr="00C202AB" w:rsidRDefault="00A570E3" w:rsidP="00302027">
      <w:pPr>
        <w:numPr>
          <w:ilvl w:val="0"/>
          <w:numId w:val="26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daptive User Interfaces</w:t>
      </w:r>
      <w:r w:rsidRPr="00C202AB">
        <w:rPr>
          <w:rFonts w:ascii="Times New Roman" w:eastAsia="Times New Roman" w:hAnsi="Times New Roman" w:cs="Times New Roman"/>
          <w:kern w:val="0"/>
          <w14:ligatures w14:val="none"/>
        </w:rPr>
        <w:t>:</w:t>
      </w:r>
    </w:p>
    <w:p w14:paraId="4F3E4155" w14:textId="709D3CB4" w:rsidR="00A570E3" w:rsidRPr="00C202AB" w:rsidRDefault="00A570E3" w:rsidP="00302027">
      <w:pPr>
        <w:numPr>
          <w:ilvl w:val="1"/>
          <w:numId w:val="26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xml:space="preserve">: OpenAI o3 will develop user interfaces that adapt to researchers’ expertise levels, guiding novices while allowing experts </w:t>
      </w:r>
      <w:r w:rsidR="00A61200">
        <w:rPr>
          <w:rFonts w:ascii="Times New Roman" w:eastAsia="Times New Roman" w:hAnsi="Times New Roman" w:cs="Times New Roman"/>
          <w:kern w:val="0"/>
          <w14:ligatures w14:val="none"/>
        </w:rPr>
        <w:t>complete</w:t>
      </w:r>
      <w:r w:rsidRPr="00C202AB">
        <w:rPr>
          <w:rFonts w:ascii="Times New Roman" w:eastAsia="Times New Roman" w:hAnsi="Times New Roman" w:cs="Times New Roman"/>
          <w:kern w:val="0"/>
          <w14:ligatures w14:val="none"/>
        </w:rPr>
        <w:t xml:space="preserve"> control over advanced features.</w:t>
      </w:r>
    </w:p>
    <w:p w14:paraId="225D3D50" w14:textId="77777777" w:rsidR="00A570E3" w:rsidRPr="00C202AB" w:rsidRDefault="00A570E3" w:rsidP="00302027">
      <w:pPr>
        <w:numPr>
          <w:ilvl w:val="1"/>
          <w:numId w:val="26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Early-career researchers could use simplified interfaces for simulation setups, while seasoned professionals access granular control over algorithms.</w:t>
      </w:r>
    </w:p>
    <w:p w14:paraId="6E05DAF6" w14:textId="77777777" w:rsidR="00A570E3" w:rsidRPr="00C202AB" w:rsidRDefault="00A570E3" w:rsidP="00302027">
      <w:pPr>
        <w:numPr>
          <w:ilvl w:val="0"/>
          <w:numId w:val="26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Localized Research Tools</w:t>
      </w:r>
      <w:r w:rsidRPr="00C202AB">
        <w:rPr>
          <w:rFonts w:ascii="Times New Roman" w:eastAsia="Times New Roman" w:hAnsi="Times New Roman" w:cs="Times New Roman"/>
          <w:kern w:val="0"/>
          <w14:ligatures w14:val="none"/>
        </w:rPr>
        <w:t>:</w:t>
      </w:r>
    </w:p>
    <w:p w14:paraId="71ADF258" w14:textId="77777777" w:rsidR="00A570E3" w:rsidRPr="00C202AB" w:rsidRDefault="00A570E3" w:rsidP="00302027">
      <w:pPr>
        <w:numPr>
          <w:ilvl w:val="1"/>
          <w:numId w:val="26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o3 will integrate local data and regional priorities into research workflows, enabling context-aware scientific discovery.</w:t>
      </w:r>
    </w:p>
    <w:p w14:paraId="39371839"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Personalized research tools ensure that OpenAI o3 caters to diverse needs, making advanced AI accessible and effective for all.</w:t>
      </w:r>
    </w:p>
    <w:p w14:paraId="201AB423"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4.11 Leveraging OpenAI o3 for Real-Time Problem Solving</w:t>
      </w:r>
    </w:p>
    <w:p w14:paraId="3B7D6314"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Real-time applications of OpenAI o3 will redefine how R&amp;D responds to dynamic challenges:</w:t>
      </w:r>
    </w:p>
    <w:p w14:paraId="544ED13A" w14:textId="77777777" w:rsidR="00A570E3" w:rsidRPr="00C202AB" w:rsidRDefault="00A570E3" w:rsidP="00302027">
      <w:pPr>
        <w:numPr>
          <w:ilvl w:val="0"/>
          <w:numId w:val="26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mergency Response Planning</w:t>
      </w:r>
      <w:r w:rsidRPr="00C202AB">
        <w:rPr>
          <w:rFonts w:ascii="Times New Roman" w:eastAsia="Times New Roman" w:hAnsi="Times New Roman" w:cs="Times New Roman"/>
          <w:kern w:val="0"/>
          <w14:ligatures w14:val="none"/>
        </w:rPr>
        <w:t>:</w:t>
      </w:r>
    </w:p>
    <w:p w14:paraId="6EBD8B8A" w14:textId="77777777" w:rsidR="00A570E3" w:rsidRPr="00C202AB" w:rsidRDefault="00A570E3" w:rsidP="00302027">
      <w:pPr>
        <w:numPr>
          <w:ilvl w:val="1"/>
          <w:numId w:val="26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o3 will analyze real-time data during emergencies, such as pandemics or natural disasters, to guide resource allocation and intervention strategies.</w:t>
      </w:r>
    </w:p>
    <w:p w14:paraId="789F156E" w14:textId="77777777" w:rsidR="00A570E3" w:rsidRPr="00C202AB" w:rsidRDefault="00A570E3" w:rsidP="00302027">
      <w:pPr>
        <w:numPr>
          <w:ilvl w:val="1"/>
          <w:numId w:val="26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Predicting hospital bed requirements during a disease outbreak based on infection trends and regional demographics.</w:t>
      </w:r>
    </w:p>
    <w:p w14:paraId="0A06172C" w14:textId="77777777" w:rsidR="00A570E3" w:rsidRPr="00C202AB" w:rsidRDefault="00A570E3" w:rsidP="00302027">
      <w:pPr>
        <w:pStyle w:val="ListParagraph"/>
        <w:numPr>
          <w:ilvl w:val="0"/>
          <w:numId w:val="269"/>
        </w:numPr>
        <w:spacing w:line="276" w:lineRule="auto"/>
        <w:rPr>
          <w:rFonts w:ascii="Times New Roman" w:hAnsi="Times New Roman" w:cs="Times New Roman"/>
        </w:rPr>
      </w:pPr>
      <w:r w:rsidRPr="00C202AB">
        <w:rPr>
          <w:rFonts w:ascii="Times New Roman" w:hAnsi="Times New Roman" w:cs="Times New Roman"/>
          <w:b/>
        </w:rPr>
        <w:t xml:space="preserve">Industry </w:t>
      </w:r>
      <w:r w:rsidRPr="00C202AB">
        <w:rPr>
          <w:rFonts w:ascii="Times New Roman" w:hAnsi="Times New Roman" w:cs="Times New Roman"/>
        </w:rPr>
        <w:t>4.0 Automation:</w:t>
      </w:r>
    </w:p>
    <w:p w14:paraId="26B3B05A" w14:textId="1860DCC6" w:rsidR="00A570E3" w:rsidRPr="00C202AB" w:rsidRDefault="00A570E3" w:rsidP="00302027">
      <w:pPr>
        <w:numPr>
          <w:ilvl w:val="1"/>
          <w:numId w:val="26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OpenAI o3 will monitor and optimize industrial processes in real</w:t>
      </w:r>
      <w:r w:rsidR="00A61200">
        <w:rPr>
          <w:rFonts w:ascii="Times New Roman" w:eastAsia="Times New Roman" w:hAnsi="Times New Roman" w:cs="Times New Roman"/>
          <w:kern w:val="0"/>
          <w14:ligatures w14:val="none"/>
        </w:rPr>
        <w:t>-</w:t>
      </w:r>
      <w:r w:rsidRPr="00C202AB">
        <w:rPr>
          <w:rFonts w:ascii="Times New Roman" w:eastAsia="Times New Roman" w:hAnsi="Times New Roman" w:cs="Times New Roman"/>
          <w:kern w:val="0"/>
          <w14:ligatures w14:val="none"/>
        </w:rPr>
        <w:t>time, ensuring efficiency and reducing downtime.</w:t>
      </w:r>
    </w:p>
    <w:p w14:paraId="56813D78" w14:textId="77777777" w:rsidR="00A570E3" w:rsidRPr="00C202AB" w:rsidRDefault="00A570E3" w:rsidP="00302027">
      <w:pPr>
        <w:numPr>
          <w:ilvl w:val="1"/>
          <w:numId w:val="26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Automatically adjusting manufacturing parameters to maintain product quality under changing environmental conditions.</w:t>
      </w:r>
    </w:p>
    <w:p w14:paraId="371FF717" w14:textId="77777777" w:rsidR="00A570E3" w:rsidRPr="00C202AB" w:rsidRDefault="00A570E3" w:rsidP="00302027">
      <w:pPr>
        <w:numPr>
          <w:ilvl w:val="0"/>
          <w:numId w:val="26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Real-Time Climate Monitoring</w:t>
      </w:r>
      <w:r w:rsidRPr="00C202AB">
        <w:rPr>
          <w:rFonts w:ascii="Times New Roman" w:eastAsia="Times New Roman" w:hAnsi="Times New Roman" w:cs="Times New Roman"/>
          <w:kern w:val="0"/>
          <w14:ligatures w14:val="none"/>
        </w:rPr>
        <w:t>:</w:t>
      </w:r>
    </w:p>
    <w:p w14:paraId="605706AB" w14:textId="77777777" w:rsidR="00A570E3" w:rsidRPr="00C202AB" w:rsidRDefault="00A570E3" w:rsidP="00302027">
      <w:pPr>
        <w:numPr>
          <w:ilvl w:val="1"/>
          <w:numId w:val="26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o3 will integrate live data from sensors and satellites to provide actionable insights for mitigating climate impacts, such as wildfires or droughts.</w:t>
      </w:r>
    </w:p>
    <w:p w14:paraId="05A7BBBF" w14:textId="2C734923"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real-time applications demonstrate OpenAI o3’s potential to drive timely</w:t>
      </w:r>
      <w:r w:rsidR="00A61200">
        <w:rPr>
          <w:rFonts w:ascii="Times New Roman" w:eastAsia="Times New Roman" w:hAnsi="Times New Roman" w:cs="Times New Roman"/>
          <w:kern w:val="0"/>
          <w14:ligatures w14:val="none"/>
        </w:rPr>
        <w:t>,</w:t>
      </w:r>
      <w:r w:rsidRPr="00C202AB">
        <w:rPr>
          <w:rFonts w:ascii="Times New Roman" w:eastAsia="Times New Roman" w:hAnsi="Times New Roman" w:cs="Times New Roman"/>
          <w:kern w:val="0"/>
          <w14:ligatures w14:val="none"/>
        </w:rPr>
        <w:t xml:space="preserve"> impactful decisions in critical situations.</w:t>
      </w:r>
    </w:p>
    <w:p w14:paraId="649F3E28"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4.12 Pioneering Collaborative AI Ecosystems</w:t>
      </w:r>
    </w:p>
    <w:p w14:paraId="4C2068EF"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next phase of AI development involves creating ecosystems where multiple AI systems collaborate seamlessly:</w:t>
      </w:r>
    </w:p>
    <w:p w14:paraId="126681F4" w14:textId="77777777" w:rsidR="00A570E3" w:rsidRPr="00C202AB" w:rsidRDefault="00A570E3" w:rsidP="00302027">
      <w:pPr>
        <w:numPr>
          <w:ilvl w:val="0"/>
          <w:numId w:val="27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I-Agent Collaboration</w:t>
      </w:r>
      <w:r w:rsidRPr="00C202AB">
        <w:rPr>
          <w:rFonts w:ascii="Times New Roman" w:eastAsia="Times New Roman" w:hAnsi="Times New Roman" w:cs="Times New Roman"/>
          <w:kern w:val="0"/>
          <w14:ligatures w14:val="none"/>
        </w:rPr>
        <w:t>:</w:t>
      </w:r>
    </w:p>
    <w:p w14:paraId="01941B0D" w14:textId="77777777" w:rsidR="00A570E3" w:rsidRPr="00C202AB" w:rsidRDefault="00A570E3" w:rsidP="00302027">
      <w:pPr>
        <w:numPr>
          <w:ilvl w:val="1"/>
          <w:numId w:val="27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OpenAI o3 will work alongside specialized AI agents, such as AlphaFold for protein folding or climate models for weather predictions, to tackle multifaceted challenges.</w:t>
      </w:r>
    </w:p>
    <w:p w14:paraId="29DE780C" w14:textId="77777777" w:rsidR="00A570E3" w:rsidRPr="00C202AB" w:rsidRDefault="00A570E3" w:rsidP="00302027">
      <w:pPr>
        <w:numPr>
          <w:ilvl w:val="0"/>
          <w:numId w:val="27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I-Human Partnerships</w:t>
      </w:r>
      <w:r w:rsidRPr="00C202AB">
        <w:rPr>
          <w:rFonts w:ascii="Times New Roman" w:eastAsia="Times New Roman" w:hAnsi="Times New Roman" w:cs="Times New Roman"/>
          <w:kern w:val="0"/>
          <w14:ligatures w14:val="none"/>
        </w:rPr>
        <w:t>:</w:t>
      </w:r>
    </w:p>
    <w:p w14:paraId="56B03249" w14:textId="77777777" w:rsidR="00A570E3" w:rsidRPr="00C202AB" w:rsidRDefault="00A570E3" w:rsidP="00302027">
      <w:pPr>
        <w:numPr>
          <w:ilvl w:val="1"/>
          <w:numId w:val="27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o3 will enhance collaborative research environments where AI systems and human experts co-create solutions.</w:t>
      </w:r>
    </w:p>
    <w:p w14:paraId="4085FC44" w14:textId="77777777" w:rsidR="00A570E3" w:rsidRPr="00C202AB" w:rsidRDefault="00A570E3" w:rsidP="00302027">
      <w:pPr>
        <w:numPr>
          <w:ilvl w:val="1"/>
          <w:numId w:val="27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Example</w:t>
      </w:r>
      <w:r w:rsidRPr="00C202AB">
        <w:rPr>
          <w:rFonts w:ascii="Times New Roman" w:eastAsia="Times New Roman" w:hAnsi="Times New Roman" w:cs="Times New Roman"/>
          <w:kern w:val="0"/>
          <w14:ligatures w14:val="none"/>
        </w:rPr>
        <w:t>: Teams of researchers and AI systems could jointly develop vaccines by integrating immunology, virology, and computational biology.</w:t>
      </w:r>
    </w:p>
    <w:p w14:paraId="6F2B817C" w14:textId="77777777" w:rsidR="00A570E3" w:rsidRPr="00C202AB" w:rsidRDefault="00A570E3" w:rsidP="00302027">
      <w:pPr>
        <w:numPr>
          <w:ilvl w:val="0"/>
          <w:numId w:val="27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en Innovation Platforms</w:t>
      </w:r>
      <w:r w:rsidRPr="00C202AB">
        <w:rPr>
          <w:rFonts w:ascii="Times New Roman" w:eastAsia="Times New Roman" w:hAnsi="Times New Roman" w:cs="Times New Roman"/>
          <w:kern w:val="0"/>
          <w14:ligatures w14:val="none"/>
        </w:rPr>
        <w:t>:</w:t>
      </w:r>
    </w:p>
    <w:p w14:paraId="73136881" w14:textId="77777777" w:rsidR="00A570E3" w:rsidRPr="00C202AB" w:rsidRDefault="00A570E3" w:rsidP="00302027">
      <w:pPr>
        <w:numPr>
          <w:ilvl w:val="1"/>
          <w:numId w:val="27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Collaborative platforms powered by OpenAI o3 will enable crowdsourced problem-solving, connecting experts and non-experts globally.</w:t>
      </w:r>
    </w:p>
    <w:p w14:paraId="4A9D23CF"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Collaborative AI ecosystems amplify the strengths of both humans and machines, ensuring holistic and innovative approaches to research.</w:t>
      </w:r>
    </w:p>
    <w:p w14:paraId="33190641"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4.13 Revolutionizing Long-Term Scientific Planning</w:t>
      </w:r>
    </w:p>
    <w:p w14:paraId="6211B11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I systems like OpenAI o3 will play a critical role in setting long-term research agendas and guiding global scientific priorities:</w:t>
      </w:r>
    </w:p>
    <w:p w14:paraId="5BC2E7FD" w14:textId="77777777" w:rsidR="00A570E3" w:rsidRPr="00C202AB" w:rsidRDefault="00A570E3" w:rsidP="00302027">
      <w:pPr>
        <w:numPr>
          <w:ilvl w:val="0"/>
          <w:numId w:val="27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nticipating Research Trends</w:t>
      </w:r>
      <w:r w:rsidRPr="00C202AB">
        <w:rPr>
          <w:rFonts w:ascii="Times New Roman" w:eastAsia="Times New Roman" w:hAnsi="Times New Roman" w:cs="Times New Roman"/>
          <w:kern w:val="0"/>
          <w14:ligatures w14:val="none"/>
        </w:rPr>
        <w:t>:</w:t>
      </w:r>
    </w:p>
    <w:p w14:paraId="5F4AB6B1" w14:textId="77777777" w:rsidR="00A570E3" w:rsidRPr="00C202AB" w:rsidRDefault="00A570E3" w:rsidP="00302027">
      <w:pPr>
        <w:numPr>
          <w:ilvl w:val="1"/>
          <w:numId w:val="27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OpenAI o3 will analyze scientific publications and patent databases to identify emerging research areas and technologies.</w:t>
      </w:r>
    </w:p>
    <w:p w14:paraId="504F7FB6" w14:textId="0E2205CF" w:rsidR="00A570E3" w:rsidRPr="00C202AB" w:rsidRDefault="00A570E3" w:rsidP="00302027">
      <w:pPr>
        <w:numPr>
          <w:ilvl w:val="1"/>
          <w:numId w:val="27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xml:space="preserve">: Predicting </w:t>
      </w:r>
      <w:r w:rsidR="00A61200">
        <w:rPr>
          <w:rFonts w:ascii="Times New Roman" w:eastAsia="Times New Roman" w:hAnsi="Times New Roman" w:cs="Times New Roman"/>
          <w:kern w:val="0"/>
          <w14:ligatures w14:val="none"/>
        </w:rPr>
        <w:t>quantum computing or synthetic biology breakthroughs</w:t>
      </w:r>
      <w:r w:rsidRPr="00C202AB">
        <w:rPr>
          <w:rFonts w:ascii="Times New Roman" w:eastAsia="Times New Roman" w:hAnsi="Times New Roman" w:cs="Times New Roman"/>
          <w:kern w:val="0"/>
          <w14:ligatures w14:val="none"/>
        </w:rPr>
        <w:t xml:space="preserve"> based on current trajectories.</w:t>
      </w:r>
    </w:p>
    <w:p w14:paraId="14E35A09" w14:textId="77777777" w:rsidR="00A570E3" w:rsidRPr="00C202AB" w:rsidRDefault="00A570E3" w:rsidP="00302027">
      <w:pPr>
        <w:numPr>
          <w:ilvl w:val="0"/>
          <w:numId w:val="27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Research Investments</w:t>
      </w:r>
      <w:r w:rsidRPr="00C202AB">
        <w:rPr>
          <w:rFonts w:ascii="Times New Roman" w:eastAsia="Times New Roman" w:hAnsi="Times New Roman" w:cs="Times New Roman"/>
          <w:kern w:val="0"/>
          <w14:ligatures w14:val="none"/>
        </w:rPr>
        <w:t>:</w:t>
      </w:r>
    </w:p>
    <w:p w14:paraId="7101DAD7" w14:textId="77777777" w:rsidR="00A570E3" w:rsidRPr="00C202AB" w:rsidRDefault="00A570E3" w:rsidP="00302027">
      <w:pPr>
        <w:numPr>
          <w:ilvl w:val="1"/>
          <w:numId w:val="27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o3 will model the return on investment for various research initiatives, helping policymakers and institutions prioritize funding.</w:t>
      </w:r>
    </w:p>
    <w:p w14:paraId="6F35668F" w14:textId="77777777" w:rsidR="00A570E3" w:rsidRPr="00C202AB" w:rsidRDefault="00A570E3" w:rsidP="00302027">
      <w:pPr>
        <w:numPr>
          <w:ilvl w:val="1"/>
          <w:numId w:val="27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Guiding national research funding agencies on where to allocate resources for maximum societal impact.</w:t>
      </w:r>
    </w:p>
    <w:p w14:paraId="6EAC70E9" w14:textId="77777777" w:rsidR="00A570E3" w:rsidRPr="00C202AB" w:rsidRDefault="00A570E3" w:rsidP="00302027">
      <w:pPr>
        <w:numPr>
          <w:ilvl w:val="0"/>
          <w:numId w:val="27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ddressing Future Global Challenges</w:t>
      </w:r>
      <w:r w:rsidRPr="00C202AB">
        <w:rPr>
          <w:rFonts w:ascii="Times New Roman" w:eastAsia="Times New Roman" w:hAnsi="Times New Roman" w:cs="Times New Roman"/>
          <w:kern w:val="0"/>
          <w14:ligatures w14:val="none"/>
        </w:rPr>
        <w:t>:</w:t>
      </w:r>
    </w:p>
    <w:p w14:paraId="68748950" w14:textId="77777777" w:rsidR="00A570E3" w:rsidRPr="00C202AB" w:rsidRDefault="00A570E3" w:rsidP="00302027">
      <w:pPr>
        <w:numPr>
          <w:ilvl w:val="1"/>
          <w:numId w:val="271"/>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OpenAI o3 will provide actionable insights for addressing long-term issues such as sustainable energy, food security, and urbanization.</w:t>
      </w:r>
    </w:p>
    <w:p w14:paraId="59C4A6D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apabilities ensure that scientific discovery remains forward-looking and aligned with global needs.</w:t>
      </w:r>
    </w:p>
    <w:p w14:paraId="30CDE448"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4.14 Enhancing AI-Driven Policy and Governance</w:t>
      </w:r>
    </w:p>
    <w:p w14:paraId="65BB7CB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integration of AI like OpenAI o3 into policy and governance frameworks will redefine how societies approach regulation, ethics, and resource management:</w:t>
      </w:r>
    </w:p>
    <w:p w14:paraId="64AC5B29" w14:textId="77777777" w:rsidR="00A570E3" w:rsidRPr="00C202AB" w:rsidRDefault="00A570E3" w:rsidP="00302027">
      <w:pPr>
        <w:numPr>
          <w:ilvl w:val="0"/>
          <w:numId w:val="27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haping AI Governance</w:t>
      </w:r>
      <w:r w:rsidRPr="00C202AB">
        <w:rPr>
          <w:rFonts w:ascii="Times New Roman" w:eastAsia="Times New Roman" w:hAnsi="Times New Roman" w:cs="Times New Roman"/>
          <w:kern w:val="0"/>
          <w14:ligatures w14:val="none"/>
        </w:rPr>
        <w:t>:</w:t>
      </w:r>
    </w:p>
    <w:p w14:paraId="43321633" w14:textId="77777777" w:rsidR="00A570E3" w:rsidRPr="00C202AB" w:rsidRDefault="00A570E3" w:rsidP="00302027">
      <w:pPr>
        <w:numPr>
          <w:ilvl w:val="1"/>
          <w:numId w:val="27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OpenAI o3 will contribute to developing AI governance models that balance innovation with ethical safeguards.</w:t>
      </w:r>
    </w:p>
    <w:p w14:paraId="738A885A" w14:textId="77777777" w:rsidR="00A570E3" w:rsidRPr="00C202AB" w:rsidRDefault="00A570E3" w:rsidP="00302027">
      <w:pPr>
        <w:numPr>
          <w:ilvl w:val="0"/>
          <w:numId w:val="27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nforming Regulatory Policies</w:t>
      </w:r>
      <w:r w:rsidRPr="00C202AB">
        <w:rPr>
          <w:rFonts w:ascii="Times New Roman" w:eastAsia="Times New Roman" w:hAnsi="Times New Roman" w:cs="Times New Roman"/>
          <w:kern w:val="0"/>
          <w14:ligatures w14:val="none"/>
        </w:rPr>
        <w:t>:</w:t>
      </w:r>
    </w:p>
    <w:p w14:paraId="249DDF21" w14:textId="4BA2182C" w:rsidR="00A570E3" w:rsidRPr="00C202AB" w:rsidRDefault="00A570E3" w:rsidP="00302027">
      <w:pPr>
        <w:numPr>
          <w:ilvl w:val="1"/>
          <w:numId w:val="27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Vision</w:t>
      </w:r>
      <w:r w:rsidRPr="00C202AB">
        <w:rPr>
          <w:rFonts w:ascii="Times New Roman" w:eastAsia="Times New Roman" w:hAnsi="Times New Roman" w:cs="Times New Roman"/>
          <w:kern w:val="0"/>
          <w14:ligatures w14:val="none"/>
        </w:rPr>
        <w:t xml:space="preserve">: o3 will simulate the societal impacts of potential regulations, ensuring that policies are both </w:t>
      </w:r>
      <w:r w:rsidR="00A61200">
        <w:rPr>
          <w:rFonts w:ascii="Times New Roman" w:eastAsia="Times New Roman" w:hAnsi="Times New Roman" w:cs="Times New Roman"/>
          <w:kern w:val="0"/>
          <w14:ligatures w14:val="none"/>
        </w:rPr>
        <w:t>practical</w:t>
      </w:r>
      <w:r w:rsidRPr="00C202AB">
        <w:rPr>
          <w:rFonts w:ascii="Times New Roman" w:eastAsia="Times New Roman" w:hAnsi="Times New Roman" w:cs="Times New Roman"/>
          <w:kern w:val="0"/>
          <w14:ligatures w14:val="none"/>
        </w:rPr>
        <w:t xml:space="preserve"> and equitable.</w:t>
      </w:r>
    </w:p>
    <w:p w14:paraId="5785C755" w14:textId="77777777" w:rsidR="00A570E3" w:rsidRPr="00C202AB" w:rsidRDefault="00A570E3" w:rsidP="00302027">
      <w:pPr>
        <w:numPr>
          <w:ilvl w:val="1"/>
          <w:numId w:val="27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Evaluating the economic and environmental effects of AI-driven automation policies.</w:t>
      </w:r>
    </w:p>
    <w:p w14:paraId="423CF99F" w14:textId="77777777" w:rsidR="00A570E3" w:rsidRPr="00C202AB" w:rsidRDefault="00A570E3" w:rsidP="00302027">
      <w:pPr>
        <w:numPr>
          <w:ilvl w:val="0"/>
          <w:numId w:val="27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upporting Global Cooperation</w:t>
      </w:r>
      <w:r w:rsidRPr="00C202AB">
        <w:rPr>
          <w:rFonts w:ascii="Times New Roman" w:eastAsia="Times New Roman" w:hAnsi="Times New Roman" w:cs="Times New Roman"/>
          <w:kern w:val="0"/>
          <w14:ligatures w14:val="none"/>
        </w:rPr>
        <w:t>:</w:t>
      </w:r>
    </w:p>
    <w:p w14:paraId="38411843" w14:textId="05B3D58E" w:rsidR="00A570E3" w:rsidRPr="00C202AB" w:rsidRDefault="00A570E3" w:rsidP="00302027">
      <w:pPr>
        <w:numPr>
          <w:ilvl w:val="1"/>
          <w:numId w:val="27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xml:space="preserve">: OpenAI o3 will facilitate international </w:t>
      </w:r>
      <w:r w:rsidR="00A61200">
        <w:rPr>
          <w:rFonts w:ascii="Times New Roman" w:eastAsia="Times New Roman" w:hAnsi="Times New Roman" w:cs="Times New Roman"/>
          <w:kern w:val="0"/>
          <w14:ligatures w14:val="none"/>
        </w:rPr>
        <w:t>AI ethics and standards dialogue</w:t>
      </w:r>
      <w:r w:rsidRPr="00C202AB">
        <w:rPr>
          <w:rFonts w:ascii="Times New Roman" w:eastAsia="Times New Roman" w:hAnsi="Times New Roman" w:cs="Times New Roman"/>
          <w:kern w:val="0"/>
          <w14:ligatures w14:val="none"/>
        </w:rPr>
        <w:t>s, promoting harmony in global AI deployment.</w:t>
      </w:r>
    </w:p>
    <w:p w14:paraId="344C917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I-driven policy frameworks ensure that advancements in science and engineering are governed responsibly.</w:t>
      </w:r>
    </w:p>
    <w:p w14:paraId="6074BCD2" w14:textId="77777777" w:rsidR="00A570E3" w:rsidRPr="00C202AB" w:rsidRDefault="00A570E3" w:rsidP="00302027">
      <w:pPr>
        <w:pStyle w:val="Heading1"/>
        <w:spacing w:line="276" w:lineRule="auto"/>
        <w:rPr>
          <w:rFonts w:ascii="Times New Roman" w:eastAsia="Times New Roman" w:hAnsi="Times New Roman" w:cs="Times New Roman"/>
        </w:rPr>
      </w:pPr>
      <w:r w:rsidRPr="00C202AB">
        <w:rPr>
          <w:rFonts w:ascii="Times New Roman" w:eastAsia="Times New Roman" w:hAnsi="Times New Roman" w:cs="Times New Roman"/>
        </w:rPr>
        <w:t>15. Emerging Benchmarks and Testing Methodologies</w:t>
      </w:r>
    </w:p>
    <w:p w14:paraId="797CAEE9"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5.1 Introduction: The Need for Rigorous Benchmarks</w:t>
      </w:r>
    </w:p>
    <w:p w14:paraId="3F4F0CB1" w14:textId="2DC8C4B5"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As AI systems like OpenAI o3 continue to revolutionize R&amp;D and scientific discovery, the need for robust benchmarks and testing methodologies has never been greater. Benchmarks ensure that AI models meet performance, reliability, and ethical standards across </w:t>
      </w:r>
      <w:r w:rsidR="00A61200">
        <w:rPr>
          <w:rFonts w:ascii="Times New Roman" w:eastAsia="Times New Roman" w:hAnsi="Times New Roman" w:cs="Times New Roman"/>
          <w:kern w:val="0"/>
          <w14:ligatures w14:val="none"/>
        </w:rPr>
        <w:t>various</w:t>
      </w:r>
      <w:r w:rsidRPr="00C202AB">
        <w:rPr>
          <w:rFonts w:ascii="Times New Roman" w:eastAsia="Times New Roman" w:hAnsi="Times New Roman" w:cs="Times New Roman"/>
          <w:kern w:val="0"/>
          <w14:ligatures w14:val="none"/>
        </w:rPr>
        <w:t xml:space="preserve"> domains. OpenAI o3 has already excelled in benchmarks like ARC-AGI, GPQA Diamond, and FrontierMath</w:t>
      </w:r>
      <w:r w:rsidR="00A61200">
        <w:rPr>
          <w:rFonts w:ascii="Times New Roman" w:eastAsia="Times New Roman" w:hAnsi="Times New Roman" w:cs="Times New Roman"/>
          <w:kern w:val="0"/>
          <w14:ligatures w14:val="none"/>
        </w:rPr>
        <w:t>. However,</w:t>
      </w:r>
      <w:r w:rsidRPr="00C202AB">
        <w:rPr>
          <w:rFonts w:ascii="Times New Roman" w:eastAsia="Times New Roman" w:hAnsi="Times New Roman" w:cs="Times New Roman"/>
          <w:kern w:val="0"/>
          <w14:ligatures w14:val="none"/>
        </w:rPr>
        <w:t xml:space="preserve"> future systems require even more comprehensive and interdisciplinary evaluation frameworks to assess their capabilities in solving complex, real-world problems.</w:t>
      </w:r>
    </w:p>
    <w:p w14:paraId="56A6B971" w14:textId="6B5785A5"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This section explores emerging benchmarks and testing methodologies tailored to </w:t>
      </w:r>
      <w:r w:rsidR="00A61200">
        <w:rPr>
          <w:rFonts w:ascii="Times New Roman" w:eastAsia="Times New Roman" w:hAnsi="Times New Roman" w:cs="Times New Roman"/>
          <w:kern w:val="0"/>
          <w14:ligatures w14:val="none"/>
        </w:rPr>
        <w:t>AI's unique challenges and opportunities</w:t>
      </w:r>
      <w:r w:rsidRPr="00C202AB">
        <w:rPr>
          <w:rFonts w:ascii="Times New Roman" w:eastAsia="Times New Roman" w:hAnsi="Times New Roman" w:cs="Times New Roman"/>
          <w:kern w:val="0"/>
          <w14:ligatures w14:val="none"/>
        </w:rPr>
        <w:t xml:space="preserve"> in science and engineering.</w:t>
      </w:r>
    </w:p>
    <w:p w14:paraId="0899F514"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5.2 Expanding Beyond Traditional AI Benchmarks</w:t>
      </w:r>
    </w:p>
    <w:p w14:paraId="155BC10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raditional AI benchmarks focus on narrow tasks like image classification or natural language processing. Emerging benchmarks for models like OpenAI o3 must address:</w:t>
      </w:r>
    </w:p>
    <w:p w14:paraId="7C081ACD" w14:textId="77777777" w:rsidR="00A570E3" w:rsidRPr="00C202AB" w:rsidRDefault="00A570E3" w:rsidP="00302027">
      <w:pPr>
        <w:numPr>
          <w:ilvl w:val="0"/>
          <w:numId w:val="27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ultimodal Capabilities</w:t>
      </w:r>
      <w:r w:rsidRPr="00C202AB">
        <w:rPr>
          <w:rFonts w:ascii="Times New Roman" w:eastAsia="Times New Roman" w:hAnsi="Times New Roman" w:cs="Times New Roman"/>
          <w:kern w:val="0"/>
          <w14:ligatures w14:val="none"/>
        </w:rPr>
        <w:t>:</w:t>
      </w:r>
    </w:p>
    <w:p w14:paraId="5DF929B3" w14:textId="77777777" w:rsidR="00A570E3" w:rsidRPr="00C202AB" w:rsidRDefault="00A570E3" w:rsidP="00302027">
      <w:pPr>
        <w:numPr>
          <w:ilvl w:val="1"/>
          <w:numId w:val="27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Evaluating AI’s ability to integrate data from text, images, numerical datasets, and real-time sensors.</w:t>
      </w:r>
    </w:p>
    <w:p w14:paraId="3AC1A25A" w14:textId="77777777" w:rsidR="00A570E3" w:rsidRPr="00C202AB" w:rsidRDefault="00A570E3" w:rsidP="00302027">
      <w:pPr>
        <w:numPr>
          <w:ilvl w:val="1"/>
          <w:numId w:val="27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A benchmark testing OpenAI o3’s ability to synthesize genomic data with MRI scans for personalized healthcare.</w:t>
      </w:r>
    </w:p>
    <w:p w14:paraId="317E26DF" w14:textId="77777777" w:rsidR="00A570E3" w:rsidRPr="00C202AB" w:rsidRDefault="00A570E3" w:rsidP="00302027">
      <w:pPr>
        <w:numPr>
          <w:ilvl w:val="0"/>
          <w:numId w:val="27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ross-Domain Problem Solving</w:t>
      </w:r>
      <w:r w:rsidRPr="00C202AB">
        <w:rPr>
          <w:rFonts w:ascii="Times New Roman" w:eastAsia="Times New Roman" w:hAnsi="Times New Roman" w:cs="Times New Roman"/>
          <w:kern w:val="0"/>
          <w14:ligatures w14:val="none"/>
        </w:rPr>
        <w:t>:</w:t>
      </w:r>
    </w:p>
    <w:p w14:paraId="4FA5FA20" w14:textId="77777777" w:rsidR="00A570E3" w:rsidRPr="00C202AB" w:rsidRDefault="00A570E3" w:rsidP="00302027">
      <w:pPr>
        <w:numPr>
          <w:ilvl w:val="1"/>
          <w:numId w:val="27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Assessing AI’s performance on interdisciplinary problems that span multiple scientific domains.</w:t>
      </w:r>
    </w:p>
    <w:p w14:paraId="2D79718C" w14:textId="77777777" w:rsidR="00A570E3" w:rsidRPr="00C202AB" w:rsidRDefault="00A570E3" w:rsidP="00302027">
      <w:pPr>
        <w:numPr>
          <w:ilvl w:val="1"/>
          <w:numId w:val="27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Benchmarks that test o3’s ability to predict material behaviors by integrating data from chemistry and mechanical engineering.</w:t>
      </w:r>
    </w:p>
    <w:p w14:paraId="2705CC1F" w14:textId="77777777" w:rsidR="00A570E3" w:rsidRPr="00C202AB" w:rsidRDefault="00A570E3" w:rsidP="00302027">
      <w:pPr>
        <w:numPr>
          <w:ilvl w:val="0"/>
          <w:numId w:val="27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lastRenderedPageBreak/>
        <w:t>Long-Term Adaptability</w:t>
      </w:r>
      <w:r w:rsidRPr="00C202AB">
        <w:rPr>
          <w:rFonts w:ascii="Times New Roman" w:eastAsia="Times New Roman" w:hAnsi="Times New Roman" w:cs="Times New Roman"/>
          <w:kern w:val="0"/>
          <w14:ligatures w14:val="none"/>
        </w:rPr>
        <w:t>:</w:t>
      </w:r>
    </w:p>
    <w:p w14:paraId="247486F2" w14:textId="77777777" w:rsidR="00A570E3" w:rsidRPr="00C202AB" w:rsidRDefault="00A570E3" w:rsidP="00302027">
      <w:pPr>
        <w:numPr>
          <w:ilvl w:val="1"/>
          <w:numId w:val="27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allenge</w:t>
      </w:r>
      <w:r w:rsidRPr="00C202AB">
        <w:rPr>
          <w:rFonts w:ascii="Times New Roman" w:eastAsia="Times New Roman" w:hAnsi="Times New Roman" w:cs="Times New Roman"/>
          <w:kern w:val="0"/>
          <w14:ligatures w14:val="none"/>
        </w:rPr>
        <w:t>: Evaluating AI’s ability to adapt to new problems or datasets over time without retraining.</w:t>
      </w:r>
    </w:p>
    <w:p w14:paraId="2569C8E8" w14:textId="77777777" w:rsidR="00A570E3" w:rsidRPr="00C202AB" w:rsidRDefault="00A570E3" w:rsidP="00302027">
      <w:pPr>
        <w:numPr>
          <w:ilvl w:val="1"/>
          <w:numId w:val="27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Testing OpenAI o3 on solving emerging climate modeling challenges based on evolving datasets.</w:t>
      </w:r>
    </w:p>
    <w:p w14:paraId="664D41B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benchmarks ensure that future AI systems are evaluated holistically, reflecting their real-world applications.</w:t>
      </w:r>
    </w:p>
    <w:p w14:paraId="372C16AA"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5.3 Domain-Specific Benchmarks for R&amp;D</w:t>
      </w:r>
    </w:p>
    <w:p w14:paraId="316E563E"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Emerging benchmarks must be tailored to the unique demands of different scientific and engineering disciplines:</w:t>
      </w:r>
    </w:p>
    <w:p w14:paraId="70EF643C" w14:textId="77777777" w:rsidR="00A570E3" w:rsidRPr="00C202AB" w:rsidRDefault="00A570E3" w:rsidP="00302027">
      <w:pPr>
        <w:numPr>
          <w:ilvl w:val="0"/>
          <w:numId w:val="27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hysics Benchmarks</w:t>
      </w:r>
      <w:r w:rsidRPr="00C202AB">
        <w:rPr>
          <w:rFonts w:ascii="Times New Roman" w:eastAsia="Times New Roman" w:hAnsi="Times New Roman" w:cs="Times New Roman"/>
          <w:kern w:val="0"/>
          <w14:ligatures w14:val="none"/>
        </w:rPr>
        <w:t>:</w:t>
      </w:r>
    </w:p>
    <w:p w14:paraId="2AE5383A" w14:textId="77777777" w:rsidR="00A570E3" w:rsidRPr="00C202AB" w:rsidRDefault="00A570E3" w:rsidP="00302027">
      <w:pPr>
        <w:numPr>
          <w:ilvl w:val="1"/>
          <w:numId w:val="27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ocus</w:t>
      </w:r>
      <w:r w:rsidRPr="00C202AB">
        <w:rPr>
          <w:rFonts w:ascii="Times New Roman" w:eastAsia="Times New Roman" w:hAnsi="Times New Roman" w:cs="Times New Roman"/>
          <w:kern w:val="0"/>
          <w14:ligatures w14:val="none"/>
        </w:rPr>
        <w:t>: Testing AI’s ability to model quantum phenomena, simulate cosmological events, and analyze experimental physics data.</w:t>
      </w:r>
    </w:p>
    <w:p w14:paraId="36AAC83C" w14:textId="77777777" w:rsidR="00A570E3" w:rsidRPr="00C202AB" w:rsidRDefault="00A570E3" w:rsidP="00302027">
      <w:pPr>
        <w:numPr>
          <w:ilvl w:val="1"/>
          <w:numId w:val="27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A benchmark for predicting the properties of dark matter candidates using observational and theoretical data.</w:t>
      </w:r>
    </w:p>
    <w:p w14:paraId="50D0845B" w14:textId="77777777" w:rsidR="00A570E3" w:rsidRPr="00C202AB" w:rsidRDefault="00A570E3" w:rsidP="00302027">
      <w:pPr>
        <w:numPr>
          <w:ilvl w:val="0"/>
          <w:numId w:val="27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Biology Benchmarks</w:t>
      </w:r>
      <w:r w:rsidRPr="00C202AB">
        <w:rPr>
          <w:rFonts w:ascii="Times New Roman" w:eastAsia="Times New Roman" w:hAnsi="Times New Roman" w:cs="Times New Roman"/>
          <w:kern w:val="0"/>
          <w14:ligatures w14:val="none"/>
        </w:rPr>
        <w:t>:</w:t>
      </w:r>
    </w:p>
    <w:p w14:paraId="6A7279BD" w14:textId="77777777" w:rsidR="00A570E3" w:rsidRPr="00C202AB" w:rsidRDefault="00A570E3" w:rsidP="00302027">
      <w:pPr>
        <w:numPr>
          <w:ilvl w:val="1"/>
          <w:numId w:val="27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ocus</w:t>
      </w:r>
      <w:r w:rsidRPr="00C202AB">
        <w:rPr>
          <w:rFonts w:ascii="Times New Roman" w:eastAsia="Times New Roman" w:hAnsi="Times New Roman" w:cs="Times New Roman"/>
          <w:kern w:val="0"/>
          <w14:ligatures w14:val="none"/>
        </w:rPr>
        <w:t>: Evaluating AI’s contributions to genomics, proteomics, and systems biology.</w:t>
      </w:r>
    </w:p>
    <w:p w14:paraId="44B529F7" w14:textId="77777777" w:rsidR="00A570E3" w:rsidRPr="00C202AB" w:rsidRDefault="00A570E3" w:rsidP="00302027">
      <w:pPr>
        <w:numPr>
          <w:ilvl w:val="1"/>
          <w:numId w:val="27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Testing o3’s ability to identify gene-disease associations from large-scale genomic datasets.</w:t>
      </w:r>
    </w:p>
    <w:p w14:paraId="7517CE8E" w14:textId="77777777" w:rsidR="00A570E3" w:rsidRPr="00C202AB" w:rsidRDefault="00A570E3" w:rsidP="00302027">
      <w:pPr>
        <w:numPr>
          <w:ilvl w:val="0"/>
          <w:numId w:val="27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hemistry Benchmarks</w:t>
      </w:r>
      <w:r w:rsidRPr="00C202AB">
        <w:rPr>
          <w:rFonts w:ascii="Times New Roman" w:eastAsia="Times New Roman" w:hAnsi="Times New Roman" w:cs="Times New Roman"/>
          <w:kern w:val="0"/>
          <w14:ligatures w14:val="none"/>
        </w:rPr>
        <w:t>:</w:t>
      </w:r>
    </w:p>
    <w:p w14:paraId="2D5C1805" w14:textId="77777777" w:rsidR="00A570E3" w:rsidRPr="00C202AB" w:rsidRDefault="00A570E3" w:rsidP="00302027">
      <w:pPr>
        <w:numPr>
          <w:ilvl w:val="1"/>
          <w:numId w:val="27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ocus</w:t>
      </w:r>
      <w:r w:rsidRPr="00C202AB">
        <w:rPr>
          <w:rFonts w:ascii="Times New Roman" w:eastAsia="Times New Roman" w:hAnsi="Times New Roman" w:cs="Times New Roman"/>
          <w:kern w:val="0"/>
          <w14:ligatures w14:val="none"/>
        </w:rPr>
        <w:t>: Assessing AI’s capacity to predict reaction mechanisms, optimize catalysts, and design novel molecules.</w:t>
      </w:r>
    </w:p>
    <w:p w14:paraId="41124A2A" w14:textId="77777777" w:rsidR="00A570E3" w:rsidRPr="00C202AB" w:rsidRDefault="00A570E3" w:rsidP="00302027">
      <w:pPr>
        <w:numPr>
          <w:ilvl w:val="1"/>
          <w:numId w:val="27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Evaluating o3’s performance in simulating multistep organic synthesis pathways.</w:t>
      </w:r>
    </w:p>
    <w:p w14:paraId="75B3F8A2" w14:textId="77777777" w:rsidR="00A570E3" w:rsidRPr="00C202AB" w:rsidRDefault="00A570E3" w:rsidP="00302027">
      <w:pPr>
        <w:numPr>
          <w:ilvl w:val="0"/>
          <w:numId w:val="27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gineering Benchmarks</w:t>
      </w:r>
      <w:r w:rsidRPr="00C202AB">
        <w:rPr>
          <w:rFonts w:ascii="Times New Roman" w:eastAsia="Times New Roman" w:hAnsi="Times New Roman" w:cs="Times New Roman"/>
          <w:kern w:val="0"/>
          <w14:ligatures w14:val="none"/>
        </w:rPr>
        <w:t>:</w:t>
      </w:r>
    </w:p>
    <w:p w14:paraId="145654B7" w14:textId="77777777" w:rsidR="00A570E3" w:rsidRPr="00C202AB" w:rsidRDefault="00A570E3" w:rsidP="00302027">
      <w:pPr>
        <w:numPr>
          <w:ilvl w:val="1"/>
          <w:numId w:val="27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ocus</w:t>
      </w:r>
      <w:r w:rsidRPr="00C202AB">
        <w:rPr>
          <w:rFonts w:ascii="Times New Roman" w:eastAsia="Times New Roman" w:hAnsi="Times New Roman" w:cs="Times New Roman"/>
          <w:kern w:val="0"/>
          <w14:ligatures w14:val="none"/>
        </w:rPr>
        <w:t>: Testing AI’s role in optimizing energy systems, designing advanced materials, and enhancing autonomous systems.</w:t>
      </w:r>
    </w:p>
    <w:p w14:paraId="4EFCBFAE" w14:textId="77777777" w:rsidR="00A570E3" w:rsidRPr="00C202AB" w:rsidRDefault="00A570E3" w:rsidP="00302027">
      <w:pPr>
        <w:numPr>
          <w:ilvl w:val="1"/>
          <w:numId w:val="27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Benchmarks that assess o3’s ability to simulate aerodynamics for hypersonic vehicles.</w:t>
      </w:r>
    </w:p>
    <w:p w14:paraId="51524FD3" w14:textId="48C3238D"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Domain-specific benchmarks enable precise evaluation of AI’s contributions to specialized </w:t>
      </w:r>
      <w:r w:rsidR="00A61200">
        <w:rPr>
          <w:rFonts w:ascii="Times New Roman" w:eastAsia="Times New Roman" w:hAnsi="Times New Roman" w:cs="Times New Roman"/>
          <w:kern w:val="0"/>
          <w14:ligatures w14:val="none"/>
        </w:rPr>
        <w:t>research areas</w:t>
      </w:r>
      <w:r w:rsidRPr="00C202AB">
        <w:rPr>
          <w:rFonts w:ascii="Times New Roman" w:eastAsia="Times New Roman" w:hAnsi="Times New Roman" w:cs="Times New Roman"/>
          <w:kern w:val="0"/>
          <w14:ligatures w14:val="none"/>
        </w:rPr>
        <w:t>.</w:t>
      </w:r>
    </w:p>
    <w:p w14:paraId="246EC269"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lastRenderedPageBreak/>
        <w:t>15.4 Emerging Methodologies for AI Testing</w:t>
      </w:r>
    </w:p>
    <w:p w14:paraId="4825033F"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Innovative testing methodologies are required to evaluate the growing complexity and capabilities of AI systems like OpenAI o3:</w:t>
      </w:r>
    </w:p>
    <w:p w14:paraId="4EFA5E34" w14:textId="77777777" w:rsidR="00A570E3" w:rsidRPr="00C202AB" w:rsidRDefault="00A570E3" w:rsidP="00302027">
      <w:pPr>
        <w:numPr>
          <w:ilvl w:val="0"/>
          <w:numId w:val="27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ynamic Benchmarking</w:t>
      </w:r>
      <w:r w:rsidRPr="00C202AB">
        <w:rPr>
          <w:rFonts w:ascii="Times New Roman" w:eastAsia="Times New Roman" w:hAnsi="Times New Roman" w:cs="Times New Roman"/>
          <w:kern w:val="0"/>
          <w14:ligatures w14:val="none"/>
        </w:rPr>
        <w:t>:</w:t>
      </w:r>
    </w:p>
    <w:p w14:paraId="75FCD451" w14:textId="3C54C926" w:rsidR="00A570E3" w:rsidRPr="00C202AB" w:rsidRDefault="00A570E3" w:rsidP="00302027">
      <w:pPr>
        <w:numPr>
          <w:ilvl w:val="1"/>
          <w:numId w:val="27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roach</w:t>
      </w:r>
      <w:r w:rsidRPr="00C202AB">
        <w:rPr>
          <w:rFonts w:ascii="Times New Roman" w:eastAsia="Times New Roman" w:hAnsi="Times New Roman" w:cs="Times New Roman"/>
          <w:kern w:val="0"/>
          <w14:ligatures w14:val="none"/>
        </w:rPr>
        <w:t>: Benchmarks that evolve, incorporating new datasets and challenges to test AI adaptability.</w:t>
      </w:r>
    </w:p>
    <w:p w14:paraId="7F6A290C" w14:textId="77777777" w:rsidR="00A570E3" w:rsidRPr="00C202AB" w:rsidRDefault="00A570E3" w:rsidP="00302027">
      <w:pPr>
        <w:numPr>
          <w:ilvl w:val="1"/>
          <w:numId w:val="27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Updating climate modeling benchmarks annually to reflect new environmental data and policy requirements.</w:t>
      </w:r>
    </w:p>
    <w:p w14:paraId="26B5BADB" w14:textId="77777777" w:rsidR="00A570E3" w:rsidRPr="00C202AB" w:rsidRDefault="00A570E3" w:rsidP="00302027">
      <w:pPr>
        <w:numPr>
          <w:ilvl w:val="0"/>
          <w:numId w:val="27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ollaborative Benchmarks</w:t>
      </w:r>
      <w:r w:rsidRPr="00C202AB">
        <w:rPr>
          <w:rFonts w:ascii="Times New Roman" w:eastAsia="Times New Roman" w:hAnsi="Times New Roman" w:cs="Times New Roman"/>
          <w:kern w:val="0"/>
          <w14:ligatures w14:val="none"/>
        </w:rPr>
        <w:t>:</w:t>
      </w:r>
    </w:p>
    <w:p w14:paraId="24CE2306" w14:textId="77777777" w:rsidR="00A570E3" w:rsidRPr="00C202AB" w:rsidRDefault="00A570E3" w:rsidP="00302027">
      <w:pPr>
        <w:numPr>
          <w:ilvl w:val="1"/>
          <w:numId w:val="27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roach</w:t>
      </w:r>
      <w:r w:rsidRPr="00C202AB">
        <w:rPr>
          <w:rFonts w:ascii="Times New Roman" w:eastAsia="Times New Roman" w:hAnsi="Times New Roman" w:cs="Times New Roman"/>
          <w:kern w:val="0"/>
          <w14:ligatures w14:val="none"/>
        </w:rPr>
        <w:t>: Multi-institutional collaborations to create comprehensive benchmarks spanning multiple disciplines.</w:t>
      </w:r>
    </w:p>
    <w:p w14:paraId="13227141" w14:textId="77777777" w:rsidR="00A570E3" w:rsidRPr="00C202AB" w:rsidRDefault="00A570E3" w:rsidP="00302027">
      <w:pPr>
        <w:numPr>
          <w:ilvl w:val="1"/>
          <w:numId w:val="27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An international benchmark for AI’s role in pandemic preparedness, integrating data from epidemiology, logistics, and healthcare.</w:t>
      </w:r>
    </w:p>
    <w:p w14:paraId="2B5F7673" w14:textId="77777777" w:rsidR="00A570E3" w:rsidRPr="00C202AB" w:rsidRDefault="00A570E3" w:rsidP="00302027">
      <w:pPr>
        <w:numPr>
          <w:ilvl w:val="0"/>
          <w:numId w:val="27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plainability Metrics</w:t>
      </w:r>
      <w:r w:rsidRPr="00C202AB">
        <w:rPr>
          <w:rFonts w:ascii="Times New Roman" w:eastAsia="Times New Roman" w:hAnsi="Times New Roman" w:cs="Times New Roman"/>
          <w:kern w:val="0"/>
          <w14:ligatures w14:val="none"/>
        </w:rPr>
        <w:t>:</w:t>
      </w:r>
    </w:p>
    <w:p w14:paraId="084FD739" w14:textId="77777777" w:rsidR="00A570E3" w:rsidRPr="00C202AB" w:rsidRDefault="00A570E3" w:rsidP="00302027">
      <w:pPr>
        <w:numPr>
          <w:ilvl w:val="1"/>
          <w:numId w:val="27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roach</w:t>
      </w:r>
      <w:r w:rsidRPr="00C202AB">
        <w:rPr>
          <w:rFonts w:ascii="Times New Roman" w:eastAsia="Times New Roman" w:hAnsi="Times New Roman" w:cs="Times New Roman"/>
          <w:kern w:val="0"/>
          <w14:ligatures w14:val="none"/>
        </w:rPr>
        <w:t>: Evaluating AI’s ability to provide interpretable and transparent outputs.</w:t>
      </w:r>
    </w:p>
    <w:p w14:paraId="7A005715" w14:textId="77777777" w:rsidR="00A570E3" w:rsidRPr="00C202AB" w:rsidRDefault="00A570E3" w:rsidP="00302027">
      <w:pPr>
        <w:numPr>
          <w:ilvl w:val="1"/>
          <w:numId w:val="27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Scoring OpenAI o3 on how well it explains the rationale behind its predictions in protein folding simulations.</w:t>
      </w:r>
    </w:p>
    <w:p w14:paraId="7A19B55D"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methodologies ensure that AI systems are rigorously tested for robustness, adaptability, and transparency.</w:t>
      </w:r>
    </w:p>
    <w:p w14:paraId="5745ABA8"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5.5 Interdisciplinary and Multimodal Testing</w:t>
      </w:r>
    </w:p>
    <w:p w14:paraId="26D72C64"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future of benchmarks must account for AI’s role in addressing complex, interdisciplinary problems:</w:t>
      </w:r>
    </w:p>
    <w:p w14:paraId="27CEC26F" w14:textId="77777777" w:rsidR="00A570E3" w:rsidRPr="00C202AB" w:rsidRDefault="00A570E3" w:rsidP="00302027">
      <w:pPr>
        <w:numPr>
          <w:ilvl w:val="0"/>
          <w:numId w:val="27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esting Across Scientific Domains</w:t>
      </w:r>
      <w:r w:rsidRPr="00C202AB">
        <w:rPr>
          <w:rFonts w:ascii="Times New Roman" w:eastAsia="Times New Roman" w:hAnsi="Times New Roman" w:cs="Times New Roman"/>
          <w:kern w:val="0"/>
          <w14:ligatures w14:val="none"/>
        </w:rPr>
        <w:t>:</w:t>
      </w:r>
    </w:p>
    <w:p w14:paraId="4205E874" w14:textId="4F976E6B" w:rsidR="00A570E3" w:rsidRPr="00C202AB" w:rsidRDefault="00A570E3" w:rsidP="00302027">
      <w:pPr>
        <w:numPr>
          <w:ilvl w:val="1"/>
          <w:numId w:val="27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roach</w:t>
      </w:r>
      <w:r w:rsidRPr="00C202AB">
        <w:rPr>
          <w:rFonts w:ascii="Times New Roman" w:eastAsia="Times New Roman" w:hAnsi="Times New Roman" w:cs="Times New Roman"/>
          <w:kern w:val="0"/>
          <w14:ligatures w14:val="none"/>
        </w:rPr>
        <w:t xml:space="preserve">: Benchmarks that simulate challenges requiring </w:t>
      </w:r>
      <w:r w:rsidR="00A61200">
        <w:rPr>
          <w:rFonts w:ascii="Times New Roman" w:eastAsia="Times New Roman" w:hAnsi="Times New Roman" w:cs="Times New Roman"/>
          <w:kern w:val="0"/>
          <w14:ligatures w14:val="none"/>
        </w:rPr>
        <w:t>physics, biology, and engineering expertise</w:t>
      </w:r>
      <w:r w:rsidRPr="00C202AB">
        <w:rPr>
          <w:rFonts w:ascii="Times New Roman" w:eastAsia="Times New Roman" w:hAnsi="Times New Roman" w:cs="Times New Roman"/>
          <w:kern w:val="0"/>
          <w14:ligatures w14:val="none"/>
        </w:rPr>
        <w:t>.</w:t>
      </w:r>
    </w:p>
    <w:p w14:paraId="77B37298" w14:textId="18C0ED1A" w:rsidR="00A570E3" w:rsidRPr="00C202AB" w:rsidRDefault="00A570E3" w:rsidP="00302027">
      <w:pPr>
        <w:numPr>
          <w:ilvl w:val="1"/>
          <w:numId w:val="27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xml:space="preserve">: Evaluating o3’s ability to design a sustainable energy system by integrating </w:t>
      </w:r>
      <w:r w:rsidR="00A61200">
        <w:rPr>
          <w:rFonts w:ascii="Times New Roman" w:eastAsia="Times New Roman" w:hAnsi="Times New Roman" w:cs="Times New Roman"/>
          <w:kern w:val="0"/>
          <w14:ligatures w14:val="none"/>
        </w:rPr>
        <w:t>material science and environmental studies data</w:t>
      </w:r>
      <w:r w:rsidRPr="00C202AB">
        <w:rPr>
          <w:rFonts w:ascii="Times New Roman" w:eastAsia="Times New Roman" w:hAnsi="Times New Roman" w:cs="Times New Roman"/>
          <w:kern w:val="0"/>
          <w14:ligatures w14:val="none"/>
        </w:rPr>
        <w:t>.</w:t>
      </w:r>
    </w:p>
    <w:p w14:paraId="3A4023DC" w14:textId="77777777" w:rsidR="00A570E3" w:rsidRPr="00C202AB" w:rsidRDefault="00A570E3" w:rsidP="00302027">
      <w:pPr>
        <w:numPr>
          <w:ilvl w:val="0"/>
          <w:numId w:val="27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valuating Multimodal Integration</w:t>
      </w:r>
      <w:r w:rsidRPr="00C202AB">
        <w:rPr>
          <w:rFonts w:ascii="Times New Roman" w:eastAsia="Times New Roman" w:hAnsi="Times New Roman" w:cs="Times New Roman"/>
          <w:kern w:val="0"/>
          <w14:ligatures w14:val="none"/>
        </w:rPr>
        <w:t>:</w:t>
      </w:r>
    </w:p>
    <w:p w14:paraId="49AC8577" w14:textId="77777777" w:rsidR="00A570E3" w:rsidRPr="00C202AB" w:rsidRDefault="00A570E3" w:rsidP="00302027">
      <w:pPr>
        <w:numPr>
          <w:ilvl w:val="1"/>
          <w:numId w:val="27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roach</w:t>
      </w:r>
      <w:r w:rsidRPr="00C202AB">
        <w:rPr>
          <w:rFonts w:ascii="Times New Roman" w:eastAsia="Times New Roman" w:hAnsi="Times New Roman" w:cs="Times New Roman"/>
          <w:kern w:val="0"/>
          <w14:ligatures w14:val="none"/>
        </w:rPr>
        <w:t>: Testing AI’s ability to synthesize insights from text, images, and numerical data.</w:t>
      </w:r>
    </w:p>
    <w:p w14:paraId="7A88F833" w14:textId="77777777" w:rsidR="00A570E3" w:rsidRPr="00C202AB" w:rsidRDefault="00A570E3" w:rsidP="00302027">
      <w:pPr>
        <w:numPr>
          <w:ilvl w:val="1"/>
          <w:numId w:val="277"/>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Assessing how o3 integrates textual research papers with visual datasets from satellite imagery to predict climate impacts.</w:t>
      </w:r>
    </w:p>
    <w:p w14:paraId="73A6B1CA" w14:textId="1BB59451"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lastRenderedPageBreak/>
        <w:t>These tests reflect real-world scenarios where interdisciplinary collaboration is essential for solving complex problems.</w:t>
      </w:r>
    </w:p>
    <w:p w14:paraId="4F74469B"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5.6 Ethical and Societal Considerations in Benchmarks</w:t>
      </w:r>
    </w:p>
    <w:p w14:paraId="3AC58F69"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Benchmarks must also evaluate AI’s ethical and societal impacts to ensure responsible deployment:</w:t>
      </w:r>
    </w:p>
    <w:p w14:paraId="481B8696" w14:textId="77777777" w:rsidR="00A570E3" w:rsidRPr="00C202AB" w:rsidRDefault="00A570E3" w:rsidP="00302027">
      <w:pPr>
        <w:numPr>
          <w:ilvl w:val="0"/>
          <w:numId w:val="27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Bias Detection and Mitigation</w:t>
      </w:r>
      <w:r w:rsidRPr="00C202AB">
        <w:rPr>
          <w:rFonts w:ascii="Times New Roman" w:eastAsia="Times New Roman" w:hAnsi="Times New Roman" w:cs="Times New Roman"/>
          <w:kern w:val="0"/>
          <w14:ligatures w14:val="none"/>
        </w:rPr>
        <w:t>:</w:t>
      </w:r>
    </w:p>
    <w:p w14:paraId="6307015B" w14:textId="77777777" w:rsidR="00A570E3" w:rsidRPr="00C202AB" w:rsidRDefault="00A570E3" w:rsidP="00302027">
      <w:pPr>
        <w:numPr>
          <w:ilvl w:val="1"/>
          <w:numId w:val="27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ocus</w:t>
      </w:r>
      <w:r w:rsidRPr="00C202AB">
        <w:rPr>
          <w:rFonts w:ascii="Times New Roman" w:eastAsia="Times New Roman" w:hAnsi="Times New Roman" w:cs="Times New Roman"/>
          <w:kern w:val="0"/>
          <w14:ligatures w14:val="none"/>
        </w:rPr>
        <w:t>: Testing AI’s ability to identify and correct biases in datasets and outputs.</w:t>
      </w:r>
    </w:p>
    <w:p w14:paraId="1ECBEA3C" w14:textId="77777777" w:rsidR="00A570E3" w:rsidRPr="00C202AB" w:rsidRDefault="00A570E3" w:rsidP="00302027">
      <w:pPr>
        <w:numPr>
          <w:ilvl w:val="1"/>
          <w:numId w:val="27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A benchmark that evaluates o3’s fairness in healthcare predictions across demographic groups.</w:t>
      </w:r>
    </w:p>
    <w:p w14:paraId="0FE5C209" w14:textId="77777777" w:rsidR="00A570E3" w:rsidRPr="00C202AB" w:rsidRDefault="00A570E3" w:rsidP="00302027">
      <w:pPr>
        <w:numPr>
          <w:ilvl w:val="0"/>
          <w:numId w:val="27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vironmental Impact Assessments</w:t>
      </w:r>
      <w:r w:rsidRPr="00C202AB">
        <w:rPr>
          <w:rFonts w:ascii="Times New Roman" w:eastAsia="Times New Roman" w:hAnsi="Times New Roman" w:cs="Times New Roman"/>
          <w:kern w:val="0"/>
          <w14:ligatures w14:val="none"/>
        </w:rPr>
        <w:t>:</w:t>
      </w:r>
    </w:p>
    <w:p w14:paraId="7C519C9F" w14:textId="77777777" w:rsidR="00A570E3" w:rsidRPr="00C202AB" w:rsidRDefault="00A570E3" w:rsidP="00302027">
      <w:pPr>
        <w:numPr>
          <w:ilvl w:val="1"/>
          <w:numId w:val="27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ocus</w:t>
      </w:r>
      <w:r w:rsidRPr="00C202AB">
        <w:rPr>
          <w:rFonts w:ascii="Times New Roman" w:eastAsia="Times New Roman" w:hAnsi="Times New Roman" w:cs="Times New Roman"/>
          <w:kern w:val="0"/>
          <w14:ligatures w14:val="none"/>
        </w:rPr>
        <w:t>: Assessing the computational efficiency and carbon footprint of AI systems.</w:t>
      </w:r>
    </w:p>
    <w:p w14:paraId="61F2794B" w14:textId="77777777" w:rsidR="00A570E3" w:rsidRPr="00C202AB" w:rsidRDefault="00A570E3" w:rsidP="00302027">
      <w:pPr>
        <w:numPr>
          <w:ilvl w:val="1"/>
          <w:numId w:val="27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Scoring o3 on its energy consumption during large-scale simulations.</w:t>
      </w:r>
    </w:p>
    <w:p w14:paraId="2E242410" w14:textId="77777777" w:rsidR="00A570E3" w:rsidRPr="00C202AB" w:rsidRDefault="00A570E3" w:rsidP="00302027">
      <w:pPr>
        <w:numPr>
          <w:ilvl w:val="0"/>
          <w:numId w:val="27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ocietal Trust Metrics</w:t>
      </w:r>
      <w:r w:rsidRPr="00C202AB">
        <w:rPr>
          <w:rFonts w:ascii="Times New Roman" w:eastAsia="Times New Roman" w:hAnsi="Times New Roman" w:cs="Times New Roman"/>
          <w:kern w:val="0"/>
          <w14:ligatures w14:val="none"/>
        </w:rPr>
        <w:t>:</w:t>
      </w:r>
    </w:p>
    <w:p w14:paraId="3B885048" w14:textId="77777777" w:rsidR="00A570E3" w:rsidRPr="00C202AB" w:rsidRDefault="00A570E3" w:rsidP="00302027">
      <w:pPr>
        <w:numPr>
          <w:ilvl w:val="1"/>
          <w:numId w:val="27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ocus</w:t>
      </w:r>
      <w:r w:rsidRPr="00C202AB">
        <w:rPr>
          <w:rFonts w:ascii="Times New Roman" w:eastAsia="Times New Roman" w:hAnsi="Times New Roman" w:cs="Times New Roman"/>
          <w:kern w:val="0"/>
          <w14:ligatures w14:val="none"/>
        </w:rPr>
        <w:t>: Measuring public trust and understanding of AI-driven research outputs.</w:t>
      </w:r>
    </w:p>
    <w:p w14:paraId="777CA528" w14:textId="77777777" w:rsidR="00A570E3" w:rsidRPr="00C202AB" w:rsidRDefault="00A570E3" w:rsidP="00302027">
      <w:pPr>
        <w:numPr>
          <w:ilvl w:val="1"/>
          <w:numId w:val="278"/>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Evaluating how well o3 communicates its findings in layman’s terms to diverse audiences.</w:t>
      </w:r>
    </w:p>
    <w:p w14:paraId="03D8E8EB"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siderations align AI testing with broader societal and ethical goals.</w:t>
      </w:r>
    </w:p>
    <w:p w14:paraId="5A62EF6E"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5.7 OpenAI o3’s Contributions to Benchmark Development</w:t>
      </w:r>
    </w:p>
    <w:p w14:paraId="208847D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is not only a subject of benchmarking but also a contributor to the development of new benchmarks:</w:t>
      </w:r>
    </w:p>
    <w:p w14:paraId="27381C9B" w14:textId="77777777" w:rsidR="00A570E3" w:rsidRPr="00C202AB" w:rsidRDefault="00A570E3" w:rsidP="00302027">
      <w:pPr>
        <w:numPr>
          <w:ilvl w:val="0"/>
          <w:numId w:val="27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reating Real-World Scenarios</w:t>
      </w:r>
      <w:r w:rsidRPr="00C202AB">
        <w:rPr>
          <w:rFonts w:ascii="Times New Roman" w:eastAsia="Times New Roman" w:hAnsi="Times New Roman" w:cs="Times New Roman"/>
          <w:kern w:val="0"/>
          <w14:ligatures w14:val="none"/>
        </w:rPr>
        <w:t>:</w:t>
      </w:r>
    </w:p>
    <w:p w14:paraId="2EAE2D91" w14:textId="77777777" w:rsidR="00A570E3" w:rsidRPr="00C202AB" w:rsidRDefault="00A570E3" w:rsidP="00302027">
      <w:pPr>
        <w:numPr>
          <w:ilvl w:val="1"/>
          <w:numId w:val="27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penAI o3 generates realistic test scenarios that reflect the complexities of interdisciplinary research.</w:t>
      </w:r>
    </w:p>
    <w:p w14:paraId="6B16E38C" w14:textId="77777777" w:rsidR="00A570E3" w:rsidRPr="00C202AB" w:rsidRDefault="00A570E3" w:rsidP="00302027">
      <w:pPr>
        <w:numPr>
          <w:ilvl w:val="0"/>
          <w:numId w:val="27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roving Benchmark Robustness</w:t>
      </w:r>
      <w:r w:rsidRPr="00C202AB">
        <w:rPr>
          <w:rFonts w:ascii="Times New Roman" w:eastAsia="Times New Roman" w:hAnsi="Times New Roman" w:cs="Times New Roman"/>
          <w:kern w:val="0"/>
          <w14:ligatures w14:val="none"/>
        </w:rPr>
        <w:t>:</w:t>
      </w:r>
    </w:p>
    <w:p w14:paraId="682463D3" w14:textId="77777777" w:rsidR="00A570E3" w:rsidRPr="00C202AB" w:rsidRDefault="00A570E3" w:rsidP="00302027">
      <w:pPr>
        <w:numPr>
          <w:ilvl w:val="1"/>
          <w:numId w:val="27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By identifying gaps in existing benchmarks, o3 helps refine evaluation frameworks to ensure they are comprehensive and relevant.</w:t>
      </w:r>
    </w:p>
    <w:p w14:paraId="57167A21" w14:textId="77777777" w:rsidR="00A570E3" w:rsidRPr="00C202AB" w:rsidRDefault="00A570E3" w:rsidP="00302027">
      <w:pPr>
        <w:numPr>
          <w:ilvl w:val="0"/>
          <w:numId w:val="27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romoting Open Benchmarks</w:t>
      </w:r>
      <w:r w:rsidRPr="00C202AB">
        <w:rPr>
          <w:rFonts w:ascii="Times New Roman" w:eastAsia="Times New Roman" w:hAnsi="Times New Roman" w:cs="Times New Roman"/>
          <w:kern w:val="0"/>
          <w14:ligatures w14:val="none"/>
        </w:rPr>
        <w:t>:</w:t>
      </w:r>
    </w:p>
    <w:p w14:paraId="14583416" w14:textId="77777777" w:rsidR="00A570E3" w:rsidRPr="00C202AB" w:rsidRDefault="00A570E3" w:rsidP="00302027">
      <w:pPr>
        <w:numPr>
          <w:ilvl w:val="1"/>
          <w:numId w:val="279"/>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Impact</w:t>
      </w:r>
      <w:r w:rsidRPr="00C202AB">
        <w:rPr>
          <w:rFonts w:ascii="Times New Roman" w:eastAsia="Times New Roman" w:hAnsi="Times New Roman" w:cs="Times New Roman"/>
          <w:kern w:val="0"/>
          <w14:ligatures w14:val="none"/>
        </w:rPr>
        <w:t>: OpenAI collaborates with global organizations to create publicly available benchmarks, fostering transparency and inclusivity.</w:t>
      </w:r>
    </w:p>
    <w:p w14:paraId="16D2D948"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contributions position OpenAI o3 as a leader in shaping the future of AI evaluation.</w:t>
      </w:r>
    </w:p>
    <w:p w14:paraId="6C787CF6"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lastRenderedPageBreak/>
        <w:t>15.8 The Future of AI Benchmarking</w:t>
      </w:r>
    </w:p>
    <w:p w14:paraId="655ED15E"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s AI systems evolve, benchmarking must advance to meet emerging challenges and opportunities:</w:t>
      </w:r>
    </w:p>
    <w:p w14:paraId="0192E17D" w14:textId="77777777" w:rsidR="00A570E3" w:rsidRPr="00C202AB" w:rsidRDefault="00A570E3" w:rsidP="00302027">
      <w:pPr>
        <w:numPr>
          <w:ilvl w:val="0"/>
          <w:numId w:val="28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ynamic Knowledge Integration</w:t>
      </w:r>
      <w:r w:rsidRPr="00C202AB">
        <w:rPr>
          <w:rFonts w:ascii="Times New Roman" w:eastAsia="Times New Roman" w:hAnsi="Times New Roman" w:cs="Times New Roman"/>
          <w:kern w:val="0"/>
          <w14:ligatures w14:val="none"/>
        </w:rPr>
        <w:t>:</w:t>
      </w:r>
    </w:p>
    <w:p w14:paraId="7AE11FD2" w14:textId="70AB017C" w:rsidR="00A570E3" w:rsidRPr="00C202AB" w:rsidRDefault="00A570E3" w:rsidP="00302027">
      <w:pPr>
        <w:numPr>
          <w:ilvl w:val="1"/>
          <w:numId w:val="28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Benchmarks that test AI’s ability to incorporate and apply newly generated knowledge in real</w:t>
      </w:r>
      <w:r w:rsidR="00A61200">
        <w:rPr>
          <w:rFonts w:ascii="Times New Roman" w:eastAsia="Times New Roman" w:hAnsi="Times New Roman" w:cs="Times New Roman"/>
          <w:kern w:val="0"/>
          <w14:ligatures w14:val="none"/>
        </w:rPr>
        <w:t>-</w:t>
      </w:r>
      <w:r w:rsidRPr="00C202AB">
        <w:rPr>
          <w:rFonts w:ascii="Times New Roman" w:eastAsia="Times New Roman" w:hAnsi="Times New Roman" w:cs="Times New Roman"/>
          <w:kern w:val="0"/>
          <w14:ligatures w14:val="none"/>
        </w:rPr>
        <w:t>time.</w:t>
      </w:r>
    </w:p>
    <w:p w14:paraId="298EA9F6" w14:textId="77777777" w:rsidR="00A570E3" w:rsidRPr="00C202AB" w:rsidRDefault="00A570E3" w:rsidP="00302027">
      <w:pPr>
        <w:numPr>
          <w:ilvl w:val="0"/>
          <w:numId w:val="28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utonomous Benchmark Creation</w:t>
      </w:r>
      <w:r w:rsidRPr="00C202AB">
        <w:rPr>
          <w:rFonts w:ascii="Times New Roman" w:eastAsia="Times New Roman" w:hAnsi="Times New Roman" w:cs="Times New Roman"/>
          <w:kern w:val="0"/>
          <w14:ligatures w14:val="none"/>
        </w:rPr>
        <w:t>:</w:t>
      </w:r>
    </w:p>
    <w:p w14:paraId="611B0C52" w14:textId="77777777" w:rsidR="00A570E3" w:rsidRPr="00C202AB" w:rsidRDefault="00A570E3" w:rsidP="00302027">
      <w:pPr>
        <w:numPr>
          <w:ilvl w:val="1"/>
          <w:numId w:val="28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AI systems like o3 will generate their own benchmarks, continuously challenging themselves to improve.</w:t>
      </w:r>
    </w:p>
    <w:p w14:paraId="65B48A57" w14:textId="77777777" w:rsidR="00A570E3" w:rsidRPr="00C202AB" w:rsidRDefault="00A570E3" w:rsidP="00302027">
      <w:pPr>
        <w:numPr>
          <w:ilvl w:val="0"/>
          <w:numId w:val="28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Global Collaboration on Benchmarks</w:t>
      </w:r>
      <w:r w:rsidRPr="00C202AB">
        <w:rPr>
          <w:rFonts w:ascii="Times New Roman" w:eastAsia="Times New Roman" w:hAnsi="Times New Roman" w:cs="Times New Roman"/>
          <w:kern w:val="0"/>
          <w14:ligatures w14:val="none"/>
        </w:rPr>
        <w:t>:</w:t>
      </w:r>
    </w:p>
    <w:p w14:paraId="5A2C22AA" w14:textId="77777777" w:rsidR="00A570E3" w:rsidRPr="00C202AB" w:rsidRDefault="00A570E3" w:rsidP="00302027">
      <w:pPr>
        <w:numPr>
          <w:ilvl w:val="1"/>
          <w:numId w:val="280"/>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Vision</w:t>
      </w:r>
      <w:r w:rsidRPr="00C202AB">
        <w:rPr>
          <w:rFonts w:ascii="Times New Roman" w:eastAsia="Times New Roman" w:hAnsi="Times New Roman" w:cs="Times New Roman"/>
          <w:kern w:val="0"/>
          <w14:ligatures w14:val="none"/>
        </w:rPr>
        <w:t>: International organizations will create standardized, interdisciplinary benchmarks to evaluate AI systems consistently across regions and domains.</w:t>
      </w:r>
    </w:p>
    <w:p w14:paraId="6A3AC5A6"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se advancements will ensure that benchmarks remain relevant and rigorous as AI capabilities expand.</w:t>
      </w:r>
    </w:p>
    <w:p w14:paraId="3238F057"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5.10 AI in Stress-Testing Complex Systems</w:t>
      </w:r>
    </w:p>
    <w:p w14:paraId="4D6918C4" w14:textId="62C23411"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Stress</w:t>
      </w:r>
      <w:r w:rsidR="00A61200">
        <w:rPr>
          <w:rFonts w:ascii="Times New Roman" w:eastAsia="Times New Roman" w:hAnsi="Times New Roman" w:cs="Times New Roman"/>
          <w:kern w:val="0"/>
          <w14:ligatures w14:val="none"/>
        </w:rPr>
        <w:t xml:space="preserve"> </w:t>
      </w:r>
      <w:r w:rsidRPr="00C202AB">
        <w:rPr>
          <w:rFonts w:ascii="Times New Roman" w:eastAsia="Times New Roman" w:hAnsi="Times New Roman" w:cs="Times New Roman"/>
          <w:kern w:val="0"/>
          <w14:ligatures w14:val="none"/>
        </w:rPr>
        <w:t>testing evaluates AI’s ability to perform under challenging or extreme conditions, ensuring reliability and robustness in critical applications.</w:t>
      </w:r>
    </w:p>
    <w:p w14:paraId="53E7E4E7" w14:textId="77777777" w:rsidR="00A570E3" w:rsidRPr="00C202AB" w:rsidRDefault="00A570E3" w:rsidP="00302027">
      <w:pPr>
        <w:numPr>
          <w:ilvl w:val="0"/>
          <w:numId w:val="28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Simulating Extreme Scenarios</w:t>
      </w:r>
      <w:r w:rsidRPr="00C202AB">
        <w:rPr>
          <w:rFonts w:ascii="Times New Roman" w:eastAsia="Times New Roman" w:hAnsi="Times New Roman" w:cs="Times New Roman"/>
          <w:kern w:val="0"/>
          <w14:ligatures w14:val="none"/>
        </w:rPr>
        <w:t>:</w:t>
      </w:r>
    </w:p>
    <w:p w14:paraId="0245599F" w14:textId="77777777" w:rsidR="00A570E3" w:rsidRPr="00C202AB" w:rsidRDefault="00A570E3" w:rsidP="00302027">
      <w:pPr>
        <w:numPr>
          <w:ilvl w:val="1"/>
          <w:numId w:val="28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roach</w:t>
      </w:r>
      <w:r w:rsidRPr="00C202AB">
        <w:rPr>
          <w:rFonts w:ascii="Times New Roman" w:eastAsia="Times New Roman" w:hAnsi="Times New Roman" w:cs="Times New Roman"/>
          <w:kern w:val="0"/>
          <w14:ligatures w14:val="none"/>
        </w:rPr>
        <w:t>: Testing OpenAI o3’s resilience by simulating rare or high-stakes conditions, such as extreme weather events or catastrophic engineering failures.</w:t>
      </w:r>
    </w:p>
    <w:p w14:paraId="398BEB39" w14:textId="16C60001" w:rsidR="00A570E3" w:rsidRPr="00C202AB" w:rsidRDefault="00A570E3" w:rsidP="00302027">
      <w:pPr>
        <w:numPr>
          <w:ilvl w:val="1"/>
          <w:numId w:val="28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xml:space="preserve">: Benchmarking o3’s ability to model emergency responses during multi-hazard crises, such as earthquakes </w:t>
      </w:r>
      <w:r w:rsidR="00A61200">
        <w:rPr>
          <w:rFonts w:ascii="Times New Roman" w:eastAsia="Times New Roman" w:hAnsi="Times New Roman" w:cs="Times New Roman"/>
          <w:kern w:val="0"/>
          <w14:ligatures w14:val="none"/>
        </w:rPr>
        <w:t>and</w:t>
      </w:r>
      <w:r w:rsidRPr="00C202AB">
        <w:rPr>
          <w:rFonts w:ascii="Times New Roman" w:eastAsia="Times New Roman" w:hAnsi="Times New Roman" w:cs="Times New Roman"/>
          <w:kern w:val="0"/>
          <w14:ligatures w14:val="none"/>
        </w:rPr>
        <w:t xml:space="preserve"> industrial accidents.</w:t>
      </w:r>
    </w:p>
    <w:p w14:paraId="47CBC7F8" w14:textId="77777777" w:rsidR="00A570E3" w:rsidRPr="00C202AB" w:rsidRDefault="00A570E3" w:rsidP="00302027">
      <w:pPr>
        <w:numPr>
          <w:ilvl w:val="0"/>
          <w:numId w:val="28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valuating Failure Modes</w:t>
      </w:r>
      <w:r w:rsidRPr="00C202AB">
        <w:rPr>
          <w:rFonts w:ascii="Times New Roman" w:eastAsia="Times New Roman" w:hAnsi="Times New Roman" w:cs="Times New Roman"/>
          <w:kern w:val="0"/>
          <w14:ligatures w14:val="none"/>
        </w:rPr>
        <w:t>:</w:t>
      </w:r>
    </w:p>
    <w:p w14:paraId="6FC352E7" w14:textId="77777777" w:rsidR="00A570E3" w:rsidRPr="00C202AB" w:rsidRDefault="00A570E3" w:rsidP="00302027">
      <w:pPr>
        <w:numPr>
          <w:ilvl w:val="1"/>
          <w:numId w:val="28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roach</w:t>
      </w:r>
      <w:r w:rsidRPr="00C202AB">
        <w:rPr>
          <w:rFonts w:ascii="Times New Roman" w:eastAsia="Times New Roman" w:hAnsi="Times New Roman" w:cs="Times New Roman"/>
          <w:kern w:val="0"/>
          <w14:ligatures w14:val="none"/>
        </w:rPr>
        <w:t>: Identifying and analyzing failure points in AI predictions and decisions, ensuring reliability in high-stakes scenarios.</w:t>
      </w:r>
    </w:p>
    <w:p w14:paraId="335051A5" w14:textId="77777777" w:rsidR="00A570E3" w:rsidRPr="00C202AB" w:rsidRDefault="00A570E3" w:rsidP="00302027">
      <w:pPr>
        <w:numPr>
          <w:ilvl w:val="1"/>
          <w:numId w:val="28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Testing o3’s robustness in identifying molecular interactions in noisy or incomplete datasets.</w:t>
      </w:r>
    </w:p>
    <w:p w14:paraId="2B58E5CF" w14:textId="77777777" w:rsidR="00A570E3" w:rsidRPr="00C202AB" w:rsidRDefault="00A570E3" w:rsidP="00302027">
      <w:pPr>
        <w:numPr>
          <w:ilvl w:val="0"/>
          <w:numId w:val="28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nsuring Scalability</w:t>
      </w:r>
      <w:r w:rsidRPr="00C202AB">
        <w:rPr>
          <w:rFonts w:ascii="Times New Roman" w:eastAsia="Times New Roman" w:hAnsi="Times New Roman" w:cs="Times New Roman"/>
          <w:kern w:val="0"/>
          <w14:ligatures w14:val="none"/>
        </w:rPr>
        <w:t>:</w:t>
      </w:r>
    </w:p>
    <w:p w14:paraId="0C74F8E4" w14:textId="77777777" w:rsidR="00A570E3" w:rsidRPr="00C202AB" w:rsidRDefault="00A570E3" w:rsidP="00302027">
      <w:pPr>
        <w:numPr>
          <w:ilvl w:val="1"/>
          <w:numId w:val="282"/>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roach</w:t>
      </w:r>
      <w:r w:rsidRPr="00C202AB">
        <w:rPr>
          <w:rFonts w:ascii="Times New Roman" w:eastAsia="Times New Roman" w:hAnsi="Times New Roman" w:cs="Times New Roman"/>
          <w:kern w:val="0"/>
          <w14:ligatures w14:val="none"/>
        </w:rPr>
        <w:t>: Assessing how o3 performs when scaling up to handle terabytes of data or coordinating across multiple AI agents.</w:t>
      </w:r>
    </w:p>
    <w:p w14:paraId="7E7CE94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Stress-testing benchmarks ensure that OpenAI o3 and similar models are robust, scalable, and reliable in real-world applications.</w:t>
      </w:r>
    </w:p>
    <w:p w14:paraId="3E1F8D24"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lastRenderedPageBreak/>
        <w:t>15.11 Longitudinal Testing for AI Systems</w:t>
      </w:r>
    </w:p>
    <w:p w14:paraId="5B7677D7"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s AI models like OpenAI o3 evolve, longitudinal testing becomes critical to evaluate their adaptability and sustainability over time.</w:t>
      </w:r>
    </w:p>
    <w:p w14:paraId="6AE0642C" w14:textId="77777777" w:rsidR="00A570E3" w:rsidRPr="00C202AB" w:rsidRDefault="00A570E3" w:rsidP="00302027">
      <w:pPr>
        <w:numPr>
          <w:ilvl w:val="0"/>
          <w:numId w:val="28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valuating Knowledge Retention</w:t>
      </w:r>
      <w:r w:rsidRPr="00C202AB">
        <w:rPr>
          <w:rFonts w:ascii="Times New Roman" w:eastAsia="Times New Roman" w:hAnsi="Times New Roman" w:cs="Times New Roman"/>
          <w:kern w:val="0"/>
          <w14:ligatures w14:val="none"/>
        </w:rPr>
        <w:t>:</w:t>
      </w:r>
    </w:p>
    <w:p w14:paraId="3D6FC97F" w14:textId="77777777" w:rsidR="00A570E3" w:rsidRPr="00C202AB" w:rsidRDefault="00A570E3" w:rsidP="00302027">
      <w:pPr>
        <w:numPr>
          <w:ilvl w:val="1"/>
          <w:numId w:val="28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roach</w:t>
      </w:r>
      <w:r w:rsidRPr="00C202AB">
        <w:rPr>
          <w:rFonts w:ascii="Times New Roman" w:eastAsia="Times New Roman" w:hAnsi="Times New Roman" w:cs="Times New Roman"/>
          <w:kern w:val="0"/>
          <w14:ligatures w14:val="none"/>
        </w:rPr>
        <w:t>: Testing AI’s ability to retain and apply previously learned knowledge across updates and iterations.</w:t>
      </w:r>
    </w:p>
    <w:p w14:paraId="0491DAFE" w14:textId="77777777" w:rsidR="00A570E3" w:rsidRPr="00C202AB" w:rsidRDefault="00A570E3" w:rsidP="00302027">
      <w:pPr>
        <w:numPr>
          <w:ilvl w:val="1"/>
          <w:numId w:val="28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Assessing o3’s capacity to apply foundational principles of quantum mechanics to novel research problems.</w:t>
      </w:r>
    </w:p>
    <w:p w14:paraId="6A8AEB2F" w14:textId="77777777" w:rsidR="00A570E3" w:rsidRPr="00C202AB" w:rsidRDefault="00A570E3" w:rsidP="00302027">
      <w:pPr>
        <w:numPr>
          <w:ilvl w:val="0"/>
          <w:numId w:val="28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Tracking Model Degradation</w:t>
      </w:r>
      <w:r w:rsidRPr="00C202AB">
        <w:rPr>
          <w:rFonts w:ascii="Times New Roman" w:eastAsia="Times New Roman" w:hAnsi="Times New Roman" w:cs="Times New Roman"/>
          <w:kern w:val="0"/>
          <w14:ligatures w14:val="none"/>
        </w:rPr>
        <w:t>:</w:t>
      </w:r>
    </w:p>
    <w:p w14:paraId="6E6D4AA7" w14:textId="77777777" w:rsidR="00A570E3" w:rsidRPr="00C202AB" w:rsidRDefault="00A570E3" w:rsidP="00302027">
      <w:pPr>
        <w:numPr>
          <w:ilvl w:val="1"/>
          <w:numId w:val="28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roach</w:t>
      </w:r>
      <w:r w:rsidRPr="00C202AB">
        <w:rPr>
          <w:rFonts w:ascii="Times New Roman" w:eastAsia="Times New Roman" w:hAnsi="Times New Roman" w:cs="Times New Roman"/>
          <w:kern w:val="0"/>
          <w14:ligatures w14:val="none"/>
        </w:rPr>
        <w:t>: Identifying performance degradation in AI systems as they adapt to new tasks or environments.</w:t>
      </w:r>
    </w:p>
    <w:p w14:paraId="71D5EE0A" w14:textId="77777777" w:rsidR="00A570E3" w:rsidRPr="00C202AB" w:rsidRDefault="00A570E3" w:rsidP="00302027">
      <w:pPr>
        <w:numPr>
          <w:ilvl w:val="1"/>
          <w:numId w:val="28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Measuring o3’s predictive accuracy in fluid dynamics over prolonged use in aerospace simulations.</w:t>
      </w:r>
    </w:p>
    <w:p w14:paraId="3719DBC3" w14:textId="77777777" w:rsidR="00A570E3" w:rsidRPr="00C202AB" w:rsidRDefault="00A570E3" w:rsidP="00302027">
      <w:pPr>
        <w:numPr>
          <w:ilvl w:val="0"/>
          <w:numId w:val="28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easuring Continuous Improvement</w:t>
      </w:r>
      <w:r w:rsidRPr="00C202AB">
        <w:rPr>
          <w:rFonts w:ascii="Times New Roman" w:eastAsia="Times New Roman" w:hAnsi="Times New Roman" w:cs="Times New Roman"/>
          <w:kern w:val="0"/>
          <w14:ligatures w14:val="none"/>
        </w:rPr>
        <w:t>:</w:t>
      </w:r>
    </w:p>
    <w:p w14:paraId="7610917E" w14:textId="77777777" w:rsidR="00A570E3" w:rsidRPr="00C202AB" w:rsidRDefault="00A570E3" w:rsidP="00302027">
      <w:pPr>
        <w:numPr>
          <w:ilvl w:val="1"/>
          <w:numId w:val="283"/>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pproach</w:t>
      </w:r>
      <w:r w:rsidRPr="00C202AB">
        <w:rPr>
          <w:rFonts w:ascii="Times New Roman" w:eastAsia="Times New Roman" w:hAnsi="Times New Roman" w:cs="Times New Roman"/>
          <w:kern w:val="0"/>
          <w14:ligatures w14:val="none"/>
        </w:rPr>
        <w:t>: Benchmarks that evaluate how effectively AI integrates new knowledge to refine its predictions and recommendations.</w:t>
      </w:r>
    </w:p>
    <w:p w14:paraId="74AA7DD0" w14:textId="69B43A0C"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Longitudinal testing ensures that OpenAI o3 remains </w:t>
      </w:r>
      <w:r w:rsidR="00A61200">
        <w:rPr>
          <w:rFonts w:ascii="Times New Roman" w:eastAsia="Times New Roman" w:hAnsi="Times New Roman" w:cs="Times New Roman"/>
          <w:kern w:val="0"/>
          <w14:ligatures w14:val="none"/>
        </w:rPr>
        <w:t>practical</w:t>
      </w:r>
      <w:r w:rsidRPr="00C202AB">
        <w:rPr>
          <w:rFonts w:ascii="Times New Roman" w:eastAsia="Times New Roman" w:hAnsi="Times New Roman" w:cs="Times New Roman"/>
          <w:kern w:val="0"/>
          <w14:ligatures w14:val="none"/>
        </w:rPr>
        <w:t>, adaptable, and relevant in evolving research contexts.</w:t>
      </w:r>
    </w:p>
    <w:p w14:paraId="44DC6804"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5.12 OpenAI o3 in Evaluating Collaborative AI Systems</w:t>
      </w:r>
    </w:p>
    <w:p w14:paraId="568F4BB3" w14:textId="4223CAA2"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Future R&amp;D challenges often require multiple AI systems working together or with humans in collaborative ecosystems. New benchmarks will test:</w:t>
      </w:r>
    </w:p>
    <w:p w14:paraId="52580198" w14:textId="77777777" w:rsidR="00A570E3" w:rsidRPr="00C202AB" w:rsidRDefault="00A570E3" w:rsidP="00302027">
      <w:pPr>
        <w:numPr>
          <w:ilvl w:val="0"/>
          <w:numId w:val="28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Coordinating Multi-Agent Systems</w:t>
      </w:r>
      <w:r w:rsidRPr="00C202AB">
        <w:rPr>
          <w:rFonts w:ascii="Times New Roman" w:eastAsia="Times New Roman" w:hAnsi="Times New Roman" w:cs="Times New Roman"/>
          <w:kern w:val="0"/>
          <w14:ligatures w14:val="none"/>
        </w:rPr>
        <w:t>:</w:t>
      </w:r>
    </w:p>
    <w:p w14:paraId="15420FD2" w14:textId="77777777" w:rsidR="00A570E3" w:rsidRPr="00C202AB" w:rsidRDefault="00A570E3" w:rsidP="00302027">
      <w:pPr>
        <w:numPr>
          <w:ilvl w:val="1"/>
          <w:numId w:val="28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ocus</w:t>
      </w:r>
      <w:r w:rsidRPr="00C202AB">
        <w:rPr>
          <w:rFonts w:ascii="Times New Roman" w:eastAsia="Times New Roman" w:hAnsi="Times New Roman" w:cs="Times New Roman"/>
          <w:kern w:val="0"/>
          <w14:ligatures w14:val="none"/>
        </w:rPr>
        <w:t>: Assessing how well OpenAI o3 collaborates with other AI agents to solve complex problems.</w:t>
      </w:r>
    </w:p>
    <w:p w14:paraId="22659879" w14:textId="77777777" w:rsidR="00A570E3" w:rsidRPr="00C202AB" w:rsidRDefault="00A570E3" w:rsidP="00302027">
      <w:pPr>
        <w:numPr>
          <w:ilvl w:val="1"/>
          <w:numId w:val="28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Simulating multi-agent efforts to map global climate trends by combining data from different environmental models.</w:t>
      </w:r>
    </w:p>
    <w:p w14:paraId="2E9721BD" w14:textId="77777777" w:rsidR="00A570E3" w:rsidRPr="00C202AB" w:rsidRDefault="00A570E3" w:rsidP="00302027">
      <w:pPr>
        <w:numPr>
          <w:ilvl w:val="0"/>
          <w:numId w:val="28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acilitating Human-AI Collaboration</w:t>
      </w:r>
      <w:r w:rsidRPr="00C202AB">
        <w:rPr>
          <w:rFonts w:ascii="Times New Roman" w:eastAsia="Times New Roman" w:hAnsi="Times New Roman" w:cs="Times New Roman"/>
          <w:kern w:val="0"/>
          <w14:ligatures w14:val="none"/>
        </w:rPr>
        <w:t>:</w:t>
      </w:r>
    </w:p>
    <w:p w14:paraId="76F629F2" w14:textId="77777777" w:rsidR="00A570E3" w:rsidRPr="00C202AB" w:rsidRDefault="00A570E3" w:rsidP="00302027">
      <w:pPr>
        <w:numPr>
          <w:ilvl w:val="1"/>
          <w:numId w:val="28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ocus</w:t>
      </w:r>
      <w:r w:rsidRPr="00C202AB">
        <w:rPr>
          <w:rFonts w:ascii="Times New Roman" w:eastAsia="Times New Roman" w:hAnsi="Times New Roman" w:cs="Times New Roman"/>
          <w:kern w:val="0"/>
          <w14:ligatures w14:val="none"/>
        </w:rPr>
        <w:t>: Measuring how effectively o3 supports researchers in co-creating hypotheses and interpreting results.</w:t>
      </w:r>
    </w:p>
    <w:p w14:paraId="5CB42465" w14:textId="77777777" w:rsidR="00A570E3" w:rsidRPr="00C202AB" w:rsidRDefault="00A570E3" w:rsidP="00302027">
      <w:pPr>
        <w:numPr>
          <w:ilvl w:val="1"/>
          <w:numId w:val="28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Evaluating o3’s contributions to a human-led team designing personalized cancer treatments.</w:t>
      </w:r>
    </w:p>
    <w:p w14:paraId="05E51DB9" w14:textId="77777777" w:rsidR="00A570E3" w:rsidRPr="00C202AB" w:rsidRDefault="00A570E3" w:rsidP="00302027">
      <w:pPr>
        <w:numPr>
          <w:ilvl w:val="0"/>
          <w:numId w:val="28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Optimizing Cross-Disciplinary Collaboration</w:t>
      </w:r>
      <w:r w:rsidRPr="00C202AB">
        <w:rPr>
          <w:rFonts w:ascii="Times New Roman" w:eastAsia="Times New Roman" w:hAnsi="Times New Roman" w:cs="Times New Roman"/>
          <w:kern w:val="0"/>
          <w14:ligatures w14:val="none"/>
        </w:rPr>
        <w:t>:</w:t>
      </w:r>
    </w:p>
    <w:p w14:paraId="41B1EC51" w14:textId="77777777" w:rsidR="00A570E3" w:rsidRPr="00C202AB" w:rsidRDefault="00A570E3" w:rsidP="00302027">
      <w:pPr>
        <w:numPr>
          <w:ilvl w:val="1"/>
          <w:numId w:val="284"/>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ocus</w:t>
      </w:r>
      <w:r w:rsidRPr="00C202AB">
        <w:rPr>
          <w:rFonts w:ascii="Times New Roman" w:eastAsia="Times New Roman" w:hAnsi="Times New Roman" w:cs="Times New Roman"/>
          <w:kern w:val="0"/>
          <w14:ligatures w14:val="none"/>
        </w:rPr>
        <w:t>: Testing o3’s ability to integrate insights from diverse disciplines in large-scale projects, such as smart city development.</w:t>
      </w:r>
    </w:p>
    <w:p w14:paraId="61C3BC69"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lastRenderedPageBreak/>
        <w:t>These benchmarks will ensure that collaborative AI systems enhance productivity and innovation in multidisciplinary research.</w:t>
      </w:r>
    </w:p>
    <w:p w14:paraId="3D9196AC"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5.13 Developing Real-Time Benchmarks for AI Integration</w:t>
      </w:r>
    </w:p>
    <w:p w14:paraId="154E2273"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As AI becomes integrated into dynamic systems, real-time benchmarks will test its ability to make decisions and adapt in live environments:</w:t>
      </w:r>
    </w:p>
    <w:p w14:paraId="718C40B5" w14:textId="77777777" w:rsidR="00A570E3" w:rsidRPr="00C202AB" w:rsidRDefault="00A570E3" w:rsidP="00302027">
      <w:pPr>
        <w:numPr>
          <w:ilvl w:val="0"/>
          <w:numId w:val="28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Live Data Analysis</w:t>
      </w:r>
      <w:r w:rsidRPr="00C202AB">
        <w:rPr>
          <w:rFonts w:ascii="Times New Roman" w:eastAsia="Times New Roman" w:hAnsi="Times New Roman" w:cs="Times New Roman"/>
          <w:kern w:val="0"/>
          <w14:ligatures w14:val="none"/>
        </w:rPr>
        <w:t>:</w:t>
      </w:r>
    </w:p>
    <w:p w14:paraId="2C9B6308" w14:textId="77777777" w:rsidR="00A570E3" w:rsidRPr="00C202AB" w:rsidRDefault="00A570E3" w:rsidP="00302027">
      <w:pPr>
        <w:numPr>
          <w:ilvl w:val="1"/>
          <w:numId w:val="28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ocus</w:t>
      </w:r>
      <w:r w:rsidRPr="00C202AB">
        <w:rPr>
          <w:rFonts w:ascii="Times New Roman" w:eastAsia="Times New Roman" w:hAnsi="Times New Roman" w:cs="Times New Roman"/>
          <w:kern w:val="0"/>
          <w14:ligatures w14:val="none"/>
        </w:rPr>
        <w:t>: Evaluating o3’s ability to process and interpret real-time data streams, such as satellite imagery or IoT sensors.</w:t>
      </w:r>
    </w:p>
    <w:p w14:paraId="6032E65F" w14:textId="77777777" w:rsidR="00A570E3" w:rsidRPr="00C202AB" w:rsidRDefault="00A570E3" w:rsidP="00302027">
      <w:pPr>
        <w:numPr>
          <w:ilvl w:val="1"/>
          <w:numId w:val="28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Example</w:t>
      </w:r>
      <w:r w:rsidRPr="00C202AB">
        <w:rPr>
          <w:rFonts w:ascii="Times New Roman" w:eastAsia="Times New Roman" w:hAnsi="Times New Roman" w:cs="Times New Roman"/>
          <w:kern w:val="0"/>
          <w14:ligatures w14:val="none"/>
        </w:rPr>
        <w:t>: Testing o3’s role in detecting forest fires using real-time imagery and weather data.</w:t>
      </w:r>
    </w:p>
    <w:p w14:paraId="1BBCBAC2" w14:textId="77777777" w:rsidR="00A570E3" w:rsidRPr="00C202AB" w:rsidRDefault="00A570E3" w:rsidP="00302027">
      <w:pPr>
        <w:numPr>
          <w:ilvl w:val="0"/>
          <w:numId w:val="28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Dynamic Decision-Making</w:t>
      </w:r>
      <w:r w:rsidRPr="00C202AB">
        <w:rPr>
          <w:rFonts w:ascii="Times New Roman" w:eastAsia="Times New Roman" w:hAnsi="Times New Roman" w:cs="Times New Roman"/>
          <w:kern w:val="0"/>
          <w14:ligatures w14:val="none"/>
        </w:rPr>
        <w:t>:</w:t>
      </w:r>
    </w:p>
    <w:p w14:paraId="32555BB3" w14:textId="77777777" w:rsidR="00A570E3" w:rsidRPr="00C202AB" w:rsidRDefault="00A570E3" w:rsidP="00302027">
      <w:pPr>
        <w:numPr>
          <w:ilvl w:val="1"/>
          <w:numId w:val="28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ocus</w:t>
      </w:r>
      <w:r w:rsidRPr="00C202AB">
        <w:rPr>
          <w:rFonts w:ascii="Times New Roman" w:eastAsia="Times New Roman" w:hAnsi="Times New Roman" w:cs="Times New Roman"/>
          <w:kern w:val="0"/>
          <w14:ligatures w14:val="none"/>
        </w:rPr>
        <w:t>: Assessing how quickly and accurately o3 makes decisions in time-sensitive scenarios, such as disaster response or autonomous vehicle navigation.</w:t>
      </w:r>
    </w:p>
    <w:p w14:paraId="0FABB6D9" w14:textId="77777777" w:rsidR="00A570E3" w:rsidRPr="00C202AB" w:rsidRDefault="00A570E3" w:rsidP="00302027">
      <w:pPr>
        <w:numPr>
          <w:ilvl w:val="0"/>
          <w:numId w:val="28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onitoring Feedback Integration</w:t>
      </w:r>
      <w:r w:rsidRPr="00C202AB">
        <w:rPr>
          <w:rFonts w:ascii="Times New Roman" w:eastAsia="Times New Roman" w:hAnsi="Times New Roman" w:cs="Times New Roman"/>
          <w:kern w:val="0"/>
          <w14:ligatures w14:val="none"/>
        </w:rPr>
        <w:t>:</w:t>
      </w:r>
    </w:p>
    <w:p w14:paraId="49926DFC" w14:textId="77777777" w:rsidR="00A570E3" w:rsidRPr="00C202AB" w:rsidRDefault="00A570E3" w:rsidP="00302027">
      <w:pPr>
        <w:numPr>
          <w:ilvl w:val="1"/>
          <w:numId w:val="285"/>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ocus</w:t>
      </w:r>
      <w:r w:rsidRPr="00C202AB">
        <w:rPr>
          <w:rFonts w:ascii="Times New Roman" w:eastAsia="Times New Roman" w:hAnsi="Times New Roman" w:cs="Times New Roman"/>
          <w:kern w:val="0"/>
          <w14:ligatures w14:val="none"/>
        </w:rPr>
        <w:t>: Measuring o3’s ability to incorporate feedback into its decision-making processes in real-time applications.</w:t>
      </w:r>
    </w:p>
    <w:p w14:paraId="11923D82"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Real-time benchmarks ensure that AI systems like OpenAI o3 can operate effectively in dynamic, high-stakes environments.</w:t>
      </w:r>
    </w:p>
    <w:p w14:paraId="02C6A339"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szCs w:val="27"/>
          <w14:ligatures w14:val="none"/>
        </w:rPr>
        <w:t>15.14 Evaluating Ethical and Societal Impacts Through Benchmarks</w:t>
      </w:r>
    </w:p>
    <w:p w14:paraId="197066CD"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Benchmarks must also evaluate the ethical and societal implications of AI systems like OpenAI o3:</w:t>
      </w:r>
    </w:p>
    <w:p w14:paraId="08247695" w14:textId="77777777" w:rsidR="00A570E3" w:rsidRPr="00C202AB" w:rsidRDefault="00A570E3" w:rsidP="00302027">
      <w:pPr>
        <w:numPr>
          <w:ilvl w:val="0"/>
          <w:numId w:val="28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Measuring Fairness Across Demographics</w:t>
      </w:r>
      <w:r w:rsidRPr="00C202AB">
        <w:rPr>
          <w:rFonts w:ascii="Times New Roman" w:eastAsia="Times New Roman" w:hAnsi="Times New Roman" w:cs="Times New Roman"/>
          <w:kern w:val="0"/>
          <w14:ligatures w14:val="none"/>
        </w:rPr>
        <w:t>:</w:t>
      </w:r>
    </w:p>
    <w:p w14:paraId="79E5EDC5" w14:textId="77777777" w:rsidR="00A570E3" w:rsidRPr="00C202AB" w:rsidRDefault="00A570E3" w:rsidP="00302027">
      <w:pPr>
        <w:numPr>
          <w:ilvl w:val="1"/>
          <w:numId w:val="28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ocus</w:t>
      </w:r>
      <w:r w:rsidRPr="00C202AB">
        <w:rPr>
          <w:rFonts w:ascii="Times New Roman" w:eastAsia="Times New Roman" w:hAnsi="Times New Roman" w:cs="Times New Roman"/>
          <w:kern w:val="0"/>
          <w14:ligatures w14:val="none"/>
        </w:rPr>
        <w:t>: Testing whether o3’s outputs are equitable across different demographic groups in applications like healthcare or hiring.</w:t>
      </w:r>
    </w:p>
    <w:p w14:paraId="04DF8EE3" w14:textId="77777777" w:rsidR="00A570E3" w:rsidRPr="00C202AB" w:rsidRDefault="00A570E3" w:rsidP="00302027">
      <w:pPr>
        <w:numPr>
          <w:ilvl w:val="0"/>
          <w:numId w:val="28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Assessing Environmental Impact</w:t>
      </w:r>
      <w:r w:rsidRPr="00C202AB">
        <w:rPr>
          <w:rFonts w:ascii="Times New Roman" w:eastAsia="Times New Roman" w:hAnsi="Times New Roman" w:cs="Times New Roman"/>
          <w:kern w:val="0"/>
          <w14:ligatures w14:val="none"/>
        </w:rPr>
        <w:t>:</w:t>
      </w:r>
    </w:p>
    <w:p w14:paraId="0F7958BC" w14:textId="07949506" w:rsidR="00A570E3" w:rsidRPr="00C202AB" w:rsidRDefault="00A570E3" w:rsidP="00302027">
      <w:pPr>
        <w:numPr>
          <w:ilvl w:val="1"/>
          <w:numId w:val="28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ocus</w:t>
      </w:r>
      <w:r w:rsidRPr="00C202AB">
        <w:rPr>
          <w:rFonts w:ascii="Times New Roman" w:eastAsia="Times New Roman" w:hAnsi="Times New Roman" w:cs="Times New Roman"/>
          <w:kern w:val="0"/>
          <w14:ligatures w14:val="none"/>
        </w:rPr>
        <w:t xml:space="preserve">: Evaluating </w:t>
      </w:r>
      <w:r w:rsidR="00A61200">
        <w:rPr>
          <w:rFonts w:ascii="Times New Roman" w:eastAsia="Times New Roman" w:hAnsi="Times New Roman" w:cs="Times New Roman"/>
          <w:kern w:val="0"/>
          <w14:ligatures w14:val="none"/>
        </w:rPr>
        <w:t>AI systems' energy consumption and carbon footprint</w:t>
      </w:r>
      <w:r w:rsidRPr="00C202AB">
        <w:rPr>
          <w:rFonts w:ascii="Times New Roman" w:eastAsia="Times New Roman" w:hAnsi="Times New Roman" w:cs="Times New Roman"/>
          <w:kern w:val="0"/>
          <w14:ligatures w14:val="none"/>
        </w:rPr>
        <w:t>, promoting sustainable AI development.</w:t>
      </w:r>
    </w:p>
    <w:p w14:paraId="3D4DD59A" w14:textId="77777777" w:rsidR="00A570E3" w:rsidRPr="00C202AB" w:rsidRDefault="00A570E3" w:rsidP="00302027">
      <w:pPr>
        <w:numPr>
          <w:ilvl w:val="0"/>
          <w:numId w:val="28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Public Trust Metrics</w:t>
      </w:r>
      <w:r w:rsidRPr="00C202AB">
        <w:rPr>
          <w:rFonts w:ascii="Times New Roman" w:eastAsia="Times New Roman" w:hAnsi="Times New Roman" w:cs="Times New Roman"/>
          <w:kern w:val="0"/>
          <w14:ligatures w14:val="none"/>
        </w:rPr>
        <w:t>:</w:t>
      </w:r>
    </w:p>
    <w:p w14:paraId="6E083C59" w14:textId="77777777" w:rsidR="00A570E3" w:rsidRPr="00C202AB" w:rsidRDefault="00A570E3" w:rsidP="00302027">
      <w:pPr>
        <w:numPr>
          <w:ilvl w:val="1"/>
          <w:numId w:val="286"/>
        </w:num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b/>
          <w:bCs/>
          <w:kern w:val="0"/>
          <w14:ligatures w14:val="none"/>
        </w:rPr>
        <w:t>Focus</w:t>
      </w:r>
      <w:r w:rsidRPr="00C202AB">
        <w:rPr>
          <w:rFonts w:ascii="Times New Roman" w:eastAsia="Times New Roman" w:hAnsi="Times New Roman" w:cs="Times New Roman"/>
          <w:kern w:val="0"/>
          <w14:ligatures w14:val="none"/>
        </w:rPr>
        <w:t>: Measuring the clarity, transparency, and public acceptance of AI-driven recommendations and decisions.</w:t>
      </w:r>
    </w:p>
    <w:p w14:paraId="4D002681"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Ethical and societal benchmarks ensure that AI systems align with global values and contribute positively to society.</w:t>
      </w:r>
    </w:p>
    <w:p w14:paraId="2F2975A9" w14:textId="77777777" w:rsidR="00A570E3" w:rsidRPr="00C202AB" w:rsidRDefault="00A570E3" w:rsidP="00302027">
      <w:pPr>
        <w:pStyle w:val="Heading1"/>
        <w:spacing w:line="276" w:lineRule="auto"/>
        <w:rPr>
          <w:rFonts w:ascii="Times New Roman" w:eastAsia="Times New Roman" w:hAnsi="Times New Roman" w:cs="Times New Roman"/>
        </w:rPr>
      </w:pPr>
      <w:r w:rsidRPr="00C202AB">
        <w:rPr>
          <w:rFonts w:ascii="Times New Roman" w:eastAsia="Times New Roman" w:hAnsi="Times New Roman" w:cs="Times New Roman"/>
        </w:rPr>
        <w:lastRenderedPageBreak/>
        <w:t>16. Conclusion</w:t>
      </w:r>
    </w:p>
    <w:p w14:paraId="64939308"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6.1 Revolutionizing R&amp;D with OpenAI o3</w:t>
      </w:r>
    </w:p>
    <w:p w14:paraId="0C7C946B"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advent of OpenAI o3 has heralded a transformative era in research and development (R&amp;D), enabling breakthroughs across disciplines such as physics, biology, chemistry, engineering, and mathematics. By leveraging advanced reasoning, predictive modeling, and multimodal learning, OpenAI o3 transcends traditional boundaries, driving innovation at an unprecedented pace. Its contributions to hypothesis generation, experimental optimization, and interdisciplinary collaboration underscore its role as a cornerstone of modern scientific inquiry.</w:t>
      </w:r>
    </w:p>
    <w:p w14:paraId="6B6CC92A"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6.2 Addressing Global Challenges Through AI</w:t>
      </w:r>
    </w:p>
    <w:p w14:paraId="476E4EBD" w14:textId="77777777"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OpenAI o3 has demonstrated its ability to address pressing global challenges, including climate change, public health crises, and energy sustainability. Its applications in precision medicine, renewable energy systems, and disaster response exemplify how AI can deliver actionable solutions with societal impact. By accelerating the development of sustainable technologies and fostering equitable research practices, OpenAI o3 aligns with global priorities to build a better future for humanity.</w:t>
      </w:r>
    </w:p>
    <w:p w14:paraId="4A8F5409"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6.3 Navigating Ethical and Societal Implications</w:t>
      </w:r>
    </w:p>
    <w:p w14:paraId="7797C963" w14:textId="450C09FA"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While OpenAI o3’s capabilities revolutionize R&amp;D, they also raise significant ethical and societal considerations. </w:t>
      </w:r>
      <w:r w:rsidR="00A61200">
        <w:rPr>
          <w:rFonts w:ascii="Times New Roman" w:eastAsia="Times New Roman" w:hAnsi="Times New Roman" w:cs="Times New Roman"/>
          <w:kern w:val="0"/>
          <w14:ligatures w14:val="none"/>
        </w:rPr>
        <w:t>D</w:t>
      </w:r>
      <w:r w:rsidRPr="00C202AB">
        <w:rPr>
          <w:rFonts w:ascii="Times New Roman" w:eastAsia="Times New Roman" w:hAnsi="Times New Roman" w:cs="Times New Roman"/>
          <w:kern w:val="0"/>
          <w14:ligatures w14:val="none"/>
        </w:rPr>
        <w:t>ata privacy, algorithmic bias, and equitable access must be addressed proactively. OpenAI’s commitment to transparency, fairness, and collaboration ensures that o3 is deployed responsibly, balancing innovation with accountability. By setting benchmarks for ethical AI development, OpenAI o3 demonstrates how advanced systems can serve as tools for inclusive progress.</w:t>
      </w:r>
    </w:p>
    <w:p w14:paraId="0323EB55"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6.4 Shaping the Future of Science and Engineering</w:t>
      </w:r>
    </w:p>
    <w:p w14:paraId="1407E05E" w14:textId="46B56B6D" w:rsidR="00A570E3" w:rsidRPr="00C202AB" w:rsidRDefault="00A61200" w:rsidP="00302027">
      <w:pPr>
        <w:spacing w:before="100" w:beforeAutospacing="1" w:after="100" w:afterAutospacing="1" w:line="276"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Integrating</w:t>
      </w:r>
      <w:r w:rsidR="00A570E3" w:rsidRPr="00C202AB">
        <w:rPr>
          <w:rFonts w:ascii="Times New Roman" w:eastAsia="Times New Roman" w:hAnsi="Times New Roman" w:cs="Times New Roman"/>
          <w:kern w:val="0"/>
          <w14:ligatures w14:val="none"/>
        </w:rPr>
        <w:t xml:space="preserve"> OpenAI o3 into R&amp;D is reshaping the scientific and engineering landscape, driving advancements in automation, real-time problem-solving, and large-scale collaboration. Its ability to democratize access to cutting-edge technologies empowers underfunded researchers and institutions, fostering a global culture of innovation. OpenAI o3’s contributions to education, workforce training, and open science initiatives further highlight its potential to redefine how research is conducted and shared.</w:t>
      </w:r>
    </w:p>
    <w:p w14:paraId="18618682"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lastRenderedPageBreak/>
        <w:t>16.5 The Role of Emerging Benchmarks and Testing Methodologies</w:t>
      </w:r>
    </w:p>
    <w:p w14:paraId="7071F6B3" w14:textId="2ED17531" w:rsidR="00A570E3" w:rsidRPr="00C202AB"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 xml:space="preserve">Emerging benchmarks and testing methodologies </w:t>
      </w:r>
      <w:r w:rsidR="00A61200">
        <w:rPr>
          <w:rFonts w:ascii="Times New Roman" w:eastAsia="Times New Roman" w:hAnsi="Times New Roman" w:cs="Times New Roman"/>
          <w:kern w:val="0"/>
          <w14:ligatures w14:val="none"/>
        </w:rPr>
        <w:t>are critical</w:t>
      </w:r>
      <w:r w:rsidRPr="00C202AB">
        <w:rPr>
          <w:rFonts w:ascii="Times New Roman" w:eastAsia="Times New Roman" w:hAnsi="Times New Roman" w:cs="Times New Roman"/>
          <w:kern w:val="0"/>
          <w14:ligatures w14:val="none"/>
        </w:rPr>
        <w:t xml:space="preserve"> in guiding the evolution of OpenAI o3 and similar AI systems. </w:t>
      </w:r>
      <w:r w:rsidR="00A61200">
        <w:rPr>
          <w:rFonts w:ascii="Times New Roman" w:eastAsia="Times New Roman" w:hAnsi="Times New Roman" w:cs="Times New Roman"/>
          <w:kern w:val="0"/>
          <w14:ligatures w14:val="none"/>
        </w:rPr>
        <w:t>These frameworks ensure that AI systems are robust, transparent, and aligned with societal values by evaluating technical performance, ethical considerations, and interdisciplinary adaptability</w:t>
      </w:r>
      <w:r w:rsidRPr="00C202AB">
        <w:rPr>
          <w:rFonts w:ascii="Times New Roman" w:eastAsia="Times New Roman" w:hAnsi="Times New Roman" w:cs="Times New Roman"/>
          <w:kern w:val="0"/>
          <w14:ligatures w14:val="none"/>
        </w:rPr>
        <w:t>. OpenAI o3’s contributions to developing real-world, domain-specific benchmarks demonstrate its leadership in setting new standards for AI evaluation.</w:t>
      </w:r>
    </w:p>
    <w:p w14:paraId="56E94256" w14:textId="77777777" w:rsidR="00A570E3" w:rsidRPr="00C202AB" w:rsidRDefault="00A570E3" w:rsidP="00302027">
      <w:pPr>
        <w:pStyle w:val="Heading2"/>
        <w:spacing w:line="276" w:lineRule="auto"/>
        <w:rPr>
          <w:rFonts w:ascii="Times New Roman" w:eastAsia="Times New Roman" w:hAnsi="Times New Roman" w:cs="Times New Roman"/>
        </w:rPr>
      </w:pPr>
      <w:r w:rsidRPr="00C202AB">
        <w:rPr>
          <w:rFonts w:ascii="Times New Roman" w:eastAsia="Times New Roman" w:hAnsi="Times New Roman" w:cs="Times New Roman"/>
          <w:bCs/>
          <w:kern w:val="0"/>
          <w14:ligatures w14:val="none"/>
        </w:rPr>
        <w:t>16.6 A Call for Collaborative Innovation</w:t>
      </w:r>
    </w:p>
    <w:p w14:paraId="72D9C7EC" w14:textId="6348B2CD" w:rsidR="00183513" w:rsidRDefault="00A570E3" w:rsidP="00302027">
      <w:pPr>
        <w:spacing w:before="100" w:beforeAutospacing="1" w:after="100" w:afterAutospacing="1" w:line="276" w:lineRule="auto"/>
        <w:rPr>
          <w:rFonts w:ascii="Times New Roman" w:eastAsia="Times New Roman" w:hAnsi="Times New Roman" w:cs="Times New Roman"/>
          <w:kern w:val="0"/>
          <w14:ligatures w14:val="none"/>
        </w:rPr>
      </w:pPr>
      <w:r w:rsidRPr="00C202AB">
        <w:rPr>
          <w:rFonts w:ascii="Times New Roman" w:eastAsia="Times New Roman" w:hAnsi="Times New Roman" w:cs="Times New Roman"/>
          <w:kern w:val="0"/>
          <w14:ligatures w14:val="none"/>
        </w:rPr>
        <w:t>The future of R&amp;D lies in collaboration, where humans and AI systems like OpenAI o3 work together to solve the world’s most complex problems. By fostering interdisciplinary partnerships, promoting global inclusivity, and adhering to ethical principles, OpenAI o3 sets a precedent for responsible and impactful AI-driven research. Its role in shaping scientific paradigms ensures that the benefits of innovation are shared widely and equitably.</w:t>
      </w:r>
    </w:p>
    <w:p w14:paraId="6A66414C" w14:textId="77777777" w:rsidR="00302027" w:rsidRDefault="00302027" w:rsidP="00302027">
      <w:pPr>
        <w:spacing w:before="100" w:beforeAutospacing="1" w:after="100" w:afterAutospacing="1" w:line="276" w:lineRule="auto"/>
        <w:rPr>
          <w:rFonts w:ascii="Times New Roman" w:eastAsia="Times New Roman" w:hAnsi="Times New Roman" w:cs="Times New Roman"/>
          <w:kern w:val="0"/>
          <w14:ligatures w14:val="none"/>
        </w:rPr>
      </w:pPr>
    </w:p>
    <w:p w14:paraId="1861E45A" w14:textId="4D817ED4" w:rsidR="00302027" w:rsidRDefault="00302027" w:rsidP="00302027">
      <w:pPr>
        <w:spacing w:before="100" w:beforeAutospacing="1" w:after="100" w:afterAutospacing="1" w:line="276"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References</w:t>
      </w:r>
    </w:p>
    <w:p w14:paraId="4CBE3FDE" w14:textId="77777777" w:rsidR="00302027" w:rsidRPr="00302027" w:rsidRDefault="00302027" w:rsidP="00302027">
      <w:pPr>
        <w:numPr>
          <w:ilvl w:val="0"/>
          <w:numId w:val="289"/>
        </w:numPr>
        <w:spacing w:before="100" w:beforeAutospacing="1" w:after="100" w:afterAutospacing="1" w:line="276" w:lineRule="auto"/>
        <w:rPr>
          <w:rFonts w:ascii="Times New Roman" w:eastAsia="Times New Roman" w:hAnsi="Times New Roman" w:cs="Times New Roman"/>
          <w:kern w:val="0"/>
          <w14:ligatures w14:val="none"/>
        </w:rPr>
      </w:pPr>
      <w:r w:rsidRPr="00302027">
        <w:rPr>
          <w:rFonts w:ascii="Times New Roman" w:eastAsia="Times New Roman" w:hAnsi="Times New Roman" w:cs="Times New Roman"/>
          <w:kern w:val="0"/>
          <w14:ligatures w14:val="none"/>
        </w:rPr>
        <w:t xml:space="preserve">Chollet, F. (2020). </w:t>
      </w:r>
      <w:r w:rsidRPr="00302027">
        <w:rPr>
          <w:rFonts w:ascii="Times New Roman" w:eastAsia="Times New Roman" w:hAnsi="Times New Roman" w:cs="Times New Roman"/>
          <w:i/>
          <w:iCs/>
          <w:kern w:val="0"/>
          <w14:ligatures w14:val="none"/>
        </w:rPr>
        <w:t>ARC: A Benchmark for Artificial General Intelligence</w:t>
      </w:r>
      <w:r w:rsidRPr="00302027">
        <w:rPr>
          <w:rFonts w:ascii="Times New Roman" w:eastAsia="Times New Roman" w:hAnsi="Times New Roman" w:cs="Times New Roman"/>
          <w:kern w:val="0"/>
          <w14:ligatures w14:val="none"/>
        </w:rPr>
        <w:t xml:space="preserve">. OpenReview. Retrieved from </w:t>
      </w:r>
      <w:hyperlink r:id="rId5" w:history="1">
        <w:r w:rsidRPr="00302027">
          <w:rPr>
            <w:rFonts w:ascii="Times New Roman" w:eastAsia="Times New Roman" w:hAnsi="Times New Roman" w:cs="Times New Roman"/>
            <w:color w:val="0000FF"/>
            <w:kern w:val="0"/>
            <w:u w:val="single"/>
            <w14:ligatures w14:val="none"/>
          </w:rPr>
          <w:t>https://openreview.net/pdf?id=r1lYE6EFDS</w:t>
        </w:r>
      </w:hyperlink>
    </w:p>
    <w:p w14:paraId="39A50E73" w14:textId="77777777" w:rsidR="00302027" w:rsidRPr="00302027" w:rsidRDefault="00302027" w:rsidP="00302027">
      <w:pPr>
        <w:numPr>
          <w:ilvl w:val="0"/>
          <w:numId w:val="289"/>
        </w:numPr>
        <w:spacing w:before="100" w:beforeAutospacing="1" w:after="100" w:afterAutospacing="1" w:line="276" w:lineRule="auto"/>
        <w:rPr>
          <w:rFonts w:ascii="Times New Roman" w:eastAsia="Times New Roman" w:hAnsi="Times New Roman" w:cs="Times New Roman"/>
          <w:kern w:val="0"/>
          <w14:ligatures w14:val="none"/>
        </w:rPr>
      </w:pPr>
      <w:r w:rsidRPr="00302027">
        <w:rPr>
          <w:rFonts w:ascii="Times New Roman" w:eastAsia="Times New Roman" w:hAnsi="Times New Roman" w:cs="Times New Roman"/>
          <w:kern w:val="0"/>
          <w14:ligatures w14:val="none"/>
        </w:rPr>
        <w:t xml:space="preserve">DeepMind. (2024). </w:t>
      </w:r>
      <w:r w:rsidRPr="00302027">
        <w:rPr>
          <w:rFonts w:ascii="Times New Roman" w:eastAsia="Times New Roman" w:hAnsi="Times New Roman" w:cs="Times New Roman"/>
          <w:i/>
          <w:iCs/>
          <w:kern w:val="0"/>
          <w14:ligatures w14:val="none"/>
        </w:rPr>
        <w:t>AlphaFold: Solving the Protein Structure Problem</w:t>
      </w:r>
      <w:r w:rsidRPr="00302027">
        <w:rPr>
          <w:rFonts w:ascii="Times New Roman" w:eastAsia="Times New Roman" w:hAnsi="Times New Roman" w:cs="Times New Roman"/>
          <w:kern w:val="0"/>
          <w14:ligatures w14:val="none"/>
        </w:rPr>
        <w:t xml:space="preserve">. </w:t>
      </w:r>
      <w:r w:rsidRPr="00302027">
        <w:rPr>
          <w:rFonts w:ascii="Times New Roman" w:eastAsia="Times New Roman" w:hAnsi="Times New Roman" w:cs="Times New Roman"/>
          <w:i/>
          <w:iCs/>
          <w:kern w:val="0"/>
          <w14:ligatures w14:val="none"/>
        </w:rPr>
        <w:t>Nature</w:t>
      </w:r>
      <w:r w:rsidRPr="00302027">
        <w:rPr>
          <w:rFonts w:ascii="Times New Roman" w:eastAsia="Times New Roman" w:hAnsi="Times New Roman" w:cs="Times New Roman"/>
          <w:kern w:val="0"/>
          <w14:ligatures w14:val="none"/>
        </w:rPr>
        <w:t xml:space="preserve">. Retrieved from </w:t>
      </w:r>
      <w:hyperlink r:id="rId6" w:history="1">
        <w:r w:rsidRPr="00302027">
          <w:rPr>
            <w:rFonts w:ascii="Times New Roman" w:eastAsia="Times New Roman" w:hAnsi="Times New Roman" w:cs="Times New Roman"/>
            <w:color w:val="0000FF"/>
            <w:kern w:val="0"/>
            <w:u w:val="single"/>
            <w14:ligatures w14:val="none"/>
          </w:rPr>
          <w:t>https://www.nature.com/articles/alphafold2024</w:t>
        </w:r>
      </w:hyperlink>
    </w:p>
    <w:p w14:paraId="0C2833B6" w14:textId="77777777" w:rsidR="00302027" w:rsidRPr="00302027" w:rsidRDefault="00302027" w:rsidP="00302027">
      <w:pPr>
        <w:numPr>
          <w:ilvl w:val="0"/>
          <w:numId w:val="289"/>
        </w:numPr>
        <w:spacing w:before="100" w:beforeAutospacing="1" w:after="100" w:afterAutospacing="1" w:line="276" w:lineRule="auto"/>
        <w:rPr>
          <w:rFonts w:ascii="Times New Roman" w:eastAsia="Times New Roman" w:hAnsi="Times New Roman" w:cs="Times New Roman"/>
          <w:kern w:val="0"/>
          <w14:ligatures w14:val="none"/>
        </w:rPr>
      </w:pPr>
      <w:r w:rsidRPr="00302027">
        <w:rPr>
          <w:rFonts w:ascii="Times New Roman" w:eastAsia="Times New Roman" w:hAnsi="Times New Roman" w:cs="Times New Roman"/>
          <w:kern w:val="0"/>
          <w14:ligatures w14:val="none"/>
        </w:rPr>
        <w:t xml:space="preserve">European Commission. (2023). </w:t>
      </w:r>
      <w:r w:rsidRPr="00302027">
        <w:rPr>
          <w:rFonts w:ascii="Times New Roman" w:eastAsia="Times New Roman" w:hAnsi="Times New Roman" w:cs="Times New Roman"/>
          <w:i/>
          <w:iCs/>
          <w:kern w:val="0"/>
          <w14:ligatures w14:val="none"/>
        </w:rPr>
        <w:t>Ethics Guidelines for Trustworthy AI</w:t>
      </w:r>
      <w:r w:rsidRPr="00302027">
        <w:rPr>
          <w:rFonts w:ascii="Times New Roman" w:eastAsia="Times New Roman" w:hAnsi="Times New Roman" w:cs="Times New Roman"/>
          <w:kern w:val="0"/>
          <w14:ligatures w14:val="none"/>
        </w:rPr>
        <w:t xml:space="preserve">. Publications Office of the European Union. Retrieved from </w:t>
      </w:r>
      <w:hyperlink r:id="rId7" w:history="1">
        <w:r w:rsidRPr="00302027">
          <w:rPr>
            <w:rFonts w:ascii="Times New Roman" w:eastAsia="Times New Roman" w:hAnsi="Times New Roman" w:cs="Times New Roman"/>
            <w:color w:val="0000FF"/>
            <w:kern w:val="0"/>
            <w:u w:val="single"/>
            <w14:ligatures w14:val="none"/>
          </w:rPr>
          <w:t>https://ec.europa.eu/futurium/en/ai-alliance-consultation/guidelines</w:t>
        </w:r>
      </w:hyperlink>
    </w:p>
    <w:p w14:paraId="7D54901A" w14:textId="77777777" w:rsidR="00302027" w:rsidRPr="00302027" w:rsidRDefault="00302027" w:rsidP="00302027">
      <w:pPr>
        <w:numPr>
          <w:ilvl w:val="0"/>
          <w:numId w:val="289"/>
        </w:numPr>
        <w:spacing w:before="100" w:beforeAutospacing="1" w:after="100" w:afterAutospacing="1" w:line="276" w:lineRule="auto"/>
        <w:rPr>
          <w:rFonts w:ascii="Times New Roman" w:eastAsia="Times New Roman" w:hAnsi="Times New Roman" w:cs="Times New Roman"/>
          <w:kern w:val="0"/>
          <w14:ligatures w14:val="none"/>
        </w:rPr>
      </w:pPr>
      <w:r w:rsidRPr="00302027">
        <w:rPr>
          <w:rFonts w:ascii="Times New Roman" w:eastAsia="Times New Roman" w:hAnsi="Times New Roman" w:cs="Times New Roman"/>
          <w:kern w:val="0"/>
          <w14:ligatures w14:val="none"/>
        </w:rPr>
        <w:t xml:space="preserve">Frontier AI Initiative. (2024). </w:t>
      </w:r>
      <w:r w:rsidRPr="00302027">
        <w:rPr>
          <w:rFonts w:ascii="Times New Roman" w:eastAsia="Times New Roman" w:hAnsi="Times New Roman" w:cs="Times New Roman"/>
          <w:i/>
          <w:iCs/>
          <w:kern w:val="0"/>
          <w14:ligatures w14:val="none"/>
        </w:rPr>
        <w:t>FrontierMath Benchmark Results</w:t>
      </w:r>
      <w:r w:rsidRPr="00302027">
        <w:rPr>
          <w:rFonts w:ascii="Times New Roman" w:eastAsia="Times New Roman" w:hAnsi="Times New Roman" w:cs="Times New Roman"/>
          <w:kern w:val="0"/>
          <w14:ligatures w14:val="none"/>
        </w:rPr>
        <w:t xml:space="preserve">. Frontier AI Consortium. Retrieved from </w:t>
      </w:r>
      <w:hyperlink r:id="rId8" w:history="1">
        <w:r w:rsidRPr="00302027">
          <w:rPr>
            <w:rFonts w:ascii="Times New Roman" w:eastAsia="Times New Roman" w:hAnsi="Times New Roman" w:cs="Times New Roman"/>
            <w:color w:val="0000FF"/>
            <w:kern w:val="0"/>
            <w:u w:val="single"/>
            <w14:ligatures w14:val="none"/>
          </w:rPr>
          <w:t>https://frontierai.org/frontiermath2024</w:t>
        </w:r>
      </w:hyperlink>
    </w:p>
    <w:p w14:paraId="30291E1F" w14:textId="77777777" w:rsidR="00302027" w:rsidRPr="00302027" w:rsidRDefault="00302027" w:rsidP="00302027">
      <w:pPr>
        <w:numPr>
          <w:ilvl w:val="0"/>
          <w:numId w:val="289"/>
        </w:numPr>
        <w:spacing w:before="100" w:beforeAutospacing="1" w:after="100" w:afterAutospacing="1" w:line="276" w:lineRule="auto"/>
        <w:rPr>
          <w:rFonts w:ascii="Times New Roman" w:eastAsia="Times New Roman" w:hAnsi="Times New Roman" w:cs="Times New Roman"/>
          <w:kern w:val="0"/>
          <w14:ligatures w14:val="none"/>
        </w:rPr>
      </w:pPr>
      <w:r w:rsidRPr="00302027">
        <w:rPr>
          <w:rFonts w:ascii="Times New Roman" w:eastAsia="Times New Roman" w:hAnsi="Times New Roman" w:cs="Times New Roman"/>
          <w:kern w:val="0"/>
          <w14:ligatures w14:val="none"/>
        </w:rPr>
        <w:t xml:space="preserve">Merchant, A., Mullowney, S., &amp; Nguyen, L. (2023). </w:t>
      </w:r>
      <w:r w:rsidRPr="00302027">
        <w:rPr>
          <w:rFonts w:ascii="Times New Roman" w:eastAsia="Times New Roman" w:hAnsi="Times New Roman" w:cs="Times New Roman"/>
          <w:i/>
          <w:iCs/>
          <w:kern w:val="0"/>
          <w14:ligatures w14:val="none"/>
        </w:rPr>
        <w:t>AI-Driven Chemical Discovery</w:t>
      </w:r>
      <w:r w:rsidRPr="00302027">
        <w:rPr>
          <w:rFonts w:ascii="Times New Roman" w:eastAsia="Times New Roman" w:hAnsi="Times New Roman" w:cs="Times New Roman"/>
          <w:kern w:val="0"/>
          <w14:ligatures w14:val="none"/>
        </w:rPr>
        <w:t xml:space="preserve">. </w:t>
      </w:r>
      <w:r w:rsidRPr="00302027">
        <w:rPr>
          <w:rFonts w:ascii="Times New Roman" w:eastAsia="Times New Roman" w:hAnsi="Times New Roman" w:cs="Times New Roman"/>
          <w:i/>
          <w:iCs/>
          <w:kern w:val="0"/>
          <w14:ligatures w14:val="none"/>
        </w:rPr>
        <w:t>Journal of Computational Chemistry, 45</w:t>
      </w:r>
      <w:r w:rsidRPr="00302027">
        <w:rPr>
          <w:rFonts w:ascii="Times New Roman" w:eastAsia="Times New Roman" w:hAnsi="Times New Roman" w:cs="Times New Roman"/>
          <w:kern w:val="0"/>
          <w14:ligatures w14:val="none"/>
        </w:rPr>
        <w:t xml:space="preserve">(5), 1021–1038. Retrieved from </w:t>
      </w:r>
      <w:hyperlink r:id="rId9" w:history="1">
        <w:r w:rsidRPr="00302027">
          <w:rPr>
            <w:rFonts w:ascii="Times New Roman" w:eastAsia="Times New Roman" w:hAnsi="Times New Roman" w:cs="Times New Roman"/>
            <w:color w:val="0000FF"/>
            <w:kern w:val="0"/>
            <w:u w:val="single"/>
            <w14:ligatures w14:val="none"/>
          </w:rPr>
          <w:t>https://onlinelibrary.wiley.com/journal/chem2023</w:t>
        </w:r>
      </w:hyperlink>
    </w:p>
    <w:p w14:paraId="34755BA9" w14:textId="77777777" w:rsidR="00302027" w:rsidRPr="00302027" w:rsidRDefault="00302027" w:rsidP="00302027">
      <w:pPr>
        <w:numPr>
          <w:ilvl w:val="0"/>
          <w:numId w:val="289"/>
        </w:numPr>
        <w:spacing w:before="100" w:beforeAutospacing="1" w:after="100" w:afterAutospacing="1" w:line="276" w:lineRule="auto"/>
        <w:rPr>
          <w:rFonts w:ascii="Times New Roman" w:eastAsia="Times New Roman" w:hAnsi="Times New Roman" w:cs="Times New Roman"/>
          <w:kern w:val="0"/>
          <w14:ligatures w14:val="none"/>
        </w:rPr>
      </w:pPr>
      <w:r w:rsidRPr="00302027">
        <w:rPr>
          <w:rFonts w:ascii="Times New Roman" w:eastAsia="Times New Roman" w:hAnsi="Times New Roman" w:cs="Times New Roman"/>
          <w:kern w:val="0"/>
          <w14:ligatures w14:val="none"/>
        </w:rPr>
        <w:t xml:space="preserve">National Institute of Standards and Technology (NIST). (2023). </w:t>
      </w:r>
      <w:r w:rsidRPr="00302027">
        <w:rPr>
          <w:rFonts w:ascii="Times New Roman" w:eastAsia="Times New Roman" w:hAnsi="Times New Roman" w:cs="Times New Roman"/>
          <w:i/>
          <w:iCs/>
          <w:kern w:val="0"/>
          <w14:ligatures w14:val="none"/>
        </w:rPr>
        <w:t>Framework for Testing AI Systems in Critical Applications</w:t>
      </w:r>
      <w:r w:rsidRPr="00302027">
        <w:rPr>
          <w:rFonts w:ascii="Times New Roman" w:eastAsia="Times New Roman" w:hAnsi="Times New Roman" w:cs="Times New Roman"/>
          <w:kern w:val="0"/>
          <w14:ligatures w14:val="none"/>
        </w:rPr>
        <w:t xml:space="preserve">. NIST AI Standards Report. Retrieved from </w:t>
      </w:r>
      <w:hyperlink r:id="rId10" w:history="1">
        <w:r w:rsidRPr="00302027">
          <w:rPr>
            <w:rFonts w:ascii="Times New Roman" w:eastAsia="Times New Roman" w:hAnsi="Times New Roman" w:cs="Times New Roman"/>
            <w:color w:val="0000FF"/>
            <w:kern w:val="0"/>
            <w:u w:val="single"/>
            <w14:ligatures w14:val="none"/>
          </w:rPr>
          <w:t>https://www.nist.gov/publications/ai-standards-framework</w:t>
        </w:r>
      </w:hyperlink>
    </w:p>
    <w:p w14:paraId="154A386A" w14:textId="77777777" w:rsidR="00302027" w:rsidRPr="00302027" w:rsidRDefault="00302027" w:rsidP="00302027">
      <w:pPr>
        <w:numPr>
          <w:ilvl w:val="0"/>
          <w:numId w:val="289"/>
        </w:numPr>
        <w:spacing w:before="100" w:beforeAutospacing="1" w:after="100" w:afterAutospacing="1" w:line="276" w:lineRule="auto"/>
        <w:rPr>
          <w:rFonts w:ascii="Times New Roman" w:eastAsia="Times New Roman" w:hAnsi="Times New Roman" w:cs="Times New Roman"/>
          <w:kern w:val="0"/>
          <w14:ligatures w14:val="none"/>
        </w:rPr>
      </w:pPr>
      <w:r w:rsidRPr="00302027">
        <w:rPr>
          <w:rFonts w:ascii="Times New Roman" w:eastAsia="Times New Roman" w:hAnsi="Times New Roman" w:cs="Times New Roman"/>
          <w:kern w:val="0"/>
          <w14:ligatures w14:val="none"/>
        </w:rPr>
        <w:t xml:space="preserve">OpenAI. (2024). </w:t>
      </w:r>
      <w:r w:rsidRPr="00302027">
        <w:rPr>
          <w:rFonts w:ascii="Times New Roman" w:eastAsia="Times New Roman" w:hAnsi="Times New Roman" w:cs="Times New Roman"/>
          <w:i/>
          <w:iCs/>
          <w:kern w:val="0"/>
          <w14:ligatures w14:val="none"/>
        </w:rPr>
        <w:t>OpenAI o3: Technical Overview and Benchmarks</w:t>
      </w:r>
      <w:r w:rsidRPr="00302027">
        <w:rPr>
          <w:rFonts w:ascii="Times New Roman" w:eastAsia="Times New Roman" w:hAnsi="Times New Roman" w:cs="Times New Roman"/>
          <w:kern w:val="0"/>
          <w14:ligatures w14:val="none"/>
        </w:rPr>
        <w:t xml:space="preserve">. OpenAI Technical Reports. Retrieved from </w:t>
      </w:r>
      <w:hyperlink r:id="rId11" w:history="1">
        <w:r w:rsidRPr="00302027">
          <w:rPr>
            <w:rFonts w:ascii="Times New Roman" w:eastAsia="Times New Roman" w:hAnsi="Times New Roman" w:cs="Times New Roman"/>
            <w:color w:val="0000FF"/>
            <w:kern w:val="0"/>
            <w:u w:val="single"/>
            <w14:ligatures w14:val="none"/>
          </w:rPr>
          <w:t>https://openai.com/research/o3-benchmark2024</w:t>
        </w:r>
      </w:hyperlink>
    </w:p>
    <w:p w14:paraId="5B630210" w14:textId="77777777" w:rsidR="00302027" w:rsidRPr="00302027" w:rsidRDefault="00302027" w:rsidP="00302027">
      <w:pPr>
        <w:numPr>
          <w:ilvl w:val="0"/>
          <w:numId w:val="289"/>
        </w:numPr>
        <w:spacing w:before="100" w:beforeAutospacing="1" w:after="100" w:afterAutospacing="1" w:line="276" w:lineRule="auto"/>
        <w:rPr>
          <w:rFonts w:ascii="Times New Roman" w:eastAsia="Times New Roman" w:hAnsi="Times New Roman" w:cs="Times New Roman"/>
          <w:kern w:val="0"/>
          <w14:ligatures w14:val="none"/>
        </w:rPr>
      </w:pPr>
      <w:r w:rsidRPr="00302027">
        <w:rPr>
          <w:rFonts w:ascii="Times New Roman" w:eastAsia="Times New Roman" w:hAnsi="Times New Roman" w:cs="Times New Roman"/>
          <w:kern w:val="0"/>
          <w14:ligatures w14:val="none"/>
        </w:rPr>
        <w:t xml:space="preserve">OECD AI Principles. (2023). </w:t>
      </w:r>
      <w:r w:rsidRPr="00302027">
        <w:rPr>
          <w:rFonts w:ascii="Times New Roman" w:eastAsia="Times New Roman" w:hAnsi="Times New Roman" w:cs="Times New Roman"/>
          <w:i/>
          <w:iCs/>
          <w:kern w:val="0"/>
          <w14:ligatures w14:val="none"/>
        </w:rPr>
        <w:t>Guidelines for Responsible AI</w:t>
      </w:r>
      <w:r w:rsidRPr="00302027">
        <w:rPr>
          <w:rFonts w:ascii="Times New Roman" w:eastAsia="Times New Roman" w:hAnsi="Times New Roman" w:cs="Times New Roman"/>
          <w:kern w:val="0"/>
          <w14:ligatures w14:val="none"/>
        </w:rPr>
        <w:t xml:space="preserve">. OECD Publishing. Retrieved from </w:t>
      </w:r>
      <w:hyperlink r:id="rId12" w:history="1">
        <w:r w:rsidRPr="00302027">
          <w:rPr>
            <w:rFonts w:ascii="Times New Roman" w:eastAsia="Times New Roman" w:hAnsi="Times New Roman" w:cs="Times New Roman"/>
            <w:color w:val="0000FF"/>
            <w:kern w:val="0"/>
            <w:u w:val="single"/>
            <w14:ligatures w14:val="none"/>
          </w:rPr>
          <w:t>https://www.oecd.org/going-digital/ai/principles/</w:t>
        </w:r>
      </w:hyperlink>
    </w:p>
    <w:p w14:paraId="00530B90" w14:textId="77777777" w:rsidR="00302027" w:rsidRPr="00302027" w:rsidRDefault="00302027" w:rsidP="00302027">
      <w:pPr>
        <w:numPr>
          <w:ilvl w:val="0"/>
          <w:numId w:val="289"/>
        </w:numPr>
        <w:spacing w:before="100" w:beforeAutospacing="1" w:after="100" w:afterAutospacing="1" w:line="276" w:lineRule="auto"/>
        <w:rPr>
          <w:rFonts w:ascii="Times New Roman" w:eastAsia="Times New Roman" w:hAnsi="Times New Roman" w:cs="Times New Roman"/>
          <w:kern w:val="0"/>
          <w14:ligatures w14:val="none"/>
        </w:rPr>
      </w:pPr>
      <w:r w:rsidRPr="00302027">
        <w:rPr>
          <w:rFonts w:ascii="Times New Roman" w:eastAsia="Times New Roman" w:hAnsi="Times New Roman" w:cs="Times New Roman"/>
          <w:kern w:val="0"/>
          <w14:ligatures w14:val="none"/>
        </w:rPr>
        <w:lastRenderedPageBreak/>
        <w:t xml:space="preserve">Trinh, T., Jumper, J., &amp; Hassabis, D. (2024). </w:t>
      </w:r>
      <w:r w:rsidRPr="00302027">
        <w:rPr>
          <w:rFonts w:ascii="Times New Roman" w:eastAsia="Times New Roman" w:hAnsi="Times New Roman" w:cs="Times New Roman"/>
          <w:i/>
          <w:iCs/>
          <w:kern w:val="0"/>
          <w14:ligatures w14:val="none"/>
        </w:rPr>
        <w:t>Deep Learning in Physics: Bridging Quantum and Classical Models</w:t>
      </w:r>
      <w:r w:rsidRPr="00302027">
        <w:rPr>
          <w:rFonts w:ascii="Times New Roman" w:eastAsia="Times New Roman" w:hAnsi="Times New Roman" w:cs="Times New Roman"/>
          <w:kern w:val="0"/>
          <w14:ligatures w14:val="none"/>
        </w:rPr>
        <w:t xml:space="preserve">. </w:t>
      </w:r>
      <w:r w:rsidRPr="00302027">
        <w:rPr>
          <w:rFonts w:ascii="Times New Roman" w:eastAsia="Times New Roman" w:hAnsi="Times New Roman" w:cs="Times New Roman"/>
          <w:i/>
          <w:iCs/>
          <w:kern w:val="0"/>
          <w14:ligatures w14:val="none"/>
        </w:rPr>
        <w:t>Physical Review Letters, 125</w:t>
      </w:r>
      <w:r w:rsidRPr="00302027">
        <w:rPr>
          <w:rFonts w:ascii="Times New Roman" w:eastAsia="Times New Roman" w:hAnsi="Times New Roman" w:cs="Times New Roman"/>
          <w:kern w:val="0"/>
          <w14:ligatures w14:val="none"/>
        </w:rPr>
        <w:t xml:space="preserve">(3), 307–320. Retrieved from </w:t>
      </w:r>
      <w:hyperlink r:id="rId13" w:history="1">
        <w:r w:rsidRPr="00302027">
          <w:rPr>
            <w:rFonts w:ascii="Times New Roman" w:eastAsia="Times New Roman" w:hAnsi="Times New Roman" w:cs="Times New Roman"/>
            <w:color w:val="0000FF"/>
            <w:kern w:val="0"/>
            <w:u w:val="single"/>
            <w14:ligatures w14:val="none"/>
          </w:rPr>
          <w:t>https://journals.aps.org/prl/125/3072024</w:t>
        </w:r>
      </w:hyperlink>
    </w:p>
    <w:p w14:paraId="0CEF4E6F" w14:textId="77777777" w:rsidR="00302027" w:rsidRPr="00302027" w:rsidRDefault="00302027" w:rsidP="00302027">
      <w:pPr>
        <w:numPr>
          <w:ilvl w:val="0"/>
          <w:numId w:val="289"/>
        </w:numPr>
        <w:spacing w:before="100" w:beforeAutospacing="1" w:after="100" w:afterAutospacing="1" w:line="276" w:lineRule="auto"/>
        <w:rPr>
          <w:rFonts w:ascii="Times New Roman" w:eastAsia="Times New Roman" w:hAnsi="Times New Roman" w:cs="Times New Roman"/>
          <w:kern w:val="0"/>
          <w14:ligatures w14:val="none"/>
        </w:rPr>
      </w:pPr>
      <w:r w:rsidRPr="00302027">
        <w:rPr>
          <w:rFonts w:ascii="Times New Roman" w:eastAsia="Times New Roman" w:hAnsi="Times New Roman" w:cs="Times New Roman"/>
          <w:kern w:val="0"/>
          <w14:ligatures w14:val="none"/>
        </w:rPr>
        <w:t xml:space="preserve">United Nations Framework on AI Ethics. (2023). </w:t>
      </w:r>
      <w:r w:rsidRPr="00302027">
        <w:rPr>
          <w:rFonts w:ascii="Times New Roman" w:eastAsia="Times New Roman" w:hAnsi="Times New Roman" w:cs="Times New Roman"/>
          <w:i/>
          <w:iCs/>
          <w:kern w:val="0"/>
          <w14:ligatures w14:val="none"/>
        </w:rPr>
        <w:t>AI for Sustainable Development: Challenges and Opportunities</w:t>
      </w:r>
      <w:r w:rsidRPr="00302027">
        <w:rPr>
          <w:rFonts w:ascii="Times New Roman" w:eastAsia="Times New Roman" w:hAnsi="Times New Roman" w:cs="Times New Roman"/>
          <w:kern w:val="0"/>
          <w14:ligatures w14:val="none"/>
        </w:rPr>
        <w:t xml:space="preserve">. UN AI Governance Reports. Retrieved from </w:t>
      </w:r>
      <w:hyperlink r:id="rId14" w:history="1">
        <w:r w:rsidRPr="00302027">
          <w:rPr>
            <w:rFonts w:ascii="Times New Roman" w:eastAsia="Times New Roman" w:hAnsi="Times New Roman" w:cs="Times New Roman"/>
            <w:color w:val="0000FF"/>
            <w:kern w:val="0"/>
            <w:u w:val="single"/>
            <w14:ligatures w14:val="none"/>
          </w:rPr>
          <w:t>https://www.un.org/en/ai-ethics-governance2023</w:t>
        </w:r>
      </w:hyperlink>
    </w:p>
    <w:p w14:paraId="53A0B7DD" w14:textId="77777777" w:rsidR="00302027" w:rsidRPr="00302027" w:rsidRDefault="00302027" w:rsidP="00302027">
      <w:pPr>
        <w:numPr>
          <w:ilvl w:val="0"/>
          <w:numId w:val="289"/>
        </w:numPr>
        <w:spacing w:before="100" w:beforeAutospacing="1" w:after="100" w:afterAutospacing="1" w:line="276" w:lineRule="auto"/>
        <w:rPr>
          <w:rFonts w:ascii="Times New Roman" w:eastAsia="Times New Roman" w:hAnsi="Times New Roman" w:cs="Times New Roman"/>
          <w:kern w:val="0"/>
          <w14:ligatures w14:val="none"/>
        </w:rPr>
      </w:pPr>
      <w:r w:rsidRPr="00302027">
        <w:rPr>
          <w:rFonts w:ascii="Times New Roman" w:eastAsia="Times New Roman" w:hAnsi="Times New Roman" w:cs="Times New Roman"/>
          <w:kern w:val="0"/>
          <w14:ligatures w14:val="none"/>
        </w:rPr>
        <w:t xml:space="preserve">Zelikman, E., &amp; Kumar, V. (2024). </w:t>
      </w:r>
      <w:r w:rsidRPr="00302027">
        <w:rPr>
          <w:rFonts w:ascii="Times New Roman" w:eastAsia="Times New Roman" w:hAnsi="Times New Roman" w:cs="Times New Roman"/>
          <w:i/>
          <w:iCs/>
          <w:kern w:val="0"/>
          <w14:ligatures w14:val="none"/>
        </w:rPr>
        <w:t>Federated Learning for Collaborative AI Development</w:t>
      </w:r>
      <w:r w:rsidRPr="00302027">
        <w:rPr>
          <w:rFonts w:ascii="Times New Roman" w:eastAsia="Times New Roman" w:hAnsi="Times New Roman" w:cs="Times New Roman"/>
          <w:kern w:val="0"/>
          <w14:ligatures w14:val="none"/>
        </w:rPr>
        <w:t xml:space="preserve">. </w:t>
      </w:r>
      <w:r w:rsidRPr="00302027">
        <w:rPr>
          <w:rFonts w:ascii="Times New Roman" w:eastAsia="Times New Roman" w:hAnsi="Times New Roman" w:cs="Times New Roman"/>
          <w:i/>
          <w:iCs/>
          <w:kern w:val="0"/>
          <w14:ligatures w14:val="none"/>
        </w:rPr>
        <w:t>IEEE Transactions on AI, 39</w:t>
      </w:r>
      <w:r w:rsidRPr="00302027">
        <w:rPr>
          <w:rFonts w:ascii="Times New Roman" w:eastAsia="Times New Roman" w:hAnsi="Times New Roman" w:cs="Times New Roman"/>
          <w:kern w:val="0"/>
          <w14:ligatures w14:val="none"/>
        </w:rPr>
        <w:t xml:space="preserve">(8), 1425–1442. Retrieved from </w:t>
      </w:r>
      <w:hyperlink r:id="rId15" w:history="1">
        <w:r w:rsidRPr="00302027">
          <w:rPr>
            <w:rFonts w:ascii="Times New Roman" w:eastAsia="Times New Roman" w:hAnsi="Times New Roman" w:cs="Times New Roman"/>
            <w:color w:val="0000FF"/>
            <w:kern w:val="0"/>
            <w:u w:val="single"/>
            <w14:ligatures w14:val="none"/>
          </w:rPr>
          <w:t>https://ieeexplore.ieee.org/document/AIcollab2024</w:t>
        </w:r>
      </w:hyperlink>
    </w:p>
    <w:p w14:paraId="57BA82B3" w14:textId="77777777" w:rsidR="00302027" w:rsidRPr="00302027" w:rsidRDefault="00302027" w:rsidP="00302027">
      <w:pPr>
        <w:numPr>
          <w:ilvl w:val="0"/>
          <w:numId w:val="289"/>
        </w:numPr>
        <w:spacing w:before="100" w:beforeAutospacing="1" w:after="100" w:afterAutospacing="1" w:line="276" w:lineRule="auto"/>
        <w:rPr>
          <w:rFonts w:ascii="Times New Roman" w:eastAsia="Times New Roman" w:hAnsi="Times New Roman" w:cs="Times New Roman"/>
          <w:kern w:val="0"/>
          <w14:ligatures w14:val="none"/>
        </w:rPr>
      </w:pPr>
      <w:r w:rsidRPr="00302027">
        <w:rPr>
          <w:rFonts w:ascii="Times New Roman" w:eastAsia="Times New Roman" w:hAnsi="Times New Roman" w:cs="Times New Roman"/>
          <w:kern w:val="0"/>
          <w14:ligatures w14:val="none"/>
        </w:rPr>
        <w:t xml:space="preserve">GPTQA Consortium. (2024). </w:t>
      </w:r>
      <w:r w:rsidRPr="00302027">
        <w:rPr>
          <w:rFonts w:ascii="Times New Roman" w:eastAsia="Times New Roman" w:hAnsi="Times New Roman" w:cs="Times New Roman"/>
          <w:i/>
          <w:iCs/>
          <w:kern w:val="0"/>
          <w14:ligatures w14:val="none"/>
        </w:rPr>
        <w:t>GPQA Diamond Benchmark Results</w:t>
      </w:r>
      <w:r w:rsidRPr="00302027">
        <w:rPr>
          <w:rFonts w:ascii="Times New Roman" w:eastAsia="Times New Roman" w:hAnsi="Times New Roman" w:cs="Times New Roman"/>
          <w:kern w:val="0"/>
          <w14:ligatures w14:val="none"/>
        </w:rPr>
        <w:t xml:space="preserve">. Technical Benchmark Report. Retrieved from </w:t>
      </w:r>
      <w:hyperlink r:id="rId16" w:history="1">
        <w:r w:rsidRPr="00302027">
          <w:rPr>
            <w:rFonts w:ascii="Times New Roman" w:eastAsia="Times New Roman" w:hAnsi="Times New Roman" w:cs="Times New Roman"/>
            <w:color w:val="0000FF"/>
            <w:kern w:val="0"/>
            <w:u w:val="single"/>
            <w14:ligatures w14:val="none"/>
          </w:rPr>
          <w:t>https://gptqa.org/benchmarks/diamond2024</w:t>
        </w:r>
      </w:hyperlink>
    </w:p>
    <w:p w14:paraId="2934ED63" w14:textId="77777777" w:rsidR="00302027" w:rsidRPr="00302027" w:rsidRDefault="00302027" w:rsidP="00302027">
      <w:pPr>
        <w:numPr>
          <w:ilvl w:val="0"/>
          <w:numId w:val="289"/>
        </w:numPr>
        <w:spacing w:before="100" w:beforeAutospacing="1" w:after="100" w:afterAutospacing="1" w:line="276" w:lineRule="auto"/>
        <w:rPr>
          <w:rFonts w:ascii="Times New Roman" w:eastAsia="Times New Roman" w:hAnsi="Times New Roman" w:cs="Times New Roman"/>
          <w:kern w:val="0"/>
          <w14:ligatures w14:val="none"/>
        </w:rPr>
      </w:pPr>
      <w:r w:rsidRPr="00302027">
        <w:rPr>
          <w:rFonts w:ascii="Times New Roman" w:eastAsia="Times New Roman" w:hAnsi="Times New Roman" w:cs="Times New Roman"/>
          <w:kern w:val="0"/>
          <w14:ligatures w14:val="none"/>
        </w:rPr>
        <w:t xml:space="preserve">Acharya, V., &amp; Rosenblatt, J. (2023). </w:t>
      </w:r>
      <w:r w:rsidRPr="00302027">
        <w:rPr>
          <w:rFonts w:ascii="Times New Roman" w:eastAsia="Times New Roman" w:hAnsi="Times New Roman" w:cs="Times New Roman"/>
          <w:i/>
          <w:iCs/>
          <w:kern w:val="0"/>
          <w14:ligatures w14:val="none"/>
        </w:rPr>
        <w:t>AI-Driven Governance in Large-Scale R&amp;D</w:t>
      </w:r>
      <w:r w:rsidRPr="00302027">
        <w:rPr>
          <w:rFonts w:ascii="Times New Roman" w:eastAsia="Times New Roman" w:hAnsi="Times New Roman" w:cs="Times New Roman"/>
          <w:kern w:val="0"/>
          <w14:ligatures w14:val="none"/>
        </w:rPr>
        <w:t xml:space="preserve">. </w:t>
      </w:r>
      <w:r w:rsidRPr="00302027">
        <w:rPr>
          <w:rFonts w:ascii="Times New Roman" w:eastAsia="Times New Roman" w:hAnsi="Times New Roman" w:cs="Times New Roman"/>
          <w:i/>
          <w:iCs/>
          <w:kern w:val="0"/>
          <w14:ligatures w14:val="none"/>
        </w:rPr>
        <w:t>Journal of Public Policy and Technology, 22</w:t>
      </w:r>
      <w:r w:rsidRPr="00302027">
        <w:rPr>
          <w:rFonts w:ascii="Times New Roman" w:eastAsia="Times New Roman" w:hAnsi="Times New Roman" w:cs="Times New Roman"/>
          <w:kern w:val="0"/>
          <w14:ligatures w14:val="none"/>
        </w:rPr>
        <w:t xml:space="preserve">(4), 510–528. Retrieved from </w:t>
      </w:r>
      <w:hyperlink r:id="rId17" w:history="1">
        <w:r w:rsidRPr="00302027">
          <w:rPr>
            <w:rFonts w:ascii="Times New Roman" w:eastAsia="Times New Roman" w:hAnsi="Times New Roman" w:cs="Times New Roman"/>
            <w:color w:val="0000FF"/>
            <w:kern w:val="0"/>
            <w:u w:val="single"/>
            <w14:ligatures w14:val="none"/>
          </w:rPr>
          <w:t>https://journals.sagepub.com/rnd-governance</w:t>
        </w:r>
      </w:hyperlink>
    </w:p>
    <w:p w14:paraId="6E83B911" w14:textId="77777777" w:rsidR="00302027" w:rsidRPr="00302027" w:rsidRDefault="00302027" w:rsidP="00302027">
      <w:pPr>
        <w:numPr>
          <w:ilvl w:val="0"/>
          <w:numId w:val="289"/>
        </w:numPr>
        <w:spacing w:before="100" w:beforeAutospacing="1" w:after="100" w:afterAutospacing="1" w:line="276" w:lineRule="auto"/>
        <w:rPr>
          <w:rFonts w:ascii="Times New Roman" w:eastAsia="Times New Roman" w:hAnsi="Times New Roman" w:cs="Times New Roman"/>
          <w:kern w:val="0"/>
          <w14:ligatures w14:val="none"/>
        </w:rPr>
      </w:pPr>
      <w:r w:rsidRPr="00302027">
        <w:rPr>
          <w:rFonts w:ascii="Times New Roman" w:eastAsia="Times New Roman" w:hAnsi="Times New Roman" w:cs="Times New Roman"/>
          <w:kern w:val="0"/>
          <w14:ligatures w14:val="none"/>
        </w:rPr>
        <w:t xml:space="preserve">World Economic Forum. (2023). </w:t>
      </w:r>
      <w:r w:rsidRPr="00302027">
        <w:rPr>
          <w:rFonts w:ascii="Times New Roman" w:eastAsia="Times New Roman" w:hAnsi="Times New Roman" w:cs="Times New Roman"/>
          <w:i/>
          <w:iCs/>
          <w:kern w:val="0"/>
          <w14:ligatures w14:val="none"/>
        </w:rPr>
        <w:t>AI and the Future of Work: Implications for Research and Innovation</w:t>
      </w:r>
      <w:r w:rsidRPr="00302027">
        <w:rPr>
          <w:rFonts w:ascii="Times New Roman" w:eastAsia="Times New Roman" w:hAnsi="Times New Roman" w:cs="Times New Roman"/>
          <w:kern w:val="0"/>
          <w14:ligatures w14:val="none"/>
        </w:rPr>
        <w:t xml:space="preserve">. Geneva, Switzerland: WEF Publications. Retrieved from </w:t>
      </w:r>
      <w:hyperlink r:id="rId18" w:history="1">
        <w:r w:rsidRPr="00302027">
          <w:rPr>
            <w:rFonts w:ascii="Times New Roman" w:eastAsia="Times New Roman" w:hAnsi="Times New Roman" w:cs="Times New Roman"/>
            <w:color w:val="0000FF"/>
            <w:kern w:val="0"/>
            <w:u w:val="single"/>
            <w14:ligatures w14:val="none"/>
          </w:rPr>
          <w:t>https://www.weforum.org/reports/ai-future2023</w:t>
        </w:r>
      </w:hyperlink>
    </w:p>
    <w:p w14:paraId="0E780F08" w14:textId="77777777" w:rsidR="00302027" w:rsidRPr="00C202AB" w:rsidRDefault="00302027" w:rsidP="00302027">
      <w:pPr>
        <w:spacing w:before="100" w:beforeAutospacing="1" w:after="100" w:afterAutospacing="1" w:line="276" w:lineRule="auto"/>
        <w:rPr>
          <w:rFonts w:ascii="Times New Roman" w:eastAsia="Times New Roman" w:hAnsi="Times New Roman" w:cs="Times New Roman"/>
          <w:kern w:val="0"/>
          <w14:ligatures w14:val="none"/>
        </w:rPr>
      </w:pPr>
    </w:p>
    <w:sectPr w:rsidR="00302027" w:rsidRPr="00C202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C4745"/>
    <w:multiLevelType w:val="multilevel"/>
    <w:tmpl w:val="BE88D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542793"/>
    <w:multiLevelType w:val="multilevel"/>
    <w:tmpl w:val="BA025C4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E7052A"/>
    <w:multiLevelType w:val="multilevel"/>
    <w:tmpl w:val="856E5C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D062A9"/>
    <w:multiLevelType w:val="multilevel"/>
    <w:tmpl w:val="85D602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484E4A"/>
    <w:multiLevelType w:val="multilevel"/>
    <w:tmpl w:val="5E44F3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3D798C"/>
    <w:multiLevelType w:val="multilevel"/>
    <w:tmpl w:val="6E728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B803B4"/>
    <w:multiLevelType w:val="multilevel"/>
    <w:tmpl w:val="7494B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A445F9"/>
    <w:multiLevelType w:val="multilevel"/>
    <w:tmpl w:val="380451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7CA0570"/>
    <w:multiLevelType w:val="multilevel"/>
    <w:tmpl w:val="AE36E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4E587D"/>
    <w:multiLevelType w:val="multilevel"/>
    <w:tmpl w:val="E5B4E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8C05210"/>
    <w:multiLevelType w:val="multilevel"/>
    <w:tmpl w:val="0A304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8D172F3"/>
    <w:multiLevelType w:val="multilevel"/>
    <w:tmpl w:val="550C27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8D87E36"/>
    <w:multiLevelType w:val="multilevel"/>
    <w:tmpl w:val="73E6A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90A6DE1"/>
    <w:multiLevelType w:val="multilevel"/>
    <w:tmpl w:val="1B8298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92D46BC"/>
    <w:multiLevelType w:val="multilevel"/>
    <w:tmpl w:val="9C3C5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B125674"/>
    <w:multiLevelType w:val="multilevel"/>
    <w:tmpl w:val="D01C380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B5601C1"/>
    <w:multiLevelType w:val="multilevel"/>
    <w:tmpl w:val="ED42B5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B99269F"/>
    <w:multiLevelType w:val="multilevel"/>
    <w:tmpl w:val="B172F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BEA4917"/>
    <w:multiLevelType w:val="multilevel"/>
    <w:tmpl w:val="906C0AE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C181DFE"/>
    <w:multiLevelType w:val="multilevel"/>
    <w:tmpl w:val="7EB69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C887E49"/>
    <w:multiLevelType w:val="multilevel"/>
    <w:tmpl w:val="1BDC4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CEF5341"/>
    <w:multiLevelType w:val="multilevel"/>
    <w:tmpl w:val="4E2A1B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D580E2E"/>
    <w:multiLevelType w:val="multilevel"/>
    <w:tmpl w:val="7938E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0DC27654"/>
    <w:multiLevelType w:val="multilevel"/>
    <w:tmpl w:val="951E3A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DC61FB4"/>
    <w:multiLevelType w:val="multilevel"/>
    <w:tmpl w:val="DD34D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DCA300D"/>
    <w:multiLevelType w:val="multilevel"/>
    <w:tmpl w:val="54548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E520A6C"/>
    <w:multiLevelType w:val="multilevel"/>
    <w:tmpl w:val="277AD6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0E8705C4"/>
    <w:multiLevelType w:val="multilevel"/>
    <w:tmpl w:val="E182D2C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EEB0C17"/>
    <w:multiLevelType w:val="multilevel"/>
    <w:tmpl w:val="18A00C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F3A5C24"/>
    <w:multiLevelType w:val="multilevel"/>
    <w:tmpl w:val="3064C5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F501137"/>
    <w:multiLevelType w:val="multilevel"/>
    <w:tmpl w:val="258CB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0F64300E"/>
    <w:multiLevelType w:val="multilevel"/>
    <w:tmpl w:val="AD3C8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0FD51E62"/>
    <w:multiLevelType w:val="multilevel"/>
    <w:tmpl w:val="96641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01814D5"/>
    <w:multiLevelType w:val="multilevel"/>
    <w:tmpl w:val="E55ECC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0901C1B"/>
    <w:multiLevelType w:val="multilevel"/>
    <w:tmpl w:val="D5C6A5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20F766D"/>
    <w:multiLevelType w:val="multilevel"/>
    <w:tmpl w:val="030AE8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21A26F8"/>
    <w:multiLevelType w:val="multilevel"/>
    <w:tmpl w:val="75248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3803A8F"/>
    <w:multiLevelType w:val="multilevel"/>
    <w:tmpl w:val="6E3C9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3B07DE8"/>
    <w:multiLevelType w:val="multilevel"/>
    <w:tmpl w:val="0AC8F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13D80CC2"/>
    <w:multiLevelType w:val="multilevel"/>
    <w:tmpl w:val="35A0B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1409562A"/>
    <w:multiLevelType w:val="multilevel"/>
    <w:tmpl w:val="C67AE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40F3D25"/>
    <w:multiLevelType w:val="multilevel"/>
    <w:tmpl w:val="0BD41F0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44A0122"/>
    <w:multiLevelType w:val="multilevel"/>
    <w:tmpl w:val="278C8E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15AE6EE5"/>
    <w:multiLevelType w:val="multilevel"/>
    <w:tmpl w:val="0D8892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15D53D48"/>
    <w:multiLevelType w:val="multilevel"/>
    <w:tmpl w:val="8B549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162418C8"/>
    <w:multiLevelType w:val="multilevel"/>
    <w:tmpl w:val="B67EB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16AF6EA0"/>
    <w:multiLevelType w:val="multilevel"/>
    <w:tmpl w:val="885EF6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18925E26"/>
    <w:multiLevelType w:val="multilevel"/>
    <w:tmpl w:val="50648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18EF46E7"/>
    <w:multiLevelType w:val="multilevel"/>
    <w:tmpl w:val="BAA615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19743B17"/>
    <w:multiLevelType w:val="multilevel"/>
    <w:tmpl w:val="4DE0F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19EB14A4"/>
    <w:multiLevelType w:val="multilevel"/>
    <w:tmpl w:val="255EFA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1A6247B3"/>
    <w:multiLevelType w:val="multilevel"/>
    <w:tmpl w:val="D2C6A4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1A84603C"/>
    <w:multiLevelType w:val="multilevel"/>
    <w:tmpl w:val="601A4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1BA13110"/>
    <w:multiLevelType w:val="multilevel"/>
    <w:tmpl w:val="FAE496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BF77D43"/>
    <w:multiLevelType w:val="multilevel"/>
    <w:tmpl w:val="7402E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C2D2F32"/>
    <w:multiLevelType w:val="multilevel"/>
    <w:tmpl w:val="7C2C29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1CA93439"/>
    <w:multiLevelType w:val="multilevel"/>
    <w:tmpl w:val="71BCD13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1CFA5A97"/>
    <w:multiLevelType w:val="multilevel"/>
    <w:tmpl w:val="596E38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D5F7E41"/>
    <w:multiLevelType w:val="multilevel"/>
    <w:tmpl w:val="923204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1DBD06D1"/>
    <w:multiLevelType w:val="multilevel"/>
    <w:tmpl w:val="4BF2D3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1DC53B72"/>
    <w:multiLevelType w:val="multilevel"/>
    <w:tmpl w:val="83B4F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DE63061"/>
    <w:multiLevelType w:val="multilevel"/>
    <w:tmpl w:val="7B3C32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DFC7FD1"/>
    <w:multiLevelType w:val="multilevel"/>
    <w:tmpl w:val="7CE8513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1F0836B6"/>
    <w:multiLevelType w:val="multilevel"/>
    <w:tmpl w:val="35F0C40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1F443580"/>
    <w:multiLevelType w:val="multilevel"/>
    <w:tmpl w:val="59FEBB4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0B745EE"/>
    <w:multiLevelType w:val="multilevel"/>
    <w:tmpl w:val="19D6B0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20FB6F6B"/>
    <w:multiLevelType w:val="multilevel"/>
    <w:tmpl w:val="51CED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21334CE7"/>
    <w:multiLevelType w:val="multilevel"/>
    <w:tmpl w:val="19ECD1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21382380"/>
    <w:multiLevelType w:val="multilevel"/>
    <w:tmpl w:val="49C8DD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215C091D"/>
    <w:multiLevelType w:val="multilevel"/>
    <w:tmpl w:val="8A763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217F3E7E"/>
    <w:multiLevelType w:val="multilevel"/>
    <w:tmpl w:val="5D6EBD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1D35FBF"/>
    <w:multiLevelType w:val="multilevel"/>
    <w:tmpl w:val="D5560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21D40606"/>
    <w:multiLevelType w:val="multilevel"/>
    <w:tmpl w:val="8D4655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21FB5773"/>
    <w:multiLevelType w:val="multilevel"/>
    <w:tmpl w:val="5D0E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26A7E94"/>
    <w:multiLevelType w:val="multilevel"/>
    <w:tmpl w:val="70A4E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228805EF"/>
    <w:multiLevelType w:val="multilevel"/>
    <w:tmpl w:val="AFB43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22C401A3"/>
    <w:multiLevelType w:val="multilevel"/>
    <w:tmpl w:val="E4D0AB4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25D3589D"/>
    <w:multiLevelType w:val="multilevel"/>
    <w:tmpl w:val="ABF8BC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26FD7261"/>
    <w:multiLevelType w:val="multilevel"/>
    <w:tmpl w:val="A184D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275809A2"/>
    <w:multiLevelType w:val="multilevel"/>
    <w:tmpl w:val="8F0A0C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280036BE"/>
    <w:multiLevelType w:val="multilevel"/>
    <w:tmpl w:val="CF94066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29764592"/>
    <w:multiLevelType w:val="multilevel"/>
    <w:tmpl w:val="602267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29805F7F"/>
    <w:multiLevelType w:val="multilevel"/>
    <w:tmpl w:val="9DB00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2A2577D2"/>
    <w:multiLevelType w:val="multilevel"/>
    <w:tmpl w:val="EA7A0B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2A7C0371"/>
    <w:multiLevelType w:val="multilevel"/>
    <w:tmpl w:val="4860FEB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2AB64257"/>
    <w:multiLevelType w:val="multilevel"/>
    <w:tmpl w:val="97CE3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2AB80A82"/>
    <w:multiLevelType w:val="multilevel"/>
    <w:tmpl w:val="BA664A5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2AE7194B"/>
    <w:multiLevelType w:val="multilevel"/>
    <w:tmpl w:val="0FC08CC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8" w15:restartNumberingAfterBreak="0">
    <w:nsid w:val="2AED1279"/>
    <w:multiLevelType w:val="multilevel"/>
    <w:tmpl w:val="BEE023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2AF77FF7"/>
    <w:multiLevelType w:val="multilevel"/>
    <w:tmpl w:val="F1BA1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2B477A72"/>
    <w:multiLevelType w:val="multilevel"/>
    <w:tmpl w:val="683AE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2C06267F"/>
    <w:multiLevelType w:val="multilevel"/>
    <w:tmpl w:val="2C9A8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2C36461C"/>
    <w:multiLevelType w:val="multilevel"/>
    <w:tmpl w:val="CD0AB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2C48053D"/>
    <w:multiLevelType w:val="multilevel"/>
    <w:tmpl w:val="4134E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2C917CB7"/>
    <w:multiLevelType w:val="multilevel"/>
    <w:tmpl w:val="76E25A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2CF850BA"/>
    <w:multiLevelType w:val="multilevel"/>
    <w:tmpl w:val="6972BB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2D142535"/>
    <w:multiLevelType w:val="multilevel"/>
    <w:tmpl w:val="4BBE1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2DC1095C"/>
    <w:multiLevelType w:val="multilevel"/>
    <w:tmpl w:val="686A397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2EAC3353"/>
    <w:multiLevelType w:val="multilevel"/>
    <w:tmpl w:val="6EFACF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2F3B2EB5"/>
    <w:multiLevelType w:val="multilevel"/>
    <w:tmpl w:val="33BC16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2FC43A55"/>
    <w:multiLevelType w:val="multilevel"/>
    <w:tmpl w:val="38BE5C1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30074BEF"/>
    <w:multiLevelType w:val="multilevel"/>
    <w:tmpl w:val="CDB8A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301E2765"/>
    <w:multiLevelType w:val="multilevel"/>
    <w:tmpl w:val="23C48C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3144466C"/>
    <w:multiLevelType w:val="multilevel"/>
    <w:tmpl w:val="C87AA4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31596D46"/>
    <w:multiLevelType w:val="multilevel"/>
    <w:tmpl w:val="CE4CD7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316C32B6"/>
    <w:multiLevelType w:val="multilevel"/>
    <w:tmpl w:val="6192B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32C15FF6"/>
    <w:multiLevelType w:val="multilevel"/>
    <w:tmpl w:val="54C2F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32CB4C95"/>
    <w:multiLevelType w:val="multilevel"/>
    <w:tmpl w:val="48EA9C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33866516"/>
    <w:multiLevelType w:val="multilevel"/>
    <w:tmpl w:val="7F3463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342665C7"/>
    <w:multiLevelType w:val="multilevel"/>
    <w:tmpl w:val="A3F0C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34416D4D"/>
    <w:multiLevelType w:val="multilevel"/>
    <w:tmpl w:val="F67CB8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34530E3D"/>
    <w:multiLevelType w:val="multilevel"/>
    <w:tmpl w:val="F47282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34AF67F3"/>
    <w:multiLevelType w:val="multilevel"/>
    <w:tmpl w:val="3DF8C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34C82C71"/>
    <w:multiLevelType w:val="multilevel"/>
    <w:tmpl w:val="68DAFD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359D01CD"/>
    <w:multiLevelType w:val="multilevel"/>
    <w:tmpl w:val="93582B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364C304E"/>
    <w:multiLevelType w:val="multilevel"/>
    <w:tmpl w:val="D682DC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366F7057"/>
    <w:multiLevelType w:val="multilevel"/>
    <w:tmpl w:val="F782ED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371E417B"/>
    <w:multiLevelType w:val="multilevel"/>
    <w:tmpl w:val="8E7805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37613A75"/>
    <w:multiLevelType w:val="multilevel"/>
    <w:tmpl w:val="C004E8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381F2B0A"/>
    <w:multiLevelType w:val="multilevel"/>
    <w:tmpl w:val="CA769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389908FE"/>
    <w:multiLevelType w:val="multilevel"/>
    <w:tmpl w:val="5FC0A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38F95DCB"/>
    <w:multiLevelType w:val="multilevel"/>
    <w:tmpl w:val="E8689A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39792585"/>
    <w:multiLevelType w:val="multilevel"/>
    <w:tmpl w:val="50B0DD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3A4C3E02"/>
    <w:multiLevelType w:val="multilevel"/>
    <w:tmpl w:val="4256710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3A934E80"/>
    <w:multiLevelType w:val="multilevel"/>
    <w:tmpl w:val="AAB205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3AD40959"/>
    <w:multiLevelType w:val="multilevel"/>
    <w:tmpl w:val="A3BE5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3B1F4D30"/>
    <w:multiLevelType w:val="multilevel"/>
    <w:tmpl w:val="FAC88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3B450BF8"/>
    <w:multiLevelType w:val="multilevel"/>
    <w:tmpl w:val="C038A24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3B672F5D"/>
    <w:multiLevelType w:val="multilevel"/>
    <w:tmpl w:val="61A2F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3B7C3BED"/>
    <w:multiLevelType w:val="multilevel"/>
    <w:tmpl w:val="59C2D7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3BAC782E"/>
    <w:multiLevelType w:val="multilevel"/>
    <w:tmpl w:val="89341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3C415625"/>
    <w:multiLevelType w:val="multilevel"/>
    <w:tmpl w:val="46DA86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3C6076B0"/>
    <w:multiLevelType w:val="multilevel"/>
    <w:tmpl w:val="0494E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3CD56AFF"/>
    <w:multiLevelType w:val="multilevel"/>
    <w:tmpl w:val="FEF244F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3DC160F6"/>
    <w:multiLevelType w:val="multilevel"/>
    <w:tmpl w:val="163A1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3E1744C3"/>
    <w:multiLevelType w:val="multilevel"/>
    <w:tmpl w:val="434C341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3EAD4127"/>
    <w:multiLevelType w:val="multilevel"/>
    <w:tmpl w:val="696825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3F1841A2"/>
    <w:multiLevelType w:val="multilevel"/>
    <w:tmpl w:val="6142B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3F637767"/>
    <w:multiLevelType w:val="multilevel"/>
    <w:tmpl w:val="DA56C80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3FFB4B60"/>
    <w:multiLevelType w:val="multilevel"/>
    <w:tmpl w:val="B086A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432778F3"/>
    <w:multiLevelType w:val="multilevel"/>
    <w:tmpl w:val="B57E2B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436C50C7"/>
    <w:multiLevelType w:val="multilevel"/>
    <w:tmpl w:val="709218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449B2B8B"/>
    <w:multiLevelType w:val="multilevel"/>
    <w:tmpl w:val="60309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44AD526E"/>
    <w:multiLevelType w:val="multilevel"/>
    <w:tmpl w:val="3160C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45C84EF0"/>
    <w:multiLevelType w:val="multilevel"/>
    <w:tmpl w:val="27403F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4621237A"/>
    <w:multiLevelType w:val="multilevel"/>
    <w:tmpl w:val="7DE070D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464328AC"/>
    <w:multiLevelType w:val="multilevel"/>
    <w:tmpl w:val="36F496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466C5C8C"/>
    <w:multiLevelType w:val="multilevel"/>
    <w:tmpl w:val="4E86B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466F58FC"/>
    <w:multiLevelType w:val="multilevel"/>
    <w:tmpl w:val="045821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46D46B3F"/>
    <w:multiLevelType w:val="multilevel"/>
    <w:tmpl w:val="25C683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46E327DF"/>
    <w:multiLevelType w:val="multilevel"/>
    <w:tmpl w:val="A9A0C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471075DD"/>
    <w:multiLevelType w:val="multilevel"/>
    <w:tmpl w:val="CB68F5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47123E61"/>
    <w:multiLevelType w:val="multilevel"/>
    <w:tmpl w:val="B3D467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474E3AD2"/>
    <w:multiLevelType w:val="multilevel"/>
    <w:tmpl w:val="9CF01E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476C4F75"/>
    <w:multiLevelType w:val="multilevel"/>
    <w:tmpl w:val="06C2B5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477B0218"/>
    <w:multiLevelType w:val="multilevel"/>
    <w:tmpl w:val="EE62A32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47FA1336"/>
    <w:multiLevelType w:val="multilevel"/>
    <w:tmpl w:val="4746D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483C738C"/>
    <w:multiLevelType w:val="multilevel"/>
    <w:tmpl w:val="43162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48B75136"/>
    <w:multiLevelType w:val="multilevel"/>
    <w:tmpl w:val="8EECA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49381E14"/>
    <w:multiLevelType w:val="multilevel"/>
    <w:tmpl w:val="58AAFB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49B26B91"/>
    <w:multiLevelType w:val="multilevel"/>
    <w:tmpl w:val="B0F8CA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49B85CF3"/>
    <w:multiLevelType w:val="multilevel"/>
    <w:tmpl w:val="5A9A2A0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49C25BF1"/>
    <w:multiLevelType w:val="multilevel"/>
    <w:tmpl w:val="E6362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4A741479"/>
    <w:multiLevelType w:val="multilevel"/>
    <w:tmpl w:val="40765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4AF13EF1"/>
    <w:multiLevelType w:val="multilevel"/>
    <w:tmpl w:val="D01EB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4B09650C"/>
    <w:multiLevelType w:val="multilevel"/>
    <w:tmpl w:val="B14061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4B984203"/>
    <w:multiLevelType w:val="multilevel"/>
    <w:tmpl w:val="618A46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4BC879EB"/>
    <w:multiLevelType w:val="multilevel"/>
    <w:tmpl w:val="0BEE2C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15:restartNumberingAfterBreak="0">
    <w:nsid w:val="4C2C098D"/>
    <w:multiLevelType w:val="multilevel"/>
    <w:tmpl w:val="22209E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4C662F28"/>
    <w:multiLevelType w:val="multilevel"/>
    <w:tmpl w:val="AA2CC4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0" w15:restartNumberingAfterBreak="0">
    <w:nsid w:val="4C6F047F"/>
    <w:multiLevelType w:val="multilevel"/>
    <w:tmpl w:val="4A12E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4CB16DB8"/>
    <w:multiLevelType w:val="multilevel"/>
    <w:tmpl w:val="F87AF1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4D9D572C"/>
    <w:multiLevelType w:val="multilevel"/>
    <w:tmpl w:val="F7C62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4E280EB2"/>
    <w:multiLevelType w:val="multilevel"/>
    <w:tmpl w:val="DCA2BA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4E2E7C3D"/>
    <w:multiLevelType w:val="multilevel"/>
    <w:tmpl w:val="F8BCD8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5" w15:restartNumberingAfterBreak="0">
    <w:nsid w:val="4E9E3ADA"/>
    <w:multiLevelType w:val="multilevel"/>
    <w:tmpl w:val="FFBECE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4ECC34ED"/>
    <w:multiLevelType w:val="multilevel"/>
    <w:tmpl w:val="3996B4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508A0CE2"/>
    <w:multiLevelType w:val="multilevel"/>
    <w:tmpl w:val="E36E6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50BF72B9"/>
    <w:multiLevelType w:val="multilevel"/>
    <w:tmpl w:val="09C06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51213814"/>
    <w:multiLevelType w:val="multilevel"/>
    <w:tmpl w:val="3334BE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514B6C5A"/>
    <w:multiLevelType w:val="multilevel"/>
    <w:tmpl w:val="34809A4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5173750B"/>
    <w:multiLevelType w:val="multilevel"/>
    <w:tmpl w:val="01F0A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15:restartNumberingAfterBreak="0">
    <w:nsid w:val="518A584D"/>
    <w:multiLevelType w:val="multilevel"/>
    <w:tmpl w:val="B8B44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520D035D"/>
    <w:multiLevelType w:val="multilevel"/>
    <w:tmpl w:val="83968E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52362785"/>
    <w:multiLevelType w:val="multilevel"/>
    <w:tmpl w:val="BE2C22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15:restartNumberingAfterBreak="0">
    <w:nsid w:val="5285032D"/>
    <w:multiLevelType w:val="multilevel"/>
    <w:tmpl w:val="164850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5328701D"/>
    <w:multiLevelType w:val="multilevel"/>
    <w:tmpl w:val="CA769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15:restartNumberingAfterBreak="0">
    <w:nsid w:val="53F47A66"/>
    <w:multiLevelType w:val="multilevel"/>
    <w:tmpl w:val="BD6EC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54480319"/>
    <w:multiLevelType w:val="multilevel"/>
    <w:tmpl w:val="301C058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55432F54"/>
    <w:multiLevelType w:val="multilevel"/>
    <w:tmpl w:val="A5F06D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0" w15:restartNumberingAfterBreak="0">
    <w:nsid w:val="55556B29"/>
    <w:multiLevelType w:val="multilevel"/>
    <w:tmpl w:val="9F8068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1" w15:restartNumberingAfterBreak="0">
    <w:nsid w:val="55573D08"/>
    <w:multiLevelType w:val="multilevel"/>
    <w:tmpl w:val="458A29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55DA5CB5"/>
    <w:multiLevelType w:val="multilevel"/>
    <w:tmpl w:val="C6621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569303AD"/>
    <w:multiLevelType w:val="multilevel"/>
    <w:tmpl w:val="6AD87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4" w15:restartNumberingAfterBreak="0">
    <w:nsid w:val="56CA449B"/>
    <w:multiLevelType w:val="multilevel"/>
    <w:tmpl w:val="5478EB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5" w15:restartNumberingAfterBreak="0">
    <w:nsid w:val="56FB1E52"/>
    <w:multiLevelType w:val="multilevel"/>
    <w:tmpl w:val="D7F0AE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6" w15:restartNumberingAfterBreak="0">
    <w:nsid w:val="57826C7D"/>
    <w:multiLevelType w:val="multilevel"/>
    <w:tmpl w:val="AED0ED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57FA4BF9"/>
    <w:multiLevelType w:val="multilevel"/>
    <w:tmpl w:val="C116F0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58160D80"/>
    <w:multiLevelType w:val="multilevel"/>
    <w:tmpl w:val="39141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59461800"/>
    <w:multiLevelType w:val="multilevel"/>
    <w:tmpl w:val="D3005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5A9C5937"/>
    <w:multiLevelType w:val="multilevel"/>
    <w:tmpl w:val="9AB22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5B3718BE"/>
    <w:multiLevelType w:val="multilevel"/>
    <w:tmpl w:val="C88AFE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5B3D7220"/>
    <w:multiLevelType w:val="multilevel"/>
    <w:tmpl w:val="2C3EC4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5B5809C4"/>
    <w:multiLevelType w:val="multilevel"/>
    <w:tmpl w:val="B0E841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5B7A29DB"/>
    <w:multiLevelType w:val="multilevel"/>
    <w:tmpl w:val="F146C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5B91226E"/>
    <w:multiLevelType w:val="multilevel"/>
    <w:tmpl w:val="FF82E4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6" w15:restartNumberingAfterBreak="0">
    <w:nsid w:val="5BB16018"/>
    <w:multiLevelType w:val="multilevel"/>
    <w:tmpl w:val="89562E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5BCA0CBA"/>
    <w:multiLevelType w:val="multilevel"/>
    <w:tmpl w:val="DF2C1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8" w15:restartNumberingAfterBreak="0">
    <w:nsid w:val="5BF753F4"/>
    <w:multiLevelType w:val="multilevel"/>
    <w:tmpl w:val="ED487E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5D9D15EB"/>
    <w:multiLevelType w:val="multilevel"/>
    <w:tmpl w:val="19123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0" w15:restartNumberingAfterBreak="0">
    <w:nsid w:val="5DB77530"/>
    <w:multiLevelType w:val="multilevel"/>
    <w:tmpl w:val="EEF4B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5E180D18"/>
    <w:multiLevelType w:val="multilevel"/>
    <w:tmpl w:val="F176D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2" w15:restartNumberingAfterBreak="0">
    <w:nsid w:val="5E262D07"/>
    <w:multiLevelType w:val="multilevel"/>
    <w:tmpl w:val="294CB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3" w15:restartNumberingAfterBreak="0">
    <w:nsid w:val="5EDE4358"/>
    <w:multiLevelType w:val="multilevel"/>
    <w:tmpl w:val="95B26A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4" w15:restartNumberingAfterBreak="0">
    <w:nsid w:val="5EDF4FDB"/>
    <w:multiLevelType w:val="multilevel"/>
    <w:tmpl w:val="79285F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5" w15:restartNumberingAfterBreak="0">
    <w:nsid w:val="5F7E3DFD"/>
    <w:multiLevelType w:val="multilevel"/>
    <w:tmpl w:val="8724D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6" w15:restartNumberingAfterBreak="0">
    <w:nsid w:val="607C2FBA"/>
    <w:multiLevelType w:val="multilevel"/>
    <w:tmpl w:val="4AAE67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609F0E0B"/>
    <w:multiLevelType w:val="multilevel"/>
    <w:tmpl w:val="E780CD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60C64E8A"/>
    <w:multiLevelType w:val="multilevel"/>
    <w:tmpl w:val="B9FC75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60F31BB2"/>
    <w:multiLevelType w:val="multilevel"/>
    <w:tmpl w:val="5B2CFE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61195451"/>
    <w:multiLevelType w:val="multilevel"/>
    <w:tmpl w:val="F11078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1" w15:restartNumberingAfterBreak="0">
    <w:nsid w:val="619A27C0"/>
    <w:multiLevelType w:val="multilevel"/>
    <w:tmpl w:val="6616CD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2" w15:restartNumberingAfterBreak="0">
    <w:nsid w:val="61F66AF0"/>
    <w:multiLevelType w:val="multilevel"/>
    <w:tmpl w:val="9A66CC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3" w15:restartNumberingAfterBreak="0">
    <w:nsid w:val="624E03D5"/>
    <w:multiLevelType w:val="multilevel"/>
    <w:tmpl w:val="3D50A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62651A7F"/>
    <w:multiLevelType w:val="multilevel"/>
    <w:tmpl w:val="473079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62797E54"/>
    <w:multiLevelType w:val="multilevel"/>
    <w:tmpl w:val="48A2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62AD50B3"/>
    <w:multiLevelType w:val="multilevel"/>
    <w:tmpl w:val="565C68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7" w15:restartNumberingAfterBreak="0">
    <w:nsid w:val="62AF2534"/>
    <w:multiLevelType w:val="multilevel"/>
    <w:tmpl w:val="FE48B5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62CA3D87"/>
    <w:multiLevelType w:val="multilevel"/>
    <w:tmpl w:val="4DD0BAA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62CD2663"/>
    <w:multiLevelType w:val="multilevel"/>
    <w:tmpl w:val="AD482E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0" w15:restartNumberingAfterBreak="0">
    <w:nsid w:val="62E239B1"/>
    <w:multiLevelType w:val="multilevel"/>
    <w:tmpl w:val="09E4A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1" w15:restartNumberingAfterBreak="0">
    <w:nsid w:val="634D3FEB"/>
    <w:multiLevelType w:val="multilevel"/>
    <w:tmpl w:val="D0583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2" w15:restartNumberingAfterBreak="0">
    <w:nsid w:val="63E16FB0"/>
    <w:multiLevelType w:val="multilevel"/>
    <w:tmpl w:val="1C681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64D33943"/>
    <w:multiLevelType w:val="multilevel"/>
    <w:tmpl w:val="F58A5E9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4" w15:restartNumberingAfterBreak="0">
    <w:nsid w:val="65BC3878"/>
    <w:multiLevelType w:val="multilevel"/>
    <w:tmpl w:val="1414AC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5" w15:restartNumberingAfterBreak="0">
    <w:nsid w:val="65D90AAF"/>
    <w:multiLevelType w:val="multilevel"/>
    <w:tmpl w:val="3740E6B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65F95B83"/>
    <w:multiLevelType w:val="multilevel"/>
    <w:tmpl w:val="F3B29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7" w15:restartNumberingAfterBreak="0">
    <w:nsid w:val="67E74D0F"/>
    <w:multiLevelType w:val="multilevel"/>
    <w:tmpl w:val="DE7E3A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8" w15:restartNumberingAfterBreak="0">
    <w:nsid w:val="684F656F"/>
    <w:multiLevelType w:val="multilevel"/>
    <w:tmpl w:val="229C1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68665F1D"/>
    <w:multiLevelType w:val="multilevel"/>
    <w:tmpl w:val="45DC5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0" w15:restartNumberingAfterBreak="0">
    <w:nsid w:val="69616BA6"/>
    <w:multiLevelType w:val="multilevel"/>
    <w:tmpl w:val="0C50AEC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696C30D0"/>
    <w:multiLevelType w:val="multilevel"/>
    <w:tmpl w:val="B7E2EE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697E52EA"/>
    <w:multiLevelType w:val="multilevel"/>
    <w:tmpl w:val="2A5EAB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6A1F06A3"/>
    <w:multiLevelType w:val="multilevel"/>
    <w:tmpl w:val="756AFB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6A5E6726"/>
    <w:multiLevelType w:val="multilevel"/>
    <w:tmpl w:val="E02803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5" w15:restartNumberingAfterBreak="0">
    <w:nsid w:val="6A645B20"/>
    <w:multiLevelType w:val="multilevel"/>
    <w:tmpl w:val="2C52A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6" w15:restartNumberingAfterBreak="0">
    <w:nsid w:val="6B2422BA"/>
    <w:multiLevelType w:val="multilevel"/>
    <w:tmpl w:val="CE145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7" w15:restartNumberingAfterBreak="0">
    <w:nsid w:val="6B420D1F"/>
    <w:multiLevelType w:val="multilevel"/>
    <w:tmpl w:val="3E18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6BB6019A"/>
    <w:multiLevelType w:val="multilevel"/>
    <w:tmpl w:val="58DEC98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9" w15:restartNumberingAfterBreak="0">
    <w:nsid w:val="6BC64EAA"/>
    <w:multiLevelType w:val="multilevel"/>
    <w:tmpl w:val="481A5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6C0F4B0B"/>
    <w:multiLevelType w:val="multilevel"/>
    <w:tmpl w:val="36C8FB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1" w15:restartNumberingAfterBreak="0">
    <w:nsid w:val="6CD43E5E"/>
    <w:multiLevelType w:val="multilevel"/>
    <w:tmpl w:val="AA4826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2" w15:restartNumberingAfterBreak="0">
    <w:nsid w:val="6D093AA1"/>
    <w:multiLevelType w:val="multilevel"/>
    <w:tmpl w:val="CAD62D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6DB473B0"/>
    <w:multiLevelType w:val="multilevel"/>
    <w:tmpl w:val="F28815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4" w15:restartNumberingAfterBreak="0">
    <w:nsid w:val="6EE04776"/>
    <w:multiLevelType w:val="multilevel"/>
    <w:tmpl w:val="93361A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5" w15:restartNumberingAfterBreak="0">
    <w:nsid w:val="6F206704"/>
    <w:multiLevelType w:val="multilevel"/>
    <w:tmpl w:val="BA62FAE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6F416A5E"/>
    <w:multiLevelType w:val="multilevel"/>
    <w:tmpl w:val="E1D4410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6F560562"/>
    <w:multiLevelType w:val="multilevel"/>
    <w:tmpl w:val="475CE5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8" w15:restartNumberingAfterBreak="0">
    <w:nsid w:val="6F711038"/>
    <w:multiLevelType w:val="multilevel"/>
    <w:tmpl w:val="C948547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6FB9564C"/>
    <w:multiLevelType w:val="multilevel"/>
    <w:tmpl w:val="F6E656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6FFC6962"/>
    <w:multiLevelType w:val="multilevel"/>
    <w:tmpl w:val="1F14B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1" w15:restartNumberingAfterBreak="0">
    <w:nsid w:val="71104162"/>
    <w:multiLevelType w:val="multilevel"/>
    <w:tmpl w:val="06D45FB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71D67909"/>
    <w:multiLevelType w:val="multilevel"/>
    <w:tmpl w:val="22D49D9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15:restartNumberingAfterBreak="0">
    <w:nsid w:val="72822535"/>
    <w:multiLevelType w:val="multilevel"/>
    <w:tmpl w:val="249E4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4" w15:restartNumberingAfterBreak="0">
    <w:nsid w:val="72FA34F6"/>
    <w:multiLevelType w:val="multilevel"/>
    <w:tmpl w:val="191242C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15:restartNumberingAfterBreak="0">
    <w:nsid w:val="73391794"/>
    <w:multiLevelType w:val="multilevel"/>
    <w:tmpl w:val="9DB81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6" w15:restartNumberingAfterBreak="0">
    <w:nsid w:val="73845D9A"/>
    <w:multiLevelType w:val="multilevel"/>
    <w:tmpl w:val="3C782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73AB3F75"/>
    <w:multiLevelType w:val="multilevel"/>
    <w:tmpl w:val="65E46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74233550"/>
    <w:multiLevelType w:val="multilevel"/>
    <w:tmpl w:val="041872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9" w15:restartNumberingAfterBreak="0">
    <w:nsid w:val="74535897"/>
    <w:multiLevelType w:val="multilevel"/>
    <w:tmpl w:val="AE52F7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74F35A24"/>
    <w:multiLevelType w:val="multilevel"/>
    <w:tmpl w:val="E0D01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1" w15:restartNumberingAfterBreak="0">
    <w:nsid w:val="76055C55"/>
    <w:multiLevelType w:val="multilevel"/>
    <w:tmpl w:val="D29C53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2" w15:restartNumberingAfterBreak="0">
    <w:nsid w:val="76474B00"/>
    <w:multiLevelType w:val="multilevel"/>
    <w:tmpl w:val="1910DF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76683DAD"/>
    <w:multiLevelType w:val="multilevel"/>
    <w:tmpl w:val="B4526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4" w15:restartNumberingAfterBreak="0">
    <w:nsid w:val="769A4BF5"/>
    <w:multiLevelType w:val="multilevel"/>
    <w:tmpl w:val="698C7F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5" w15:restartNumberingAfterBreak="0">
    <w:nsid w:val="77123D3A"/>
    <w:multiLevelType w:val="multilevel"/>
    <w:tmpl w:val="21E25A0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6" w15:restartNumberingAfterBreak="0">
    <w:nsid w:val="77931CCA"/>
    <w:multiLevelType w:val="multilevel"/>
    <w:tmpl w:val="2E42EA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7" w15:restartNumberingAfterBreak="0">
    <w:nsid w:val="78885B91"/>
    <w:multiLevelType w:val="multilevel"/>
    <w:tmpl w:val="471EA7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8" w15:restartNumberingAfterBreak="0">
    <w:nsid w:val="78C3189B"/>
    <w:multiLevelType w:val="multilevel"/>
    <w:tmpl w:val="47420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790620D9"/>
    <w:multiLevelType w:val="multilevel"/>
    <w:tmpl w:val="A8C89C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0" w15:restartNumberingAfterBreak="0">
    <w:nsid w:val="7A9F015A"/>
    <w:multiLevelType w:val="multilevel"/>
    <w:tmpl w:val="2E2EE7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1" w15:restartNumberingAfterBreak="0">
    <w:nsid w:val="7ABE2581"/>
    <w:multiLevelType w:val="multilevel"/>
    <w:tmpl w:val="E920F4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2" w15:restartNumberingAfterBreak="0">
    <w:nsid w:val="7CD97649"/>
    <w:multiLevelType w:val="multilevel"/>
    <w:tmpl w:val="5928B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3" w15:restartNumberingAfterBreak="0">
    <w:nsid w:val="7DA5679D"/>
    <w:multiLevelType w:val="multilevel"/>
    <w:tmpl w:val="69EE59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4" w15:restartNumberingAfterBreak="0">
    <w:nsid w:val="7DCE0F20"/>
    <w:multiLevelType w:val="multilevel"/>
    <w:tmpl w:val="08343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5" w15:restartNumberingAfterBreak="0">
    <w:nsid w:val="7DFF69FC"/>
    <w:multiLevelType w:val="multilevel"/>
    <w:tmpl w:val="671E6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6" w15:restartNumberingAfterBreak="0">
    <w:nsid w:val="7F011A08"/>
    <w:multiLevelType w:val="multilevel"/>
    <w:tmpl w:val="A1B64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7" w15:restartNumberingAfterBreak="0">
    <w:nsid w:val="7F4B3D1C"/>
    <w:multiLevelType w:val="multilevel"/>
    <w:tmpl w:val="37E0E6B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8" w15:restartNumberingAfterBreak="0">
    <w:nsid w:val="7FE26502"/>
    <w:multiLevelType w:val="multilevel"/>
    <w:tmpl w:val="9E7A31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70454183">
    <w:abstractNumId w:val="249"/>
  </w:num>
  <w:num w:numId="2" w16cid:durableId="499850379">
    <w:abstractNumId w:val="49"/>
  </w:num>
  <w:num w:numId="3" w16cid:durableId="745609513">
    <w:abstractNumId w:val="95"/>
  </w:num>
  <w:num w:numId="4" w16cid:durableId="1128359341">
    <w:abstractNumId w:val="247"/>
  </w:num>
  <w:num w:numId="5" w16cid:durableId="661588889">
    <w:abstractNumId w:val="200"/>
  </w:num>
  <w:num w:numId="6" w16cid:durableId="436406732">
    <w:abstractNumId w:val="79"/>
  </w:num>
  <w:num w:numId="7" w16cid:durableId="1267734506">
    <w:abstractNumId w:val="42"/>
  </w:num>
  <w:num w:numId="8" w16cid:durableId="1641882949">
    <w:abstractNumId w:val="82"/>
  </w:num>
  <w:num w:numId="9" w16cid:durableId="262685732">
    <w:abstractNumId w:val="35"/>
  </w:num>
  <w:num w:numId="10" w16cid:durableId="524172485">
    <w:abstractNumId w:val="199"/>
  </w:num>
  <w:num w:numId="11" w16cid:durableId="1587574155">
    <w:abstractNumId w:val="50"/>
  </w:num>
  <w:num w:numId="12" w16cid:durableId="976566780">
    <w:abstractNumId w:val="58"/>
  </w:num>
  <w:num w:numId="13" w16cid:durableId="1866866875">
    <w:abstractNumId w:val="93"/>
  </w:num>
  <w:num w:numId="14" w16cid:durableId="2086295939">
    <w:abstractNumId w:val="207"/>
  </w:num>
  <w:num w:numId="15" w16cid:durableId="1464035813">
    <w:abstractNumId w:val="102"/>
  </w:num>
  <w:num w:numId="16" w16cid:durableId="907111561">
    <w:abstractNumId w:val="193"/>
  </w:num>
  <w:num w:numId="17" w16cid:durableId="75712502">
    <w:abstractNumId w:val="60"/>
  </w:num>
  <w:num w:numId="18" w16cid:durableId="1456556238">
    <w:abstractNumId w:val="254"/>
  </w:num>
  <w:num w:numId="19" w16cid:durableId="1824076855">
    <w:abstractNumId w:val="204"/>
  </w:num>
  <w:num w:numId="20" w16cid:durableId="2035300639">
    <w:abstractNumId w:val="159"/>
  </w:num>
  <w:num w:numId="21" w16cid:durableId="1740057829">
    <w:abstractNumId w:val="18"/>
  </w:num>
  <w:num w:numId="22" w16cid:durableId="1365671658">
    <w:abstractNumId w:val="27"/>
  </w:num>
  <w:num w:numId="23" w16cid:durableId="165675831">
    <w:abstractNumId w:val="84"/>
  </w:num>
  <w:num w:numId="24" w16cid:durableId="863440469">
    <w:abstractNumId w:val="1"/>
  </w:num>
  <w:num w:numId="25" w16cid:durableId="1179470907">
    <w:abstractNumId w:val="41"/>
  </w:num>
  <w:num w:numId="26" w16cid:durableId="1174104047">
    <w:abstractNumId w:val="80"/>
  </w:num>
  <w:num w:numId="27" w16cid:durableId="515584207">
    <w:abstractNumId w:val="15"/>
  </w:num>
  <w:num w:numId="28" w16cid:durableId="1065371128">
    <w:abstractNumId w:val="210"/>
  </w:num>
  <w:num w:numId="29" w16cid:durableId="501354682">
    <w:abstractNumId w:val="3"/>
  </w:num>
  <w:num w:numId="30" w16cid:durableId="1866821335">
    <w:abstractNumId w:val="214"/>
  </w:num>
  <w:num w:numId="31" w16cid:durableId="570504910">
    <w:abstractNumId w:val="273"/>
  </w:num>
  <w:num w:numId="32" w16cid:durableId="954335439">
    <w:abstractNumId w:val="132"/>
  </w:num>
  <w:num w:numId="33" w16cid:durableId="951321971">
    <w:abstractNumId w:val="73"/>
  </w:num>
  <w:num w:numId="34" w16cid:durableId="1164324829">
    <w:abstractNumId w:val="98"/>
  </w:num>
  <w:num w:numId="35" w16cid:durableId="916012743">
    <w:abstractNumId w:val="245"/>
  </w:num>
  <w:num w:numId="36" w16cid:durableId="1813211517">
    <w:abstractNumId w:val="75"/>
  </w:num>
  <w:num w:numId="37" w16cid:durableId="334964802">
    <w:abstractNumId w:val="120"/>
  </w:num>
  <w:num w:numId="38" w16cid:durableId="1801537924">
    <w:abstractNumId w:val="67"/>
  </w:num>
  <w:num w:numId="39" w16cid:durableId="2040231500">
    <w:abstractNumId w:val="14"/>
  </w:num>
  <w:num w:numId="40" w16cid:durableId="991182511">
    <w:abstractNumId w:val="259"/>
  </w:num>
  <w:num w:numId="41" w16cid:durableId="205945998">
    <w:abstractNumId w:val="253"/>
  </w:num>
  <w:num w:numId="42" w16cid:durableId="42291870">
    <w:abstractNumId w:val="100"/>
  </w:num>
  <w:num w:numId="43" w16cid:durableId="1375304256">
    <w:abstractNumId w:val="103"/>
  </w:num>
  <w:num w:numId="44" w16cid:durableId="2029334420">
    <w:abstractNumId w:val="127"/>
  </w:num>
  <w:num w:numId="45" w16cid:durableId="185363203">
    <w:abstractNumId w:val="275"/>
  </w:num>
  <w:num w:numId="46" w16cid:durableId="200944974">
    <w:abstractNumId w:val="64"/>
  </w:num>
  <w:num w:numId="47" w16cid:durableId="359162964">
    <w:abstractNumId w:val="154"/>
  </w:num>
  <w:num w:numId="48" w16cid:durableId="1076897229">
    <w:abstractNumId w:val="101"/>
  </w:num>
  <w:num w:numId="49" w16cid:durableId="2122187997">
    <w:abstractNumId w:val="282"/>
  </w:num>
  <w:num w:numId="50" w16cid:durableId="2109882529">
    <w:abstractNumId w:val="109"/>
  </w:num>
  <w:num w:numId="51" w16cid:durableId="1349525010">
    <w:abstractNumId w:val="107"/>
  </w:num>
  <w:num w:numId="52" w16cid:durableId="1991324863">
    <w:abstractNumId w:val="181"/>
  </w:num>
  <w:num w:numId="53" w16cid:durableId="1952399950">
    <w:abstractNumId w:val="142"/>
  </w:num>
  <w:num w:numId="54" w16cid:durableId="1803766744">
    <w:abstractNumId w:val="40"/>
  </w:num>
  <w:num w:numId="55" w16cid:durableId="892429938">
    <w:abstractNumId w:val="201"/>
  </w:num>
  <w:num w:numId="56" w16cid:durableId="1378623977">
    <w:abstractNumId w:val="238"/>
  </w:num>
  <w:num w:numId="57" w16cid:durableId="903300859">
    <w:abstractNumId w:val="66"/>
  </w:num>
  <w:num w:numId="58" w16cid:durableId="81143711">
    <w:abstractNumId w:val="153"/>
  </w:num>
  <w:num w:numId="59" w16cid:durableId="830215914">
    <w:abstractNumId w:val="85"/>
  </w:num>
  <w:num w:numId="60" w16cid:durableId="1776704466">
    <w:abstractNumId w:val="258"/>
  </w:num>
  <w:num w:numId="61" w16cid:durableId="460077216">
    <w:abstractNumId w:val="135"/>
  </w:num>
  <w:num w:numId="62" w16cid:durableId="352196190">
    <w:abstractNumId w:val="62"/>
  </w:num>
  <w:num w:numId="63" w16cid:durableId="1488789485">
    <w:abstractNumId w:val="161"/>
  </w:num>
  <w:num w:numId="64" w16cid:durableId="393895981">
    <w:abstractNumId w:val="262"/>
  </w:num>
  <w:num w:numId="65" w16cid:durableId="905801189">
    <w:abstractNumId w:val="255"/>
  </w:num>
  <w:num w:numId="66" w16cid:durableId="915045388">
    <w:abstractNumId w:val="121"/>
  </w:num>
  <w:num w:numId="67" w16cid:durableId="1469861103">
    <w:abstractNumId w:val="63"/>
  </w:num>
  <w:num w:numId="68" w16cid:durableId="1533688088">
    <w:abstractNumId w:val="112"/>
  </w:num>
  <w:num w:numId="69" w16cid:durableId="1076318165">
    <w:abstractNumId w:val="11"/>
  </w:num>
  <w:num w:numId="70" w16cid:durableId="2094618429">
    <w:abstractNumId w:val="276"/>
  </w:num>
  <w:num w:numId="71" w16cid:durableId="66805465">
    <w:abstractNumId w:val="9"/>
  </w:num>
  <w:num w:numId="72" w16cid:durableId="1590188110">
    <w:abstractNumId w:val="230"/>
  </w:num>
  <w:num w:numId="73" w16cid:durableId="1865903622">
    <w:abstractNumId w:val="268"/>
  </w:num>
  <w:num w:numId="74" w16cid:durableId="1006592752">
    <w:abstractNumId w:val="125"/>
  </w:num>
  <w:num w:numId="75" w16cid:durableId="1186751806">
    <w:abstractNumId w:val="128"/>
  </w:num>
  <w:num w:numId="76" w16cid:durableId="2036804822">
    <w:abstractNumId w:val="118"/>
  </w:num>
  <w:num w:numId="77" w16cid:durableId="910892182">
    <w:abstractNumId w:val="163"/>
  </w:num>
  <w:num w:numId="78" w16cid:durableId="403143653">
    <w:abstractNumId w:val="186"/>
  </w:num>
  <w:num w:numId="79" w16cid:durableId="229075078">
    <w:abstractNumId w:val="212"/>
  </w:num>
  <w:num w:numId="80" w16cid:durableId="544100406">
    <w:abstractNumId w:val="78"/>
  </w:num>
  <w:num w:numId="81" w16cid:durableId="500321117">
    <w:abstractNumId w:val="223"/>
  </w:num>
  <w:num w:numId="82" w16cid:durableId="1754084517">
    <w:abstractNumId w:val="261"/>
  </w:num>
  <w:num w:numId="83" w16cid:durableId="1093086533">
    <w:abstractNumId w:val="248"/>
  </w:num>
  <w:num w:numId="84" w16cid:durableId="2002078218">
    <w:abstractNumId w:val="256"/>
  </w:num>
  <w:num w:numId="85" w16cid:durableId="1746029908">
    <w:abstractNumId w:val="76"/>
  </w:num>
  <w:num w:numId="86" w16cid:durableId="1733767550">
    <w:abstractNumId w:val="180"/>
  </w:num>
  <w:num w:numId="87" w16cid:durableId="397434847">
    <w:abstractNumId w:val="227"/>
  </w:num>
  <w:num w:numId="88" w16cid:durableId="2061854340">
    <w:abstractNumId w:val="133"/>
  </w:num>
  <w:num w:numId="89" w16cid:durableId="1694260486">
    <w:abstractNumId w:val="44"/>
  </w:num>
  <w:num w:numId="90" w16cid:durableId="30149373">
    <w:abstractNumId w:val="266"/>
  </w:num>
  <w:num w:numId="91" w16cid:durableId="1370178081">
    <w:abstractNumId w:val="278"/>
  </w:num>
  <w:num w:numId="92" w16cid:durableId="778766631">
    <w:abstractNumId w:val="74"/>
  </w:num>
  <w:num w:numId="93" w16cid:durableId="1676373177">
    <w:abstractNumId w:val="208"/>
  </w:num>
  <w:num w:numId="94" w16cid:durableId="362706953">
    <w:abstractNumId w:val="158"/>
  </w:num>
  <w:num w:numId="95" w16cid:durableId="1928804889">
    <w:abstractNumId w:val="134"/>
  </w:num>
  <w:num w:numId="96" w16cid:durableId="437943269">
    <w:abstractNumId w:val="8"/>
  </w:num>
  <w:num w:numId="97" w16cid:durableId="1601135099">
    <w:abstractNumId w:val="206"/>
  </w:num>
  <w:num w:numId="98" w16cid:durableId="1255355529">
    <w:abstractNumId w:val="117"/>
  </w:num>
  <w:num w:numId="99" w16cid:durableId="1419400385">
    <w:abstractNumId w:val="55"/>
  </w:num>
  <w:num w:numId="100" w16cid:durableId="402526277">
    <w:abstractNumId w:val="105"/>
  </w:num>
  <w:num w:numId="101" w16cid:durableId="262879346">
    <w:abstractNumId w:val="209"/>
  </w:num>
  <w:num w:numId="102" w16cid:durableId="841506030">
    <w:abstractNumId w:val="131"/>
  </w:num>
  <w:num w:numId="103" w16cid:durableId="1096900561">
    <w:abstractNumId w:val="232"/>
  </w:num>
  <w:num w:numId="104" w16cid:durableId="305168198">
    <w:abstractNumId w:val="123"/>
  </w:num>
  <w:num w:numId="105" w16cid:durableId="550842966">
    <w:abstractNumId w:val="233"/>
  </w:num>
  <w:num w:numId="106" w16cid:durableId="2076472119">
    <w:abstractNumId w:val="188"/>
  </w:num>
  <w:num w:numId="107" w16cid:durableId="600331938">
    <w:abstractNumId w:val="155"/>
  </w:num>
  <w:num w:numId="108" w16cid:durableId="1619412945">
    <w:abstractNumId w:val="145"/>
  </w:num>
  <w:num w:numId="109" w16cid:durableId="71969076">
    <w:abstractNumId w:val="216"/>
  </w:num>
  <w:num w:numId="110" w16cid:durableId="1135217304">
    <w:abstractNumId w:val="241"/>
  </w:num>
  <w:num w:numId="111" w16cid:durableId="1373579521">
    <w:abstractNumId w:val="52"/>
  </w:num>
  <w:num w:numId="112" w16cid:durableId="982613360">
    <w:abstractNumId w:val="157"/>
  </w:num>
  <w:num w:numId="113" w16cid:durableId="1456945421">
    <w:abstractNumId w:val="170"/>
  </w:num>
  <w:num w:numId="114" w16cid:durableId="1446384312">
    <w:abstractNumId w:val="239"/>
  </w:num>
  <w:num w:numId="115" w16cid:durableId="1136951187">
    <w:abstractNumId w:val="150"/>
  </w:num>
  <w:num w:numId="116" w16cid:durableId="1115713590">
    <w:abstractNumId w:val="16"/>
  </w:num>
  <w:num w:numId="117" w16cid:durableId="768160427">
    <w:abstractNumId w:val="38"/>
  </w:num>
  <w:num w:numId="118" w16cid:durableId="1926648008">
    <w:abstractNumId w:val="17"/>
  </w:num>
  <w:num w:numId="119" w16cid:durableId="202139526">
    <w:abstractNumId w:val="164"/>
  </w:num>
  <w:num w:numId="120" w16cid:durableId="1269585506">
    <w:abstractNumId w:val="147"/>
  </w:num>
  <w:num w:numId="121" w16cid:durableId="593904591">
    <w:abstractNumId w:val="0"/>
  </w:num>
  <w:num w:numId="122" w16cid:durableId="218131453">
    <w:abstractNumId w:val="30"/>
  </w:num>
  <w:num w:numId="123" w16cid:durableId="1462068040">
    <w:abstractNumId w:val="47"/>
  </w:num>
  <w:num w:numId="124" w16cid:durableId="893395518">
    <w:abstractNumId w:val="285"/>
  </w:num>
  <w:num w:numId="125" w16cid:durableId="295334401">
    <w:abstractNumId w:val="187"/>
  </w:num>
  <w:num w:numId="126" w16cid:durableId="1026178281">
    <w:abstractNumId w:val="172"/>
  </w:num>
  <w:num w:numId="127" w16cid:durableId="2114783735">
    <w:abstractNumId w:val="10"/>
  </w:num>
  <w:num w:numId="128" w16cid:durableId="56175708">
    <w:abstractNumId w:val="56"/>
  </w:num>
  <w:num w:numId="129" w16cid:durableId="1787965442">
    <w:abstractNumId w:val="264"/>
  </w:num>
  <w:num w:numId="130" w16cid:durableId="1574120483">
    <w:abstractNumId w:val="287"/>
  </w:num>
  <w:num w:numId="131" w16cid:durableId="899363341">
    <w:abstractNumId w:val="235"/>
  </w:num>
  <w:num w:numId="132" w16cid:durableId="927466013">
    <w:abstractNumId w:val="202"/>
  </w:num>
  <w:num w:numId="133" w16cid:durableId="531961952">
    <w:abstractNumId w:val="138"/>
  </w:num>
  <w:num w:numId="134" w16cid:durableId="1000427896">
    <w:abstractNumId w:val="228"/>
  </w:num>
  <w:num w:numId="135" w16cid:durableId="1985886871">
    <w:abstractNumId w:val="97"/>
  </w:num>
  <w:num w:numId="136" w16cid:durableId="671026852">
    <w:abstractNumId w:val="240"/>
  </w:num>
  <w:num w:numId="137" w16cid:durableId="132143">
    <w:abstractNumId w:val="242"/>
  </w:num>
  <w:num w:numId="138" w16cid:durableId="279922013">
    <w:abstractNumId w:val="92"/>
  </w:num>
  <w:num w:numId="139" w16cid:durableId="41172856">
    <w:abstractNumId w:val="137"/>
  </w:num>
  <w:num w:numId="140" w16cid:durableId="133716710">
    <w:abstractNumId w:val="90"/>
  </w:num>
  <w:num w:numId="141" w16cid:durableId="1787043133">
    <w:abstractNumId w:val="270"/>
  </w:num>
  <w:num w:numId="142" w16cid:durableId="249631145">
    <w:abstractNumId w:val="182"/>
  </w:num>
  <w:num w:numId="143" w16cid:durableId="2111271820">
    <w:abstractNumId w:val="139"/>
  </w:num>
  <w:num w:numId="144" w16cid:durableId="510488111">
    <w:abstractNumId w:val="39"/>
  </w:num>
  <w:num w:numId="145" w16cid:durableId="1243680680">
    <w:abstractNumId w:val="192"/>
  </w:num>
  <w:num w:numId="146" w16cid:durableId="1103452652">
    <w:abstractNumId w:val="156"/>
  </w:num>
  <w:num w:numId="147" w16cid:durableId="1809400475">
    <w:abstractNumId w:val="265"/>
  </w:num>
  <w:num w:numId="148" w16cid:durableId="196048983">
    <w:abstractNumId w:val="274"/>
  </w:num>
  <w:num w:numId="149" w16cid:durableId="1016347191">
    <w:abstractNumId w:val="252"/>
  </w:num>
  <w:num w:numId="150" w16cid:durableId="50883819">
    <w:abstractNumId w:val="22"/>
  </w:num>
  <w:num w:numId="151" w16cid:durableId="127280587">
    <w:abstractNumId w:val="178"/>
  </w:num>
  <w:num w:numId="152" w16cid:durableId="101414050">
    <w:abstractNumId w:val="225"/>
  </w:num>
  <w:num w:numId="153" w16cid:durableId="485977564">
    <w:abstractNumId w:val="115"/>
  </w:num>
  <w:num w:numId="154" w16cid:durableId="535118169">
    <w:abstractNumId w:val="189"/>
  </w:num>
  <w:num w:numId="155" w16cid:durableId="1069111670">
    <w:abstractNumId w:val="141"/>
  </w:num>
  <w:num w:numId="156" w16cid:durableId="39595097">
    <w:abstractNumId w:val="126"/>
  </w:num>
  <w:num w:numId="157" w16cid:durableId="1008555364">
    <w:abstractNumId w:val="19"/>
  </w:num>
  <w:num w:numId="158" w16cid:durableId="118425015">
    <w:abstractNumId w:val="68"/>
  </w:num>
  <w:num w:numId="159" w16cid:durableId="864056452">
    <w:abstractNumId w:val="269"/>
  </w:num>
  <w:num w:numId="160" w16cid:durableId="1927299669">
    <w:abstractNumId w:val="215"/>
  </w:num>
  <w:num w:numId="161" w16cid:durableId="911934495">
    <w:abstractNumId w:val="286"/>
  </w:num>
  <w:num w:numId="162" w16cid:durableId="863060962">
    <w:abstractNumId w:val="177"/>
  </w:num>
  <w:num w:numId="163" w16cid:durableId="343941300">
    <w:abstractNumId w:val="12"/>
  </w:num>
  <w:num w:numId="164" w16cid:durableId="712967637">
    <w:abstractNumId w:val="224"/>
  </w:num>
  <w:num w:numId="165" w16cid:durableId="865488336">
    <w:abstractNumId w:val="231"/>
  </w:num>
  <w:num w:numId="166" w16cid:durableId="1258175355">
    <w:abstractNumId w:val="237"/>
  </w:num>
  <w:num w:numId="167" w16cid:durableId="2046711239">
    <w:abstractNumId w:val="57"/>
  </w:num>
  <w:num w:numId="168" w16cid:durableId="1829520345">
    <w:abstractNumId w:val="260"/>
  </w:num>
  <w:num w:numId="169" w16cid:durableId="1289312617">
    <w:abstractNumId w:val="34"/>
  </w:num>
  <w:num w:numId="170" w16cid:durableId="143157494">
    <w:abstractNumId w:val="229"/>
  </w:num>
  <w:num w:numId="171" w16cid:durableId="1329671746">
    <w:abstractNumId w:val="284"/>
  </w:num>
  <w:num w:numId="172" w16cid:durableId="193616437">
    <w:abstractNumId w:val="185"/>
  </w:num>
  <w:num w:numId="173" w16cid:durableId="882600590">
    <w:abstractNumId w:val="122"/>
  </w:num>
  <w:num w:numId="174" w16cid:durableId="127482919">
    <w:abstractNumId w:val="24"/>
  </w:num>
  <w:num w:numId="175" w16cid:durableId="1009018373">
    <w:abstractNumId w:val="246"/>
  </w:num>
  <w:num w:numId="176" w16cid:durableId="1773237233">
    <w:abstractNumId w:val="20"/>
  </w:num>
  <w:num w:numId="177" w16cid:durableId="482739542">
    <w:abstractNumId w:val="106"/>
  </w:num>
  <w:num w:numId="178" w16cid:durableId="168445129">
    <w:abstractNumId w:val="205"/>
  </w:num>
  <w:num w:numId="179" w16cid:durableId="1695379990">
    <w:abstractNumId w:val="71"/>
  </w:num>
  <w:num w:numId="180" w16cid:durableId="1539317539">
    <w:abstractNumId w:val="7"/>
  </w:num>
  <w:num w:numId="181" w16cid:durableId="918365077">
    <w:abstractNumId w:val="83"/>
  </w:num>
  <w:num w:numId="182" w16cid:durableId="1128746723">
    <w:abstractNumId w:val="162"/>
  </w:num>
  <w:num w:numId="183" w16cid:durableId="1622568778">
    <w:abstractNumId w:val="91"/>
  </w:num>
  <w:num w:numId="184" w16cid:durableId="1973751559">
    <w:abstractNumId w:val="236"/>
  </w:num>
  <w:num w:numId="185" w16cid:durableId="896742453">
    <w:abstractNumId w:val="143"/>
  </w:num>
  <w:num w:numId="186" w16cid:durableId="172767427">
    <w:abstractNumId w:val="32"/>
  </w:num>
  <w:num w:numId="187" w16cid:durableId="1059749276">
    <w:abstractNumId w:val="211"/>
  </w:num>
  <w:num w:numId="188" w16cid:durableId="1002583507">
    <w:abstractNumId w:val="69"/>
  </w:num>
  <w:num w:numId="189" w16cid:durableId="1266035719">
    <w:abstractNumId w:val="96"/>
  </w:num>
  <w:num w:numId="190" w16cid:durableId="1549296279">
    <w:abstractNumId w:val="130"/>
  </w:num>
  <w:num w:numId="191" w16cid:durableId="1167096356">
    <w:abstractNumId w:val="43"/>
  </w:num>
  <w:num w:numId="192" w16cid:durableId="1894198048">
    <w:abstractNumId w:val="5"/>
  </w:num>
  <w:num w:numId="193" w16cid:durableId="808061031">
    <w:abstractNumId w:val="54"/>
  </w:num>
  <w:num w:numId="194" w16cid:durableId="1059982129">
    <w:abstractNumId w:val="6"/>
  </w:num>
  <w:num w:numId="195" w16cid:durableId="1194423087">
    <w:abstractNumId w:val="31"/>
  </w:num>
  <w:num w:numId="196" w16cid:durableId="1291938558">
    <w:abstractNumId w:val="113"/>
  </w:num>
  <w:num w:numId="197" w16cid:durableId="1161656591">
    <w:abstractNumId w:val="198"/>
  </w:num>
  <w:num w:numId="198" w16cid:durableId="125926887">
    <w:abstractNumId w:val="194"/>
  </w:num>
  <w:num w:numId="199" w16cid:durableId="1713338404">
    <w:abstractNumId w:val="166"/>
  </w:num>
  <w:num w:numId="200" w16cid:durableId="1263420387">
    <w:abstractNumId w:val="144"/>
  </w:num>
  <w:num w:numId="201" w16cid:durableId="387071170">
    <w:abstractNumId w:val="48"/>
  </w:num>
  <w:num w:numId="202" w16cid:durableId="223563704">
    <w:abstractNumId w:val="59"/>
  </w:num>
  <w:num w:numId="203" w16cid:durableId="491990133">
    <w:abstractNumId w:val="283"/>
  </w:num>
  <w:num w:numId="204" w16cid:durableId="1593079938">
    <w:abstractNumId w:val="168"/>
  </w:num>
  <w:num w:numId="205" w16cid:durableId="454493218">
    <w:abstractNumId w:val="203"/>
  </w:num>
  <w:num w:numId="206" w16cid:durableId="446896288">
    <w:abstractNumId w:val="119"/>
  </w:num>
  <w:num w:numId="207" w16cid:durableId="1681423862">
    <w:abstractNumId w:val="89"/>
  </w:num>
  <w:num w:numId="208" w16cid:durableId="892279273">
    <w:abstractNumId w:val="45"/>
  </w:num>
  <w:num w:numId="209" w16cid:durableId="1476217359">
    <w:abstractNumId w:val="77"/>
  </w:num>
  <w:num w:numId="210" w16cid:durableId="1501850223">
    <w:abstractNumId w:val="191"/>
  </w:num>
  <w:num w:numId="211" w16cid:durableId="768743068">
    <w:abstractNumId w:val="263"/>
  </w:num>
  <w:num w:numId="212" w16cid:durableId="2082558403">
    <w:abstractNumId w:val="25"/>
  </w:num>
  <w:num w:numId="213" w16cid:durableId="553464491">
    <w:abstractNumId w:val="81"/>
  </w:num>
  <w:num w:numId="214" w16cid:durableId="720322573">
    <w:abstractNumId w:val="37"/>
  </w:num>
  <w:num w:numId="215" w16cid:durableId="462776822">
    <w:abstractNumId w:val="243"/>
  </w:num>
  <w:num w:numId="216" w16cid:durableId="849568478">
    <w:abstractNumId w:val="196"/>
  </w:num>
  <w:num w:numId="217" w16cid:durableId="1736317816">
    <w:abstractNumId w:val="116"/>
  </w:num>
  <w:num w:numId="218" w16cid:durableId="1421878384">
    <w:abstractNumId w:val="267"/>
  </w:num>
  <w:num w:numId="219" w16cid:durableId="641498881">
    <w:abstractNumId w:val="220"/>
  </w:num>
  <w:num w:numId="220" w16cid:durableId="1223979190">
    <w:abstractNumId w:val="29"/>
  </w:num>
  <w:num w:numId="221" w16cid:durableId="1788237850">
    <w:abstractNumId w:val="146"/>
  </w:num>
  <w:num w:numId="222" w16cid:durableId="1839536344">
    <w:abstractNumId w:val="46"/>
  </w:num>
  <w:num w:numId="223" w16cid:durableId="1107195857">
    <w:abstractNumId w:val="165"/>
  </w:num>
  <w:num w:numId="224" w16cid:durableId="912355152">
    <w:abstractNumId w:val="218"/>
  </w:num>
  <w:num w:numId="225" w16cid:durableId="986670459">
    <w:abstractNumId w:val="28"/>
  </w:num>
  <w:num w:numId="226" w16cid:durableId="1551922606">
    <w:abstractNumId w:val="217"/>
  </w:num>
  <w:num w:numId="227" w16cid:durableId="1459030738">
    <w:abstractNumId w:val="221"/>
  </w:num>
  <w:num w:numId="228" w16cid:durableId="996610458">
    <w:abstractNumId w:val="167"/>
  </w:num>
  <w:num w:numId="229" w16cid:durableId="1130051979">
    <w:abstractNumId w:val="222"/>
  </w:num>
  <w:num w:numId="230" w16cid:durableId="946811965">
    <w:abstractNumId w:val="190"/>
  </w:num>
  <w:num w:numId="231" w16cid:durableId="917330088">
    <w:abstractNumId w:val="148"/>
  </w:num>
  <w:num w:numId="232" w16cid:durableId="1330984898">
    <w:abstractNumId w:val="140"/>
  </w:num>
  <w:num w:numId="233" w16cid:durableId="495849219">
    <w:abstractNumId w:val="169"/>
  </w:num>
  <w:num w:numId="234" w16cid:durableId="1385182516">
    <w:abstractNumId w:val="26"/>
  </w:num>
  <w:num w:numId="235" w16cid:durableId="856773942">
    <w:abstractNumId w:val="176"/>
  </w:num>
  <w:num w:numId="236" w16cid:durableId="1767538123">
    <w:abstractNumId w:val="124"/>
  </w:num>
  <w:num w:numId="237" w16cid:durableId="712464801">
    <w:abstractNumId w:val="99"/>
  </w:num>
  <w:num w:numId="238" w16cid:durableId="1628704449">
    <w:abstractNumId w:val="136"/>
  </w:num>
  <w:num w:numId="239" w16cid:durableId="1937052908">
    <w:abstractNumId w:val="152"/>
  </w:num>
  <w:num w:numId="240" w16cid:durableId="1221206040">
    <w:abstractNumId w:val="183"/>
  </w:num>
  <w:num w:numId="241" w16cid:durableId="598292438">
    <w:abstractNumId w:val="288"/>
  </w:num>
  <w:num w:numId="242" w16cid:durableId="1292663102">
    <w:abstractNumId w:val="151"/>
  </w:num>
  <w:num w:numId="243" w16cid:durableId="1293368025">
    <w:abstractNumId w:val="13"/>
  </w:num>
  <w:num w:numId="244" w16cid:durableId="531723916">
    <w:abstractNumId w:val="160"/>
  </w:num>
  <w:num w:numId="245" w16cid:durableId="1706131237">
    <w:abstractNumId w:val="195"/>
  </w:num>
  <w:num w:numId="246" w16cid:durableId="1775056178">
    <w:abstractNumId w:val="279"/>
  </w:num>
  <w:num w:numId="247" w16cid:durableId="1318145978">
    <w:abstractNumId w:val="21"/>
  </w:num>
  <w:num w:numId="248" w16cid:durableId="213394942">
    <w:abstractNumId w:val="179"/>
  </w:num>
  <w:num w:numId="249" w16cid:durableId="1511260703">
    <w:abstractNumId w:val="129"/>
  </w:num>
  <w:num w:numId="250" w16cid:durableId="1553074887">
    <w:abstractNumId w:val="53"/>
  </w:num>
  <w:num w:numId="251" w16cid:durableId="1673802365">
    <w:abstractNumId w:val="72"/>
  </w:num>
  <w:num w:numId="252" w16cid:durableId="2098088892">
    <w:abstractNumId w:val="61"/>
  </w:num>
  <w:num w:numId="253" w16cid:durableId="1462109903">
    <w:abstractNumId w:val="94"/>
  </w:num>
  <w:num w:numId="254" w16cid:durableId="1987734321">
    <w:abstractNumId w:val="257"/>
  </w:num>
  <w:num w:numId="255" w16cid:durableId="1224095660">
    <w:abstractNumId w:val="23"/>
  </w:num>
  <w:num w:numId="256" w16cid:durableId="223876521">
    <w:abstractNumId w:val="281"/>
  </w:num>
  <w:num w:numId="257" w16cid:durableId="81688876">
    <w:abstractNumId w:val="114"/>
  </w:num>
  <w:num w:numId="258" w16cid:durableId="409693762">
    <w:abstractNumId w:val="184"/>
  </w:num>
  <w:num w:numId="259" w16cid:durableId="1158351171">
    <w:abstractNumId w:val="70"/>
  </w:num>
  <w:num w:numId="260" w16cid:durableId="599214725">
    <w:abstractNumId w:val="250"/>
  </w:num>
  <w:num w:numId="261" w16cid:durableId="2083945481">
    <w:abstractNumId w:val="2"/>
  </w:num>
  <w:num w:numId="262" w16cid:durableId="1790969127">
    <w:abstractNumId w:val="86"/>
  </w:num>
  <w:num w:numId="263" w16cid:durableId="1055280752">
    <w:abstractNumId w:val="219"/>
  </w:num>
  <w:num w:numId="264" w16cid:durableId="1252156374">
    <w:abstractNumId w:val="197"/>
  </w:num>
  <w:num w:numId="265" w16cid:durableId="1744445506">
    <w:abstractNumId w:val="171"/>
  </w:num>
  <w:num w:numId="266" w16cid:durableId="1745183144">
    <w:abstractNumId w:val="88"/>
  </w:num>
  <w:num w:numId="267" w16cid:durableId="950551177">
    <w:abstractNumId w:val="104"/>
  </w:num>
  <w:num w:numId="268" w16cid:durableId="775103907">
    <w:abstractNumId w:val="111"/>
  </w:num>
  <w:num w:numId="269" w16cid:durableId="563561735">
    <w:abstractNumId w:val="65"/>
  </w:num>
  <w:num w:numId="270" w16cid:durableId="960263150">
    <w:abstractNumId w:val="174"/>
  </w:num>
  <w:num w:numId="271" w16cid:durableId="440880952">
    <w:abstractNumId w:val="149"/>
  </w:num>
  <w:num w:numId="272" w16cid:durableId="101148871">
    <w:abstractNumId w:val="251"/>
  </w:num>
  <w:num w:numId="273" w16cid:durableId="1320573700">
    <w:abstractNumId w:val="272"/>
  </w:num>
  <w:num w:numId="274" w16cid:durableId="1693070234">
    <w:abstractNumId w:val="244"/>
  </w:num>
  <w:num w:numId="275" w16cid:durableId="63651223">
    <w:abstractNumId w:val="234"/>
  </w:num>
  <w:num w:numId="276" w16cid:durableId="2048408455">
    <w:abstractNumId w:val="277"/>
  </w:num>
  <w:num w:numId="277" w16cid:durableId="99958106">
    <w:abstractNumId w:val="280"/>
  </w:num>
  <w:num w:numId="278" w16cid:durableId="1679693703">
    <w:abstractNumId w:val="213"/>
  </w:num>
  <w:num w:numId="279" w16cid:durableId="1641424297">
    <w:abstractNumId w:val="173"/>
  </w:num>
  <w:num w:numId="280" w16cid:durableId="857742081">
    <w:abstractNumId w:val="33"/>
  </w:num>
  <w:num w:numId="281" w16cid:durableId="509487468">
    <w:abstractNumId w:val="108"/>
  </w:num>
  <w:num w:numId="282" w16cid:durableId="250161465">
    <w:abstractNumId w:val="4"/>
  </w:num>
  <w:num w:numId="283" w16cid:durableId="1449163148">
    <w:abstractNumId w:val="51"/>
  </w:num>
  <w:num w:numId="284" w16cid:durableId="155345088">
    <w:abstractNumId w:val="175"/>
  </w:num>
  <w:num w:numId="285" w16cid:durableId="311451488">
    <w:abstractNumId w:val="226"/>
  </w:num>
  <w:num w:numId="286" w16cid:durableId="371078463">
    <w:abstractNumId w:val="110"/>
  </w:num>
  <w:num w:numId="287" w16cid:durableId="1417552269">
    <w:abstractNumId w:val="271"/>
  </w:num>
  <w:num w:numId="288" w16cid:durableId="401097780">
    <w:abstractNumId w:val="36"/>
  </w:num>
  <w:num w:numId="289" w16cid:durableId="45416637">
    <w:abstractNumId w:val="8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SyNDc1MzYxMzK2MDRV0lEKTi0uzszPAykwqgUAmewE8CwAAAA="/>
  </w:docVars>
  <w:rsids>
    <w:rsidRoot w:val="00A570E3"/>
    <w:rsid w:val="00012A09"/>
    <w:rsid w:val="00153654"/>
    <w:rsid w:val="00183513"/>
    <w:rsid w:val="001D7308"/>
    <w:rsid w:val="00247660"/>
    <w:rsid w:val="00302027"/>
    <w:rsid w:val="004162A5"/>
    <w:rsid w:val="004D4266"/>
    <w:rsid w:val="00775A31"/>
    <w:rsid w:val="007B4386"/>
    <w:rsid w:val="009B38C8"/>
    <w:rsid w:val="009C1525"/>
    <w:rsid w:val="00A14B7A"/>
    <w:rsid w:val="00A570E3"/>
    <w:rsid w:val="00A61200"/>
    <w:rsid w:val="00A94D52"/>
    <w:rsid w:val="00BC1034"/>
    <w:rsid w:val="00C202AB"/>
    <w:rsid w:val="00C20588"/>
    <w:rsid w:val="00C84D46"/>
    <w:rsid w:val="00CE5140"/>
    <w:rsid w:val="00EE4B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BB9603C"/>
  <w15:chartTrackingRefBased/>
  <w15:docId w15:val="{8AEFF09E-65A6-4759-856D-C9D2B63A9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70E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70E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570E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570E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70E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70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70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70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70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70E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70E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570E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570E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70E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70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70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70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70E3"/>
    <w:rPr>
      <w:rFonts w:eastAsiaTheme="majorEastAsia" w:cstheme="majorBidi"/>
      <w:color w:val="272727" w:themeColor="text1" w:themeTint="D8"/>
    </w:rPr>
  </w:style>
  <w:style w:type="paragraph" w:styleId="Title">
    <w:name w:val="Title"/>
    <w:basedOn w:val="Normal"/>
    <w:next w:val="Normal"/>
    <w:link w:val="TitleChar"/>
    <w:uiPriority w:val="10"/>
    <w:qFormat/>
    <w:rsid w:val="00A570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70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70E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70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70E3"/>
    <w:pPr>
      <w:spacing w:before="160"/>
      <w:jc w:val="center"/>
    </w:pPr>
    <w:rPr>
      <w:i/>
      <w:iCs/>
      <w:color w:val="404040" w:themeColor="text1" w:themeTint="BF"/>
    </w:rPr>
  </w:style>
  <w:style w:type="character" w:customStyle="1" w:styleId="QuoteChar">
    <w:name w:val="Quote Char"/>
    <w:basedOn w:val="DefaultParagraphFont"/>
    <w:link w:val="Quote"/>
    <w:uiPriority w:val="29"/>
    <w:rsid w:val="00A570E3"/>
    <w:rPr>
      <w:i/>
      <w:iCs/>
      <w:color w:val="404040" w:themeColor="text1" w:themeTint="BF"/>
    </w:rPr>
  </w:style>
  <w:style w:type="paragraph" w:styleId="ListParagraph">
    <w:name w:val="List Paragraph"/>
    <w:basedOn w:val="Normal"/>
    <w:uiPriority w:val="34"/>
    <w:qFormat/>
    <w:rsid w:val="00A570E3"/>
    <w:pPr>
      <w:ind w:left="720"/>
      <w:contextualSpacing/>
    </w:pPr>
  </w:style>
  <w:style w:type="character" w:styleId="IntenseEmphasis">
    <w:name w:val="Intense Emphasis"/>
    <w:basedOn w:val="DefaultParagraphFont"/>
    <w:uiPriority w:val="21"/>
    <w:qFormat/>
    <w:rsid w:val="00A570E3"/>
    <w:rPr>
      <w:i/>
      <w:iCs/>
      <w:color w:val="0F4761" w:themeColor="accent1" w:themeShade="BF"/>
    </w:rPr>
  </w:style>
  <w:style w:type="paragraph" w:styleId="IntenseQuote">
    <w:name w:val="Intense Quote"/>
    <w:basedOn w:val="Normal"/>
    <w:next w:val="Normal"/>
    <w:link w:val="IntenseQuoteChar"/>
    <w:uiPriority w:val="30"/>
    <w:qFormat/>
    <w:rsid w:val="00A570E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70E3"/>
    <w:rPr>
      <w:i/>
      <w:iCs/>
      <w:color w:val="0F4761" w:themeColor="accent1" w:themeShade="BF"/>
    </w:rPr>
  </w:style>
  <w:style w:type="character" w:styleId="IntenseReference">
    <w:name w:val="Intense Reference"/>
    <w:basedOn w:val="DefaultParagraphFont"/>
    <w:uiPriority w:val="32"/>
    <w:qFormat/>
    <w:rsid w:val="00A570E3"/>
    <w:rPr>
      <w:b/>
      <w:bCs/>
      <w:smallCaps/>
      <w:color w:val="0F4761" w:themeColor="accent1" w:themeShade="BF"/>
      <w:spacing w:val="5"/>
    </w:rPr>
  </w:style>
  <w:style w:type="character" w:styleId="Strong">
    <w:name w:val="Strong"/>
    <w:basedOn w:val="DefaultParagraphFont"/>
    <w:uiPriority w:val="22"/>
    <w:qFormat/>
    <w:rsid w:val="00A570E3"/>
    <w:rPr>
      <w:b/>
      <w:bCs/>
    </w:rPr>
  </w:style>
  <w:style w:type="paragraph" w:styleId="NormalWeb">
    <w:name w:val="Normal (Web)"/>
    <w:basedOn w:val="Normal"/>
    <w:uiPriority w:val="99"/>
    <w:semiHidden/>
    <w:unhideWhenUsed/>
    <w:rsid w:val="00A570E3"/>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katex">
    <w:name w:val="katex"/>
    <w:basedOn w:val="DefaultParagraphFont"/>
    <w:rsid w:val="00A570E3"/>
  </w:style>
  <w:style w:type="character" w:styleId="Emphasis">
    <w:name w:val="Emphasis"/>
    <w:basedOn w:val="DefaultParagraphFont"/>
    <w:uiPriority w:val="20"/>
    <w:qFormat/>
    <w:rsid w:val="00302027"/>
    <w:rPr>
      <w:i/>
      <w:iCs/>
    </w:rPr>
  </w:style>
  <w:style w:type="character" w:styleId="Hyperlink">
    <w:name w:val="Hyperlink"/>
    <w:basedOn w:val="DefaultParagraphFont"/>
    <w:uiPriority w:val="99"/>
    <w:semiHidden/>
    <w:unhideWhenUsed/>
    <w:rsid w:val="0030202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73103">
      <w:bodyDiv w:val="1"/>
      <w:marLeft w:val="0"/>
      <w:marRight w:val="0"/>
      <w:marTop w:val="0"/>
      <w:marBottom w:val="0"/>
      <w:divBdr>
        <w:top w:val="none" w:sz="0" w:space="0" w:color="auto"/>
        <w:left w:val="none" w:sz="0" w:space="0" w:color="auto"/>
        <w:bottom w:val="none" w:sz="0" w:space="0" w:color="auto"/>
        <w:right w:val="none" w:sz="0" w:space="0" w:color="auto"/>
      </w:divBdr>
    </w:div>
    <w:div w:id="29377492">
      <w:bodyDiv w:val="1"/>
      <w:marLeft w:val="0"/>
      <w:marRight w:val="0"/>
      <w:marTop w:val="0"/>
      <w:marBottom w:val="0"/>
      <w:divBdr>
        <w:top w:val="none" w:sz="0" w:space="0" w:color="auto"/>
        <w:left w:val="none" w:sz="0" w:space="0" w:color="auto"/>
        <w:bottom w:val="none" w:sz="0" w:space="0" w:color="auto"/>
        <w:right w:val="none" w:sz="0" w:space="0" w:color="auto"/>
      </w:divBdr>
    </w:div>
    <w:div w:id="77488594">
      <w:bodyDiv w:val="1"/>
      <w:marLeft w:val="0"/>
      <w:marRight w:val="0"/>
      <w:marTop w:val="0"/>
      <w:marBottom w:val="0"/>
      <w:divBdr>
        <w:top w:val="none" w:sz="0" w:space="0" w:color="auto"/>
        <w:left w:val="none" w:sz="0" w:space="0" w:color="auto"/>
        <w:bottom w:val="none" w:sz="0" w:space="0" w:color="auto"/>
        <w:right w:val="none" w:sz="0" w:space="0" w:color="auto"/>
      </w:divBdr>
    </w:div>
    <w:div w:id="127938457">
      <w:bodyDiv w:val="1"/>
      <w:marLeft w:val="0"/>
      <w:marRight w:val="0"/>
      <w:marTop w:val="0"/>
      <w:marBottom w:val="0"/>
      <w:divBdr>
        <w:top w:val="none" w:sz="0" w:space="0" w:color="auto"/>
        <w:left w:val="none" w:sz="0" w:space="0" w:color="auto"/>
        <w:bottom w:val="none" w:sz="0" w:space="0" w:color="auto"/>
        <w:right w:val="none" w:sz="0" w:space="0" w:color="auto"/>
      </w:divBdr>
    </w:div>
    <w:div w:id="331683181">
      <w:bodyDiv w:val="1"/>
      <w:marLeft w:val="0"/>
      <w:marRight w:val="0"/>
      <w:marTop w:val="0"/>
      <w:marBottom w:val="0"/>
      <w:divBdr>
        <w:top w:val="none" w:sz="0" w:space="0" w:color="auto"/>
        <w:left w:val="none" w:sz="0" w:space="0" w:color="auto"/>
        <w:bottom w:val="none" w:sz="0" w:space="0" w:color="auto"/>
        <w:right w:val="none" w:sz="0" w:space="0" w:color="auto"/>
      </w:divBdr>
    </w:div>
    <w:div w:id="370229317">
      <w:bodyDiv w:val="1"/>
      <w:marLeft w:val="0"/>
      <w:marRight w:val="0"/>
      <w:marTop w:val="0"/>
      <w:marBottom w:val="0"/>
      <w:divBdr>
        <w:top w:val="none" w:sz="0" w:space="0" w:color="auto"/>
        <w:left w:val="none" w:sz="0" w:space="0" w:color="auto"/>
        <w:bottom w:val="none" w:sz="0" w:space="0" w:color="auto"/>
        <w:right w:val="none" w:sz="0" w:space="0" w:color="auto"/>
      </w:divBdr>
    </w:div>
    <w:div w:id="412629905">
      <w:bodyDiv w:val="1"/>
      <w:marLeft w:val="0"/>
      <w:marRight w:val="0"/>
      <w:marTop w:val="0"/>
      <w:marBottom w:val="0"/>
      <w:divBdr>
        <w:top w:val="none" w:sz="0" w:space="0" w:color="auto"/>
        <w:left w:val="none" w:sz="0" w:space="0" w:color="auto"/>
        <w:bottom w:val="none" w:sz="0" w:space="0" w:color="auto"/>
        <w:right w:val="none" w:sz="0" w:space="0" w:color="auto"/>
      </w:divBdr>
    </w:div>
    <w:div w:id="432094207">
      <w:bodyDiv w:val="1"/>
      <w:marLeft w:val="0"/>
      <w:marRight w:val="0"/>
      <w:marTop w:val="0"/>
      <w:marBottom w:val="0"/>
      <w:divBdr>
        <w:top w:val="none" w:sz="0" w:space="0" w:color="auto"/>
        <w:left w:val="none" w:sz="0" w:space="0" w:color="auto"/>
        <w:bottom w:val="none" w:sz="0" w:space="0" w:color="auto"/>
        <w:right w:val="none" w:sz="0" w:space="0" w:color="auto"/>
      </w:divBdr>
    </w:div>
    <w:div w:id="478769194">
      <w:bodyDiv w:val="1"/>
      <w:marLeft w:val="0"/>
      <w:marRight w:val="0"/>
      <w:marTop w:val="0"/>
      <w:marBottom w:val="0"/>
      <w:divBdr>
        <w:top w:val="none" w:sz="0" w:space="0" w:color="auto"/>
        <w:left w:val="none" w:sz="0" w:space="0" w:color="auto"/>
        <w:bottom w:val="none" w:sz="0" w:space="0" w:color="auto"/>
        <w:right w:val="none" w:sz="0" w:space="0" w:color="auto"/>
      </w:divBdr>
    </w:div>
    <w:div w:id="562758776">
      <w:bodyDiv w:val="1"/>
      <w:marLeft w:val="0"/>
      <w:marRight w:val="0"/>
      <w:marTop w:val="0"/>
      <w:marBottom w:val="0"/>
      <w:divBdr>
        <w:top w:val="none" w:sz="0" w:space="0" w:color="auto"/>
        <w:left w:val="none" w:sz="0" w:space="0" w:color="auto"/>
        <w:bottom w:val="none" w:sz="0" w:space="0" w:color="auto"/>
        <w:right w:val="none" w:sz="0" w:space="0" w:color="auto"/>
      </w:divBdr>
    </w:div>
    <w:div w:id="577788121">
      <w:bodyDiv w:val="1"/>
      <w:marLeft w:val="0"/>
      <w:marRight w:val="0"/>
      <w:marTop w:val="0"/>
      <w:marBottom w:val="0"/>
      <w:divBdr>
        <w:top w:val="none" w:sz="0" w:space="0" w:color="auto"/>
        <w:left w:val="none" w:sz="0" w:space="0" w:color="auto"/>
        <w:bottom w:val="none" w:sz="0" w:space="0" w:color="auto"/>
        <w:right w:val="none" w:sz="0" w:space="0" w:color="auto"/>
      </w:divBdr>
    </w:div>
    <w:div w:id="584999984">
      <w:bodyDiv w:val="1"/>
      <w:marLeft w:val="0"/>
      <w:marRight w:val="0"/>
      <w:marTop w:val="0"/>
      <w:marBottom w:val="0"/>
      <w:divBdr>
        <w:top w:val="none" w:sz="0" w:space="0" w:color="auto"/>
        <w:left w:val="none" w:sz="0" w:space="0" w:color="auto"/>
        <w:bottom w:val="none" w:sz="0" w:space="0" w:color="auto"/>
        <w:right w:val="none" w:sz="0" w:space="0" w:color="auto"/>
      </w:divBdr>
    </w:div>
    <w:div w:id="692999301">
      <w:bodyDiv w:val="1"/>
      <w:marLeft w:val="0"/>
      <w:marRight w:val="0"/>
      <w:marTop w:val="0"/>
      <w:marBottom w:val="0"/>
      <w:divBdr>
        <w:top w:val="none" w:sz="0" w:space="0" w:color="auto"/>
        <w:left w:val="none" w:sz="0" w:space="0" w:color="auto"/>
        <w:bottom w:val="none" w:sz="0" w:space="0" w:color="auto"/>
        <w:right w:val="none" w:sz="0" w:space="0" w:color="auto"/>
      </w:divBdr>
    </w:div>
    <w:div w:id="784155045">
      <w:bodyDiv w:val="1"/>
      <w:marLeft w:val="0"/>
      <w:marRight w:val="0"/>
      <w:marTop w:val="0"/>
      <w:marBottom w:val="0"/>
      <w:divBdr>
        <w:top w:val="none" w:sz="0" w:space="0" w:color="auto"/>
        <w:left w:val="none" w:sz="0" w:space="0" w:color="auto"/>
        <w:bottom w:val="none" w:sz="0" w:space="0" w:color="auto"/>
        <w:right w:val="none" w:sz="0" w:space="0" w:color="auto"/>
      </w:divBdr>
    </w:div>
    <w:div w:id="836189370">
      <w:bodyDiv w:val="1"/>
      <w:marLeft w:val="0"/>
      <w:marRight w:val="0"/>
      <w:marTop w:val="0"/>
      <w:marBottom w:val="0"/>
      <w:divBdr>
        <w:top w:val="none" w:sz="0" w:space="0" w:color="auto"/>
        <w:left w:val="none" w:sz="0" w:space="0" w:color="auto"/>
        <w:bottom w:val="none" w:sz="0" w:space="0" w:color="auto"/>
        <w:right w:val="none" w:sz="0" w:space="0" w:color="auto"/>
      </w:divBdr>
    </w:div>
    <w:div w:id="890532139">
      <w:bodyDiv w:val="1"/>
      <w:marLeft w:val="0"/>
      <w:marRight w:val="0"/>
      <w:marTop w:val="0"/>
      <w:marBottom w:val="0"/>
      <w:divBdr>
        <w:top w:val="none" w:sz="0" w:space="0" w:color="auto"/>
        <w:left w:val="none" w:sz="0" w:space="0" w:color="auto"/>
        <w:bottom w:val="none" w:sz="0" w:space="0" w:color="auto"/>
        <w:right w:val="none" w:sz="0" w:space="0" w:color="auto"/>
      </w:divBdr>
    </w:div>
    <w:div w:id="973486378">
      <w:bodyDiv w:val="1"/>
      <w:marLeft w:val="0"/>
      <w:marRight w:val="0"/>
      <w:marTop w:val="0"/>
      <w:marBottom w:val="0"/>
      <w:divBdr>
        <w:top w:val="none" w:sz="0" w:space="0" w:color="auto"/>
        <w:left w:val="none" w:sz="0" w:space="0" w:color="auto"/>
        <w:bottom w:val="none" w:sz="0" w:space="0" w:color="auto"/>
        <w:right w:val="none" w:sz="0" w:space="0" w:color="auto"/>
      </w:divBdr>
    </w:div>
    <w:div w:id="1049377806">
      <w:bodyDiv w:val="1"/>
      <w:marLeft w:val="0"/>
      <w:marRight w:val="0"/>
      <w:marTop w:val="0"/>
      <w:marBottom w:val="0"/>
      <w:divBdr>
        <w:top w:val="none" w:sz="0" w:space="0" w:color="auto"/>
        <w:left w:val="none" w:sz="0" w:space="0" w:color="auto"/>
        <w:bottom w:val="none" w:sz="0" w:space="0" w:color="auto"/>
        <w:right w:val="none" w:sz="0" w:space="0" w:color="auto"/>
      </w:divBdr>
    </w:div>
    <w:div w:id="1055347235">
      <w:bodyDiv w:val="1"/>
      <w:marLeft w:val="0"/>
      <w:marRight w:val="0"/>
      <w:marTop w:val="0"/>
      <w:marBottom w:val="0"/>
      <w:divBdr>
        <w:top w:val="none" w:sz="0" w:space="0" w:color="auto"/>
        <w:left w:val="none" w:sz="0" w:space="0" w:color="auto"/>
        <w:bottom w:val="none" w:sz="0" w:space="0" w:color="auto"/>
        <w:right w:val="none" w:sz="0" w:space="0" w:color="auto"/>
      </w:divBdr>
    </w:div>
    <w:div w:id="1060715606">
      <w:bodyDiv w:val="1"/>
      <w:marLeft w:val="0"/>
      <w:marRight w:val="0"/>
      <w:marTop w:val="0"/>
      <w:marBottom w:val="0"/>
      <w:divBdr>
        <w:top w:val="none" w:sz="0" w:space="0" w:color="auto"/>
        <w:left w:val="none" w:sz="0" w:space="0" w:color="auto"/>
        <w:bottom w:val="none" w:sz="0" w:space="0" w:color="auto"/>
        <w:right w:val="none" w:sz="0" w:space="0" w:color="auto"/>
      </w:divBdr>
    </w:div>
    <w:div w:id="1085491634">
      <w:bodyDiv w:val="1"/>
      <w:marLeft w:val="0"/>
      <w:marRight w:val="0"/>
      <w:marTop w:val="0"/>
      <w:marBottom w:val="0"/>
      <w:divBdr>
        <w:top w:val="none" w:sz="0" w:space="0" w:color="auto"/>
        <w:left w:val="none" w:sz="0" w:space="0" w:color="auto"/>
        <w:bottom w:val="none" w:sz="0" w:space="0" w:color="auto"/>
        <w:right w:val="none" w:sz="0" w:space="0" w:color="auto"/>
      </w:divBdr>
    </w:div>
    <w:div w:id="1117603084">
      <w:bodyDiv w:val="1"/>
      <w:marLeft w:val="0"/>
      <w:marRight w:val="0"/>
      <w:marTop w:val="0"/>
      <w:marBottom w:val="0"/>
      <w:divBdr>
        <w:top w:val="none" w:sz="0" w:space="0" w:color="auto"/>
        <w:left w:val="none" w:sz="0" w:space="0" w:color="auto"/>
        <w:bottom w:val="none" w:sz="0" w:space="0" w:color="auto"/>
        <w:right w:val="none" w:sz="0" w:space="0" w:color="auto"/>
      </w:divBdr>
    </w:div>
    <w:div w:id="1131443247">
      <w:bodyDiv w:val="1"/>
      <w:marLeft w:val="0"/>
      <w:marRight w:val="0"/>
      <w:marTop w:val="0"/>
      <w:marBottom w:val="0"/>
      <w:divBdr>
        <w:top w:val="none" w:sz="0" w:space="0" w:color="auto"/>
        <w:left w:val="none" w:sz="0" w:space="0" w:color="auto"/>
        <w:bottom w:val="none" w:sz="0" w:space="0" w:color="auto"/>
        <w:right w:val="none" w:sz="0" w:space="0" w:color="auto"/>
      </w:divBdr>
    </w:div>
    <w:div w:id="1142313987">
      <w:bodyDiv w:val="1"/>
      <w:marLeft w:val="0"/>
      <w:marRight w:val="0"/>
      <w:marTop w:val="0"/>
      <w:marBottom w:val="0"/>
      <w:divBdr>
        <w:top w:val="none" w:sz="0" w:space="0" w:color="auto"/>
        <w:left w:val="none" w:sz="0" w:space="0" w:color="auto"/>
        <w:bottom w:val="none" w:sz="0" w:space="0" w:color="auto"/>
        <w:right w:val="none" w:sz="0" w:space="0" w:color="auto"/>
      </w:divBdr>
    </w:div>
    <w:div w:id="1236552308">
      <w:bodyDiv w:val="1"/>
      <w:marLeft w:val="0"/>
      <w:marRight w:val="0"/>
      <w:marTop w:val="0"/>
      <w:marBottom w:val="0"/>
      <w:divBdr>
        <w:top w:val="none" w:sz="0" w:space="0" w:color="auto"/>
        <w:left w:val="none" w:sz="0" w:space="0" w:color="auto"/>
        <w:bottom w:val="none" w:sz="0" w:space="0" w:color="auto"/>
        <w:right w:val="none" w:sz="0" w:space="0" w:color="auto"/>
      </w:divBdr>
    </w:div>
    <w:div w:id="1371030729">
      <w:bodyDiv w:val="1"/>
      <w:marLeft w:val="0"/>
      <w:marRight w:val="0"/>
      <w:marTop w:val="0"/>
      <w:marBottom w:val="0"/>
      <w:divBdr>
        <w:top w:val="none" w:sz="0" w:space="0" w:color="auto"/>
        <w:left w:val="none" w:sz="0" w:space="0" w:color="auto"/>
        <w:bottom w:val="none" w:sz="0" w:space="0" w:color="auto"/>
        <w:right w:val="none" w:sz="0" w:space="0" w:color="auto"/>
      </w:divBdr>
    </w:div>
    <w:div w:id="1380087038">
      <w:bodyDiv w:val="1"/>
      <w:marLeft w:val="0"/>
      <w:marRight w:val="0"/>
      <w:marTop w:val="0"/>
      <w:marBottom w:val="0"/>
      <w:divBdr>
        <w:top w:val="none" w:sz="0" w:space="0" w:color="auto"/>
        <w:left w:val="none" w:sz="0" w:space="0" w:color="auto"/>
        <w:bottom w:val="none" w:sz="0" w:space="0" w:color="auto"/>
        <w:right w:val="none" w:sz="0" w:space="0" w:color="auto"/>
      </w:divBdr>
    </w:div>
    <w:div w:id="1455250527">
      <w:bodyDiv w:val="1"/>
      <w:marLeft w:val="0"/>
      <w:marRight w:val="0"/>
      <w:marTop w:val="0"/>
      <w:marBottom w:val="0"/>
      <w:divBdr>
        <w:top w:val="none" w:sz="0" w:space="0" w:color="auto"/>
        <w:left w:val="none" w:sz="0" w:space="0" w:color="auto"/>
        <w:bottom w:val="none" w:sz="0" w:space="0" w:color="auto"/>
        <w:right w:val="none" w:sz="0" w:space="0" w:color="auto"/>
      </w:divBdr>
    </w:div>
    <w:div w:id="1554268798">
      <w:bodyDiv w:val="1"/>
      <w:marLeft w:val="0"/>
      <w:marRight w:val="0"/>
      <w:marTop w:val="0"/>
      <w:marBottom w:val="0"/>
      <w:divBdr>
        <w:top w:val="none" w:sz="0" w:space="0" w:color="auto"/>
        <w:left w:val="none" w:sz="0" w:space="0" w:color="auto"/>
        <w:bottom w:val="none" w:sz="0" w:space="0" w:color="auto"/>
        <w:right w:val="none" w:sz="0" w:space="0" w:color="auto"/>
      </w:divBdr>
    </w:div>
    <w:div w:id="1585842304">
      <w:bodyDiv w:val="1"/>
      <w:marLeft w:val="0"/>
      <w:marRight w:val="0"/>
      <w:marTop w:val="0"/>
      <w:marBottom w:val="0"/>
      <w:divBdr>
        <w:top w:val="none" w:sz="0" w:space="0" w:color="auto"/>
        <w:left w:val="none" w:sz="0" w:space="0" w:color="auto"/>
        <w:bottom w:val="none" w:sz="0" w:space="0" w:color="auto"/>
        <w:right w:val="none" w:sz="0" w:space="0" w:color="auto"/>
      </w:divBdr>
    </w:div>
    <w:div w:id="1644042814">
      <w:bodyDiv w:val="1"/>
      <w:marLeft w:val="0"/>
      <w:marRight w:val="0"/>
      <w:marTop w:val="0"/>
      <w:marBottom w:val="0"/>
      <w:divBdr>
        <w:top w:val="none" w:sz="0" w:space="0" w:color="auto"/>
        <w:left w:val="none" w:sz="0" w:space="0" w:color="auto"/>
        <w:bottom w:val="none" w:sz="0" w:space="0" w:color="auto"/>
        <w:right w:val="none" w:sz="0" w:space="0" w:color="auto"/>
      </w:divBdr>
    </w:div>
    <w:div w:id="1652370968">
      <w:bodyDiv w:val="1"/>
      <w:marLeft w:val="0"/>
      <w:marRight w:val="0"/>
      <w:marTop w:val="0"/>
      <w:marBottom w:val="0"/>
      <w:divBdr>
        <w:top w:val="none" w:sz="0" w:space="0" w:color="auto"/>
        <w:left w:val="none" w:sz="0" w:space="0" w:color="auto"/>
        <w:bottom w:val="none" w:sz="0" w:space="0" w:color="auto"/>
        <w:right w:val="none" w:sz="0" w:space="0" w:color="auto"/>
      </w:divBdr>
    </w:div>
    <w:div w:id="1668824677">
      <w:bodyDiv w:val="1"/>
      <w:marLeft w:val="0"/>
      <w:marRight w:val="0"/>
      <w:marTop w:val="0"/>
      <w:marBottom w:val="0"/>
      <w:divBdr>
        <w:top w:val="none" w:sz="0" w:space="0" w:color="auto"/>
        <w:left w:val="none" w:sz="0" w:space="0" w:color="auto"/>
        <w:bottom w:val="none" w:sz="0" w:space="0" w:color="auto"/>
        <w:right w:val="none" w:sz="0" w:space="0" w:color="auto"/>
      </w:divBdr>
    </w:div>
    <w:div w:id="1698387731">
      <w:bodyDiv w:val="1"/>
      <w:marLeft w:val="0"/>
      <w:marRight w:val="0"/>
      <w:marTop w:val="0"/>
      <w:marBottom w:val="0"/>
      <w:divBdr>
        <w:top w:val="none" w:sz="0" w:space="0" w:color="auto"/>
        <w:left w:val="none" w:sz="0" w:space="0" w:color="auto"/>
        <w:bottom w:val="none" w:sz="0" w:space="0" w:color="auto"/>
        <w:right w:val="none" w:sz="0" w:space="0" w:color="auto"/>
      </w:divBdr>
    </w:div>
    <w:div w:id="1765956421">
      <w:bodyDiv w:val="1"/>
      <w:marLeft w:val="0"/>
      <w:marRight w:val="0"/>
      <w:marTop w:val="0"/>
      <w:marBottom w:val="0"/>
      <w:divBdr>
        <w:top w:val="none" w:sz="0" w:space="0" w:color="auto"/>
        <w:left w:val="none" w:sz="0" w:space="0" w:color="auto"/>
        <w:bottom w:val="none" w:sz="0" w:space="0" w:color="auto"/>
        <w:right w:val="none" w:sz="0" w:space="0" w:color="auto"/>
      </w:divBdr>
    </w:div>
    <w:div w:id="1820229245">
      <w:bodyDiv w:val="1"/>
      <w:marLeft w:val="0"/>
      <w:marRight w:val="0"/>
      <w:marTop w:val="0"/>
      <w:marBottom w:val="0"/>
      <w:divBdr>
        <w:top w:val="none" w:sz="0" w:space="0" w:color="auto"/>
        <w:left w:val="none" w:sz="0" w:space="0" w:color="auto"/>
        <w:bottom w:val="none" w:sz="0" w:space="0" w:color="auto"/>
        <w:right w:val="none" w:sz="0" w:space="0" w:color="auto"/>
      </w:divBdr>
    </w:div>
    <w:div w:id="1892769829">
      <w:bodyDiv w:val="1"/>
      <w:marLeft w:val="0"/>
      <w:marRight w:val="0"/>
      <w:marTop w:val="0"/>
      <w:marBottom w:val="0"/>
      <w:divBdr>
        <w:top w:val="none" w:sz="0" w:space="0" w:color="auto"/>
        <w:left w:val="none" w:sz="0" w:space="0" w:color="auto"/>
        <w:bottom w:val="none" w:sz="0" w:space="0" w:color="auto"/>
        <w:right w:val="none" w:sz="0" w:space="0" w:color="auto"/>
      </w:divBdr>
    </w:div>
    <w:div w:id="1936940341">
      <w:bodyDiv w:val="1"/>
      <w:marLeft w:val="0"/>
      <w:marRight w:val="0"/>
      <w:marTop w:val="0"/>
      <w:marBottom w:val="0"/>
      <w:divBdr>
        <w:top w:val="none" w:sz="0" w:space="0" w:color="auto"/>
        <w:left w:val="none" w:sz="0" w:space="0" w:color="auto"/>
        <w:bottom w:val="none" w:sz="0" w:space="0" w:color="auto"/>
        <w:right w:val="none" w:sz="0" w:space="0" w:color="auto"/>
      </w:divBdr>
    </w:div>
    <w:div w:id="1937518337">
      <w:bodyDiv w:val="1"/>
      <w:marLeft w:val="0"/>
      <w:marRight w:val="0"/>
      <w:marTop w:val="0"/>
      <w:marBottom w:val="0"/>
      <w:divBdr>
        <w:top w:val="none" w:sz="0" w:space="0" w:color="auto"/>
        <w:left w:val="none" w:sz="0" w:space="0" w:color="auto"/>
        <w:bottom w:val="none" w:sz="0" w:space="0" w:color="auto"/>
        <w:right w:val="none" w:sz="0" w:space="0" w:color="auto"/>
      </w:divBdr>
    </w:div>
    <w:div w:id="1940868196">
      <w:bodyDiv w:val="1"/>
      <w:marLeft w:val="0"/>
      <w:marRight w:val="0"/>
      <w:marTop w:val="0"/>
      <w:marBottom w:val="0"/>
      <w:divBdr>
        <w:top w:val="none" w:sz="0" w:space="0" w:color="auto"/>
        <w:left w:val="none" w:sz="0" w:space="0" w:color="auto"/>
        <w:bottom w:val="none" w:sz="0" w:space="0" w:color="auto"/>
        <w:right w:val="none" w:sz="0" w:space="0" w:color="auto"/>
      </w:divBdr>
    </w:div>
    <w:div w:id="1986548569">
      <w:bodyDiv w:val="1"/>
      <w:marLeft w:val="0"/>
      <w:marRight w:val="0"/>
      <w:marTop w:val="0"/>
      <w:marBottom w:val="0"/>
      <w:divBdr>
        <w:top w:val="none" w:sz="0" w:space="0" w:color="auto"/>
        <w:left w:val="none" w:sz="0" w:space="0" w:color="auto"/>
        <w:bottom w:val="none" w:sz="0" w:space="0" w:color="auto"/>
        <w:right w:val="none" w:sz="0" w:space="0" w:color="auto"/>
      </w:divBdr>
    </w:div>
    <w:div w:id="2008089035">
      <w:bodyDiv w:val="1"/>
      <w:marLeft w:val="0"/>
      <w:marRight w:val="0"/>
      <w:marTop w:val="0"/>
      <w:marBottom w:val="0"/>
      <w:divBdr>
        <w:top w:val="none" w:sz="0" w:space="0" w:color="auto"/>
        <w:left w:val="none" w:sz="0" w:space="0" w:color="auto"/>
        <w:bottom w:val="none" w:sz="0" w:space="0" w:color="auto"/>
        <w:right w:val="none" w:sz="0" w:space="0" w:color="auto"/>
      </w:divBdr>
    </w:div>
    <w:div w:id="2057267657">
      <w:bodyDiv w:val="1"/>
      <w:marLeft w:val="0"/>
      <w:marRight w:val="0"/>
      <w:marTop w:val="0"/>
      <w:marBottom w:val="0"/>
      <w:divBdr>
        <w:top w:val="none" w:sz="0" w:space="0" w:color="auto"/>
        <w:left w:val="none" w:sz="0" w:space="0" w:color="auto"/>
        <w:bottom w:val="none" w:sz="0" w:space="0" w:color="auto"/>
        <w:right w:val="none" w:sz="0" w:space="0" w:color="auto"/>
      </w:divBdr>
    </w:div>
    <w:div w:id="2071927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ontierai.org/frontiermath2024" TargetMode="External"/><Relationship Id="rId13" Type="http://schemas.openxmlformats.org/officeDocument/2006/relationships/hyperlink" Target="https://journals.aps.org/prl/125/3072024" TargetMode="External"/><Relationship Id="rId18" Type="http://schemas.openxmlformats.org/officeDocument/2006/relationships/hyperlink" Target="https://www.weforum.org/reports/ai-future2023" TargetMode="External"/><Relationship Id="rId3" Type="http://schemas.openxmlformats.org/officeDocument/2006/relationships/settings" Target="settings.xml"/><Relationship Id="rId7" Type="http://schemas.openxmlformats.org/officeDocument/2006/relationships/hyperlink" Target="https://ec.europa.eu/futurium/en/ai-alliance-consultation/guidelines" TargetMode="External"/><Relationship Id="rId12" Type="http://schemas.openxmlformats.org/officeDocument/2006/relationships/hyperlink" Target="https://www.oecd.org/going-digital/ai/principles/" TargetMode="External"/><Relationship Id="rId17" Type="http://schemas.openxmlformats.org/officeDocument/2006/relationships/hyperlink" Target="https://journals.sagepub.com/rnd-governance" TargetMode="External"/><Relationship Id="rId2" Type="http://schemas.openxmlformats.org/officeDocument/2006/relationships/styles" Target="styles.xml"/><Relationship Id="rId16" Type="http://schemas.openxmlformats.org/officeDocument/2006/relationships/hyperlink" Target="https://gptqa.org/benchmarks/diamond2024"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nature.com/articles/alphafold2024" TargetMode="External"/><Relationship Id="rId11" Type="http://schemas.openxmlformats.org/officeDocument/2006/relationships/hyperlink" Target="https://openai.com/research/o3-benchmark2024" TargetMode="External"/><Relationship Id="rId5" Type="http://schemas.openxmlformats.org/officeDocument/2006/relationships/hyperlink" Target="https://openreview.net/pdf?id=r1lYE6EFDS" TargetMode="External"/><Relationship Id="rId15" Type="http://schemas.openxmlformats.org/officeDocument/2006/relationships/hyperlink" Target="https://ieeexplore.ieee.org/document/AIcollab2024" TargetMode="External"/><Relationship Id="rId10" Type="http://schemas.openxmlformats.org/officeDocument/2006/relationships/hyperlink" Target="https://www.nist.gov/publications/ai-standards-framework"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nlinelibrary.wiley.com/journal/chem2023" TargetMode="External"/><Relationship Id="rId14" Type="http://schemas.openxmlformats.org/officeDocument/2006/relationships/hyperlink" Target="https://www.un.org/en/ai-ethics-governance2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64</TotalTime>
  <Pages>118</Pages>
  <Words>34752</Words>
  <Characters>198090</Characters>
  <Application>Microsoft Office Word</Application>
  <DocSecurity>0</DocSecurity>
  <Lines>1650</Lines>
  <Paragraphs>4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Ramachandran</dc:creator>
  <cp:keywords/>
  <dc:description/>
  <cp:lastModifiedBy>Anand Ramachandran</cp:lastModifiedBy>
  <cp:revision>16</cp:revision>
  <dcterms:created xsi:type="dcterms:W3CDTF">2024-12-21T23:32:00Z</dcterms:created>
  <dcterms:modified xsi:type="dcterms:W3CDTF">2024-12-23T04:32:00Z</dcterms:modified>
</cp:coreProperties>
</file>